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522A" w:rsidRPr="00481746" w:rsidRDefault="00333C36" w:rsidP="00C06041">
      <w:pPr>
        <w:shd w:val="clear" w:color="auto" w:fill="4F81BD" w:themeFill="accent1"/>
        <w:jc w:val="center"/>
        <w:rPr>
          <w:b/>
          <w:color w:val="FFFFFF" w:themeColor="background1"/>
          <w:sz w:val="24"/>
          <w:szCs w:val="24"/>
        </w:rPr>
      </w:pPr>
      <w:r>
        <w:rPr>
          <w:b/>
          <w:color w:val="FFFFFF" w:themeColor="background1"/>
          <w:sz w:val="24"/>
          <w:szCs w:val="24"/>
        </w:rPr>
        <w:t>Part 1</w:t>
      </w:r>
    </w:p>
    <w:p w:rsidR="00E35A57" w:rsidRPr="001B631E" w:rsidRDefault="00E35A57" w:rsidP="00894601">
      <w:pPr>
        <w:pStyle w:val="ListeParagraf"/>
        <w:rPr>
          <w:lang w:eastAsia="tr-TR"/>
        </w:rPr>
      </w:pPr>
    </w:p>
    <w:p w:rsidR="00D7522A" w:rsidRPr="009E41C5" w:rsidRDefault="00957D34" w:rsidP="004B2ABD">
      <w:pPr>
        <w:pStyle w:val="ListeParagraf"/>
        <w:numPr>
          <w:ilvl w:val="0"/>
          <w:numId w:val="7"/>
        </w:numPr>
        <w:rPr>
          <w:b/>
          <w:szCs w:val="18"/>
          <w:lang w:eastAsia="tr-TR"/>
        </w:rPr>
      </w:pPr>
      <w:r w:rsidRPr="009E41C5">
        <w:rPr>
          <w:b/>
          <w:szCs w:val="18"/>
          <w:lang w:eastAsia="tr-TR"/>
        </w:rPr>
        <w:t>Java Operators</w:t>
      </w:r>
      <w:r w:rsidR="008A6182" w:rsidRPr="009E41C5">
        <w:rPr>
          <w:b/>
          <w:szCs w:val="18"/>
          <w:lang w:eastAsia="tr-TR"/>
        </w:rPr>
        <w:t xml:space="preserve"> </w:t>
      </w:r>
      <w:r w:rsidR="0053159F" w:rsidRPr="009E41C5">
        <w:rPr>
          <w:szCs w:val="18"/>
          <w:lang w:eastAsia="tr-TR"/>
        </w:rPr>
        <w:t>(</w:t>
      </w:r>
      <w:r w:rsidRPr="009E41C5">
        <w:rPr>
          <w:szCs w:val="18"/>
          <w:lang w:eastAsia="tr-TR"/>
        </w:rPr>
        <w:t>Precedence high to low</w:t>
      </w:r>
      <w:r w:rsidR="0053159F" w:rsidRPr="009E41C5">
        <w:rPr>
          <w:szCs w:val="18"/>
          <w:lang w:eastAsia="tr-TR"/>
        </w:rPr>
        <w:t>)</w:t>
      </w:r>
    </w:p>
    <w:p w:rsidR="006D372E" w:rsidRDefault="0053159F" w:rsidP="006D372E">
      <w:pPr>
        <w:spacing w:before="100" w:beforeAutospacing="1" w:after="100" w:afterAutospacing="1" w:line="288" w:lineRule="atLeast"/>
        <w:ind w:left="360"/>
        <w:rPr>
          <w:rFonts w:eastAsia="Times New Roman" w:cs="Arial"/>
          <w:i/>
          <w:iCs/>
          <w:color w:val="000000"/>
          <w:szCs w:val="18"/>
          <w:lang w:eastAsia="tr-TR"/>
        </w:rPr>
      </w:pPr>
      <w:r w:rsidRPr="009E41C5">
        <w:rPr>
          <w:noProof/>
          <w:szCs w:val="18"/>
          <w:lang w:val="en-US"/>
        </w:rPr>
        <w:drawing>
          <wp:inline distT="0" distB="0" distL="0" distR="0" wp14:anchorId="1698A0BE" wp14:editId="785B46F4">
            <wp:extent cx="3549089" cy="3554233"/>
            <wp:effectExtent l="0" t="0" r="0" b="8255"/>
            <wp:docPr id="1" name="Picture 1"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rotWithShape="1">
                    <a:blip r:embed="rId9">
                      <a:extLst>
                        <a:ext uri="{28A0092B-C50C-407E-A947-70E740481C1C}">
                          <a14:useLocalDpi xmlns:a14="http://schemas.microsoft.com/office/drawing/2010/main" val="0"/>
                        </a:ext>
                      </a:extLst>
                    </a:blip>
                    <a:srcRect/>
                    <a:stretch/>
                  </pic:blipFill>
                  <pic:spPr bwMode="auto">
                    <a:xfrm>
                      <a:off x="0" y="0"/>
                      <a:ext cx="3553114" cy="3558264"/>
                    </a:xfrm>
                    <a:prstGeom prst="rect">
                      <a:avLst/>
                    </a:prstGeom>
                    <a:noFill/>
                    <a:ln>
                      <a:noFill/>
                    </a:ln>
                    <a:extLst>
                      <a:ext uri="{53640926-AAD7-44D8-BBD7-CCE9431645EC}">
                        <a14:shadowObscured xmlns:a14="http://schemas.microsoft.com/office/drawing/2010/main"/>
                      </a:ext>
                    </a:extLst>
                  </pic:spPr>
                </pic:pic>
              </a:graphicData>
            </a:graphic>
          </wp:inline>
        </w:drawing>
      </w:r>
      <w:r w:rsidR="00E35A57" w:rsidRPr="009E41C5">
        <w:rPr>
          <w:rFonts w:eastAsia="Times New Roman" w:cs="Arial"/>
          <w:i/>
          <w:iCs/>
          <w:noProof/>
          <w:color w:val="000000"/>
          <w:szCs w:val="18"/>
          <w:lang w:val="en-US"/>
        </w:rPr>
        <w:drawing>
          <wp:inline distT="0" distB="0" distL="0" distR="0" wp14:anchorId="60BDE5BE" wp14:editId="70238176">
            <wp:extent cx="3550920" cy="2059496"/>
            <wp:effectExtent l="0" t="0" r="0" b="0"/>
            <wp:docPr id="4" name="Picture 4" descr="C:\Users\Anıl\Desktop\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ıl\Desktop\Capture2.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12042"/>
                    <a:stretch/>
                  </pic:blipFill>
                  <pic:spPr bwMode="auto">
                    <a:xfrm>
                      <a:off x="0" y="0"/>
                      <a:ext cx="3550920" cy="2059496"/>
                    </a:xfrm>
                    <a:prstGeom prst="rect">
                      <a:avLst/>
                    </a:prstGeom>
                    <a:noFill/>
                    <a:ln>
                      <a:noFill/>
                    </a:ln>
                    <a:extLst>
                      <a:ext uri="{53640926-AAD7-44D8-BBD7-CCE9431645EC}">
                        <a14:shadowObscured xmlns:a14="http://schemas.microsoft.com/office/drawing/2010/main"/>
                      </a:ext>
                    </a:extLst>
                  </pic:spPr>
                </pic:pic>
              </a:graphicData>
            </a:graphic>
          </wp:inline>
        </w:drawing>
      </w:r>
    </w:p>
    <w:p w:rsidR="00C61071" w:rsidRDefault="00C61071" w:rsidP="00C61071">
      <w:pPr>
        <w:rPr>
          <w:rFonts w:eastAsia="Times New Roman"/>
          <w:szCs w:val="18"/>
          <w:lang w:eastAsia="tr-TR"/>
        </w:rPr>
      </w:pPr>
      <w:r w:rsidRPr="004711FD">
        <w:rPr>
          <w:rFonts w:eastAsia="Times New Roman"/>
          <w:szCs w:val="18"/>
          <w:lang w:eastAsia="tr-TR"/>
        </w:rPr>
        <w:t xml:space="preserve">-  x = 16 - - 5 </w:t>
      </w:r>
      <w:r>
        <w:rPr>
          <w:rFonts w:eastAsia="Times New Roman"/>
          <w:szCs w:val="18"/>
          <w:lang w:eastAsia="tr-TR"/>
        </w:rPr>
        <w:t xml:space="preserve">-&gt; 16 - (-5) -&gt; </w:t>
      </w:r>
      <w:r w:rsidRPr="004711FD">
        <w:rPr>
          <w:rFonts w:eastAsia="Times New Roman"/>
          <w:szCs w:val="18"/>
          <w:lang w:eastAsia="tr-TR"/>
        </w:rPr>
        <w:t xml:space="preserve">x = 16 </w:t>
      </w:r>
      <w:r>
        <w:rPr>
          <w:rFonts w:eastAsia="Times New Roman"/>
          <w:szCs w:val="18"/>
          <w:lang w:eastAsia="tr-TR"/>
        </w:rPr>
        <w:t>+</w:t>
      </w:r>
      <w:r w:rsidRPr="004711FD">
        <w:rPr>
          <w:rFonts w:eastAsia="Times New Roman"/>
          <w:szCs w:val="18"/>
          <w:lang w:eastAsia="tr-TR"/>
        </w:rPr>
        <w:t xml:space="preserve"> 5</w:t>
      </w:r>
    </w:p>
    <w:p w:rsidR="00C61071" w:rsidRDefault="00C61071" w:rsidP="00C61071">
      <w:pPr>
        <w:rPr>
          <w:rFonts w:eastAsia="Times New Roman"/>
          <w:szCs w:val="18"/>
          <w:lang w:eastAsia="tr-TR"/>
        </w:rPr>
      </w:pPr>
      <w:r>
        <w:rPr>
          <w:rFonts w:eastAsia="Times New Roman"/>
          <w:szCs w:val="18"/>
          <w:lang w:eastAsia="tr-TR"/>
        </w:rPr>
        <w:t xml:space="preserve">   x = 16 --5; // Error</w:t>
      </w:r>
      <w:r w:rsidRPr="004711FD">
        <w:rPr>
          <w:rFonts w:eastAsia="Times New Roman"/>
          <w:szCs w:val="18"/>
          <w:lang w:eastAsia="tr-TR"/>
        </w:rPr>
        <w:t xml:space="preserve"> </w:t>
      </w:r>
    </w:p>
    <w:p w:rsidR="00C61071" w:rsidRPr="004E3D50" w:rsidRDefault="00C61071" w:rsidP="00C61071">
      <w:pPr>
        <w:rPr>
          <w:rFonts w:eastAsia="Times New Roman"/>
          <w:szCs w:val="18"/>
          <w:lang w:eastAsia="tr-TR"/>
        </w:rPr>
      </w:pPr>
      <w:r>
        <w:rPr>
          <w:rFonts w:eastAsia="Times New Roman"/>
          <w:szCs w:val="18"/>
          <w:lang w:eastAsia="tr-TR"/>
        </w:rPr>
        <w:t xml:space="preserve">   x = x++; // Does nothing</w:t>
      </w:r>
    </w:p>
    <w:p w:rsidR="00C61071" w:rsidRDefault="00C61071" w:rsidP="00C61071">
      <w:pPr>
        <w:rPr>
          <w:rFonts w:eastAsia="Times New Roman"/>
          <w:szCs w:val="18"/>
          <w:lang w:eastAsia="tr-TR"/>
        </w:rPr>
      </w:pPr>
      <w:r w:rsidRPr="004711FD">
        <w:rPr>
          <w:rFonts w:eastAsia="Times New Roman"/>
          <w:szCs w:val="18"/>
          <w:lang w:eastAsia="tr-TR"/>
        </w:rPr>
        <w:t>-The equality operator “==” should be read as “is</w:t>
      </w:r>
      <w:r w:rsidRPr="009E41C5">
        <w:rPr>
          <w:rFonts w:eastAsia="Times New Roman"/>
          <w:szCs w:val="18"/>
          <w:lang w:eastAsia="tr-TR"/>
        </w:rPr>
        <w:t xml:space="preserve"> equal to” and the assignment operator as “gets the value of”</w:t>
      </w:r>
      <w:r>
        <w:rPr>
          <w:rFonts w:eastAsia="Times New Roman"/>
          <w:szCs w:val="18"/>
          <w:lang w:eastAsia="tr-TR"/>
        </w:rPr>
        <w:t xml:space="preserve"> or “gets”</w:t>
      </w:r>
      <w:r w:rsidRPr="009E41C5">
        <w:rPr>
          <w:rFonts w:eastAsia="Times New Roman"/>
          <w:szCs w:val="18"/>
          <w:lang w:eastAsia="tr-TR"/>
        </w:rPr>
        <w:t xml:space="preserve"> to avoid confusion.</w:t>
      </w:r>
    </w:p>
    <w:p w:rsidR="00C61071" w:rsidRDefault="00C61071" w:rsidP="00C61071">
      <w:pPr>
        <w:rPr>
          <w:rFonts w:eastAsia="Times New Roman"/>
          <w:szCs w:val="18"/>
          <w:lang w:eastAsia="tr-TR"/>
        </w:rPr>
      </w:pPr>
      <w:r>
        <w:rPr>
          <w:rFonts w:eastAsia="Times New Roman"/>
          <w:szCs w:val="18"/>
          <w:lang w:eastAsia="tr-TR"/>
        </w:rPr>
        <w:t>- a = b + c; // First b + c is calculated and stored in a temporary place then it is assigned to a.</w:t>
      </w:r>
    </w:p>
    <w:p w:rsidR="00C61071" w:rsidRDefault="00C61071" w:rsidP="00C61071">
      <w:pPr>
        <w:rPr>
          <w:rFonts w:eastAsia="Times New Roman"/>
          <w:szCs w:val="18"/>
          <w:lang w:eastAsia="tr-TR"/>
        </w:rPr>
      </w:pPr>
      <w:r>
        <w:rPr>
          <w:rFonts w:eastAsia="Times New Roman"/>
          <w:szCs w:val="18"/>
          <w:lang w:eastAsia="tr-TR"/>
        </w:rPr>
        <w:t>-We can use x % y and x / y to get rid of/gather certain digits. More information on “Programming Tricks” file.</w:t>
      </w:r>
    </w:p>
    <w:p w:rsidR="00C61071" w:rsidRPr="0025781D" w:rsidRDefault="00C61071" w:rsidP="00C61071">
      <w:pPr>
        <w:pStyle w:val="AralkYok"/>
        <w:rPr>
          <w:szCs w:val="18"/>
        </w:rPr>
      </w:pPr>
      <w:r>
        <w:t xml:space="preserve">-In java you cant manipulate data using different format specifiers, using </w:t>
      </w:r>
      <w:r w:rsidRPr="0025781D">
        <w:rPr>
          <w:szCs w:val="18"/>
        </w:rPr>
        <w:t>“ quote mark</w:t>
      </w:r>
      <w:r>
        <w:rPr>
          <w:szCs w:val="18"/>
        </w:rPr>
        <w:t xml:space="preserve"> or</w:t>
      </w:r>
    </w:p>
    <w:p w:rsidR="00C61071" w:rsidRPr="00786A88" w:rsidRDefault="00C61071" w:rsidP="008D6C16">
      <w:pPr>
        <w:pStyle w:val="AralkYok"/>
        <w:rPr>
          <w:szCs w:val="18"/>
        </w:rPr>
      </w:pPr>
      <w:r w:rsidRPr="0025781D">
        <w:rPr>
          <w:szCs w:val="18"/>
        </w:rPr>
        <w:lastRenderedPageBreak/>
        <w:t>‘ apostrophe</w:t>
      </w:r>
      <w:r>
        <w:rPr>
          <w:szCs w:val="18"/>
        </w:rPr>
        <w:t>. In C, print %c, ‘A’ prints the character A. print %d, ‘A’ prints 65. print %c, 65 prints A. You cant be unsafe like this in java. You cant use random format identifiers. You have to use methods that parse or operators that cast types.</w:t>
      </w:r>
    </w:p>
    <w:p w:rsidR="00C61071" w:rsidRDefault="00C61071" w:rsidP="008D6C16">
      <w:pPr>
        <w:pStyle w:val="AralkYok"/>
        <w:rPr>
          <w:b/>
          <w:lang w:eastAsia="tr-TR"/>
        </w:rPr>
      </w:pPr>
    </w:p>
    <w:p w:rsidR="00786A88" w:rsidRPr="00786A88" w:rsidRDefault="00786A88" w:rsidP="008D6C16">
      <w:pPr>
        <w:pStyle w:val="AralkYok"/>
        <w:rPr>
          <w:lang w:eastAsia="tr-TR"/>
        </w:rPr>
      </w:pPr>
      <w:r>
        <w:rPr>
          <w:b/>
          <w:lang w:eastAsia="tr-TR"/>
        </w:rPr>
        <w:t>-</w:t>
      </w:r>
      <w:r>
        <w:rPr>
          <w:lang w:eastAsia="tr-TR"/>
        </w:rPr>
        <w:t>Use parantheses to override operator precedence.</w:t>
      </w:r>
    </w:p>
    <w:p w:rsidR="00786A88" w:rsidRDefault="00786A88" w:rsidP="008D6C16">
      <w:pPr>
        <w:pStyle w:val="AralkYok"/>
        <w:rPr>
          <w:b/>
          <w:lang w:eastAsia="tr-TR"/>
        </w:rPr>
      </w:pPr>
    </w:p>
    <w:p w:rsidR="008D6C16" w:rsidRDefault="008D6C16" w:rsidP="008D6C16">
      <w:pPr>
        <w:pStyle w:val="AralkYok"/>
        <w:rPr>
          <w:b/>
          <w:lang w:eastAsia="tr-TR"/>
        </w:rPr>
      </w:pPr>
      <w:r w:rsidRPr="00B3103C">
        <w:rPr>
          <w:b/>
          <w:lang w:eastAsia="tr-TR"/>
        </w:rPr>
        <w:t>-</w:t>
      </w:r>
      <w:r>
        <w:rPr>
          <w:b/>
          <w:lang w:eastAsia="tr-TR"/>
        </w:rPr>
        <w:t>Operators based on operand number:</w:t>
      </w:r>
    </w:p>
    <w:p w:rsidR="008D6C16" w:rsidRDefault="008D6C16" w:rsidP="008D6C16">
      <w:pPr>
        <w:pStyle w:val="AralkYok"/>
        <w:rPr>
          <w:b/>
          <w:lang w:eastAsia="tr-TR"/>
        </w:rPr>
      </w:pPr>
    </w:p>
    <w:p w:rsidR="008D6C16" w:rsidRDefault="008D6C16" w:rsidP="008D6C16">
      <w:pPr>
        <w:pStyle w:val="AralkYok"/>
        <w:rPr>
          <w:lang w:eastAsia="tr-TR"/>
        </w:rPr>
      </w:pPr>
      <w:r>
        <w:rPr>
          <w:b/>
          <w:lang w:eastAsia="tr-TR"/>
        </w:rPr>
        <w:tab/>
        <w:t>-</w:t>
      </w:r>
      <w:r w:rsidRPr="00B3103C">
        <w:rPr>
          <w:b/>
          <w:lang w:eastAsia="tr-TR"/>
        </w:rPr>
        <w:t>Unary operator:</w:t>
      </w:r>
      <w:r w:rsidRPr="00B3103C">
        <w:rPr>
          <w:lang w:eastAsia="tr-TR"/>
        </w:rPr>
        <w:t xml:space="preserve"> </w:t>
      </w:r>
      <w:r>
        <w:rPr>
          <w:lang w:eastAsia="tr-TR"/>
        </w:rPr>
        <w:t xml:space="preserve">Contains one operand like </w:t>
      </w:r>
      <w:r w:rsidRPr="004711FD">
        <w:rPr>
          <w:lang w:eastAsia="tr-TR"/>
        </w:rPr>
        <w:t>‘++</w:t>
      </w:r>
      <w:r>
        <w:rPr>
          <w:lang w:eastAsia="tr-TR"/>
        </w:rPr>
        <w:t>a;</w:t>
      </w:r>
      <w:r w:rsidRPr="004711FD">
        <w:rPr>
          <w:lang w:eastAsia="tr-TR"/>
        </w:rPr>
        <w:t xml:space="preserve">’. </w:t>
      </w:r>
      <w:r w:rsidRPr="00F27789">
        <w:rPr>
          <w:color w:val="00B050"/>
          <w:lang w:eastAsia="tr-TR"/>
        </w:rPr>
        <w:t>Operand</w:t>
      </w:r>
      <w:r>
        <w:rPr>
          <w:lang w:eastAsia="tr-TR"/>
        </w:rPr>
        <w:t xml:space="preserve"> means “processed”.</w:t>
      </w:r>
    </w:p>
    <w:p w:rsidR="008D6C16" w:rsidRPr="004711FD" w:rsidRDefault="008D6C16" w:rsidP="008D6C16">
      <w:pPr>
        <w:pStyle w:val="AralkYok"/>
        <w:rPr>
          <w:lang w:eastAsia="tr-TR"/>
        </w:rPr>
      </w:pPr>
      <w:r>
        <w:rPr>
          <w:b/>
          <w:lang w:eastAsia="tr-TR"/>
        </w:rPr>
        <w:tab/>
        <w:t>-</w:t>
      </w:r>
      <w:r w:rsidRPr="00B3103C">
        <w:rPr>
          <w:b/>
          <w:lang w:eastAsia="tr-TR"/>
        </w:rPr>
        <w:t xml:space="preserve">Binary operator: </w:t>
      </w:r>
      <w:r>
        <w:rPr>
          <w:lang w:val="en-US" w:eastAsia="tr-TR"/>
        </w:rPr>
        <w:t xml:space="preserve">Contains two operands like </w:t>
      </w:r>
      <w:r>
        <w:rPr>
          <w:lang w:eastAsia="tr-TR"/>
        </w:rPr>
        <w:t>“a = b;”.</w:t>
      </w:r>
    </w:p>
    <w:p w:rsidR="008D6C16" w:rsidRDefault="008D6C16" w:rsidP="008D6C16">
      <w:pPr>
        <w:pStyle w:val="AralkYok"/>
        <w:rPr>
          <w:lang w:eastAsia="tr-TR"/>
        </w:rPr>
      </w:pPr>
      <w:r>
        <w:rPr>
          <w:b/>
          <w:lang w:eastAsia="tr-TR"/>
        </w:rPr>
        <w:tab/>
        <w:t>-</w:t>
      </w:r>
      <w:r w:rsidRPr="00B3103C">
        <w:rPr>
          <w:b/>
          <w:lang w:eastAsia="tr-TR"/>
        </w:rPr>
        <w:t>Ternary operator:</w:t>
      </w:r>
      <w:r w:rsidRPr="00B3103C">
        <w:rPr>
          <w:lang w:eastAsia="tr-TR"/>
        </w:rPr>
        <w:t xml:space="preserve"> </w:t>
      </w:r>
      <w:r>
        <w:rPr>
          <w:lang w:eastAsia="tr-TR"/>
        </w:rPr>
        <w:t xml:space="preserve">Contains three operators like “a &gt; b ? a = 0 : a = 1;”. The only ternary operator in Java is conditional operator. </w:t>
      </w:r>
    </w:p>
    <w:p w:rsidR="008D6C16" w:rsidRDefault="008D6C16" w:rsidP="008D6C16">
      <w:pPr>
        <w:pStyle w:val="AralkYok"/>
        <w:rPr>
          <w:lang w:eastAsia="tr-TR"/>
        </w:rPr>
      </w:pPr>
    </w:p>
    <w:p w:rsidR="008D6C16" w:rsidRPr="00511BAF" w:rsidRDefault="008D6C16" w:rsidP="008D6C16">
      <w:pPr>
        <w:pStyle w:val="AralkYok"/>
      </w:pPr>
      <w:r>
        <w:tab/>
        <w:t>-</w:t>
      </w:r>
      <w:r w:rsidRPr="00511BAF">
        <w:t>Unlike binary operators, the unary increment and decrement operators should be placed</w:t>
      </w:r>
    </w:p>
    <w:p w:rsidR="008D6C16" w:rsidRPr="00E07E7A" w:rsidRDefault="008D6C16" w:rsidP="008D6C16">
      <w:pPr>
        <w:pStyle w:val="AralkYok"/>
      </w:pPr>
      <w:r w:rsidRPr="00511BAF">
        <w:t>next to their operands, with no intervening spaces.</w:t>
      </w:r>
    </w:p>
    <w:p w:rsidR="008D6C16" w:rsidRDefault="008D6C16" w:rsidP="008D6C16">
      <w:pPr>
        <w:pStyle w:val="AralkYok"/>
        <w:rPr>
          <w:lang w:eastAsia="tr-TR"/>
        </w:rPr>
      </w:pPr>
      <w:r>
        <w:rPr>
          <w:lang w:eastAsia="tr-TR"/>
        </w:rPr>
        <w:tab/>
      </w:r>
    </w:p>
    <w:p w:rsidR="008D6C16" w:rsidRDefault="008D6C16" w:rsidP="008D6C16">
      <w:pPr>
        <w:pStyle w:val="AralkYok"/>
      </w:pPr>
      <w:r>
        <w:rPr>
          <w:lang w:eastAsia="tr-TR"/>
        </w:rPr>
        <w:tab/>
      </w:r>
      <w:r w:rsidRPr="000F72BC">
        <w:t xml:space="preserve">passes = passes + </w:t>
      </w:r>
      <w:r w:rsidRPr="000F72BC">
        <w:rPr>
          <w:color w:val="00A0DB"/>
        </w:rPr>
        <w:t>1</w:t>
      </w:r>
      <w:r w:rsidRPr="000F72BC">
        <w:t>;</w:t>
      </w:r>
      <w:r>
        <w:t xml:space="preserve"> // Three different ways of incrementing. </w:t>
      </w:r>
    </w:p>
    <w:p w:rsidR="008D6C16" w:rsidRPr="000F72BC" w:rsidRDefault="008D6C16" w:rsidP="008D6C16">
      <w:pPr>
        <w:pStyle w:val="AralkYok"/>
      </w:pPr>
      <w:r>
        <w:tab/>
      </w:r>
      <w:r w:rsidRPr="000F72BC">
        <w:t xml:space="preserve">passes += </w:t>
      </w:r>
      <w:r w:rsidRPr="000F72BC">
        <w:rPr>
          <w:color w:val="00A0DB"/>
        </w:rPr>
        <w:t>1</w:t>
      </w:r>
      <w:r w:rsidRPr="000F72BC">
        <w:t>;</w:t>
      </w:r>
    </w:p>
    <w:p w:rsidR="008D6C16" w:rsidRPr="000F72BC" w:rsidRDefault="008D6C16" w:rsidP="008D6C16">
      <w:pPr>
        <w:pStyle w:val="AralkYok"/>
      </w:pPr>
      <w:r>
        <w:tab/>
      </w:r>
      <w:r w:rsidRPr="000F72BC">
        <w:t>++passes;</w:t>
      </w:r>
    </w:p>
    <w:p w:rsidR="008D6C16" w:rsidRPr="00780192" w:rsidRDefault="008D6C16" w:rsidP="00780192">
      <w:pPr>
        <w:pStyle w:val="AralkYok"/>
        <w:rPr>
          <w:b/>
          <w:lang w:eastAsia="tr-TR"/>
        </w:rPr>
      </w:pPr>
      <w:r>
        <w:tab/>
      </w:r>
      <w:r w:rsidRPr="000F72BC">
        <w:t>passes++;</w:t>
      </w:r>
    </w:p>
    <w:p w:rsidR="006D372E" w:rsidRPr="00310F7B" w:rsidRDefault="00310F7B" w:rsidP="006D372E">
      <w:pPr>
        <w:spacing w:before="100" w:beforeAutospacing="1" w:after="100" w:afterAutospacing="1" w:line="288" w:lineRule="atLeast"/>
        <w:rPr>
          <w:rFonts w:eastAsia="Times New Roman" w:cs="Arial"/>
          <w:b/>
          <w:iCs/>
          <w:color w:val="000000"/>
          <w:szCs w:val="18"/>
          <w:lang w:eastAsia="tr-TR"/>
        </w:rPr>
      </w:pPr>
      <w:r w:rsidRPr="00310F7B">
        <w:rPr>
          <w:rFonts w:eastAsia="Times New Roman" w:cs="Arial"/>
          <w:b/>
          <w:iCs/>
          <w:color w:val="000000"/>
          <w:szCs w:val="18"/>
          <w:lang w:eastAsia="tr-TR"/>
        </w:rPr>
        <w:t>-Bitwise operators</w:t>
      </w:r>
    </w:p>
    <w:p w:rsidR="006D372E" w:rsidRPr="006D372E" w:rsidRDefault="006D372E" w:rsidP="006D372E">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Theme="minorHAnsi" w:eastAsia="Times New Roman" w:hAnsiTheme="minorHAnsi" w:cstheme="minorHAnsi"/>
          <w:color w:val="313131"/>
          <w:sz w:val="22"/>
          <w:szCs w:val="20"/>
          <w:lang w:val="en-US"/>
        </w:rPr>
      </w:pPr>
      <w:r w:rsidRPr="006D372E">
        <w:rPr>
          <w:rFonts w:asciiTheme="minorHAnsi" w:eastAsia="Times New Roman" w:hAnsiTheme="minorHAnsi" w:cstheme="minorHAnsi"/>
          <w:color w:val="000088"/>
          <w:sz w:val="22"/>
          <w:szCs w:val="20"/>
          <w:lang w:val="en-US"/>
        </w:rPr>
        <w:t>public</w:t>
      </w: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000088"/>
          <w:sz w:val="22"/>
          <w:szCs w:val="20"/>
          <w:lang w:val="en-US"/>
        </w:rPr>
        <w:t>static</w:t>
      </w: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000088"/>
          <w:sz w:val="22"/>
          <w:szCs w:val="20"/>
          <w:lang w:val="en-US"/>
        </w:rPr>
        <w:t>void</w:t>
      </w:r>
      <w:r w:rsidRPr="006D372E">
        <w:rPr>
          <w:rFonts w:asciiTheme="minorHAnsi" w:eastAsia="Times New Roman" w:hAnsiTheme="minorHAnsi" w:cstheme="minorHAnsi"/>
          <w:color w:val="313131"/>
          <w:sz w:val="22"/>
          <w:szCs w:val="20"/>
          <w:lang w:val="en-US"/>
        </w:rPr>
        <w:t xml:space="preserve"> main</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7F0055"/>
          <w:sz w:val="22"/>
          <w:szCs w:val="20"/>
          <w:lang w:val="en-US"/>
        </w:rPr>
        <w:t>String</w:t>
      </w:r>
      <w:r w:rsidRPr="006D372E">
        <w:rPr>
          <w:rFonts w:asciiTheme="minorHAnsi" w:eastAsia="Times New Roman" w:hAnsiTheme="minorHAnsi" w:cstheme="minorHAnsi"/>
          <w:color w:val="313131"/>
          <w:sz w:val="22"/>
          <w:szCs w:val="20"/>
          <w:lang w:val="en-US"/>
        </w:rPr>
        <w:t xml:space="preserve"> args</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666600"/>
          <w:sz w:val="22"/>
          <w:szCs w:val="20"/>
          <w:lang w:val="en-US"/>
        </w:rPr>
        <w:t>{</w:t>
      </w:r>
    </w:p>
    <w:p w:rsidR="006D372E" w:rsidRPr="006D372E" w:rsidRDefault="006D372E" w:rsidP="006D372E">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Theme="minorHAnsi" w:eastAsia="Times New Roman" w:hAnsiTheme="minorHAnsi" w:cstheme="minorHAnsi"/>
          <w:color w:val="313131"/>
          <w:sz w:val="22"/>
          <w:szCs w:val="20"/>
          <w:lang w:val="en-US"/>
        </w:rPr>
      </w:pP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000088"/>
          <w:sz w:val="22"/>
          <w:szCs w:val="20"/>
          <w:lang w:val="en-US"/>
        </w:rPr>
        <w:t>int</w:t>
      </w:r>
      <w:r w:rsidRPr="006D372E">
        <w:rPr>
          <w:rFonts w:asciiTheme="minorHAnsi" w:eastAsia="Times New Roman" w:hAnsiTheme="minorHAnsi" w:cstheme="minorHAnsi"/>
          <w:color w:val="313131"/>
          <w:sz w:val="22"/>
          <w:szCs w:val="20"/>
          <w:lang w:val="en-US"/>
        </w:rPr>
        <w:t xml:space="preserve"> a </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006666"/>
          <w:sz w:val="22"/>
          <w:szCs w:val="20"/>
          <w:lang w:val="en-US"/>
        </w:rPr>
        <w:t>60</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ab/>
      </w:r>
      <w:r w:rsidRPr="006D372E">
        <w:rPr>
          <w:rFonts w:asciiTheme="minorHAnsi" w:eastAsia="Times New Roman" w:hAnsiTheme="minorHAnsi" w:cstheme="minorHAnsi"/>
          <w:color w:val="880000"/>
          <w:sz w:val="22"/>
          <w:szCs w:val="20"/>
          <w:lang w:val="en-US"/>
        </w:rPr>
        <w:t>/* 60 = 0011 1100 */</w:t>
      </w:r>
    </w:p>
    <w:p w:rsidR="006D372E" w:rsidRPr="006D372E" w:rsidRDefault="006D372E" w:rsidP="006D372E">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Theme="minorHAnsi" w:eastAsia="Times New Roman" w:hAnsiTheme="minorHAnsi" w:cstheme="minorHAnsi"/>
          <w:color w:val="313131"/>
          <w:sz w:val="22"/>
          <w:szCs w:val="20"/>
          <w:lang w:val="en-US"/>
        </w:rPr>
      </w:pP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000088"/>
          <w:sz w:val="22"/>
          <w:szCs w:val="20"/>
          <w:lang w:val="en-US"/>
        </w:rPr>
        <w:t>int</w:t>
      </w:r>
      <w:r w:rsidRPr="006D372E">
        <w:rPr>
          <w:rFonts w:asciiTheme="minorHAnsi" w:eastAsia="Times New Roman" w:hAnsiTheme="minorHAnsi" w:cstheme="minorHAnsi"/>
          <w:color w:val="313131"/>
          <w:sz w:val="22"/>
          <w:szCs w:val="20"/>
          <w:lang w:val="en-US"/>
        </w:rPr>
        <w:t xml:space="preserve"> b </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006666"/>
          <w:sz w:val="22"/>
          <w:szCs w:val="20"/>
          <w:lang w:val="en-US"/>
        </w:rPr>
        <w:t>13</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ab/>
      </w:r>
      <w:r w:rsidRPr="006D372E">
        <w:rPr>
          <w:rFonts w:asciiTheme="minorHAnsi" w:eastAsia="Times New Roman" w:hAnsiTheme="minorHAnsi" w:cstheme="minorHAnsi"/>
          <w:color w:val="880000"/>
          <w:sz w:val="22"/>
          <w:szCs w:val="20"/>
          <w:lang w:val="en-US"/>
        </w:rPr>
        <w:t>/* 13 = 0000 1101 */</w:t>
      </w:r>
    </w:p>
    <w:p w:rsidR="006D372E" w:rsidRPr="006D372E" w:rsidRDefault="006D372E" w:rsidP="006D372E">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Theme="minorHAnsi" w:eastAsia="Times New Roman" w:hAnsiTheme="minorHAnsi" w:cstheme="minorHAnsi"/>
          <w:color w:val="313131"/>
          <w:sz w:val="22"/>
          <w:szCs w:val="20"/>
          <w:lang w:val="en-US"/>
        </w:rPr>
      </w:pP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000088"/>
          <w:sz w:val="22"/>
          <w:szCs w:val="20"/>
          <w:lang w:val="en-US"/>
        </w:rPr>
        <w:t>int</w:t>
      </w:r>
      <w:r w:rsidRPr="006D372E">
        <w:rPr>
          <w:rFonts w:asciiTheme="minorHAnsi" w:eastAsia="Times New Roman" w:hAnsiTheme="minorHAnsi" w:cstheme="minorHAnsi"/>
          <w:color w:val="313131"/>
          <w:sz w:val="22"/>
          <w:szCs w:val="20"/>
          <w:lang w:val="en-US"/>
        </w:rPr>
        <w:t xml:space="preserve"> c </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006666"/>
          <w:sz w:val="22"/>
          <w:szCs w:val="20"/>
          <w:lang w:val="en-US"/>
        </w:rPr>
        <w:t>0</w:t>
      </w:r>
      <w:r w:rsidRPr="006D372E">
        <w:rPr>
          <w:rFonts w:asciiTheme="minorHAnsi" w:eastAsia="Times New Roman" w:hAnsiTheme="minorHAnsi" w:cstheme="minorHAnsi"/>
          <w:color w:val="666600"/>
          <w:sz w:val="22"/>
          <w:szCs w:val="20"/>
          <w:lang w:val="en-US"/>
        </w:rPr>
        <w:t>;</w:t>
      </w:r>
    </w:p>
    <w:p w:rsidR="006D372E" w:rsidRPr="006D372E" w:rsidRDefault="006D372E" w:rsidP="006D372E">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Theme="minorHAnsi" w:eastAsia="Times New Roman" w:hAnsiTheme="minorHAnsi" w:cstheme="minorHAnsi"/>
          <w:color w:val="313131"/>
          <w:sz w:val="22"/>
          <w:szCs w:val="20"/>
          <w:lang w:val="en-US"/>
        </w:rPr>
      </w:pPr>
    </w:p>
    <w:p w:rsidR="006D372E" w:rsidRPr="006D372E" w:rsidRDefault="006D372E" w:rsidP="006D372E">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Theme="minorHAnsi" w:eastAsia="Times New Roman" w:hAnsiTheme="minorHAnsi" w:cstheme="minorHAnsi"/>
          <w:color w:val="313131"/>
          <w:sz w:val="22"/>
          <w:szCs w:val="20"/>
          <w:lang w:val="en-US"/>
        </w:rPr>
      </w:pPr>
      <w:r w:rsidRPr="006D372E">
        <w:rPr>
          <w:rFonts w:asciiTheme="minorHAnsi" w:eastAsia="Times New Roman" w:hAnsiTheme="minorHAnsi" w:cstheme="minorHAnsi"/>
          <w:color w:val="313131"/>
          <w:sz w:val="22"/>
          <w:szCs w:val="20"/>
          <w:lang w:val="en-US"/>
        </w:rPr>
        <w:t xml:space="preserve">      c </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 xml:space="preserve"> a </w:t>
      </w:r>
      <w:r w:rsidRPr="006D372E">
        <w:rPr>
          <w:rFonts w:asciiTheme="minorHAnsi" w:eastAsia="Times New Roman" w:hAnsiTheme="minorHAnsi" w:cstheme="minorHAnsi"/>
          <w:color w:val="666600"/>
          <w:sz w:val="22"/>
          <w:szCs w:val="20"/>
          <w:lang w:val="en-US"/>
        </w:rPr>
        <w:t>&amp;</w:t>
      </w:r>
      <w:r w:rsidRPr="006D372E">
        <w:rPr>
          <w:rFonts w:asciiTheme="minorHAnsi" w:eastAsia="Times New Roman" w:hAnsiTheme="minorHAnsi" w:cstheme="minorHAnsi"/>
          <w:color w:val="313131"/>
          <w:sz w:val="22"/>
          <w:szCs w:val="20"/>
          <w:lang w:val="en-US"/>
        </w:rPr>
        <w:t xml:space="preserve"> b</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880000"/>
          <w:sz w:val="22"/>
          <w:szCs w:val="20"/>
          <w:lang w:val="en-US"/>
        </w:rPr>
        <w:t>/* 12 = 0000 1100 */</w:t>
      </w:r>
    </w:p>
    <w:p w:rsidR="006D372E" w:rsidRPr="006D372E" w:rsidRDefault="006D372E" w:rsidP="006D372E">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Theme="minorHAnsi" w:eastAsia="Times New Roman" w:hAnsiTheme="minorHAnsi" w:cstheme="minorHAnsi"/>
          <w:color w:val="313131"/>
          <w:sz w:val="22"/>
          <w:szCs w:val="20"/>
          <w:lang w:val="en-US"/>
        </w:rPr>
      </w:pP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7F0055"/>
          <w:sz w:val="22"/>
          <w:szCs w:val="20"/>
          <w:lang w:val="en-US"/>
        </w:rPr>
        <w:t>System</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000088"/>
          <w:sz w:val="22"/>
          <w:szCs w:val="20"/>
          <w:lang w:val="en-US"/>
        </w:rPr>
        <w:t>out</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println</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008800"/>
          <w:sz w:val="22"/>
          <w:szCs w:val="20"/>
          <w:lang w:val="en-US"/>
        </w:rPr>
        <w:t>"a &amp; b = "</w:t>
      </w: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 xml:space="preserve"> c </w:t>
      </w:r>
      <w:r w:rsidRPr="006D372E">
        <w:rPr>
          <w:rFonts w:asciiTheme="minorHAnsi" w:eastAsia="Times New Roman" w:hAnsiTheme="minorHAnsi" w:cstheme="minorHAnsi"/>
          <w:color w:val="666600"/>
          <w:sz w:val="22"/>
          <w:szCs w:val="20"/>
          <w:lang w:val="en-US"/>
        </w:rPr>
        <w:t>);</w:t>
      </w:r>
    </w:p>
    <w:p w:rsidR="006D372E" w:rsidRPr="006D372E" w:rsidRDefault="006D372E" w:rsidP="006D372E">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Theme="minorHAnsi" w:eastAsia="Times New Roman" w:hAnsiTheme="minorHAnsi" w:cstheme="minorHAnsi"/>
          <w:color w:val="313131"/>
          <w:sz w:val="22"/>
          <w:szCs w:val="20"/>
          <w:lang w:val="en-US"/>
        </w:rPr>
      </w:pPr>
    </w:p>
    <w:p w:rsidR="006D372E" w:rsidRPr="006D372E" w:rsidRDefault="006D372E" w:rsidP="006D372E">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Theme="minorHAnsi" w:eastAsia="Times New Roman" w:hAnsiTheme="minorHAnsi" w:cstheme="minorHAnsi"/>
          <w:color w:val="313131"/>
          <w:sz w:val="22"/>
          <w:szCs w:val="20"/>
          <w:lang w:val="en-US"/>
        </w:rPr>
      </w:pPr>
      <w:r w:rsidRPr="006D372E">
        <w:rPr>
          <w:rFonts w:asciiTheme="minorHAnsi" w:eastAsia="Times New Roman" w:hAnsiTheme="minorHAnsi" w:cstheme="minorHAnsi"/>
          <w:color w:val="313131"/>
          <w:sz w:val="22"/>
          <w:szCs w:val="20"/>
          <w:lang w:val="en-US"/>
        </w:rPr>
        <w:t xml:space="preserve">      c </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 xml:space="preserve"> a </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 xml:space="preserve"> b</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880000"/>
          <w:sz w:val="22"/>
          <w:szCs w:val="20"/>
          <w:lang w:val="en-US"/>
        </w:rPr>
        <w:t>/* 61 = 0011 1101 */</w:t>
      </w:r>
    </w:p>
    <w:p w:rsidR="006D372E" w:rsidRPr="006D372E" w:rsidRDefault="006D372E" w:rsidP="006D372E">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Theme="minorHAnsi" w:eastAsia="Times New Roman" w:hAnsiTheme="minorHAnsi" w:cstheme="minorHAnsi"/>
          <w:color w:val="313131"/>
          <w:sz w:val="22"/>
          <w:szCs w:val="20"/>
          <w:lang w:val="en-US"/>
        </w:rPr>
      </w:pP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7F0055"/>
          <w:sz w:val="22"/>
          <w:szCs w:val="20"/>
          <w:lang w:val="en-US"/>
        </w:rPr>
        <w:t>System</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000088"/>
          <w:sz w:val="22"/>
          <w:szCs w:val="20"/>
          <w:lang w:val="en-US"/>
        </w:rPr>
        <w:t>out</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println</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008800"/>
          <w:sz w:val="22"/>
          <w:szCs w:val="20"/>
          <w:lang w:val="en-US"/>
        </w:rPr>
        <w:t>"a | b = "</w:t>
      </w: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 xml:space="preserve"> c </w:t>
      </w:r>
      <w:r w:rsidRPr="006D372E">
        <w:rPr>
          <w:rFonts w:asciiTheme="minorHAnsi" w:eastAsia="Times New Roman" w:hAnsiTheme="minorHAnsi" w:cstheme="minorHAnsi"/>
          <w:color w:val="666600"/>
          <w:sz w:val="22"/>
          <w:szCs w:val="20"/>
          <w:lang w:val="en-US"/>
        </w:rPr>
        <w:t>);</w:t>
      </w:r>
    </w:p>
    <w:p w:rsidR="006D372E" w:rsidRPr="006D372E" w:rsidRDefault="006D372E" w:rsidP="006D372E">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Theme="minorHAnsi" w:eastAsia="Times New Roman" w:hAnsiTheme="minorHAnsi" w:cstheme="minorHAnsi"/>
          <w:color w:val="313131"/>
          <w:sz w:val="22"/>
          <w:szCs w:val="20"/>
          <w:lang w:val="en-US"/>
        </w:rPr>
      </w:pPr>
    </w:p>
    <w:p w:rsidR="006D372E" w:rsidRPr="006D372E" w:rsidRDefault="006D372E" w:rsidP="006D372E">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Theme="minorHAnsi" w:eastAsia="Times New Roman" w:hAnsiTheme="minorHAnsi" w:cstheme="minorHAnsi"/>
          <w:color w:val="313131"/>
          <w:sz w:val="22"/>
          <w:szCs w:val="20"/>
          <w:lang w:val="en-US"/>
        </w:rPr>
      </w:pPr>
      <w:r w:rsidRPr="006D372E">
        <w:rPr>
          <w:rFonts w:asciiTheme="minorHAnsi" w:eastAsia="Times New Roman" w:hAnsiTheme="minorHAnsi" w:cstheme="minorHAnsi"/>
          <w:color w:val="313131"/>
          <w:sz w:val="22"/>
          <w:szCs w:val="20"/>
          <w:lang w:val="en-US"/>
        </w:rPr>
        <w:t xml:space="preserve">      c </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 xml:space="preserve"> a </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 xml:space="preserve"> b</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880000"/>
          <w:sz w:val="22"/>
          <w:szCs w:val="20"/>
          <w:lang w:val="en-US"/>
        </w:rPr>
        <w:t>/* 49 = 0011 0001 */</w:t>
      </w:r>
    </w:p>
    <w:p w:rsidR="006D372E" w:rsidRPr="006D372E" w:rsidRDefault="006D372E" w:rsidP="006D372E">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Theme="minorHAnsi" w:eastAsia="Times New Roman" w:hAnsiTheme="minorHAnsi" w:cstheme="minorHAnsi"/>
          <w:color w:val="313131"/>
          <w:sz w:val="22"/>
          <w:szCs w:val="20"/>
          <w:lang w:val="en-US"/>
        </w:rPr>
      </w:pP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7F0055"/>
          <w:sz w:val="22"/>
          <w:szCs w:val="20"/>
          <w:lang w:val="en-US"/>
        </w:rPr>
        <w:t>System</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000088"/>
          <w:sz w:val="22"/>
          <w:szCs w:val="20"/>
          <w:lang w:val="en-US"/>
        </w:rPr>
        <w:t>out</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println</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008800"/>
          <w:sz w:val="22"/>
          <w:szCs w:val="20"/>
          <w:lang w:val="en-US"/>
        </w:rPr>
        <w:t>"a ^ b = "</w:t>
      </w: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 xml:space="preserve"> c </w:t>
      </w:r>
      <w:r w:rsidRPr="006D372E">
        <w:rPr>
          <w:rFonts w:asciiTheme="minorHAnsi" w:eastAsia="Times New Roman" w:hAnsiTheme="minorHAnsi" w:cstheme="minorHAnsi"/>
          <w:color w:val="666600"/>
          <w:sz w:val="22"/>
          <w:szCs w:val="20"/>
          <w:lang w:val="en-US"/>
        </w:rPr>
        <w:t>);</w:t>
      </w:r>
    </w:p>
    <w:p w:rsidR="006D372E" w:rsidRPr="006D372E" w:rsidRDefault="006D372E" w:rsidP="006D372E">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Theme="minorHAnsi" w:eastAsia="Times New Roman" w:hAnsiTheme="minorHAnsi" w:cstheme="minorHAnsi"/>
          <w:color w:val="313131"/>
          <w:sz w:val="22"/>
          <w:szCs w:val="20"/>
          <w:lang w:val="en-US"/>
        </w:rPr>
      </w:pPr>
    </w:p>
    <w:p w:rsidR="006D372E" w:rsidRPr="006D372E" w:rsidRDefault="006D372E" w:rsidP="006D372E">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Theme="minorHAnsi" w:eastAsia="Times New Roman" w:hAnsiTheme="minorHAnsi" w:cstheme="minorHAnsi"/>
          <w:color w:val="313131"/>
          <w:sz w:val="22"/>
          <w:szCs w:val="20"/>
          <w:lang w:val="en-US"/>
        </w:rPr>
      </w:pPr>
      <w:r w:rsidRPr="006D372E">
        <w:rPr>
          <w:rFonts w:asciiTheme="minorHAnsi" w:eastAsia="Times New Roman" w:hAnsiTheme="minorHAnsi" w:cstheme="minorHAnsi"/>
          <w:color w:val="313131"/>
          <w:sz w:val="22"/>
          <w:szCs w:val="20"/>
          <w:lang w:val="en-US"/>
        </w:rPr>
        <w:t xml:space="preserve">      c </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a</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880000"/>
          <w:sz w:val="22"/>
          <w:szCs w:val="20"/>
          <w:lang w:val="en-US"/>
        </w:rPr>
        <w:t>/*-61 = 1100 0011 */</w:t>
      </w:r>
    </w:p>
    <w:p w:rsidR="006D372E" w:rsidRPr="006D372E" w:rsidRDefault="006D372E" w:rsidP="006D372E">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Theme="minorHAnsi" w:eastAsia="Times New Roman" w:hAnsiTheme="minorHAnsi" w:cstheme="minorHAnsi"/>
          <w:color w:val="313131"/>
          <w:sz w:val="22"/>
          <w:szCs w:val="20"/>
          <w:lang w:val="en-US"/>
        </w:rPr>
      </w:pP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7F0055"/>
          <w:sz w:val="22"/>
          <w:szCs w:val="20"/>
          <w:lang w:val="en-US"/>
        </w:rPr>
        <w:t>System</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000088"/>
          <w:sz w:val="22"/>
          <w:szCs w:val="20"/>
          <w:lang w:val="en-US"/>
        </w:rPr>
        <w:t>out</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println</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008800"/>
          <w:sz w:val="22"/>
          <w:szCs w:val="20"/>
          <w:lang w:val="en-US"/>
        </w:rPr>
        <w:t>"~a = "</w:t>
      </w: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 xml:space="preserve"> c </w:t>
      </w:r>
      <w:r w:rsidRPr="006D372E">
        <w:rPr>
          <w:rFonts w:asciiTheme="minorHAnsi" w:eastAsia="Times New Roman" w:hAnsiTheme="minorHAnsi" w:cstheme="minorHAnsi"/>
          <w:color w:val="666600"/>
          <w:sz w:val="22"/>
          <w:szCs w:val="20"/>
          <w:lang w:val="en-US"/>
        </w:rPr>
        <w:t>);</w:t>
      </w:r>
    </w:p>
    <w:p w:rsidR="006D372E" w:rsidRPr="006D372E" w:rsidRDefault="006D372E" w:rsidP="006D372E">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Theme="minorHAnsi" w:eastAsia="Times New Roman" w:hAnsiTheme="minorHAnsi" w:cstheme="minorHAnsi"/>
          <w:color w:val="313131"/>
          <w:sz w:val="22"/>
          <w:szCs w:val="20"/>
          <w:lang w:val="en-US"/>
        </w:rPr>
      </w:pPr>
    </w:p>
    <w:p w:rsidR="006D372E" w:rsidRPr="006D372E" w:rsidRDefault="006D372E" w:rsidP="006D372E">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Theme="minorHAnsi" w:eastAsia="Times New Roman" w:hAnsiTheme="minorHAnsi" w:cstheme="minorHAnsi"/>
          <w:color w:val="313131"/>
          <w:sz w:val="22"/>
          <w:szCs w:val="20"/>
          <w:lang w:val="en-US"/>
        </w:rPr>
      </w:pPr>
      <w:r w:rsidRPr="006D372E">
        <w:rPr>
          <w:rFonts w:asciiTheme="minorHAnsi" w:eastAsia="Times New Roman" w:hAnsiTheme="minorHAnsi" w:cstheme="minorHAnsi"/>
          <w:color w:val="313131"/>
          <w:sz w:val="22"/>
          <w:szCs w:val="20"/>
          <w:lang w:val="en-US"/>
        </w:rPr>
        <w:t xml:space="preserve">      c </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 xml:space="preserve"> a </w:t>
      </w:r>
      <w:r w:rsidRPr="006D372E">
        <w:rPr>
          <w:rFonts w:asciiTheme="minorHAnsi" w:eastAsia="Times New Roman" w:hAnsiTheme="minorHAnsi" w:cstheme="minorHAnsi"/>
          <w:color w:val="666600"/>
          <w:sz w:val="22"/>
          <w:szCs w:val="20"/>
          <w:lang w:val="en-US"/>
        </w:rPr>
        <w:t>&lt;&lt;</w:t>
      </w: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006666"/>
          <w:sz w:val="22"/>
          <w:szCs w:val="20"/>
          <w:lang w:val="en-US"/>
        </w:rPr>
        <w:t>2</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880000"/>
          <w:sz w:val="22"/>
          <w:szCs w:val="20"/>
          <w:lang w:val="en-US"/>
        </w:rPr>
        <w:t>/* 240 = 1111 0000 */</w:t>
      </w:r>
    </w:p>
    <w:p w:rsidR="006D372E" w:rsidRPr="006D372E" w:rsidRDefault="006D372E" w:rsidP="006D372E">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Theme="minorHAnsi" w:eastAsia="Times New Roman" w:hAnsiTheme="minorHAnsi" w:cstheme="minorHAnsi"/>
          <w:color w:val="313131"/>
          <w:sz w:val="22"/>
          <w:szCs w:val="20"/>
          <w:lang w:val="en-US"/>
        </w:rPr>
      </w:pP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7F0055"/>
          <w:sz w:val="22"/>
          <w:szCs w:val="20"/>
          <w:lang w:val="en-US"/>
        </w:rPr>
        <w:t>System</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000088"/>
          <w:sz w:val="22"/>
          <w:szCs w:val="20"/>
          <w:lang w:val="en-US"/>
        </w:rPr>
        <w:t>out</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println</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008800"/>
          <w:sz w:val="22"/>
          <w:szCs w:val="20"/>
          <w:lang w:val="en-US"/>
        </w:rPr>
        <w:t>"a &lt;&lt; 2 = "</w:t>
      </w: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 xml:space="preserve"> c </w:t>
      </w:r>
      <w:r w:rsidRPr="006D372E">
        <w:rPr>
          <w:rFonts w:asciiTheme="minorHAnsi" w:eastAsia="Times New Roman" w:hAnsiTheme="minorHAnsi" w:cstheme="minorHAnsi"/>
          <w:color w:val="666600"/>
          <w:sz w:val="22"/>
          <w:szCs w:val="20"/>
          <w:lang w:val="en-US"/>
        </w:rPr>
        <w:t>);</w:t>
      </w:r>
    </w:p>
    <w:p w:rsidR="006D372E" w:rsidRPr="006D372E" w:rsidRDefault="006D372E" w:rsidP="006D372E">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Theme="minorHAnsi" w:eastAsia="Times New Roman" w:hAnsiTheme="minorHAnsi" w:cstheme="minorHAnsi"/>
          <w:color w:val="313131"/>
          <w:sz w:val="22"/>
          <w:szCs w:val="20"/>
          <w:lang w:val="en-US"/>
        </w:rPr>
      </w:pPr>
    </w:p>
    <w:p w:rsidR="006D372E" w:rsidRPr="006D372E" w:rsidRDefault="006D372E" w:rsidP="006D372E">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Theme="minorHAnsi" w:eastAsia="Times New Roman" w:hAnsiTheme="minorHAnsi" w:cstheme="minorHAnsi"/>
          <w:color w:val="313131"/>
          <w:sz w:val="22"/>
          <w:szCs w:val="20"/>
          <w:lang w:val="en-US"/>
        </w:rPr>
      </w:pPr>
      <w:r w:rsidRPr="006D372E">
        <w:rPr>
          <w:rFonts w:asciiTheme="minorHAnsi" w:eastAsia="Times New Roman" w:hAnsiTheme="minorHAnsi" w:cstheme="minorHAnsi"/>
          <w:color w:val="313131"/>
          <w:sz w:val="22"/>
          <w:szCs w:val="20"/>
          <w:lang w:val="en-US"/>
        </w:rPr>
        <w:t xml:space="preserve">      c </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 xml:space="preserve"> a </w:t>
      </w:r>
      <w:r w:rsidRPr="006D372E">
        <w:rPr>
          <w:rFonts w:asciiTheme="minorHAnsi" w:eastAsia="Times New Roman" w:hAnsiTheme="minorHAnsi" w:cstheme="minorHAnsi"/>
          <w:color w:val="666600"/>
          <w:sz w:val="22"/>
          <w:szCs w:val="20"/>
          <w:lang w:val="en-US"/>
        </w:rPr>
        <w:t>&gt;&gt;</w:t>
      </w: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006666"/>
          <w:sz w:val="22"/>
          <w:szCs w:val="20"/>
          <w:lang w:val="en-US"/>
        </w:rPr>
        <w:t>2</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880000"/>
          <w:sz w:val="22"/>
          <w:szCs w:val="20"/>
          <w:lang w:val="en-US"/>
        </w:rPr>
        <w:t>/* 15 = 1111 */</w:t>
      </w:r>
    </w:p>
    <w:p w:rsidR="006D372E" w:rsidRPr="006D372E" w:rsidRDefault="006D372E" w:rsidP="006D372E">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Theme="minorHAnsi" w:eastAsia="Times New Roman" w:hAnsiTheme="minorHAnsi" w:cstheme="minorHAnsi"/>
          <w:color w:val="313131"/>
          <w:sz w:val="22"/>
          <w:szCs w:val="20"/>
          <w:lang w:val="en-US"/>
        </w:rPr>
      </w:pP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7F0055"/>
          <w:sz w:val="22"/>
          <w:szCs w:val="20"/>
          <w:lang w:val="en-US"/>
        </w:rPr>
        <w:t>System</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000088"/>
          <w:sz w:val="22"/>
          <w:szCs w:val="20"/>
          <w:lang w:val="en-US"/>
        </w:rPr>
        <w:t>out</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println</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008800"/>
          <w:sz w:val="22"/>
          <w:szCs w:val="20"/>
          <w:lang w:val="en-US"/>
        </w:rPr>
        <w:t>"a &gt;&gt; 2  = "</w:t>
      </w: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 xml:space="preserve"> c </w:t>
      </w:r>
      <w:r w:rsidRPr="006D372E">
        <w:rPr>
          <w:rFonts w:asciiTheme="minorHAnsi" w:eastAsia="Times New Roman" w:hAnsiTheme="minorHAnsi" w:cstheme="minorHAnsi"/>
          <w:color w:val="666600"/>
          <w:sz w:val="22"/>
          <w:szCs w:val="20"/>
          <w:lang w:val="en-US"/>
        </w:rPr>
        <w:t>);</w:t>
      </w:r>
    </w:p>
    <w:p w:rsidR="006D372E" w:rsidRPr="006D372E" w:rsidRDefault="006D372E" w:rsidP="006D372E">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Theme="minorHAnsi" w:eastAsia="Times New Roman" w:hAnsiTheme="minorHAnsi" w:cstheme="minorHAnsi"/>
          <w:color w:val="313131"/>
          <w:sz w:val="22"/>
          <w:szCs w:val="20"/>
          <w:lang w:val="en-US"/>
        </w:rPr>
      </w:pPr>
    </w:p>
    <w:p w:rsidR="006D372E" w:rsidRPr="006D372E" w:rsidRDefault="006D372E" w:rsidP="006D372E">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Theme="minorHAnsi" w:eastAsia="Times New Roman" w:hAnsiTheme="minorHAnsi" w:cstheme="minorHAnsi"/>
          <w:color w:val="313131"/>
          <w:sz w:val="22"/>
          <w:szCs w:val="20"/>
          <w:lang w:val="en-US"/>
        </w:rPr>
      </w:pPr>
      <w:r w:rsidRPr="006D372E">
        <w:rPr>
          <w:rFonts w:asciiTheme="minorHAnsi" w:eastAsia="Times New Roman" w:hAnsiTheme="minorHAnsi" w:cstheme="minorHAnsi"/>
          <w:color w:val="313131"/>
          <w:sz w:val="22"/>
          <w:szCs w:val="20"/>
          <w:lang w:val="en-US"/>
        </w:rPr>
        <w:t xml:space="preserve">      c </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 xml:space="preserve"> a </w:t>
      </w:r>
      <w:r w:rsidRPr="006D372E">
        <w:rPr>
          <w:rFonts w:asciiTheme="minorHAnsi" w:eastAsia="Times New Roman" w:hAnsiTheme="minorHAnsi" w:cstheme="minorHAnsi"/>
          <w:color w:val="666600"/>
          <w:sz w:val="22"/>
          <w:szCs w:val="20"/>
          <w:lang w:val="en-US"/>
        </w:rPr>
        <w:t>&gt;&gt;&gt;</w:t>
      </w: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006666"/>
          <w:sz w:val="22"/>
          <w:szCs w:val="20"/>
          <w:lang w:val="en-US"/>
        </w:rPr>
        <w:t>2</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880000"/>
          <w:sz w:val="22"/>
          <w:szCs w:val="20"/>
          <w:lang w:val="en-US"/>
        </w:rPr>
        <w:t>/* 15 = 0000 1111 */</w:t>
      </w:r>
    </w:p>
    <w:p w:rsidR="006D372E" w:rsidRPr="006D372E" w:rsidRDefault="006D372E" w:rsidP="006D372E">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Theme="minorHAnsi" w:eastAsia="Times New Roman" w:hAnsiTheme="minorHAnsi" w:cstheme="minorHAnsi"/>
          <w:color w:val="313131"/>
          <w:sz w:val="22"/>
          <w:szCs w:val="20"/>
          <w:lang w:val="en-US"/>
        </w:rPr>
      </w:pP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7F0055"/>
          <w:sz w:val="22"/>
          <w:szCs w:val="20"/>
          <w:lang w:val="en-US"/>
        </w:rPr>
        <w:t>System</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000088"/>
          <w:sz w:val="22"/>
          <w:szCs w:val="20"/>
          <w:lang w:val="en-US"/>
        </w:rPr>
        <w:t>out</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println</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008800"/>
          <w:sz w:val="22"/>
          <w:szCs w:val="20"/>
          <w:lang w:val="en-US"/>
        </w:rPr>
        <w:t>"a &gt;&gt;&gt; 2 = "</w:t>
      </w: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666600"/>
          <w:sz w:val="22"/>
          <w:szCs w:val="20"/>
          <w:lang w:val="en-US"/>
        </w:rPr>
        <w:t>+</w:t>
      </w:r>
      <w:r w:rsidRPr="006D372E">
        <w:rPr>
          <w:rFonts w:asciiTheme="minorHAnsi" w:eastAsia="Times New Roman" w:hAnsiTheme="minorHAnsi" w:cstheme="minorHAnsi"/>
          <w:color w:val="313131"/>
          <w:sz w:val="22"/>
          <w:szCs w:val="20"/>
          <w:lang w:val="en-US"/>
        </w:rPr>
        <w:t xml:space="preserve"> c </w:t>
      </w:r>
      <w:r w:rsidRPr="006D372E">
        <w:rPr>
          <w:rFonts w:asciiTheme="minorHAnsi" w:eastAsia="Times New Roman" w:hAnsiTheme="minorHAnsi" w:cstheme="minorHAnsi"/>
          <w:color w:val="666600"/>
          <w:sz w:val="22"/>
          <w:szCs w:val="20"/>
          <w:lang w:val="en-US"/>
        </w:rPr>
        <w:t>);</w:t>
      </w:r>
    </w:p>
    <w:p w:rsidR="006D372E" w:rsidRPr="004A2AC5" w:rsidRDefault="006D372E" w:rsidP="004A2AC5">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Theme="minorHAnsi" w:eastAsia="Times New Roman" w:hAnsiTheme="minorHAnsi" w:cstheme="minorHAnsi"/>
          <w:color w:val="313131"/>
          <w:sz w:val="22"/>
          <w:szCs w:val="20"/>
          <w:lang w:val="en-US"/>
        </w:rPr>
      </w:pPr>
      <w:r w:rsidRPr="006D372E">
        <w:rPr>
          <w:rFonts w:asciiTheme="minorHAnsi" w:eastAsia="Times New Roman" w:hAnsiTheme="minorHAnsi" w:cstheme="minorHAnsi"/>
          <w:color w:val="313131"/>
          <w:sz w:val="22"/>
          <w:szCs w:val="20"/>
          <w:lang w:val="en-US"/>
        </w:rPr>
        <w:t xml:space="preserve">   </w:t>
      </w:r>
      <w:r w:rsidRPr="006D372E">
        <w:rPr>
          <w:rFonts w:asciiTheme="minorHAnsi" w:eastAsia="Times New Roman" w:hAnsiTheme="minorHAnsi" w:cstheme="minorHAnsi"/>
          <w:color w:val="666600"/>
          <w:sz w:val="22"/>
          <w:szCs w:val="20"/>
          <w:lang w:val="en-US"/>
        </w:rPr>
        <w:t>}</w:t>
      </w:r>
    </w:p>
    <w:p w:rsidR="00F05C22" w:rsidRDefault="00F05C22" w:rsidP="00F05C22">
      <w:pPr>
        <w:pStyle w:val="AralkYok"/>
        <w:rPr>
          <w:szCs w:val="18"/>
        </w:rPr>
      </w:pPr>
    </w:p>
    <w:p w:rsidR="00D0373E" w:rsidRPr="00D0373E" w:rsidRDefault="00D0373E" w:rsidP="00D0373E">
      <w:r w:rsidRPr="00D0373E">
        <w:rPr>
          <w:b/>
        </w:rPr>
        <w:t>-</w:t>
      </w:r>
      <w:r>
        <w:rPr>
          <w:b/>
        </w:rPr>
        <w:t xml:space="preserve">Shorthand operators: </w:t>
      </w:r>
      <w:r w:rsidRPr="00D0373E">
        <w:t>A shorthand operator is a shorter way to express something that is already available in the Java programming language</w:t>
      </w:r>
      <w:r>
        <w:t>. Examples are compund operators and increment operators.</w:t>
      </w:r>
    </w:p>
    <w:p w:rsidR="006879CC" w:rsidRDefault="00D0373E" w:rsidP="00D03F2D">
      <w:pPr>
        <w:pStyle w:val="AralkYok"/>
        <w:rPr>
          <w:lang w:eastAsia="tr-TR"/>
        </w:rPr>
      </w:pPr>
      <w:r>
        <w:rPr>
          <w:b/>
          <w:lang w:eastAsia="tr-TR"/>
        </w:rPr>
        <w:tab/>
      </w:r>
      <w:r w:rsidR="006879CC" w:rsidRPr="00B3103C">
        <w:rPr>
          <w:b/>
          <w:lang w:eastAsia="tr-TR"/>
        </w:rPr>
        <w:t>-Compound operators:</w:t>
      </w:r>
      <w:r w:rsidR="00872118">
        <w:rPr>
          <w:color w:val="FFC000"/>
          <w:lang w:eastAsia="tr-TR"/>
        </w:rPr>
        <w:t xml:space="preserve"> </w:t>
      </w:r>
      <w:r w:rsidR="006879CC" w:rsidRPr="00872118">
        <w:rPr>
          <w:b/>
          <w:color w:val="FFC000"/>
          <w:lang w:eastAsia="tr-TR"/>
        </w:rPr>
        <w:t xml:space="preserve"> </w:t>
      </w:r>
      <w:r w:rsidR="00872118">
        <w:rPr>
          <w:lang w:eastAsia="tr-TR"/>
        </w:rPr>
        <w:t>+=   -=   *=   /=   %=</w:t>
      </w:r>
      <w:r w:rsidR="009C439D">
        <w:rPr>
          <w:lang w:eastAsia="tr-TR"/>
        </w:rPr>
        <w:t xml:space="preserve"> </w:t>
      </w:r>
      <w:r w:rsidR="00872118">
        <w:rPr>
          <w:lang w:eastAsia="tr-TR"/>
        </w:rPr>
        <w:t xml:space="preserve"> </w:t>
      </w:r>
      <w:r w:rsidR="009C439D">
        <w:rPr>
          <w:lang w:eastAsia="tr-TR"/>
        </w:rPr>
        <w:t>operators are compound operators. They are short versions of operators like</w:t>
      </w:r>
    </w:p>
    <w:p w:rsidR="009C439D" w:rsidRDefault="009C439D" w:rsidP="00D03F2D">
      <w:pPr>
        <w:pStyle w:val="AralkYok"/>
        <w:rPr>
          <w:lang w:eastAsia="tr-TR"/>
        </w:rPr>
      </w:pPr>
    </w:p>
    <w:p w:rsidR="009C439D" w:rsidRDefault="009C439D" w:rsidP="00D03F2D">
      <w:pPr>
        <w:pStyle w:val="AralkYok"/>
        <w:rPr>
          <w:lang w:eastAsia="tr-TR"/>
        </w:rPr>
      </w:pPr>
      <w:r>
        <w:rPr>
          <w:lang w:eastAsia="tr-TR"/>
        </w:rPr>
        <w:tab/>
        <w:t>x = x + 2;</w:t>
      </w:r>
    </w:p>
    <w:p w:rsidR="009C439D" w:rsidRDefault="009C439D" w:rsidP="00D03F2D">
      <w:pPr>
        <w:pStyle w:val="AralkYok"/>
        <w:rPr>
          <w:lang w:eastAsia="tr-TR"/>
        </w:rPr>
      </w:pPr>
      <w:r>
        <w:rPr>
          <w:lang w:eastAsia="tr-TR"/>
        </w:rPr>
        <w:tab/>
        <w:t>x =+ 2;</w:t>
      </w:r>
    </w:p>
    <w:p w:rsidR="00ED6AE3" w:rsidRDefault="00ED6AE3" w:rsidP="00D03F2D">
      <w:pPr>
        <w:pStyle w:val="AralkYok"/>
        <w:rPr>
          <w:lang w:eastAsia="tr-TR"/>
        </w:rPr>
      </w:pPr>
    </w:p>
    <w:p w:rsidR="00ED6AE3" w:rsidRPr="00456D6B" w:rsidRDefault="00ED6AE3" w:rsidP="00ED6AE3">
      <w:pPr>
        <w:pStyle w:val="AralkYok"/>
      </w:pPr>
      <w:r>
        <w:tab/>
      </w:r>
      <w:r w:rsidRPr="009F08BA">
        <w:rPr>
          <w:color w:val="FFC000"/>
        </w:rPr>
        <w:t>-Compound operators have built in cast operators.</w:t>
      </w:r>
    </w:p>
    <w:p w:rsidR="00ED6AE3" w:rsidRDefault="00ED6AE3" w:rsidP="00ED6AE3">
      <w:pPr>
        <w:pStyle w:val="AralkYok"/>
        <w:rPr>
          <w:b/>
        </w:rPr>
      </w:pPr>
    </w:p>
    <w:p w:rsidR="00ED6AE3" w:rsidRPr="006926A4" w:rsidRDefault="00ED6AE3" w:rsidP="00ED6AE3">
      <w:pPr>
        <w:pStyle w:val="HTMLncedenBiimlendirilmi"/>
        <w:shd w:val="clear" w:color="auto" w:fill="EFF0F1"/>
        <w:textAlignment w:val="baseline"/>
        <w:rPr>
          <w:rFonts w:ascii="Verdana" w:hAnsi="Verdana"/>
          <w:color w:val="303336"/>
          <w:szCs w:val="18"/>
          <w:bdr w:val="none" w:sz="0" w:space="0" w:color="auto" w:frame="1"/>
          <w:shd w:val="clear" w:color="auto" w:fill="EFF0F1"/>
        </w:rPr>
      </w:pPr>
      <w:r>
        <w:rPr>
          <w:b/>
        </w:rPr>
        <w:tab/>
      </w:r>
      <w:r w:rsidRPr="006926A4">
        <w:rPr>
          <w:rFonts w:ascii="Verdana" w:hAnsi="Verdana"/>
          <w:color w:val="101094"/>
          <w:szCs w:val="18"/>
          <w:bdr w:val="none" w:sz="0" w:space="0" w:color="auto" w:frame="1"/>
          <w:shd w:val="clear" w:color="auto" w:fill="EFF0F1"/>
        </w:rPr>
        <w:t>int</w:t>
      </w:r>
      <w:r w:rsidRPr="006926A4">
        <w:rPr>
          <w:rFonts w:ascii="Verdana" w:hAnsi="Verdana"/>
          <w:color w:val="303336"/>
          <w:szCs w:val="18"/>
          <w:bdr w:val="none" w:sz="0" w:space="0" w:color="auto" w:frame="1"/>
          <w:shd w:val="clear" w:color="auto" w:fill="EFF0F1"/>
        </w:rPr>
        <w:t xml:space="preserve"> i = </w:t>
      </w:r>
      <w:r w:rsidRPr="006926A4">
        <w:rPr>
          <w:rFonts w:ascii="Verdana" w:hAnsi="Verdana"/>
          <w:color w:val="7D2727"/>
          <w:szCs w:val="18"/>
          <w:bdr w:val="none" w:sz="0" w:space="0" w:color="auto" w:frame="1"/>
          <w:shd w:val="clear" w:color="auto" w:fill="EFF0F1"/>
        </w:rPr>
        <w:t>5</w:t>
      </w:r>
      <w:r w:rsidRPr="006926A4">
        <w:rPr>
          <w:rFonts w:ascii="Verdana" w:hAnsi="Verdana"/>
          <w:color w:val="303336"/>
          <w:szCs w:val="18"/>
          <w:bdr w:val="none" w:sz="0" w:space="0" w:color="auto" w:frame="1"/>
          <w:shd w:val="clear" w:color="auto" w:fill="EFF0F1"/>
        </w:rPr>
        <w:t>;</w:t>
      </w:r>
    </w:p>
    <w:p w:rsidR="00ED6AE3" w:rsidRPr="006926A4" w:rsidRDefault="00ED6AE3" w:rsidP="00ED6AE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03336"/>
          <w:szCs w:val="18"/>
          <w:bdr w:val="none" w:sz="0" w:space="0" w:color="auto" w:frame="1"/>
          <w:shd w:val="clear" w:color="auto" w:fill="EFF0F1"/>
          <w:lang w:eastAsia="tr-TR"/>
        </w:rPr>
      </w:pPr>
      <w:r w:rsidRPr="006926A4">
        <w:rPr>
          <w:rFonts w:eastAsia="Times New Roman" w:cs="Courier New"/>
          <w:color w:val="101094"/>
          <w:szCs w:val="18"/>
          <w:bdr w:val="none" w:sz="0" w:space="0" w:color="auto" w:frame="1"/>
          <w:shd w:val="clear" w:color="auto" w:fill="EFF0F1"/>
          <w:lang w:eastAsia="tr-TR"/>
        </w:rPr>
        <w:tab/>
        <w:t>long</w:t>
      </w:r>
      <w:r w:rsidRPr="006926A4">
        <w:rPr>
          <w:rFonts w:eastAsia="Times New Roman" w:cs="Courier New"/>
          <w:color w:val="303336"/>
          <w:szCs w:val="18"/>
          <w:bdr w:val="none" w:sz="0" w:space="0" w:color="auto" w:frame="1"/>
          <w:shd w:val="clear" w:color="auto" w:fill="EFF0F1"/>
          <w:lang w:eastAsia="tr-TR"/>
        </w:rPr>
        <w:t xml:space="preserve"> j = </w:t>
      </w:r>
      <w:r w:rsidRPr="006926A4">
        <w:rPr>
          <w:rFonts w:eastAsia="Times New Roman" w:cs="Courier New"/>
          <w:color w:val="7D2727"/>
          <w:szCs w:val="18"/>
          <w:bdr w:val="none" w:sz="0" w:space="0" w:color="auto" w:frame="1"/>
          <w:shd w:val="clear" w:color="auto" w:fill="EFF0F1"/>
          <w:lang w:eastAsia="tr-TR"/>
        </w:rPr>
        <w:t>8</w:t>
      </w:r>
      <w:r w:rsidRPr="006926A4">
        <w:rPr>
          <w:rFonts w:eastAsia="Times New Roman" w:cs="Courier New"/>
          <w:color w:val="303336"/>
          <w:szCs w:val="18"/>
          <w:bdr w:val="none" w:sz="0" w:space="0" w:color="auto" w:frame="1"/>
          <w:shd w:val="clear" w:color="auto" w:fill="EFF0F1"/>
          <w:lang w:eastAsia="tr-TR"/>
        </w:rPr>
        <w:t>;</w:t>
      </w:r>
    </w:p>
    <w:p w:rsidR="00ED6AE3" w:rsidRPr="006926A4" w:rsidRDefault="00ED6AE3" w:rsidP="00ED6AE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03336"/>
          <w:szCs w:val="18"/>
          <w:bdr w:val="none" w:sz="0" w:space="0" w:color="auto" w:frame="1"/>
          <w:shd w:val="clear" w:color="auto" w:fill="EFF0F1"/>
          <w:lang w:eastAsia="tr-TR"/>
        </w:rPr>
      </w:pPr>
    </w:p>
    <w:p w:rsidR="00ED6AE3" w:rsidRPr="006926A4" w:rsidRDefault="00ED6AE3" w:rsidP="00ED6AE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03336"/>
          <w:szCs w:val="18"/>
          <w:bdr w:val="none" w:sz="0" w:space="0" w:color="auto" w:frame="1"/>
          <w:shd w:val="clear" w:color="auto" w:fill="EFF0F1"/>
          <w:lang w:eastAsia="tr-TR"/>
        </w:rPr>
      </w:pPr>
      <w:r w:rsidRPr="006926A4">
        <w:rPr>
          <w:rFonts w:eastAsia="Times New Roman" w:cs="Courier New"/>
          <w:color w:val="303336"/>
          <w:szCs w:val="18"/>
          <w:bdr w:val="none" w:sz="0" w:space="0" w:color="auto" w:frame="1"/>
          <w:shd w:val="clear" w:color="auto" w:fill="EFF0F1"/>
          <w:lang w:eastAsia="tr-TR"/>
        </w:rPr>
        <w:tab/>
        <w:t>i = i + j; // Will not compile</w:t>
      </w:r>
    </w:p>
    <w:p w:rsidR="00ED6AE3" w:rsidRPr="00456D6B" w:rsidRDefault="00ED6AE3" w:rsidP="00ED6AE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93318"/>
          <w:szCs w:val="18"/>
          <w:lang w:eastAsia="tr-TR"/>
        </w:rPr>
      </w:pPr>
      <w:r w:rsidRPr="006926A4">
        <w:rPr>
          <w:rFonts w:eastAsia="Times New Roman" w:cs="Courier New"/>
          <w:color w:val="303336"/>
          <w:szCs w:val="18"/>
          <w:bdr w:val="none" w:sz="0" w:space="0" w:color="auto" w:frame="1"/>
          <w:shd w:val="clear" w:color="auto" w:fill="EFF0F1"/>
          <w:lang w:eastAsia="tr-TR"/>
        </w:rPr>
        <w:tab/>
        <w:t>i += j; // Will compile</w:t>
      </w:r>
    </w:p>
    <w:p w:rsidR="00ED6AE3" w:rsidRDefault="00ED6AE3" w:rsidP="00ED6AE3">
      <w:pPr>
        <w:pStyle w:val="AralkYok"/>
        <w:rPr>
          <w:b/>
          <w:lang w:eastAsia="tr-TR"/>
        </w:rPr>
      </w:pPr>
    </w:p>
    <w:p w:rsidR="00ED6AE3" w:rsidRDefault="00ED6AE3" w:rsidP="00ED6AE3">
      <w:pPr>
        <w:pStyle w:val="AralkYok"/>
        <w:rPr>
          <w:lang w:eastAsia="tr-TR"/>
        </w:rPr>
      </w:pPr>
      <w:r w:rsidRPr="001B45FE">
        <w:rPr>
          <w:lang w:eastAsia="tr-TR"/>
        </w:rPr>
        <w:tab/>
        <w:t>because</w:t>
      </w:r>
    </w:p>
    <w:p w:rsidR="00ED6AE3" w:rsidRDefault="00ED6AE3" w:rsidP="00ED6AE3">
      <w:pPr>
        <w:pStyle w:val="AralkYok"/>
        <w:rPr>
          <w:lang w:eastAsia="tr-TR"/>
        </w:rPr>
      </w:pPr>
      <w:r>
        <w:rPr>
          <w:lang w:eastAsia="tr-TR"/>
        </w:rPr>
        <w:tab/>
      </w:r>
    </w:p>
    <w:p w:rsidR="00ED6AE3" w:rsidRPr="006926A4" w:rsidRDefault="00ED6AE3" w:rsidP="00ED6AE3">
      <w:pPr>
        <w:pStyle w:val="HTMLncedenBiimlendirilmi"/>
        <w:shd w:val="clear" w:color="auto" w:fill="EFF0F1"/>
        <w:textAlignment w:val="baseline"/>
        <w:rPr>
          <w:rFonts w:ascii="Verdana" w:hAnsi="Verdana"/>
          <w:color w:val="303336"/>
          <w:szCs w:val="18"/>
          <w:bdr w:val="none" w:sz="0" w:space="0" w:color="auto" w:frame="1"/>
          <w:shd w:val="clear" w:color="auto" w:fill="EFF0F1"/>
        </w:rPr>
      </w:pPr>
      <w:r>
        <w:tab/>
      </w:r>
      <w:r>
        <w:rPr>
          <w:rFonts w:ascii="Verdana" w:hAnsi="Verdana"/>
          <w:color w:val="101094"/>
          <w:szCs w:val="18"/>
          <w:bdr w:val="none" w:sz="0" w:space="0" w:color="auto" w:frame="1"/>
          <w:shd w:val="clear" w:color="auto" w:fill="EFF0F1"/>
        </w:rPr>
        <w:t>i += j;</w:t>
      </w:r>
    </w:p>
    <w:p w:rsidR="00ED6AE3" w:rsidRDefault="00ED6AE3" w:rsidP="00ED6AE3">
      <w:pPr>
        <w:pStyle w:val="AralkYok"/>
        <w:rPr>
          <w:lang w:eastAsia="tr-TR"/>
        </w:rPr>
      </w:pPr>
    </w:p>
    <w:p w:rsidR="00ED6AE3" w:rsidRDefault="00ED6AE3" w:rsidP="00ED6AE3">
      <w:pPr>
        <w:pStyle w:val="AralkYok"/>
        <w:rPr>
          <w:lang w:eastAsia="tr-TR"/>
        </w:rPr>
      </w:pPr>
      <w:r>
        <w:rPr>
          <w:lang w:eastAsia="tr-TR"/>
        </w:rPr>
        <w:tab/>
        <w:t>stands for</w:t>
      </w:r>
    </w:p>
    <w:p w:rsidR="00ED6AE3" w:rsidRDefault="00ED6AE3" w:rsidP="00ED6AE3">
      <w:pPr>
        <w:pStyle w:val="AralkYok"/>
        <w:rPr>
          <w:lang w:eastAsia="tr-TR"/>
        </w:rPr>
      </w:pPr>
    </w:p>
    <w:p w:rsidR="00ED6AE3" w:rsidRPr="009F08BA" w:rsidRDefault="00ED6AE3" w:rsidP="009F08BA">
      <w:pPr>
        <w:pStyle w:val="HTMLncedenBiimlendirilmi"/>
        <w:shd w:val="clear" w:color="auto" w:fill="EFF0F1"/>
        <w:textAlignment w:val="baseline"/>
        <w:rPr>
          <w:rFonts w:ascii="Verdana" w:hAnsi="Verdana"/>
          <w:color w:val="303336"/>
          <w:szCs w:val="18"/>
          <w:bdr w:val="none" w:sz="0" w:space="0" w:color="auto" w:frame="1"/>
          <w:shd w:val="clear" w:color="auto" w:fill="EFF0F1"/>
        </w:rPr>
      </w:pPr>
      <w:r>
        <w:rPr>
          <w:rFonts w:ascii="Verdana" w:hAnsi="Verdana"/>
          <w:color w:val="101094"/>
          <w:szCs w:val="18"/>
          <w:bdr w:val="none" w:sz="0" w:space="0" w:color="auto" w:frame="1"/>
          <w:shd w:val="clear" w:color="auto" w:fill="EFF0F1"/>
        </w:rPr>
        <w:tab/>
        <w:t>i = (int)(i + j);</w:t>
      </w:r>
    </w:p>
    <w:p w:rsidR="00665763" w:rsidRDefault="00665763" w:rsidP="009F08BA">
      <w:pPr>
        <w:rPr>
          <w:rFonts w:eastAsia="Times New Roman"/>
          <w:szCs w:val="18"/>
          <w:lang w:eastAsia="tr-TR"/>
        </w:rPr>
      </w:pPr>
    </w:p>
    <w:p w:rsidR="00F45045" w:rsidRPr="00F45045" w:rsidRDefault="00F45045" w:rsidP="00C36F7C">
      <w:pPr>
        <w:pStyle w:val="ListeParagraf"/>
        <w:numPr>
          <w:ilvl w:val="0"/>
          <w:numId w:val="25"/>
        </w:numPr>
        <w:rPr>
          <w:rFonts w:eastAsia="Times New Roman"/>
          <w:szCs w:val="18"/>
          <w:lang w:eastAsia="tr-TR"/>
        </w:rPr>
      </w:pPr>
      <w:r w:rsidRPr="00F45045">
        <w:rPr>
          <w:rFonts w:eastAsia="Times New Roman"/>
          <w:szCs w:val="18"/>
          <w:lang w:eastAsia="tr-TR"/>
        </w:rPr>
        <w:t>x =+ 5 -&gt; x = (+5)</w:t>
      </w:r>
    </w:p>
    <w:p w:rsidR="00F45045" w:rsidRPr="005C4881" w:rsidRDefault="00EA698B" w:rsidP="005C4881">
      <w:pPr>
        <w:ind w:firstLine="708"/>
        <w:rPr>
          <w:rFonts w:eastAsia="Times New Roman"/>
          <w:szCs w:val="18"/>
          <w:lang w:eastAsia="tr-TR"/>
        </w:rPr>
      </w:pPr>
      <w:r>
        <w:rPr>
          <w:rFonts w:eastAsia="Times New Roman"/>
          <w:szCs w:val="18"/>
          <w:lang w:eastAsia="tr-TR"/>
        </w:rPr>
        <w:t xml:space="preserve"> </w:t>
      </w:r>
      <w:r w:rsidR="00C36F7C">
        <w:rPr>
          <w:rFonts w:eastAsia="Times New Roman"/>
          <w:szCs w:val="18"/>
          <w:lang w:eastAsia="tr-TR"/>
        </w:rPr>
        <w:t xml:space="preserve">     </w:t>
      </w:r>
      <w:r w:rsidR="00F45045">
        <w:rPr>
          <w:rFonts w:eastAsia="Times New Roman"/>
          <w:szCs w:val="18"/>
          <w:lang w:eastAsia="tr-TR"/>
        </w:rPr>
        <w:t>x += 5 -&gt; x = x + 5</w:t>
      </w:r>
    </w:p>
    <w:p w:rsidR="00137664" w:rsidRDefault="00137664" w:rsidP="00D03F2D">
      <w:pPr>
        <w:pStyle w:val="AralkYok"/>
        <w:rPr>
          <w:lang w:eastAsia="tr-TR"/>
        </w:rPr>
      </w:pPr>
    </w:p>
    <w:p w:rsidR="00425D8C" w:rsidRDefault="00D0373E" w:rsidP="00425D8C">
      <w:pPr>
        <w:pStyle w:val="AralkYok"/>
        <w:rPr>
          <w:lang w:eastAsia="tr-TR"/>
        </w:rPr>
      </w:pPr>
      <w:r>
        <w:rPr>
          <w:b/>
          <w:lang w:eastAsia="tr-TR"/>
        </w:rPr>
        <w:tab/>
      </w:r>
      <w:r w:rsidR="00793444" w:rsidRPr="00B3103C">
        <w:rPr>
          <w:b/>
          <w:lang w:eastAsia="tr-TR"/>
        </w:rPr>
        <w:t>-Increment and decrement operators:</w:t>
      </w:r>
      <w:r w:rsidR="00793444" w:rsidRPr="00B3103C">
        <w:rPr>
          <w:lang w:eastAsia="tr-TR"/>
        </w:rPr>
        <w:t xml:space="preserve"> </w:t>
      </w:r>
      <w:r w:rsidR="002401B7">
        <w:rPr>
          <w:lang w:eastAsia="tr-TR"/>
        </w:rPr>
        <w:t xml:space="preserve">Used to add or substract 1 from the value of a numeric </w:t>
      </w:r>
      <w:r w:rsidR="002401B7" w:rsidRPr="00425D8C">
        <w:rPr>
          <w:u w:val="single"/>
          <w:lang w:eastAsia="tr-TR"/>
        </w:rPr>
        <w:t>variable</w:t>
      </w:r>
      <w:r w:rsidR="002401B7">
        <w:rPr>
          <w:lang w:eastAsia="tr-TR"/>
        </w:rPr>
        <w:t>.</w:t>
      </w:r>
      <w:r w:rsidR="00425D8C">
        <w:rPr>
          <w:lang w:eastAsia="tr-TR"/>
        </w:rPr>
        <w:t xml:space="preserve"> </w:t>
      </w:r>
    </w:p>
    <w:p w:rsidR="00425D8C" w:rsidRDefault="00425D8C" w:rsidP="00425D8C">
      <w:pPr>
        <w:pStyle w:val="AralkYok"/>
        <w:rPr>
          <w:lang w:eastAsia="tr-TR"/>
        </w:rPr>
      </w:pPr>
    </w:p>
    <w:p w:rsidR="00425D8C" w:rsidRPr="00D2601C" w:rsidRDefault="00425D8C" w:rsidP="00425D8C">
      <w:pPr>
        <w:pStyle w:val="AralkYok"/>
      </w:pPr>
      <w:r>
        <w:rPr>
          <w:lang w:eastAsia="tr-TR"/>
        </w:rPr>
        <w:tab/>
      </w:r>
      <w:r>
        <w:t>-</w:t>
      </w:r>
      <w:r w:rsidRPr="00D2601C">
        <w:t>Attempting to use the increment or decrement operator on an expression other than one to</w:t>
      </w:r>
      <w:r>
        <w:t xml:space="preserve"> </w:t>
      </w:r>
      <w:r w:rsidRPr="00D2601C">
        <w:t xml:space="preserve">which a value can be assigned is a syntax error. For example, writing </w:t>
      </w:r>
      <w:r w:rsidRPr="00D2601C">
        <w:rPr>
          <w:rFonts w:cs="LucidaSansTypewriter,Italic"/>
        </w:rPr>
        <w:t xml:space="preserve">++(x + 1) </w:t>
      </w:r>
      <w:r w:rsidRPr="00D2601C">
        <w:t>is a syntax</w:t>
      </w:r>
    </w:p>
    <w:p w:rsidR="00425D8C" w:rsidRDefault="00425D8C" w:rsidP="00425D8C">
      <w:pPr>
        <w:pStyle w:val="AralkYok"/>
      </w:pPr>
      <w:r w:rsidRPr="00D2601C">
        <w:t xml:space="preserve">error, because </w:t>
      </w:r>
      <w:r w:rsidRPr="00D2601C">
        <w:rPr>
          <w:rFonts w:cs="LucidaSansTypewriter,Italic"/>
        </w:rPr>
        <w:t xml:space="preserve">(x + 1) </w:t>
      </w:r>
      <w:r w:rsidRPr="00D2601C">
        <w:t>is not a variable</w:t>
      </w:r>
      <w:r w:rsidR="00672B43">
        <w:t>, it is an expression</w:t>
      </w:r>
      <w:r w:rsidRPr="00D2601C">
        <w:t>.</w:t>
      </w:r>
    </w:p>
    <w:p w:rsidR="009C439D" w:rsidRDefault="009C439D" w:rsidP="00D03F2D">
      <w:pPr>
        <w:pStyle w:val="AralkYok"/>
        <w:rPr>
          <w:b/>
          <w:lang w:eastAsia="tr-TR"/>
        </w:rPr>
      </w:pPr>
    </w:p>
    <w:p w:rsidR="00B53A1F" w:rsidRDefault="00B53A1F" w:rsidP="00D03F2D">
      <w:pPr>
        <w:pStyle w:val="AralkYok"/>
        <w:rPr>
          <w:lang w:eastAsia="tr-TR"/>
        </w:rPr>
      </w:pPr>
    </w:p>
    <w:p w:rsidR="00B53A1F" w:rsidRDefault="00FF32B5" w:rsidP="00D03F2D">
      <w:pPr>
        <w:pStyle w:val="AralkYok"/>
        <w:rPr>
          <w:lang w:eastAsia="tr-TR"/>
        </w:rPr>
      </w:pPr>
      <w:r>
        <w:rPr>
          <w:lang w:eastAsia="tr-T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3.1pt;height:155.9pt">
            <v:imagedata r:id="rId11" o:title="Capture"/>
          </v:shape>
        </w:pict>
      </w:r>
    </w:p>
    <w:p w:rsidR="00807008" w:rsidRDefault="00807008" w:rsidP="00D03F2D">
      <w:pPr>
        <w:pStyle w:val="AralkYok"/>
        <w:rPr>
          <w:lang w:eastAsia="tr-TR"/>
        </w:rPr>
      </w:pPr>
    </w:p>
    <w:p w:rsidR="00511BAF" w:rsidRPr="00511BAF" w:rsidRDefault="00D612F8" w:rsidP="00D03F2D">
      <w:pPr>
        <w:pStyle w:val="AralkYok"/>
      </w:pPr>
      <w:r>
        <w:tab/>
      </w:r>
      <w:r w:rsidR="00297CCC">
        <w:t>-</w:t>
      </w:r>
      <w:r w:rsidR="00511BAF" w:rsidRPr="00511BAF">
        <w:t>Using the prefix increment (or decrement) operator to add 1 to (or subtract 1 from)</w:t>
      </w:r>
    </w:p>
    <w:p w:rsidR="00511BAF" w:rsidRPr="00511BAF" w:rsidRDefault="00511BAF" w:rsidP="00D03F2D">
      <w:pPr>
        <w:pStyle w:val="AralkYok"/>
      </w:pPr>
      <w:r w:rsidRPr="00511BAF">
        <w:t xml:space="preserve">a variable is known as </w:t>
      </w:r>
      <w:r w:rsidRPr="00511BAF">
        <w:rPr>
          <w:rFonts w:cs="AGaramond-Semibold"/>
          <w:bCs/>
          <w:color w:val="00B050"/>
        </w:rPr>
        <w:t>preincrementing</w:t>
      </w:r>
      <w:r w:rsidRPr="00511BAF">
        <w:rPr>
          <w:rFonts w:cs="AGaramond-Semibold"/>
          <w:b/>
          <w:bCs/>
          <w:color w:val="7D3D4C"/>
        </w:rPr>
        <w:t xml:space="preserve"> </w:t>
      </w:r>
      <w:r w:rsidRPr="00511BAF">
        <w:t xml:space="preserve">(or </w:t>
      </w:r>
      <w:r w:rsidRPr="00511BAF">
        <w:rPr>
          <w:rFonts w:cs="AGaramond-Semibold"/>
          <w:bCs/>
          <w:color w:val="00B050"/>
        </w:rPr>
        <w:t>predecrementing</w:t>
      </w:r>
      <w:r w:rsidRPr="00511BAF">
        <w:t>). This causes the variable to</w:t>
      </w:r>
    </w:p>
    <w:p w:rsidR="00511BAF" w:rsidRPr="00511BAF" w:rsidRDefault="00511BAF" w:rsidP="00D03F2D">
      <w:pPr>
        <w:pStyle w:val="AralkYok"/>
      </w:pPr>
      <w:r w:rsidRPr="00511BAF">
        <w:t>be incremented (decremented) by 1; then the new value of the variable is used in the</w:t>
      </w:r>
    </w:p>
    <w:p w:rsidR="00511BAF" w:rsidRPr="00511BAF" w:rsidRDefault="00511BAF" w:rsidP="00D03F2D">
      <w:pPr>
        <w:pStyle w:val="AralkYok"/>
      </w:pPr>
      <w:r w:rsidRPr="00511BAF">
        <w:t>expression in which it appears. Using the postfix increment (or decrement) operator to add</w:t>
      </w:r>
    </w:p>
    <w:p w:rsidR="00511BAF" w:rsidRPr="00511BAF" w:rsidRDefault="00511BAF" w:rsidP="00D03F2D">
      <w:pPr>
        <w:pStyle w:val="AralkYok"/>
      </w:pPr>
      <w:r w:rsidRPr="00511BAF">
        <w:t xml:space="preserve">1 to (or subtract 1 from) a variable is known as </w:t>
      </w:r>
      <w:r w:rsidRPr="00511BAF">
        <w:rPr>
          <w:rFonts w:cs="AGaramond-Semibold"/>
          <w:bCs/>
          <w:color w:val="00B050"/>
        </w:rPr>
        <w:t>postincrementing</w:t>
      </w:r>
      <w:r w:rsidRPr="00511BAF">
        <w:rPr>
          <w:rFonts w:cs="AGaramond-Semibold"/>
          <w:b/>
          <w:bCs/>
          <w:color w:val="7D3D4C"/>
        </w:rPr>
        <w:t xml:space="preserve"> </w:t>
      </w:r>
      <w:r w:rsidRPr="00511BAF">
        <w:t xml:space="preserve">(or </w:t>
      </w:r>
      <w:r w:rsidRPr="00511BAF">
        <w:rPr>
          <w:rFonts w:cs="AGaramond-Semibold"/>
          <w:bCs/>
          <w:color w:val="00B050"/>
        </w:rPr>
        <w:t>postdecrementing</w:t>
      </w:r>
      <w:r w:rsidRPr="00511BAF">
        <w:t>).</w:t>
      </w:r>
    </w:p>
    <w:p w:rsidR="00511BAF" w:rsidRPr="00511BAF" w:rsidRDefault="00511BAF" w:rsidP="00D03F2D">
      <w:pPr>
        <w:pStyle w:val="AralkYok"/>
      </w:pPr>
      <w:r w:rsidRPr="00511BAF">
        <w:t>This causes the current value of the variable to be used in the expression in which it</w:t>
      </w:r>
    </w:p>
    <w:p w:rsidR="00511BAF" w:rsidRDefault="00511BAF" w:rsidP="00D03F2D">
      <w:pPr>
        <w:pStyle w:val="AralkYok"/>
      </w:pPr>
      <w:r w:rsidRPr="00511BAF">
        <w:t>appears; then the variable’s value is incremented (decremented) by 1.</w:t>
      </w:r>
    </w:p>
    <w:p w:rsidR="00C97EB0" w:rsidRDefault="00C97EB0" w:rsidP="00D03F2D">
      <w:pPr>
        <w:pStyle w:val="AralkYok"/>
      </w:pPr>
    </w:p>
    <w:p w:rsidR="00C97EB0" w:rsidRPr="00511BAF" w:rsidRDefault="006260ED" w:rsidP="006260ED">
      <w:pPr>
        <w:pStyle w:val="AralkYok"/>
        <w:ind w:firstLine="708"/>
      </w:pPr>
      <w:r>
        <w:t>z</w:t>
      </w:r>
      <w:r w:rsidR="00C97EB0">
        <w:t xml:space="preserve"> = x++ + y; </w:t>
      </w:r>
    </w:p>
    <w:p w:rsidR="00297CCC" w:rsidRDefault="00297CCC" w:rsidP="00D03F2D">
      <w:pPr>
        <w:pStyle w:val="AralkYok"/>
        <w:rPr>
          <w:lang w:eastAsia="tr-TR"/>
        </w:rPr>
      </w:pPr>
    </w:p>
    <w:p w:rsidR="00D2601C" w:rsidRPr="00D2601C" w:rsidRDefault="00CA2B51" w:rsidP="00D03F2D">
      <w:pPr>
        <w:pStyle w:val="AralkYok"/>
      </w:pPr>
      <w:r>
        <w:rPr>
          <w:lang w:eastAsia="tr-TR"/>
        </w:rPr>
        <w:tab/>
      </w:r>
      <w:r w:rsidR="00297CCC">
        <w:rPr>
          <w:lang w:eastAsia="tr-TR"/>
        </w:rPr>
        <w:t>-</w:t>
      </w:r>
      <w:r w:rsidR="00D2601C" w:rsidRPr="00D2601C">
        <w:t>When incrementing or decrementing a variable in a statement by itself, the prefix</w:t>
      </w:r>
    </w:p>
    <w:p w:rsidR="00D2601C" w:rsidRPr="00D2601C" w:rsidRDefault="00D2601C" w:rsidP="00D03F2D">
      <w:pPr>
        <w:pStyle w:val="AralkYok"/>
      </w:pPr>
      <w:r w:rsidRPr="00D2601C">
        <w:t xml:space="preserve">increment and postfix increment forms have the </w:t>
      </w:r>
      <w:r w:rsidRPr="00D2601C">
        <w:rPr>
          <w:rFonts w:cs="AGaramond-Italic"/>
          <w:i/>
          <w:iCs/>
        </w:rPr>
        <w:t xml:space="preserve">same </w:t>
      </w:r>
      <w:r w:rsidRPr="00D2601C">
        <w:t>effect, and the prefix decrement and</w:t>
      </w:r>
    </w:p>
    <w:p w:rsidR="00D2601C" w:rsidRPr="00D2601C" w:rsidRDefault="00D2601C" w:rsidP="00D03F2D">
      <w:pPr>
        <w:pStyle w:val="AralkYok"/>
      </w:pPr>
      <w:r w:rsidRPr="00D2601C">
        <w:t xml:space="preserve">postfix decrement forms have the </w:t>
      </w:r>
      <w:r w:rsidRPr="00D2601C">
        <w:rPr>
          <w:rFonts w:cs="AGaramond-Italic"/>
          <w:i/>
          <w:iCs/>
        </w:rPr>
        <w:t xml:space="preserve">same </w:t>
      </w:r>
      <w:r w:rsidRPr="00D2601C">
        <w:t>effect. It’s only when a variable appears in the context</w:t>
      </w:r>
    </w:p>
    <w:p w:rsidR="00D2601C" w:rsidRPr="00D2601C" w:rsidRDefault="00D2601C" w:rsidP="00D03F2D">
      <w:pPr>
        <w:pStyle w:val="AralkYok"/>
      </w:pPr>
      <w:r w:rsidRPr="00D2601C">
        <w:t>of a larger expression that preincrementing and postincrementing the variable have</w:t>
      </w:r>
    </w:p>
    <w:p w:rsidR="000F72BC" w:rsidRDefault="00D2601C" w:rsidP="00D03F2D">
      <w:pPr>
        <w:pStyle w:val="AralkYok"/>
      </w:pPr>
      <w:r w:rsidRPr="00D2601C">
        <w:t>different effects (and similarly for predecrementing and postdecrementing).</w:t>
      </w:r>
    </w:p>
    <w:p w:rsidR="00F05C22" w:rsidRDefault="00F05C22" w:rsidP="00D03F2D">
      <w:pPr>
        <w:pStyle w:val="AralkYok"/>
      </w:pPr>
    </w:p>
    <w:p w:rsidR="00C97EB0" w:rsidRDefault="00C97EB0" w:rsidP="00D03F2D">
      <w:pPr>
        <w:pStyle w:val="AralkYok"/>
      </w:pPr>
    </w:p>
    <w:p w:rsidR="000B54C4" w:rsidRPr="000B54C4" w:rsidRDefault="00164152" w:rsidP="00246500">
      <w:pPr>
        <w:pStyle w:val="AralkYok"/>
        <w:numPr>
          <w:ilvl w:val="0"/>
          <w:numId w:val="7"/>
        </w:numPr>
      </w:pPr>
      <w:r>
        <w:rPr>
          <w:b/>
          <w:szCs w:val="18"/>
        </w:rPr>
        <w:t>Java</w:t>
      </w:r>
      <w:r w:rsidR="00246500">
        <w:rPr>
          <w:b/>
          <w:szCs w:val="18"/>
        </w:rPr>
        <w:t xml:space="preserve"> </w:t>
      </w:r>
      <w:r w:rsidR="000910EE">
        <w:rPr>
          <w:b/>
          <w:szCs w:val="18"/>
        </w:rPr>
        <w:t>D</w:t>
      </w:r>
      <w:r w:rsidR="00246500">
        <w:rPr>
          <w:b/>
          <w:szCs w:val="18"/>
        </w:rPr>
        <w:t xml:space="preserve">ata </w:t>
      </w:r>
      <w:r w:rsidR="000910EE">
        <w:rPr>
          <w:b/>
          <w:szCs w:val="18"/>
        </w:rPr>
        <w:t>T</w:t>
      </w:r>
      <w:r w:rsidR="00246500">
        <w:rPr>
          <w:b/>
          <w:szCs w:val="18"/>
        </w:rPr>
        <w:t>ypes</w:t>
      </w:r>
      <w:r w:rsidR="009B0D69">
        <w:rPr>
          <w:b/>
          <w:szCs w:val="18"/>
        </w:rPr>
        <w:t xml:space="preserve">: </w:t>
      </w:r>
    </w:p>
    <w:p w:rsidR="000B54C4" w:rsidRDefault="000B54C4" w:rsidP="000B54C4">
      <w:pPr>
        <w:pStyle w:val="AralkYok"/>
        <w:ind w:left="720"/>
        <w:rPr>
          <w:b/>
          <w:szCs w:val="18"/>
        </w:rPr>
      </w:pPr>
    </w:p>
    <w:p w:rsidR="00E35A57" w:rsidRDefault="000B54C4" w:rsidP="000B54C4">
      <w:r>
        <w:t xml:space="preserve">   </w:t>
      </w:r>
      <w:r w:rsidR="009B0D69" w:rsidRPr="009B0D69">
        <w:t xml:space="preserve">The table lists the eight primitive types in Java. Like its predecessor languages C and C++, Java requires all variables to have a type. For this reason, Java is referred to as a </w:t>
      </w:r>
      <w:r w:rsidR="009B0D69" w:rsidRPr="009B0D69">
        <w:rPr>
          <w:rFonts w:cs="AGaramond-Semibold"/>
          <w:bCs/>
          <w:color w:val="00B050"/>
        </w:rPr>
        <w:t>strongly typed language</w:t>
      </w:r>
      <w:r w:rsidR="009B0D69" w:rsidRPr="009B0D69">
        <w:t>.</w:t>
      </w:r>
    </w:p>
    <w:p w:rsidR="009B0D69" w:rsidRPr="00FE4DAB" w:rsidRDefault="009B0D69" w:rsidP="00D03F2D">
      <w:pPr>
        <w:pStyle w:val="AralkYok"/>
        <w:rPr>
          <w:szCs w:val="18"/>
        </w:rPr>
      </w:pPr>
      <w:r w:rsidRPr="00FE4DAB">
        <w:rPr>
          <w:szCs w:val="18"/>
        </w:rPr>
        <w:t xml:space="preserve">   In C and C++, programmers frequently have to write separate versions of programs to</w:t>
      </w:r>
      <w:r w:rsidR="00B04845" w:rsidRPr="00FE4DAB">
        <w:rPr>
          <w:szCs w:val="18"/>
        </w:rPr>
        <w:t xml:space="preserve"> </w:t>
      </w:r>
      <w:r w:rsidRPr="00FE4DAB">
        <w:rPr>
          <w:szCs w:val="18"/>
        </w:rPr>
        <w:t>support different computer platforms, because the primitive types are not guaranteed to</w:t>
      </w:r>
      <w:r w:rsidR="00B04845" w:rsidRPr="00FE4DAB">
        <w:rPr>
          <w:szCs w:val="18"/>
        </w:rPr>
        <w:t xml:space="preserve">  </w:t>
      </w:r>
      <w:r w:rsidRPr="00FE4DAB">
        <w:rPr>
          <w:szCs w:val="18"/>
        </w:rPr>
        <w:t xml:space="preserve">be identical from computer to computer. For example, an </w:t>
      </w:r>
      <w:r w:rsidRPr="00FE4DAB">
        <w:rPr>
          <w:rFonts w:cs="LucidaSansTypewriter"/>
          <w:szCs w:val="18"/>
        </w:rPr>
        <w:t xml:space="preserve">int </w:t>
      </w:r>
      <w:r w:rsidRPr="00FE4DAB">
        <w:rPr>
          <w:szCs w:val="18"/>
        </w:rPr>
        <w:t>on one machine might be</w:t>
      </w:r>
      <w:r w:rsidR="00B04845" w:rsidRPr="00FE4DAB">
        <w:rPr>
          <w:szCs w:val="18"/>
        </w:rPr>
        <w:t xml:space="preserve"> </w:t>
      </w:r>
      <w:r w:rsidRPr="00FE4DAB">
        <w:rPr>
          <w:szCs w:val="18"/>
        </w:rPr>
        <w:t>represented by 16 bits (2 bytes) of memory, on a second machine by 32 bits (4 bytes), and</w:t>
      </w:r>
      <w:r w:rsidR="00B04845" w:rsidRPr="00FE4DAB">
        <w:rPr>
          <w:szCs w:val="18"/>
        </w:rPr>
        <w:t xml:space="preserve"> </w:t>
      </w:r>
      <w:r w:rsidRPr="00FE4DAB">
        <w:rPr>
          <w:szCs w:val="18"/>
        </w:rPr>
        <w:t xml:space="preserve">on another machine by 64 bits (8 bytes). In Java, </w:t>
      </w:r>
      <w:r w:rsidRPr="00FE4DAB">
        <w:rPr>
          <w:rFonts w:cs="LucidaSansTypewriter"/>
          <w:szCs w:val="18"/>
        </w:rPr>
        <w:t xml:space="preserve">int </w:t>
      </w:r>
      <w:r w:rsidRPr="00FE4DAB">
        <w:rPr>
          <w:szCs w:val="18"/>
        </w:rPr>
        <w:t>values are always 32 bits (4 bytes).</w:t>
      </w:r>
      <w:r w:rsidR="00B46BB6">
        <w:rPr>
          <w:szCs w:val="18"/>
        </w:rPr>
        <w:t>6</w:t>
      </w:r>
    </w:p>
    <w:p w:rsidR="005F7BC6" w:rsidRDefault="005F7BC6" w:rsidP="00D03F2D">
      <w:pPr>
        <w:pStyle w:val="AralkYok"/>
        <w:rPr>
          <w:lang w:eastAsia="tr-TR"/>
        </w:rPr>
      </w:pPr>
    </w:p>
    <w:p w:rsidR="007A173A" w:rsidRDefault="00FF32B5" w:rsidP="00D03F2D">
      <w:pPr>
        <w:pStyle w:val="AralkYok"/>
        <w:rPr>
          <w:noProof/>
          <w:lang w:eastAsia="tr-TR"/>
        </w:rPr>
      </w:pPr>
      <w:r>
        <w:rPr>
          <w:noProof/>
          <w:lang w:eastAsia="tr-TR"/>
        </w:rPr>
        <w:pict>
          <v:shape id="_x0000_i1026" type="#_x0000_t75" style="width:423.85pt;height:316.15pt">
            <v:imagedata r:id="rId12" o:title="Capture" croptop="5979f"/>
          </v:shape>
        </w:pict>
      </w:r>
    </w:p>
    <w:p w:rsidR="007A173A" w:rsidRDefault="007A173A" w:rsidP="00D03F2D">
      <w:pPr>
        <w:pStyle w:val="AralkYok"/>
        <w:rPr>
          <w:noProof/>
          <w:lang w:eastAsia="tr-TR"/>
        </w:rPr>
      </w:pPr>
    </w:p>
    <w:p w:rsidR="007D5867" w:rsidRDefault="00FF32B5" w:rsidP="00D03F2D">
      <w:pPr>
        <w:pStyle w:val="AralkYok"/>
        <w:rPr>
          <w:noProof/>
          <w:lang w:eastAsia="tr-TR"/>
        </w:rPr>
      </w:pPr>
      <w:r>
        <w:rPr>
          <w:noProof/>
          <w:lang w:eastAsia="tr-TR"/>
        </w:rPr>
        <w:pict>
          <v:shape id="_x0000_i1027" type="#_x0000_t75" style="width:453.9pt;height:316.15pt">
            <v:imagedata r:id="rId13" o:title="Capture"/>
          </v:shape>
        </w:pict>
      </w:r>
    </w:p>
    <w:p w:rsidR="00CF514F" w:rsidRDefault="00CF514F" w:rsidP="00D03F2D">
      <w:pPr>
        <w:pStyle w:val="AralkYok"/>
        <w:rPr>
          <w:noProof/>
          <w:lang w:eastAsia="tr-TR"/>
        </w:rPr>
      </w:pPr>
    </w:p>
    <w:p w:rsidR="00CF514F" w:rsidRDefault="00FF32B5" w:rsidP="00D03F2D">
      <w:pPr>
        <w:pStyle w:val="AralkYok"/>
        <w:rPr>
          <w:noProof/>
          <w:lang w:eastAsia="tr-TR"/>
        </w:rPr>
      </w:pPr>
      <w:r>
        <w:rPr>
          <w:noProof/>
          <w:lang w:val="en-US"/>
        </w:rPr>
        <w:pict>
          <v:shape id="_x0000_i1028" type="#_x0000_t75" style="width:387.55pt;height:298pt">
            <v:imagedata r:id="rId14" o:title="datatype2"/>
          </v:shape>
        </w:pict>
      </w:r>
    </w:p>
    <w:p w:rsidR="006C1820" w:rsidRDefault="006C1820" w:rsidP="00D03F2D">
      <w:pPr>
        <w:pStyle w:val="AralkYok"/>
        <w:rPr>
          <w:noProof/>
          <w:lang w:eastAsia="tr-TR"/>
        </w:rPr>
      </w:pPr>
    </w:p>
    <w:p w:rsidR="006C1820" w:rsidRDefault="006C1820" w:rsidP="006C1820">
      <w:pPr>
        <w:pStyle w:val="AralkYok"/>
        <w:rPr>
          <w:noProof/>
          <w:lang w:eastAsia="tr-TR"/>
        </w:rPr>
      </w:pPr>
      <w:r w:rsidRPr="00343A44">
        <w:rPr>
          <w:b/>
          <w:noProof/>
          <w:lang w:eastAsia="tr-TR"/>
        </w:rPr>
        <w:t>-</w:t>
      </w:r>
      <w:r>
        <w:rPr>
          <w:b/>
          <w:noProof/>
          <w:lang w:eastAsia="tr-TR"/>
        </w:rPr>
        <w:t>Default data types</w:t>
      </w:r>
      <w:r w:rsidRPr="00343A44">
        <w:rPr>
          <w:b/>
          <w:noProof/>
          <w:lang w:eastAsia="tr-TR"/>
        </w:rPr>
        <w:t xml:space="preserve">: </w:t>
      </w:r>
      <w:r>
        <w:rPr>
          <w:noProof/>
          <w:lang w:eastAsia="tr-TR"/>
        </w:rPr>
        <w:t>As you can see in chart above when we are using char values we must use it between ‘ ’. When using string we must do it between “ ”. When using long we must use L after it. When using float we put F after it. When using floating point values dont ignore the decimal point.</w:t>
      </w:r>
    </w:p>
    <w:p w:rsidR="006C1820" w:rsidRDefault="006C1820" w:rsidP="006C1820">
      <w:pPr>
        <w:pStyle w:val="AralkYok"/>
        <w:rPr>
          <w:noProof/>
          <w:lang w:eastAsia="tr-TR"/>
        </w:rPr>
      </w:pPr>
    </w:p>
    <w:p w:rsidR="006C1820" w:rsidRDefault="006C1820" w:rsidP="006C1820">
      <w:pPr>
        <w:pStyle w:val="AralkYok"/>
        <w:rPr>
          <w:noProof/>
          <w:lang w:eastAsia="tr-TR"/>
        </w:rPr>
      </w:pPr>
      <w:r>
        <w:rPr>
          <w:noProof/>
          <w:lang w:eastAsia="tr-TR"/>
        </w:rPr>
        <w:t xml:space="preserve">   In java every single integer number is considered type int and every single floating point value is considered type double. </w:t>
      </w:r>
    </w:p>
    <w:p w:rsidR="006C1820" w:rsidRDefault="006C1820" w:rsidP="006C1820">
      <w:pPr>
        <w:pStyle w:val="AralkYok"/>
        <w:rPr>
          <w:noProof/>
          <w:lang w:eastAsia="tr-TR"/>
        </w:rPr>
      </w:pPr>
    </w:p>
    <w:p w:rsidR="006C1820" w:rsidRPr="00220D70" w:rsidRDefault="006C1820" w:rsidP="006C182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 w:val="20"/>
          <w:szCs w:val="20"/>
          <w:lang w:eastAsia="tr-TR"/>
        </w:rPr>
      </w:pPr>
      <w:r>
        <w:rPr>
          <w:rFonts w:ascii="Consolas" w:eastAsia="Times New Roman" w:hAnsi="Consolas" w:cs="Courier New"/>
          <w:color w:val="101094"/>
          <w:sz w:val="20"/>
          <w:szCs w:val="20"/>
          <w:bdr w:val="none" w:sz="0" w:space="0" w:color="auto" w:frame="1"/>
          <w:shd w:val="clear" w:color="auto" w:fill="EFF0F1"/>
          <w:lang w:eastAsia="tr-TR"/>
        </w:rPr>
        <w:tab/>
      </w:r>
      <w:r w:rsidRPr="00220D70">
        <w:rPr>
          <w:rFonts w:ascii="Consolas" w:eastAsia="Times New Roman" w:hAnsi="Consolas" w:cs="Courier New"/>
          <w:color w:val="101094"/>
          <w:sz w:val="20"/>
          <w:szCs w:val="20"/>
          <w:bdr w:val="none" w:sz="0" w:space="0" w:color="auto" w:frame="1"/>
          <w:shd w:val="clear" w:color="auto" w:fill="EFF0F1"/>
          <w:lang w:eastAsia="tr-TR"/>
        </w:rPr>
        <w:t>float</w:t>
      </w:r>
      <w:r w:rsidRPr="00220D70">
        <w:rPr>
          <w:rFonts w:ascii="Consolas" w:eastAsia="Times New Roman" w:hAnsi="Consolas" w:cs="Courier New"/>
          <w:color w:val="303336"/>
          <w:sz w:val="20"/>
          <w:szCs w:val="20"/>
          <w:bdr w:val="none" w:sz="0" w:space="0" w:color="auto" w:frame="1"/>
          <w:shd w:val="clear" w:color="auto" w:fill="EFF0F1"/>
          <w:lang w:eastAsia="tr-TR"/>
        </w:rPr>
        <w:t xml:space="preserve"> myVariable = </w:t>
      </w:r>
      <w:r>
        <w:rPr>
          <w:rFonts w:ascii="Consolas" w:eastAsia="Times New Roman" w:hAnsi="Consolas" w:cs="Courier New"/>
          <w:color w:val="7D2727"/>
          <w:sz w:val="20"/>
          <w:szCs w:val="20"/>
          <w:bdr w:val="none" w:sz="0" w:space="0" w:color="auto" w:frame="1"/>
          <w:shd w:val="clear" w:color="auto" w:fill="EFF0F1"/>
          <w:lang w:eastAsia="tr-TR"/>
        </w:rPr>
        <w:t>9</w:t>
      </w:r>
      <w:r w:rsidRPr="00220D70">
        <w:rPr>
          <w:rFonts w:ascii="Consolas" w:eastAsia="Times New Roman" w:hAnsi="Consolas" w:cs="Courier New"/>
          <w:color w:val="303336"/>
          <w:sz w:val="20"/>
          <w:szCs w:val="20"/>
          <w:bdr w:val="none" w:sz="0" w:space="0" w:color="auto" w:frame="1"/>
          <w:shd w:val="clear" w:color="auto" w:fill="EFF0F1"/>
          <w:lang w:eastAsia="tr-TR"/>
        </w:rPr>
        <w:t>;</w:t>
      </w:r>
    </w:p>
    <w:p w:rsidR="006C1820" w:rsidRDefault="006C1820" w:rsidP="006C1820">
      <w:pPr>
        <w:pStyle w:val="AralkYok"/>
        <w:rPr>
          <w:noProof/>
          <w:lang w:eastAsia="tr-TR"/>
        </w:rPr>
      </w:pPr>
    </w:p>
    <w:p w:rsidR="006C1820" w:rsidRDefault="006C1820" w:rsidP="006C1820">
      <w:pPr>
        <w:pStyle w:val="AralkYok"/>
        <w:rPr>
          <w:noProof/>
          <w:lang w:eastAsia="tr-TR"/>
        </w:rPr>
      </w:pPr>
      <w:r>
        <w:rPr>
          <w:noProof/>
          <w:lang w:eastAsia="tr-TR"/>
        </w:rPr>
        <w:t>Code above means you are creating a floating point copy (9.0) of the 9 integer literal and then assigning that to float type myVariable.</w:t>
      </w:r>
    </w:p>
    <w:p w:rsidR="006C1820" w:rsidRDefault="006C1820" w:rsidP="006C1820">
      <w:pPr>
        <w:pStyle w:val="AralkYok"/>
        <w:rPr>
          <w:noProof/>
          <w:lang w:eastAsia="tr-TR"/>
        </w:rPr>
      </w:pPr>
    </w:p>
    <w:p w:rsidR="006C1820" w:rsidRPr="005B2B85" w:rsidRDefault="006C1820" w:rsidP="006C1820">
      <w:pPr>
        <w:pStyle w:val="HTMLncedenBiimlendirilmi"/>
        <w:shd w:val="clear" w:color="auto" w:fill="EFF0F1"/>
        <w:rPr>
          <w:rFonts w:ascii="Consolas" w:hAnsi="Consolas"/>
          <w:color w:val="393318"/>
          <w:sz w:val="20"/>
        </w:rPr>
      </w:pPr>
      <w:r>
        <w:rPr>
          <w:noProof/>
        </w:rPr>
        <w:tab/>
      </w:r>
      <w:r w:rsidRPr="005B2B85">
        <w:rPr>
          <w:rFonts w:ascii="Consolas" w:hAnsi="Consolas"/>
          <w:color w:val="101094"/>
          <w:sz w:val="20"/>
          <w:bdr w:val="none" w:sz="0" w:space="0" w:color="auto" w:frame="1"/>
          <w:shd w:val="clear" w:color="auto" w:fill="EFF0F1"/>
        </w:rPr>
        <w:t>float</w:t>
      </w:r>
      <w:r w:rsidRPr="005B2B85">
        <w:rPr>
          <w:rFonts w:ascii="Consolas" w:hAnsi="Consolas"/>
          <w:color w:val="303336"/>
          <w:sz w:val="20"/>
          <w:bdr w:val="none" w:sz="0" w:space="0" w:color="auto" w:frame="1"/>
          <w:shd w:val="clear" w:color="auto" w:fill="EFF0F1"/>
        </w:rPr>
        <w:t xml:space="preserve"> myVariable = </w:t>
      </w:r>
      <w:r w:rsidRPr="005B2B85">
        <w:rPr>
          <w:rFonts w:ascii="Consolas" w:hAnsi="Consolas"/>
          <w:color w:val="7D2727"/>
          <w:sz w:val="20"/>
          <w:bdr w:val="none" w:sz="0" w:space="0" w:color="auto" w:frame="1"/>
          <w:shd w:val="clear" w:color="auto" w:fill="EFF0F1"/>
        </w:rPr>
        <w:t>9.5</w:t>
      </w:r>
      <w:r w:rsidRPr="005B2B85">
        <w:rPr>
          <w:rFonts w:ascii="Consolas" w:hAnsi="Consolas"/>
          <w:color w:val="303336"/>
          <w:sz w:val="20"/>
          <w:bdr w:val="none" w:sz="0" w:space="0" w:color="auto" w:frame="1"/>
          <w:shd w:val="clear" w:color="auto" w:fill="EFF0F1"/>
        </w:rPr>
        <w:t>;</w:t>
      </w:r>
    </w:p>
    <w:p w:rsidR="006C1820" w:rsidRDefault="006C1820" w:rsidP="006C1820">
      <w:pPr>
        <w:pStyle w:val="AralkYok"/>
        <w:rPr>
          <w:noProof/>
          <w:lang w:eastAsia="tr-TR"/>
        </w:rPr>
      </w:pPr>
    </w:p>
    <w:p w:rsidR="006C1820" w:rsidRPr="005B2B85" w:rsidRDefault="006C1820" w:rsidP="006C1820">
      <w:pPr>
        <w:shd w:val="clear" w:color="auto" w:fill="FFFFFF"/>
        <w:spacing w:after="240" w:line="240" w:lineRule="auto"/>
        <w:rPr>
          <w:rFonts w:eastAsia="Times New Roman" w:cs="Arial"/>
          <w:color w:val="242729"/>
          <w:szCs w:val="18"/>
          <w:lang w:eastAsia="tr-TR"/>
        </w:rPr>
      </w:pPr>
      <w:r>
        <w:rPr>
          <w:rFonts w:eastAsia="Times New Roman" w:cs="Arial"/>
          <w:color w:val="242729"/>
          <w:szCs w:val="18"/>
          <w:lang w:eastAsia="tr-TR"/>
        </w:rPr>
        <w:t>In the code above y</w:t>
      </w:r>
      <w:r w:rsidRPr="005B2B85">
        <w:rPr>
          <w:rFonts w:eastAsia="Times New Roman" w:cs="Arial"/>
          <w:color w:val="242729"/>
          <w:szCs w:val="18"/>
          <w:lang w:eastAsia="tr-TR"/>
        </w:rPr>
        <w:t>ou are trying to assign a double type literal to a float type variable, which requires an explicit type</w:t>
      </w:r>
      <w:r>
        <w:rPr>
          <w:rFonts w:eastAsia="Times New Roman" w:cs="Arial"/>
          <w:color w:val="242729"/>
          <w:szCs w:val="18"/>
          <w:lang w:eastAsia="tr-TR"/>
        </w:rPr>
        <w:t xml:space="preserve"> </w:t>
      </w:r>
      <w:r w:rsidRPr="005B2B85">
        <w:rPr>
          <w:rFonts w:eastAsia="Times New Roman" w:cs="Arial"/>
          <w:color w:val="242729"/>
          <w:szCs w:val="18"/>
          <w:lang w:eastAsia="tr-TR"/>
        </w:rPr>
        <w:t>casting. The statement won't compil</w:t>
      </w:r>
      <w:r>
        <w:rPr>
          <w:rFonts w:eastAsia="Times New Roman" w:cs="Arial"/>
          <w:color w:val="242729"/>
          <w:szCs w:val="18"/>
          <w:lang w:eastAsia="tr-TR"/>
        </w:rPr>
        <w:t>e. You need to add a cast there.</w:t>
      </w:r>
    </w:p>
    <w:p w:rsidR="006C1820" w:rsidRPr="005B2B85" w:rsidRDefault="006C1820" w:rsidP="006C182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 w:val="20"/>
          <w:szCs w:val="20"/>
          <w:lang w:eastAsia="tr-TR"/>
        </w:rPr>
      </w:pPr>
      <w:r>
        <w:rPr>
          <w:rFonts w:ascii="Consolas" w:eastAsia="Times New Roman" w:hAnsi="Consolas" w:cs="Courier New"/>
          <w:color w:val="101094"/>
          <w:sz w:val="20"/>
          <w:szCs w:val="20"/>
          <w:bdr w:val="none" w:sz="0" w:space="0" w:color="auto" w:frame="1"/>
          <w:shd w:val="clear" w:color="auto" w:fill="EFF0F1"/>
          <w:lang w:eastAsia="tr-TR"/>
        </w:rPr>
        <w:tab/>
      </w:r>
      <w:r w:rsidRPr="005B2B85">
        <w:rPr>
          <w:rFonts w:ascii="Consolas" w:eastAsia="Times New Roman" w:hAnsi="Consolas" w:cs="Courier New"/>
          <w:color w:val="101094"/>
          <w:sz w:val="20"/>
          <w:szCs w:val="20"/>
          <w:bdr w:val="none" w:sz="0" w:space="0" w:color="auto" w:frame="1"/>
          <w:shd w:val="clear" w:color="auto" w:fill="EFF0F1"/>
          <w:lang w:eastAsia="tr-TR"/>
        </w:rPr>
        <w:t>float</w:t>
      </w:r>
      <w:r w:rsidRPr="005B2B85">
        <w:rPr>
          <w:rFonts w:ascii="Consolas" w:eastAsia="Times New Roman" w:hAnsi="Consolas" w:cs="Courier New"/>
          <w:color w:val="303336"/>
          <w:sz w:val="20"/>
          <w:szCs w:val="20"/>
          <w:bdr w:val="none" w:sz="0" w:space="0" w:color="auto" w:frame="1"/>
          <w:shd w:val="clear" w:color="auto" w:fill="EFF0F1"/>
          <w:lang w:eastAsia="tr-TR"/>
        </w:rPr>
        <w:t xml:space="preserve"> myVariable = (</w:t>
      </w:r>
      <w:r w:rsidRPr="005B2B85">
        <w:rPr>
          <w:rFonts w:ascii="Consolas" w:eastAsia="Times New Roman" w:hAnsi="Consolas" w:cs="Courier New"/>
          <w:color w:val="101094"/>
          <w:sz w:val="20"/>
          <w:szCs w:val="20"/>
          <w:bdr w:val="none" w:sz="0" w:space="0" w:color="auto" w:frame="1"/>
          <w:shd w:val="clear" w:color="auto" w:fill="EFF0F1"/>
          <w:lang w:eastAsia="tr-TR"/>
        </w:rPr>
        <w:t>float</w:t>
      </w:r>
      <w:r w:rsidRPr="005B2B85">
        <w:rPr>
          <w:rFonts w:ascii="Consolas" w:eastAsia="Times New Roman" w:hAnsi="Consolas" w:cs="Courier New"/>
          <w:color w:val="303336"/>
          <w:sz w:val="20"/>
          <w:szCs w:val="20"/>
          <w:bdr w:val="none" w:sz="0" w:space="0" w:color="auto" w:frame="1"/>
          <w:shd w:val="clear" w:color="auto" w:fill="EFF0F1"/>
          <w:lang w:eastAsia="tr-TR"/>
        </w:rPr>
        <w:t xml:space="preserve">) </w:t>
      </w:r>
      <w:r w:rsidRPr="005B2B85">
        <w:rPr>
          <w:rFonts w:ascii="Consolas" w:eastAsia="Times New Roman" w:hAnsi="Consolas" w:cs="Courier New"/>
          <w:color w:val="7D2727"/>
          <w:sz w:val="20"/>
          <w:szCs w:val="20"/>
          <w:bdr w:val="none" w:sz="0" w:space="0" w:color="auto" w:frame="1"/>
          <w:shd w:val="clear" w:color="auto" w:fill="EFF0F1"/>
          <w:lang w:eastAsia="tr-TR"/>
        </w:rPr>
        <w:t>9.5</w:t>
      </w:r>
      <w:r w:rsidRPr="005B2B85">
        <w:rPr>
          <w:rFonts w:ascii="Consolas" w:eastAsia="Times New Roman" w:hAnsi="Consolas" w:cs="Courier New"/>
          <w:color w:val="303336"/>
          <w:sz w:val="20"/>
          <w:szCs w:val="20"/>
          <w:bdr w:val="none" w:sz="0" w:space="0" w:color="auto" w:frame="1"/>
          <w:shd w:val="clear" w:color="auto" w:fill="EFF0F1"/>
          <w:lang w:eastAsia="tr-TR"/>
        </w:rPr>
        <w:t>;</w:t>
      </w:r>
    </w:p>
    <w:p w:rsidR="006C1820" w:rsidRDefault="006C1820" w:rsidP="006C1820">
      <w:pPr>
        <w:pStyle w:val="AralkYok"/>
        <w:rPr>
          <w:noProof/>
          <w:lang w:eastAsia="tr-TR"/>
        </w:rPr>
      </w:pPr>
    </w:p>
    <w:p w:rsidR="006C1820" w:rsidRDefault="006C1820" w:rsidP="006C1820">
      <w:pPr>
        <w:pStyle w:val="AralkYok"/>
        <w:rPr>
          <w:noProof/>
          <w:lang w:eastAsia="tr-TR"/>
        </w:rPr>
      </w:pPr>
      <w:r>
        <w:rPr>
          <w:noProof/>
          <w:lang w:eastAsia="tr-TR"/>
        </w:rPr>
        <w:t xml:space="preserve">If you dont want casting/conversion then you need to use </w:t>
      </w:r>
      <w:r w:rsidRPr="007938AB">
        <w:rPr>
          <w:noProof/>
          <w:color w:val="00B050"/>
          <w:lang w:eastAsia="tr-TR"/>
        </w:rPr>
        <w:t>suffix</w:t>
      </w:r>
      <w:r>
        <w:rPr>
          <w:noProof/>
          <w:lang w:eastAsia="tr-TR"/>
        </w:rPr>
        <w:t>es.</w:t>
      </w:r>
    </w:p>
    <w:p w:rsidR="006C1820" w:rsidRDefault="006C1820" w:rsidP="006C1820">
      <w:pPr>
        <w:pStyle w:val="AralkYok"/>
        <w:rPr>
          <w:noProof/>
          <w:lang w:eastAsia="tr-TR"/>
        </w:rPr>
      </w:pPr>
    </w:p>
    <w:p w:rsidR="006C1820" w:rsidRPr="00220D70" w:rsidRDefault="006C1820" w:rsidP="006C182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 w:val="20"/>
          <w:szCs w:val="20"/>
          <w:lang w:eastAsia="tr-TR"/>
        </w:rPr>
      </w:pPr>
      <w:r>
        <w:rPr>
          <w:rFonts w:ascii="Consolas" w:eastAsia="Times New Roman" w:hAnsi="Consolas" w:cs="Courier New"/>
          <w:color w:val="101094"/>
          <w:sz w:val="20"/>
          <w:szCs w:val="20"/>
          <w:bdr w:val="none" w:sz="0" w:space="0" w:color="auto" w:frame="1"/>
          <w:shd w:val="clear" w:color="auto" w:fill="EFF0F1"/>
          <w:lang w:eastAsia="tr-TR"/>
        </w:rPr>
        <w:tab/>
      </w:r>
      <w:r w:rsidRPr="00220D70">
        <w:rPr>
          <w:rFonts w:ascii="Consolas" w:eastAsia="Times New Roman" w:hAnsi="Consolas" w:cs="Courier New"/>
          <w:color w:val="101094"/>
          <w:sz w:val="20"/>
          <w:szCs w:val="20"/>
          <w:bdr w:val="none" w:sz="0" w:space="0" w:color="auto" w:frame="1"/>
          <w:shd w:val="clear" w:color="auto" w:fill="EFF0F1"/>
          <w:lang w:eastAsia="tr-TR"/>
        </w:rPr>
        <w:t>float</w:t>
      </w:r>
      <w:r w:rsidRPr="00220D70">
        <w:rPr>
          <w:rFonts w:ascii="Consolas" w:eastAsia="Times New Roman" w:hAnsi="Consolas" w:cs="Courier New"/>
          <w:color w:val="303336"/>
          <w:sz w:val="20"/>
          <w:szCs w:val="20"/>
          <w:bdr w:val="none" w:sz="0" w:space="0" w:color="auto" w:frame="1"/>
          <w:shd w:val="clear" w:color="auto" w:fill="EFF0F1"/>
          <w:lang w:eastAsia="tr-TR"/>
        </w:rPr>
        <w:t xml:space="preserve"> myVariable = </w:t>
      </w:r>
      <w:r>
        <w:rPr>
          <w:rFonts w:ascii="Consolas" w:eastAsia="Times New Roman" w:hAnsi="Consolas" w:cs="Courier New"/>
          <w:color w:val="7D2727"/>
          <w:sz w:val="20"/>
          <w:szCs w:val="20"/>
          <w:bdr w:val="none" w:sz="0" w:space="0" w:color="auto" w:frame="1"/>
          <w:shd w:val="clear" w:color="auto" w:fill="EFF0F1"/>
          <w:lang w:eastAsia="tr-TR"/>
        </w:rPr>
        <w:t>9.5F</w:t>
      </w:r>
      <w:r w:rsidRPr="00220D70">
        <w:rPr>
          <w:rFonts w:ascii="Consolas" w:eastAsia="Times New Roman" w:hAnsi="Consolas" w:cs="Courier New"/>
          <w:color w:val="303336"/>
          <w:sz w:val="20"/>
          <w:szCs w:val="20"/>
          <w:bdr w:val="none" w:sz="0" w:space="0" w:color="auto" w:frame="1"/>
          <w:shd w:val="clear" w:color="auto" w:fill="EFF0F1"/>
          <w:lang w:eastAsia="tr-TR"/>
        </w:rPr>
        <w:t>;</w:t>
      </w:r>
    </w:p>
    <w:p w:rsidR="006C1820" w:rsidRDefault="006C1820" w:rsidP="006C1820">
      <w:pPr>
        <w:pStyle w:val="AralkYok"/>
        <w:rPr>
          <w:noProof/>
          <w:lang w:eastAsia="tr-TR"/>
        </w:rPr>
      </w:pPr>
    </w:p>
    <w:p w:rsidR="006C1820" w:rsidRDefault="006C1820" w:rsidP="006C1820">
      <w:pPr>
        <w:pStyle w:val="AralkYok"/>
        <w:rPr>
          <w:noProof/>
          <w:lang w:eastAsia="tr-TR"/>
        </w:rPr>
      </w:pPr>
      <w:r>
        <w:rPr>
          <w:noProof/>
          <w:lang w:eastAsia="tr-TR"/>
        </w:rPr>
        <w:t xml:space="preserve">In the code above you are assigning 9.5 is float type literal to a float type variable. </w:t>
      </w:r>
    </w:p>
    <w:p w:rsidR="006C1820" w:rsidRDefault="006C1820" w:rsidP="006C1820">
      <w:pPr>
        <w:pStyle w:val="AralkYok"/>
        <w:rPr>
          <w:noProof/>
          <w:lang w:eastAsia="tr-TR"/>
        </w:rPr>
      </w:pPr>
    </w:p>
    <w:p w:rsidR="006C1820" w:rsidRDefault="006C1820" w:rsidP="006C1820">
      <w:pPr>
        <w:pStyle w:val="AralkYok"/>
        <w:rPr>
          <w:noProof/>
          <w:lang w:eastAsia="tr-TR"/>
        </w:rPr>
      </w:pPr>
      <w:r>
        <w:rPr>
          <w:noProof/>
          <w:lang w:eastAsia="tr-TR"/>
        </w:rPr>
        <w:t>-Suffixes are only needed for literal values. You dont need to use them when you are inputting data to program. This is not a problem in java because when you are reading a value from user you are doing it with methods like nextDouble, nextFloat. So you dont have to worry about losing data by assigning a float to double. But you have to write a robust program that checks for and handles errors and wrong values.</w:t>
      </w:r>
    </w:p>
    <w:p w:rsidR="006C1820" w:rsidRDefault="006C1820" w:rsidP="006C1820">
      <w:pPr>
        <w:pStyle w:val="AralkYok"/>
        <w:rPr>
          <w:noProof/>
          <w:lang w:eastAsia="tr-TR"/>
        </w:rPr>
      </w:pPr>
    </w:p>
    <w:p w:rsidR="006C1820" w:rsidRDefault="006C1820" w:rsidP="006C1820">
      <w:pPr>
        <w:pStyle w:val="AralkYok"/>
        <w:rPr>
          <w:noProof/>
          <w:lang w:eastAsia="tr-TR"/>
        </w:rPr>
      </w:pPr>
      <w:r>
        <w:rPr>
          <w:noProof/>
          <w:lang w:eastAsia="tr-TR"/>
        </w:rPr>
        <w:t>-When you are reading values with methods like nextFloat() you the program doesnt reject the 5.0 double value because it uses a casting operator behind the scenes.</w:t>
      </w:r>
    </w:p>
    <w:p w:rsidR="006C1820" w:rsidRDefault="006C1820" w:rsidP="006C1820">
      <w:pPr>
        <w:pStyle w:val="AralkYok"/>
        <w:rPr>
          <w:noProof/>
          <w:lang w:eastAsia="tr-TR"/>
        </w:rPr>
      </w:pPr>
    </w:p>
    <w:p w:rsidR="006C1820" w:rsidRDefault="006C1820" w:rsidP="006C1820">
      <w:pPr>
        <w:pStyle w:val="AralkYok"/>
        <w:rPr>
          <w:noProof/>
          <w:lang w:eastAsia="tr-TR"/>
        </w:rPr>
      </w:pPr>
    </w:p>
    <w:p w:rsidR="006C1820" w:rsidRPr="009E41C5" w:rsidRDefault="006C1820" w:rsidP="006C1820">
      <w:pPr>
        <w:rPr>
          <w:b/>
          <w:szCs w:val="18"/>
          <w:lang w:eastAsia="tr-TR"/>
        </w:rPr>
      </w:pPr>
      <w:r w:rsidRPr="009E41C5">
        <w:rPr>
          <w:b/>
          <w:szCs w:val="18"/>
          <w:lang w:eastAsia="tr-TR"/>
        </w:rPr>
        <w:t>-Default values:</w:t>
      </w:r>
      <w:r>
        <w:rPr>
          <w:b/>
          <w:szCs w:val="18"/>
          <w:lang w:eastAsia="tr-TR"/>
        </w:rPr>
        <w:t xml:space="preserve"> </w:t>
      </w:r>
      <w:r>
        <w:rPr>
          <w:szCs w:val="18"/>
          <w:lang w:eastAsia="tr-TR"/>
        </w:rPr>
        <w:t>Default values of pri</w:t>
      </w:r>
      <w:r w:rsidRPr="005D0DA5">
        <w:rPr>
          <w:szCs w:val="18"/>
          <w:lang w:eastAsia="tr-TR"/>
        </w:rPr>
        <w:t>mivite type variables and reference type variables(objects)</w:t>
      </w:r>
    </w:p>
    <w:tbl>
      <w:tblPr>
        <w:tblW w:w="0" w:type="auto"/>
        <w:tblCellSpacing w:w="15" w:type="dxa"/>
        <w:tblInd w:w="94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Default values for primitive types"/>
      </w:tblPr>
      <w:tblGrid>
        <w:gridCol w:w="1368"/>
        <w:gridCol w:w="2630"/>
      </w:tblGrid>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b/>
                <w:bCs/>
                <w:color w:val="000000"/>
                <w:szCs w:val="18"/>
                <w:lang w:eastAsia="tr-TR"/>
              </w:rPr>
            </w:pPr>
            <w:r w:rsidRPr="009E41C5">
              <w:rPr>
                <w:rFonts w:eastAsia="Times New Roman" w:cs="Arial"/>
                <w:b/>
                <w:bCs/>
                <w:color w:val="000000"/>
                <w:szCs w:val="18"/>
                <w:lang w:eastAsia="tr-TR"/>
              </w:rPr>
              <w:t>Data Type</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b/>
                <w:bCs/>
                <w:color w:val="000000"/>
                <w:szCs w:val="18"/>
                <w:lang w:eastAsia="tr-TR"/>
              </w:rPr>
            </w:pPr>
            <w:r w:rsidRPr="009E41C5">
              <w:rPr>
                <w:rFonts w:eastAsia="Times New Roman" w:cs="Arial"/>
                <w:b/>
                <w:bCs/>
                <w:color w:val="000000"/>
                <w:szCs w:val="18"/>
                <w:lang w:eastAsia="tr-TR"/>
              </w:rPr>
              <w:t>Default Value (for fields)</w:t>
            </w:r>
          </w:p>
        </w:tc>
      </w:tr>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Byte</w:t>
            </w:r>
            <w:r>
              <w:rPr>
                <w:rFonts w:eastAsia="Times New Roman" w:cs="Arial"/>
                <w:color w:val="000000"/>
                <w:szCs w:val="18"/>
                <w:lang w:eastAsia="tr-TR"/>
              </w:rPr>
              <w:t xml:space="preserve"> </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0</w:t>
            </w:r>
          </w:p>
        </w:tc>
      </w:tr>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short</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0</w:t>
            </w:r>
          </w:p>
        </w:tc>
      </w:tr>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int</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0</w:t>
            </w:r>
          </w:p>
        </w:tc>
      </w:tr>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long</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0L</w:t>
            </w:r>
          </w:p>
        </w:tc>
      </w:tr>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float</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Pr>
                <w:rFonts w:eastAsia="Times New Roman" w:cs="Arial"/>
                <w:color w:val="000000"/>
                <w:szCs w:val="18"/>
                <w:lang w:eastAsia="tr-TR"/>
              </w:rPr>
              <w:t>0.0F</w:t>
            </w:r>
          </w:p>
        </w:tc>
      </w:tr>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double</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Pr>
                <w:rFonts w:eastAsia="Times New Roman" w:cs="Arial"/>
                <w:color w:val="000000"/>
                <w:szCs w:val="18"/>
                <w:lang w:eastAsia="tr-TR"/>
              </w:rPr>
              <w:t>0.0</w:t>
            </w:r>
            <w:r w:rsidRPr="009E41C5">
              <w:rPr>
                <w:rFonts w:eastAsia="Times New Roman" w:cs="Arial"/>
                <w:color w:val="000000"/>
                <w:szCs w:val="18"/>
                <w:lang w:eastAsia="tr-TR"/>
              </w:rPr>
              <w:t xml:space="preserve">      </w:t>
            </w:r>
          </w:p>
        </w:tc>
      </w:tr>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Char</w:t>
            </w:r>
            <w:r>
              <w:rPr>
                <w:rFonts w:eastAsia="Times New Roman" w:cs="Arial"/>
                <w:color w:val="000000"/>
                <w:szCs w:val="18"/>
                <w:lang w:eastAsia="tr-TR"/>
              </w:rPr>
              <w:t xml:space="preserve"> </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u0000'</w:t>
            </w:r>
          </w:p>
        </w:tc>
      </w:tr>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Boolean  </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Pr>
                <w:rFonts w:eastAsia="Times New Roman" w:cs="Arial"/>
                <w:color w:val="000000"/>
                <w:szCs w:val="18"/>
                <w:lang w:eastAsia="tr-TR"/>
              </w:rPr>
              <w:t>false</w:t>
            </w:r>
          </w:p>
        </w:tc>
      </w:tr>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Pr>
                <w:rFonts w:eastAsia="Times New Roman" w:cs="Arial"/>
                <w:color w:val="000000"/>
                <w:szCs w:val="18"/>
                <w:lang w:eastAsia="tr-TR"/>
              </w:rPr>
              <w:t>String, Object</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Pr>
                <w:rFonts w:eastAsia="Times New Roman" w:cs="Arial"/>
                <w:color w:val="000000"/>
                <w:szCs w:val="18"/>
                <w:lang w:eastAsia="tr-TR"/>
              </w:rPr>
              <w:t>Null</w:t>
            </w:r>
          </w:p>
        </w:tc>
      </w:tr>
    </w:tbl>
    <w:p w:rsidR="006C1820" w:rsidRPr="009E41C5" w:rsidRDefault="006C1820" w:rsidP="006C1820">
      <w:pPr>
        <w:pStyle w:val="HTMLncedenBiimlendirilmi"/>
        <w:spacing w:line="270" w:lineRule="atLeast"/>
        <w:rPr>
          <w:rFonts w:ascii="Verdana" w:eastAsiaTheme="minorHAnsi" w:hAnsi="Verdana" w:cstheme="minorBidi"/>
          <w:color w:val="000000"/>
          <w:szCs w:val="18"/>
          <w:lang w:eastAsia="en-US"/>
        </w:rPr>
      </w:pPr>
      <w:r w:rsidRPr="009E41C5">
        <w:rPr>
          <w:rFonts w:ascii="Verdana" w:eastAsiaTheme="minorHAnsi" w:hAnsi="Verdana" w:cstheme="minorBidi"/>
          <w:color w:val="000000"/>
          <w:szCs w:val="18"/>
          <w:lang w:eastAsia="en-US"/>
        </w:rPr>
        <w:t xml:space="preserve"> </w:t>
      </w:r>
    </w:p>
    <w:p w:rsidR="006C1820" w:rsidRDefault="006C1820" w:rsidP="003D4FB1">
      <w:pPr>
        <w:pStyle w:val="HTMLncedenBiimlendirilmi"/>
        <w:spacing w:line="270" w:lineRule="atLeast"/>
        <w:rPr>
          <w:rStyle w:val="HTMLKodu"/>
          <w:rFonts w:ascii="Verdana" w:hAnsi="Verdana"/>
          <w:color w:val="000000"/>
          <w:sz w:val="18"/>
          <w:szCs w:val="18"/>
        </w:rPr>
      </w:pPr>
      <w:r w:rsidRPr="009E41C5">
        <w:rPr>
          <w:rFonts w:ascii="Verdana" w:eastAsiaTheme="minorHAnsi" w:hAnsi="Verdana" w:cstheme="minorBidi"/>
          <w:color w:val="000000"/>
          <w:szCs w:val="18"/>
          <w:lang w:eastAsia="en-US"/>
        </w:rPr>
        <w:t>-</w:t>
      </w:r>
      <w:r>
        <w:rPr>
          <w:rFonts w:ascii="Verdana" w:eastAsiaTheme="minorHAnsi" w:hAnsi="Verdana" w:cstheme="minorBidi"/>
          <w:color w:val="000000"/>
          <w:szCs w:val="18"/>
          <w:lang w:eastAsia="en-US"/>
        </w:rPr>
        <w:t>Default values are not assigned to local variables. They are assigned only to instance variables.</w:t>
      </w:r>
      <w:r w:rsidRPr="009E41C5">
        <w:rPr>
          <w:rStyle w:val="HTMLKodu"/>
          <w:rFonts w:ascii="Verdana" w:hAnsi="Verdana"/>
          <w:color w:val="000000"/>
          <w:sz w:val="18"/>
          <w:szCs w:val="18"/>
        </w:rPr>
        <w:t xml:space="preserve"> </w:t>
      </w:r>
    </w:p>
    <w:p w:rsidR="003A35B0" w:rsidRPr="003D4FB1" w:rsidRDefault="003A35B0" w:rsidP="003D4FB1">
      <w:pPr>
        <w:pStyle w:val="HTMLncedenBiimlendirilmi"/>
        <w:spacing w:line="270" w:lineRule="atLeast"/>
        <w:rPr>
          <w:rFonts w:ascii="Verdana" w:hAnsi="Verdana"/>
          <w:color w:val="000000"/>
          <w:szCs w:val="18"/>
        </w:rPr>
      </w:pPr>
    </w:p>
    <w:p w:rsidR="00C2241F" w:rsidRPr="00E33E60" w:rsidRDefault="00C2241F" w:rsidP="00D03F2D">
      <w:pPr>
        <w:pStyle w:val="AralkYok"/>
        <w:rPr>
          <w:noProof/>
          <w:color w:val="00B050"/>
          <w:lang w:eastAsia="tr-TR"/>
        </w:rPr>
      </w:pPr>
    </w:p>
    <w:p w:rsidR="00D219EE" w:rsidRDefault="00D219EE" w:rsidP="00D03F2D">
      <w:pPr>
        <w:pStyle w:val="AralkYok"/>
        <w:rPr>
          <w:noProof/>
          <w:lang w:eastAsia="tr-TR"/>
        </w:rPr>
      </w:pPr>
      <w:r w:rsidRPr="00E33E60">
        <w:rPr>
          <w:b/>
          <w:noProof/>
          <w:color w:val="FFC000"/>
          <w:lang w:eastAsia="tr-TR"/>
        </w:rPr>
        <w:t xml:space="preserve">-Size of bool: </w:t>
      </w:r>
      <w:r>
        <w:rPr>
          <w:noProof/>
          <w:lang w:eastAsia="tr-TR"/>
        </w:rPr>
        <w:t>Size of primitive bool variable changes. It can be 8 or 16 or more bits. If you want bool variables that are one bit big than you need to use bool arrays.</w:t>
      </w:r>
    </w:p>
    <w:p w:rsidR="00D219EE" w:rsidRDefault="00D219EE" w:rsidP="00D03F2D">
      <w:pPr>
        <w:pStyle w:val="AralkYok"/>
        <w:rPr>
          <w:noProof/>
          <w:lang w:eastAsia="tr-TR"/>
        </w:rPr>
      </w:pPr>
      <w:r>
        <w:rPr>
          <w:noProof/>
          <w:lang w:eastAsia="tr-TR"/>
        </w:rPr>
        <w:tab/>
      </w:r>
    </w:p>
    <w:p w:rsidR="00D219EE" w:rsidRDefault="00D219EE" w:rsidP="00D03F2D">
      <w:pPr>
        <w:pStyle w:val="AralkYok"/>
        <w:rPr>
          <w:rStyle w:val="Kpr"/>
          <w:noProof/>
          <w:lang w:eastAsia="tr-TR"/>
        </w:rPr>
      </w:pPr>
      <w:r>
        <w:rPr>
          <w:noProof/>
          <w:lang w:eastAsia="tr-TR"/>
        </w:rPr>
        <w:tab/>
      </w:r>
      <w:hyperlink r:id="rId15" w:history="1">
        <w:r w:rsidRPr="00D219EE">
          <w:rPr>
            <w:rStyle w:val="Kpr"/>
            <w:noProof/>
            <w:lang w:eastAsia="tr-TR"/>
          </w:rPr>
          <w:t>https://docs.oracle.com/javase/7/docs/api/java/util/BitSet.html</w:t>
        </w:r>
      </w:hyperlink>
    </w:p>
    <w:p w:rsidR="00533144" w:rsidRDefault="00533144" w:rsidP="00D03F2D">
      <w:pPr>
        <w:pStyle w:val="AralkYok"/>
        <w:rPr>
          <w:rStyle w:val="Kpr"/>
          <w:noProof/>
          <w:lang w:eastAsia="tr-TR"/>
        </w:rPr>
      </w:pPr>
    </w:p>
    <w:p w:rsidR="00533144" w:rsidRDefault="00533144" w:rsidP="00533144">
      <w:pPr>
        <w:pStyle w:val="AralkYok"/>
        <w:rPr>
          <w:lang w:eastAsia="tr-TR"/>
        </w:rPr>
      </w:pPr>
      <w:r w:rsidRPr="00BB0CA7">
        <w:rPr>
          <w:lang w:eastAsia="tr-TR"/>
        </w:rPr>
        <w:t xml:space="preserve">-It is easy to comprehend </w:t>
      </w:r>
      <w:r w:rsidRPr="00BB0CA7">
        <w:rPr>
          <w:color w:val="00B050"/>
          <w:lang w:eastAsia="tr-TR"/>
        </w:rPr>
        <w:t>overflow</w:t>
      </w:r>
      <w:r w:rsidRPr="00BB0CA7">
        <w:rPr>
          <w:lang w:eastAsia="tr-TR"/>
        </w:rPr>
        <w:t xml:space="preserve"> in integers. When you are calculating </w:t>
      </w:r>
      <w:r>
        <w:rPr>
          <w:lang w:eastAsia="tr-TR"/>
        </w:rPr>
        <w:t xml:space="preserve">floating point values for example </w:t>
      </w:r>
      <w:r w:rsidRPr="00BB0CA7">
        <w:rPr>
          <w:lang w:eastAsia="tr-TR"/>
        </w:rPr>
        <w:t>e</w:t>
      </w:r>
      <w:r>
        <w:rPr>
          <w:lang w:eastAsia="tr-TR"/>
        </w:rPr>
        <w:t>,</w:t>
      </w:r>
      <w:r w:rsidRPr="00BB0CA7">
        <w:rPr>
          <w:lang w:eastAsia="tr-TR"/>
        </w:rPr>
        <w:t xml:space="preserve">  </w:t>
      </w:r>
      <w:r>
        <w:rPr>
          <w:noProof/>
          <w:lang w:val="en-US"/>
        </w:rPr>
        <w:drawing>
          <wp:inline distT="0" distB="0" distL="0" distR="0" wp14:anchorId="5F5FC2AE" wp14:editId="77BC78CE">
            <wp:extent cx="1725295" cy="278130"/>
            <wp:effectExtent l="0" t="0" r="8255" b="7620"/>
            <wp:docPr id="30" name="Resim 30"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apture"/>
                    <pic:cNvPicPr>
                      <a:picLocks noChangeAspect="1" noChangeArrowheads="1"/>
                    </pic:cNvPicPr>
                  </pic:nvPicPr>
                  <pic:blipFill>
                    <a:blip r:embed="rId16">
                      <a:extLst>
                        <a:ext uri="{28A0092B-C50C-407E-A947-70E740481C1C}">
                          <a14:useLocalDpi xmlns:a14="http://schemas.microsoft.com/office/drawing/2010/main" val="0"/>
                        </a:ext>
                      </a:extLst>
                    </a:blip>
                    <a:srcRect r="9607"/>
                    <a:stretch>
                      <a:fillRect/>
                    </a:stretch>
                  </pic:blipFill>
                  <pic:spPr bwMode="auto">
                    <a:xfrm>
                      <a:off x="0" y="0"/>
                      <a:ext cx="1725295" cy="278130"/>
                    </a:xfrm>
                    <a:prstGeom prst="rect">
                      <a:avLst/>
                    </a:prstGeom>
                    <a:noFill/>
                    <a:ln>
                      <a:noFill/>
                    </a:ln>
                  </pic:spPr>
                </pic:pic>
              </a:graphicData>
            </a:graphic>
          </wp:inline>
        </w:drawing>
      </w:r>
      <w:r w:rsidRPr="00BB0CA7">
        <w:rPr>
          <w:lang w:eastAsia="tr-TR"/>
        </w:rPr>
        <w:t xml:space="preserve"> the number gets so small that it overflows and becomes negative. Thats why when you are calculating e, after a while it starts to subtract instead of adding.</w:t>
      </w:r>
    </w:p>
    <w:p w:rsidR="00533144" w:rsidRDefault="00533144" w:rsidP="00533144">
      <w:pPr>
        <w:pStyle w:val="AralkYok"/>
        <w:rPr>
          <w:lang w:eastAsia="tr-TR"/>
        </w:rPr>
      </w:pPr>
    </w:p>
    <w:p w:rsidR="00533144" w:rsidRDefault="00DB27CA" w:rsidP="00533144">
      <w:pPr>
        <w:pStyle w:val="HTMLncedenBiimlendirilmi"/>
        <w:spacing w:line="270" w:lineRule="atLeast"/>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t xml:space="preserve">     </w:t>
      </w:r>
      <w:r w:rsidR="00533144" w:rsidRPr="00BB0CA7">
        <w:rPr>
          <w:rFonts w:ascii="Verdana" w:eastAsiaTheme="minorHAnsi" w:hAnsi="Verdana" w:cstheme="minorBidi"/>
          <w:color w:val="000000"/>
          <w:szCs w:val="18"/>
          <w:lang w:eastAsia="en-US"/>
        </w:rPr>
        <w:t xml:space="preserve">-A variable exceeding its max or min limit is known as </w:t>
      </w:r>
      <w:r w:rsidR="00533144" w:rsidRPr="00BB0CA7">
        <w:rPr>
          <w:rFonts w:ascii="Verdana" w:eastAsiaTheme="minorHAnsi" w:hAnsi="Verdana" w:cstheme="minorBidi"/>
          <w:color w:val="00B050"/>
          <w:szCs w:val="18"/>
          <w:lang w:eastAsia="en-US"/>
        </w:rPr>
        <w:t xml:space="preserve">arithmetic overflow </w:t>
      </w:r>
      <w:r w:rsidR="00533144" w:rsidRPr="00BB0CA7">
        <w:rPr>
          <w:rFonts w:ascii="Verdana" w:eastAsiaTheme="minorHAnsi" w:hAnsi="Verdana" w:cstheme="minorBidi"/>
          <w:color w:val="000000"/>
          <w:szCs w:val="18"/>
          <w:lang w:eastAsia="en-US"/>
        </w:rPr>
        <w:t xml:space="preserve">and causes </w:t>
      </w:r>
      <w:r w:rsidR="00533144" w:rsidRPr="00BB0CA7">
        <w:rPr>
          <w:rFonts w:ascii="Verdana" w:eastAsiaTheme="minorHAnsi" w:hAnsi="Verdana" w:cstheme="minorBidi"/>
          <w:color w:val="00B050"/>
          <w:szCs w:val="18"/>
          <w:lang w:eastAsia="en-US"/>
        </w:rPr>
        <w:t>undefined behaviour</w:t>
      </w:r>
      <w:r w:rsidR="00533144">
        <w:rPr>
          <w:rFonts w:ascii="Verdana" w:eastAsiaTheme="minorHAnsi" w:hAnsi="Verdana" w:cstheme="minorBidi"/>
          <w:color w:val="000000"/>
          <w:szCs w:val="18"/>
          <w:lang w:eastAsia="en-US"/>
        </w:rPr>
        <w:t>.</w:t>
      </w:r>
    </w:p>
    <w:p w:rsidR="00533144" w:rsidRDefault="00533144" w:rsidP="00533144">
      <w:pPr>
        <w:pStyle w:val="HTMLncedenBiimlendirilmi"/>
        <w:spacing w:line="270" w:lineRule="atLeast"/>
        <w:rPr>
          <w:rFonts w:ascii="Verdana" w:eastAsiaTheme="minorHAnsi" w:hAnsi="Verdana" w:cstheme="minorBidi"/>
          <w:color w:val="000000"/>
          <w:szCs w:val="18"/>
          <w:lang w:eastAsia="en-US"/>
        </w:rPr>
      </w:pPr>
    </w:p>
    <w:p w:rsidR="00533144" w:rsidRPr="009668BE" w:rsidRDefault="00533144" w:rsidP="00533144">
      <w:pPr>
        <w:pStyle w:val="HTMLncedenBiimlendirilmi"/>
        <w:spacing w:line="270" w:lineRule="atLeast"/>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t xml:space="preserve">-Maximum and minimum value that can be stored in an int variable are represented by constants MIN_VALUE and MAX_VALUE, which are defined in class Integer. There are similar constants for the other integral types and for floating point types. Each primitive type has a corresponding class type in package java.lang. </w:t>
      </w:r>
    </w:p>
    <w:p w:rsidR="00533144" w:rsidRPr="00BB0CA7" w:rsidRDefault="00533144" w:rsidP="00533144">
      <w:pPr>
        <w:pStyle w:val="AralkYok"/>
        <w:rPr>
          <w:lang w:eastAsia="tr-TR"/>
        </w:rPr>
      </w:pPr>
    </w:p>
    <w:p w:rsidR="00533144" w:rsidRDefault="00533144" w:rsidP="00533144">
      <w:pPr>
        <w:pStyle w:val="HTMLncedenBiimlendirilmi"/>
        <w:spacing w:line="270" w:lineRule="atLeast"/>
        <w:rPr>
          <w:rFonts w:ascii="Verdana" w:eastAsiaTheme="minorHAnsi" w:hAnsi="Verdana" w:cstheme="minorBidi"/>
          <w:color w:val="000000"/>
          <w:szCs w:val="18"/>
          <w:lang w:eastAsia="en-US"/>
        </w:rPr>
      </w:pPr>
      <w:r w:rsidRPr="00BB0CA7">
        <w:rPr>
          <w:rFonts w:ascii="Verdana" w:eastAsiaTheme="minorHAnsi" w:hAnsi="Verdana" w:cstheme="minorBidi"/>
          <w:color w:val="000000"/>
          <w:szCs w:val="18"/>
          <w:lang w:eastAsia="en-US"/>
        </w:rPr>
        <w:t>-Char can represent letters, digits, special characters(*, %), escape sequences(\n).</w:t>
      </w:r>
      <w:r w:rsidR="001D546A">
        <w:rPr>
          <w:rFonts w:ascii="Verdana" w:eastAsiaTheme="minorHAnsi" w:hAnsi="Verdana" w:cstheme="minorBidi"/>
          <w:color w:val="000000"/>
          <w:szCs w:val="18"/>
          <w:lang w:eastAsia="en-US"/>
        </w:rPr>
        <w:t xml:space="preserve"> Chars are held as integers in the computer.</w:t>
      </w:r>
    </w:p>
    <w:p w:rsidR="004D271A" w:rsidRDefault="004D271A" w:rsidP="00533144">
      <w:pPr>
        <w:pStyle w:val="HTMLncedenBiimlendirilmi"/>
        <w:spacing w:line="270" w:lineRule="atLeast"/>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t>-Char is unsigned.</w:t>
      </w:r>
    </w:p>
    <w:p w:rsidR="00E33E60" w:rsidRDefault="00E33E60" w:rsidP="00533144">
      <w:pPr>
        <w:pStyle w:val="HTMLncedenBiimlendirilmi"/>
        <w:spacing w:line="270" w:lineRule="atLeast"/>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t>-Java uses UTF-16.</w:t>
      </w:r>
    </w:p>
    <w:p w:rsidR="00533144" w:rsidRDefault="00533144" w:rsidP="00533144">
      <w:pPr>
        <w:autoSpaceDE w:val="0"/>
        <w:autoSpaceDN w:val="0"/>
        <w:adjustRightInd w:val="0"/>
        <w:spacing w:after="0" w:line="240" w:lineRule="auto"/>
      </w:pPr>
      <w:r w:rsidRPr="004208A3">
        <w:rPr>
          <w:rFonts w:cs="Arial"/>
          <w:color w:val="252525"/>
          <w:shd w:val="clear" w:color="auto" w:fill="FFFFFF"/>
        </w:rPr>
        <w:t>-Most Java program text consists of</w:t>
      </w:r>
      <w:r w:rsidRPr="004208A3">
        <w:rPr>
          <w:rStyle w:val="apple-converted-space"/>
          <w:rFonts w:cs="Arial"/>
          <w:color w:val="252525"/>
          <w:szCs w:val="18"/>
          <w:shd w:val="clear" w:color="auto" w:fill="FFFFFF"/>
        </w:rPr>
        <w:t> </w:t>
      </w:r>
      <w:hyperlink r:id="rId17" w:tgtFrame="_blank" w:tooltip="wikipedia:ASCII" w:history="1">
        <w:r w:rsidRPr="004208A3">
          <w:rPr>
            <w:rStyle w:val="Kpr"/>
            <w:rFonts w:cs="Arial"/>
            <w:color w:val="00B050"/>
            <w:szCs w:val="18"/>
            <w:u w:val="none"/>
            <w:shd w:val="clear" w:color="auto" w:fill="FFFFFF"/>
          </w:rPr>
          <w:t>ASCII</w:t>
        </w:r>
      </w:hyperlink>
      <w:r w:rsidRPr="004208A3">
        <w:rPr>
          <w:rStyle w:val="apple-converted-space"/>
          <w:rFonts w:cs="Arial"/>
          <w:color w:val="252525"/>
          <w:szCs w:val="18"/>
          <w:shd w:val="clear" w:color="auto" w:fill="FFFFFF"/>
        </w:rPr>
        <w:t> </w:t>
      </w:r>
      <w:r w:rsidRPr="004208A3">
        <w:rPr>
          <w:rFonts w:cs="Arial"/>
          <w:color w:val="252525"/>
          <w:shd w:val="clear" w:color="auto" w:fill="FFFFFF"/>
        </w:rPr>
        <w:t>characters, but any Unicode character can be used as part of identifier names, in comments, and in character and string literals. For example, π (which is the Greek Lowercase Letter</w:t>
      </w:r>
      <w:r w:rsidRPr="004208A3">
        <w:rPr>
          <w:rStyle w:val="apple-converted-space"/>
          <w:rFonts w:cs="Arial"/>
          <w:color w:val="252525"/>
          <w:szCs w:val="18"/>
          <w:shd w:val="clear" w:color="auto" w:fill="FFFFFF"/>
        </w:rPr>
        <w:t> </w:t>
      </w:r>
      <w:r w:rsidRPr="004208A3">
        <w:rPr>
          <w:rFonts w:cs="Arial"/>
          <w:bCs/>
          <w:color w:val="252525"/>
          <w:shd w:val="clear" w:color="auto" w:fill="FFFFFF"/>
        </w:rPr>
        <w:t>pi</w:t>
      </w:r>
      <w:r>
        <w:rPr>
          <w:rFonts w:cs="Arial"/>
          <w:color w:val="252525"/>
          <w:shd w:val="clear" w:color="auto" w:fill="FFFFFF"/>
        </w:rPr>
        <w:t>) is a valid Java identifier.</w:t>
      </w:r>
      <w:r w:rsidRPr="00D60F8A">
        <w:t xml:space="preserve"> ASCII character set is a subset of the Unicode® character set used by Java.</w:t>
      </w:r>
      <w:r w:rsidR="00C029F6">
        <w:t xml:space="preserve"> Java uses unicode characters and IEEE 754 floating –point numbers.</w:t>
      </w:r>
    </w:p>
    <w:p w:rsidR="00DB0AB0" w:rsidRDefault="00DB0AB0" w:rsidP="00533144">
      <w:pPr>
        <w:autoSpaceDE w:val="0"/>
        <w:autoSpaceDN w:val="0"/>
        <w:adjustRightInd w:val="0"/>
        <w:spacing w:after="0" w:line="240" w:lineRule="auto"/>
      </w:pPr>
      <w:r>
        <w:tab/>
      </w:r>
    </w:p>
    <w:p w:rsidR="00DB0AB0" w:rsidRPr="00BE229D" w:rsidRDefault="00DB0AB0" w:rsidP="00BE229D">
      <w:pPr>
        <w:pStyle w:val="AralkYok"/>
      </w:pPr>
      <w:r>
        <w:tab/>
      </w:r>
      <w:r w:rsidR="00BE229D">
        <w:t>char unicode1 = 'a</w:t>
      </w:r>
      <w:r w:rsidR="00BE229D" w:rsidRPr="00BE229D">
        <w:t>';</w:t>
      </w:r>
      <w:r w:rsidR="00BE229D">
        <w:t xml:space="preserve"> // Assigning an ascii character to a char variable.</w:t>
      </w:r>
    </w:p>
    <w:p w:rsidR="00DB0AB0" w:rsidRPr="00BE229D" w:rsidRDefault="00DB0AB0" w:rsidP="00BE229D">
      <w:pPr>
        <w:pStyle w:val="AralkYok"/>
      </w:pPr>
      <w:r w:rsidRPr="00BE229D">
        <w:tab/>
        <w:t>char unicode1 = 'ş';</w:t>
      </w:r>
      <w:r w:rsidR="00BE229D">
        <w:t xml:space="preserve"> // Assigning an </w:t>
      </w:r>
      <w:r w:rsidR="008C0503">
        <w:t>non-ascii</w:t>
      </w:r>
      <w:r w:rsidR="00BE229D">
        <w:t xml:space="preserve"> character to a char variable.</w:t>
      </w:r>
      <w:r w:rsidR="00D24A27">
        <w:t xml:space="preserve"> </w:t>
      </w:r>
    </w:p>
    <w:p w:rsidR="00DB0AB0" w:rsidRPr="00BE2D0C" w:rsidRDefault="00DB0AB0" w:rsidP="00BE2D0C">
      <w:pPr>
        <w:pStyle w:val="AralkYok"/>
      </w:pPr>
      <w:r w:rsidRPr="00BE229D">
        <w:tab/>
        <w:t>char unicode2 = '\u2202';</w:t>
      </w:r>
      <w:r w:rsidR="00D24A27">
        <w:t xml:space="preserve"> // Assigning a unicode character to a char value.</w:t>
      </w:r>
    </w:p>
    <w:p w:rsidR="00533144" w:rsidRDefault="00533144" w:rsidP="00533144">
      <w:pPr>
        <w:pStyle w:val="HTMLncedenBiimlendirilmi"/>
        <w:spacing w:line="270" w:lineRule="atLeast"/>
        <w:rPr>
          <w:rFonts w:ascii="Verdana" w:eastAsiaTheme="minorHAnsi" w:hAnsi="Verdana" w:cstheme="minorBidi"/>
          <w:color w:val="000000"/>
          <w:szCs w:val="18"/>
          <w:lang w:eastAsia="en-US"/>
        </w:rPr>
      </w:pPr>
    </w:p>
    <w:p w:rsidR="00533144" w:rsidRDefault="00533144" w:rsidP="00533144">
      <w:pPr>
        <w:pStyle w:val="AralkYok"/>
      </w:pPr>
      <w:r>
        <w:rPr>
          <w:color w:val="000000"/>
          <w:szCs w:val="18"/>
        </w:rPr>
        <w:t>-</w:t>
      </w:r>
      <w:r>
        <w:rPr>
          <w:color w:val="00B050"/>
        </w:rPr>
        <w:t>C</w:t>
      </w:r>
      <w:r w:rsidRPr="009C40C1">
        <w:rPr>
          <w:color w:val="00B050"/>
        </w:rPr>
        <w:t>onstant integral expression</w:t>
      </w:r>
      <w:r w:rsidRPr="001B6C8C">
        <w:t>—that is, any combination of integer constants that evaluates to a constant</w:t>
      </w:r>
      <w:r>
        <w:t xml:space="preserve"> </w:t>
      </w:r>
      <w:r w:rsidRPr="001B6C8C">
        <w:t xml:space="preserve">integer value (e.g., –7, 0 or 221)—. An </w:t>
      </w:r>
      <w:r w:rsidRPr="009C40C1">
        <w:rPr>
          <w:color w:val="00B050"/>
        </w:rPr>
        <w:t xml:space="preserve">integer constant </w:t>
      </w:r>
      <w:r w:rsidRPr="001B6C8C">
        <w:t>is simply an integer value</w:t>
      </w:r>
      <w:r>
        <w:t xml:space="preserve"> (integer literal)</w:t>
      </w:r>
      <w:r w:rsidRPr="001B6C8C">
        <w:t>.</w:t>
      </w:r>
      <w:r>
        <w:t xml:space="preserve"> </w:t>
      </w:r>
      <w:r w:rsidRPr="001B6C8C">
        <w:t xml:space="preserve">In addition, </w:t>
      </w:r>
      <w:r w:rsidRPr="00496C8C">
        <w:rPr>
          <w:color w:val="00B050"/>
        </w:rPr>
        <w:t>character constants</w:t>
      </w:r>
      <w:r>
        <w:rPr>
          <w:color w:val="00B050"/>
        </w:rPr>
        <w:t xml:space="preserve"> </w:t>
      </w:r>
      <w:r w:rsidRPr="00A96583">
        <w:t>(character</w:t>
      </w:r>
      <w:r>
        <w:t xml:space="preserve"> or string</w:t>
      </w:r>
      <w:r w:rsidRPr="00A96583">
        <w:t xml:space="preserve"> literals)</w:t>
      </w:r>
      <w:r w:rsidRPr="001B6C8C">
        <w:t>—specific characters in single quotes, such</w:t>
      </w:r>
      <w:r>
        <w:t xml:space="preserve"> </w:t>
      </w:r>
      <w:r w:rsidRPr="001B6C8C">
        <w:t>as 'A', '7' or '$'—which represent the integer values of characters and enum constants</w:t>
      </w:r>
      <w:r>
        <w:t>.</w:t>
      </w:r>
    </w:p>
    <w:p w:rsidR="00533144" w:rsidRPr="00496C8C" w:rsidRDefault="00533144" w:rsidP="00533144">
      <w:pPr>
        <w:pStyle w:val="AralkYok"/>
      </w:pPr>
      <w:r>
        <w:t xml:space="preserve">   </w:t>
      </w:r>
      <w:r>
        <w:rPr>
          <w:color w:val="00B050"/>
        </w:rPr>
        <w:t>C</w:t>
      </w:r>
      <w:r w:rsidRPr="009C40C1">
        <w:rPr>
          <w:color w:val="00B050"/>
        </w:rPr>
        <w:t>onstant variable</w:t>
      </w:r>
      <w:r w:rsidRPr="00496C8C">
        <w:t>—a variable containing a</w:t>
      </w:r>
      <w:r>
        <w:t xml:space="preserve"> </w:t>
      </w:r>
      <w:r w:rsidRPr="00496C8C">
        <w:t>value which does not change for the entire program. Such a variable is declared with keyword</w:t>
      </w:r>
      <w:r>
        <w:t xml:space="preserve"> </w:t>
      </w:r>
      <w:r w:rsidRPr="00496C8C">
        <w:t xml:space="preserve">final. </w:t>
      </w:r>
      <w:r>
        <w:t>E</w:t>
      </w:r>
      <w:r w:rsidRPr="00496C8C">
        <w:t>num type constants can also be used in case labels.</w:t>
      </w:r>
      <w:r>
        <w:t xml:space="preserve"> We cant assıgn values of variables to constant variables. That would make our constant variable able to change.</w:t>
      </w:r>
    </w:p>
    <w:p w:rsidR="00533144" w:rsidRDefault="00533144" w:rsidP="00533144">
      <w:pPr>
        <w:pStyle w:val="HTMLncedenBiimlendirilmi"/>
        <w:spacing w:line="270" w:lineRule="atLeast"/>
        <w:rPr>
          <w:rFonts w:ascii="Verdana" w:eastAsiaTheme="minorHAnsi" w:hAnsi="Verdana" w:cstheme="minorBidi"/>
          <w:color w:val="000000"/>
          <w:szCs w:val="18"/>
          <w:lang w:eastAsia="en-US"/>
        </w:rPr>
      </w:pPr>
    </w:p>
    <w:p w:rsidR="00533144" w:rsidRPr="00533144" w:rsidRDefault="00533144" w:rsidP="00533144">
      <w:pPr>
        <w:pStyle w:val="HTMLncedenBiimlendirilmi"/>
        <w:spacing w:line="270" w:lineRule="atLeast"/>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t>-Java has strings but they are not variables, they are classes. You do the initialization and then you manipulate the data using methods of the class.</w:t>
      </w:r>
      <w:r w:rsidRPr="00BB0CA7">
        <w:rPr>
          <w:rFonts w:ascii="Verdana" w:eastAsiaTheme="minorHAnsi" w:hAnsi="Verdana" w:cstheme="minorBidi"/>
          <w:color w:val="000000"/>
          <w:szCs w:val="18"/>
          <w:lang w:eastAsia="en-US"/>
        </w:rPr>
        <w:t xml:space="preserve"> </w:t>
      </w:r>
    </w:p>
    <w:p w:rsidR="006E3EDA" w:rsidRDefault="006E3EDA" w:rsidP="00B032EC">
      <w:pPr>
        <w:pStyle w:val="HTMLncedenBiimlendirilmi"/>
        <w:spacing w:line="270" w:lineRule="atLeast"/>
        <w:rPr>
          <w:rStyle w:val="HTMLKodu"/>
          <w:rFonts w:ascii="Verdana" w:hAnsi="Verdana"/>
          <w:color w:val="000000"/>
          <w:sz w:val="18"/>
          <w:szCs w:val="18"/>
        </w:rPr>
      </w:pPr>
    </w:p>
    <w:p w:rsidR="006E3EDA" w:rsidRPr="00D828F4" w:rsidRDefault="006E3EDA" w:rsidP="006E3EDA">
      <w:pPr>
        <w:pStyle w:val="AralkYok"/>
        <w:rPr>
          <w:lang w:eastAsia="tr-TR"/>
        </w:rPr>
      </w:pPr>
      <w:r>
        <w:rPr>
          <w:b/>
          <w:lang w:eastAsia="tr-TR"/>
        </w:rPr>
        <w:t>-Binary, integers and floating point values:</w:t>
      </w:r>
    </w:p>
    <w:p w:rsidR="006E3EDA" w:rsidRDefault="006E3EDA" w:rsidP="006E3EDA">
      <w:pPr>
        <w:pStyle w:val="AralkYok"/>
        <w:rPr>
          <w:lang w:eastAsia="tr-TR"/>
        </w:rPr>
      </w:pPr>
    </w:p>
    <w:p w:rsidR="006E3EDA" w:rsidRDefault="00CC189E" w:rsidP="006E3EDA">
      <w:pPr>
        <w:pStyle w:val="AralkYok"/>
        <w:rPr>
          <w:lang w:eastAsia="tr-TR"/>
        </w:rPr>
      </w:pPr>
      <w:hyperlink r:id="rId18" w:history="1">
        <w:r w:rsidR="006E3EDA" w:rsidRPr="009D5673">
          <w:rPr>
            <w:rStyle w:val="Kpr"/>
            <w:lang w:eastAsia="tr-TR"/>
          </w:rPr>
          <w:t>http://www.free-test-online.com/binary/signed_converter.html</w:t>
        </w:r>
      </w:hyperlink>
      <w:r w:rsidR="006E3EDA">
        <w:rPr>
          <w:lang w:eastAsia="tr-TR"/>
        </w:rPr>
        <w:t xml:space="preserve"> We notes about this subject on left side of c programming language book too.</w:t>
      </w:r>
    </w:p>
    <w:p w:rsidR="006E3EDA" w:rsidRDefault="006E3EDA" w:rsidP="006E3EDA">
      <w:pPr>
        <w:pStyle w:val="AralkYok"/>
        <w:rPr>
          <w:lang w:eastAsia="tr-TR"/>
        </w:rPr>
      </w:pPr>
      <w:r>
        <w:rPr>
          <w:noProof/>
          <w:lang w:val="en-US"/>
        </w:rPr>
        <w:drawing>
          <wp:inline distT="0" distB="0" distL="0" distR="0" wp14:anchorId="3C042670" wp14:editId="06437DCB">
            <wp:extent cx="6206332" cy="4452731"/>
            <wp:effectExtent l="0" t="0" r="4445" b="5080"/>
            <wp:docPr id="7" name="Picture 7" descr="20160816_113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20160816_113727"/>
                    <pic:cNvPicPr>
                      <a:picLocks noChangeAspect="1" noChangeArrowheads="1"/>
                    </pic:cNvPicPr>
                  </pic:nvPicPr>
                  <pic:blipFill>
                    <a:blip r:embed="rId19" cstate="print">
                      <a:extLst>
                        <a:ext uri="{28A0092B-C50C-407E-A947-70E740481C1C}">
                          <a14:useLocalDpi xmlns:a14="http://schemas.microsoft.com/office/drawing/2010/main" val="0"/>
                        </a:ext>
                      </a:extLst>
                    </a:blip>
                    <a:srcRect l="12004" t="4454" r="16679" b="4886"/>
                    <a:stretch>
                      <a:fillRect/>
                    </a:stretch>
                  </pic:blipFill>
                  <pic:spPr bwMode="auto">
                    <a:xfrm>
                      <a:off x="0" y="0"/>
                      <a:ext cx="6220438" cy="4462852"/>
                    </a:xfrm>
                    <a:prstGeom prst="rect">
                      <a:avLst/>
                    </a:prstGeom>
                    <a:noFill/>
                    <a:ln>
                      <a:noFill/>
                    </a:ln>
                  </pic:spPr>
                </pic:pic>
              </a:graphicData>
            </a:graphic>
          </wp:inline>
        </w:drawing>
      </w:r>
    </w:p>
    <w:p w:rsidR="006E3EDA" w:rsidRDefault="006E3EDA" w:rsidP="006E3EDA">
      <w:pPr>
        <w:pStyle w:val="AralkYok"/>
        <w:rPr>
          <w:lang w:eastAsia="tr-TR"/>
        </w:rPr>
      </w:pPr>
    </w:p>
    <w:p w:rsidR="006E3EDA" w:rsidRPr="006F617D" w:rsidRDefault="006E3EDA" w:rsidP="006E3EDA">
      <w:pPr>
        <w:pStyle w:val="AralkYok"/>
        <w:rPr>
          <w:lang w:val="en-US" w:eastAsia="tr-TR"/>
        </w:rPr>
      </w:pPr>
      <w:r>
        <w:rPr>
          <w:noProof/>
          <w:lang w:val="en-US"/>
        </w:rPr>
        <w:drawing>
          <wp:inline distT="0" distB="0" distL="0" distR="0">
            <wp:extent cx="5995035" cy="4850130"/>
            <wp:effectExtent l="0" t="0" r="5715" b="7620"/>
            <wp:docPr id="42" name="Resim 4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ap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95035" cy="4850130"/>
                    </a:xfrm>
                    <a:prstGeom prst="rect">
                      <a:avLst/>
                    </a:prstGeom>
                    <a:noFill/>
                    <a:ln>
                      <a:noFill/>
                    </a:ln>
                  </pic:spPr>
                </pic:pic>
              </a:graphicData>
            </a:graphic>
          </wp:inline>
        </w:drawing>
      </w:r>
    </w:p>
    <w:p w:rsidR="006E3EDA" w:rsidRDefault="006E3EDA" w:rsidP="006E3EDA">
      <w:pPr>
        <w:pStyle w:val="AralkYok"/>
        <w:rPr>
          <w:lang w:eastAsia="tr-TR"/>
        </w:rPr>
      </w:pPr>
    </w:p>
    <w:p w:rsidR="006E3EDA" w:rsidRDefault="006E3EDA" w:rsidP="006E3EDA">
      <w:pPr>
        <w:pStyle w:val="AralkYok"/>
        <w:rPr>
          <w:lang w:eastAsia="tr-TR"/>
        </w:rPr>
      </w:pPr>
      <w:r>
        <w:rPr>
          <w:noProof/>
          <w:lang w:val="en-US"/>
        </w:rPr>
        <w:drawing>
          <wp:inline distT="0" distB="0" distL="0" distR="0">
            <wp:extent cx="3609975" cy="1598295"/>
            <wp:effectExtent l="0" t="0" r="9525" b="1905"/>
            <wp:docPr id="41" name="Resim 4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apture"/>
                    <pic:cNvPicPr>
                      <a:picLocks noChangeAspect="1" noChangeArrowheads="1"/>
                    </pic:cNvPicPr>
                  </pic:nvPicPr>
                  <pic:blipFill>
                    <a:blip r:embed="rId21">
                      <a:extLst>
                        <a:ext uri="{28A0092B-C50C-407E-A947-70E740481C1C}">
                          <a14:useLocalDpi xmlns:a14="http://schemas.microsoft.com/office/drawing/2010/main" val="0"/>
                        </a:ext>
                      </a:extLst>
                    </a:blip>
                    <a:srcRect b="2893"/>
                    <a:stretch>
                      <a:fillRect/>
                    </a:stretch>
                  </pic:blipFill>
                  <pic:spPr bwMode="auto">
                    <a:xfrm>
                      <a:off x="0" y="0"/>
                      <a:ext cx="3609975" cy="1598295"/>
                    </a:xfrm>
                    <a:prstGeom prst="rect">
                      <a:avLst/>
                    </a:prstGeom>
                    <a:noFill/>
                    <a:ln>
                      <a:noFill/>
                    </a:ln>
                  </pic:spPr>
                </pic:pic>
              </a:graphicData>
            </a:graphic>
          </wp:inline>
        </w:drawing>
      </w:r>
    </w:p>
    <w:p w:rsidR="006E3EDA" w:rsidRDefault="006E3EDA" w:rsidP="006E3EDA">
      <w:pPr>
        <w:pStyle w:val="AralkYok"/>
        <w:rPr>
          <w:lang w:eastAsia="tr-TR"/>
        </w:rPr>
      </w:pPr>
    </w:p>
    <w:p w:rsidR="006E3EDA" w:rsidRDefault="006E3EDA" w:rsidP="006E3EDA">
      <w:pPr>
        <w:pStyle w:val="AralkYok"/>
        <w:rPr>
          <w:lang w:eastAsia="tr-TR"/>
        </w:rPr>
      </w:pPr>
      <w:r>
        <w:rPr>
          <w:noProof/>
          <w:lang w:val="en-US"/>
        </w:rPr>
        <w:drawing>
          <wp:inline distT="0" distB="0" distL="0" distR="0">
            <wp:extent cx="3657600" cy="1407160"/>
            <wp:effectExtent l="0" t="0" r="0" b="2540"/>
            <wp:docPr id="40" name="Resim 40"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aptu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57600" cy="1407160"/>
                    </a:xfrm>
                    <a:prstGeom prst="rect">
                      <a:avLst/>
                    </a:prstGeom>
                    <a:noFill/>
                    <a:ln>
                      <a:noFill/>
                    </a:ln>
                  </pic:spPr>
                </pic:pic>
              </a:graphicData>
            </a:graphic>
          </wp:inline>
        </w:drawing>
      </w:r>
    </w:p>
    <w:p w:rsidR="006E3EDA" w:rsidRPr="00344799" w:rsidRDefault="006E3EDA" w:rsidP="006E3EDA">
      <w:pPr>
        <w:pStyle w:val="AralkYok"/>
        <w:rPr>
          <w:lang w:eastAsia="tr-TR"/>
        </w:rPr>
      </w:pPr>
    </w:p>
    <w:p w:rsidR="006E3EDA" w:rsidRDefault="006E3EDA" w:rsidP="006E3EDA">
      <w:pPr>
        <w:pStyle w:val="AralkYok"/>
        <w:rPr>
          <w:lang w:eastAsia="tr-TR"/>
        </w:rPr>
      </w:pPr>
      <w:r>
        <w:rPr>
          <w:lang w:eastAsia="tr-TR"/>
        </w:rPr>
        <w:t xml:space="preserve">-Left most bit is not data. It is sign bit. 0 for positive 1 for negative. When we have 1000...0 we get -2....48. Negative numbers are two’s complement in Java so when you take two’s complement of a negetive number(binary) you can see its value. For example 1111 is -1. We think of 111 as 000. Which means its 0 but we add 1. </w:t>
      </w:r>
    </w:p>
    <w:p w:rsidR="006E3EDA" w:rsidRDefault="006E3EDA" w:rsidP="006E3EDA">
      <w:pPr>
        <w:pStyle w:val="AralkYok"/>
        <w:rPr>
          <w:lang w:eastAsia="tr-TR"/>
        </w:rPr>
      </w:pPr>
      <w:r>
        <w:rPr>
          <w:lang w:eastAsia="tr-TR"/>
        </w:rPr>
        <w:tab/>
      </w:r>
    </w:p>
    <w:p w:rsidR="006E3EDA" w:rsidRDefault="006E3EDA" w:rsidP="006E3EDA">
      <w:pPr>
        <w:pStyle w:val="AralkYok"/>
        <w:rPr>
          <w:lang w:eastAsia="tr-TR"/>
        </w:rPr>
      </w:pPr>
      <w:r w:rsidRPr="009E24EA">
        <w:rPr>
          <w:lang w:eastAsia="tr-TR"/>
        </w:rPr>
        <w:tab/>
        <w:t>When you se</w:t>
      </w:r>
      <w:r>
        <w:rPr>
          <w:lang w:eastAsia="tr-TR"/>
        </w:rPr>
        <w:t>e an octal or hexadecimal value, the way to converting how many bits is that is: How many bits does it take to write one value in that base.(8 in octal 16 in hex.) So it would take 3 bits to code 8 different combinations and it would take 4 bits to code 16 different combinations. So if you see the number 7FFF EFB0, that means it would take 8 x 4 = 32 bits to encode that hexadecimal value. Also this is the reasoning behind the conversion we do in logic circuit design.</w:t>
      </w:r>
    </w:p>
    <w:p w:rsidR="006E3EDA" w:rsidRDefault="006E3EDA" w:rsidP="006E3EDA">
      <w:pPr>
        <w:pStyle w:val="AralkYok"/>
        <w:rPr>
          <w:lang w:eastAsia="tr-TR"/>
        </w:rPr>
      </w:pPr>
    </w:p>
    <w:p w:rsidR="006E3EDA" w:rsidRDefault="006E3EDA" w:rsidP="006E3EDA">
      <w:pPr>
        <w:pStyle w:val="HTMLncedenBiimlendirilmi"/>
        <w:spacing w:line="270" w:lineRule="atLeast"/>
      </w:pPr>
      <w:r>
        <w:rPr>
          <w:rFonts w:ascii="Verdana" w:eastAsiaTheme="minorHAnsi" w:hAnsi="Verdana" w:cstheme="minorBidi"/>
          <w:szCs w:val="18"/>
          <w:lang w:eastAsia="en-US"/>
        </w:rPr>
        <w:t>-Integer and floating point numbers are held in computer as shown below:</w:t>
      </w:r>
    </w:p>
    <w:p w:rsidR="006E3EDA" w:rsidRPr="00B8748E" w:rsidRDefault="006E3EDA" w:rsidP="006E3EDA">
      <w:pPr>
        <w:autoSpaceDE w:val="0"/>
        <w:autoSpaceDN w:val="0"/>
        <w:adjustRightInd w:val="0"/>
        <w:spacing w:after="0" w:line="240" w:lineRule="auto"/>
        <w:rPr>
          <w:b/>
          <w:szCs w:val="18"/>
        </w:rPr>
      </w:pPr>
      <w:r>
        <w:rPr>
          <w:rFonts w:cs="RMTMI"/>
          <w:i/>
          <w:iCs/>
          <w:noProof/>
          <w:szCs w:val="18"/>
          <w:lang w:val="en-US"/>
        </w:rPr>
        <w:drawing>
          <wp:inline distT="0" distB="0" distL="0" distR="0" wp14:anchorId="663D85D2" wp14:editId="6143C884">
            <wp:extent cx="4045585" cy="760730"/>
            <wp:effectExtent l="0" t="0" r="0" b="1270"/>
            <wp:docPr id="2" name="Picture 2" descr="C:\Users\Anı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ıl\AppData\Local\Microsoft\Windows\INetCache\Content.Word\Captur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45585" cy="760730"/>
                    </a:xfrm>
                    <a:prstGeom prst="rect">
                      <a:avLst/>
                    </a:prstGeom>
                    <a:noFill/>
                    <a:ln>
                      <a:noFill/>
                    </a:ln>
                  </pic:spPr>
                </pic:pic>
              </a:graphicData>
            </a:graphic>
          </wp:inline>
        </w:drawing>
      </w:r>
    </w:p>
    <w:p w:rsidR="006E3EDA" w:rsidRDefault="006E3EDA" w:rsidP="006E3EDA">
      <w:pPr>
        <w:autoSpaceDE w:val="0"/>
        <w:autoSpaceDN w:val="0"/>
        <w:adjustRightInd w:val="0"/>
        <w:spacing w:after="0" w:line="240" w:lineRule="auto"/>
        <w:rPr>
          <w:b/>
          <w:szCs w:val="18"/>
        </w:rPr>
      </w:pPr>
    </w:p>
    <w:p w:rsidR="006E3EDA" w:rsidRDefault="006E3EDA" w:rsidP="006E3EDA">
      <w:pPr>
        <w:autoSpaceDE w:val="0"/>
        <w:autoSpaceDN w:val="0"/>
        <w:adjustRightInd w:val="0"/>
        <w:spacing w:after="0" w:line="240" w:lineRule="auto"/>
        <w:rPr>
          <w:b/>
          <w:szCs w:val="18"/>
        </w:rPr>
      </w:pPr>
      <w:r>
        <w:rPr>
          <w:b/>
          <w:noProof/>
          <w:szCs w:val="18"/>
          <w:lang w:val="en-US"/>
        </w:rPr>
        <w:drawing>
          <wp:inline distT="0" distB="0" distL="0" distR="0" wp14:anchorId="00705A21" wp14:editId="713E6639">
            <wp:extent cx="3381375" cy="2247900"/>
            <wp:effectExtent l="0" t="0" r="9525" b="0"/>
            <wp:docPr id="26" name="Picture 26" descr="floating-point-fig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loating-point-fig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81375" cy="2247900"/>
                    </a:xfrm>
                    <a:prstGeom prst="rect">
                      <a:avLst/>
                    </a:prstGeom>
                    <a:noFill/>
                    <a:ln>
                      <a:noFill/>
                    </a:ln>
                  </pic:spPr>
                </pic:pic>
              </a:graphicData>
            </a:graphic>
          </wp:inline>
        </w:drawing>
      </w:r>
    </w:p>
    <w:p w:rsidR="006E3EDA" w:rsidRDefault="006E3EDA" w:rsidP="006E3EDA">
      <w:pPr>
        <w:pStyle w:val="HTMLncedenBiimlendirilmi"/>
        <w:spacing w:line="270" w:lineRule="atLeast"/>
        <w:rPr>
          <w:rFonts w:ascii="Verdana" w:eastAsiaTheme="minorHAnsi" w:hAnsi="Verdana" w:cstheme="minorBidi"/>
          <w:noProof/>
          <w:color w:val="000000"/>
          <w:szCs w:val="18"/>
        </w:rPr>
      </w:pPr>
    </w:p>
    <w:p w:rsidR="006E3EDA" w:rsidRPr="003A4BA9" w:rsidRDefault="006E3EDA" w:rsidP="006E3EDA">
      <w:pPr>
        <w:pStyle w:val="HTMLncedenBiimlendirilmi"/>
        <w:spacing w:line="270" w:lineRule="atLeast"/>
        <w:rPr>
          <w:rFonts w:ascii="Verdana" w:eastAsiaTheme="minorHAnsi" w:hAnsi="Verdana" w:cstheme="minorBidi"/>
          <w:color w:val="000000"/>
          <w:szCs w:val="18"/>
          <w:lang w:eastAsia="en-US"/>
        </w:rPr>
      </w:pPr>
      <w:r>
        <w:rPr>
          <w:rFonts w:ascii="Verdana" w:eastAsiaTheme="minorHAnsi" w:hAnsi="Verdana" w:cstheme="minorBidi"/>
          <w:noProof/>
          <w:color w:val="000000"/>
          <w:szCs w:val="18"/>
          <w:lang w:val="en-US" w:eastAsia="en-US"/>
        </w:rPr>
        <w:drawing>
          <wp:inline distT="0" distB="0" distL="0" distR="0">
            <wp:extent cx="3172460" cy="2011680"/>
            <wp:effectExtent l="0" t="0" r="8890" b="7620"/>
            <wp:docPr id="39" name="Resim 39"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Untitl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72460" cy="2011680"/>
                    </a:xfrm>
                    <a:prstGeom prst="rect">
                      <a:avLst/>
                    </a:prstGeom>
                    <a:noFill/>
                    <a:ln>
                      <a:noFill/>
                    </a:ln>
                  </pic:spPr>
                </pic:pic>
              </a:graphicData>
            </a:graphic>
          </wp:inline>
        </w:drawing>
      </w:r>
    </w:p>
    <w:p w:rsidR="006E3EDA" w:rsidRPr="00BB0CA7" w:rsidRDefault="006E3EDA" w:rsidP="006E3EDA">
      <w:pPr>
        <w:pStyle w:val="AralkYok"/>
        <w:rPr>
          <w:lang w:eastAsia="tr-TR"/>
        </w:rPr>
      </w:pPr>
    </w:p>
    <w:p w:rsidR="006E3EDA" w:rsidRDefault="006E3EDA" w:rsidP="006E3EDA">
      <w:pPr>
        <w:pStyle w:val="AralkYok"/>
        <w:rPr>
          <w:lang w:eastAsia="tr-TR"/>
        </w:rPr>
      </w:pPr>
      <w:r w:rsidRPr="00BB0CA7">
        <w:rPr>
          <w:lang w:eastAsia="tr-TR"/>
        </w:rPr>
        <w:t>-Float variables are</w:t>
      </w:r>
      <w:r w:rsidRPr="00BB0CA7">
        <w:rPr>
          <w:b/>
          <w:lang w:eastAsia="tr-TR"/>
        </w:rPr>
        <w:t xml:space="preserve"> </w:t>
      </w:r>
      <w:r w:rsidRPr="00BB0CA7">
        <w:rPr>
          <w:color w:val="00B050"/>
          <w:lang w:eastAsia="tr-TR"/>
        </w:rPr>
        <w:t>Single precision</w:t>
      </w:r>
      <w:r>
        <w:rPr>
          <w:color w:val="00B050"/>
          <w:lang w:eastAsia="tr-TR"/>
        </w:rPr>
        <w:t>(32 bits)</w:t>
      </w:r>
      <w:r w:rsidRPr="00BB0CA7">
        <w:rPr>
          <w:color w:val="00B050"/>
          <w:lang w:eastAsia="tr-TR"/>
        </w:rPr>
        <w:t xml:space="preserve"> floating point numbers.</w:t>
      </w:r>
      <w:r w:rsidRPr="00BB0CA7">
        <w:rPr>
          <w:lang w:eastAsia="tr-TR"/>
        </w:rPr>
        <w:t xml:space="preserve"> Can hold up to 7 significant digits. Double variables are </w:t>
      </w:r>
      <w:r w:rsidRPr="00BB0CA7">
        <w:rPr>
          <w:color w:val="00B050"/>
          <w:lang w:eastAsia="tr-TR"/>
        </w:rPr>
        <w:t>double precision</w:t>
      </w:r>
      <w:r>
        <w:rPr>
          <w:color w:val="00B050"/>
          <w:lang w:eastAsia="tr-TR"/>
        </w:rPr>
        <w:t>(64 bits)</w:t>
      </w:r>
      <w:r w:rsidRPr="00BB0CA7">
        <w:rPr>
          <w:color w:val="00B050"/>
          <w:lang w:eastAsia="tr-TR"/>
        </w:rPr>
        <w:t xml:space="preserve"> floating point numbers. </w:t>
      </w:r>
      <w:r w:rsidRPr="00BB0CA7">
        <w:rPr>
          <w:lang w:eastAsia="tr-TR"/>
        </w:rPr>
        <w:t xml:space="preserve">Double require twice the memory but can hold 15 significant digits. </w:t>
      </w:r>
    </w:p>
    <w:p w:rsidR="006E3EDA" w:rsidRDefault="006E3EDA" w:rsidP="006E3EDA">
      <w:pPr>
        <w:pStyle w:val="AralkYok"/>
        <w:rPr>
          <w:lang w:eastAsia="tr-TR"/>
        </w:rPr>
      </w:pPr>
    </w:p>
    <w:p w:rsidR="006E3EDA" w:rsidRDefault="006E3EDA" w:rsidP="006E3EDA">
      <w:pPr>
        <w:pStyle w:val="HTMLncedenBiimlendirilmi"/>
        <w:spacing w:line="270" w:lineRule="atLeast"/>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t xml:space="preserve">-Floating point numbers are not %100 precise. We have float, double and BigDecimal depending on our needs. </w:t>
      </w:r>
    </w:p>
    <w:p w:rsidR="007E3F90" w:rsidRDefault="007E3F90" w:rsidP="006E3EDA">
      <w:pPr>
        <w:pStyle w:val="HTMLncedenBiimlendirilmi"/>
        <w:spacing w:line="270" w:lineRule="atLeast"/>
        <w:rPr>
          <w:rFonts w:ascii="Verdana" w:eastAsiaTheme="minorHAnsi" w:hAnsi="Verdana" w:cstheme="minorBidi"/>
          <w:szCs w:val="18"/>
          <w:lang w:eastAsia="en-US"/>
        </w:rPr>
      </w:pPr>
    </w:p>
    <w:p w:rsidR="00F362E3" w:rsidRDefault="00F362E3" w:rsidP="006E3EDA">
      <w:pPr>
        <w:pStyle w:val="HTMLncedenBiimlendirilmi"/>
        <w:spacing w:line="270" w:lineRule="atLeast"/>
        <w:rPr>
          <w:rFonts w:ascii="Verdana" w:eastAsiaTheme="minorHAnsi" w:hAnsi="Verdana" w:cstheme="minorBidi"/>
          <w:szCs w:val="18"/>
          <w:lang w:eastAsia="en-US"/>
        </w:rPr>
      </w:pPr>
      <w:r>
        <w:rPr>
          <w:rFonts w:ascii="Verdana" w:eastAsiaTheme="minorHAnsi" w:hAnsi="Verdana" w:cstheme="minorBidi"/>
          <w:b/>
          <w:szCs w:val="18"/>
          <w:lang w:eastAsia="en-US"/>
        </w:rPr>
        <w:t>-BigDecimal</w:t>
      </w:r>
      <w:r>
        <w:rPr>
          <w:rFonts w:ascii="Verdana" w:eastAsiaTheme="minorHAnsi" w:hAnsi="Verdana" w:cstheme="minorBidi"/>
          <w:szCs w:val="18"/>
          <w:lang w:eastAsia="en-US"/>
        </w:rPr>
        <w:t>(import java.math.BigDecimal</w:t>
      </w:r>
      <w:r w:rsidR="00BF48CA">
        <w:rPr>
          <w:rFonts w:ascii="Verdana" w:eastAsiaTheme="minorHAnsi" w:hAnsi="Verdana" w:cstheme="minorBidi"/>
          <w:szCs w:val="18"/>
          <w:lang w:eastAsia="en-US"/>
        </w:rPr>
        <w:t xml:space="preserve">;): </w:t>
      </w:r>
    </w:p>
    <w:p w:rsidR="003A230C" w:rsidRDefault="003A230C" w:rsidP="006E3EDA">
      <w:pPr>
        <w:pStyle w:val="HTMLncedenBiimlendirilmi"/>
        <w:spacing w:line="270" w:lineRule="atLeast"/>
        <w:rPr>
          <w:rFonts w:ascii="Verdana" w:eastAsiaTheme="minorHAnsi" w:hAnsi="Verdana" w:cstheme="minorBidi"/>
          <w:szCs w:val="18"/>
          <w:lang w:eastAsia="en-US"/>
        </w:rPr>
      </w:pPr>
    </w:p>
    <w:p w:rsidR="003A230C" w:rsidRDefault="00FF32B5" w:rsidP="006E3EDA">
      <w:pPr>
        <w:pStyle w:val="HTMLncedenBiimlendirilmi"/>
        <w:spacing w:line="270" w:lineRule="atLeast"/>
        <w:rPr>
          <w:rFonts w:ascii="Verdana" w:eastAsiaTheme="minorHAnsi" w:hAnsi="Verdana" w:cstheme="minorBidi"/>
          <w:szCs w:val="18"/>
          <w:lang w:eastAsia="en-US"/>
        </w:rPr>
      </w:pPr>
      <w:r>
        <w:rPr>
          <w:rFonts w:ascii="Verdana" w:eastAsiaTheme="minorHAnsi" w:hAnsi="Verdana" w:cstheme="minorBidi"/>
          <w:szCs w:val="18"/>
          <w:lang w:eastAsia="en-US"/>
        </w:rPr>
        <w:pict>
          <v:shape id="_x0000_i1029" type="#_x0000_t75" style="width:371.25pt;height:231.05pt">
            <v:imagedata r:id="rId26" o:title="Capture"/>
          </v:shape>
        </w:pict>
      </w:r>
    </w:p>
    <w:p w:rsidR="00AC6CEA" w:rsidRPr="00AC6CEA" w:rsidRDefault="00AC6CEA" w:rsidP="00AC6CEA">
      <w:pPr>
        <w:pStyle w:val="AralkYok"/>
      </w:pPr>
      <w:r w:rsidRPr="00AC6CEA">
        <w:t>- First, the expression rate.add(BigDecimal.ONE) adds 1 to the rate to produce</w:t>
      </w:r>
      <w:r>
        <w:t xml:space="preserve"> </w:t>
      </w:r>
      <w:r w:rsidRPr="00AC6CEA">
        <w:t>a BigDecimal containing 1.05—this is equivalent to 1.0 + rate in line 19 of</w:t>
      </w:r>
      <w:r>
        <w:t xml:space="preserve"> </w:t>
      </w:r>
      <w:r w:rsidRPr="00AC6CEA">
        <w:t>Fig. 5.6. The BigDecimal constant ONE represents the value 1. Class BigDecimal</w:t>
      </w:r>
      <w:r>
        <w:t xml:space="preserve"> </w:t>
      </w:r>
      <w:r w:rsidRPr="00AC6CEA">
        <w:t>also provides the commonly used constants ZERO (0) and TEN (10).</w:t>
      </w:r>
    </w:p>
    <w:p w:rsidR="00AC6CEA" w:rsidRPr="00AC6CEA" w:rsidRDefault="003F47D9" w:rsidP="00AC6CEA">
      <w:pPr>
        <w:pStyle w:val="AralkYok"/>
      </w:pPr>
      <w:r>
        <w:t xml:space="preserve">  </w:t>
      </w:r>
      <w:r w:rsidR="00AC6CEA" w:rsidRPr="00AC6CEA">
        <w:t>Next, BigDecimal method pow is called on the preceding result to raise 1.05 to</w:t>
      </w:r>
      <w:r w:rsidR="00AC6CEA">
        <w:t xml:space="preserve"> </w:t>
      </w:r>
      <w:r w:rsidR="00AC6CEA" w:rsidRPr="00AC6CEA">
        <w:t>the power year—this is equivalent to passing 1.0 + rate and year to method</w:t>
      </w:r>
      <w:r w:rsidR="00AC6CEA">
        <w:t xml:space="preserve"> </w:t>
      </w:r>
      <w:r w:rsidR="00AC6CEA" w:rsidRPr="00AC6CEA">
        <w:t>Math.pow in line 19 of Fig. 5.6.</w:t>
      </w:r>
    </w:p>
    <w:p w:rsidR="00D81BF0" w:rsidRPr="00D81BF0" w:rsidRDefault="003F47D9" w:rsidP="00D81BF0">
      <w:pPr>
        <w:pStyle w:val="AralkYok"/>
        <w:rPr>
          <w:b/>
          <w:color w:val="FFC000"/>
        </w:rPr>
      </w:pPr>
      <w:r>
        <w:t xml:space="preserve">  </w:t>
      </w:r>
      <w:r w:rsidR="00AC6CEA" w:rsidRPr="00AC6CEA">
        <w:t>Finally, we call BigDecimal method multiply on the principal object, passing</w:t>
      </w:r>
      <w:r w:rsidR="00AC6CEA">
        <w:t xml:space="preserve"> </w:t>
      </w:r>
      <w:r w:rsidR="00AC6CEA" w:rsidRPr="00AC6CEA">
        <w:t>the preceding result as the argument. This returns a BigDecimal representing the</w:t>
      </w:r>
      <w:r w:rsidR="00AC6CEA">
        <w:t xml:space="preserve"> </w:t>
      </w:r>
      <w:r w:rsidR="00AC6CEA" w:rsidRPr="00AC6CEA">
        <w:t>amount on deposit at the end of the specified year.</w:t>
      </w:r>
    </w:p>
    <w:p w:rsidR="003A230C" w:rsidRDefault="003A230C" w:rsidP="006E3EDA">
      <w:pPr>
        <w:pStyle w:val="HTMLncedenBiimlendirilmi"/>
        <w:spacing w:line="270" w:lineRule="atLeast"/>
        <w:rPr>
          <w:rFonts w:ascii="Verdana" w:eastAsiaTheme="minorHAnsi" w:hAnsi="Verdana" w:cstheme="minorBidi"/>
          <w:b/>
          <w:szCs w:val="18"/>
          <w:lang w:eastAsia="en-US"/>
        </w:rPr>
      </w:pPr>
    </w:p>
    <w:p w:rsidR="00266B0E" w:rsidRDefault="005F342F" w:rsidP="006E3EDA">
      <w:pPr>
        <w:pStyle w:val="HTMLncedenBiimlendirilmi"/>
        <w:spacing w:line="270" w:lineRule="atLeast"/>
        <w:rPr>
          <w:rFonts w:ascii="Verdana" w:eastAsiaTheme="minorHAnsi" w:hAnsi="Verdana" w:cstheme="minorBidi"/>
          <w:szCs w:val="18"/>
          <w:lang w:eastAsia="en-US"/>
        </w:rPr>
      </w:pPr>
      <w:r>
        <w:rPr>
          <w:rFonts w:ascii="Verdana" w:eastAsiaTheme="minorHAnsi" w:hAnsi="Verdana" w:cstheme="minorBidi"/>
          <w:b/>
          <w:szCs w:val="18"/>
          <w:lang w:eastAsia="en-US"/>
        </w:rPr>
        <w:tab/>
      </w:r>
      <w:r w:rsidR="00266B0E">
        <w:rPr>
          <w:rFonts w:ascii="Verdana" w:eastAsiaTheme="minorHAnsi" w:hAnsi="Verdana" w:cstheme="minorBidi"/>
          <w:b/>
          <w:szCs w:val="18"/>
          <w:lang w:eastAsia="en-US"/>
        </w:rPr>
        <w:t>-NumberFormat</w:t>
      </w:r>
      <w:r w:rsidR="00266B0E">
        <w:rPr>
          <w:rFonts w:ascii="Verdana" w:eastAsiaTheme="minorHAnsi" w:hAnsi="Verdana" w:cstheme="minorBidi"/>
          <w:szCs w:val="18"/>
          <w:lang w:eastAsia="en-US"/>
        </w:rPr>
        <w:t xml:space="preserve">(import java.text.NumberFormat;): </w:t>
      </w:r>
      <w:r w:rsidR="00873739">
        <w:rPr>
          <w:rFonts w:ascii="Verdana" w:eastAsiaTheme="minorHAnsi" w:hAnsi="Verdana" w:cstheme="minorBidi"/>
          <w:szCs w:val="18"/>
          <w:lang w:eastAsia="en-US"/>
        </w:rPr>
        <w:t>European locale: 1.234,56, US locale: 1,234.56.</w:t>
      </w:r>
      <w:r>
        <w:rPr>
          <w:rFonts w:ascii="Verdana" w:eastAsiaTheme="minorHAnsi" w:hAnsi="Verdana" w:cstheme="minorBidi"/>
          <w:szCs w:val="18"/>
          <w:lang w:eastAsia="en-US"/>
        </w:rPr>
        <w:t xml:space="preserve"> </w:t>
      </w:r>
    </w:p>
    <w:p w:rsidR="004B1B99" w:rsidRDefault="004B1B99" w:rsidP="006E3EDA">
      <w:pPr>
        <w:pStyle w:val="HTMLncedenBiimlendirilmi"/>
        <w:spacing w:line="270" w:lineRule="atLeast"/>
        <w:rPr>
          <w:rFonts w:ascii="Verdana" w:eastAsiaTheme="minorHAnsi" w:hAnsi="Verdana" w:cstheme="minorBidi"/>
          <w:szCs w:val="18"/>
          <w:lang w:eastAsia="en-US"/>
        </w:rPr>
      </w:pPr>
    </w:p>
    <w:p w:rsidR="004B1B99" w:rsidRDefault="004B1B99" w:rsidP="004B1B99">
      <w:pPr>
        <w:pStyle w:val="AralkYok"/>
        <w:rPr>
          <w:lang w:val="en-US"/>
        </w:rPr>
      </w:pPr>
      <w:r>
        <w:rPr>
          <w:szCs w:val="18"/>
        </w:rPr>
        <w:tab/>
      </w:r>
      <w:r>
        <w:rPr>
          <w:lang w:val="en-US"/>
        </w:rPr>
        <w:t xml:space="preserve">During each iteration of the loop, line 26 evaluates </w:t>
      </w:r>
    </w:p>
    <w:p w:rsidR="004B1B99" w:rsidRDefault="004B1B99" w:rsidP="004B1B99">
      <w:pPr>
        <w:pStyle w:val="AralkYok"/>
        <w:rPr>
          <w:lang w:val="en-US"/>
        </w:rPr>
      </w:pPr>
    </w:p>
    <w:p w:rsidR="004B1B99" w:rsidRPr="004B1B99" w:rsidRDefault="004B1B99" w:rsidP="004B1B99">
      <w:pPr>
        <w:pStyle w:val="AralkYok"/>
        <w:rPr>
          <w:sz w:val="20"/>
          <w:lang w:val="en-US"/>
        </w:rPr>
      </w:pPr>
      <w:r w:rsidRPr="004B1B99">
        <w:rPr>
          <w:sz w:val="20"/>
          <w:lang w:val="en-US"/>
        </w:rPr>
        <w:tab/>
      </w:r>
      <w:r w:rsidRPr="004B1B99">
        <w:rPr>
          <w:rFonts w:cs="LucidaSansTypewriter"/>
          <w:color w:val="231F20"/>
          <w:szCs w:val="16"/>
          <w:lang w:val="en-US"/>
        </w:rPr>
        <w:t>NumberFormat.getCurrencyInstance().format(amount)</w:t>
      </w:r>
    </w:p>
    <w:p w:rsidR="004B1B99" w:rsidRDefault="004B1B99" w:rsidP="004B1B99">
      <w:pPr>
        <w:pStyle w:val="AralkYok"/>
        <w:ind w:firstLine="708"/>
        <w:rPr>
          <w:lang w:val="en-US"/>
        </w:rPr>
      </w:pPr>
    </w:p>
    <w:p w:rsidR="004B1B99" w:rsidRDefault="004B1B99" w:rsidP="004B1B99">
      <w:pPr>
        <w:pStyle w:val="AralkYok"/>
        <w:ind w:firstLine="708"/>
        <w:rPr>
          <w:lang w:val="en-US"/>
        </w:rPr>
      </w:pPr>
      <w:r>
        <w:rPr>
          <w:lang w:val="en-US"/>
        </w:rPr>
        <w:t>as follows:</w:t>
      </w:r>
    </w:p>
    <w:p w:rsidR="004B1B99" w:rsidRPr="004B1B99" w:rsidRDefault="004B1B99" w:rsidP="004B1B99">
      <w:pPr>
        <w:pStyle w:val="AralkYok"/>
      </w:pPr>
    </w:p>
    <w:p w:rsidR="004B1B99" w:rsidRPr="004B1B99" w:rsidRDefault="004B1B99" w:rsidP="004B1B99">
      <w:pPr>
        <w:pStyle w:val="AralkYok"/>
      </w:pPr>
      <w:r>
        <w:t xml:space="preserve">   </w:t>
      </w:r>
      <w:r w:rsidRPr="004B1B99">
        <w:t>1. First, the expression uses NumberFormat’s static method getCurrencyInstance</w:t>
      </w:r>
      <w:r>
        <w:t xml:space="preserve"> </w:t>
      </w:r>
      <w:r w:rsidRPr="004B1B99">
        <w:t>to get a NumberFormat that’s pre-configured to format numeric values as localespecific</w:t>
      </w:r>
      <w:r>
        <w:t xml:space="preserve"> </w:t>
      </w:r>
      <w:r w:rsidRPr="004B1B99">
        <w:t>currency Strings—for example, in the U.S. locale, the numeric value</w:t>
      </w:r>
      <w:r>
        <w:t xml:space="preserve"> </w:t>
      </w:r>
      <w:r w:rsidRPr="004B1B99">
        <w:t>1628.89 is formatted as $1,628.89. Locale-specific formatting is an important</w:t>
      </w:r>
      <w:r>
        <w:t xml:space="preserve"> </w:t>
      </w:r>
      <w:r w:rsidRPr="004B1B99">
        <w:t>part of internationalization—the process of customizing your applications for</w:t>
      </w:r>
      <w:r>
        <w:t xml:space="preserve"> </w:t>
      </w:r>
      <w:r w:rsidRPr="004B1B99">
        <w:t>users’ various locales and spoken languages.</w:t>
      </w:r>
    </w:p>
    <w:p w:rsidR="004B1B99" w:rsidRDefault="004B1B99" w:rsidP="004B1B99">
      <w:pPr>
        <w:pStyle w:val="AralkYok"/>
      </w:pPr>
      <w:r>
        <w:t xml:space="preserve">   </w:t>
      </w:r>
      <w:r w:rsidRPr="004B1B99">
        <w:t>2. Next, the expression invokes method NumberFormat method format (on the object</w:t>
      </w:r>
      <w:r>
        <w:t xml:space="preserve"> </w:t>
      </w:r>
      <w:r w:rsidRPr="004B1B99">
        <w:t>returned by getCurrencyInstance) to perform the formatting of the amount</w:t>
      </w:r>
      <w:r>
        <w:t xml:space="preserve"> </w:t>
      </w:r>
      <w:r w:rsidRPr="004B1B99">
        <w:t>value. Method format then returns the locale-specific String representation,</w:t>
      </w:r>
      <w:r>
        <w:t xml:space="preserve"> </w:t>
      </w:r>
      <w:r w:rsidRPr="004B1B99">
        <w:t>rounded to two-digits to the right of the decimal point.</w:t>
      </w:r>
    </w:p>
    <w:p w:rsidR="00D81BF0" w:rsidRDefault="00D81BF0" w:rsidP="004B1B99">
      <w:pPr>
        <w:pStyle w:val="AralkYok"/>
      </w:pPr>
    </w:p>
    <w:p w:rsidR="00D81BF0" w:rsidRPr="0096375C" w:rsidRDefault="00D81BF0" w:rsidP="0096375C">
      <w:pPr>
        <w:pStyle w:val="AralkYok"/>
      </w:pPr>
      <w:r>
        <w:tab/>
      </w:r>
      <w:r w:rsidRPr="00D81BF0">
        <w:rPr>
          <w:b/>
          <w:color w:val="FFC000"/>
        </w:rPr>
        <w:t>-Rounding BigDecimal values</w:t>
      </w:r>
      <w:r w:rsidR="00992C4D">
        <w:rPr>
          <w:color w:val="FFC000"/>
        </w:rPr>
        <w:t>(import java.math.MathContext;)</w:t>
      </w:r>
      <w:r w:rsidRPr="00D81BF0">
        <w:rPr>
          <w:b/>
          <w:color w:val="FFC000"/>
        </w:rPr>
        <w:t xml:space="preserve">: </w:t>
      </w:r>
      <w:r w:rsidR="00992C4D" w:rsidRPr="0096375C">
        <w:t>BigDecimal also gives you control over how values are</w:t>
      </w:r>
      <w:r w:rsidR="0096375C">
        <w:t xml:space="preserve"> </w:t>
      </w:r>
      <w:r w:rsidR="00992C4D" w:rsidRPr="0096375C">
        <w:t>rounded—by default all calculations are exact and no rounding occurs. If you do not specify</w:t>
      </w:r>
      <w:r w:rsidR="0096375C">
        <w:t xml:space="preserve"> </w:t>
      </w:r>
      <w:r w:rsidR="00992C4D" w:rsidRPr="0096375C">
        <w:t>how to round BigDecimal values and a given value cannot be represented exactly—such as</w:t>
      </w:r>
      <w:r w:rsidR="0096375C">
        <w:t xml:space="preserve"> </w:t>
      </w:r>
      <w:r w:rsidR="00992C4D" w:rsidRPr="0096375C">
        <w:t xml:space="preserve">the result of 1 divided by 3, which is 0.3333333…—an ArithmeticException occurs. </w:t>
      </w:r>
      <w:r w:rsidR="0096375C" w:rsidRPr="0096375C">
        <w:t>Y</w:t>
      </w:r>
      <w:r w:rsidR="00992C4D" w:rsidRPr="0096375C">
        <w:t>ou can specify the rounding mode for Big-Decimal by supplying a MathContext object (package java.math) to class BigDecimal’s constructor when you create a BigDecimal. You may also provide a MathContext to various</w:t>
      </w:r>
      <w:r w:rsidR="0096375C">
        <w:t xml:space="preserve"> </w:t>
      </w:r>
      <w:r w:rsidR="00992C4D" w:rsidRPr="0096375C">
        <w:t>BigDecimal methods that perform calculations.</w:t>
      </w:r>
      <w:r w:rsidR="0096375C" w:rsidRPr="0096375C">
        <w:t xml:space="preserve"> By default, each pre-configured MathContext uses so called “bankers rounding”</w:t>
      </w:r>
    </w:p>
    <w:p w:rsidR="00D81BF0" w:rsidRDefault="00D81BF0" w:rsidP="00D81BF0">
      <w:pPr>
        <w:pStyle w:val="AralkYok"/>
        <w:rPr>
          <w:b/>
          <w:color w:val="FFC000"/>
        </w:rPr>
      </w:pPr>
      <w:r>
        <w:rPr>
          <w:b/>
          <w:color w:val="FFC000"/>
        </w:rPr>
        <w:tab/>
      </w:r>
    </w:p>
    <w:p w:rsidR="00D81BF0" w:rsidRDefault="00D81BF0" w:rsidP="00D81BF0">
      <w:pPr>
        <w:pStyle w:val="AralkYok"/>
        <w:rPr>
          <w:b/>
          <w:color w:val="FFC000"/>
        </w:rPr>
      </w:pPr>
      <w:r>
        <w:rPr>
          <w:b/>
          <w:color w:val="FFC000"/>
        </w:rPr>
        <w:tab/>
      </w:r>
    </w:p>
    <w:p w:rsidR="00D81BF0" w:rsidRDefault="00D81BF0" w:rsidP="00D81BF0">
      <w:pPr>
        <w:pStyle w:val="AralkYok"/>
        <w:rPr>
          <w:b/>
          <w:color w:val="FFC000"/>
        </w:rPr>
      </w:pPr>
      <w:r>
        <w:rPr>
          <w:b/>
          <w:color w:val="FFC000"/>
        </w:rPr>
        <w:tab/>
      </w:r>
    </w:p>
    <w:p w:rsidR="00D81BF0" w:rsidRPr="009C7014" w:rsidRDefault="00D81BF0" w:rsidP="009C7014">
      <w:pPr>
        <w:autoSpaceDE w:val="0"/>
        <w:autoSpaceDN w:val="0"/>
        <w:adjustRightInd w:val="0"/>
        <w:spacing w:after="0" w:line="240" w:lineRule="auto"/>
        <w:rPr>
          <w:rFonts w:cs="AGaramond-Regular"/>
          <w:color w:val="231F20"/>
          <w:szCs w:val="18"/>
          <w:lang w:val="en-US"/>
        </w:rPr>
      </w:pPr>
      <w:r>
        <w:rPr>
          <w:b/>
          <w:color w:val="FFC000"/>
        </w:rPr>
        <w:tab/>
        <w:t>-Scaling BigDecimal values:</w:t>
      </w:r>
      <w:r w:rsidR="009C7014">
        <w:rPr>
          <w:b/>
          <w:color w:val="FFC000"/>
        </w:rPr>
        <w:t xml:space="preserve"> </w:t>
      </w:r>
      <w:r w:rsidR="009C7014" w:rsidRPr="009C7014">
        <w:rPr>
          <w:rFonts w:cs="AGaramond-Regular"/>
          <w:color w:val="231F20"/>
          <w:szCs w:val="18"/>
          <w:lang w:val="en-US"/>
        </w:rPr>
        <w:t xml:space="preserve">A </w:t>
      </w:r>
      <w:r w:rsidR="009C7014" w:rsidRPr="009C7014">
        <w:rPr>
          <w:rFonts w:cs="LucidaSansTypewriter"/>
          <w:color w:val="231F20"/>
          <w:szCs w:val="18"/>
          <w:lang w:val="en-US"/>
        </w:rPr>
        <w:t>BigDecimal</w:t>
      </w:r>
      <w:r w:rsidR="009C7014" w:rsidRPr="009C7014">
        <w:rPr>
          <w:rFonts w:cs="AGaramond-Regular"/>
          <w:color w:val="231F20"/>
          <w:szCs w:val="18"/>
          <w:lang w:val="en-US"/>
        </w:rPr>
        <w:t>’s scale is the number of digits to the right of its decimal point. If you need</w:t>
      </w:r>
      <w:r w:rsidR="009C7014">
        <w:rPr>
          <w:rFonts w:cs="AGaramond-Regular"/>
          <w:color w:val="231F20"/>
          <w:szCs w:val="18"/>
          <w:lang w:val="en-US"/>
        </w:rPr>
        <w:t xml:space="preserve"> </w:t>
      </w:r>
      <w:r w:rsidR="009C7014" w:rsidRPr="009C7014">
        <w:rPr>
          <w:rFonts w:cs="AGaramond-Regular"/>
          <w:color w:val="231F20"/>
          <w:szCs w:val="18"/>
          <w:lang w:val="en-US"/>
        </w:rPr>
        <w:t xml:space="preserve">a </w:t>
      </w:r>
      <w:r w:rsidR="009C7014" w:rsidRPr="009C7014">
        <w:rPr>
          <w:rFonts w:cs="LucidaSansTypewriter"/>
          <w:color w:val="231F20"/>
          <w:szCs w:val="18"/>
          <w:lang w:val="en-US"/>
        </w:rPr>
        <w:t xml:space="preserve">BigDecimal </w:t>
      </w:r>
      <w:r w:rsidR="009C7014" w:rsidRPr="009C7014">
        <w:rPr>
          <w:rFonts w:cs="AGaramond-Regular"/>
          <w:color w:val="231F20"/>
          <w:szCs w:val="18"/>
          <w:lang w:val="en-US"/>
        </w:rPr>
        <w:t xml:space="preserve">rounded to a specific digit, you can call </w:t>
      </w:r>
      <w:r w:rsidR="009C7014" w:rsidRPr="009C7014">
        <w:rPr>
          <w:rFonts w:cs="LucidaSansTypewriter"/>
          <w:color w:val="231F20"/>
          <w:szCs w:val="18"/>
          <w:lang w:val="en-US"/>
        </w:rPr>
        <w:t xml:space="preserve">BigDecimal </w:t>
      </w:r>
      <w:r w:rsidR="009C7014" w:rsidRPr="009C7014">
        <w:rPr>
          <w:rFonts w:cs="AGaramond-Regular"/>
          <w:color w:val="231F20"/>
          <w:szCs w:val="18"/>
          <w:lang w:val="en-US"/>
        </w:rPr>
        <w:t xml:space="preserve">method </w:t>
      </w:r>
      <w:r w:rsidR="009C7014" w:rsidRPr="009C7014">
        <w:rPr>
          <w:rFonts w:cs="LucidaSansTypewriter"/>
          <w:color w:val="231F20"/>
          <w:szCs w:val="18"/>
          <w:lang w:val="en-US"/>
        </w:rPr>
        <w:t>setScale</w:t>
      </w:r>
      <w:r w:rsidR="009C7014" w:rsidRPr="009C7014">
        <w:rPr>
          <w:rFonts w:cs="AGaramond-Regular"/>
          <w:color w:val="231F20"/>
          <w:szCs w:val="18"/>
          <w:lang w:val="en-US"/>
        </w:rPr>
        <w:t>. For</w:t>
      </w:r>
      <w:r w:rsidR="009C7014">
        <w:rPr>
          <w:rFonts w:cs="AGaramond-Regular"/>
          <w:color w:val="231F20"/>
          <w:szCs w:val="18"/>
          <w:lang w:val="en-US"/>
        </w:rPr>
        <w:t xml:space="preserve"> </w:t>
      </w:r>
      <w:r w:rsidR="009C7014" w:rsidRPr="009C7014">
        <w:rPr>
          <w:rFonts w:cs="AGaramond-Regular"/>
          <w:color w:val="231F20"/>
          <w:szCs w:val="18"/>
          <w:lang w:val="en-US"/>
        </w:rPr>
        <w:t xml:space="preserve">example, the following expression returns a </w:t>
      </w:r>
      <w:r w:rsidR="009C7014" w:rsidRPr="009C7014">
        <w:rPr>
          <w:rFonts w:cs="LucidaSansTypewriter"/>
          <w:color w:val="231F20"/>
          <w:szCs w:val="18"/>
          <w:lang w:val="en-US"/>
        </w:rPr>
        <w:t xml:space="preserve">BigDecimal </w:t>
      </w:r>
      <w:r w:rsidR="009C7014" w:rsidRPr="009C7014">
        <w:rPr>
          <w:rFonts w:cs="AGaramond-Regular"/>
          <w:color w:val="231F20"/>
          <w:szCs w:val="18"/>
          <w:lang w:val="en-US"/>
        </w:rPr>
        <w:t>with two digits to the right of the</w:t>
      </w:r>
      <w:r w:rsidR="009C7014">
        <w:rPr>
          <w:rFonts w:cs="AGaramond-Regular"/>
          <w:color w:val="231F20"/>
          <w:szCs w:val="18"/>
          <w:lang w:val="en-US"/>
        </w:rPr>
        <w:t xml:space="preserve"> </w:t>
      </w:r>
      <w:r w:rsidR="009C7014" w:rsidRPr="009C7014">
        <w:rPr>
          <w:rFonts w:cs="AGaramond-Regular"/>
          <w:color w:val="231F20"/>
          <w:szCs w:val="18"/>
          <w:lang w:val="en-US"/>
        </w:rPr>
        <w:t>decimal point and using bankers rounding:</w:t>
      </w:r>
    </w:p>
    <w:p w:rsidR="009C7014" w:rsidRDefault="009C7014" w:rsidP="009C7014">
      <w:pPr>
        <w:pStyle w:val="AralkYok"/>
        <w:rPr>
          <w:rFonts w:ascii="AGaramond-Regular" w:hAnsi="AGaramond-Regular" w:cs="AGaramond-Regular"/>
          <w:color w:val="231F20"/>
          <w:sz w:val="21"/>
          <w:szCs w:val="21"/>
          <w:lang w:val="en-US"/>
        </w:rPr>
      </w:pPr>
    </w:p>
    <w:p w:rsidR="00D81BF0" w:rsidRDefault="009C7014" w:rsidP="00D81BF0">
      <w:pPr>
        <w:pStyle w:val="AralkYok"/>
        <w:rPr>
          <w:b/>
          <w:color w:val="FFC000"/>
          <w:sz w:val="20"/>
        </w:rPr>
      </w:pPr>
      <w:r w:rsidRPr="009C7014">
        <w:rPr>
          <w:rFonts w:cs="AGaramond-Regular"/>
          <w:color w:val="231F20"/>
          <w:sz w:val="22"/>
          <w:szCs w:val="21"/>
          <w:lang w:val="en-US"/>
        </w:rPr>
        <w:tab/>
      </w:r>
      <w:r w:rsidRPr="009C7014">
        <w:rPr>
          <w:rFonts w:cs="LucidaSansTypewriter"/>
          <w:color w:val="231F20"/>
          <w:szCs w:val="16"/>
          <w:lang w:val="en-US"/>
        </w:rPr>
        <w:t>amount.setScale(</w:t>
      </w:r>
      <w:r w:rsidRPr="009C7014">
        <w:rPr>
          <w:rFonts w:cs="LucidaSansTypewriter"/>
          <w:color w:val="00A0DB"/>
          <w:szCs w:val="16"/>
          <w:lang w:val="en-US"/>
        </w:rPr>
        <w:t>2</w:t>
      </w:r>
      <w:r w:rsidRPr="009C7014">
        <w:rPr>
          <w:rFonts w:cs="LucidaSansTypewriter"/>
          <w:color w:val="231F20"/>
          <w:szCs w:val="16"/>
          <w:lang w:val="en-US"/>
        </w:rPr>
        <w:t xml:space="preserve">, </w:t>
      </w:r>
      <w:r w:rsidRPr="009C7014">
        <w:rPr>
          <w:rFonts w:cs="LucidaSansTypewriter"/>
          <w:color w:val="00A0DB"/>
          <w:szCs w:val="16"/>
          <w:lang w:val="en-US"/>
        </w:rPr>
        <w:t>RoundingMode.HALF_EVEN</w:t>
      </w:r>
      <w:r w:rsidRPr="009C7014">
        <w:rPr>
          <w:rFonts w:cs="LucidaSansTypewriter"/>
          <w:color w:val="231F20"/>
          <w:szCs w:val="16"/>
          <w:lang w:val="en-US"/>
        </w:rPr>
        <w:t>)</w:t>
      </w:r>
    </w:p>
    <w:p w:rsidR="00A36DE3" w:rsidRPr="00C432A0" w:rsidRDefault="00A36DE3" w:rsidP="00C432A0">
      <w:pPr>
        <w:pStyle w:val="AralkYok"/>
        <w:rPr>
          <w:rStyle w:val="HTMLKodu"/>
          <w:rFonts w:ascii="Verdana" w:eastAsiaTheme="minorHAnsi" w:hAnsi="Verdana" w:cstheme="minorBidi"/>
          <w:color w:val="FF0000"/>
          <w:sz w:val="18"/>
          <w:szCs w:val="18"/>
        </w:rPr>
      </w:pPr>
    </w:p>
    <w:p w:rsidR="00A36DE3" w:rsidRDefault="00A36DE3" w:rsidP="00A36DE3">
      <w:pPr>
        <w:pStyle w:val="AralkYok"/>
        <w:rPr>
          <w:b/>
        </w:rPr>
      </w:pPr>
      <w:r>
        <w:rPr>
          <w:b/>
        </w:rPr>
        <w:t>-Data type changes:</w:t>
      </w:r>
    </w:p>
    <w:p w:rsidR="00A36DE3" w:rsidRDefault="00A36DE3" w:rsidP="00A36DE3">
      <w:pPr>
        <w:pStyle w:val="AralkYok"/>
        <w:rPr>
          <w:b/>
        </w:rPr>
      </w:pPr>
    </w:p>
    <w:p w:rsidR="00A36DE3" w:rsidRPr="009315FF" w:rsidRDefault="00A36DE3" w:rsidP="00A36DE3">
      <w:pPr>
        <w:pStyle w:val="AralkYok"/>
        <w:rPr>
          <w:b/>
        </w:rPr>
      </w:pPr>
      <w:r w:rsidRPr="009315FF">
        <w:rPr>
          <w:b/>
        </w:rPr>
        <w:tab/>
      </w:r>
      <w:r>
        <w:rPr>
          <w:b/>
        </w:rPr>
        <w:t xml:space="preserve">-Explicit </w:t>
      </w:r>
      <w:r w:rsidRPr="009315FF">
        <w:rPr>
          <w:b/>
        </w:rPr>
        <w:t>type change:</w:t>
      </w:r>
    </w:p>
    <w:p w:rsidR="00A36DE3" w:rsidRDefault="00A36DE3" w:rsidP="00A36DE3">
      <w:pPr>
        <w:pStyle w:val="AralkYok"/>
      </w:pPr>
    </w:p>
    <w:p w:rsidR="00A36DE3" w:rsidRPr="00BB7729" w:rsidRDefault="00A36DE3" w:rsidP="00A36DE3">
      <w:pPr>
        <w:autoSpaceDE w:val="0"/>
        <w:autoSpaceDN w:val="0"/>
        <w:adjustRightInd w:val="0"/>
        <w:spacing w:after="0" w:line="240" w:lineRule="auto"/>
        <w:rPr>
          <w:rFonts w:eastAsia="Times New Roman" w:cs="Arial"/>
          <w:iCs/>
          <w:szCs w:val="18"/>
          <w:lang w:eastAsia="tr-TR"/>
        </w:rPr>
      </w:pPr>
      <w:r>
        <w:tab/>
      </w:r>
      <w:r>
        <w:tab/>
      </w:r>
      <w:r w:rsidRPr="00A27179">
        <w:rPr>
          <w:rFonts w:eastAsia="Times New Roman" w:cs="Arial"/>
          <w:b/>
          <w:iCs/>
          <w:color w:val="000000"/>
          <w:szCs w:val="18"/>
          <w:lang w:eastAsia="tr-TR"/>
        </w:rPr>
        <w:t>-Cast operator:</w:t>
      </w:r>
      <w:r>
        <w:rPr>
          <w:rFonts w:eastAsia="Times New Roman" w:cs="Arial"/>
          <w:iCs/>
          <w:color w:val="000000"/>
          <w:szCs w:val="18"/>
          <w:lang w:eastAsia="tr-TR"/>
        </w:rPr>
        <w:t xml:space="preserve"> </w:t>
      </w:r>
      <w:r w:rsidRPr="005C18C9">
        <w:rPr>
          <w:rFonts w:cs="AGaramond-Italic"/>
          <w:iCs/>
          <w:color w:val="231F20"/>
          <w:szCs w:val="18"/>
        </w:rPr>
        <w:t xml:space="preserve">A cast operator can be used to convert between primitive numeric types, such as </w:t>
      </w:r>
      <w:r w:rsidRPr="005C18C9">
        <w:rPr>
          <w:rFonts w:cs="LucidaSansTypewriter,Italic"/>
          <w:iCs/>
          <w:color w:val="231F20"/>
          <w:szCs w:val="18"/>
        </w:rPr>
        <w:t xml:space="preserve">int </w:t>
      </w:r>
      <w:r w:rsidRPr="005C18C9">
        <w:rPr>
          <w:rFonts w:cs="AGaramond-Italic"/>
          <w:iCs/>
          <w:color w:val="231F20"/>
          <w:szCs w:val="18"/>
        </w:rPr>
        <w:t>and</w:t>
      </w:r>
      <w:r>
        <w:rPr>
          <w:rFonts w:cs="AGaramond-Italic"/>
          <w:iCs/>
          <w:color w:val="231F20"/>
          <w:szCs w:val="18"/>
        </w:rPr>
        <w:t xml:space="preserve"> </w:t>
      </w:r>
      <w:r w:rsidRPr="005C18C9">
        <w:rPr>
          <w:rFonts w:cs="LucidaSansTypewriter,Italic"/>
          <w:iCs/>
          <w:color w:val="231F20"/>
          <w:szCs w:val="18"/>
        </w:rPr>
        <w:t>double</w:t>
      </w:r>
      <w:r w:rsidRPr="005C18C9">
        <w:rPr>
          <w:rFonts w:cs="AGaramond-Italic"/>
          <w:iCs/>
          <w:color w:val="231F20"/>
          <w:szCs w:val="18"/>
        </w:rPr>
        <w:t>, and between related reference types (</w:t>
      </w:r>
      <w:r w:rsidRPr="005C18C9">
        <w:rPr>
          <w:rFonts w:cs="AGaramond-Italic"/>
          <w:iCs/>
          <w:color w:val="FF0000"/>
          <w:szCs w:val="18"/>
        </w:rPr>
        <w:t>as we discuss in Chapter 10, Object-Oriented</w:t>
      </w:r>
      <w:r>
        <w:rPr>
          <w:rFonts w:cs="AGaramond-Italic"/>
          <w:iCs/>
          <w:color w:val="FF0000"/>
          <w:szCs w:val="18"/>
        </w:rPr>
        <w:t xml:space="preserve"> </w:t>
      </w:r>
      <w:r w:rsidRPr="005C18C9">
        <w:rPr>
          <w:rFonts w:cs="AGaramond-Italic"/>
          <w:iCs/>
          <w:color w:val="FF0000"/>
          <w:szCs w:val="18"/>
        </w:rPr>
        <w:t>Programming: Polymorphism and Interfaces</w:t>
      </w:r>
      <w:r w:rsidRPr="005C18C9">
        <w:rPr>
          <w:rFonts w:cs="AGaramond-Italic"/>
          <w:iCs/>
          <w:color w:val="231F20"/>
          <w:szCs w:val="18"/>
        </w:rPr>
        <w:t>). Casting to the wrong type may cause</w:t>
      </w:r>
      <w:r>
        <w:rPr>
          <w:rFonts w:cs="AGaramond-Italic"/>
          <w:iCs/>
          <w:color w:val="231F20"/>
          <w:szCs w:val="18"/>
        </w:rPr>
        <w:t xml:space="preserve"> </w:t>
      </w:r>
      <w:r w:rsidRPr="005C18C9">
        <w:rPr>
          <w:rFonts w:cs="AGaramond-Italic"/>
          <w:iCs/>
          <w:color w:val="231F20"/>
          <w:szCs w:val="18"/>
        </w:rPr>
        <w:t>compilation errors or runtime errors.</w:t>
      </w:r>
    </w:p>
    <w:p w:rsidR="00A36DE3" w:rsidRDefault="00A36DE3" w:rsidP="00A36DE3">
      <w:pPr>
        <w:pStyle w:val="AralkYok"/>
        <w:rPr>
          <w:rFonts w:eastAsia="Times New Roman" w:cs="Arial"/>
          <w:iCs/>
          <w:color w:val="000000"/>
          <w:szCs w:val="18"/>
          <w:lang w:eastAsia="tr-TR"/>
        </w:rPr>
      </w:pPr>
    </w:p>
    <w:p w:rsidR="00A36DE3" w:rsidRDefault="00A36DE3" w:rsidP="00A36DE3">
      <w:pPr>
        <w:pStyle w:val="AralkYok"/>
        <w:ind w:left="708" w:firstLine="708"/>
        <w:rPr>
          <w:rFonts w:eastAsia="Times New Roman" w:cs="Arial"/>
          <w:iCs/>
          <w:color w:val="000000"/>
          <w:szCs w:val="18"/>
          <w:lang w:eastAsia="tr-TR"/>
        </w:rPr>
      </w:pPr>
      <w:r w:rsidRPr="00481746">
        <w:rPr>
          <w:rFonts w:eastAsia="Times New Roman" w:cs="Arial"/>
          <w:iCs/>
          <w:color w:val="000000"/>
          <w:szCs w:val="18"/>
          <w:lang w:eastAsia="tr-TR"/>
        </w:rPr>
        <w:t xml:space="preserve">You cant make an assigment that would cause </w:t>
      </w:r>
      <w:r w:rsidRPr="00CA3B12">
        <w:rPr>
          <w:rFonts w:eastAsia="Times New Roman" w:cs="Arial"/>
          <w:iCs/>
          <w:color w:val="000000"/>
          <w:szCs w:val="18"/>
          <w:lang w:eastAsia="tr-TR"/>
        </w:rPr>
        <w:t>data lose</w:t>
      </w:r>
      <w:r w:rsidRPr="00481746">
        <w:rPr>
          <w:rFonts w:eastAsia="Times New Roman" w:cs="Arial"/>
          <w:iCs/>
          <w:color w:val="000000"/>
          <w:szCs w:val="18"/>
          <w:lang w:eastAsia="tr-TR"/>
        </w:rPr>
        <w:t xml:space="preserve"> in java.</w:t>
      </w:r>
      <w:r>
        <w:rPr>
          <w:rFonts w:eastAsia="Times New Roman" w:cs="Arial"/>
          <w:iCs/>
          <w:color w:val="000000"/>
          <w:szCs w:val="18"/>
          <w:lang w:eastAsia="tr-TR"/>
        </w:rPr>
        <w:t xml:space="preserve"> Also you are not allowed you use two different data type in a calculation. In order to do these</w:t>
      </w:r>
      <w:r w:rsidRPr="00481746">
        <w:rPr>
          <w:rFonts w:eastAsia="Times New Roman" w:cs="Arial"/>
          <w:iCs/>
          <w:color w:val="000000"/>
          <w:szCs w:val="18"/>
          <w:lang w:eastAsia="tr-TR"/>
        </w:rPr>
        <w:t xml:space="preserve"> you need to use </w:t>
      </w:r>
      <w:r w:rsidRPr="00A27179">
        <w:rPr>
          <w:rFonts w:eastAsia="Times New Roman" w:cs="Arial"/>
          <w:iCs/>
          <w:color w:val="000000"/>
          <w:szCs w:val="18"/>
          <w:lang w:eastAsia="tr-TR"/>
        </w:rPr>
        <w:t>cast operator.</w:t>
      </w:r>
      <w:r w:rsidRPr="00481746">
        <w:rPr>
          <w:rFonts w:eastAsia="Times New Roman" w:cs="Arial"/>
          <w:iCs/>
          <w:color w:val="000000"/>
          <w:szCs w:val="18"/>
          <w:lang w:eastAsia="tr-TR"/>
        </w:rPr>
        <w:t xml:space="preserve"> </w:t>
      </w:r>
    </w:p>
    <w:p w:rsidR="00A36DE3" w:rsidRDefault="00A36DE3" w:rsidP="00A36DE3">
      <w:pPr>
        <w:pStyle w:val="AralkYok"/>
        <w:rPr>
          <w:rFonts w:eastAsia="Times New Roman" w:cs="Arial"/>
          <w:iCs/>
          <w:color w:val="000000"/>
          <w:szCs w:val="18"/>
          <w:lang w:eastAsia="tr-TR"/>
        </w:rPr>
      </w:pPr>
    </w:p>
    <w:p w:rsidR="00A36DE3" w:rsidRDefault="00A36DE3" w:rsidP="00A36DE3">
      <w:pPr>
        <w:pStyle w:val="AralkYok"/>
        <w:rPr>
          <w:lang w:eastAsia="tr-TR"/>
        </w:rPr>
      </w:pPr>
      <w:r>
        <w:rPr>
          <w:color w:val="000000"/>
          <w:lang w:eastAsia="tr-TR"/>
        </w:rPr>
        <w:t xml:space="preserve"> </w:t>
      </w:r>
      <w:r>
        <w:rPr>
          <w:color w:val="000000"/>
          <w:lang w:eastAsia="tr-TR"/>
        </w:rPr>
        <w:tab/>
      </w:r>
      <w:r>
        <w:rPr>
          <w:color w:val="000000"/>
          <w:lang w:eastAsia="tr-TR"/>
        </w:rPr>
        <w:tab/>
        <w:t xml:space="preserve">-Dividing two integers result in </w:t>
      </w:r>
      <w:r w:rsidRPr="008A551F">
        <w:rPr>
          <w:color w:val="00B050"/>
          <w:lang w:eastAsia="tr-TR"/>
        </w:rPr>
        <w:t>integer division</w:t>
      </w:r>
      <w:r>
        <w:rPr>
          <w:color w:val="00B050"/>
          <w:lang w:eastAsia="tr-TR"/>
        </w:rPr>
        <w:t xml:space="preserve">, </w:t>
      </w:r>
      <w:r>
        <w:rPr>
          <w:lang w:eastAsia="tr-TR"/>
        </w:rPr>
        <w:t xml:space="preserve">any fractional part of the calculation is </w:t>
      </w:r>
      <w:r w:rsidRPr="008A551F">
        <w:rPr>
          <w:color w:val="00B050"/>
          <w:lang w:eastAsia="tr-TR"/>
        </w:rPr>
        <w:t>truncated</w:t>
      </w:r>
      <w:r>
        <w:rPr>
          <w:lang w:eastAsia="tr-TR"/>
        </w:rPr>
        <w:t xml:space="preserve">(removed). Integer division doesnt round. It truncates. So 7/4 wont result in 1,5 </w:t>
      </w:r>
      <w:r w:rsidRPr="00395893">
        <w:rPr>
          <w:color w:val="00B050"/>
          <w:lang w:eastAsia="tr-TR"/>
        </w:rPr>
        <w:t>rounding</w:t>
      </w:r>
      <w:r>
        <w:rPr>
          <w:lang w:eastAsia="tr-TR"/>
        </w:rPr>
        <w:t xml:space="preserve"> to 2. It will result in 1.5 truncating to 1. </w:t>
      </w:r>
    </w:p>
    <w:p w:rsidR="00A36DE3" w:rsidRDefault="00A36DE3" w:rsidP="00A36DE3">
      <w:pPr>
        <w:pStyle w:val="AralkYok"/>
        <w:rPr>
          <w:lang w:eastAsia="tr-TR"/>
        </w:rPr>
      </w:pPr>
    </w:p>
    <w:p w:rsidR="00A36DE3" w:rsidRDefault="00A36DE3" w:rsidP="00A36DE3">
      <w:pPr>
        <w:autoSpaceDE w:val="0"/>
        <w:autoSpaceDN w:val="0"/>
        <w:adjustRightInd w:val="0"/>
        <w:spacing w:after="0" w:line="240" w:lineRule="auto"/>
        <w:rPr>
          <w:rFonts w:cs="AGaramond-Regular"/>
          <w:szCs w:val="18"/>
        </w:rPr>
      </w:pPr>
      <w:r>
        <w:rPr>
          <w:rFonts w:eastAsia="Times New Roman" w:cs="Arial"/>
          <w:iCs/>
          <w:szCs w:val="18"/>
          <w:lang w:eastAsia="tr-TR"/>
        </w:rPr>
        <w:tab/>
      </w:r>
      <w:r>
        <w:rPr>
          <w:rFonts w:eastAsia="Times New Roman" w:cs="Arial"/>
          <w:iCs/>
          <w:szCs w:val="18"/>
          <w:lang w:eastAsia="tr-TR"/>
        </w:rPr>
        <w:tab/>
      </w:r>
      <w:r w:rsidRPr="00447218">
        <w:rPr>
          <w:rFonts w:cs="AGaramond-Regular"/>
          <w:szCs w:val="18"/>
        </w:rPr>
        <w:t>To perform a floating</w:t>
      </w:r>
      <w:r>
        <w:rPr>
          <w:rFonts w:cs="AGaramond-Regular"/>
          <w:szCs w:val="18"/>
        </w:rPr>
        <w:t xml:space="preserve"> </w:t>
      </w:r>
      <w:r w:rsidRPr="00447218">
        <w:rPr>
          <w:rFonts w:cs="AGaramond-Regular"/>
          <w:szCs w:val="18"/>
        </w:rPr>
        <w:t>point</w:t>
      </w:r>
      <w:r>
        <w:rPr>
          <w:rFonts w:cs="AGaramond-Regular"/>
          <w:szCs w:val="18"/>
        </w:rPr>
        <w:t xml:space="preserve"> </w:t>
      </w:r>
      <w:r w:rsidRPr="00447218">
        <w:rPr>
          <w:rFonts w:cs="AGaramond-Regular"/>
          <w:szCs w:val="18"/>
        </w:rPr>
        <w:t xml:space="preserve">calculation with integer values, we must </w:t>
      </w:r>
      <w:r w:rsidRPr="00D612F8">
        <w:rPr>
          <w:rFonts w:cs="AGaramond-Italic"/>
          <w:i/>
          <w:iCs/>
          <w:szCs w:val="18"/>
        </w:rPr>
        <w:t>temporarily</w:t>
      </w:r>
      <w:r w:rsidRPr="00447218">
        <w:rPr>
          <w:rFonts w:cs="AGaramond-Italic"/>
          <w:i/>
          <w:iCs/>
          <w:szCs w:val="18"/>
        </w:rPr>
        <w:t xml:space="preserve"> </w:t>
      </w:r>
      <w:r w:rsidRPr="00447218">
        <w:rPr>
          <w:rFonts w:cs="AGaramond-Regular"/>
          <w:szCs w:val="18"/>
        </w:rPr>
        <w:t>treat these values as floating</w:t>
      </w:r>
      <w:r>
        <w:rPr>
          <w:rFonts w:cs="AGaramond-Regular"/>
          <w:szCs w:val="18"/>
        </w:rPr>
        <w:t xml:space="preserve"> </w:t>
      </w:r>
      <w:r w:rsidRPr="00447218">
        <w:rPr>
          <w:rFonts w:cs="AGaramond-Regular"/>
          <w:szCs w:val="18"/>
        </w:rPr>
        <w:t>point</w:t>
      </w:r>
      <w:r>
        <w:rPr>
          <w:rFonts w:cs="AGaramond-Regular"/>
          <w:szCs w:val="18"/>
        </w:rPr>
        <w:t xml:space="preserve"> </w:t>
      </w:r>
      <w:r w:rsidRPr="00447218">
        <w:rPr>
          <w:rFonts w:cs="AGaramond-Regular"/>
          <w:szCs w:val="18"/>
        </w:rPr>
        <w:t xml:space="preserve">numbers for use in the calculation. Java provides the </w:t>
      </w:r>
      <w:r w:rsidRPr="00447218">
        <w:rPr>
          <w:rFonts w:cs="AGaramond-Semibold"/>
          <w:bCs/>
          <w:color w:val="00B050"/>
          <w:szCs w:val="18"/>
        </w:rPr>
        <w:t xml:space="preserve">unary cast operator </w:t>
      </w:r>
      <w:r w:rsidRPr="00447218">
        <w:rPr>
          <w:rFonts w:cs="AGaramond-Regular"/>
          <w:szCs w:val="18"/>
        </w:rPr>
        <w:t>to accomplish</w:t>
      </w:r>
      <w:r>
        <w:rPr>
          <w:rFonts w:cs="AGaramond-Regular"/>
          <w:szCs w:val="18"/>
        </w:rPr>
        <w:t xml:space="preserve"> </w:t>
      </w:r>
      <w:r w:rsidRPr="00447218">
        <w:rPr>
          <w:rFonts w:cs="AGaramond-Regular"/>
          <w:szCs w:val="18"/>
        </w:rPr>
        <w:t xml:space="preserve">this task. </w:t>
      </w:r>
      <w:r>
        <w:rPr>
          <w:rFonts w:cs="AGaramond-Regular"/>
          <w:szCs w:val="18"/>
        </w:rPr>
        <w:t>For example</w:t>
      </w:r>
      <w:r w:rsidRPr="00447218">
        <w:rPr>
          <w:rFonts w:cs="AGaramond-Regular"/>
          <w:szCs w:val="18"/>
        </w:rPr>
        <w:t xml:space="preserve"> </w:t>
      </w:r>
      <w:r w:rsidRPr="00447218">
        <w:rPr>
          <w:rFonts w:cs="LucidaSansTypewriter,Bold"/>
          <w:bCs/>
          <w:szCs w:val="18"/>
        </w:rPr>
        <w:t xml:space="preserve">(double) </w:t>
      </w:r>
      <w:r w:rsidRPr="00447218">
        <w:rPr>
          <w:rFonts w:cs="AGaramond-Regular"/>
          <w:szCs w:val="18"/>
        </w:rPr>
        <w:t>cast operator—a unary operator—</w:t>
      </w:r>
      <w:r>
        <w:rPr>
          <w:rFonts w:cs="AGaramond-Regular"/>
          <w:szCs w:val="18"/>
        </w:rPr>
        <w:t xml:space="preserve"> can be used </w:t>
      </w:r>
      <w:r w:rsidRPr="00447218">
        <w:rPr>
          <w:rFonts w:cs="AGaramond-Regular"/>
          <w:szCs w:val="18"/>
        </w:rPr>
        <w:t xml:space="preserve">to create a </w:t>
      </w:r>
      <w:r w:rsidRPr="00447218">
        <w:rPr>
          <w:rFonts w:cs="AGaramond-Italic"/>
          <w:i/>
          <w:iCs/>
          <w:szCs w:val="18"/>
        </w:rPr>
        <w:t xml:space="preserve">temporary </w:t>
      </w:r>
      <w:r w:rsidRPr="00447218">
        <w:rPr>
          <w:rFonts w:cs="AGaramond-Regular"/>
          <w:szCs w:val="18"/>
        </w:rPr>
        <w:t xml:space="preserve">floating-point copy of its operand </w:t>
      </w:r>
      <w:r w:rsidRPr="00447218">
        <w:rPr>
          <w:rFonts w:cs="LucidaSansTypewriter"/>
          <w:szCs w:val="18"/>
        </w:rPr>
        <w:t xml:space="preserve">total </w:t>
      </w:r>
      <w:r w:rsidRPr="00447218">
        <w:rPr>
          <w:rFonts w:cs="AGaramond-Regular"/>
          <w:szCs w:val="18"/>
        </w:rPr>
        <w:t>(which appears to the right</w:t>
      </w:r>
      <w:r>
        <w:rPr>
          <w:rFonts w:cs="AGaramond-Regular"/>
          <w:szCs w:val="18"/>
        </w:rPr>
        <w:t xml:space="preserve"> </w:t>
      </w:r>
      <w:r w:rsidRPr="00447218">
        <w:rPr>
          <w:rFonts w:cs="AGaramond-Regular"/>
          <w:szCs w:val="18"/>
        </w:rPr>
        <w:t xml:space="preserve">of the operator). Using a cast operator in this manner is called </w:t>
      </w:r>
      <w:r w:rsidRPr="00447218">
        <w:rPr>
          <w:rFonts w:cs="AGaramond-Semibold"/>
          <w:bCs/>
          <w:color w:val="00B050"/>
          <w:szCs w:val="18"/>
        </w:rPr>
        <w:t xml:space="preserve">explicit conversion </w:t>
      </w:r>
      <w:r w:rsidRPr="00447218">
        <w:rPr>
          <w:rFonts w:cs="AGaramond-Regular"/>
          <w:szCs w:val="18"/>
        </w:rPr>
        <w:t xml:space="preserve">or </w:t>
      </w:r>
      <w:r w:rsidRPr="00447218">
        <w:rPr>
          <w:rFonts w:cs="AGaramond-Semibold"/>
          <w:bCs/>
          <w:color w:val="00B050"/>
          <w:szCs w:val="18"/>
        </w:rPr>
        <w:t>type</w:t>
      </w:r>
      <w:r>
        <w:rPr>
          <w:rFonts w:cs="AGaramond-Semibold"/>
          <w:bCs/>
          <w:color w:val="00B050"/>
          <w:szCs w:val="18"/>
        </w:rPr>
        <w:t xml:space="preserve"> </w:t>
      </w:r>
      <w:r w:rsidRPr="00447218">
        <w:rPr>
          <w:rFonts w:cs="AGaramond-Semibold"/>
          <w:bCs/>
          <w:color w:val="00B050"/>
          <w:szCs w:val="18"/>
        </w:rPr>
        <w:t>casting</w:t>
      </w:r>
      <w:r w:rsidRPr="00447218">
        <w:rPr>
          <w:rFonts w:cs="AGaramond-Regular"/>
          <w:szCs w:val="18"/>
        </w:rPr>
        <w:t xml:space="preserve">. The value stored in </w:t>
      </w:r>
      <w:r w:rsidRPr="00447218">
        <w:rPr>
          <w:rFonts w:cs="LucidaSansTypewriter"/>
          <w:szCs w:val="18"/>
        </w:rPr>
        <w:t xml:space="preserve">total </w:t>
      </w:r>
      <w:r w:rsidRPr="00447218">
        <w:rPr>
          <w:rFonts w:cs="AGaramond-Regular"/>
          <w:szCs w:val="18"/>
        </w:rPr>
        <w:t>is still an integer.</w:t>
      </w:r>
      <w:r>
        <w:rPr>
          <w:rFonts w:cs="AGaramond-Regular"/>
          <w:szCs w:val="18"/>
        </w:rPr>
        <w:t xml:space="preserve"> </w:t>
      </w:r>
    </w:p>
    <w:p w:rsidR="00A36DE3" w:rsidRDefault="00A36DE3" w:rsidP="00A36DE3">
      <w:pPr>
        <w:autoSpaceDE w:val="0"/>
        <w:autoSpaceDN w:val="0"/>
        <w:adjustRightInd w:val="0"/>
        <w:spacing w:after="0" w:line="240" w:lineRule="auto"/>
        <w:rPr>
          <w:rFonts w:cs="AGaramond-Regular"/>
          <w:szCs w:val="18"/>
        </w:rPr>
      </w:pPr>
    </w:p>
    <w:p w:rsidR="00A36DE3" w:rsidRDefault="00A36DE3" w:rsidP="00A36DE3">
      <w:pPr>
        <w:autoSpaceDE w:val="0"/>
        <w:autoSpaceDN w:val="0"/>
        <w:adjustRightInd w:val="0"/>
        <w:spacing w:after="0" w:line="240" w:lineRule="auto"/>
        <w:rPr>
          <w:rFonts w:cs="AGaramond-Regular"/>
          <w:szCs w:val="18"/>
        </w:rPr>
      </w:pPr>
      <w:r>
        <w:rPr>
          <w:rFonts w:cs="AGaramond-Regular"/>
          <w:szCs w:val="18"/>
        </w:rPr>
        <w:tab/>
      </w:r>
      <w:r>
        <w:rPr>
          <w:rFonts w:cs="AGaramond-Regular"/>
          <w:szCs w:val="18"/>
        </w:rPr>
        <w:tab/>
        <w:t>average = (double) total / counter</w:t>
      </w:r>
    </w:p>
    <w:p w:rsidR="00A36DE3" w:rsidRDefault="00A36DE3" w:rsidP="00A36DE3">
      <w:pPr>
        <w:autoSpaceDE w:val="0"/>
        <w:autoSpaceDN w:val="0"/>
        <w:adjustRightInd w:val="0"/>
        <w:spacing w:after="0" w:line="240" w:lineRule="auto"/>
        <w:rPr>
          <w:rFonts w:cs="AGaramond-Regular"/>
          <w:szCs w:val="18"/>
        </w:rPr>
      </w:pPr>
    </w:p>
    <w:p w:rsidR="00A36DE3" w:rsidRPr="004B4BFD" w:rsidRDefault="00A36DE3" w:rsidP="00A36DE3">
      <w:pPr>
        <w:autoSpaceDE w:val="0"/>
        <w:autoSpaceDN w:val="0"/>
        <w:adjustRightInd w:val="0"/>
        <w:spacing w:after="0" w:line="240" w:lineRule="auto"/>
        <w:rPr>
          <w:rFonts w:cs="AGaramond-Regular"/>
          <w:b/>
          <w:szCs w:val="18"/>
        </w:rPr>
      </w:pPr>
      <w:r>
        <w:rPr>
          <w:rFonts w:cs="AGaramond-Regular"/>
          <w:szCs w:val="18"/>
        </w:rPr>
        <w:tab/>
      </w:r>
      <w:r>
        <w:rPr>
          <w:rFonts w:cs="AGaramond-Regular"/>
          <w:b/>
          <w:szCs w:val="18"/>
        </w:rPr>
        <w:t>-Implicit type change:</w:t>
      </w:r>
    </w:p>
    <w:p w:rsidR="00A36DE3" w:rsidRDefault="00A36DE3" w:rsidP="00A36DE3">
      <w:pPr>
        <w:autoSpaceDE w:val="0"/>
        <w:autoSpaceDN w:val="0"/>
        <w:adjustRightInd w:val="0"/>
        <w:spacing w:after="0" w:line="240" w:lineRule="auto"/>
        <w:rPr>
          <w:rFonts w:cs="AGaramond-Regular"/>
          <w:szCs w:val="18"/>
        </w:rPr>
      </w:pPr>
      <w:r>
        <w:rPr>
          <w:rFonts w:cs="AGaramond-Regular"/>
          <w:szCs w:val="18"/>
        </w:rPr>
        <w:tab/>
      </w:r>
      <w:r>
        <w:rPr>
          <w:rFonts w:cs="AGaramond-Regular"/>
          <w:szCs w:val="18"/>
        </w:rPr>
        <w:tab/>
      </w:r>
    </w:p>
    <w:p w:rsidR="00A36DE3" w:rsidRPr="00447218" w:rsidRDefault="00A36DE3" w:rsidP="00A36DE3">
      <w:pPr>
        <w:autoSpaceDE w:val="0"/>
        <w:autoSpaceDN w:val="0"/>
        <w:adjustRightInd w:val="0"/>
        <w:spacing w:after="0" w:line="240" w:lineRule="auto"/>
        <w:ind w:left="708" w:firstLine="708"/>
        <w:rPr>
          <w:rFonts w:cs="AGaramond-Regular"/>
          <w:szCs w:val="18"/>
        </w:rPr>
      </w:pPr>
      <w:r w:rsidRPr="00447218">
        <w:rPr>
          <w:rFonts w:cs="AGaramond-Regular"/>
          <w:szCs w:val="18"/>
        </w:rPr>
        <w:t xml:space="preserve">The calculation now consists of a floating-point value (the temporary </w:t>
      </w:r>
      <w:r w:rsidRPr="00447218">
        <w:rPr>
          <w:rFonts w:cs="LucidaSansTypewriter"/>
          <w:szCs w:val="18"/>
        </w:rPr>
        <w:t xml:space="preserve">double </w:t>
      </w:r>
      <w:r w:rsidRPr="00447218">
        <w:rPr>
          <w:rFonts w:cs="AGaramond-Regular"/>
          <w:szCs w:val="18"/>
        </w:rPr>
        <w:t>copy of</w:t>
      </w:r>
    </w:p>
    <w:p w:rsidR="00A36DE3" w:rsidRPr="00447218" w:rsidRDefault="00A36DE3" w:rsidP="00A36DE3">
      <w:pPr>
        <w:autoSpaceDE w:val="0"/>
        <w:autoSpaceDN w:val="0"/>
        <w:adjustRightInd w:val="0"/>
        <w:spacing w:after="0" w:line="240" w:lineRule="auto"/>
        <w:rPr>
          <w:rFonts w:cs="AGaramond-Regular"/>
          <w:szCs w:val="18"/>
        </w:rPr>
      </w:pPr>
      <w:r w:rsidRPr="00447218">
        <w:rPr>
          <w:rFonts w:cs="LucidaSansTypewriter"/>
          <w:szCs w:val="18"/>
        </w:rPr>
        <w:t>total</w:t>
      </w:r>
      <w:r w:rsidRPr="00447218">
        <w:rPr>
          <w:rFonts w:cs="AGaramond-Regular"/>
          <w:szCs w:val="18"/>
        </w:rPr>
        <w:t xml:space="preserve">) divided by the integer </w:t>
      </w:r>
      <w:r w:rsidRPr="00447218">
        <w:rPr>
          <w:rFonts w:cs="LucidaSansTypewriter"/>
          <w:szCs w:val="18"/>
        </w:rPr>
        <w:t>gradeCounter</w:t>
      </w:r>
      <w:r w:rsidRPr="00447218">
        <w:rPr>
          <w:rFonts w:cs="AGaramond-Regular"/>
          <w:szCs w:val="18"/>
        </w:rPr>
        <w:t>. Java can evaluate only arithmetic expressions</w:t>
      </w:r>
    </w:p>
    <w:p w:rsidR="00A36DE3" w:rsidRPr="00447218" w:rsidRDefault="00A36DE3" w:rsidP="00A36DE3">
      <w:pPr>
        <w:autoSpaceDE w:val="0"/>
        <w:autoSpaceDN w:val="0"/>
        <w:adjustRightInd w:val="0"/>
        <w:spacing w:after="0" w:line="240" w:lineRule="auto"/>
        <w:rPr>
          <w:rFonts w:cs="AGaramond-Regular"/>
          <w:szCs w:val="18"/>
        </w:rPr>
      </w:pPr>
      <w:r>
        <w:rPr>
          <w:rFonts w:cs="AGaramond-Regular"/>
          <w:szCs w:val="18"/>
        </w:rPr>
        <w:t>in which the operand’s</w:t>
      </w:r>
      <w:r w:rsidRPr="00447218">
        <w:rPr>
          <w:rFonts w:cs="AGaramond-Regular"/>
          <w:szCs w:val="18"/>
        </w:rPr>
        <w:t xml:space="preserve"> types are </w:t>
      </w:r>
      <w:r w:rsidRPr="00447218">
        <w:rPr>
          <w:rFonts w:cs="AGaramond-Italic"/>
          <w:i/>
          <w:iCs/>
          <w:szCs w:val="18"/>
        </w:rPr>
        <w:t>identical</w:t>
      </w:r>
      <w:r w:rsidRPr="00447218">
        <w:rPr>
          <w:rFonts w:cs="AGaramond-Regular"/>
          <w:szCs w:val="18"/>
        </w:rPr>
        <w:t>. To ensure this, Java performs an operation</w:t>
      </w:r>
    </w:p>
    <w:p w:rsidR="00A36DE3" w:rsidRPr="00447218" w:rsidRDefault="00A36DE3" w:rsidP="00A36DE3">
      <w:pPr>
        <w:autoSpaceDE w:val="0"/>
        <w:autoSpaceDN w:val="0"/>
        <w:adjustRightInd w:val="0"/>
        <w:spacing w:after="0" w:line="240" w:lineRule="auto"/>
        <w:rPr>
          <w:rFonts w:cs="AGaramond-Regular"/>
          <w:szCs w:val="18"/>
        </w:rPr>
      </w:pPr>
      <w:r w:rsidRPr="00447218">
        <w:rPr>
          <w:rFonts w:cs="AGaramond-Regular"/>
          <w:szCs w:val="18"/>
        </w:rPr>
        <w:t xml:space="preserve">called </w:t>
      </w:r>
      <w:r w:rsidRPr="00447218">
        <w:rPr>
          <w:rFonts w:cs="AGaramond-Semibold"/>
          <w:bCs/>
          <w:color w:val="00B050"/>
          <w:szCs w:val="18"/>
        </w:rPr>
        <w:t>promotion</w:t>
      </w:r>
      <w:r w:rsidRPr="00447218">
        <w:rPr>
          <w:rFonts w:cs="AGaramond-Semibold"/>
          <w:bCs/>
          <w:szCs w:val="18"/>
        </w:rPr>
        <w:t xml:space="preserve"> </w:t>
      </w:r>
      <w:r w:rsidRPr="00447218">
        <w:rPr>
          <w:rFonts w:cs="AGaramond-Regular"/>
          <w:szCs w:val="18"/>
        </w:rPr>
        <w:t xml:space="preserve">(or </w:t>
      </w:r>
      <w:r w:rsidRPr="00447218">
        <w:rPr>
          <w:rFonts w:cs="AGaramond-Semibold"/>
          <w:bCs/>
          <w:color w:val="00B050"/>
          <w:szCs w:val="18"/>
        </w:rPr>
        <w:t>implicit conversion</w:t>
      </w:r>
      <w:r w:rsidRPr="00447218">
        <w:rPr>
          <w:rFonts w:cs="AGaramond-Regular"/>
          <w:szCs w:val="18"/>
        </w:rPr>
        <w:t>) on selected operands. For example, in an</w:t>
      </w:r>
    </w:p>
    <w:p w:rsidR="00A36DE3" w:rsidRPr="00447218" w:rsidRDefault="00A36DE3" w:rsidP="00A36DE3">
      <w:pPr>
        <w:autoSpaceDE w:val="0"/>
        <w:autoSpaceDN w:val="0"/>
        <w:adjustRightInd w:val="0"/>
        <w:spacing w:after="0" w:line="240" w:lineRule="auto"/>
        <w:rPr>
          <w:rFonts w:cs="LucidaSansTypewriter"/>
          <w:szCs w:val="18"/>
        </w:rPr>
      </w:pPr>
      <w:r w:rsidRPr="00447218">
        <w:rPr>
          <w:rFonts w:cs="AGaramond-Regular"/>
          <w:szCs w:val="18"/>
        </w:rPr>
        <w:t xml:space="preserve">expression containing </w:t>
      </w:r>
      <w:r w:rsidRPr="00447218">
        <w:rPr>
          <w:rFonts w:cs="LucidaSansTypewriter"/>
          <w:szCs w:val="18"/>
        </w:rPr>
        <w:t xml:space="preserve">int </w:t>
      </w:r>
      <w:r w:rsidRPr="00447218">
        <w:rPr>
          <w:rFonts w:cs="AGaramond-Regular"/>
          <w:szCs w:val="18"/>
        </w:rPr>
        <w:t xml:space="preserve">and </w:t>
      </w:r>
      <w:r w:rsidRPr="00447218">
        <w:rPr>
          <w:rFonts w:cs="LucidaSansTypewriter"/>
          <w:szCs w:val="18"/>
        </w:rPr>
        <w:t xml:space="preserve">double </w:t>
      </w:r>
      <w:r w:rsidRPr="00447218">
        <w:rPr>
          <w:rFonts w:cs="AGaramond-Regular"/>
          <w:szCs w:val="18"/>
        </w:rPr>
        <w:t xml:space="preserve">values, the </w:t>
      </w:r>
      <w:r w:rsidRPr="00447218">
        <w:rPr>
          <w:rFonts w:cs="LucidaSansTypewriter"/>
          <w:szCs w:val="18"/>
        </w:rPr>
        <w:t xml:space="preserve">int </w:t>
      </w:r>
      <w:r w:rsidRPr="00447218">
        <w:rPr>
          <w:rFonts w:cs="AGaramond-Regular"/>
          <w:szCs w:val="18"/>
        </w:rPr>
        <w:t xml:space="preserve">values are promoted to </w:t>
      </w:r>
      <w:r w:rsidRPr="00447218">
        <w:rPr>
          <w:rFonts w:cs="LucidaSansTypewriter"/>
          <w:szCs w:val="18"/>
        </w:rPr>
        <w:t>double</w:t>
      </w:r>
    </w:p>
    <w:p w:rsidR="00A36DE3" w:rsidRDefault="00A36DE3" w:rsidP="00A36DE3">
      <w:pPr>
        <w:autoSpaceDE w:val="0"/>
        <w:autoSpaceDN w:val="0"/>
        <w:adjustRightInd w:val="0"/>
        <w:spacing w:after="0" w:line="240" w:lineRule="auto"/>
        <w:rPr>
          <w:rFonts w:cs="AGaramond-Regular"/>
          <w:color w:val="231F20"/>
          <w:szCs w:val="18"/>
        </w:rPr>
      </w:pPr>
      <w:r w:rsidRPr="00447218">
        <w:rPr>
          <w:rFonts w:cs="AGaramond-Regular"/>
          <w:szCs w:val="18"/>
        </w:rPr>
        <w:t>va</w:t>
      </w:r>
      <w:r>
        <w:rPr>
          <w:rFonts w:cs="AGaramond-Regular"/>
          <w:szCs w:val="18"/>
        </w:rPr>
        <w:t>lues for use in the expression. T</w:t>
      </w:r>
      <w:r w:rsidRPr="00447218">
        <w:rPr>
          <w:rFonts w:cs="AGaramond-Regular"/>
          <w:szCs w:val="18"/>
        </w:rPr>
        <w:t>hen floating-point division is performed and the result of the calculation</w:t>
      </w:r>
      <w:r>
        <w:rPr>
          <w:rFonts w:cs="AGaramond-Regular"/>
          <w:szCs w:val="18"/>
        </w:rPr>
        <w:t xml:space="preserve"> </w:t>
      </w:r>
      <w:r w:rsidRPr="00447218">
        <w:rPr>
          <w:rFonts w:cs="AGaramond-Regular"/>
          <w:szCs w:val="18"/>
        </w:rPr>
        <w:t xml:space="preserve">is assigned to </w:t>
      </w:r>
      <w:r w:rsidRPr="00447218">
        <w:rPr>
          <w:rFonts w:cs="LucidaSansTypewriter"/>
          <w:szCs w:val="18"/>
        </w:rPr>
        <w:t>average</w:t>
      </w:r>
      <w:r w:rsidRPr="00447218">
        <w:rPr>
          <w:rFonts w:cs="AGaramond-Regular"/>
          <w:szCs w:val="18"/>
        </w:rPr>
        <w:t xml:space="preserve">. As long as the </w:t>
      </w:r>
      <w:r w:rsidRPr="00447218">
        <w:rPr>
          <w:rFonts w:cs="LucidaSansTypewriter"/>
          <w:szCs w:val="18"/>
        </w:rPr>
        <w:t xml:space="preserve">(double) </w:t>
      </w:r>
      <w:r w:rsidRPr="00447218">
        <w:rPr>
          <w:rFonts w:cs="AGaramond-Regular"/>
          <w:szCs w:val="18"/>
        </w:rPr>
        <w:t xml:space="preserve">cast operator is applied to </w:t>
      </w:r>
      <w:r w:rsidRPr="00447218">
        <w:rPr>
          <w:rFonts w:cs="AGaramond-Italic"/>
          <w:i/>
          <w:iCs/>
          <w:szCs w:val="18"/>
        </w:rPr>
        <w:t xml:space="preserve">any </w:t>
      </w:r>
      <w:r w:rsidRPr="00447218">
        <w:rPr>
          <w:rFonts w:cs="AGaramond-Regular"/>
          <w:szCs w:val="18"/>
        </w:rPr>
        <w:t>variable in</w:t>
      </w:r>
      <w:r>
        <w:rPr>
          <w:rFonts w:cs="AGaramond-Regular"/>
          <w:szCs w:val="18"/>
        </w:rPr>
        <w:t xml:space="preserve"> </w:t>
      </w:r>
      <w:r w:rsidRPr="00447218">
        <w:rPr>
          <w:rFonts w:cs="AGaramond-Regular"/>
          <w:color w:val="231F20"/>
          <w:szCs w:val="18"/>
        </w:rPr>
        <w:t xml:space="preserve">the calculation, the calculation will yield a </w:t>
      </w:r>
      <w:r w:rsidRPr="00447218">
        <w:rPr>
          <w:rFonts w:cs="LucidaSansTypewriter"/>
          <w:color w:val="231F20"/>
          <w:szCs w:val="18"/>
        </w:rPr>
        <w:t xml:space="preserve">double </w:t>
      </w:r>
      <w:r w:rsidRPr="00447218">
        <w:rPr>
          <w:rFonts w:cs="AGaramond-Regular"/>
          <w:color w:val="231F20"/>
          <w:szCs w:val="18"/>
        </w:rPr>
        <w:t>result.</w:t>
      </w:r>
    </w:p>
    <w:p w:rsidR="00CB0BB4" w:rsidRDefault="00CB0BB4" w:rsidP="00A36DE3">
      <w:pPr>
        <w:autoSpaceDE w:val="0"/>
        <w:autoSpaceDN w:val="0"/>
        <w:adjustRightInd w:val="0"/>
        <w:spacing w:after="0" w:line="240" w:lineRule="auto"/>
        <w:rPr>
          <w:rFonts w:cs="AGaramond-Regular"/>
          <w:color w:val="231F20"/>
          <w:szCs w:val="18"/>
        </w:rPr>
      </w:pPr>
      <w:r>
        <w:rPr>
          <w:rFonts w:cs="AGaramond-Regular"/>
          <w:color w:val="231F20"/>
          <w:szCs w:val="18"/>
        </w:rPr>
        <w:tab/>
        <w:t xml:space="preserve">Argument promotion is done in expressions and method argument-parameter type matching. </w:t>
      </w:r>
    </w:p>
    <w:p w:rsidR="00A36DE3" w:rsidRDefault="00A36DE3" w:rsidP="00A36DE3">
      <w:pPr>
        <w:autoSpaceDE w:val="0"/>
        <w:autoSpaceDN w:val="0"/>
        <w:adjustRightInd w:val="0"/>
        <w:spacing w:after="0" w:line="240" w:lineRule="auto"/>
        <w:rPr>
          <w:rFonts w:cs="AGaramond-Regular"/>
          <w:color w:val="231F20"/>
          <w:szCs w:val="18"/>
        </w:rPr>
      </w:pPr>
    </w:p>
    <w:p w:rsidR="00A36DE3" w:rsidRDefault="00A36DE3" w:rsidP="00A36DE3">
      <w:pPr>
        <w:autoSpaceDE w:val="0"/>
        <w:autoSpaceDN w:val="0"/>
        <w:adjustRightInd w:val="0"/>
        <w:spacing w:after="0" w:line="240" w:lineRule="auto"/>
        <w:rPr>
          <w:rFonts w:eastAsia="Times New Roman" w:cs="Arial"/>
          <w:iCs/>
          <w:color w:val="000000"/>
          <w:szCs w:val="18"/>
          <w:lang w:eastAsia="tr-TR"/>
        </w:rPr>
      </w:pPr>
      <w:r>
        <w:rPr>
          <w:rFonts w:cs="AGaramond-Regular"/>
          <w:color w:val="231F20"/>
          <w:szCs w:val="18"/>
        </w:rPr>
        <w:tab/>
      </w:r>
      <w:r>
        <w:rPr>
          <w:rFonts w:cs="AGaramond-Regular"/>
          <w:color w:val="231F20"/>
          <w:szCs w:val="18"/>
        </w:rPr>
        <w:tab/>
      </w:r>
      <w:r w:rsidRPr="00481746">
        <w:rPr>
          <w:rFonts w:eastAsia="Times New Roman" w:cs="Arial"/>
          <w:iCs/>
          <w:color w:val="000000"/>
          <w:szCs w:val="18"/>
          <w:lang w:eastAsia="tr-TR"/>
        </w:rPr>
        <w:t>-</w:t>
      </w:r>
      <w:r w:rsidR="00BC0E4A">
        <w:rPr>
          <w:rFonts w:eastAsia="Times New Roman" w:cs="Arial"/>
          <w:iCs/>
          <w:color w:val="000000"/>
          <w:szCs w:val="18"/>
          <w:lang w:eastAsia="tr-TR"/>
        </w:rPr>
        <w:t>float</w:t>
      </w:r>
      <w:r>
        <w:rPr>
          <w:rFonts w:eastAsia="Times New Roman" w:cs="Arial"/>
          <w:iCs/>
          <w:color w:val="000000"/>
          <w:szCs w:val="18"/>
          <w:lang w:eastAsia="tr-TR"/>
        </w:rPr>
        <w:t xml:space="preserve"> </w:t>
      </w:r>
      <w:r w:rsidRPr="00481746">
        <w:rPr>
          <w:rFonts w:eastAsia="Times New Roman" w:cs="Arial"/>
          <w:iCs/>
          <w:color w:val="000000"/>
          <w:szCs w:val="18"/>
          <w:lang w:eastAsia="tr-TR"/>
        </w:rPr>
        <w:t xml:space="preserve">i = </w:t>
      </w:r>
      <w:r w:rsidR="00BC0E4A">
        <w:rPr>
          <w:rFonts w:eastAsia="Times New Roman" w:cs="Arial"/>
          <w:iCs/>
          <w:color w:val="000000"/>
          <w:szCs w:val="18"/>
          <w:lang w:eastAsia="tr-TR"/>
        </w:rPr>
        <w:t>13</w:t>
      </w:r>
      <w:r w:rsidRPr="00481746">
        <w:rPr>
          <w:rFonts w:eastAsia="Times New Roman" w:cs="Arial"/>
          <w:iCs/>
          <w:color w:val="000000"/>
          <w:szCs w:val="18"/>
          <w:lang w:eastAsia="tr-TR"/>
        </w:rPr>
        <w:t>;</w:t>
      </w:r>
    </w:p>
    <w:p w:rsidR="00CB0BB4" w:rsidRDefault="00765172" w:rsidP="00A36DE3">
      <w:pPr>
        <w:autoSpaceDE w:val="0"/>
        <w:autoSpaceDN w:val="0"/>
        <w:adjustRightInd w:val="0"/>
        <w:spacing w:after="0" w:line="240" w:lineRule="auto"/>
        <w:rPr>
          <w:rFonts w:eastAsia="Times New Roman" w:cs="Arial"/>
          <w:iCs/>
          <w:color w:val="000000"/>
          <w:szCs w:val="18"/>
          <w:lang w:eastAsia="tr-TR"/>
        </w:rPr>
      </w:pPr>
      <w:r>
        <w:rPr>
          <w:rFonts w:eastAsia="Times New Roman" w:cs="Arial"/>
          <w:iCs/>
          <w:color w:val="000000"/>
          <w:szCs w:val="18"/>
          <w:lang w:eastAsia="tr-TR"/>
        </w:rPr>
        <w:tab/>
      </w:r>
      <w:r>
        <w:rPr>
          <w:rFonts w:eastAsia="Times New Roman" w:cs="Arial"/>
          <w:iCs/>
          <w:color w:val="000000"/>
          <w:szCs w:val="18"/>
          <w:lang w:eastAsia="tr-TR"/>
        </w:rPr>
        <w:tab/>
      </w:r>
    </w:p>
    <w:p w:rsidR="00CB0BB4" w:rsidRPr="005D3DFE" w:rsidRDefault="00CB0BB4" w:rsidP="005D3DFE">
      <w:pPr>
        <w:pStyle w:val="AralkYok"/>
      </w:pPr>
      <w:r>
        <w:rPr>
          <w:lang w:eastAsia="tr-TR"/>
        </w:rPr>
        <w:tab/>
      </w:r>
      <w:r>
        <w:rPr>
          <w:lang w:eastAsia="tr-TR"/>
        </w:rPr>
        <w:tab/>
      </w:r>
      <w:r w:rsidRPr="005D3DFE">
        <w:t>-int c = 12;</w:t>
      </w:r>
    </w:p>
    <w:p w:rsidR="006A26C7" w:rsidRPr="005D3DFE" w:rsidRDefault="006A26C7" w:rsidP="005D3DFE">
      <w:pPr>
        <w:pStyle w:val="AralkYok"/>
      </w:pPr>
      <w:r w:rsidRPr="005D3DFE">
        <w:tab/>
      </w:r>
      <w:r w:rsidRPr="005D3DFE">
        <w:tab/>
        <w:t>someMethod(c);</w:t>
      </w:r>
    </w:p>
    <w:p w:rsidR="00CB0BB4" w:rsidRPr="005D3DFE" w:rsidRDefault="00CB0BB4" w:rsidP="005D3DFE">
      <w:pPr>
        <w:pStyle w:val="AralkYok"/>
      </w:pPr>
      <w:r w:rsidRPr="005D3DFE">
        <w:tab/>
      </w:r>
      <w:r w:rsidRPr="005D3DFE">
        <w:tab/>
        <w:t>void someMethod(double c1){</w:t>
      </w:r>
    </w:p>
    <w:p w:rsidR="00CB0BB4" w:rsidRPr="005D3DFE" w:rsidRDefault="006A26C7" w:rsidP="005D3DFE">
      <w:pPr>
        <w:pStyle w:val="AralkYok"/>
      </w:pPr>
      <w:r w:rsidRPr="005D3DFE">
        <w:tab/>
      </w:r>
      <w:r w:rsidRPr="005D3DFE">
        <w:tab/>
        <w:t>…</w:t>
      </w:r>
    </w:p>
    <w:p w:rsidR="00CB0BB4" w:rsidRDefault="00CB0BB4" w:rsidP="005D3DFE">
      <w:pPr>
        <w:pStyle w:val="AralkYok"/>
        <w:ind w:left="708" w:firstLine="708"/>
      </w:pPr>
      <w:r w:rsidRPr="005D3DFE">
        <w:t>}</w:t>
      </w:r>
    </w:p>
    <w:p w:rsidR="005A387F" w:rsidRDefault="005A387F" w:rsidP="005D3DFE">
      <w:pPr>
        <w:pStyle w:val="AralkYok"/>
        <w:ind w:left="708" w:firstLine="708"/>
      </w:pPr>
    </w:p>
    <w:p w:rsidR="005A387F" w:rsidRDefault="005A387F" w:rsidP="005D3DFE">
      <w:pPr>
        <w:pStyle w:val="AralkYok"/>
        <w:ind w:left="708" w:firstLine="708"/>
      </w:pPr>
      <w:r>
        <w:t>-The result of an expression involving anything int sized or smaller is always int.</w:t>
      </w:r>
      <w:r w:rsidR="00990AE7">
        <w:t xml:space="preserve"> This is because </w:t>
      </w:r>
    </w:p>
    <w:p w:rsidR="005A387F" w:rsidRDefault="005A387F" w:rsidP="005D3DFE">
      <w:pPr>
        <w:pStyle w:val="AralkYok"/>
        <w:ind w:left="708" w:firstLine="708"/>
      </w:pPr>
    </w:p>
    <w:p w:rsidR="005A387F" w:rsidRDefault="005A387F" w:rsidP="005D3DFE">
      <w:pPr>
        <w:pStyle w:val="AralkYok"/>
        <w:ind w:left="708" w:firstLine="708"/>
      </w:pPr>
      <w:r>
        <w:t>byte b1 = 12;</w:t>
      </w:r>
    </w:p>
    <w:p w:rsidR="005A387F" w:rsidRDefault="005A387F" w:rsidP="005A387F">
      <w:pPr>
        <w:pStyle w:val="AralkYok"/>
        <w:ind w:left="708" w:firstLine="708"/>
      </w:pPr>
      <w:r>
        <w:t>byte b2 = 13;</w:t>
      </w:r>
    </w:p>
    <w:p w:rsidR="005A387F" w:rsidRPr="005A387F" w:rsidRDefault="005A387F" w:rsidP="005A387F">
      <w:pPr>
        <w:pStyle w:val="AralkYok"/>
        <w:ind w:left="708" w:firstLine="708"/>
        <w:rPr>
          <w:lang w:val="en-US"/>
        </w:rPr>
      </w:pPr>
      <w:r>
        <w:t>byte b3 = b1 + b2; // Compiler error. Possible lossy con</w:t>
      </w:r>
      <w:r>
        <w:rPr>
          <w:lang w:val="en-US"/>
        </w:rPr>
        <w:t>version from int to byte.</w:t>
      </w:r>
    </w:p>
    <w:p w:rsidR="005A387F" w:rsidRPr="00D61364" w:rsidRDefault="005A387F" w:rsidP="005A387F">
      <w:pPr>
        <w:pStyle w:val="AralkYok"/>
        <w:ind w:left="708" w:firstLine="708"/>
        <w:rPr>
          <w:lang w:val="en-US"/>
        </w:rPr>
      </w:pPr>
      <w:r>
        <w:t>byte b4 = 21 + 12;</w:t>
      </w:r>
      <w:r w:rsidR="004074F7">
        <w:t xml:space="preserve"> // Compi</w:t>
      </w:r>
      <w:r w:rsidR="00D61364">
        <w:t>les</w:t>
      </w:r>
      <w:r w:rsidR="00D61364">
        <w:rPr>
          <w:lang w:val="en-US"/>
        </w:rPr>
        <w:t>, implicit cast.</w:t>
      </w:r>
    </w:p>
    <w:p w:rsidR="005A387F" w:rsidRPr="005D3DFE" w:rsidRDefault="005A387F" w:rsidP="005D3DFE">
      <w:pPr>
        <w:pStyle w:val="AralkYok"/>
        <w:ind w:left="708" w:firstLine="708"/>
      </w:pPr>
    </w:p>
    <w:p w:rsidR="00CB0BB4" w:rsidRDefault="00CB0BB4" w:rsidP="00E9437D">
      <w:pPr>
        <w:spacing w:line="360" w:lineRule="auto"/>
        <w:ind w:left="708" w:hanging="708"/>
        <w:rPr>
          <w:szCs w:val="18"/>
          <w:lang w:eastAsia="tr-TR"/>
        </w:rPr>
      </w:pPr>
    </w:p>
    <w:p w:rsidR="00E9437D" w:rsidRDefault="00A36DE3" w:rsidP="00E9437D">
      <w:pPr>
        <w:spacing w:line="360" w:lineRule="auto"/>
        <w:ind w:left="708" w:hanging="708"/>
        <w:rPr>
          <w:lang w:eastAsia="tr-TR"/>
        </w:rPr>
      </w:pPr>
      <w:r>
        <w:rPr>
          <w:b/>
        </w:rPr>
        <w:tab/>
      </w:r>
      <w:r>
        <w:rPr>
          <w:b/>
        </w:rPr>
        <w:softHyphen/>
        <w:t xml:space="preserve">-Other type changing ways: </w:t>
      </w:r>
      <w:r w:rsidR="007F71A2">
        <w:t xml:space="preserve">So we learned explicit and implicit way to change data types among primitive types and reference types. But how to we make </w:t>
      </w:r>
      <w:r w:rsidR="00CF7F1F">
        <w:t xml:space="preserve">both </w:t>
      </w:r>
      <w:r w:rsidR="00CF7F1F" w:rsidRPr="00CF7F1F">
        <w:rPr>
          <w:color w:val="FF0000"/>
        </w:rPr>
        <w:t xml:space="preserve">primitives and reference </w:t>
      </w:r>
      <w:r w:rsidR="00CF7F1F">
        <w:t>to</w:t>
      </w:r>
      <w:r w:rsidR="007F71A2">
        <w:t xml:space="preserve"> string</w:t>
      </w:r>
      <w:r w:rsidR="00CF7F1F">
        <w:t>s</w:t>
      </w:r>
      <w:r w:rsidR="007F71A2">
        <w:t xml:space="preserve"> or how do we make a string </w:t>
      </w:r>
      <w:r w:rsidR="007F71A2" w:rsidRPr="00117AE8">
        <w:rPr>
          <w:color w:val="FF0000"/>
        </w:rPr>
        <w:t>primitive or reference</w:t>
      </w:r>
      <w:r w:rsidR="007B5D54">
        <w:t>?</w:t>
      </w:r>
      <w:r w:rsidR="007F71A2">
        <w:t xml:space="preserve"> Here is how.</w:t>
      </w:r>
      <w:r w:rsidR="00E9437D">
        <w:rPr>
          <w:lang w:eastAsia="tr-TR"/>
        </w:rPr>
        <w:tab/>
      </w:r>
    </w:p>
    <w:p w:rsidR="007F7564" w:rsidRPr="00D31B43" w:rsidRDefault="007F7564" w:rsidP="00E9437D">
      <w:pPr>
        <w:spacing w:line="360" w:lineRule="auto"/>
        <w:ind w:left="708" w:hanging="708"/>
        <w:rPr>
          <w:color w:val="FF0000"/>
          <w:lang w:eastAsia="tr-TR"/>
        </w:rPr>
      </w:pPr>
      <w:r w:rsidRPr="00D31B43">
        <w:rPr>
          <w:color w:val="FF0000"/>
        </w:rPr>
        <w:t>Are toString and parse just for primitive &lt;-&gt; string or can we use them for references too.</w:t>
      </w:r>
    </w:p>
    <w:p w:rsidR="00E9437D" w:rsidRDefault="00E9437D" w:rsidP="00A6095E">
      <w:pPr>
        <w:pStyle w:val="AralkYok"/>
      </w:pPr>
      <w:r w:rsidRPr="00E9437D">
        <w:tab/>
      </w:r>
      <w:r w:rsidRPr="00E9437D">
        <w:tab/>
        <w:t>Long maxNumber = 1</w:t>
      </w:r>
      <w:r>
        <w:t>_000_000;</w:t>
      </w:r>
    </w:p>
    <w:p w:rsidR="00A6095E" w:rsidRPr="00A6095E" w:rsidRDefault="00A6095E" w:rsidP="00A6095E">
      <w:pPr>
        <w:pStyle w:val="AralkYok"/>
      </w:pPr>
      <w:r>
        <w:tab/>
      </w:r>
      <w:r>
        <w:tab/>
        <w:t>Long minNumber = 1;</w:t>
      </w:r>
    </w:p>
    <w:p w:rsidR="00E9437D" w:rsidRDefault="003F0753" w:rsidP="00A6095E">
      <w:pPr>
        <w:pStyle w:val="AralkYok"/>
      </w:pPr>
      <w:r w:rsidRPr="00A6095E">
        <w:tab/>
      </w:r>
      <w:r w:rsidRPr="00A6095E">
        <w:tab/>
      </w:r>
      <w:r w:rsidR="00E9437D" w:rsidRPr="00A6095E">
        <w:t>String stringNumber = Long.</w:t>
      </w:r>
      <w:r w:rsidR="00E9437D" w:rsidRPr="00B15AF1">
        <w:rPr>
          <w:color w:val="00B050"/>
        </w:rPr>
        <w:t>toString</w:t>
      </w:r>
      <w:r w:rsidR="00E9437D" w:rsidRPr="00A6095E">
        <w:t>(maxNumber);</w:t>
      </w:r>
    </w:p>
    <w:p w:rsidR="000C34E9" w:rsidRDefault="000C34E9" w:rsidP="00A6095E">
      <w:pPr>
        <w:pStyle w:val="AralkYok"/>
      </w:pPr>
      <w:r>
        <w:tab/>
      </w:r>
      <w:r>
        <w:tab/>
      </w:r>
      <w:r w:rsidRPr="000C34E9">
        <w:t>String stringNumber2 = String.</w:t>
      </w:r>
      <w:r w:rsidRPr="009A4C65">
        <w:rPr>
          <w:color w:val="00B050"/>
        </w:rPr>
        <w:t>valueOf</w:t>
      </w:r>
      <w:r w:rsidRPr="000C34E9">
        <w:t>(x1);</w:t>
      </w:r>
      <w:r>
        <w:t xml:space="preserve"> // Use valueOf instead of toString because it returns null instead of throwing an exception when reference doesnt point to anything.</w:t>
      </w:r>
    </w:p>
    <w:p w:rsidR="000C34E9" w:rsidRPr="00A6095E" w:rsidRDefault="000C34E9" w:rsidP="00A6095E">
      <w:pPr>
        <w:pStyle w:val="AralkYok"/>
      </w:pPr>
    </w:p>
    <w:p w:rsidR="00E9437D" w:rsidRDefault="00E9437D" w:rsidP="00A6095E">
      <w:pPr>
        <w:pStyle w:val="AralkYok"/>
      </w:pPr>
      <w:r w:rsidRPr="00A6095E">
        <w:tab/>
      </w:r>
      <w:r w:rsidRPr="00A6095E">
        <w:tab/>
      </w:r>
      <w:r w:rsidR="00A6095E" w:rsidRPr="00A6095E">
        <w:t>i</w:t>
      </w:r>
      <w:r w:rsidRPr="00A6095E">
        <w:t xml:space="preserve">nt </w:t>
      </w:r>
      <w:r w:rsidR="00A6095E" w:rsidRPr="00A6095E">
        <w:t xml:space="preserve">numberString = Integer. </w:t>
      </w:r>
      <w:r w:rsidR="00A6095E" w:rsidRPr="0033392B">
        <w:rPr>
          <w:color w:val="00B050"/>
        </w:rPr>
        <w:t>p</w:t>
      </w:r>
      <w:r w:rsidRPr="0033392B">
        <w:rPr>
          <w:color w:val="00B050"/>
        </w:rPr>
        <w:t>arseInt</w:t>
      </w:r>
      <w:r w:rsidRPr="00A6095E">
        <w:t>(stringNumber);</w:t>
      </w:r>
    </w:p>
    <w:p w:rsidR="00AD4F49" w:rsidRDefault="00AD4F49" w:rsidP="00A6095E">
      <w:pPr>
        <w:pStyle w:val="AralkYok"/>
      </w:pPr>
    </w:p>
    <w:p w:rsidR="00AD4F49" w:rsidRPr="00D26A61" w:rsidRDefault="00AD4F49" w:rsidP="00A6095E">
      <w:pPr>
        <w:pStyle w:val="AralkYok"/>
        <w:rPr>
          <w:color w:val="FFC000"/>
        </w:rPr>
      </w:pPr>
      <w:r w:rsidRPr="00D26A61">
        <w:rPr>
          <w:b/>
          <w:color w:val="FFC000"/>
        </w:rPr>
        <w:t>-</w:t>
      </w:r>
      <w:r w:rsidR="00D26A61" w:rsidRPr="00D26A61">
        <w:rPr>
          <w:b/>
          <w:color w:val="FFC000"/>
        </w:rPr>
        <w:t xml:space="preserve">Integer </w:t>
      </w:r>
      <w:r w:rsidRPr="00D26A61">
        <w:rPr>
          <w:b/>
          <w:color w:val="FFC000"/>
        </w:rPr>
        <w:t>U</w:t>
      </w:r>
      <w:r w:rsidR="00D26A61" w:rsidRPr="00D26A61">
        <w:rPr>
          <w:b/>
          <w:color w:val="FFC000"/>
        </w:rPr>
        <w:t>nicode code to char and string:</w:t>
      </w:r>
      <w:r w:rsidR="00D26A61">
        <w:rPr>
          <w:b/>
          <w:color w:val="FFC000"/>
        </w:rPr>
        <w:t xml:space="preserve"> </w:t>
      </w:r>
    </w:p>
    <w:p w:rsidR="00AD4F49" w:rsidRDefault="00AD4F49" w:rsidP="00A6095E">
      <w:pPr>
        <w:pStyle w:val="AralkYok"/>
      </w:pPr>
    </w:p>
    <w:p w:rsidR="00AD4F49" w:rsidRDefault="00AD4F49" w:rsidP="00AD4F49">
      <w:pPr>
        <w:pStyle w:val="AralkYok"/>
      </w:pPr>
      <w:r>
        <w:tab/>
        <w:t>int code = 2202;</w:t>
      </w:r>
    </w:p>
    <w:p w:rsidR="00AD4F49" w:rsidRPr="00A6095E" w:rsidRDefault="00AD4F49" w:rsidP="00A6095E">
      <w:pPr>
        <w:pStyle w:val="AralkYok"/>
      </w:pPr>
      <w:r>
        <w:tab/>
        <w:t>String unicodeString = Character.toString((char)code);</w:t>
      </w:r>
    </w:p>
    <w:p w:rsidR="003F0753" w:rsidRPr="00C87C3E" w:rsidRDefault="003F0753" w:rsidP="00D03F2D">
      <w:pPr>
        <w:pStyle w:val="AralkYok"/>
        <w:rPr>
          <w:lang w:eastAsia="tr-TR"/>
        </w:rPr>
      </w:pPr>
    </w:p>
    <w:p w:rsidR="006A62A1" w:rsidRDefault="006A62A1" w:rsidP="00D03F2D">
      <w:pPr>
        <w:pStyle w:val="AralkYok"/>
        <w:rPr>
          <w:b/>
          <w:lang w:eastAsia="tr-TR"/>
        </w:rPr>
      </w:pPr>
      <w:r w:rsidRPr="00A2499C">
        <w:rPr>
          <w:b/>
          <w:lang w:eastAsia="tr-TR"/>
        </w:rPr>
        <w:t>-Format specifiers</w:t>
      </w:r>
    </w:p>
    <w:p w:rsidR="005F6518" w:rsidRDefault="005F6518" w:rsidP="00D03F2D">
      <w:pPr>
        <w:pStyle w:val="AralkYok"/>
        <w:rPr>
          <w:b/>
          <w:lang w:eastAsia="tr-TR"/>
        </w:rPr>
      </w:pPr>
    </w:p>
    <w:p w:rsidR="005F6518" w:rsidRDefault="005F6518" w:rsidP="00D03F2D">
      <w:pPr>
        <w:pStyle w:val="AralkYok"/>
        <w:rPr>
          <w:b/>
          <w:lang w:eastAsia="tr-TR"/>
        </w:rPr>
      </w:pPr>
      <w:r w:rsidRPr="009E41C5">
        <w:rPr>
          <w:noProof/>
          <w:lang w:val="en-US"/>
        </w:rPr>
        <w:drawing>
          <wp:inline distT="0" distB="0" distL="0" distR="0" wp14:anchorId="0829F622" wp14:editId="4CD427E1">
            <wp:extent cx="2705100" cy="1303020"/>
            <wp:effectExtent l="0" t="0" r="0" b="0"/>
            <wp:docPr id="9" name="Picture 9" descr="C:\Users\Anıl\Desktop\io-spe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io-spec.gi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05100" cy="1303020"/>
                    </a:xfrm>
                    <a:prstGeom prst="rect">
                      <a:avLst/>
                    </a:prstGeom>
                    <a:noFill/>
                    <a:ln>
                      <a:noFill/>
                    </a:ln>
                  </pic:spPr>
                </pic:pic>
              </a:graphicData>
            </a:graphic>
          </wp:inline>
        </w:drawing>
      </w:r>
    </w:p>
    <w:p w:rsidR="00352484" w:rsidRDefault="00352484" w:rsidP="00D03F2D">
      <w:pPr>
        <w:pStyle w:val="AralkYok"/>
        <w:rPr>
          <w:b/>
          <w:lang w:eastAsia="tr-TR"/>
        </w:rPr>
      </w:pPr>
    </w:p>
    <w:p w:rsidR="00352484" w:rsidRDefault="00FF32B5" w:rsidP="00D03F2D">
      <w:pPr>
        <w:pStyle w:val="AralkYok"/>
        <w:rPr>
          <w:b/>
          <w:lang w:eastAsia="tr-TR"/>
        </w:rPr>
      </w:pPr>
      <w:r>
        <w:rPr>
          <w:b/>
          <w:lang w:eastAsia="tr-TR"/>
        </w:rPr>
        <w:pict>
          <v:shape id="_x0000_i1030" type="#_x0000_t75" style="width:453.3pt;height:120.85pt">
            <v:imagedata r:id="rId28" o:title="format specifier"/>
          </v:shape>
        </w:pict>
      </w:r>
    </w:p>
    <w:p w:rsidR="00147A9F" w:rsidRPr="00A2499C" w:rsidRDefault="00147A9F" w:rsidP="00D03F2D">
      <w:pPr>
        <w:pStyle w:val="AralkYok"/>
        <w:rPr>
          <w:b/>
          <w:lang w:eastAsia="tr-TR"/>
        </w:rPr>
      </w:pPr>
    </w:p>
    <w:p w:rsidR="00147A9F" w:rsidRDefault="00FF32B5" w:rsidP="00D03F2D">
      <w:pPr>
        <w:pStyle w:val="AralkYok"/>
        <w:rPr>
          <w:lang w:eastAsia="tr-TR"/>
        </w:rPr>
      </w:pPr>
      <w:r>
        <w:rPr>
          <w:lang w:eastAsia="tr-TR"/>
        </w:rPr>
        <w:pict>
          <v:shape id="_x0000_i1031" type="#_x0000_t75" style="width:389.45pt;height:148.4pt">
            <v:imagedata r:id="rId29" o:title="Capture" croptop="11653f"/>
          </v:shape>
        </w:pict>
      </w:r>
    </w:p>
    <w:p w:rsidR="005F6518" w:rsidRDefault="005F6518" w:rsidP="00D03F2D">
      <w:pPr>
        <w:pStyle w:val="AralkYok"/>
        <w:rPr>
          <w:lang w:eastAsia="tr-TR"/>
        </w:rPr>
      </w:pPr>
      <w:r>
        <w:rPr>
          <w:lang w:eastAsia="tr-TR"/>
        </w:rPr>
        <w:t>-These in table above are not format specifiers, they are just conversion character part of whole format specifier.</w:t>
      </w:r>
    </w:p>
    <w:p w:rsidR="00A2201B" w:rsidRDefault="00A2201B" w:rsidP="00D03F2D">
      <w:pPr>
        <w:pStyle w:val="AralkYok"/>
        <w:rPr>
          <w:lang w:eastAsia="tr-TR"/>
        </w:rPr>
      </w:pPr>
    </w:p>
    <w:p w:rsidR="004D5D4F" w:rsidRDefault="004D5D4F" w:rsidP="00D03F2D">
      <w:pPr>
        <w:pStyle w:val="AralkYok"/>
        <w:rPr>
          <w:lang w:eastAsia="tr-TR"/>
        </w:rPr>
      </w:pPr>
    </w:p>
    <w:p w:rsidR="004D5D4F" w:rsidRDefault="00DA56DB" w:rsidP="00D03F2D">
      <w:pPr>
        <w:pStyle w:val="AralkYok"/>
        <w:rPr>
          <w:lang w:eastAsia="tr-TR"/>
        </w:rPr>
      </w:pPr>
      <w:r>
        <w:rPr>
          <w:lang w:eastAsia="tr-TR"/>
        </w:rPr>
        <w:t>You can convert a numbers base using the code below</w:t>
      </w:r>
      <w:r w:rsidR="00DF08B7">
        <w:rPr>
          <w:lang w:eastAsia="tr-TR"/>
        </w:rPr>
        <w:t>. You can convert a number to any base you want.</w:t>
      </w:r>
      <w:r w:rsidR="00163EB0">
        <w:rPr>
          <w:lang w:eastAsia="tr-TR"/>
        </w:rPr>
        <w:t xml:space="preserve"> There are two toString methods in primitive data type classes. It can take only a value or a value and a radix.</w:t>
      </w:r>
    </w:p>
    <w:p w:rsidR="00DA56DB" w:rsidRDefault="00DA56DB" w:rsidP="00D03F2D">
      <w:pPr>
        <w:pStyle w:val="AralkYok"/>
        <w:rPr>
          <w:lang w:eastAsia="tr-TR"/>
        </w:rPr>
      </w:pPr>
    </w:p>
    <w:p w:rsidR="00DA56DB" w:rsidRDefault="00DA56DB" w:rsidP="00DA56DB">
      <w:pPr>
        <w:pStyle w:val="AralkYok"/>
        <w:rPr>
          <w:lang w:eastAsia="tr-TR"/>
        </w:rPr>
      </w:pPr>
      <w:r>
        <w:rPr>
          <w:lang w:eastAsia="tr-TR"/>
        </w:rPr>
        <w:tab/>
      </w:r>
      <w:r w:rsidR="00DF08B7">
        <w:rPr>
          <w:lang w:eastAsia="tr-TR"/>
        </w:rPr>
        <w:t>Integer.toString(x, 2)</w:t>
      </w:r>
      <w:r>
        <w:rPr>
          <w:lang w:eastAsia="tr-TR"/>
        </w:rPr>
        <w:t>;</w:t>
      </w:r>
      <w:r w:rsidR="00DF08B7">
        <w:rPr>
          <w:lang w:eastAsia="tr-TR"/>
        </w:rPr>
        <w:t xml:space="preserve"> // Binary</w:t>
      </w:r>
    </w:p>
    <w:p w:rsidR="00DF08B7" w:rsidRDefault="00DF08B7" w:rsidP="00DA56DB">
      <w:pPr>
        <w:pStyle w:val="AralkYok"/>
        <w:rPr>
          <w:lang w:eastAsia="tr-TR"/>
        </w:rPr>
      </w:pPr>
    </w:p>
    <w:p w:rsidR="00DF08B7" w:rsidRDefault="00DF08B7" w:rsidP="00DF08B7">
      <w:pPr>
        <w:pStyle w:val="AralkYok"/>
        <w:rPr>
          <w:lang w:eastAsia="tr-TR"/>
        </w:rPr>
      </w:pPr>
      <w:r>
        <w:rPr>
          <w:lang w:eastAsia="tr-TR"/>
        </w:rPr>
        <w:tab/>
        <w:t>Integer.toString(x, 8); // Octal</w:t>
      </w:r>
    </w:p>
    <w:p w:rsidR="00DF08B7" w:rsidRDefault="00DF08B7" w:rsidP="00DF08B7">
      <w:pPr>
        <w:pStyle w:val="AralkYok"/>
        <w:rPr>
          <w:lang w:eastAsia="tr-TR"/>
        </w:rPr>
      </w:pPr>
    </w:p>
    <w:p w:rsidR="00DA56DB" w:rsidRDefault="00DF08B7" w:rsidP="00DA56DB">
      <w:pPr>
        <w:pStyle w:val="AralkYok"/>
        <w:rPr>
          <w:lang w:eastAsia="tr-TR"/>
        </w:rPr>
      </w:pPr>
      <w:r>
        <w:rPr>
          <w:lang w:eastAsia="tr-TR"/>
        </w:rPr>
        <w:tab/>
        <w:t>Integer.toString(x, 16); // Hexadecimal</w:t>
      </w:r>
    </w:p>
    <w:p w:rsidR="00DA56DB" w:rsidRDefault="00DA56DB" w:rsidP="00D03F2D">
      <w:pPr>
        <w:pStyle w:val="AralkYok"/>
        <w:rPr>
          <w:lang w:eastAsia="tr-TR"/>
        </w:rPr>
      </w:pPr>
    </w:p>
    <w:p w:rsidR="004D5D4F" w:rsidRDefault="004D5D4F" w:rsidP="00D03F2D">
      <w:pPr>
        <w:pStyle w:val="AralkYok"/>
        <w:rPr>
          <w:lang w:eastAsia="tr-TR"/>
        </w:rPr>
      </w:pPr>
      <w:r>
        <w:rPr>
          <w:lang w:eastAsia="tr-TR"/>
        </w:rPr>
        <w:t>The table below just shows how you can write numbers in other bases instead of 10. They dont convert integer va</w:t>
      </w:r>
      <w:r w:rsidR="0042432F">
        <w:rPr>
          <w:lang w:eastAsia="tr-TR"/>
        </w:rPr>
        <w:t>lues to another type of values.</w:t>
      </w:r>
    </w:p>
    <w:p w:rsidR="004D5D4F" w:rsidRDefault="004D5D4F" w:rsidP="00D03F2D">
      <w:pPr>
        <w:pStyle w:val="AralkYok"/>
        <w:rPr>
          <w:lang w:eastAsia="tr-TR"/>
        </w:rPr>
      </w:pPr>
    </w:p>
    <w:p w:rsidR="00987BF4" w:rsidRPr="00987BF4" w:rsidRDefault="00987BF4"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987BF4">
        <w:rPr>
          <w:rFonts w:ascii="inherit" w:eastAsia="Times New Roman" w:hAnsi="inherit" w:cs="Courier New"/>
          <w:color w:val="858C93"/>
          <w:sz w:val="20"/>
          <w:szCs w:val="20"/>
          <w:bdr w:val="none" w:sz="0" w:space="0" w:color="auto" w:frame="1"/>
          <w:shd w:val="clear" w:color="auto" w:fill="EFF0F1"/>
          <w:lang w:val="en-US"/>
        </w:rPr>
        <w:t>// Decimal declaration and possible chars are [0-9]</w:t>
      </w:r>
    </w:p>
    <w:p w:rsidR="00987BF4" w:rsidRPr="00987BF4" w:rsidRDefault="00987BF4"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987BF4">
        <w:rPr>
          <w:rFonts w:ascii="inherit" w:eastAsia="Times New Roman" w:hAnsi="inherit" w:cs="Courier New"/>
          <w:color w:val="101094"/>
          <w:sz w:val="20"/>
          <w:szCs w:val="20"/>
          <w:bdr w:val="none" w:sz="0" w:space="0" w:color="auto" w:frame="1"/>
          <w:shd w:val="clear" w:color="auto" w:fill="EFF0F1"/>
          <w:lang w:val="en-US"/>
        </w:rPr>
        <w:t>int</w:t>
      </w:r>
      <w:r w:rsidRPr="00987BF4">
        <w:rPr>
          <w:rFonts w:ascii="inherit" w:eastAsia="Times New Roman" w:hAnsi="inherit" w:cs="Courier New"/>
          <w:color w:val="303336"/>
          <w:sz w:val="20"/>
          <w:szCs w:val="20"/>
          <w:bdr w:val="none" w:sz="0" w:space="0" w:color="auto" w:frame="1"/>
          <w:shd w:val="clear" w:color="auto" w:fill="EFF0F1"/>
          <w:lang w:val="en-US"/>
        </w:rPr>
        <w:t xml:space="preserve"> decimal    =  </w:t>
      </w:r>
      <w:r w:rsidRPr="00987BF4">
        <w:rPr>
          <w:rFonts w:ascii="inherit" w:eastAsia="Times New Roman" w:hAnsi="inherit" w:cs="Courier New"/>
          <w:color w:val="7D2727"/>
          <w:sz w:val="20"/>
          <w:szCs w:val="20"/>
          <w:bdr w:val="none" w:sz="0" w:space="0" w:color="auto" w:frame="1"/>
          <w:shd w:val="clear" w:color="auto" w:fill="EFF0F1"/>
          <w:lang w:val="en-US"/>
        </w:rPr>
        <w:t>495</w:t>
      </w:r>
      <w:r w:rsidRPr="00987BF4">
        <w:rPr>
          <w:rFonts w:ascii="inherit" w:eastAsia="Times New Roman" w:hAnsi="inherit" w:cs="Courier New"/>
          <w:color w:val="303336"/>
          <w:sz w:val="20"/>
          <w:szCs w:val="20"/>
          <w:bdr w:val="none" w:sz="0" w:space="0" w:color="auto" w:frame="1"/>
          <w:shd w:val="clear" w:color="auto" w:fill="EFF0F1"/>
          <w:lang w:val="en-US"/>
        </w:rPr>
        <w:t xml:space="preserve">;        </w:t>
      </w:r>
    </w:p>
    <w:p w:rsidR="00987BF4" w:rsidRPr="00987BF4" w:rsidRDefault="00987BF4"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p>
    <w:p w:rsidR="00987BF4" w:rsidRPr="00987BF4" w:rsidRDefault="00987BF4"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987BF4">
        <w:rPr>
          <w:rFonts w:ascii="inherit" w:eastAsia="Times New Roman" w:hAnsi="inherit" w:cs="Courier New"/>
          <w:color w:val="858C93"/>
          <w:sz w:val="20"/>
          <w:szCs w:val="20"/>
          <w:bdr w:val="none" w:sz="0" w:space="0" w:color="auto" w:frame="1"/>
          <w:shd w:val="clear" w:color="auto" w:fill="EFF0F1"/>
          <w:lang w:val="en-US"/>
        </w:rPr>
        <w:t>// HexaDecimal declaration starts with 0X or 0x and possible chars are [0-9A-Fa-f]</w:t>
      </w:r>
    </w:p>
    <w:p w:rsidR="00987BF4" w:rsidRPr="00987BF4" w:rsidRDefault="00987BF4"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987BF4">
        <w:rPr>
          <w:rFonts w:ascii="inherit" w:eastAsia="Times New Roman" w:hAnsi="inherit" w:cs="Courier New"/>
          <w:color w:val="101094"/>
          <w:sz w:val="20"/>
          <w:szCs w:val="20"/>
          <w:bdr w:val="none" w:sz="0" w:space="0" w:color="auto" w:frame="1"/>
          <w:shd w:val="clear" w:color="auto" w:fill="EFF0F1"/>
          <w:lang w:val="en-US"/>
        </w:rPr>
        <w:t>int</w:t>
      </w:r>
      <w:r w:rsidRPr="00987BF4">
        <w:rPr>
          <w:rFonts w:ascii="inherit" w:eastAsia="Times New Roman" w:hAnsi="inherit" w:cs="Courier New"/>
          <w:color w:val="303336"/>
          <w:sz w:val="20"/>
          <w:szCs w:val="20"/>
          <w:bdr w:val="none" w:sz="0" w:space="0" w:color="auto" w:frame="1"/>
          <w:shd w:val="clear" w:color="auto" w:fill="EFF0F1"/>
          <w:lang w:val="en-US"/>
        </w:rPr>
        <w:t xml:space="preserve"> hexa       =  </w:t>
      </w:r>
      <w:r w:rsidRPr="00987BF4">
        <w:rPr>
          <w:rFonts w:ascii="inherit" w:eastAsia="Times New Roman" w:hAnsi="inherit" w:cs="Courier New"/>
          <w:color w:val="7D2727"/>
          <w:sz w:val="20"/>
          <w:szCs w:val="20"/>
          <w:bdr w:val="none" w:sz="0" w:space="0" w:color="auto" w:frame="1"/>
          <w:shd w:val="clear" w:color="auto" w:fill="EFF0F1"/>
          <w:lang w:val="en-US"/>
        </w:rPr>
        <w:t>0X1EF</w:t>
      </w:r>
      <w:r w:rsidRPr="00987BF4">
        <w:rPr>
          <w:rFonts w:ascii="inherit" w:eastAsia="Times New Roman" w:hAnsi="inherit" w:cs="Courier New"/>
          <w:color w:val="303336"/>
          <w:sz w:val="20"/>
          <w:szCs w:val="20"/>
          <w:bdr w:val="none" w:sz="0" w:space="0" w:color="auto" w:frame="1"/>
          <w:shd w:val="clear" w:color="auto" w:fill="EFF0F1"/>
          <w:lang w:val="en-US"/>
        </w:rPr>
        <w:t xml:space="preserve">; </w:t>
      </w:r>
    </w:p>
    <w:p w:rsidR="00987BF4" w:rsidRPr="00987BF4" w:rsidRDefault="00987BF4"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p>
    <w:p w:rsidR="00987BF4" w:rsidRPr="00987BF4" w:rsidRDefault="00987BF4"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987BF4">
        <w:rPr>
          <w:rFonts w:ascii="inherit" w:eastAsia="Times New Roman" w:hAnsi="inherit" w:cs="Courier New"/>
          <w:color w:val="858C93"/>
          <w:sz w:val="20"/>
          <w:szCs w:val="20"/>
          <w:bdr w:val="none" w:sz="0" w:space="0" w:color="auto" w:frame="1"/>
          <w:shd w:val="clear" w:color="auto" w:fill="EFF0F1"/>
          <w:lang w:val="en-US"/>
        </w:rPr>
        <w:t xml:space="preserve">// Octal declaration starts with 0 and possible chars are [0-7] </w:t>
      </w:r>
    </w:p>
    <w:p w:rsidR="00987BF4" w:rsidRPr="00987BF4" w:rsidRDefault="00987BF4"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987BF4">
        <w:rPr>
          <w:rFonts w:ascii="inherit" w:eastAsia="Times New Roman" w:hAnsi="inherit" w:cs="Courier New"/>
          <w:color w:val="101094"/>
          <w:sz w:val="20"/>
          <w:szCs w:val="20"/>
          <w:bdr w:val="none" w:sz="0" w:space="0" w:color="auto" w:frame="1"/>
          <w:shd w:val="clear" w:color="auto" w:fill="EFF0F1"/>
          <w:lang w:val="en-US"/>
        </w:rPr>
        <w:t>int</w:t>
      </w:r>
      <w:r w:rsidRPr="00987BF4">
        <w:rPr>
          <w:rFonts w:ascii="inherit" w:eastAsia="Times New Roman" w:hAnsi="inherit" w:cs="Courier New"/>
          <w:color w:val="303336"/>
          <w:sz w:val="20"/>
          <w:szCs w:val="20"/>
          <w:bdr w:val="none" w:sz="0" w:space="0" w:color="auto" w:frame="1"/>
          <w:shd w:val="clear" w:color="auto" w:fill="EFF0F1"/>
          <w:lang w:val="en-US"/>
        </w:rPr>
        <w:t xml:space="preserve"> octal      =  </w:t>
      </w:r>
      <w:r w:rsidRPr="00987BF4">
        <w:rPr>
          <w:rFonts w:ascii="inherit" w:eastAsia="Times New Roman" w:hAnsi="inherit" w:cs="Courier New"/>
          <w:color w:val="7D2727"/>
          <w:sz w:val="20"/>
          <w:szCs w:val="20"/>
          <w:bdr w:val="none" w:sz="0" w:space="0" w:color="auto" w:frame="1"/>
          <w:shd w:val="clear" w:color="auto" w:fill="EFF0F1"/>
          <w:lang w:val="en-US"/>
        </w:rPr>
        <w:t>0757</w:t>
      </w:r>
      <w:r w:rsidRPr="00987BF4">
        <w:rPr>
          <w:rFonts w:ascii="inherit" w:eastAsia="Times New Roman" w:hAnsi="inherit" w:cs="Courier New"/>
          <w:color w:val="303336"/>
          <w:sz w:val="20"/>
          <w:szCs w:val="20"/>
          <w:bdr w:val="none" w:sz="0" w:space="0" w:color="auto" w:frame="1"/>
          <w:shd w:val="clear" w:color="auto" w:fill="EFF0F1"/>
          <w:lang w:val="en-US"/>
        </w:rPr>
        <w:t xml:space="preserve">;  </w:t>
      </w:r>
    </w:p>
    <w:p w:rsidR="00987BF4" w:rsidRPr="00987BF4" w:rsidRDefault="00987BF4"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p>
    <w:p w:rsidR="00987BF4" w:rsidRPr="00987BF4" w:rsidRDefault="00987BF4"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987BF4">
        <w:rPr>
          <w:rFonts w:ascii="inherit" w:eastAsia="Times New Roman" w:hAnsi="inherit" w:cs="Courier New"/>
          <w:color w:val="858C93"/>
          <w:sz w:val="20"/>
          <w:szCs w:val="20"/>
          <w:bdr w:val="none" w:sz="0" w:space="0" w:color="auto" w:frame="1"/>
          <w:shd w:val="clear" w:color="auto" w:fill="EFF0F1"/>
          <w:lang w:val="en-US"/>
        </w:rPr>
        <w:t xml:space="preserve">// Binary representation starts with 0B or 0b and possible chars are [0-1]  </w:t>
      </w:r>
    </w:p>
    <w:p w:rsidR="00987BF4" w:rsidRDefault="00987BF4"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987BF4">
        <w:rPr>
          <w:rFonts w:ascii="inherit" w:eastAsia="Times New Roman" w:hAnsi="inherit" w:cs="Courier New"/>
          <w:color w:val="101094"/>
          <w:sz w:val="20"/>
          <w:szCs w:val="20"/>
          <w:bdr w:val="none" w:sz="0" w:space="0" w:color="auto" w:frame="1"/>
          <w:shd w:val="clear" w:color="auto" w:fill="EFF0F1"/>
          <w:lang w:val="en-US"/>
        </w:rPr>
        <w:t>int</w:t>
      </w:r>
      <w:r w:rsidRPr="00987BF4">
        <w:rPr>
          <w:rFonts w:ascii="inherit" w:eastAsia="Times New Roman" w:hAnsi="inherit" w:cs="Courier New"/>
          <w:color w:val="303336"/>
          <w:sz w:val="20"/>
          <w:szCs w:val="20"/>
          <w:bdr w:val="none" w:sz="0" w:space="0" w:color="auto" w:frame="1"/>
          <w:shd w:val="clear" w:color="auto" w:fill="EFF0F1"/>
          <w:lang w:val="en-US"/>
        </w:rPr>
        <w:t xml:space="preserve"> binary     =  </w:t>
      </w:r>
      <w:r w:rsidRPr="00987BF4">
        <w:rPr>
          <w:rFonts w:ascii="inherit" w:eastAsia="Times New Roman" w:hAnsi="inherit" w:cs="Courier New"/>
          <w:color w:val="7D2727"/>
          <w:sz w:val="20"/>
          <w:szCs w:val="20"/>
          <w:bdr w:val="none" w:sz="0" w:space="0" w:color="auto" w:frame="1"/>
          <w:shd w:val="clear" w:color="auto" w:fill="EFF0F1"/>
          <w:lang w:val="en-US"/>
        </w:rPr>
        <w:t>0b111101111</w:t>
      </w:r>
      <w:r w:rsidRPr="00987BF4">
        <w:rPr>
          <w:rFonts w:ascii="inherit" w:eastAsia="Times New Roman" w:hAnsi="inherit" w:cs="Courier New"/>
          <w:color w:val="303336"/>
          <w:sz w:val="20"/>
          <w:szCs w:val="20"/>
          <w:bdr w:val="none" w:sz="0" w:space="0" w:color="auto" w:frame="1"/>
          <w:shd w:val="clear" w:color="auto" w:fill="EFF0F1"/>
          <w:lang w:val="en-US"/>
        </w:rPr>
        <w:t xml:space="preserve">; </w:t>
      </w:r>
    </w:p>
    <w:p w:rsidR="00987BF4" w:rsidRDefault="00987BF4" w:rsidP="00A04B27">
      <w:pPr>
        <w:pStyle w:val="AralkYok"/>
        <w:ind w:firstLine="708"/>
        <w:rPr>
          <w:lang w:eastAsia="tr-TR"/>
        </w:rPr>
      </w:pPr>
    </w:p>
    <w:p w:rsidR="00834D03" w:rsidRDefault="00834D03" w:rsidP="00D03F2D">
      <w:pPr>
        <w:pStyle w:val="AralkYok"/>
        <w:rPr>
          <w:lang w:eastAsia="tr-TR"/>
        </w:rPr>
      </w:pPr>
    </w:p>
    <w:p w:rsidR="00834D03" w:rsidRDefault="00834D03" w:rsidP="00D03F2D">
      <w:pPr>
        <w:pStyle w:val="AralkYok"/>
        <w:rPr>
          <w:lang w:eastAsia="tr-TR"/>
        </w:rPr>
      </w:pPr>
    </w:p>
    <w:p w:rsidR="00D15318" w:rsidRDefault="00D15318" w:rsidP="00506902">
      <w:pPr>
        <w:pStyle w:val="AralkYok"/>
        <w:spacing w:line="276" w:lineRule="auto"/>
        <w:rPr>
          <w:b/>
          <w:lang w:eastAsia="tr-TR"/>
        </w:rPr>
      </w:pPr>
      <w:r w:rsidRPr="00D15318">
        <w:rPr>
          <w:b/>
          <w:lang w:eastAsia="tr-TR"/>
        </w:rPr>
        <w:t>-ASCII</w:t>
      </w:r>
      <w:r w:rsidR="00DB503C">
        <w:rPr>
          <w:b/>
          <w:lang w:eastAsia="tr-TR"/>
        </w:rPr>
        <w:t>, Unicode</w:t>
      </w:r>
      <w:r w:rsidRPr="00D15318">
        <w:rPr>
          <w:b/>
          <w:lang w:eastAsia="tr-TR"/>
        </w:rPr>
        <w:t xml:space="preserve"> character set</w:t>
      </w:r>
      <w:r w:rsidR="00DB503C">
        <w:rPr>
          <w:b/>
          <w:lang w:eastAsia="tr-TR"/>
        </w:rPr>
        <w:t>s</w:t>
      </w:r>
      <w:r w:rsidRPr="00D15318">
        <w:rPr>
          <w:b/>
          <w:lang w:eastAsia="tr-TR"/>
        </w:rPr>
        <w:t xml:space="preserve">: </w:t>
      </w:r>
    </w:p>
    <w:p w:rsidR="00D60F8A" w:rsidRPr="00D15318" w:rsidRDefault="00D60F8A" w:rsidP="00506902">
      <w:pPr>
        <w:pStyle w:val="AralkYok"/>
        <w:spacing w:line="276" w:lineRule="auto"/>
        <w:rPr>
          <w:b/>
          <w:lang w:eastAsia="tr-TR"/>
        </w:rPr>
      </w:pPr>
    </w:p>
    <w:p w:rsidR="00834D03" w:rsidRDefault="00834D03" w:rsidP="00834D03">
      <w:pPr>
        <w:pStyle w:val="AralkYok"/>
        <w:rPr>
          <w:lang w:eastAsia="tr-TR"/>
        </w:rPr>
      </w:pPr>
      <w:r>
        <w:rPr>
          <w:noProof/>
          <w:lang w:val="en-US"/>
        </w:rPr>
        <w:drawing>
          <wp:inline distT="0" distB="0" distL="0" distR="0" wp14:anchorId="49549585" wp14:editId="4CF8D992">
            <wp:extent cx="5115629" cy="2989691"/>
            <wp:effectExtent l="0" t="0" r="8890" b="1270"/>
            <wp:docPr id="12" name="Picture 1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apture"/>
                    <pic:cNvPicPr>
                      <a:picLocks noChangeAspect="1" noChangeArrowheads="1"/>
                    </pic:cNvPicPr>
                  </pic:nvPicPr>
                  <pic:blipFill rotWithShape="1">
                    <a:blip r:embed="rId30">
                      <a:extLst>
                        <a:ext uri="{28A0092B-C50C-407E-A947-70E740481C1C}">
                          <a14:useLocalDpi xmlns:a14="http://schemas.microsoft.com/office/drawing/2010/main" val="0"/>
                        </a:ext>
                      </a:extLst>
                    </a:blip>
                    <a:srcRect t="10900"/>
                    <a:stretch/>
                  </pic:blipFill>
                  <pic:spPr bwMode="auto">
                    <a:xfrm>
                      <a:off x="0" y="0"/>
                      <a:ext cx="5118924" cy="2991616"/>
                    </a:xfrm>
                    <a:prstGeom prst="rect">
                      <a:avLst/>
                    </a:prstGeom>
                    <a:noFill/>
                    <a:ln>
                      <a:noFill/>
                    </a:ln>
                    <a:extLst>
                      <a:ext uri="{53640926-AAD7-44D8-BBD7-CCE9431645EC}">
                        <a14:shadowObscured xmlns:a14="http://schemas.microsoft.com/office/drawing/2010/main"/>
                      </a:ext>
                    </a:extLst>
                  </pic:spPr>
                </pic:pic>
              </a:graphicData>
            </a:graphic>
          </wp:inline>
        </w:drawing>
      </w:r>
    </w:p>
    <w:p w:rsidR="00DB503C" w:rsidRDefault="00DB503C" w:rsidP="00834D03">
      <w:pPr>
        <w:pStyle w:val="AralkYok"/>
        <w:rPr>
          <w:lang w:eastAsia="tr-TR"/>
        </w:rPr>
      </w:pPr>
    </w:p>
    <w:p w:rsidR="00DB503C" w:rsidRDefault="00DB503C" w:rsidP="00834D03">
      <w:pPr>
        <w:pStyle w:val="AralkYok"/>
        <w:rPr>
          <w:lang w:eastAsia="tr-TR"/>
        </w:rPr>
      </w:pPr>
      <w:r>
        <w:rPr>
          <w:lang w:eastAsia="tr-TR"/>
        </w:rPr>
        <w:t>-For a unicode character we use \u0000 to \uffff</w:t>
      </w:r>
    </w:p>
    <w:p w:rsidR="00461D80" w:rsidRDefault="00461D80" w:rsidP="00834D03">
      <w:pPr>
        <w:pStyle w:val="AralkYok"/>
        <w:rPr>
          <w:lang w:eastAsia="tr-TR"/>
        </w:rPr>
      </w:pPr>
    </w:p>
    <w:p w:rsidR="00461D80" w:rsidRPr="00A931F7" w:rsidRDefault="00461D80" w:rsidP="00A931F7">
      <w:pPr>
        <w:rPr>
          <w:b/>
        </w:rPr>
      </w:pPr>
      <w:r>
        <w:rPr>
          <w:b/>
        </w:rPr>
        <w:t>-</w:t>
      </w:r>
      <w:r w:rsidRPr="009E41C5">
        <w:rPr>
          <w:b/>
        </w:rPr>
        <w:t xml:space="preserve">Control characters, escape characters, escape sequences: </w:t>
      </w:r>
      <w:r w:rsidRPr="009E41C5">
        <w:t>“\” is an escape character which triggers an escape sequence. \n is an escape sequence. When a backslash appears in a string, Java compines it with the next character to form an escape sequence.</w:t>
      </w:r>
    </w:p>
    <w:p w:rsidR="00461D80" w:rsidRDefault="00461D80" w:rsidP="00461D80">
      <w:pPr>
        <w:pStyle w:val="AralkYok"/>
      </w:pPr>
    </w:p>
    <w:p w:rsidR="00130E6E" w:rsidRDefault="000D6B65" w:rsidP="00461D80">
      <w:pPr>
        <w:pStyle w:val="AralkYok"/>
      </w:pPr>
      <w:r>
        <w:rPr>
          <w:noProof/>
          <w:lang w:val="en-US"/>
        </w:rPr>
        <w:drawing>
          <wp:inline distT="0" distB="0" distL="0" distR="0" wp14:anchorId="01BF901B" wp14:editId="2D081C06">
            <wp:extent cx="5760720" cy="3227384"/>
            <wp:effectExtent l="0" t="0" r="0" b="0"/>
            <wp:docPr id="29" name="Picture 14" descr="C:\Users\Anıl\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ıl\Desktop\Untitled.png"/>
                    <pic:cNvPicPr>
                      <a:picLocks noChangeAspect="1" noChangeArrowheads="1"/>
                    </pic:cNvPicPr>
                  </pic:nvPicPr>
                  <pic:blipFill rotWithShape="1">
                    <a:blip r:embed="rId31">
                      <a:extLst>
                        <a:ext uri="{28A0092B-C50C-407E-A947-70E740481C1C}">
                          <a14:useLocalDpi xmlns:a14="http://schemas.microsoft.com/office/drawing/2010/main" val="0"/>
                        </a:ext>
                      </a:extLst>
                    </a:blip>
                    <a:srcRect r="40662" b="38329"/>
                    <a:stretch/>
                  </pic:blipFill>
                  <pic:spPr bwMode="auto">
                    <a:xfrm>
                      <a:off x="0" y="0"/>
                      <a:ext cx="5760720" cy="3227384"/>
                    </a:xfrm>
                    <a:prstGeom prst="rect">
                      <a:avLst/>
                    </a:prstGeom>
                    <a:noFill/>
                    <a:ln>
                      <a:noFill/>
                    </a:ln>
                    <a:extLst>
                      <a:ext uri="{53640926-AAD7-44D8-BBD7-CCE9431645EC}">
                        <a14:shadowObscured xmlns:a14="http://schemas.microsoft.com/office/drawing/2010/main"/>
                      </a:ext>
                    </a:extLst>
                  </pic:spPr>
                </pic:pic>
              </a:graphicData>
            </a:graphic>
          </wp:inline>
        </w:drawing>
      </w:r>
    </w:p>
    <w:p w:rsidR="00A931F7" w:rsidRDefault="00A931F7" w:rsidP="00461D80">
      <w:pPr>
        <w:pStyle w:val="AralkYok"/>
      </w:pPr>
    </w:p>
    <w:p w:rsidR="00130E6E" w:rsidRDefault="00A931F7" w:rsidP="00461D80">
      <w:pPr>
        <w:pStyle w:val="AralkYok"/>
        <w:rPr>
          <w:b/>
        </w:rPr>
      </w:pPr>
      <w:r>
        <w:rPr>
          <w:noProof/>
          <w:lang w:val="en-US"/>
        </w:rPr>
        <w:drawing>
          <wp:inline distT="0" distB="0" distL="0" distR="0" wp14:anchorId="2B27DF36" wp14:editId="33AADA9B">
            <wp:extent cx="6566024" cy="1789044"/>
            <wp:effectExtent l="0" t="0" r="6350" b="1905"/>
            <wp:docPr id="2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6579505" cy="1792717"/>
                    </a:xfrm>
                    <a:prstGeom prst="rect">
                      <a:avLst/>
                    </a:prstGeom>
                  </pic:spPr>
                </pic:pic>
              </a:graphicData>
            </a:graphic>
          </wp:inline>
        </w:drawing>
      </w:r>
    </w:p>
    <w:p w:rsidR="00DD5391" w:rsidRDefault="00DD5391" w:rsidP="00461D80">
      <w:pPr>
        <w:pStyle w:val="AralkYok"/>
        <w:rPr>
          <w:b/>
        </w:rPr>
      </w:pPr>
    </w:p>
    <w:p w:rsidR="00461D80" w:rsidRDefault="00461D80" w:rsidP="00461D80">
      <w:pPr>
        <w:pStyle w:val="AralkYok"/>
      </w:pPr>
      <w:r w:rsidRPr="009E41C5">
        <w:rPr>
          <w:b/>
        </w:rPr>
        <w:t>-</w:t>
      </w:r>
      <w:r w:rsidR="0018134D">
        <w:t>\r</w:t>
      </w:r>
      <w:r w:rsidRPr="009E41C5">
        <w:t xml:space="preserve"> returns the cursor to th</w:t>
      </w:r>
      <w:r w:rsidR="00720729">
        <w:t>e beginning of the current line. Further character outputs for that line insert until there are no more old characters to insert over and then you keep adding normally.</w:t>
      </w:r>
    </w:p>
    <w:p w:rsidR="00130E6E" w:rsidRDefault="00130E6E" w:rsidP="00461D80">
      <w:pPr>
        <w:pStyle w:val="AralkYok"/>
      </w:pPr>
    </w:p>
    <w:p w:rsidR="00461D80" w:rsidRDefault="00130E6E" w:rsidP="00461D80">
      <w:pPr>
        <w:pStyle w:val="AralkYok"/>
      </w:pPr>
      <w:r>
        <w:t xml:space="preserve">-In Java string literals cant have escape sequences in them. So we can just assign them to strings. </w:t>
      </w:r>
      <w:r w:rsidR="001F009C">
        <w:t>So i</w:t>
      </w:r>
      <w:r>
        <w:t>n Java only format strings ca</w:t>
      </w:r>
      <w:r w:rsidR="001F009C">
        <w:t>n have escape sequences in them unlike C#.</w:t>
      </w:r>
    </w:p>
    <w:p w:rsidR="00CC0912" w:rsidRDefault="00CC0912" w:rsidP="00461D80">
      <w:pPr>
        <w:pStyle w:val="AralkYok"/>
      </w:pPr>
    </w:p>
    <w:p w:rsidR="00CC0912" w:rsidRDefault="00CC0912" w:rsidP="00461D80">
      <w:pPr>
        <w:pStyle w:val="AralkYok"/>
      </w:pPr>
      <w:r>
        <w:t xml:space="preserve">-\t is not static number of spaces. It pushes until the next tab is reached. </w:t>
      </w:r>
    </w:p>
    <w:p w:rsidR="00CC0912" w:rsidRDefault="00CC0912" w:rsidP="00461D80">
      <w:pPr>
        <w:pStyle w:val="AralkYok"/>
      </w:pPr>
    </w:p>
    <w:p w:rsidR="00CC0912" w:rsidRDefault="00FF32B5" w:rsidP="00461D80">
      <w:pPr>
        <w:pStyle w:val="AralkYok"/>
      </w:pPr>
      <w:r>
        <w:pict>
          <v:shape id="_x0000_i1032" type="#_x0000_t75" style="width:376.3pt;height:54.45pt">
            <v:imagedata r:id="rId33" o:title="Capture"/>
          </v:shape>
        </w:pict>
      </w:r>
    </w:p>
    <w:p w:rsidR="00CC0912" w:rsidRDefault="00CC0912" w:rsidP="00461D80">
      <w:pPr>
        <w:pStyle w:val="AralkYok"/>
      </w:pPr>
    </w:p>
    <w:p w:rsidR="00CC0912" w:rsidRDefault="00FF32B5" w:rsidP="00461D80">
      <w:pPr>
        <w:pStyle w:val="AralkYok"/>
      </w:pPr>
      <w:r>
        <w:pict>
          <v:shape id="_x0000_i1033" type="#_x0000_t75" style="width:108.3pt;height:79.5pt">
            <v:imagedata r:id="rId34" o:title="Capture2"/>
          </v:shape>
        </w:pict>
      </w:r>
    </w:p>
    <w:p w:rsidR="00A54336" w:rsidRPr="009E41C5" w:rsidRDefault="00A54336" w:rsidP="00CA52F8">
      <w:pPr>
        <w:pStyle w:val="HTMLncedenBiimlendirilmi"/>
        <w:spacing w:line="270" w:lineRule="atLeast"/>
        <w:rPr>
          <w:rFonts w:ascii="Verdana" w:eastAsiaTheme="minorHAnsi" w:hAnsi="Verdana" w:cstheme="minorBidi"/>
          <w:color w:val="000000"/>
          <w:szCs w:val="18"/>
          <w:lang w:eastAsia="en-US"/>
        </w:rPr>
      </w:pPr>
    </w:p>
    <w:p w:rsidR="0077507B" w:rsidRDefault="00367A46" w:rsidP="00796D7A">
      <w:pPr>
        <w:pStyle w:val="AralkYok"/>
        <w:numPr>
          <w:ilvl w:val="0"/>
          <w:numId w:val="7"/>
        </w:numPr>
        <w:rPr>
          <w:b/>
        </w:rPr>
      </w:pPr>
      <w:r w:rsidRPr="009E41C5">
        <w:rPr>
          <w:b/>
          <w:noProof/>
        </w:rPr>
        <w:t>Java keywords</w:t>
      </w:r>
      <w:r w:rsidR="000845BA" w:rsidRPr="009E41C5">
        <w:rPr>
          <w:b/>
          <w:noProof/>
        </w:rPr>
        <w:t xml:space="preserve"> </w:t>
      </w:r>
      <w:r w:rsidR="00023C9B" w:rsidRPr="00023C9B">
        <w:rPr>
          <w:b/>
          <w:color w:val="000000"/>
        </w:rPr>
        <w:t>and Reserved Words</w:t>
      </w:r>
      <w:r w:rsidR="0077507B">
        <w:rPr>
          <w:b/>
          <w:color w:val="000000"/>
        </w:rPr>
        <w:t xml:space="preserve">: </w:t>
      </w:r>
      <w:r w:rsidR="0077507B" w:rsidRPr="009E41C5">
        <w:t>Reserved for use by java and are always spelled all lowe</w:t>
      </w:r>
      <w:r w:rsidR="0077507B">
        <w:t>r</w:t>
      </w:r>
      <w:r w:rsidR="0077507B" w:rsidRPr="009E41C5">
        <w:t>case letters.</w:t>
      </w:r>
      <w:r w:rsidR="0077507B" w:rsidRPr="009E41C5">
        <w:rPr>
          <w:b/>
        </w:rPr>
        <w:t xml:space="preserve"> </w:t>
      </w:r>
    </w:p>
    <w:p w:rsidR="004F4D78" w:rsidRPr="009E41C5" w:rsidRDefault="004F4D78" w:rsidP="004F4D78">
      <w:pPr>
        <w:pStyle w:val="AralkYok"/>
        <w:ind w:left="720"/>
        <w:rPr>
          <w:b/>
        </w:rPr>
      </w:pPr>
    </w:p>
    <w:p w:rsidR="0077507B" w:rsidRDefault="004F4D78" w:rsidP="005D6615">
      <w:pPr>
        <w:pStyle w:val="HTMLncedenBiimlendirilmi"/>
        <w:spacing w:line="270" w:lineRule="atLeast"/>
        <w:rPr>
          <w:rFonts w:ascii="Verdana" w:hAnsi="Verdana"/>
          <w:b/>
          <w:noProof/>
          <w:szCs w:val="18"/>
        </w:rPr>
      </w:pPr>
      <w:r>
        <w:rPr>
          <w:noProof/>
          <w:lang w:val="en-US" w:eastAsia="en-US"/>
        </w:rPr>
        <w:drawing>
          <wp:inline distT="0" distB="0" distL="0" distR="0">
            <wp:extent cx="5303520" cy="3832225"/>
            <wp:effectExtent l="0" t="0" r="0" b="0"/>
            <wp:docPr id="27" name="Picture 2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apture"/>
                    <pic:cNvPicPr>
                      <a:picLocks noChangeAspect="1" noChangeArrowheads="1"/>
                    </pic:cNvPicPr>
                  </pic:nvPicPr>
                  <pic:blipFill>
                    <a:blip r:embed="rId35">
                      <a:extLst>
                        <a:ext uri="{28A0092B-C50C-407E-A947-70E740481C1C}">
                          <a14:useLocalDpi xmlns:a14="http://schemas.microsoft.com/office/drawing/2010/main" val="0"/>
                        </a:ext>
                      </a:extLst>
                    </a:blip>
                    <a:srcRect t="10667"/>
                    <a:stretch>
                      <a:fillRect/>
                    </a:stretch>
                  </pic:blipFill>
                  <pic:spPr bwMode="auto">
                    <a:xfrm>
                      <a:off x="0" y="0"/>
                      <a:ext cx="5303520" cy="3832225"/>
                    </a:xfrm>
                    <a:prstGeom prst="rect">
                      <a:avLst/>
                    </a:prstGeom>
                    <a:noFill/>
                    <a:ln>
                      <a:noFill/>
                    </a:ln>
                  </pic:spPr>
                </pic:pic>
              </a:graphicData>
            </a:graphic>
          </wp:inline>
        </w:drawing>
      </w:r>
    </w:p>
    <w:p w:rsidR="004F4D78" w:rsidRDefault="004F4D78" w:rsidP="005D6615">
      <w:pPr>
        <w:pStyle w:val="HTMLncedenBiimlendirilmi"/>
        <w:spacing w:line="270" w:lineRule="atLeast"/>
        <w:rPr>
          <w:rFonts w:ascii="Verdana" w:hAnsi="Verdana"/>
          <w:b/>
          <w:noProof/>
          <w:szCs w:val="18"/>
        </w:rPr>
      </w:pPr>
    </w:p>
    <w:p w:rsidR="003A4BA9" w:rsidRDefault="00207ABD" w:rsidP="005D6615">
      <w:pPr>
        <w:pStyle w:val="HTMLncedenBiimlendirilmi"/>
        <w:spacing w:line="270" w:lineRule="atLeast"/>
        <w:rPr>
          <w:rFonts w:ascii="Verdana" w:hAnsi="Verdana"/>
          <w:noProof/>
          <w:szCs w:val="18"/>
        </w:rPr>
      </w:pPr>
      <w:r w:rsidRPr="009E41C5">
        <w:rPr>
          <w:rFonts w:ascii="Verdana" w:hAnsi="Verdana"/>
          <w:b/>
          <w:noProof/>
          <w:szCs w:val="18"/>
        </w:rPr>
        <w:t>-Literals:</w:t>
      </w:r>
      <w:r w:rsidRPr="009E41C5">
        <w:rPr>
          <w:rFonts w:ascii="Verdana" w:hAnsi="Verdana"/>
          <w:noProof/>
          <w:szCs w:val="18"/>
        </w:rPr>
        <w:t xml:space="preserve"> In java, </w:t>
      </w:r>
      <w:r w:rsidRPr="00275117">
        <w:rPr>
          <w:rFonts w:ascii="Verdana" w:hAnsi="Verdana"/>
          <w:noProof/>
          <w:color w:val="00B050"/>
          <w:szCs w:val="18"/>
        </w:rPr>
        <w:t>keywords</w:t>
      </w:r>
      <w:r w:rsidRPr="009E41C5">
        <w:rPr>
          <w:rFonts w:ascii="Verdana" w:hAnsi="Verdana"/>
          <w:noProof/>
          <w:szCs w:val="18"/>
        </w:rPr>
        <w:t xml:space="preserve"> are words that will always do a certain action and cant </w:t>
      </w:r>
      <w:r w:rsidR="005D6615" w:rsidRPr="009E41C5">
        <w:rPr>
          <w:rFonts w:ascii="Verdana" w:hAnsi="Verdana"/>
          <w:noProof/>
          <w:szCs w:val="18"/>
        </w:rPr>
        <w:t xml:space="preserve">be used as identifiers. </w:t>
      </w:r>
      <w:r w:rsidR="005D6615" w:rsidRPr="00275117">
        <w:rPr>
          <w:rFonts w:ascii="Verdana" w:hAnsi="Verdana"/>
          <w:noProof/>
          <w:color w:val="00B050"/>
          <w:szCs w:val="18"/>
        </w:rPr>
        <w:t>Literals</w:t>
      </w:r>
      <w:r w:rsidRPr="009E41C5">
        <w:rPr>
          <w:rFonts w:ascii="Verdana" w:hAnsi="Verdana"/>
          <w:noProof/>
          <w:szCs w:val="18"/>
        </w:rPr>
        <w:t xml:space="preserve"> however are words that will always stand for a certain value and cant be used as identifiers. An example to a keyword is “for” </w:t>
      </w:r>
      <w:r w:rsidR="00871033" w:rsidRPr="009E41C5">
        <w:rPr>
          <w:rFonts w:ascii="Verdana" w:hAnsi="Verdana"/>
          <w:noProof/>
          <w:szCs w:val="18"/>
        </w:rPr>
        <w:t>and literals in java are “true”, “false” and “null”.</w:t>
      </w:r>
      <w:r w:rsidR="00E73547">
        <w:rPr>
          <w:rFonts w:ascii="Verdana" w:hAnsi="Verdana"/>
          <w:noProof/>
          <w:szCs w:val="18"/>
        </w:rPr>
        <w:t xml:space="preserve"> </w:t>
      </w:r>
    </w:p>
    <w:p w:rsidR="00325405" w:rsidRDefault="003A4BA9" w:rsidP="004F4D78">
      <w:pPr>
        <w:pStyle w:val="HTMLncedenBiimlendirilmi"/>
        <w:spacing w:line="270" w:lineRule="atLeast"/>
        <w:rPr>
          <w:rFonts w:ascii="Verdana" w:eastAsiaTheme="minorHAnsi" w:hAnsi="Verdana" w:cstheme="minorBidi"/>
          <w:color w:val="000000"/>
          <w:szCs w:val="18"/>
          <w:lang w:eastAsia="en-US"/>
        </w:rPr>
      </w:pPr>
      <w:r w:rsidRPr="003A4BA9">
        <w:rPr>
          <w:rFonts w:ascii="Verdana" w:hAnsi="Verdana"/>
          <w:noProof/>
          <w:szCs w:val="18"/>
        </w:rPr>
        <w:t xml:space="preserve">     </w:t>
      </w:r>
      <w:r w:rsidR="00E73547" w:rsidRPr="003A4BA9">
        <w:rPr>
          <w:rFonts w:ascii="Verdana" w:hAnsi="Verdana"/>
          <w:noProof/>
          <w:szCs w:val="18"/>
        </w:rPr>
        <w:t>Other things in source code that stand for a fixed amount are literals too. For example a “3.75” in the source code is a floating point li</w:t>
      </w:r>
      <w:r w:rsidR="000B2F56" w:rsidRPr="003A4BA9">
        <w:rPr>
          <w:rFonts w:ascii="Verdana" w:hAnsi="Verdana"/>
          <w:noProof/>
          <w:szCs w:val="18"/>
        </w:rPr>
        <w:t>t</w:t>
      </w:r>
      <w:r w:rsidR="00E73547" w:rsidRPr="003A4BA9">
        <w:rPr>
          <w:rFonts w:ascii="Verdana" w:hAnsi="Verdana"/>
          <w:noProof/>
          <w:szCs w:val="18"/>
        </w:rPr>
        <w:t xml:space="preserve">eral. </w:t>
      </w:r>
      <w:r w:rsidR="00170F25">
        <w:rPr>
          <w:rFonts w:ascii="Verdana" w:hAnsi="Verdana"/>
          <w:noProof/>
          <w:szCs w:val="18"/>
        </w:rPr>
        <w:t>I</w:t>
      </w:r>
      <w:r w:rsidR="0032734A" w:rsidRPr="003A4BA9">
        <w:rPr>
          <w:rFonts w:ascii="Verdana" w:hAnsi="Verdana"/>
          <w:noProof/>
          <w:szCs w:val="18"/>
        </w:rPr>
        <w:t>t takes space like a variable.</w:t>
      </w:r>
      <w:r w:rsidR="00170F25">
        <w:rPr>
          <w:rFonts w:ascii="Verdana" w:hAnsi="Verdana"/>
          <w:noProof/>
          <w:szCs w:val="18"/>
        </w:rPr>
        <w:t xml:space="preserve"> “3” is an integer literal</w:t>
      </w:r>
      <w:r w:rsidR="004F4D78">
        <w:rPr>
          <w:rFonts w:ascii="Verdana" w:hAnsi="Verdana"/>
          <w:noProof/>
          <w:szCs w:val="18"/>
        </w:rPr>
        <w:t>.</w:t>
      </w:r>
    </w:p>
    <w:p w:rsidR="00E6500D" w:rsidRDefault="00E6500D" w:rsidP="00CA52F8">
      <w:pPr>
        <w:pStyle w:val="HTMLncedenBiimlendirilmi"/>
        <w:spacing w:line="270" w:lineRule="atLeast"/>
        <w:rPr>
          <w:rFonts w:ascii="Verdana" w:eastAsiaTheme="minorHAnsi" w:hAnsi="Verdana" w:cstheme="minorBidi"/>
          <w:color w:val="000000"/>
          <w:szCs w:val="18"/>
          <w:lang w:eastAsia="en-US"/>
        </w:rPr>
      </w:pPr>
    </w:p>
    <w:p w:rsidR="00D66ED4" w:rsidRPr="00D66ED4" w:rsidRDefault="00D66ED4" w:rsidP="00D66ED4">
      <w:pPr>
        <w:pStyle w:val="AralkYok"/>
        <w:rPr>
          <w:rFonts w:ascii="inherit" w:hAnsi="inherit" w:cs="Arial"/>
          <w:color w:val="242729"/>
          <w:sz w:val="23"/>
          <w:szCs w:val="23"/>
          <w:lang w:val="en-US"/>
        </w:rPr>
      </w:pPr>
      <w:r>
        <w:rPr>
          <w:b/>
          <w:color w:val="000000"/>
          <w:szCs w:val="18"/>
        </w:rPr>
        <w:t xml:space="preserve">-Native: </w:t>
      </w:r>
      <w:r w:rsidRPr="00D66ED4">
        <w:rPr>
          <w:lang w:val="en-US"/>
        </w:rPr>
        <w:t xml:space="preserve">The native keyword is applied to a method to indicate that the method is implemented in native code using </w:t>
      </w:r>
      <w:r w:rsidRPr="00FF4443">
        <w:rPr>
          <w:color w:val="00B050"/>
          <w:lang w:val="en-US"/>
        </w:rPr>
        <w:t>JNI (Java Native Interface)</w:t>
      </w:r>
      <w:r w:rsidRPr="00D66ED4">
        <w:rPr>
          <w:lang w:val="en-US"/>
        </w:rPr>
        <w:t>.</w:t>
      </w:r>
    </w:p>
    <w:p w:rsidR="00D66ED4" w:rsidRPr="009E41C5" w:rsidRDefault="00D66ED4" w:rsidP="00CA52F8">
      <w:pPr>
        <w:pStyle w:val="HTMLncedenBiimlendirilmi"/>
        <w:spacing w:line="270" w:lineRule="atLeast"/>
        <w:rPr>
          <w:rFonts w:ascii="Verdana" w:eastAsiaTheme="minorHAnsi" w:hAnsi="Verdana" w:cstheme="minorBidi"/>
          <w:color w:val="000000"/>
          <w:szCs w:val="18"/>
          <w:lang w:eastAsia="en-US"/>
        </w:rPr>
      </w:pPr>
    </w:p>
    <w:p w:rsidR="00A46DAE" w:rsidRPr="00A46DAE" w:rsidRDefault="00A46DAE" w:rsidP="001A7349">
      <w:pPr>
        <w:pStyle w:val="AralkYok"/>
        <w:rPr>
          <w:szCs w:val="18"/>
        </w:rPr>
      </w:pPr>
      <w:r>
        <w:rPr>
          <w:b/>
          <w:szCs w:val="18"/>
        </w:rPr>
        <w:t xml:space="preserve">-More information about keywords: </w:t>
      </w:r>
      <w:r>
        <w:rPr>
          <w:szCs w:val="18"/>
        </w:rPr>
        <w:t>For more information on each keyword use Ctrl+F.</w:t>
      </w:r>
    </w:p>
    <w:p w:rsidR="00477C8D" w:rsidRDefault="00477C8D" w:rsidP="00D03F2D">
      <w:pPr>
        <w:pStyle w:val="AralkYok"/>
        <w:rPr>
          <w:lang w:eastAsia="tr-TR"/>
        </w:rPr>
      </w:pPr>
    </w:p>
    <w:p w:rsidR="002703CC" w:rsidRDefault="002703CC" w:rsidP="001A7349">
      <w:pPr>
        <w:pStyle w:val="HTMLncedenBiimlendirilmi"/>
        <w:rPr>
          <w:rFonts w:ascii="Verdana" w:eastAsiaTheme="minorHAnsi" w:hAnsi="Verdana" w:cstheme="minorBidi"/>
          <w:szCs w:val="22"/>
        </w:rPr>
      </w:pPr>
    </w:p>
    <w:p w:rsidR="001812F3" w:rsidRDefault="001812F3" w:rsidP="00D03F2D">
      <w:pPr>
        <w:pStyle w:val="AralkYok"/>
      </w:pPr>
    </w:p>
    <w:p w:rsidR="00040D83" w:rsidRPr="00040D83" w:rsidRDefault="00040D83" w:rsidP="00D03F2D">
      <w:pPr>
        <w:pStyle w:val="AralkYok"/>
      </w:pPr>
    </w:p>
    <w:p w:rsidR="00EB50D0" w:rsidRPr="009E41C5" w:rsidRDefault="00EB50D0" w:rsidP="00DA44DB">
      <w:pPr>
        <w:spacing w:before="100" w:beforeAutospacing="1" w:after="100" w:afterAutospacing="1" w:line="288" w:lineRule="atLeast"/>
        <w:rPr>
          <w:rFonts w:eastAsia="Times New Roman" w:cs="Arial"/>
          <w:iCs/>
          <w:color w:val="000000"/>
          <w:szCs w:val="18"/>
          <w:lang w:eastAsia="tr-TR"/>
        </w:rPr>
      </w:pPr>
    </w:p>
    <w:p w:rsidR="00EB50D0" w:rsidRPr="009E41C5" w:rsidRDefault="00EB50D0" w:rsidP="00DA44DB">
      <w:pPr>
        <w:spacing w:before="100" w:beforeAutospacing="1" w:after="100" w:afterAutospacing="1" w:line="288" w:lineRule="atLeast"/>
        <w:rPr>
          <w:rFonts w:eastAsia="Times New Roman" w:cs="Arial"/>
          <w:iCs/>
          <w:color w:val="000000"/>
          <w:szCs w:val="18"/>
          <w:lang w:eastAsia="tr-TR"/>
        </w:rPr>
      </w:pPr>
    </w:p>
    <w:p w:rsidR="00EB50D0" w:rsidRDefault="00EB50D0" w:rsidP="00DA44DB">
      <w:pPr>
        <w:spacing w:before="100" w:beforeAutospacing="1" w:after="100" w:afterAutospacing="1" w:line="288" w:lineRule="atLeast"/>
        <w:rPr>
          <w:rFonts w:eastAsia="Times New Roman" w:cs="Arial"/>
          <w:iCs/>
          <w:color w:val="000000"/>
          <w:szCs w:val="18"/>
          <w:lang w:eastAsia="tr-TR"/>
        </w:rPr>
      </w:pPr>
    </w:p>
    <w:p w:rsidR="009A03F4" w:rsidRDefault="009A03F4" w:rsidP="00DA44DB">
      <w:pPr>
        <w:spacing w:before="100" w:beforeAutospacing="1" w:after="100" w:afterAutospacing="1" w:line="288" w:lineRule="atLeast"/>
        <w:rPr>
          <w:rFonts w:eastAsia="Times New Roman" w:cs="Arial"/>
          <w:iCs/>
          <w:color w:val="000000"/>
          <w:szCs w:val="18"/>
          <w:lang w:eastAsia="tr-TR"/>
        </w:rPr>
      </w:pPr>
    </w:p>
    <w:p w:rsidR="009A03F4" w:rsidRDefault="009A03F4" w:rsidP="00DA44DB">
      <w:pPr>
        <w:spacing w:before="100" w:beforeAutospacing="1" w:after="100" w:afterAutospacing="1" w:line="288" w:lineRule="atLeast"/>
        <w:rPr>
          <w:rFonts w:eastAsia="Times New Roman" w:cs="Arial"/>
          <w:iCs/>
          <w:color w:val="000000"/>
          <w:szCs w:val="18"/>
          <w:lang w:eastAsia="tr-TR"/>
        </w:rPr>
      </w:pPr>
    </w:p>
    <w:p w:rsidR="00532BBD" w:rsidRDefault="00532BBD" w:rsidP="00DA44DB">
      <w:pPr>
        <w:spacing w:before="100" w:beforeAutospacing="1" w:after="100" w:afterAutospacing="1" w:line="288" w:lineRule="atLeast"/>
        <w:rPr>
          <w:rFonts w:eastAsia="Times New Roman" w:cs="Arial"/>
          <w:iCs/>
          <w:color w:val="000000"/>
          <w:szCs w:val="18"/>
          <w:lang w:eastAsia="tr-TR"/>
        </w:rPr>
      </w:pPr>
    </w:p>
    <w:p w:rsidR="008F574E" w:rsidRDefault="008F574E" w:rsidP="00DA44DB">
      <w:pPr>
        <w:spacing w:before="100" w:beforeAutospacing="1" w:after="100" w:afterAutospacing="1" w:line="288" w:lineRule="atLeast"/>
        <w:rPr>
          <w:rFonts w:eastAsia="Times New Roman" w:cs="Arial"/>
          <w:iCs/>
          <w:color w:val="000000"/>
          <w:szCs w:val="18"/>
          <w:lang w:eastAsia="tr-TR"/>
        </w:rPr>
      </w:pPr>
    </w:p>
    <w:p w:rsidR="00EF5B49" w:rsidRPr="009E41C5" w:rsidRDefault="00EF5B49" w:rsidP="00DA44DB">
      <w:pPr>
        <w:spacing w:before="100" w:beforeAutospacing="1" w:after="100" w:afterAutospacing="1" w:line="288" w:lineRule="atLeast"/>
        <w:rPr>
          <w:rFonts w:eastAsia="Times New Roman" w:cs="Arial"/>
          <w:iCs/>
          <w:color w:val="000000"/>
          <w:szCs w:val="18"/>
          <w:lang w:eastAsia="tr-TR"/>
        </w:rPr>
      </w:pPr>
    </w:p>
    <w:p w:rsidR="00873963" w:rsidRPr="00EF5B49" w:rsidRDefault="004B0AD3" w:rsidP="00A97E39">
      <w:pPr>
        <w:shd w:val="clear" w:color="auto" w:fill="4F81BD" w:themeFill="accent1"/>
        <w:jc w:val="center"/>
        <w:rPr>
          <w:rStyle w:val="Kpr"/>
          <w:b/>
          <w:color w:val="FFFFFF" w:themeColor="background1"/>
          <w:sz w:val="24"/>
          <w:szCs w:val="24"/>
          <w:u w:val="none"/>
        </w:rPr>
      </w:pPr>
      <w:r>
        <w:rPr>
          <w:b/>
          <w:color w:val="FFFFFF" w:themeColor="background1"/>
          <w:sz w:val="24"/>
          <w:szCs w:val="24"/>
        </w:rPr>
        <w:t>Part 2</w:t>
      </w:r>
    </w:p>
    <w:p w:rsidR="006767F6" w:rsidRPr="009E41C5" w:rsidRDefault="006767F6" w:rsidP="006767F6">
      <w:pPr>
        <w:pStyle w:val="ListeParagraf"/>
        <w:rPr>
          <w:szCs w:val="18"/>
        </w:rPr>
      </w:pPr>
    </w:p>
    <w:p w:rsidR="004B0AD3" w:rsidRPr="000B15AA" w:rsidRDefault="004B0AD3" w:rsidP="004B0AD3">
      <w:pPr>
        <w:pStyle w:val="ListeParagraf"/>
        <w:numPr>
          <w:ilvl w:val="0"/>
          <w:numId w:val="4"/>
        </w:numPr>
        <w:rPr>
          <w:rFonts w:cs="Arial"/>
          <w:b/>
          <w:szCs w:val="18"/>
          <w:shd w:val="clear" w:color="auto" w:fill="FFFFFF"/>
        </w:rPr>
      </w:pPr>
      <w:r w:rsidRPr="000B15AA">
        <w:rPr>
          <w:rFonts w:cs="Arial"/>
          <w:b/>
          <w:szCs w:val="18"/>
          <w:shd w:val="clear" w:color="auto" w:fill="FFFFFF"/>
        </w:rPr>
        <w:t>History and P</w:t>
      </w:r>
      <w:r w:rsidRPr="000B15AA">
        <w:rPr>
          <w:b/>
          <w:szCs w:val="18"/>
          <w:shd w:val="clear" w:color="auto" w:fill="FFFFFF"/>
        </w:rPr>
        <w:t>hysiology</w:t>
      </w:r>
      <w:r w:rsidR="00320BD8">
        <w:rPr>
          <w:b/>
          <w:szCs w:val="18"/>
          <w:shd w:val="clear" w:color="auto" w:fill="FFFFFF"/>
        </w:rPr>
        <w:t xml:space="preserve"> </w:t>
      </w:r>
      <w:r>
        <w:rPr>
          <w:b/>
          <w:szCs w:val="18"/>
          <w:shd w:val="clear" w:color="auto" w:fill="FFFFFF"/>
        </w:rPr>
        <w:t>of Java</w:t>
      </w:r>
    </w:p>
    <w:p w:rsidR="004B0AD3" w:rsidRDefault="004B0AD3" w:rsidP="004B0AD3">
      <w:pPr>
        <w:pStyle w:val="ListeParagraf"/>
        <w:rPr>
          <w:szCs w:val="18"/>
        </w:rPr>
      </w:pPr>
    </w:p>
    <w:p w:rsidR="004A7AC1" w:rsidRPr="004B0AD3" w:rsidRDefault="006E5DD4" w:rsidP="004B0AD3">
      <w:pPr>
        <w:pStyle w:val="ListeParagraf"/>
        <w:rPr>
          <w:szCs w:val="18"/>
        </w:rPr>
      </w:pPr>
      <w:r>
        <w:rPr>
          <w:szCs w:val="18"/>
        </w:rPr>
        <w:t>-</w:t>
      </w:r>
      <w:r w:rsidR="006C5921">
        <w:rPr>
          <w:szCs w:val="18"/>
        </w:rPr>
        <w:t>See “</w:t>
      </w:r>
      <w:r w:rsidR="002E3E68" w:rsidRPr="002E3E68">
        <w:rPr>
          <w:szCs w:val="18"/>
        </w:rPr>
        <w:t>Java history, JDK</w:t>
      </w:r>
      <w:r w:rsidR="006C5921">
        <w:rPr>
          <w:szCs w:val="18"/>
        </w:rPr>
        <w:t>” file for this information.</w:t>
      </w:r>
    </w:p>
    <w:p w:rsidR="004B0AD3" w:rsidRPr="004B0AD3" w:rsidRDefault="004B0AD3" w:rsidP="004B0AD3">
      <w:pPr>
        <w:pStyle w:val="ListeParagraf"/>
        <w:rPr>
          <w:szCs w:val="18"/>
        </w:rPr>
      </w:pPr>
    </w:p>
    <w:p w:rsidR="006767F6" w:rsidRPr="009E41C5" w:rsidRDefault="00282F9A" w:rsidP="006767F6">
      <w:pPr>
        <w:pStyle w:val="ListeParagraf"/>
        <w:numPr>
          <w:ilvl w:val="0"/>
          <w:numId w:val="4"/>
        </w:numPr>
        <w:rPr>
          <w:szCs w:val="18"/>
        </w:rPr>
      </w:pPr>
      <w:r>
        <w:rPr>
          <w:b/>
          <w:szCs w:val="18"/>
        </w:rPr>
        <w:t>Programming</w:t>
      </w:r>
      <w:r w:rsidR="00F34B3C">
        <w:rPr>
          <w:b/>
          <w:szCs w:val="18"/>
        </w:rPr>
        <w:t xml:space="preserve"> </w:t>
      </w:r>
      <w:r w:rsidR="000D11EA">
        <w:rPr>
          <w:b/>
          <w:szCs w:val="18"/>
        </w:rPr>
        <w:t>Style</w:t>
      </w:r>
      <w:r w:rsidR="00A7748F">
        <w:rPr>
          <w:b/>
          <w:szCs w:val="18"/>
        </w:rPr>
        <w:t xml:space="preserve"> / Conventions</w:t>
      </w:r>
    </w:p>
    <w:p w:rsidR="006767F6" w:rsidRPr="009E41C5" w:rsidRDefault="006767F6" w:rsidP="006767F6">
      <w:pPr>
        <w:rPr>
          <w:szCs w:val="18"/>
        </w:rPr>
      </w:pPr>
      <w:r w:rsidRPr="009E41C5">
        <w:rPr>
          <w:szCs w:val="18"/>
        </w:rPr>
        <w:t>-</w:t>
      </w:r>
      <w:r w:rsidR="002D129B">
        <w:rPr>
          <w:szCs w:val="18"/>
        </w:rPr>
        <w:t>Everything in Java</w:t>
      </w:r>
      <w:r w:rsidRPr="009E41C5">
        <w:rPr>
          <w:szCs w:val="18"/>
        </w:rPr>
        <w:t>(including mathematical expressions)</w:t>
      </w:r>
      <w:r w:rsidR="002D129B">
        <w:rPr>
          <w:szCs w:val="18"/>
        </w:rPr>
        <w:t xml:space="preserve"> is written in</w:t>
      </w:r>
      <w:r w:rsidRPr="009E41C5">
        <w:rPr>
          <w:szCs w:val="18"/>
        </w:rPr>
        <w:t xml:space="preserve"> </w:t>
      </w:r>
      <w:r w:rsidRPr="00A27179">
        <w:rPr>
          <w:color w:val="00B050"/>
          <w:szCs w:val="18"/>
        </w:rPr>
        <w:t>straight line form</w:t>
      </w:r>
      <w:r w:rsidRPr="009E41C5">
        <w:rPr>
          <w:szCs w:val="18"/>
        </w:rPr>
        <w:t>.</w:t>
      </w:r>
      <w:r w:rsidR="00CF3160">
        <w:rPr>
          <w:szCs w:val="18"/>
        </w:rPr>
        <w:t xml:space="preserve"> Which means there is no superscript and subscript.</w:t>
      </w:r>
    </w:p>
    <w:p w:rsidR="006767F6" w:rsidRPr="009E41C5" w:rsidRDefault="006767F6" w:rsidP="006767F6">
      <w:pPr>
        <w:rPr>
          <w:szCs w:val="18"/>
        </w:rPr>
      </w:pPr>
      <w:r w:rsidRPr="009E41C5">
        <w:rPr>
          <w:szCs w:val="18"/>
        </w:rPr>
        <w:t xml:space="preserve">-Java is </w:t>
      </w:r>
      <w:r w:rsidRPr="00A27179">
        <w:rPr>
          <w:color w:val="00B050"/>
          <w:szCs w:val="18"/>
        </w:rPr>
        <w:t>case sensitive</w:t>
      </w:r>
      <w:r w:rsidRPr="009E41C5">
        <w:rPr>
          <w:szCs w:val="18"/>
        </w:rPr>
        <w:t>(java commands are case sensitive too)</w:t>
      </w:r>
      <w:r w:rsidRPr="009E41C5">
        <w:rPr>
          <w:b/>
          <w:szCs w:val="18"/>
        </w:rPr>
        <w:t>.</w:t>
      </w:r>
      <w:r w:rsidRPr="009E41C5">
        <w:rPr>
          <w:szCs w:val="18"/>
        </w:rPr>
        <w:t xml:space="preserve"> </w:t>
      </w:r>
    </w:p>
    <w:p w:rsidR="006767F6" w:rsidRPr="009E41C5" w:rsidRDefault="006767F6" w:rsidP="006767F6">
      <w:pPr>
        <w:rPr>
          <w:szCs w:val="18"/>
        </w:rPr>
      </w:pPr>
      <w:r w:rsidRPr="009E41C5">
        <w:rPr>
          <w:b/>
          <w:szCs w:val="18"/>
        </w:rPr>
        <w:t>-Identifier:</w:t>
      </w:r>
      <w:r w:rsidRPr="009E41C5">
        <w:rPr>
          <w:szCs w:val="18"/>
        </w:rPr>
        <w:t xml:space="preserve"> The names we give to </w:t>
      </w:r>
      <w:r>
        <w:rPr>
          <w:szCs w:val="18"/>
        </w:rPr>
        <w:t>Class</w:t>
      </w:r>
      <w:r w:rsidR="009646E0">
        <w:rPr>
          <w:szCs w:val="18"/>
        </w:rPr>
        <w:t>es</w:t>
      </w:r>
      <w:r>
        <w:rPr>
          <w:szCs w:val="18"/>
        </w:rPr>
        <w:t>, method</w:t>
      </w:r>
      <w:r w:rsidR="009646E0">
        <w:rPr>
          <w:szCs w:val="18"/>
        </w:rPr>
        <w:t>s</w:t>
      </w:r>
      <w:r>
        <w:rPr>
          <w:szCs w:val="18"/>
        </w:rPr>
        <w:t xml:space="preserve"> and variable names </w:t>
      </w:r>
      <w:r w:rsidRPr="009E41C5">
        <w:rPr>
          <w:szCs w:val="18"/>
        </w:rPr>
        <w:t xml:space="preserve">to access them easily instead of using adress. Identifiers consist of letters, digits, underscores(_) and dollar signs($) and they dont begin with a digit and dont contain spaces. You also cant use keywords. </w:t>
      </w:r>
    </w:p>
    <w:p w:rsidR="006767F6" w:rsidRPr="009E41C5" w:rsidRDefault="006767F6" w:rsidP="006767F6">
      <w:pPr>
        <w:rPr>
          <w:szCs w:val="18"/>
        </w:rPr>
      </w:pPr>
      <w:r w:rsidRPr="009E41C5">
        <w:rPr>
          <w:szCs w:val="18"/>
        </w:rPr>
        <w:t>But the convention is;</w:t>
      </w:r>
    </w:p>
    <w:p w:rsidR="006767F6" w:rsidRPr="009E41C5" w:rsidRDefault="006767F6" w:rsidP="006767F6">
      <w:pPr>
        <w:pStyle w:val="ListeParagraf"/>
        <w:rPr>
          <w:szCs w:val="18"/>
        </w:rPr>
      </w:pPr>
      <w:r w:rsidRPr="009E41C5">
        <w:rPr>
          <w:szCs w:val="18"/>
        </w:rPr>
        <w:t>-Starting with a letter,</w:t>
      </w:r>
      <w:r w:rsidR="006C1161">
        <w:rPr>
          <w:szCs w:val="18"/>
        </w:rPr>
        <w:t>(identifiers doesnt start with a digit so compiler understands its not a number.</w:t>
      </w:r>
    </w:p>
    <w:p w:rsidR="006767F6" w:rsidRPr="009E41C5" w:rsidRDefault="006767F6" w:rsidP="006767F6">
      <w:pPr>
        <w:pStyle w:val="ListeParagraf"/>
        <w:rPr>
          <w:szCs w:val="18"/>
        </w:rPr>
      </w:pPr>
      <w:r w:rsidRPr="009E41C5">
        <w:rPr>
          <w:szCs w:val="18"/>
        </w:rPr>
        <w:t>-Dollar sign is not used at all,</w:t>
      </w:r>
    </w:p>
    <w:p w:rsidR="006767F6" w:rsidRPr="009E41C5" w:rsidRDefault="006767F6" w:rsidP="006767F6">
      <w:pPr>
        <w:pStyle w:val="ListeParagraf"/>
        <w:rPr>
          <w:szCs w:val="18"/>
        </w:rPr>
      </w:pPr>
      <w:r w:rsidRPr="009E41C5">
        <w:rPr>
          <w:szCs w:val="18"/>
        </w:rPr>
        <w:t>-</w:t>
      </w:r>
      <w:r>
        <w:rPr>
          <w:szCs w:val="18"/>
        </w:rPr>
        <w:t>Use</w:t>
      </w:r>
      <w:r w:rsidRPr="009E41C5">
        <w:rPr>
          <w:szCs w:val="18"/>
        </w:rPr>
        <w:t xml:space="preserve"> names for identifiers instead of abbreviations.</w:t>
      </w:r>
    </w:p>
    <w:p w:rsidR="006767F6" w:rsidRPr="009E41C5" w:rsidRDefault="006767F6" w:rsidP="006767F6">
      <w:pPr>
        <w:pStyle w:val="ListeParagraf"/>
        <w:rPr>
          <w:szCs w:val="18"/>
        </w:rPr>
      </w:pPr>
      <w:r w:rsidRPr="009E41C5">
        <w:rPr>
          <w:szCs w:val="18"/>
        </w:rPr>
        <w:t xml:space="preserve">- If you are </w:t>
      </w:r>
      <w:r w:rsidRPr="00092E23">
        <w:rPr>
          <w:color w:val="00B050"/>
          <w:szCs w:val="18"/>
        </w:rPr>
        <w:t>naming more than one words</w:t>
      </w:r>
      <w:r w:rsidRPr="009E41C5">
        <w:rPr>
          <w:szCs w:val="18"/>
        </w:rPr>
        <w:t xml:space="preserve">(methods, variables etc), capitalize the first letter of the words after the first one. This is called </w:t>
      </w:r>
      <w:r w:rsidRPr="00092E23">
        <w:rPr>
          <w:color w:val="00B050"/>
          <w:szCs w:val="18"/>
        </w:rPr>
        <w:t>camel case/pascal case</w:t>
      </w:r>
      <w:r w:rsidRPr="009E41C5">
        <w:rPr>
          <w:szCs w:val="18"/>
        </w:rPr>
        <w:t>.</w:t>
      </w:r>
    </w:p>
    <w:p w:rsidR="006767F6" w:rsidRDefault="006767F6" w:rsidP="006767F6">
      <w:pPr>
        <w:pStyle w:val="ListeParagraf"/>
        <w:rPr>
          <w:szCs w:val="18"/>
        </w:rPr>
      </w:pPr>
      <w:r w:rsidRPr="009E41C5">
        <w:rPr>
          <w:szCs w:val="18"/>
        </w:rPr>
        <w:t xml:space="preserve">-If a variable is </w:t>
      </w:r>
      <w:r w:rsidRPr="00092E23">
        <w:rPr>
          <w:color w:val="00B050"/>
          <w:szCs w:val="18"/>
        </w:rPr>
        <w:t>storing a constant value</w:t>
      </w:r>
      <w:r w:rsidRPr="009E41C5">
        <w:rPr>
          <w:szCs w:val="18"/>
        </w:rPr>
        <w:t xml:space="preserve">, then we name it </w:t>
      </w:r>
      <w:r w:rsidR="000821F3">
        <w:rPr>
          <w:szCs w:val="18"/>
        </w:rPr>
        <w:t>in all upper case letters</w:t>
      </w:r>
      <w:r w:rsidRPr="009E41C5">
        <w:rPr>
          <w:szCs w:val="18"/>
        </w:rPr>
        <w:t xml:space="preserve">: “NUM” or “NUM_GEARS” like we did with define in </w:t>
      </w:r>
      <w:r w:rsidR="000821F3">
        <w:rPr>
          <w:szCs w:val="18"/>
        </w:rPr>
        <w:t>C</w:t>
      </w:r>
      <w:r w:rsidRPr="009E41C5">
        <w:rPr>
          <w:szCs w:val="18"/>
        </w:rPr>
        <w:t>. This is the only recommended way of using underscore.</w:t>
      </w:r>
    </w:p>
    <w:p w:rsidR="00D42E09" w:rsidRPr="00D42E09" w:rsidRDefault="00D42E09" w:rsidP="00D42E09">
      <w:pPr>
        <w:pStyle w:val="ListeParagraf"/>
        <w:rPr>
          <w:color w:val="000000"/>
          <w:szCs w:val="18"/>
        </w:rPr>
      </w:pPr>
      <w:r w:rsidRPr="00BB0CA7">
        <w:rPr>
          <w:color w:val="000000"/>
          <w:szCs w:val="18"/>
        </w:rPr>
        <w:t>-</w:t>
      </w:r>
      <w:r>
        <w:rPr>
          <w:color w:val="000000"/>
          <w:szCs w:val="18"/>
        </w:rPr>
        <w:t>K</w:t>
      </w:r>
      <w:r w:rsidRPr="00BB0CA7">
        <w:rPr>
          <w:color w:val="000000"/>
          <w:szCs w:val="18"/>
        </w:rPr>
        <w:t>eywords are always wri</w:t>
      </w:r>
      <w:r>
        <w:rPr>
          <w:color w:val="000000"/>
          <w:szCs w:val="18"/>
        </w:rPr>
        <w:t xml:space="preserve">tten in all lowercase letters. </w:t>
      </w:r>
    </w:p>
    <w:p w:rsidR="000179F3" w:rsidRDefault="006767F6" w:rsidP="000179F3">
      <w:pPr>
        <w:pStyle w:val="ListeParagraf"/>
        <w:rPr>
          <w:szCs w:val="18"/>
        </w:rPr>
      </w:pPr>
      <w:r w:rsidRPr="009E41C5">
        <w:rPr>
          <w:szCs w:val="18"/>
        </w:rPr>
        <w:t>-</w:t>
      </w:r>
      <w:r w:rsidR="00DB0C74">
        <w:rPr>
          <w:szCs w:val="18"/>
        </w:rPr>
        <w:t>Class identifiers(including String), enum type identifiers</w:t>
      </w:r>
      <w:r w:rsidRPr="009E41C5">
        <w:rPr>
          <w:szCs w:val="18"/>
        </w:rPr>
        <w:t xml:space="preserve"> start with capital letter</w:t>
      </w:r>
      <w:r w:rsidR="00DB0C74">
        <w:rPr>
          <w:szCs w:val="18"/>
        </w:rPr>
        <w:t>.</w:t>
      </w:r>
      <w:r w:rsidR="00F62FA2">
        <w:rPr>
          <w:szCs w:val="18"/>
        </w:rPr>
        <w:t xml:space="preserve"> </w:t>
      </w:r>
      <w:r w:rsidR="00DB0C74">
        <w:rPr>
          <w:szCs w:val="18"/>
        </w:rPr>
        <w:t>W</w:t>
      </w:r>
      <w:r w:rsidRPr="009E41C5">
        <w:rPr>
          <w:szCs w:val="18"/>
        </w:rPr>
        <w:t xml:space="preserve">e dont use capital for other identifiers. We use lower case letters for method names and </w:t>
      </w:r>
      <w:r>
        <w:rPr>
          <w:szCs w:val="18"/>
        </w:rPr>
        <w:t>va</w:t>
      </w:r>
      <w:r w:rsidR="00DB0C74">
        <w:rPr>
          <w:szCs w:val="18"/>
        </w:rPr>
        <w:t>riables(local, instance, class instances(objects), enum instances</w:t>
      </w:r>
      <w:r>
        <w:rPr>
          <w:szCs w:val="18"/>
        </w:rPr>
        <w:t>)</w:t>
      </w:r>
    </w:p>
    <w:p w:rsidR="00644EEC" w:rsidRDefault="00644EEC" w:rsidP="000179F3">
      <w:pPr>
        <w:pStyle w:val="ListeParagraf"/>
        <w:rPr>
          <w:szCs w:val="18"/>
        </w:rPr>
      </w:pPr>
      <w:r>
        <w:rPr>
          <w:szCs w:val="18"/>
        </w:rPr>
        <w:t>-packages are written in all lowercase.</w:t>
      </w:r>
    </w:p>
    <w:p w:rsidR="00D42E09" w:rsidRDefault="00D42E09" w:rsidP="000179F3">
      <w:pPr>
        <w:pStyle w:val="ListeParagraf"/>
        <w:rPr>
          <w:szCs w:val="18"/>
        </w:rPr>
      </w:pPr>
    </w:p>
    <w:p w:rsidR="00D42E09" w:rsidRDefault="00D42E09" w:rsidP="000179F3">
      <w:pPr>
        <w:pStyle w:val="ListeParagraf"/>
        <w:rPr>
          <w:szCs w:val="18"/>
        </w:rPr>
      </w:pPr>
      <w:r>
        <w:rPr>
          <w:szCs w:val="18"/>
        </w:rPr>
        <w:tab/>
        <w:t>public Class Account</w:t>
      </w:r>
    </w:p>
    <w:p w:rsidR="00D42E09" w:rsidRDefault="00D42E09" w:rsidP="000179F3">
      <w:pPr>
        <w:pStyle w:val="ListeParagraf"/>
        <w:rPr>
          <w:szCs w:val="18"/>
        </w:rPr>
      </w:pPr>
      <w:r>
        <w:rPr>
          <w:szCs w:val="18"/>
        </w:rPr>
        <w:tab/>
        <w:t>Account account1 = new Account();</w:t>
      </w:r>
    </w:p>
    <w:p w:rsidR="00D42E09" w:rsidRDefault="00D42E09" w:rsidP="000179F3">
      <w:pPr>
        <w:pStyle w:val="ListeParagraf"/>
        <w:rPr>
          <w:szCs w:val="18"/>
        </w:rPr>
      </w:pPr>
    </w:p>
    <w:p w:rsidR="00D42E09" w:rsidRDefault="00D42E09" w:rsidP="00D42E09">
      <w:pPr>
        <w:pStyle w:val="ListeParagraf"/>
        <w:rPr>
          <w:rFonts w:cs="LucidaSansTypewriter"/>
          <w:color w:val="231F20"/>
          <w:szCs w:val="18"/>
          <w:lang w:val="en-US"/>
        </w:rPr>
      </w:pPr>
      <w:r>
        <w:rPr>
          <w:szCs w:val="18"/>
        </w:rPr>
        <w:tab/>
      </w:r>
      <w:r w:rsidRPr="00D42E09">
        <w:rPr>
          <w:color w:val="0070C0"/>
          <w:szCs w:val="18"/>
        </w:rPr>
        <w:t>p</w:t>
      </w:r>
      <w:r w:rsidRPr="00D42E09">
        <w:rPr>
          <w:rFonts w:cs="LucidaSansTypewriter"/>
          <w:color w:val="034EA3"/>
          <w:szCs w:val="18"/>
          <w:lang w:val="en-US"/>
        </w:rPr>
        <w:t xml:space="preserve">rivate enum </w:t>
      </w:r>
      <w:r w:rsidRPr="00D42E09">
        <w:rPr>
          <w:rFonts w:cs="LucidaSansTypewriter"/>
          <w:color w:val="231F20"/>
          <w:szCs w:val="18"/>
          <w:lang w:val="en-US"/>
        </w:rPr>
        <w:t xml:space="preserve">Status { </w:t>
      </w:r>
      <w:r w:rsidRPr="00D42E09">
        <w:rPr>
          <w:rFonts w:cs="LucidaSansTypewriter"/>
          <w:color w:val="00A0DB"/>
          <w:szCs w:val="18"/>
          <w:lang w:val="en-US"/>
        </w:rPr>
        <w:t>CONTINUE</w:t>
      </w:r>
      <w:r w:rsidRPr="00D42E09">
        <w:rPr>
          <w:rFonts w:cs="LucidaSansTypewriter"/>
          <w:color w:val="231F20"/>
          <w:szCs w:val="18"/>
          <w:lang w:val="en-US"/>
        </w:rPr>
        <w:t xml:space="preserve">, </w:t>
      </w:r>
      <w:r w:rsidRPr="00D42E09">
        <w:rPr>
          <w:rFonts w:cs="LucidaSansTypewriter"/>
          <w:color w:val="00A0DB"/>
          <w:szCs w:val="18"/>
          <w:lang w:val="en-US"/>
        </w:rPr>
        <w:t>WON</w:t>
      </w:r>
      <w:r w:rsidRPr="00D42E09">
        <w:rPr>
          <w:rFonts w:cs="LucidaSansTypewriter"/>
          <w:color w:val="231F20"/>
          <w:szCs w:val="18"/>
          <w:lang w:val="en-US"/>
        </w:rPr>
        <w:t xml:space="preserve">, </w:t>
      </w:r>
      <w:r w:rsidRPr="00D42E09">
        <w:rPr>
          <w:rFonts w:cs="LucidaSansTypewriter"/>
          <w:color w:val="00A0DB"/>
          <w:szCs w:val="18"/>
          <w:lang w:val="en-US"/>
        </w:rPr>
        <w:t xml:space="preserve">LOST </w:t>
      </w:r>
      <w:r w:rsidRPr="00D42E09">
        <w:rPr>
          <w:rFonts w:cs="LucidaSansTypewriter"/>
          <w:color w:val="231F20"/>
          <w:szCs w:val="18"/>
          <w:lang w:val="en-US"/>
        </w:rPr>
        <w:t>};</w:t>
      </w:r>
    </w:p>
    <w:p w:rsidR="00D42E09" w:rsidRPr="00D42E09" w:rsidRDefault="00D42E09" w:rsidP="00D42E09">
      <w:pPr>
        <w:pStyle w:val="ListeParagraf"/>
        <w:rPr>
          <w:rFonts w:cs="LucidaSansTypewriter"/>
          <w:color w:val="231F20"/>
          <w:szCs w:val="18"/>
          <w:lang w:val="en-US"/>
        </w:rPr>
      </w:pPr>
      <w:r>
        <w:rPr>
          <w:color w:val="0070C0"/>
          <w:szCs w:val="18"/>
        </w:rPr>
        <w:tab/>
      </w:r>
      <w:r>
        <w:rPr>
          <w:lang w:val="en-US"/>
        </w:rPr>
        <w:t>Status gameStatus;</w:t>
      </w:r>
    </w:p>
    <w:p w:rsidR="00591326" w:rsidRPr="00591326" w:rsidRDefault="00591326" w:rsidP="00591326">
      <w:pPr>
        <w:rPr>
          <w:szCs w:val="18"/>
        </w:rPr>
      </w:pPr>
      <w:r>
        <w:rPr>
          <w:szCs w:val="18"/>
        </w:rPr>
        <w:t xml:space="preserve">-When declaring methods </w:t>
      </w:r>
      <w:r w:rsidR="005A473B">
        <w:rPr>
          <w:szCs w:val="18"/>
        </w:rPr>
        <w:t xml:space="preserve">in Java, </w:t>
      </w:r>
      <w:r>
        <w:rPr>
          <w:szCs w:val="18"/>
        </w:rPr>
        <w:t xml:space="preserve">if there is no return type write void but if </w:t>
      </w:r>
      <w:r w:rsidR="00D0704B">
        <w:rPr>
          <w:szCs w:val="18"/>
        </w:rPr>
        <w:t>there are no parameters then jus</w:t>
      </w:r>
      <w:r>
        <w:rPr>
          <w:szCs w:val="18"/>
        </w:rPr>
        <w:t>t leave it empty like ().</w:t>
      </w:r>
    </w:p>
    <w:p w:rsidR="006767F6" w:rsidRPr="009E41C5" w:rsidRDefault="006767F6" w:rsidP="006767F6">
      <w:pPr>
        <w:rPr>
          <w:szCs w:val="18"/>
        </w:rPr>
      </w:pPr>
      <w:r w:rsidRPr="009E41C5">
        <w:rPr>
          <w:szCs w:val="18"/>
        </w:rPr>
        <w:t>-</w:t>
      </w:r>
      <w:r w:rsidR="000821F3">
        <w:rPr>
          <w:szCs w:val="18"/>
        </w:rPr>
        <w:t>Use comments and prompts to explain the program both to user and the person reading the source code.</w:t>
      </w:r>
    </w:p>
    <w:p w:rsidR="006767F6" w:rsidRDefault="006767F6" w:rsidP="006767F6">
      <w:pPr>
        <w:rPr>
          <w:szCs w:val="18"/>
        </w:rPr>
      </w:pPr>
      <w:r w:rsidRPr="009E41C5">
        <w:rPr>
          <w:szCs w:val="18"/>
        </w:rPr>
        <w:t>-List instance variables first in class’s body.</w:t>
      </w:r>
      <w:r w:rsidR="008437A4">
        <w:rPr>
          <w:szCs w:val="18"/>
        </w:rPr>
        <w:t xml:space="preserve"> Also declare one variable per line</w:t>
      </w:r>
      <w:r w:rsidR="003D620E">
        <w:rPr>
          <w:szCs w:val="18"/>
        </w:rPr>
        <w:t xml:space="preserve"> and</w:t>
      </w:r>
      <w:r w:rsidR="008437A4">
        <w:rPr>
          <w:szCs w:val="18"/>
        </w:rPr>
        <w:t xml:space="preserve"> explain what it is with a good identifier and comment.</w:t>
      </w:r>
    </w:p>
    <w:p w:rsidR="006E2E2B" w:rsidRPr="006E2E2B" w:rsidRDefault="006767F6" w:rsidP="00D03F2D">
      <w:pPr>
        <w:pStyle w:val="AralkYok"/>
      </w:pPr>
      <w:r>
        <w:t>-</w:t>
      </w:r>
      <w:r w:rsidRPr="00C922AA">
        <w:t xml:space="preserve">Setter and getter methods </w:t>
      </w:r>
      <w:r>
        <w:t xml:space="preserve">dont have to start with </w:t>
      </w:r>
      <w:r w:rsidR="00A77F78">
        <w:t xml:space="preserve">words </w:t>
      </w:r>
      <w:r>
        <w:t>set and ge</w:t>
      </w:r>
      <w:r w:rsidR="00C922AA">
        <w:t>t but it is a convention.</w:t>
      </w:r>
      <w:r w:rsidR="006E2E2B" w:rsidRPr="006E2E2B">
        <w:t xml:space="preserve"> </w:t>
      </w:r>
      <w:r w:rsidR="006E2E2B">
        <w:t>T</w:t>
      </w:r>
      <w:r w:rsidR="006E2E2B" w:rsidRPr="006E2E2B">
        <w:t>he naming convention for a get method that returns a boolean value is</w:t>
      </w:r>
      <w:r w:rsidR="006E2E2B">
        <w:t xml:space="preserve"> </w:t>
      </w:r>
      <w:r w:rsidR="006E2E2B" w:rsidRPr="006E2E2B">
        <w:t>to begin the name with "is" rather than "get" (such a method is commonly</w:t>
      </w:r>
      <w:r w:rsidR="006E2E2B">
        <w:t xml:space="preserve"> </w:t>
      </w:r>
      <w:r w:rsidR="006E2E2B" w:rsidRPr="006E2E2B">
        <w:t xml:space="preserve">called a </w:t>
      </w:r>
      <w:r w:rsidR="006E2E2B" w:rsidRPr="006E2E2B">
        <w:rPr>
          <w:color w:val="00B050"/>
        </w:rPr>
        <w:t>predicate method</w:t>
      </w:r>
      <w:r w:rsidR="006E2E2B" w:rsidRPr="006E2E2B">
        <w:t>).</w:t>
      </w:r>
    </w:p>
    <w:p w:rsidR="006E2E2B" w:rsidRDefault="006E2E2B" w:rsidP="00D03F2D">
      <w:pPr>
        <w:pStyle w:val="AralkYok"/>
      </w:pPr>
    </w:p>
    <w:p w:rsidR="006767F6" w:rsidRPr="009E41C5" w:rsidRDefault="006767F6" w:rsidP="006767F6">
      <w:pPr>
        <w:rPr>
          <w:szCs w:val="18"/>
        </w:rPr>
      </w:pPr>
      <w:r>
        <w:rPr>
          <w:szCs w:val="18"/>
        </w:rPr>
        <w:t>-Instead of using duplicate code, you should use methods. It will be easier to update, control. It will be safer, easier to implement etc.</w:t>
      </w:r>
    </w:p>
    <w:p w:rsidR="00620D9E" w:rsidRPr="00C6616F" w:rsidRDefault="006767F6" w:rsidP="00B019B5">
      <w:pPr>
        <w:rPr>
          <w:szCs w:val="18"/>
        </w:rPr>
      </w:pPr>
      <w:r w:rsidRPr="00F17AA3">
        <w:rPr>
          <w:szCs w:val="18"/>
        </w:rPr>
        <w:t xml:space="preserve">-You can name the </w:t>
      </w:r>
      <w:r w:rsidR="00BD41F6" w:rsidRPr="00C6616F">
        <w:rPr>
          <w:color w:val="00B050"/>
          <w:szCs w:val="18"/>
        </w:rPr>
        <w:t xml:space="preserve">main method </w:t>
      </w:r>
      <w:r w:rsidRPr="00C6616F">
        <w:rPr>
          <w:color w:val="00B050"/>
          <w:szCs w:val="18"/>
        </w:rPr>
        <w:t>argument</w:t>
      </w:r>
      <w:r w:rsidRPr="00F17AA3">
        <w:rPr>
          <w:szCs w:val="18"/>
        </w:rPr>
        <w:t xml:space="preserve"> anything you want, but most programmers choose "args" or "a</w:t>
      </w:r>
      <w:r w:rsidR="00B019B5">
        <w:rPr>
          <w:szCs w:val="18"/>
        </w:rPr>
        <w:t xml:space="preserve">rgv". </w:t>
      </w:r>
    </w:p>
    <w:p w:rsidR="006767F6" w:rsidRDefault="006767F6" w:rsidP="006767F6">
      <w:pPr>
        <w:rPr>
          <w:szCs w:val="18"/>
        </w:rPr>
      </w:pPr>
      <w:r>
        <w:rPr>
          <w:szCs w:val="18"/>
        </w:rPr>
        <w:t xml:space="preserve">-Even if you have one statement after your control statement use brackets to prevent mistakes. </w:t>
      </w:r>
    </w:p>
    <w:p w:rsidR="00CC3D0B" w:rsidRDefault="00CC3D0B" w:rsidP="006767F6">
      <w:pPr>
        <w:rPr>
          <w:szCs w:val="18"/>
        </w:rPr>
      </w:pPr>
      <w:r>
        <w:rPr>
          <w:szCs w:val="18"/>
        </w:rPr>
        <w:t xml:space="preserve">-When using if else structures dont indent </w:t>
      </w:r>
      <w:r w:rsidR="00100F26">
        <w:rPr>
          <w:szCs w:val="18"/>
        </w:rPr>
        <w:t>else if or else.</w:t>
      </w:r>
    </w:p>
    <w:p w:rsidR="00CC3D0B" w:rsidRDefault="00CC3D0B" w:rsidP="00CC3D0B">
      <w:pPr>
        <w:pStyle w:val="AralkYok"/>
      </w:pPr>
      <w:r>
        <w:rPr>
          <w:color w:val="034EA3"/>
        </w:rPr>
        <w:tab/>
        <w:t xml:space="preserve">if </w:t>
      </w:r>
      <w:r>
        <w:t xml:space="preserve">(studentGrade &gt;= </w:t>
      </w:r>
      <w:r>
        <w:rPr>
          <w:color w:val="00A0DB"/>
        </w:rPr>
        <w:t>90</w:t>
      </w:r>
      <w:r>
        <w:t>)</w:t>
      </w:r>
    </w:p>
    <w:p w:rsidR="00CC3D0B" w:rsidRDefault="00CC3D0B" w:rsidP="00CC3D0B">
      <w:pPr>
        <w:pStyle w:val="AralkYok"/>
      </w:pPr>
      <w:r>
        <w:tab/>
        <w:t xml:space="preserve">   </w:t>
      </w:r>
      <w:r w:rsidR="00F078CF">
        <w:t xml:space="preserve">  </w:t>
      </w:r>
      <w:r>
        <w:t>System.out.println(</w:t>
      </w:r>
      <w:r>
        <w:rPr>
          <w:color w:val="00A0DB"/>
        </w:rPr>
        <w:t>"A")</w:t>
      </w:r>
      <w:r>
        <w:t>;</w:t>
      </w:r>
    </w:p>
    <w:p w:rsidR="00CC3D0B" w:rsidRDefault="00CC3D0B" w:rsidP="00CC3D0B">
      <w:pPr>
        <w:pStyle w:val="AralkYok"/>
      </w:pPr>
      <w:r>
        <w:rPr>
          <w:color w:val="034EA3"/>
        </w:rPr>
        <w:tab/>
        <w:t xml:space="preserve">else if </w:t>
      </w:r>
      <w:r>
        <w:t xml:space="preserve">(studentGrade &gt;= </w:t>
      </w:r>
      <w:r>
        <w:rPr>
          <w:color w:val="00A0DB"/>
        </w:rPr>
        <w:t>80</w:t>
      </w:r>
      <w:r>
        <w:t>)</w:t>
      </w:r>
    </w:p>
    <w:p w:rsidR="00CC3D0B" w:rsidRDefault="00CC3D0B" w:rsidP="00CC3D0B">
      <w:pPr>
        <w:pStyle w:val="AralkYok"/>
      </w:pPr>
      <w:r>
        <w:tab/>
        <w:t xml:space="preserve">   </w:t>
      </w:r>
      <w:r w:rsidR="00F078CF">
        <w:t xml:space="preserve">  </w:t>
      </w:r>
      <w:r>
        <w:t>System.out.println(</w:t>
      </w:r>
      <w:r>
        <w:rPr>
          <w:color w:val="00A0DB"/>
        </w:rPr>
        <w:t>"B"</w:t>
      </w:r>
      <w:r>
        <w:t>);</w:t>
      </w:r>
    </w:p>
    <w:p w:rsidR="00CC3D0B" w:rsidRDefault="00CC3D0B" w:rsidP="00CC3D0B">
      <w:pPr>
        <w:pStyle w:val="AralkYok"/>
      </w:pPr>
      <w:r>
        <w:rPr>
          <w:color w:val="034EA3"/>
        </w:rPr>
        <w:tab/>
        <w:t xml:space="preserve">else if </w:t>
      </w:r>
      <w:r>
        <w:t xml:space="preserve">(studentGrade &gt;= </w:t>
      </w:r>
      <w:r>
        <w:rPr>
          <w:color w:val="00A0DB"/>
        </w:rPr>
        <w:t>70</w:t>
      </w:r>
      <w:r>
        <w:t>)</w:t>
      </w:r>
    </w:p>
    <w:p w:rsidR="00CC3D0B" w:rsidRDefault="00CC3D0B" w:rsidP="00CC3D0B">
      <w:pPr>
        <w:pStyle w:val="AralkYok"/>
      </w:pPr>
      <w:r>
        <w:t xml:space="preserve"> </w:t>
      </w:r>
      <w:r>
        <w:tab/>
        <w:t xml:space="preserve">   </w:t>
      </w:r>
      <w:r w:rsidR="00F078CF">
        <w:t xml:space="preserve">  </w:t>
      </w:r>
      <w:r>
        <w:t>System.out.println(</w:t>
      </w:r>
      <w:r>
        <w:rPr>
          <w:color w:val="00A0DB"/>
        </w:rPr>
        <w:t>"C")</w:t>
      </w:r>
      <w:r>
        <w:t>;</w:t>
      </w:r>
    </w:p>
    <w:p w:rsidR="00CC3D0B" w:rsidRDefault="00CC3D0B" w:rsidP="00CC3D0B">
      <w:pPr>
        <w:pStyle w:val="AralkYok"/>
      </w:pPr>
      <w:r>
        <w:rPr>
          <w:color w:val="034EA3"/>
        </w:rPr>
        <w:tab/>
        <w:t xml:space="preserve">else if </w:t>
      </w:r>
      <w:r>
        <w:t xml:space="preserve">(studentGrade &gt;= </w:t>
      </w:r>
      <w:r>
        <w:rPr>
          <w:color w:val="00A0DB"/>
        </w:rPr>
        <w:t>60</w:t>
      </w:r>
      <w:r>
        <w:t>)</w:t>
      </w:r>
    </w:p>
    <w:p w:rsidR="00CC3D0B" w:rsidRDefault="00CC3D0B" w:rsidP="00CC3D0B">
      <w:pPr>
        <w:pStyle w:val="AralkYok"/>
      </w:pPr>
      <w:r>
        <w:tab/>
        <w:t xml:space="preserve">  </w:t>
      </w:r>
      <w:r w:rsidR="00F078CF">
        <w:t xml:space="preserve">  </w:t>
      </w:r>
      <w:r>
        <w:t xml:space="preserve"> System.out.println(</w:t>
      </w:r>
      <w:r>
        <w:rPr>
          <w:color w:val="00A0DB"/>
        </w:rPr>
        <w:t>"D"</w:t>
      </w:r>
      <w:r>
        <w:t>);</w:t>
      </w:r>
    </w:p>
    <w:p w:rsidR="00CC3D0B" w:rsidRDefault="00CC3D0B" w:rsidP="00CC3D0B">
      <w:pPr>
        <w:pStyle w:val="AralkYok"/>
        <w:rPr>
          <w:color w:val="034EA3"/>
        </w:rPr>
      </w:pPr>
      <w:r>
        <w:rPr>
          <w:color w:val="034EA3"/>
        </w:rPr>
        <w:tab/>
        <w:t>else</w:t>
      </w:r>
    </w:p>
    <w:p w:rsidR="00CC3D0B" w:rsidRDefault="00CC3D0B" w:rsidP="00CC3D0B">
      <w:pPr>
        <w:pStyle w:val="AralkYok"/>
      </w:pPr>
      <w:r>
        <w:tab/>
        <w:t xml:space="preserve">   </w:t>
      </w:r>
      <w:r w:rsidR="00F078CF">
        <w:t xml:space="preserve">  </w:t>
      </w:r>
      <w:r>
        <w:t>System.out.println(</w:t>
      </w:r>
      <w:r>
        <w:rPr>
          <w:color w:val="00A0DB"/>
        </w:rPr>
        <w:t>"F"</w:t>
      </w:r>
      <w:r>
        <w:t>);</w:t>
      </w:r>
    </w:p>
    <w:p w:rsidR="00CC3D0B" w:rsidRPr="009E41C5" w:rsidRDefault="00CC3D0B" w:rsidP="00CC3D0B">
      <w:pPr>
        <w:pStyle w:val="AralkYok"/>
        <w:rPr>
          <w:szCs w:val="18"/>
        </w:rPr>
      </w:pPr>
    </w:p>
    <w:p w:rsidR="00477680" w:rsidRDefault="006767F6" w:rsidP="006767F6">
      <w:pPr>
        <w:rPr>
          <w:szCs w:val="18"/>
        </w:rPr>
      </w:pPr>
      <w:r w:rsidRPr="009E41C5">
        <w:rPr>
          <w:szCs w:val="18"/>
        </w:rPr>
        <w:t>-</w:t>
      </w:r>
      <w:r w:rsidR="00477680">
        <w:rPr>
          <w:szCs w:val="18"/>
        </w:rPr>
        <w:t xml:space="preserve">Put spaces around binary operators to make it readable. </w:t>
      </w:r>
    </w:p>
    <w:p w:rsidR="006470E8" w:rsidRDefault="00D82CE0" w:rsidP="006767F6">
      <w:pPr>
        <w:rPr>
          <w:szCs w:val="18"/>
        </w:rPr>
      </w:pPr>
      <w:r>
        <w:rPr>
          <w:szCs w:val="18"/>
        </w:rPr>
        <w:t>-</w:t>
      </w:r>
      <w:r w:rsidR="006470E8">
        <w:rPr>
          <w:szCs w:val="18"/>
        </w:rPr>
        <w:t>We put a space between control statements and their conditions but we dont put a space between metho</w:t>
      </w:r>
      <w:r w:rsidR="007E3D4D">
        <w:rPr>
          <w:szCs w:val="18"/>
        </w:rPr>
        <w:t>d</w:t>
      </w:r>
      <w:r w:rsidR="006470E8">
        <w:rPr>
          <w:szCs w:val="18"/>
        </w:rPr>
        <w:t xml:space="preserve"> names and their argument list.</w:t>
      </w:r>
    </w:p>
    <w:p w:rsidR="00A25F55" w:rsidRDefault="00A25F55" w:rsidP="006767F6">
      <w:pPr>
        <w:rPr>
          <w:szCs w:val="18"/>
        </w:rPr>
      </w:pPr>
      <w:r>
        <w:rPr>
          <w:szCs w:val="18"/>
        </w:rPr>
        <w:tab/>
        <w:t>if (x &gt; 10)</w:t>
      </w:r>
    </w:p>
    <w:p w:rsidR="00A25F55" w:rsidRDefault="00A25F55" w:rsidP="006767F6">
      <w:pPr>
        <w:rPr>
          <w:szCs w:val="18"/>
        </w:rPr>
      </w:pPr>
      <w:r>
        <w:rPr>
          <w:szCs w:val="18"/>
        </w:rPr>
        <w:tab/>
        <w:t>factorial(x);</w:t>
      </w:r>
    </w:p>
    <w:p w:rsidR="003A1803" w:rsidRDefault="007502DA" w:rsidP="00924FFF">
      <w:pPr>
        <w:rPr>
          <w:szCs w:val="18"/>
        </w:rPr>
      </w:pPr>
      <w:r>
        <w:rPr>
          <w:szCs w:val="18"/>
        </w:rPr>
        <w:t>-</w:t>
      </w:r>
      <w:r w:rsidR="009A0910">
        <w:rPr>
          <w:szCs w:val="18"/>
        </w:rPr>
        <w:t>Dont return a result of a calculation. Calculate it, assign it to a variable, and then return that result. Easier to know what is being returned.</w:t>
      </w:r>
    </w:p>
    <w:p w:rsidR="006767F6" w:rsidRPr="009E41C5" w:rsidRDefault="006767F6" w:rsidP="006767F6">
      <w:pPr>
        <w:rPr>
          <w:szCs w:val="18"/>
        </w:rPr>
      </w:pPr>
      <w:r w:rsidRPr="00A54F15">
        <w:rPr>
          <w:color w:val="00B050"/>
          <w:szCs w:val="18"/>
        </w:rPr>
        <w:t>-Redundant paranthesis</w:t>
      </w:r>
      <w:r w:rsidRPr="009E41C5">
        <w:rPr>
          <w:szCs w:val="18"/>
        </w:rPr>
        <w:t>: You can use it to make an expression clearer.</w:t>
      </w:r>
    </w:p>
    <w:p w:rsidR="006767F6" w:rsidRPr="009E41C5" w:rsidRDefault="006767F6" w:rsidP="006767F6">
      <w:pPr>
        <w:pStyle w:val="HTMLncedenBiimlendirilmi"/>
        <w:spacing w:line="293" w:lineRule="atLeast"/>
        <w:jc w:val="both"/>
        <w:rPr>
          <w:rFonts w:ascii="Verdana" w:hAnsi="Verdana"/>
          <w:szCs w:val="18"/>
        </w:rPr>
      </w:pPr>
      <w:r w:rsidRPr="009E41C5">
        <w:rPr>
          <w:rFonts w:ascii="Verdana" w:hAnsi="Verdana"/>
          <w:szCs w:val="18"/>
        </w:rPr>
        <w:t>-A lengthy statement can be spread over several lines. If a single statement must be split across lines, choose breaking points that make sense, such as after a comma in a comma seperated list, or after an operator in a lengthy expression. If a statement is split across two or more lines, indent all subsequent lines until the end of the statement.</w:t>
      </w:r>
      <w:r>
        <w:rPr>
          <w:rFonts w:ascii="Verdana" w:hAnsi="Verdana"/>
          <w:szCs w:val="18"/>
        </w:rPr>
        <w:t xml:space="preserve"> </w:t>
      </w:r>
      <w:r w:rsidRPr="009E41C5">
        <w:rPr>
          <w:rFonts w:ascii="Verdana" w:hAnsi="Verdana"/>
          <w:szCs w:val="18"/>
        </w:rPr>
        <w:t>Splitting a statement in the middle of a identifier or a string is a syntax error.</w:t>
      </w:r>
    </w:p>
    <w:p w:rsidR="006767F6" w:rsidRPr="009E41C5" w:rsidRDefault="006767F6" w:rsidP="006767F6">
      <w:pPr>
        <w:pStyle w:val="HTMLncedenBiimlendirilmi"/>
        <w:spacing w:line="293" w:lineRule="atLeast"/>
        <w:jc w:val="both"/>
        <w:rPr>
          <w:rFonts w:ascii="Verdana" w:hAnsi="Verdana"/>
          <w:szCs w:val="18"/>
        </w:rPr>
      </w:pPr>
    </w:p>
    <w:p w:rsidR="006767F6" w:rsidRPr="009E41C5" w:rsidRDefault="006767F6" w:rsidP="006767F6">
      <w:pPr>
        <w:pStyle w:val="HTMLncedenBiimlendirilmi"/>
        <w:spacing w:line="293" w:lineRule="atLeast"/>
        <w:ind w:left="720"/>
        <w:jc w:val="both"/>
        <w:rPr>
          <w:rFonts w:ascii="Verdana" w:hAnsi="Verdana"/>
          <w:szCs w:val="18"/>
        </w:rPr>
      </w:pPr>
      <w:r w:rsidRPr="009E41C5">
        <w:rPr>
          <w:rFonts w:ascii="Verdana" w:hAnsi="Verdana"/>
          <w:szCs w:val="18"/>
        </w:rPr>
        <w:tab/>
        <w:t>System.out.printf(“Name in object myAccount is: %n%s%n”,</w:t>
      </w:r>
    </w:p>
    <w:p w:rsidR="006008BD" w:rsidRPr="006008BD" w:rsidRDefault="006767F6" w:rsidP="006008BD">
      <w:r w:rsidRPr="009E41C5">
        <w:tab/>
        <w:t xml:space="preserve">       myAccount.getName());</w:t>
      </w:r>
    </w:p>
    <w:p w:rsidR="00D00C7F" w:rsidRDefault="008A55B8" w:rsidP="006008BD">
      <w:r>
        <w:t>-Initialize totals to 0 and counters to either 0 or 1.</w:t>
      </w:r>
      <w:r w:rsidR="00DF20A7">
        <w:t xml:space="preserve"> In your programs dont forget to reset(set to 0) the counters when needed. Dont forget to increment them. Dont forget variables that need to be initialized.</w:t>
      </w:r>
      <w:r w:rsidR="005F40D6">
        <w:t>If a variable is not 100% being assigned a value before it is used that you msut initialize it.</w:t>
      </w:r>
    </w:p>
    <w:p w:rsidR="006433C5" w:rsidRDefault="006433C5" w:rsidP="006008BD">
      <w:r>
        <w:t>-Put on</w:t>
      </w:r>
      <w:r w:rsidR="00BE50D4">
        <w:t>e empty line after a block</w:t>
      </w:r>
      <w:r w:rsidR="00491CB5">
        <w:t>. (I</w:t>
      </w:r>
      <w:r>
        <w:t>f there is more code under it</w:t>
      </w:r>
      <w:r w:rsidR="00491CB5">
        <w:t>.</w:t>
      </w:r>
      <w:r>
        <w:t>)</w:t>
      </w:r>
    </w:p>
    <w:p w:rsidR="007002F1" w:rsidRDefault="007002F1" w:rsidP="007002F1">
      <w:pPr>
        <w:pStyle w:val="AralkYok"/>
      </w:pPr>
      <w:r>
        <w:tab/>
        <w:t>While (…)</w:t>
      </w:r>
    </w:p>
    <w:p w:rsidR="006961CF" w:rsidRPr="006961CF" w:rsidRDefault="007002F1" w:rsidP="006961CF">
      <w:pPr>
        <w:pStyle w:val="AralkYok"/>
      </w:pPr>
      <w:r>
        <w:tab/>
      </w:r>
      <w:r w:rsidR="006961CF" w:rsidRPr="006961CF">
        <w:t>{</w:t>
      </w:r>
    </w:p>
    <w:p w:rsidR="006961CF" w:rsidRPr="006961CF" w:rsidRDefault="006961CF" w:rsidP="006961CF">
      <w:pPr>
        <w:pStyle w:val="AralkYok"/>
      </w:pPr>
      <w:r w:rsidRPr="006961CF">
        <w:tab/>
        <w:t>…</w:t>
      </w:r>
    </w:p>
    <w:p w:rsidR="007002F1" w:rsidRPr="006961CF" w:rsidRDefault="006961CF" w:rsidP="006961CF">
      <w:pPr>
        <w:pStyle w:val="AralkYok"/>
        <w:ind w:firstLine="708"/>
      </w:pPr>
      <w:r w:rsidRPr="006961CF">
        <w:t>}</w:t>
      </w:r>
    </w:p>
    <w:p w:rsidR="008C452C" w:rsidRDefault="006961CF" w:rsidP="006961CF">
      <w:pPr>
        <w:pStyle w:val="AralkYok"/>
      </w:pPr>
      <w:r>
        <w:tab/>
      </w:r>
    </w:p>
    <w:p w:rsidR="006961CF" w:rsidRDefault="006961CF" w:rsidP="006961CF">
      <w:pPr>
        <w:pStyle w:val="AralkYok"/>
        <w:ind w:firstLine="708"/>
      </w:pPr>
      <w:r>
        <w:t>// More code</w:t>
      </w:r>
    </w:p>
    <w:p w:rsidR="006961CF" w:rsidRDefault="006961CF" w:rsidP="006961CF">
      <w:pPr>
        <w:pStyle w:val="AralkYok"/>
      </w:pPr>
    </w:p>
    <w:p w:rsidR="008C452C" w:rsidRPr="009E41C5" w:rsidRDefault="008C452C" w:rsidP="008C452C">
      <w:pPr>
        <w:rPr>
          <w:szCs w:val="18"/>
        </w:rPr>
      </w:pPr>
      <w:r>
        <w:rPr>
          <w:szCs w:val="18"/>
        </w:rPr>
        <w:t>So basically your codes should look like following</w:t>
      </w:r>
    </w:p>
    <w:p w:rsidR="008C452C" w:rsidRDefault="008C452C" w:rsidP="008C452C">
      <w:pPr>
        <w:spacing w:before="100" w:beforeAutospacing="1" w:after="100" w:afterAutospacing="1" w:line="288" w:lineRule="atLeast"/>
        <w:rPr>
          <w:rFonts w:eastAsia="Times New Roman" w:cs="Arial"/>
          <w:iCs/>
          <w:color w:val="000000"/>
          <w:szCs w:val="18"/>
          <w:lang w:eastAsia="tr-TR"/>
        </w:rPr>
      </w:pPr>
      <w:r>
        <w:rPr>
          <w:rFonts w:eastAsia="Times New Roman" w:cs="Arial"/>
          <w:iCs/>
          <w:noProof/>
          <w:color w:val="000000"/>
          <w:szCs w:val="18"/>
          <w:lang w:val="en-US"/>
        </w:rPr>
        <w:drawing>
          <wp:inline distT="0" distB="0" distL="0" distR="0" wp14:anchorId="021E06F7" wp14:editId="54FDE4C1">
            <wp:extent cx="5041127" cy="2441051"/>
            <wp:effectExtent l="0" t="0" r="7620" b="0"/>
            <wp:docPr id="14" name="Picture 14"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apture"/>
                    <pic:cNvPicPr>
                      <a:picLocks noChangeAspect="1" noChangeArrowheads="1"/>
                    </pic:cNvPicPr>
                  </pic:nvPicPr>
                  <pic:blipFill rotWithShape="1">
                    <a:blip r:embed="rId36">
                      <a:extLst>
                        <a:ext uri="{28A0092B-C50C-407E-A947-70E740481C1C}">
                          <a14:useLocalDpi xmlns:a14="http://schemas.microsoft.com/office/drawing/2010/main" val="0"/>
                        </a:ext>
                      </a:extLst>
                    </a:blip>
                    <a:srcRect t="1570" b="2132"/>
                    <a:stretch/>
                  </pic:blipFill>
                  <pic:spPr bwMode="auto">
                    <a:xfrm>
                      <a:off x="0" y="0"/>
                      <a:ext cx="5038725" cy="2439888"/>
                    </a:xfrm>
                    <a:prstGeom prst="rect">
                      <a:avLst/>
                    </a:prstGeom>
                    <a:noFill/>
                    <a:ln>
                      <a:noFill/>
                    </a:ln>
                    <a:extLst>
                      <a:ext uri="{53640926-AAD7-44D8-BBD7-CCE9431645EC}">
                        <a14:shadowObscured xmlns:a14="http://schemas.microsoft.com/office/drawing/2010/main"/>
                      </a:ext>
                    </a:extLst>
                  </pic:spPr>
                </pic:pic>
              </a:graphicData>
            </a:graphic>
          </wp:inline>
        </w:drawing>
      </w:r>
    </w:p>
    <w:p w:rsidR="008C452C" w:rsidRDefault="008C452C" w:rsidP="008C452C">
      <w:pPr>
        <w:spacing w:before="100" w:beforeAutospacing="1" w:after="100" w:afterAutospacing="1" w:line="288" w:lineRule="atLeast"/>
        <w:rPr>
          <w:rFonts w:eastAsia="Times New Roman" w:cs="Arial"/>
          <w:iCs/>
          <w:color w:val="000000"/>
          <w:szCs w:val="18"/>
          <w:lang w:eastAsia="tr-TR"/>
        </w:rPr>
      </w:pPr>
    </w:p>
    <w:p w:rsidR="00D00C7F" w:rsidRPr="00D00C7F" w:rsidRDefault="00D00C7F" w:rsidP="00D00C7F">
      <w:pPr>
        <w:pStyle w:val="ListeParagraf"/>
        <w:numPr>
          <w:ilvl w:val="0"/>
          <w:numId w:val="4"/>
        </w:numPr>
        <w:rPr>
          <w:b/>
        </w:rPr>
      </w:pPr>
      <w:r w:rsidRPr="00D00C7F">
        <w:rPr>
          <w:b/>
        </w:rPr>
        <w:t>Conventions</w:t>
      </w:r>
    </w:p>
    <w:p w:rsidR="00B75D01" w:rsidRDefault="00D00C7F" w:rsidP="00B75D01">
      <w:pPr>
        <w:pStyle w:val="HTMLncedenBiimlendirilmi"/>
        <w:spacing w:line="293" w:lineRule="atLeast"/>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t>-Its a good practice to ensure, before you perform arithmetic calculations that they will not overflow.</w:t>
      </w:r>
      <w:r w:rsidR="004F15CE">
        <w:rPr>
          <w:rFonts w:ascii="Verdana" w:eastAsiaTheme="minorHAnsi" w:hAnsi="Verdana" w:cstheme="minorBidi"/>
          <w:color w:val="000000"/>
          <w:szCs w:val="18"/>
          <w:lang w:eastAsia="en-US"/>
        </w:rPr>
        <w:t xml:space="preserve"> Same goes for dividing</w:t>
      </w:r>
      <w:r w:rsidR="00B75D01">
        <w:rPr>
          <w:rFonts w:ascii="Verdana" w:eastAsiaTheme="minorHAnsi" w:hAnsi="Verdana" w:cstheme="minorBidi"/>
          <w:color w:val="000000"/>
          <w:szCs w:val="18"/>
          <w:lang w:eastAsia="en-US"/>
        </w:rPr>
        <w:t xml:space="preserve"> or calculating reaminder</w:t>
      </w:r>
      <w:r w:rsidR="004F15CE">
        <w:rPr>
          <w:rFonts w:ascii="Verdana" w:eastAsiaTheme="minorHAnsi" w:hAnsi="Verdana" w:cstheme="minorBidi"/>
          <w:color w:val="000000"/>
          <w:szCs w:val="18"/>
          <w:lang w:eastAsia="en-US"/>
        </w:rPr>
        <w:t xml:space="preserve"> by 0</w:t>
      </w:r>
      <w:r w:rsidR="00C800E2">
        <w:rPr>
          <w:rFonts w:ascii="Verdana" w:eastAsiaTheme="minorHAnsi" w:hAnsi="Verdana" w:cstheme="minorBidi"/>
          <w:color w:val="000000"/>
          <w:szCs w:val="18"/>
          <w:lang w:eastAsia="en-US"/>
        </w:rPr>
        <w:t>.</w:t>
      </w:r>
      <w:r w:rsidR="00703B9E">
        <w:rPr>
          <w:rFonts w:ascii="Verdana" w:eastAsiaTheme="minorHAnsi" w:hAnsi="Verdana" w:cstheme="minorBidi"/>
          <w:color w:val="000000"/>
          <w:szCs w:val="18"/>
          <w:lang w:eastAsia="en-US"/>
        </w:rPr>
        <w:t>(to do this you simply check if divisor is 0</w:t>
      </w:r>
      <w:r w:rsidR="001B3C7D">
        <w:rPr>
          <w:rFonts w:ascii="Verdana" w:eastAsiaTheme="minorHAnsi" w:hAnsi="Verdana" w:cstheme="minorBidi"/>
          <w:color w:val="000000"/>
          <w:szCs w:val="18"/>
          <w:lang w:eastAsia="en-US"/>
        </w:rPr>
        <w:t>.</w:t>
      </w:r>
      <w:r w:rsidR="00703B9E">
        <w:rPr>
          <w:rFonts w:ascii="Verdana" w:eastAsiaTheme="minorHAnsi" w:hAnsi="Verdana" w:cstheme="minorBidi"/>
          <w:color w:val="000000"/>
          <w:szCs w:val="18"/>
          <w:lang w:eastAsia="en-US"/>
        </w:rPr>
        <w:t>)</w:t>
      </w:r>
    </w:p>
    <w:p w:rsidR="002E3DE1" w:rsidRDefault="002E3DE1" w:rsidP="00B75D01">
      <w:pPr>
        <w:pStyle w:val="HTMLncedenBiimlendirilmi"/>
        <w:spacing w:line="293" w:lineRule="atLeast"/>
        <w:rPr>
          <w:rFonts w:ascii="Verdana" w:eastAsiaTheme="minorHAnsi" w:hAnsi="Verdana" w:cstheme="minorBidi"/>
          <w:color w:val="000000"/>
          <w:szCs w:val="18"/>
          <w:lang w:eastAsia="en-US"/>
        </w:rPr>
      </w:pPr>
    </w:p>
    <w:p w:rsidR="002E3DE1" w:rsidRDefault="002E3DE1" w:rsidP="00B75D01">
      <w:pPr>
        <w:pStyle w:val="HTMLncedenBiimlendirilmi"/>
        <w:spacing w:line="293" w:lineRule="atLeast"/>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t>-When you multiply an integer with another integer assigning the result to a long is not enough. You have to cast one of them to long so the long result isnt truncated to int.</w:t>
      </w:r>
    </w:p>
    <w:p w:rsidR="00612C73" w:rsidRDefault="00612C73" w:rsidP="00B75D01">
      <w:pPr>
        <w:pStyle w:val="HTMLncedenBiimlendirilmi"/>
        <w:spacing w:line="293" w:lineRule="atLeast"/>
        <w:rPr>
          <w:rFonts w:ascii="Verdana" w:eastAsiaTheme="minorHAnsi" w:hAnsi="Verdana" w:cstheme="minorBidi"/>
          <w:color w:val="000000"/>
          <w:szCs w:val="18"/>
          <w:lang w:eastAsia="en-US"/>
        </w:rPr>
      </w:pPr>
    </w:p>
    <w:p w:rsidR="00612C73" w:rsidRDefault="00612C73" w:rsidP="00612C73">
      <w:pPr>
        <w:pStyle w:val="AralkYok"/>
      </w:pPr>
      <w:r>
        <w:t>-Declare variables when they are needed not at the top.</w:t>
      </w:r>
    </w:p>
    <w:p w:rsidR="00B75D01" w:rsidRPr="006008BD" w:rsidRDefault="00B75D01" w:rsidP="006008BD"/>
    <w:p w:rsidR="00AD5A9A" w:rsidRPr="00662D7C" w:rsidRDefault="00AD5A9A" w:rsidP="00AD5A9A">
      <w:pPr>
        <w:pStyle w:val="ListeParagraf"/>
        <w:numPr>
          <w:ilvl w:val="0"/>
          <w:numId w:val="16"/>
        </w:numPr>
        <w:rPr>
          <w:b/>
        </w:rPr>
      </w:pPr>
      <w:r w:rsidRPr="00960ABA">
        <w:rPr>
          <w:b/>
        </w:rPr>
        <w:t xml:space="preserve">Terms in </w:t>
      </w:r>
      <w:r>
        <w:rPr>
          <w:b/>
        </w:rPr>
        <w:t>Java</w:t>
      </w:r>
    </w:p>
    <w:p w:rsidR="009D1C7F" w:rsidRDefault="00AD5A9A" w:rsidP="00AD5A9A">
      <w:pPr>
        <w:rPr>
          <w:b/>
          <w:szCs w:val="18"/>
        </w:rPr>
      </w:pPr>
      <w:r w:rsidRPr="00043BDF">
        <w:rPr>
          <w:rFonts w:eastAsia="Times New Roman" w:cs="Arial"/>
          <w:b/>
          <w:iCs/>
          <w:color w:val="000000"/>
          <w:szCs w:val="18"/>
          <w:lang w:eastAsia="tr-TR"/>
        </w:rPr>
        <w:t>-</w:t>
      </w:r>
      <w:r w:rsidR="00043BDF" w:rsidRPr="00043BDF">
        <w:rPr>
          <w:rFonts w:eastAsia="Times New Roman" w:cs="Arial"/>
          <w:b/>
          <w:iCs/>
          <w:color w:val="000000"/>
          <w:szCs w:val="18"/>
          <w:lang w:eastAsia="tr-TR"/>
        </w:rPr>
        <w:t>Expression,</w:t>
      </w:r>
      <w:r w:rsidR="00043BDF">
        <w:rPr>
          <w:rFonts w:eastAsia="Times New Roman" w:cs="Arial"/>
          <w:iCs/>
          <w:color w:val="000000"/>
          <w:szCs w:val="18"/>
          <w:lang w:eastAsia="tr-TR"/>
        </w:rPr>
        <w:t xml:space="preserve"> </w:t>
      </w:r>
      <w:r w:rsidRPr="00481746">
        <w:rPr>
          <w:b/>
          <w:szCs w:val="18"/>
        </w:rPr>
        <w:t>Statement</w:t>
      </w:r>
      <w:r w:rsidR="00043BDF">
        <w:rPr>
          <w:b/>
          <w:szCs w:val="18"/>
        </w:rPr>
        <w:t>, Block</w:t>
      </w:r>
      <w:r w:rsidRPr="00481746">
        <w:rPr>
          <w:b/>
          <w:szCs w:val="18"/>
        </w:rPr>
        <w:t xml:space="preserve">: </w:t>
      </w:r>
    </w:p>
    <w:p w:rsidR="009D1C7F" w:rsidRPr="009D1C7F" w:rsidRDefault="009D1C7F" w:rsidP="00AD5A9A">
      <w:pPr>
        <w:rPr>
          <w:szCs w:val="18"/>
        </w:rPr>
      </w:pPr>
      <w:r w:rsidRPr="009D1C7F">
        <w:rPr>
          <w:szCs w:val="18"/>
        </w:rPr>
        <w:t>-</w:t>
      </w:r>
      <w:r w:rsidRPr="00BB009C">
        <w:rPr>
          <w:color w:val="00B050"/>
          <w:szCs w:val="18"/>
        </w:rPr>
        <w:t xml:space="preserve">Expression </w:t>
      </w:r>
      <w:r w:rsidRPr="009D1C7F">
        <w:rPr>
          <w:szCs w:val="18"/>
        </w:rPr>
        <w:t>is</w:t>
      </w:r>
      <w:r>
        <w:rPr>
          <w:szCs w:val="18"/>
        </w:rPr>
        <w:t xml:space="preserve"> a value made out of operands and operators.</w:t>
      </w:r>
    </w:p>
    <w:p w:rsidR="00AD5A9A" w:rsidRPr="00733517" w:rsidRDefault="009D1C7F" w:rsidP="00AD5A9A">
      <w:pPr>
        <w:rPr>
          <w:szCs w:val="18"/>
        </w:rPr>
      </w:pPr>
      <w:r>
        <w:rPr>
          <w:szCs w:val="18"/>
        </w:rPr>
        <w:t>-</w:t>
      </w:r>
      <w:r w:rsidR="00AD5A9A" w:rsidRPr="00BB009C">
        <w:rPr>
          <w:color w:val="00B050"/>
          <w:szCs w:val="18"/>
        </w:rPr>
        <w:t xml:space="preserve">Statements </w:t>
      </w:r>
      <w:r w:rsidR="00AD5A9A" w:rsidRPr="00481746">
        <w:rPr>
          <w:szCs w:val="18"/>
        </w:rPr>
        <w:t>instruct the computer to perform actions. The semicolon at the end of a line means that line is a statement.</w:t>
      </w:r>
      <w:r w:rsidR="00AD5A9A">
        <w:rPr>
          <w:szCs w:val="18"/>
        </w:rPr>
        <w:t xml:space="preserve"> ; is called a </w:t>
      </w:r>
      <w:r w:rsidR="00AD5A9A" w:rsidRPr="00F135DB">
        <w:rPr>
          <w:color w:val="00B050"/>
          <w:szCs w:val="18"/>
        </w:rPr>
        <w:t>statement terminator</w:t>
      </w:r>
      <w:r w:rsidR="00AD5A9A" w:rsidRPr="00733517">
        <w:rPr>
          <w:szCs w:val="18"/>
        </w:rPr>
        <w:t>.</w:t>
      </w:r>
    </w:p>
    <w:p w:rsidR="00AD5A9A" w:rsidRDefault="00AD5A9A" w:rsidP="00AD5A9A">
      <w:pPr>
        <w:rPr>
          <w:szCs w:val="18"/>
        </w:rPr>
      </w:pPr>
      <w:r w:rsidRPr="00481746">
        <w:rPr>
          <w:b/>
          <w:szCs w:val="18"/>
        </w:rPr>
        <w:tab/>
      </w:r>
      <w:r>
        <w:rPr>
          <w:color w:val="00B050"/>
          <w:szCs w:val="18"/>
        </w:rPr>
        <w:t>-Empty statement</w:t>
      </w:r>
      <w:r w:rsidRPr="00CF42A2">
        <w:rPr>
          <w:color w:val="00B050"/>
          <w:szCs w:val="18"/>
        </w:rPr>
        <w:t>(null statement)</w:t>
      </w:r>
      <w:r>
        <w:rPr>
          <w:color w:val="00B050"/>
          <w:szCs w:val="18"/>
        </w:rPr>
        <w:t xml:space="preserve">: </w:t>
      </w:r>
      <w:r>
        <w:rPr>
          <w:szCs w:val="18"/>
        </w:rPr>
        <w:t>Can be used with other control statemens too.</w:t>
      </w:r>
    </w:p>
    <w:p w:rsidR="00AD5A9A" w:rsidRPr="009B44B9" w:rsidRDefault="00AD5A9A" w:rsidP="00AD5A9A">
      <w:pPr>
        <w:rPr>
          <w:szCs w:val="18"/>
        </w:rPr>
      </w:pPr>
      <w:r>
        <w:rPr>
          <w:szCs w:val="18"/>
        </w:rPr>
        <w:tab/>
      </w:r>
      <w:r>
        <w:rPr>
          <w:szCs w:val="18"/>
        </w:rPr>
        <w:tab/>
      </w:r>
    </w:p>
    <w:p w:rsidR="00AD5A9A" w:rsidRDefault="00AD5A9A" w:rsidP="00AD5A9A">
      <w:pPr>
        <w:rPr>
          <w:szCs w:val="18"/>
        </w:rPr>
      </w:pPr>
      <w:r w:rsidRPr="00481746">
        <w:rPr>
          <w:szCs w:val="18"/>
        </w:rPr>
        <w:tab/>
      </w:r>
      <w:r>
        <w:rPr>
          <w:szCs w:val="18"/>
        </w:rPr>
        <w:tab/>
        <w:t>i</w:t>
      </w:r>
      <w:r w:rsidRPr="00481746">
        <w:rPr>
          <w:szCs w:val="18"/>
        </w:rPr>
        <w:t>f( number1 == number2 );</w:t>
      </w:r>
      <w:r>
        <w:rPr>
          <w:szCs w:val="18"/>
        </w:rPr>
        <w:t xml:space="preserve"> //</w:t>
      </w:r>
      <w:r w:rsidR="00C24A0C">
        <w:rPr>
          <w:szCs w:val="18"/>
        </w:rPr>
        <w:t xml:space="preserve"> </w:t>
      </w:r>
      <w:r>
        <w:rPr>
          <w:szCs w:val="18"/>
        </w:rPr>
        <w:t>This would be interpreted by Java as</w:t>
      </w:r>
    </w:p>
    <w:p w:rsidR="00AD5A9A" w:rsidRPr="009B44B9" w:rsidRDefault="00AD5A9A" w:rsidP="00AD5A9A">
      <w:pPr>
        <w:rPr>
          <w:szCs w:val="18"/>
        </w:rPr>
      </w:pPr>
    </w:p>
    <w:p w:rsidR="00AD5A9A" w:rsidRPr="00481746" w:rsidRDefault="00AD5A9A" w:rsidP="00AD5A9A">
      <w:pPr>
        <w:pStyle w:val="AralkYok"/>
      </w:pPr>
      <w:r w:rsidRPr="00481746">
        <w:tab/>
      </w:r>
      <w:r>
        <w:tab/>
        <w:t>i</w:t>
      </w:r>
      <w:r w:rsidRPr="00481746">
        <w:t>f( number1 == number2 )</w:t>
      </w:r>
    </w:p>
    <w:p w:rsidR="00AD5A9A" w:rsidRDefault="00AD5A9A" w:rsidP="00AD5A9A">
      <w:pPr>
        <w:pStyle w:val="AralkYok"/>
      </w:pPr>
      <w:r w:rsidRPr="00481746">
        <w:tab/>
      </w:r>
      <w:r w:rsidRPr="00481746">
        <w:tab/>
      </w:r>
      <w:r>
        <w:tab/>
      </w:r>
      <w:r w:rsidRPr="00481746">
        <w:t>;   // Empty statement</w:t>
      </w:r>
      <w:r>
        <w:t>.</w:t>
      </w:r>
    </w:p>
    <w:p w:rsidR="009D1C7F" w:rsidRDefault="009D1C7F" w:rsidP="00AD5A9A">
      <w:pPr>
        <w:pStyle w:val="AralkYok"/>
      </w:pPr>
    </w:p>
    <w:p w:rsidR="009D1C7F" w:rsidRDefault="009D1C7F" w:rsidP="00AD5A9A">
      <w:pPr>
        <w:pStyle w:val="AralkYok"/>
      </w:pPr>
      <w:r>
        <w:t>-</w:t>
      </w:r>
      <w:r w:rsidRPr="00BB009C">
        <w:rPr>
          <w:color w:val="00B050"/>
        </w:rPr>
        <w:t>Block</w:t>
      </w:r>
      <w:r>
        <w:t>:</w:t>
      </w:r>
      <w:r w:rsidR="00C75155">
        <w:t xml:space="preserve"> See if else notes.</w:t>
      </w:r>
    </w:p>
    <w:p w:rsidR="00867445" w:rsidRPr="000F2F55" w:rsidRDefault="00867445" w:rsidP="00867445">
      <w:pPr>
        <w:spacing w:before="100" w:beforeAutospacing="1" w:after="100" w:afterAutospacing="1" w:line="288" w:lineRule="atLeast"/>
        <w:rPr>
          <w:rFonts w:eastAsia="Times New Roman" w:cs="Arial"/>
          <w:b/>
          <w:iCs/>
          <w:color w:val="000000"/>
          <w:szCs w:val="18"/>
          <w:lang w:eastAsia="tr-TR"/>
        </w:rPr>
      </w:pPr>
      <w:r w:rsidRPr="000F2F55">
        <w:rPr>
          <w:rFonts w:eastAsia="Times New Roman" w:cs="Arial"/>
          <w:b/>
          <w:iCs/>
          <w:color w:val="000000"/>
          <w:szCs w:val="18"/>
          <w:lang w:eastAsia="tr-TR"/>
        </w:rPr>
        <w:t>-Dot seperator:</w:t>
      </w:r>
    </w:p>
    <w:p w:rsidR="00AD5A9A" w:rsidRPr="00867445" w:rsidRDefault="00867445" w:rsidP="00867445">
      <w:pPr>
        <w:spacing w:before="100" w:beforeAutospacing="1" w:after="100" w:afterAutospacing="1" w:line="288" w:lineRule="atLeast"/>
        <w:ind w:firstLine="708"/>
        <w:rPr>
          <w:rFonts w:eastAsia="Times New Roman" w:cs="Arial"/>
          <w:iCs/>
          <w:color w:val="000000"/>
          <w:szCs w:val="18"/>
          <w:lang w:eastAsia="tr-TR"/>
        </w:rPr>
      </w:pPr>
      <w:r>
        <w:rPr>
          <w:rFonts w:eastAsia="Times New Roman" w:cs="Arial"/>
          <w:iCs/>
          <w:color w:val="000000"/>
          <w:szCs w:val="18"/>
          <w:lang w:eastAsia="tr-TR"/>
        </w:rPr>
        <w:t>Cl</w:t>
      </w:r>
      <w:r w:rsidRPr="001B6D32">
        <w:rPr>
          <w:rFonts w:eastAsia="Times New Roman" w:cs="Arial"/>
          <w:iCs/>
          <w:color w:val="000000"/>
          <w:szCs w:val="18"/>
          <w:lang w:eastAsia="tr-TR"/>
        </w:rPr>
        <w:t>ass.method</w:t>
      </w:r>
      <w:r>
        <w:rPr>
          <w:rFonts w:eastAsia="Times New Roman" w:cs="Arial"/>
          <w:iCs/>
          <w:color w:val="000000"/>
          <w:szCs w:val="18"/>
          <w:lang w:eastAsia="tr-TR"/>
        </w:rPr>
        <w:t>;</w:t>
      </w:r>
    </w:p>
    <w:p w:rsidR="00AD5A9A" w:rsidRPr="00481746" w:rsidRDefault="00AD5A9A" w:rsidP="00AD5A9A">
      <w:pPr>
        <w:tabs>
          <w:tab w:val="left" w:pos="3384"/>
        </w:tabs>
        <w:rPr>
          <w:b/>
          <w:szCs w:val="18"/>
        </w:rPr>
      </w:pPr>
      <w:r w:rsidRPr="00481746">
        <w:rPr>
          <w:b/>
          <w:szCs w:val="18"/>
        </w:rPr>
        <w:t xml:space="preserve">-Expression: </w:t>
      </w:r>
      <w:r w:rsidRPr="00481746">
        <w:rPr>
          <w:szCs w:val="18"/>
        </w:rPr>
        <w:t>Portions of statements that have values are called expressions.</w:t>
      </w:r>
      <w:r w:rsidRPr="00481746">
        <w:rPr>
          <w:b/>
          <w:szCs w:val="18"/>
        </w:rPr>
        <w:t xml:space="preserve"> </w:t>
      </w:r>
      <w:r w:rsidRPr="00481746">
        <w:rPr>
          <w:szCs w:val="18"/>
        </w:rPr>
        <w:t>An expression is a syntactic construction that has a value. Expressions are formed by combining variables, constants, and method returned values using operators.</w:t>
      </w:r>
    </w:p>
    <w:p w:rsidR="00AF4BD7" w:rsidRDefault="00AD5A9A" w:rsidP="00AD5A9A">
      <w:pPr>
        <w:pStyle w:val="AralkYok"/>
        <w:rPr>
          <w:rStyle w:val="apple-converted-space"/>
          <w:color w:val="000000"/>
          <w:szCs w:val="18"/>
        </w:rPr>
      </w:pPr>
      <w:r w:rsidRPr="00407A8C">
        <w:rPr>
          <w:rStyle w:val="apple-converted-space"/>
          <w:b/>
          <w:color w:val="000000"/>
          <w:szCs w:val="18"/>
        </w:rPr>
        <w:t>-De</w:t>
      </w:r>
      <w:r>
        <w:rPr>
          <w:rStyle w:val="apple-converted-space"/>
          <w:b/>
          <w:color w:val="000000"/>
          <w:szCs w:val="18"/>
        </w:rPr>
        <w:t>claration</w:t>
      </w:r>
      <w:r w:rsidRPr="00407A8C">
        <w:rPr>
          <w:rStyle w:val="apple-converted-space"/>
          <w:b/>
          <w:color w:val="000000"/>
          <w:szCs w:val="18"/>
        </w:rPr>
        <w:t>:</w:t>
      </w:r>
      <w:r w:rsidR="00D932A0">
        <w:rPr>
          <w:rStyle w:val="apple-converted-space"/>
          <w:b/>
          <w:color w:val="000000"/>
          <w:szCs w:val="18"/>
        </w:rPr>
        <w:t xml:space="preserve"> </w:t>
      </w:r>
      <w:r w:rsidR="00D932A0" w:rsidRPr="00D932A0">
        <w:rPr>
          <w:rStyle w:val="apple-converted-space"/>
          <w:color w:val="000000"/>
          <w:szCs w:val="18"/>
        </w:rPr>
        <w:t>Reserves space.</w:t>
      </w:r>
    </w:p>
    <w:p w:rsidR="00AF4BD7" w:rsidRDefault="00AF4BD7" w:rsidP="00AD5A9A">
      <w:pPr>
        <w:pStyle w:val="AralkYok"/>
        <w:rPr>
          <w:rStyle w:val="apple-converted-space"/>
          <w:color w:val="000000"/>
          <w:szCs w:val="18"/>
        </w:rPr>
      </w:pPr>
    </w:p>
    <w:p w:rsidR="00AD5A9A" w:rsidRDefault="00AD5A9A" w:rsidP="00AF4BD7">
      <w:pPr>
        <w:pStyle w:val="AralkYok"/>
        <w:ind w:firstLine="708"/>
        <w:rPr>
          <w:rStyle w:val="apple-converted-space"/>
          <w:color w:val="000000"/>
          <w:szCs w:val="18"/>
        </w:rPr>
      </w:pPr>
      <w:r w:rsidRPr="00407A8C">
        <w:rPr>
          <w:rStyle w:val="apple-converted-space"/>
          <w:color w:val="000000"/>
          <w:szCs w:val="18"/>
        </w:rPr>
        <w:t>int x;</w:t>
      </w:r>
      <w:r>
        <w:rPr>
          <w:rStyle w:val="apple-converted-space"/>
          <w:color w:val="000000"/>
          <w:szCs w:val="18"/>
        </w:rPr>
        <w:t xml:space="preserve"> </w:t>
      </w:r>
    </w:p>
    <w:p w:rsidR="00AD5A9A" w:rsidRPr="00407A8C" w:rsidRDefault="00AD5A9A" w:rsidP="00AD5A9A">
      <w:pPr>
        <w:pStyle w:val="AralkYok"/>
        <w:rPr>
          <w:rStyle w:val="apple-converted-space"/>
          <w:color w:val="000000"/>
          <w:szCs w:val="18"/>
        </w:rPr>
      </w:pPr>
    </w:p>
    <w:p w:rsidR="00AF4BD7" w:rsidRPr="0058406A" w:rsidRDefault="00AD5A9A" w:rsidP="00AD5A9A">
      <w:pPr>
        <w:pStyle w:val="AralkYok"/>
        <w:rPr>
          <w:rStyle w:val="apple-converted-space"/>
          <w:color w:val="000000"/>
          <w:szCs w:val="18"/>
        </w:rPr>
      </w:pPr>
      <w:r w:rsidRPr="00407A8C">
        <w:rPr>
          <w:rStyle w:val="apple-converted-space"/>
          <w:color w:val="000000"/>
          <w:szCs w:val="18"/>
        </w:rPr>
        <w:t xml:space="preserve"> </w:t>
      </w:r>
      <w:r w:rsidRPr="00407A8C">
        <w:rPr>
          <w:rStyle w:val="apple-converted-space"/>
          <w:b/>
          <w:color w:val="000000"/>
          <w:szCs w:val="18"/>
        </w:rPr>
        <w:t>Initialization:</w:t>
      </w:r>
      <w:r w:rsidR="0058406A">
        <w:rPr>
          <w:rStyle w:val="apple-converted-space"/>
          <w:b/>
          <w:color w:val="000000"/>
          <w:szCs w:val="18"/>
        </w:rPr>
        <w:t xml:space="preserve"> </w:t>
      </w:r>
      <w:r w:rsidR="00316257">
        <w:rPr>
          <w:rStyle w:val="apple-converted-space"/>
          <w:color w:val="000000"/>
          <w:szCs w:val="18"/>
        </w:rPr>
        <w:t>Assigns a value.</w:t>
      </w:r>
    </w:p>
    <w:p w:rsidR="00AF4BD7" w:rsidRDefault="00AF4BD7" w:rsidP="00AD5A9A">
      <w:pPr>
        <w:pStyle w:val="AralkYok"/>
        <w:rPr>
          <w:rStyle w:val="apple-converted-space"/>
          <w:color w:val="000000"/>
          <w:szCs w:val="18"/>
        </w:rPr>
      </w:pPr>
    </w:p>
    <w:p w:rsidR="00AD5A9A" w:rsidRDefault="00AD5A9A" w:rsidP="00AF4BD7">
      <w:pPr>
        <w:pStyle w:val="AralkYok"/>
        <w:ind w:firstLine="708"/>
        <w:rPr>
          <w:rStyle w:val="apple-converted-space"/>
          <w:color w:val="000000"/>
          <w:szCs w:val="18"/>
        </w:rPr>
      </w:pPr>
      <w:r w:rsidRPr="00407A8C">
        <w:rPr>
          <w:rStyle w:val="apple-converted-space"/>
          <w:color w:val="000000"/>
          <w:szCs w:val="18"/>
        </w:rPr>
        <w:t>x = 10;</w:t>
      </w:r>
    </w:p>
    <w:p w:rsidR="00AD5A9A" w:rsidRDefault="00AD5A9A" w:rsidP="00AD5A9A">
      <w:pPr>
        <w:pStyle w:val="AralkYok"/>
        <w:rPr>
          <w:rStyle w:val="apple-converted-space"/>
          <w:color w:val="000000"/>
          <w:szCs w:val="18"/>
        </w:rPr>
      </w:pPr>
      <w:r>
        <w:rPr>
          <w:rStyle w:val="apple-converted-space"/>
          <w:color w:val="000000"/>
          <w:szCs w:val="18"/>
        </w:rPr>
        <w:t xml:space="preserve">           </w:t>
      </w:r>
      <w:r w:rsidRPr="00407A8C">
        <w:rPr>
          <w:rStyle w:val="apple-converted-space"/>
          <w:color w:val="000000"/>
          <w:szCs w:val="18"/>
        </w:rPr>
        <w:t>int x = 10;</w:t>
      </w:r>
      <w:r w:rsidR="0062470E">
        <w:rPr>
          <w:rStyle w:val="apple-converted-space"/>
          <w:color w:val="000000"/>
          <w:szCs w:val="18"/>
        </w:rPr>
        <w:t xml:space="preserve"> // Declaring and initializing at the same time.</w:t>
      </w:r>
    </w:p>
    <w:p w:rsidR="008C2545" w:rsidRDefault="008C2545" w:rsidP="00AD5A9A">
      <w:pPr>
        <w:pStyle w:val="AralkYok"/>
        <w:rPr>
          <w:rStyle w:val="apple-converted-space"/>
          <w:color w:val="000000"/>
          <w:szCs w:val="18"/>
        </w:rPr>
      </w:pPr>
    </w:p>
    <w:p w:rsidR="008C2545" w:rsidRDefault="008C2545" w:rsidP="00AD5A9A">
      <w:pPr>
        <w:pStyle w:val="AralkYok"/>
        <w:rPr>
          <w:rStyle w:val="apple-converted-space"/>
          <w:color w:val="000000"/>
          <w:szCs w:val="18"/>
        </w:rPr>
      </w:pPr>
      <w:r w:rsidRPr="008C2545">
        <w:rPr>
          <w:rStyle w:val="apple-converted-space"/>
          <w:b/>
          <w:color w:val="000000"/>
          <w:szCs w:val="18"/>
        </w:rPr>
        <w:t>-Creation:</w:t>
      </w:r>
      <w:r w:rsidR="004327A1">
        <w:rPr>
          <w:rStyle w:val="apple-converted-space"/>
          <w:b/>
          <w:color w:val="000000"/>
          <w:szCs w:val="18"/>
        </w:rPr>
        <w:t xml:space="preserve"> </w:t>
      </w:r>
      <w:r w:rsidR="004327A1" w:rsidRPr="004327A1">
        <w:rPr>
          <w:rStyle w:val="apple-converted-space"/>
          <w:color w:val="000000"/>
          <w:szCs w:val="18"/>
        </w:rPr>
        <w:t>If</w:t>
      </w:r>
      <w:r w:rsidR="004327A1">
        <w:rPr>
          <w:rStyle w:val="apple-converted-space"/>
          <w:b/>
          <w:color w:val="000000"/>
          <w:szCs w:val="18"/>
        </w:rPr>
        <w:t xml:space="preserve"> </w:t>
      </w:r>
      <w:r w:rsidR="004327A1" w:rsidRPr="004327A1">
        <w:rPr>
          <w:rStyle w:val="apple-converted-space"/>
          <w:color w:val="000000"/>
          <w:szCs w:val="18"/>
        </w:rPr>
        <w:t>what i</w:t>
      </w:r>
      <w:r w:rsidR="004327A1">
        <w:rPr>
          <w:rStyle w:val="apple-converted-space"/>
          <w:color w:val="000000"/>
          <w:szCs w:val="18"/>
        </w:rPr>
        <w:t>s gonig to be assigned not ready yet we need to create it. It can be an array, some sort of data structure of like a node or an object.</w:t>
      </w:r>
    </w:p>
    <w:p w:rsidR="00E93442" w:rsidRDefault="00E93442" w:rsidP="00AD5A9A">
      <w:pPr>
        <w:pStyle w:val="AralkYok"/>
        <w:rPr>
          <w:rStyle w:val="apple-converted-space"/>
          <w:color w:val="000000"/>
          <w:szCs w:val="18"/>
        </w:rPr>
      </w:pPr>
    </w:p>
    <w:p w:rsidR="00E93442" w:rsidRDefault="00E93442" w:rsidP="00AD5A9A">
      <w:pPr>
        <w:pStyle w:val="AralkYok"/>
        <w:rPr>
          <w:rStyle w:val="apple-converted-space"/>
          <w:color w:val="000000"/>
          <w:szCs w:val="18"/>
        </w:rPr>
      </w:pPr>
      <w:r>
        <w:rPr>
          <w:rStyle w:val="apple-converted-space"/>
          <w:color w:val="000000"/>
          <w:szCs w:val="18"/>
        </w:rPr>
        <w:t>private Card[] deck; // Creation of reference to the array</w:t>
      </w:r>
    </w:p>
    <w:p w:rsidR="00E93442" w:rsidRDefault="00E93442" w:rsidP="00AD5A9A">
      <w:pPr>
        <w:pStyle w:val="AralkYok"/>
        <w:rPr>
          <w:rStyle w:val="apple-converted-space"/>
          <w:color w:val="000000"/>
          <w:szCs w:val="18"/>
        </w:rPr>
      </w:pPr>
    </w:p>
    <w:p w:rsidR="00E93442" w:rsidRDefault="00E93442" w:rsidP="00AD5A9A">
      <w:pPr>
        <w:pStyle w:val="AralkYok"/>
        <w:rPr>
          <w:rStyle w:val="apple-converted-space"/>
          <w:color w:val="000000"/>
          <w:szCs w:val="18"/>
        </w:rPr>
      </w:pPr>
      <w:r>
        <w:rPr>
          <w:rStyle w:val="apple-converted-space"/>
          <w:color w:val="000000"/>
          <w:szCs w:val="18"/>
        </w:rPr>
        <w:t>deck = new Card[NUMBER_OF_CARDS]; // Creation of the array with 52 elements that have default values.</w:t>
      </w:r>
      <w:r w:rsidR="00F87A82">
        <w:rPr>
          <w:rStyle w:val="apple-converted-space"/>
          <w:color w:val="000000"/>
          <w:szCs w:val="18"/>
        </w:rPr>
        <w:t xml:space="preserve"> Instantiating 52 card objects.</w:t>
      </w:r>
    </w:p>
    <w:p w:rsidR="00E93442" w:rsidRDefault="00E93442" w:rsidP="00AD5A9A">
      <w:pPr>
        <w:pStyle w:val="AralkYok"/>
        <w:rPr>
          <w:rStyle w:val="apple-converted-space"/>
          <w:color w:val="000000"/>
          <w:szCs w:val="18"/>
        </w:rPr>
      </w:pPr>
    </w:p>
    <w:p w:rsidR="00E93442" w:rsidRDefault="00E93442" w:rsidP="00AD5A9A">
      <w:pPr>
        <w:pStyle w:val="AralkYok"/>
        <w:rPr>
          <w:rStyle w:val="apple-converted-space"/>
          <w:b/>
          <w:color w:val="000000"/>
          <w:szCs w:val="18"/>
        </w:rPr>
      </w:pPr>
      <w:r>
        <w:rPr>
          <w:rStyle w:val="apple-converted-space"/>
          <w:color w:val="000000"/>
          <w:szCs w:val="18"/>
        </w:rPr>
        <w:t xml:space="preserve">deck[count] = new Card(faces[count % 13], suits[count / 13]); // </w:t>
      </w:r>
      <w:r w:rsidR="006B183F">
        <w:rPr>
          <w:rStyle w:val="apple-converted-space"/>
          <w:color w:val="000000"/>
          <w:szCs w:val="18"/>
        </w:rPr>
        <w:t>Creation of object</w:t>
      </w:r>
      <w:r w:rsidR="00B22594">
        <w:rPr>
          <w:rStyle w:val="apple-converted-space"/>
          <w:color w:val="000000"/>
          <w:szCs w:val="18"/>
        </w:rPr>
        <w:t>s</w:t>
      </w:r>
      <w:r w:rsidR="006B183F">
        <w:rPr>
          <w:rStyle w:val="apple-converted-space"/>
          <w:color w:val="000000"/>
          <w:szCs w:val="18"/>
        </w:rPr>
        <w:t xml:space="preserve"> and i</w:t>
      </w:r>
      <w:r w:rsidR="00B22594">
        <w:rPr>
          <w:rStyle w:val="apple-converted-space"/>
          <w:color w:val="000000"/>
          <w:szCs w:val="18"/>
        </w:rPr>
        <w:t>nitialization of array elements with references to these objects.</w:t>
      </w:r>
    </w:p>
    <w:p w:rsidR="008C2545" w:rsidRPr="008C2545" w:rsidRDefault="008C2545" w:rsidP="00AD5A9A">
      <w:pPr>
        <w:pStyle w:val="AralkYok"/>
        <w:rPr>
          <w:rStyle w:val="apple-converted-space"/>
          <w:b/>
          <w:color w:val="000000"/>
          <w:szCs w:val="18"/>
        </w:rPr>
      </w:pPr>
    </w:p>
    <w:p w:rsidR="00AD5A9A" w:rsidRDefault="00AD5A9A" w:rsidP="00AD5A9A">
      <w:pPr>
        <w:pStyle w:val="AralkYok"/>
        <w:rPr>
          <w:rStyle w:val="apple-converted-space"/>
          <w:color w:val="000000"/>
          <w:szCs w:val="18"/>
        </w:rPr>
      </w:pPr>
    </w:p>
    <w:p w:rsidR="00AD5A9A" w:rsidRPr="00AB4CE9" w:rsidRDefault="00AD5A9A" w:rsidP="00AB4CE9">
      <w:pPr>
        <w:rPr>
          <w:szCs w:val="18"/>
        </w:rPr>
      </w:pPr>
      <w:r w:rsidRPr="009E41C5">
        <w:rPr>
          <w:b/>
          <w:szCs w:val="18"/>
        </w:rPr>
        <w:t xml:space="preserve">-White space characters: </w:t>
      </w:r>
      <w:r>
        <w:rPr>
          <w:szCs w:val="18"/>
        </w:rPr>
        <w:t>Blank lines,</w:t>
      </w:r>
      <w:r w:rsidRPr="009E41C5">
        <w:rPr>
          <w:szCs w:val="18"/>
        </w:rPr>
        <w:t xml:space="preserve"> Space, </w:t>
      </w:r>
      <w:r>
        <w:rPr>
          <w:szCs w:val="18"/>
        </w:rPr>
        <w:t>T</w:t>
      </w:r>
      <w:r w:rsidRPr="009E41C5">
        <w:rPr>
          <w:szCs w:val="18"/>
        </w:rPr>
        <w:t>ab(\</w:t>
      </w:r>
      <w:r>
        <w:rPr>
          <w:szCs w:val="18"/>
        </w:rPr>
        <w:t xml:space="preserve">t), New line(\n). </w:t>
      </w:r>
    </w:p>
    <w:p w:rsidR="00AD5A9A" w:rsidRPr="00F00A20" w:rsidRDefault="00AD5A9A" w:rsidP="00F00A20">
      <w:pPr>
        <w:rPr>
          <w:rStyle w:val="Gl"/>
          <w:rFonts w:eastAsia="Times New Roman" w:cs="Arial"/>
          <w:b w:val="0"/>
          <w:bCs w:val="0"/>
          <w:color w:val="000000"/>
          <w:szCs w:val="18"/>
          <w:lang w:eastAsia="tr-TR"/>
        </w:rPr>
      </w:pPr>
      <w:r>
        <w:rPr>
          <w:rStyle w:val="Gl"/>
          <w:color w:val="000000"/>
          <w:szCs w:val="18"/>
        </w:rPr>
        <w:t>-</w:t>
      </w:r>
      <w:r w:rsidRPr="009E41C5">
        <w:rPr>
          <w:rStyle w:val="Gl"/>
          <w:color w:val="000000"/>
          <w:szCs w:val="18"/>
        </w:rPr>
        <w:t>Comment</w:t>
      </w:r>
      <w:r>
        <w:rPr>
          <w:rStyle w:val="Gl"/>
          <w:color w:val="000000"/>
          <w:szCs w:val="18"/>
        </w:rPr>
        <w:t>s</w:t>
      </w:r>
      <w:r w:rsidRPr="009E41C5">
        <w:rPr>
          <w:rStyle w:val="Gl"/>
          <w:color w:val="000000"/>
          <w:szCs w:val="18"/>
        </w:rPr>
        <w:t>:</w:t>
      </w:r>
      <w:r w:rsidRPr="009E41C5">
        <w:rPr>
          <w:rStyle w:val="Gl"/>
          <w:b w:val="0"/>
          <w:color w:val="000000"/>
          <w:szCs w:val="18"/>
        </w:rPr>
        <w:t xml:space="preserve"> </w:t>
      </w:r>
      <w:r>
        <w:rPr>
          <w:rStyle w:val="Gl"/>
          <w:b w:val="0"/>
          <w:color w:val="000000"/>
          <w:szCs w:val="18"/>
        </w:rPr>
        <w:t xml:space="preserve">Comments are deleted when the program </w:t>
      </w:r>
      <w:r>
        <w:rPr>
          <w:rStyle w:val="Gl"/>
          <w:b w:val="0"/>
          <w:color w:val="000000"/>
          <w:szCs w:val="18"/>
          <w:lang w:val="en-US"/>
        </w:rPr>
        <w:t>in compiling so it doesn’t slow down the program.</w:t>
      </w:r>
    </w:p>
    <w:p w:rsidR="00AD5A9A" w:rsidRPr="009E41C5" w:rsidRDefault="00AD5A9A" w:rsidP="00AD5A9A">
      <w:pPr>
        <w:pStyle w:val="AralkYok"/>
        <w:rPr>
          <w:rStyle w:val="Gl"/>
          <w:rFonts w:eastAsia="Times New Roman" w:cs="Arial"/>
          <w:b w:val="0"/>
          <w:bCs w:val="0"/>
          <w:color w:val="000000"/>
          <w:szCs w:val="18"/>
          <w:lang w:eastAsia="tr-TR"/>
        </w:rPr>
      </w:pPr>
      <w:r>
        <w:rPr>
          <w:rStyle w:val="Gl"/>
          <w:rFonts w:eastAsia="Times New Roman" w:cs="Arial"/>
          <w:b w:val="0"/>
          <w:bCs w:val="0"/>
          <w:color w:val="000000"/>
          <w:szCs w:val="18"/>
          <w:lang w:eastAsia="tr-TR"/>
        </w:rPr>
        <w:tab/>
      </w:r>
      <w:r w:rsidRPr="009E41C5">
        <w:rPr>
          <w:rStyle w:val="Gl"/>
          <w:rFonts w:eastAsia="Times New Roman" w:cs="Arial"/>
          <w:b w:val="0"/>
          <w:bCs w:val="0"/>
          <w:color w:val="000000"/>
          <w:szCs w:val="18"/>
          <w:lang w:eastAsia="tr-TR"/>
        </w:rPr>
        <w:t>-</w:t>
      </w:r>
      <w:r>
        <w:rPr>
          <w:rStyle w:val="Gl"/>
          <w:rFonts w:eastAsia="Times New Roman" w:cs="Arial"/>
          <w:bCs w:val="0"/>
          <w:color w:val="000000"/>
          <w:szCs w:val="18"/>
          <w:lang w:eastAsia="tr-TR"/>
        </w:rPr>
        <w:t>E</w:t>
      </w:r>
      <w:r w:rsidRPr="009E41C5">
        <w:rPr>
          <w:rStyle w:val="Gl"/>
          <w:rFonts w:eastAsia="Times New Roman" w:cs="Arial"/>
          <w:bCs w:val="0"/>
          <w:color w:val="000000"/>
          <w:szCs w:val="18"/>
          <w:lang w:eastAsia="tr-TR"/>
        </w:rPr>
        <w:t>nd of line comment</w:t>
      </w:r>
      <w:r>
        <w:rPr>
          <w:rStyle w:val="Gl"/>
          <w:rFonts w:eastAsia="Times New Roman" w:cs="Arial"/>
          <w:bCs w:val="0"/>
          <w:color w:val="000000"/>
          <w:szCs w:val="18"/>
          <w:lang w:eastAsia="tr-TR"/>
        </w:rPr>
        <w:t xml:space="preserve">:     </w:t>
      </w:r>
      <w:r w:rsidRPr="009E41C5">
        <w:rPr>
          <w:rStyle w:val="Gl"/>
          <w:rFonts w:eastAsia="Times New Roman" w:cs="Arial"/>
          <w:b w:val="0"/>
          <w:bCs w:val="0"/>
          <w:color w:val="000000"/>
          <w:szCs w:val="18"/>
          <w:lang w:eastAsia="tr-TR"/>
        </w:rPr>
        <w:t>//</w:t>
      </w:r>
      <w:r>
        <w:rPr>
          <w:rStyle w:val="Gl"/>
          <w:rFonts w:eastAsia="Times New Roman" w:cs="Arial"/>
          <w:b w:val="0"/>
          <w:bCs w:val="0"/>
          <w:color w:val="000000"/>
          <w:szCs w:val="18"/>
          <w:lang w:eastAsia="tr-TR"/>
        </w:rPr>
        <w:t xml:space="preserve"> This is an end of line comment</w:t>
      </w:r>
    </w:p>
    <w:p w:rsidR="00AD5A9A" w:rsidRPr="009E41C5" w:rsidRDefault="00AD5A9A" w:rsidP="00AD5A9A">
      <w:pPr>
        <w:pStyle w:val="AralkYok"/>
        <w:rPr>
          <w:rStyle w:val="Gl"/>
          <w:rFonts w:eastAsia="Times New Roman" w:cs="Arial"/>
          <w:b w:val="0"/>
          <w:bCs w:val="0"/>
          <w:color w:val="000000"/>
          <w:szCs w:val="18"/>
          <w:lang w:eastAsia="tr-TR"/>
        </w:rPr>
      </w:pPr>
    </w:p>
    <w:p w:rsidR="00AD5A9A" w:rsidRDefault="00AD5A9A" w:rsidP="00AD5A9A">
      <w:pPr>
        <w:pStyle w:val="AralkYok"/>
        <w:rPr>
          <w:rStyle w:val="Gl"/>
          <w:rFonts w:eastAsia="Times New Roman" w:cs="Arial"/>
          <w:b w:val="0"/>
          <w:bCs w:val="0"/>
          <w:color w:val="000000"/>
          <w:szCs w:val="18"/>
          <w:lang w:eastAsia="tr-TR"/>
        </w:rPr>
      </w:pPr>
      <w:r>
        <w:rPr>
          <w:rStyle w:val="Gl"/>
          <w:rFonts w:eastAsia="Times New Roman" w:cs="Arial"/>
          <w:b w:val="0"/>
          <w:bCs w:val="0"/>
          <w:color w:val="000000"/>
          <w:szCs w:val="18"/>
          <w:lang w:eastAsia="tr-TR"/>
        </w:rPr>
        <w:tab/>
      </w:r>
      <w:r w:rsidRPr="009E41C5">
        <w:rPr>
          <w:rStyle w:val="Gl"/>
          <w:rFonts w:eastAsia="Times New Roman" w:cs="Arial"/>
          <w:b w:val="0"/>
          <w:bCs w:val="0"/>
          <w:color w:val="000000"/>
          <w:szCs w:val="18"/>
          <w:lang w:eastAsia="tr-TR"/>
        </w:rPr>
        <w:t>-</w:t>
      </w:r>
      <w:r w:rsidRPr="006F157B">
        <w:rPr>
          <w:rStyle w:val="Gl"/>
          <w:rFonts w:eastAsia="Times New Roman" w:cs="Arial"/>
          <w:bCs w:val="0"/>
          <w:color w:val="000000"/>
          <w:szCs w:val="18"/>
          <w:lang w:eastAsia="tr-TR"/>
        </w:rPr>
        <w:t>T</w:t>
      </w:r>
      <w:r>
        <w:rPr>
          <w:rStyle w:val="Gl"/>
          <w:rFonts w:eastAsia="Times New Roman" w:cs="Arial"/>
          <w:bCs w:val="0"/>
          <w:color w:val="000000"/>
          <w:szCs w:val="18"/>
          <w:lang w:eastAsia="tr-TR"/>
        </w:rPr>
        <w:t xml:space="preserve">raditional comments:   </w:t>
      </w:r>
      <w:r w:rsidRPr="009E41C5">
        <w:rPr>
          <w:rStyle w:val="Gl"/>
          <w:rFonts w:eastAsia="Times New Roman" w:cs="Arial"/>
          <w:b w:val="0"/>
          <w:bCs w:val="0"/>
          <w:color w:val="000000"/>
          <w:szCs w:val="18"/>
          <w:lang w:eastAsia="tr-TR"/>
        </w:rPr>
        <w:t>/*</w:t>
      </w:r>
      <w:r>
        <w:rPr>
          <w:rStyle w:val="Gl"/>
          <w:rFonts w:eastAsia="Times New Roman" w:cs="Arial"/>
          <w:b w:val="0"/>
          <w:bCs w:val="0"/>
          <w:color w:val="000000"/>
          <w:szCs w:val="18"/>
          <w:lang w:eastAsia="tr-TR"/>
        </w:rPr>
        <w:t xml:space="preserve"> This is a traditional comment</w:t>
      </w:r>
      <w:r w:rsidRPr="009E41C5">
        <w:rPr>
          <w:rStyle w:val="Gl"/>
          <w:rFonts w:eastAsia="Times New Roman" w:cs="Arial"/>
          <w:b w:val="0"/>
          <w:bCs w:val="0"/>
          <w:color w:val="000000"/>
          <w:szCs w:val="18"/>
          <w:lang w:eastAsia="tr-TR"/>
        </w:rPr>
        <w:t xml:space="preserve"> */</w:t>
      </w:r>
    </w:p>
    <w:p w:rsidR="00AD5A9A" w:rsidRDefault="00AD5A9A" w:rsidP="00AD5A9A">
      <w:pPr>
        <w:pStyle w:val="AralkYok"/>
        <w:rPr>
          <w:rStyle w:val="Gl"/>
          <w:rFonts w:eastAsia="Times New Roman" w:cs="Arial"/>
          <w:b w:val="0"/>
          <w:bCs w:val="0"/>
          <w:color w:val="000000"/>
          <w:szCs w:val="18"/>
          <w:lang w:eastAsia="tr-TR"/>
        </w:rPr>
      </w:pPr>
    </w:p>
    <w:p w:rsidR="00AD5A9A" w:rsidRDefault="00AD5A9A" w:rsidP="00AD5A9A">
      <w:pPr>
        <w:pStyle w:val="AralkYok"/>
        <w:rPr>
          <w:shd w:val="clear" w:color="auto" w:fill="FFFFF5"/>
        </w:rPr>
      </w:pPr>
      <w:r>
        <w:rPr>
          <w:shd w:val="clear" w:color="auto" w:fill="FFFFF5"/>
        </w:rPr>
        <w:tab/>
      </w:r>
      <w:r w:rsidRPr="009E41C5">
        <w:rPr>
          <w:shd w:val="clear" w:color="auto" w:fill="FFFFF5"/>
        </w:rPr>
        <w:t>-</w:t>
      </w:r>
      <w:r>
        <w:rPr>
          <w:b/>
          <w:shd w:val="clear" w:color="auto" w:fill="FFFFF5"/>
        </w:rPr>
        <w:t>B</w:t>
      </w:r>
      <w:r w:rsidRPr="009E41C5">
        <w:rPr>
          <w:b/>
          <w:shd w:val="clear" w:color="auto" w:fill="FFFFF5"/>
        </w:rPr>
        <w:t>oxed comments</w:t>
      </w:r>
      <w:r>
        <w:rPr>
          <w:shd w:val="clear" w:color="auto" w:fill="FFFFF5"/>
        </w:rPr>
        <w:t xml:space="preserve">:  </w:t>
      </w:r>
    </w:p>
    <w:p w:rsidR="00AD5A9A" w:rsidRDefault="00AD5A9A" w:rsidP="00AD5A9A">
      <w:pPr>
        <w:pStyle w:val="AralkYok"/>
        <w:rPr>
          <w:shd w:val="clear" w:color="auto" w:fill="FFFFF5"/>
        </w:rPr>
      </w:pPr>
    </w:p>
    <w:p w:rsidR="00AD5A9A" w:rsidRPr="009E41C5" w:rsidRDefault="00AD5A9A" w:rsidP="00AD5A9A">
      <w:pPr>
        <w:pStyle w:val="AralkYok"/>
        <w:rPr>
          <w:shd w:val="clear" w:color="auto" w:fill="FFFFF5"/>
        </w:rPr>
      </w:pPr>
      <w:r>
        <w:rPr>
          <w:shd w:val="clear" w:color="auto" w:fill="FFFFF5"/>
        </w:rPr>
        <w:tab/>
      </w:r>
      <w:r>
        <w:rPr>
          <w:shd w:val="clear" w:color="auto" w:fill="FFFFF5"/>
        </w:rPr>
        <w:tab/>
      </w:r>
      <w:r>
        <w:rPr>
          <w:shd w:val="clear" w:color="auto" w:fill="FFFFF5"/>
        </w:rPr>
        <w:tab/>
      </w:r>
      <w:r>
        <w:rPr>
          <w:shd w:val="clear" w:color="auto" w:fill="FFFFF5"/>
        </w:rPr>
        <w:tab/>
        <w:t xml:space="preserve">      </w:t>
      </w:r>
      <w:r w:rsidRPr="009E41C5">
        <w:rPr>
          <w:shd w:val="clear" w:color="auto" w:fill="FFFFF5"/>
        </w:rPr>
        <w:t xml:space="preserve">/********  </w:t>
      </w:r>
    </w:p>
    <w:p w:rsidR="00AD5A9A" w:rsidRPr="009E41C5" w:rsidRDefault="00AD5A9A" w:rsidP="00AD5A9A">
      <w:pPr>
        <w:pStyle w:val="AralkYok"/>
        <w:rPr>
          <w:shd w:val="clear" w:color="auto" w:fill="FFFFF5"/>
        </w:rPr>
      </w:pPr>
      <w:r>
        <w:rPr>
          <w:shd w:val="clear" w:color="auto" w:fill="FFFFF5"/>
        </w:rPr>
        <w:t xml:space="preserve">  </w:t>
      </w:r>
      <w:r>
        <w:rPr>
          <w:shd w:val="clear" w:color="auto" w:fill="FFFFF5"/>
        </w:rPr>
        <w:tab/>
      </w:r>
      <w:r>
        <w:rPr>
          <w:shd w:val="clear" w:color="auto" w:fill="FFFFF5"/>
        </w:rPr>
        <w:tab/>
        <w:t xml:space="preserve">            </w:t>
      </w:r>
      <w:r>
        <w:rPr>
          <w:shd w:val="clear" w:color="auto" w:fill="FFFFF5"/>
        </w:rPr>
        <w:tab/>
        <w:t xml:space="preserve">      </w:t>
      </w:r>
      <w:r w:rsidRPr="009E41C5">
        <w:rPr>
          <w:shd w:val="clear" w:color="auto" w:fill="FFFFF5"/>
        </w:rPr>
        <w:t>*</w:t>
      </w:r>
      <w:r>
        <w:rPr>
          <w:shd w:val="clear" w:color="auto" w:fill="FFFFF5"/>
        </w:rPr>
        <w:t xml:space="preserve">            </w:t>
      </w:r>
      <w:r w:rsidRPr="009E41C5">
        <w:rPr>
          <w:shd w:val="clear" w:color="auto" w:fill="FFFFF5"/>
        </w:rPr>
        <w:t>*</w:t>
      </w:r>
      <w:r>
        <w:rPr>
          <w:shd w:val="clear" w:color="auto" w:fill="FFFFF5"/>
        </w:rPr>
        <w:t xml:space="preserve">  </w:t>
      </w:r>
    </w:p>
    <w:p w:rsidR="00AD5A9A" w:rsidRPr="00BC0A5E" w:rsidRDefault="00AD5A9A" w:rsidP="00AD5A9A">
      <w:pPr>
        <w:pStyle w:val="AralkYok"/>
        <w:rPr>
          <w:rStyle w:val="Gl"/>
          <w:b w:val="0"/>
          <w:bCs w:val="0"/>
          <w:shd w:val="clear" w:color="auto" w:fill="FFFFF5"/>
        </w:rPr>
      </w:pPr>
      <w:r>
        <w:rPr>
          <w:shd w:val="clear" w:color="auto" w:fill="FFFFF5"/>
        </w:rPr>
        <w:tab/>
      </w:r>
      <w:r>
        <w:rPr>
          <w:shd w:val="clear" w:color="auto" w:fill="FFFFF5"/>
        </w:rPr>
        <w:tab/>
      </w:r>
      <w:r w:rsidRPr="009E41C5">
        <w:rPr>
          <w:shd w:val="clear" w:color="auto" w:fill="FFFFF5"/>
        </w:rPr>
        <w:t xml:space="preserve">             </w:t>
      </w:r>
      <w:r>
        <w:rPr>
          <w:shd w:val="clear" w:color="auto" w:fill="FFFFF5"/>
        </w:rPr>
        <w:t xml:space="preserve">               </w:t>
      </w:r>
      <w:r w:rsidRPr="009E41C5">
        <w:rPr>
          <w:shd w:val="clear" w:color="auto" w:fill="FFFFF5"/>
        </w:rPr>
        <w:t xml:space="preserve">********/ </w:t>
      </w:r>
    </w:p>
    <w:p w:rsidR="00AD5A9A" w:rsidRPr="009E41C5" w:rsidRDefault="00AD5A9A" w:rsidP="00AD5A9A">
      <w:pPr>
        <w:pStyle w:val="AralkYok"/>
        <w:rPr>
          <w:rStyle w:val="Gl"/>
          <w:rFonts w:eastAsia="Times New Roman" w:cs="Arial"/>
          <w:b w:val="0"/>
          <w:bCs w:val="0"/>
          <w:color w:val="000000"/>
          <w:szCs w:val="18"/>
          <w:lang w:eastAsia="tr-TR"/>
        </w:rPr>
      </w:pPr>
    </w:p>
    <w:p w:rsidR="00AD5A9A" w:rsidRDefault="001D5B23" w:rsidP="00AD5A9A">
      <w:pPr>
        <w:pStyle w:val="AralkYok"/>
        <w:rPr>
          <w:lang w:eastAsia="tr-TR"/>
        </w:rPr>
      </w:pPr>
      <w:r>
        <w:rPr>
          <w:lang w:eastAsia="tr-TR"/>
        </w:rPr>
        <w:tab/>
      </w:r>
      <w:r w:rsidR="00AD5A9A" w:rsidRPr="009E41C5">
        <w:rPr>
          <w:lang w:eastAsia="tr-TR"/>
        </w:rPr>
        <w:t>-</w:t>
      </w:r>
      <w:r w:rsidR="00AD5A9A" w:rsidRPr="009E41C5">
        <w:rPr>
          <w:b/>
          <w:lang w:eastAsia="tr-TR"/>
        </w:rPr>
        <w:t>Javadoc comments</w:t>
      </w:r>
      <w:r w:rsidR="00AD5A9A" w:rsidRPr="009E41C5">
        <w:rPr>
          <w:lang w:eastAsia="tr-TR"/>
        </w:rPr>
        <w:t xml:space="preserve"> enable you to embed program documentation directly in your programs. This way of embedding documentation is the conventional way of doing it. The javadoc utility proram generate HTML pages based on these comments.</w:t>
      </w:r>
    </w:p>
    <w:p w:rsidR="00AD5A9A" w:rsidRDefault="00AD5A9A" w:rsidP="00AD5A9A">
      <w:pPr>
        <w:pStyle w:val="AralkYok"/>
        <w:rPr>
          <w:lang w:eastAsia="tr-TR"/>
        </w:rPr>
      </w:pPr>
    </w:p>
    <w:p w:rsidR="00AD5A9A" w:rsidRPr="009E41C5" w:rsidRDefault="00AD5A9A" w:rsidP="00AD5A9A">
      <w:pPr>
        <w:pStyle w:val="AralkYok"/>
        <w:rPr>
          <w:lang w:eastAsia="tr-TR"/>
        </w:rPr>
      </w:pPr>
      <w:r>
        <w:rPr>
          <w:lang w:eastAsia="tr-TR"/>
        </w:rPr>
        <w:tab/>
      </w:r>
      <w:r>
        <w:rPr>
          <w:lang w:eastAsia="tr-TR"/>
        </w:rPr>
        <w:tab/>
      </w:r>
      <w:r w:rsidR="001D5B23">
        <w:rPr>
          <w:lang w:eastAsia="tr-TR"/>
        </w:rPr>
        <w:tab/>
      </w:r>
      <w:r w:rsidR="001D5B23">
        <w:rPr>
          <w:lang w:eastAsia="tr-TR"/>
        </w:rPr>
        <w:tab/>
        <w:t xml:space="preserve">    </w:t>
      </w:r>
      <w:r w:rsidRPr="009E41C5">
        <w:rPr>
          <w:lang w:eastAsia="tr-TR"/>
        </w:rPr>
        <w:t>/** </w:t>
      </w:r>
      <w:r w:rsidRPr="009E41C5">
        <w:rPr>
          <w:iCs/>
          <w:lang w:eastAsia="tr-TR"/>
        </w:rPr>
        <w:t>documentation</w:t>
      </w:r>
      <w:r w:rsidRPr="009E41C5">
        <w:rPr>
          <w:lang w:eastAsia="tr-TR"/>
        </w:rPr>
        <w:t> */</w:t>
      </w:r>
    </w:p>
    <w:p w:rsidR="00896C59" w:rsidRDefault="00896C59" w:rsidP="00D51F9E">
      <w:pPr>
        <w:spacing w:before="100" w:beforeAutospacing="1" w:after="100" w:afterAutospacing="1" w:line="288" w:lineRule="atLeast"/>
        <w:rPr>
          <w:rFonts w:eastAsia="Times New Roman" w:cs="Arial"/>
          <w:iCs/>
          <w:color w:val="000000"/>
          <w:szCs w:val="18"/>
          <w:lang w:eastAsia="tr-TR"/>
        </w:rPr>
      </w:pPr>
    </w:p>
    <w:p w:rsidR="00116703" w:rsidRDefault="00116703" w:rsidP="00D51F9E">
      <w:pPr>
        <w:spacing w:before="100" w:beforeAutospacing="1" w:after="100" w:afterAutospacing="1" w:line="288" w:lineRule="atLeast"/>
        <w:rPr>
          <w:rFonts w:eastAsia="Times New Roman" w:cs="Arial"/>
          <w:iCs/>
          <w:color w:val="000000"/>
          <w:szCs w:val="18"/>
          <w:lang w:eastAsia="tr-TR"/>
        </w:rPr>
      </w:pPr>
    </w:p>
    <w:p w:rsidR="00116703" w:rsidRDefault="00116703" w:rsidP="00D51F9E">
      <w:pPr>
        <w:spacing w:before="100" w:beforeAutospacing="1" w:after="100" w:afterAutospacing="1" w:line="288" w:lineRule="atLeast"/>
        <w:rPr>
          <w:rFonts w:eastAsia="Times New Roman" w:cs="Arial"/>
          <w:iCs/>
          <w:color w:val="000000"/>
          <w:szCs w:val="18"/>
          <w:lang w:eastAsia="tr-TR"/>
        </w:rPr>
      </w:pPr>
    </w:p>
    <w:p w:rsidR="00116703" w:rsidRDefault="00116703" w:rsidP="00D51F9E">
      <w:pPr>
        <w:spacing w:before="100" w:beforeAutospacing="1" w:after="100" w:afterAutospacing="1" w:line="288" w:lineRule="atLeast"/>
        <w:rPr>
          <w:rFonts w:eastAsia="Times New Roman" w:cs="Arial"/>
          <w:iCs/>
          <w:color w:val="000000"/>
          <w:szCs w:val="18"/>
          <w:lang w:eastAsia="tr-TR"/>
        </w:rPr>
      </w:pPr>
    </w:p>
    <w:p w:rsidR="00116703" w:rsidRDefault="00116703" w:rsidP="00D51F9E">
      <w:pPr>
        <w:spacing w:before="100" w:beforeAutospacing="1" w:after="100" w:afterAutospacing="1" w:line="288" w:lineRule="atLeast"/>
        <w:rPr>
          <w:rFonts w:eastAsia="Times New Roman" w:cs="Arial"/>
          <w:iCs/>
          <w:color w:val="000000"/>
          <w:szCs w:val="18"/>
          <w:lang w:eastAsia="tr-TR"/>
        </w:rPr>
      </w:pPr>
    </w:p>
    <w:p w:rsidR="00116703" w:rsidRDefault="00116703" w:rsidP="00D51F9E">
      <w:pPr>
        <w:spacing w:before="100" w:beforeAutospacing="1" w:after="100" w:afterAutospacing="1" w:line="288" w:lineRule="atLeast"/>
        <w:rPr>
          <w:rFonts w:eastAsia="Times New Roman" w:cs="Arial"/>
          <w:iCs/>
          <w:color w:val="000000"/>
          <w:szCs w:val="18"/>
          <w:lang w:eastAsia="tr-TR"/>
        </w:rPr>
      </w:pPr>
    </w:p>
    <w:p w:rsidR="00D025B7" w:rsidRDefault="00D025B7" w:rsidP="00D51F9E">
      <w:pPr>
        <w:spacing w:before="100" w:beforeAutospacing="1" w:after="100" w:afterAutospacing="1" w:line="288" w:lineRule="atLeast"/>
        <w:rPr>
          <w:rFonts w:eastAsia="Times New Roman" w:cs="Arial"/>
          <w:iCs/>
          <w:color w:val="000000"/>
          <w:szCs w:val="18"/>
          <w:lang w:eastAsia="tr-TR"/>
        </w:rPr>
      </w:pPr>
    </w:p>
    <w:p w:rsidR="00B87CD6" w:rsidRPr="00EF5B49" w:rsidRDefault="002209C0" w:rsidP="000F3520">
      <w:pPr>
        <w:shd w:val="clear" w:color="auto" w:fill="4F81BD" w:themeFill="accent1"/>
        <w:spacing w:before="100" w:beforeAutospacing="1" w:after="100" w:afterAutospacing="1" w:line="288" w:lineRule="atLeast"/>
        <w:jc w:val="center"/>
        <w:rPr>
          <w:rStyle w:val="Gl"/>
          <w:rFonts w:eastAsia="Times New Roman" w:cs="Arial"/>
          <w:bCs w:val="0"/>
          <w:iCs/>
          <w:color w:val="FFFFFF" w:themeColor="background1"/>
          <w:sz w:val="24"/>
          <w:szCs w:val="24"/>
          <w:lang w:eastAsia="tr-TR"/>
        </w:rPr>
      </w:pPr>
      <w:r>
        <w:rPr>
          <w:rFonts w:eastAsia="Times New Roman" w:cs="Arial"/>
          <w:b/>
          <w:i/>
          <w:iCs/>
          <w:color w:val="FFFFFF" w:themeColor="background1"/>
          <w:sz w:val="24"/>
          <w:szCs w:val="24"/>
          <w:lang w:eastAsia="tr-TR"/>
        </w:rPr>
        <w:t>Part 3</w:t>
      </w:r>
    </w:p>
    <w:p w:rsidR="00427101" w:rsidRPr="00427101" w:rsidRDefault="00427101" w:rsidP="00427101">
      <w:pPr>
        <w:pStyle w:val="HTMLncedenBiimlendirilmi"/>
        <w:ind w:left="720" w:right="450"/>
        <w:rPr>
          <w:rFonts w:ascii="Verdana" w:hAnsi="Verdana"/>
          <w:color w:val="000000"/>
          <w:szCs w:val="18"/>
        </w:rPr>
      </w:pPr>
    </w:p>
    <w:p w:rsidR="0067472C" w:rsidRPr="0067472C" w:rsidRDefault="00DA3CC5" w:rsidP="0067472C">
      <w:pPr>
        <w:pStyle w:val="HTMLncedenBiimlendirilmi"/>
        <w:numPr>
          <w:ilvl w:val="0"/>
          <w:numId w:val="4"/>
        </w:numPr>
        <w:ind w:right="450"/>
        <w:rPr>
          <w:szCs w:val="18"/>
        </w:rPr>
      </w:pPr>
      <w:r w:rsidRPr="009E41C5">
        <w:rPr>
          <w:rFonts w:ascii="Verdana" w:hAnsi="Verdana" w:cs="Arial"/>
          <w:b/>
          <w:szCs w:val="18"/>
        </w:rPr>
        <w:t>Package:</w:t>
      </w:r>
      <w:r w:rsidRPr="009E41C5">
        <w:rPr>
          <w:rFonts w:ascii="Verdana" w:hAnsi="Verdana" w:cs="Arial"/>
          <w:szCs w:val="18"/>
        </w:rPr>
        <w:t xml:space="preserve"> </w:t>
      </w:r>
      <w:r w:rsidR="00E90BF8" w:rsidRPr="009E41C5">
        <w:rPr>
          <w:rFonts w:ascii="Verdana" w:hAnsi="Verdana" w:cs="Arial"/>
          <w:szCs w:val="18"/>
        </w:rPr>
        <w:t xml:space="preserve">Premade related classes are grouped into packages and are collectively referred to as </w:t>
      </w:r>
      <w:r w:rsidR="00E90BF8" w:rsidRPr="00F74C4A">
        <w:rPr>
          <w:rFonts w:ascii="Verdana" w:hAnsi="Verdana" w:cs="Arial"/>
          <w:color w:val="00B050"/>
          <w:szCs w:val="18"/>
        </w:rPr>
        <w:t>Java class library</w:t>
      </w:r>
      <w:r w:rsidR="00E90BF8" w:rsidRPr="009E41C5">
        <w:rPr>
          <w:rFonts w:ascii="Verdana" w:hAnsi="Verdana" w:cs="Arial"/>
          <w:szCs w:val="18"/>
        </w:rPr>
        <w:t xml:space="preserve"> or the </w:t>
      </w:r>
      <w:r w:rsidR="00E90BF8" w:rsidRPr="00F74C4A">
        <w:rPr>
          <w:rFonts w:ascii="Verdana" w:hAnsi="Verdana" w:cs="Arial"/>
          <w:color w:val="00B050"/>
          <w:szCs w:val="18"/>
        </w:rPr>
        <w:t>Java Application Programming Interface( Java API)</w:t>
      </w:r>
      <w:r w:rsidR="00C33622" w:rsidRPr="0005799B">
        <w:rPr>
          <w:rFonts w:ascii="Verdana" w:hAnsi="Verdana" w:cs="Arial"/>
          <w:szCs w:val="18"/>
        </w:rPr>
        <w:t>.</w:t>
      </w:r>
      <w:r w:rsidR="0005799B">
        <w:rPr>
          <w:rFonts w:ascii="Verdana" w:hAnsi="Verdana" w:cs="Arial"/>
          <w:color w:val="00B050"/>
          <w:szCs w:val="18"/>
        </w:rPr>
        <w:t xml:space="preserve"> </w:t>
      </w:r>
      <w:r w:rsidR="0005799B" w:rsidRPr="0005799B">
        <w:rPr>
          <w:rFonts w:ascii="Verdana" w:hAnsi="Verdana" w:cs="Arial"/>
          <w:szCs w:val="18"/>
        </w:rPr>
        <w:t>To</w:t>
      </w:r>
      <w:r w:rsidR="0005799B">
        <w:rPr>
          <w:rFonts w:ascii="Verdana" w:hAnsi="Verdana" w:cs="Arial"/>
          <w:szCs w:val="18"/>
        </w:rPr>
        <w:t xml:space="preserve"> put classes you write to the same package</w:t>
      </w:r>
      <w:r w:rsidR="0067472C">
        <w:rPr>
          <w:rFonts w:ascii="Verdana" w:hAnsi="Verdana" w:cs="Arial"/>
          <w:szCs w:val="18"/>
        </w:rPr>
        <w:t xml:space="preserve"> use the keyword package.</w:t>
      </w:r>
    </w:p>
    <w:p w:rsidR="00DA3CC5" w:rsidRPr="009E41C5" w:rsidRDefault="0067472C" w:rsidP="003C0A0C">
      <w:pPr>
        <w:pStyle w:val="HTMLncedenBiimlendirilmi"/>
        <w:ind w:left="720" w:right="450"/>
        <w:rPr>
          <w:szCs w:val="18"/>
        </w:rPr>
      </w:pPr>
      <w:r w:rsidRPr="009E41C5">
        <w:rPr>
          <w:szCs w:val="18"/>
        </w:rPr>
        <w:t xml:space="preserve"> </w:t>
      </w:r>
    </w:p>
    <w:p w:rsidR="00DA3CC5" w:rsidRPr="009E41C5" w:rsidRDefault="00DA3CC5" w:rsidP="00BC445B">
      <w:pPr>
        <w:pStyle w:val="ListeParagraf"/>
        <w:rPr>
          <w:szCs w:val="18"/>
        </w:rPr>
      </w:pPr>
      <w:r w:rsidRPr="009E41C5">
        <w:rPr>
          <w:rFonts w:eastAsia="Times New Roman" w:cs="Arial"/>
          <w:szCs w:val="18"/>
          <w:lang w:eastAsia="tr-TR"/>
        </w:rPr>
        <w:t xml:space="preserve"> </w:t>
      </w:r>
      <w:r w:rsidRPr="009E41C5">
        <w:rPr>
          <w:rFonts w:eastAsia="Times New Roman" w:cs="Arial"/>
          <w:szCs w:val="18"/>
          <w:lang w:eastAsia="tr-TR"/>
        </w:rPr>
        <w:tab/>
      </w:r>
      <w:r w:rsidR="004D4D8B" w:rsidRPr="009E41C5">
        <w:rPr>
          <w:bCs/>
          <w:szCs w:val="18"/>
        </w:rPr>
        <w:t>p</w:t>
      </w:r>
      <w:r w:rsidRPr="009E41C5">
        <w:rPr>
          <w:bCs/>
          <w:szCs w:val="18"/>
        </w:rPr>
        <w:t>ackage</w:t>
      </w:r>
      <w:r w:rsidR="00041F34" w:rsidRPr="009E41C5">
        <w:rPr>
          <w:bCs/>
          <w:szCs w:val="18"/>
        </w:rPr>
        <w:t xml:space="preserve"> </w:t>
      </w:r>
      <w:r w:rsidR="00DE76AC">
        <w:rPr>
          <w:szCs w:val="18"/>
        </w:rPr>
        <w:t>packagename</w:t>
      </w:r>
      <w:r w:rsidRPr="009E41C5">
        <w:rPr>
          <w:szCs w:val="18"/>
        </w:rPr>
        <w:t>;</w:t>
      </w:r>
      <w:r w:rsidR="00041F34" w:rsidRPr="009E41C5">
        <w:rPr>
          <w:szCs w:val="18"/>
        </w:rPr>
        <w:t xml:space="preserve"> </w:t>
      </w:r>
    </w:p>
    <w:p w:rsidR="00FF3765" w:rsidRPr="009E41C5" w:rsidRDefault="00FF3765" w:rsidP="00FF3765">
      <w:pPr>
        <w:rPr>
          <w:rStyle w:val="Gl"/>
          <w:rFonts w:eastAsia="Times New Roman" w:cs="Arial"/>
          <w:b w:val="0"/>
          <w:bCs w:val="0"/>
          <w:szCs w:val="18"/>
          <w:lang w:eastAsia="tr-TR"/>
        </w:rPr>
      </w:pPr>
      <w:r w:rsidRPr="009E41C5">
        <w:rPr>
          <w:rStyle w:val="Gl"/>
          <w:rFonts w:eastAsia="Times New Roman" w:cs="Arial"/>
          <w:b w:val="0"/>
          <w:bCs w:val="0"/>
          <w:szCs w:val="18"/>
          <w:lang w:eastAsia="tr-TR"/>
        </w:rPr>
        <w:t>-Classes in same directory = same packag</w:t>
      </w:r>
      <w:r w:rsidR="00320CE3">
        <w:rPr>
          <w:rStyle w:val="Gl"/>
          <w:rFonts w:eastAsia="Times New Roman" w:cs="Arial"/>
          <w:b w:val="0"/>
          <w:bCs w:val="0"/>
          <w:szCs w:val="18"/>
          <w:lang w:eastAsia="tr-TR"/>
        </w:rPr>
        <w:t>e. Classes in same package dont</w:t>
      </w:r>
      <w:r w:rsidRPr="009E41C5">
        <w:rPr>
          <w:rStyle w:val="Gl"/>
          <w:rFonts w:eastAsia="Times New Roman" w:cs="Arial"/>
          <w:b w:val="0"/>
          <w:bCs w:val="0"/>
          <w:szCs w:val="18"/>
          <w:lang w:eastAsia="tr-TR"/>
        </w:rPr>
        <w:t xml:space="preserve"> need importing. They are implicitly imported.</w:t>
      </w:r>
      <w:r w:rsidR="00EA7F7F" w:rsidRPr="009E41C5">
        <w:rPr>
          <w:rStyle w:val="Gl"/>
          <w:rFonts w:eastAsia="Times New Roman" w:cs="Arial"/>
          <w:b w:val="0"/>
          <w:bCs w:val="0"/>
          <w:szCs w:val="18"/>
          <w:lang w:eastAsia="tr-TR"/>
        </w:rPr>
        <w:t xml:space="preserve"> </w:t>
      </w:r>
    </w:p>
    <w:p w:rsidR="004E21B2" w:rsidRDefault="00DA3CC5" w:rsidP="001E7734">
      <w:pPr>
        <w:pStyle w:val="HTMLncedenBiimlendirilmi"/>
        <w:ind w:right="450"/>
        <w:rPr>
          <w:rFonts w:ascii="Verdana" w:hAnsi="Verdana"/>
          <w:szCs w:val="18"/>
        </w:rPr>
      </w:pPr>
      <w:r w:rsidRPr="009E41C5">
        <w:rPr>
          <w:rFonts w:ascii="Verdana" w:hAnsi="Verdana"/>
          <w:b/>
          <w:color w:val="000000"/>
          <w:szCs w:val="18"/>
        </w:rPr>
        <w:t>-Import:</w:t>
      </w:r>
      <w:r w:rsidRPr="009E41C5">
        <w:rPr>
          <w:rFonts w:ascii="Verdana" w:hAnsi="Verdana"/>
          <w:color w:val="000000"/>
          <w:szCs w:val="18"/>
        </w:rPr>
        <w:t xml:space="preserve">  </w:t>
      </w:r>
      <w:r w:rsidR="00C13AB8">
        <w:rPr>
          <w:rFonts w:ascii="Verdana" w:hAnsi="Verdana"/>
          <w:color w:val="000000"/>
          <w:szCs w:val="18"/>
        </w:rPr>
        <w:t>We use import to add classes that are not in our package to our program.</w:t>
      </w:r>
      <w:r w:rsidR="004432A3">
        <w:rPr>
          <w:rFonts w:ascii="Verdana" w:hAnsi="Verdana"/>
          <w:color w:val="000000"/>
          <w:szCs w:val="18"/>
        </w:rPr>
        <w:t xml:space="preserve"> Notice, we dont import classes under other packages in this package. We only import classes directly in this directory.</w:t>
      </w:r>
      <w:r w:rsidR="00D476D4">
        <w:rPr>
          <w:rFonts w:ascii="Verdana" w:hAnsi="Verdana"/>
          <w:color w:val="000000"/>
          <w:szCs w:val="18"/>
        </w:rPr>
        <w:t xml:space="preserve"> When we import a class, we dont type its address compared to directory of our current class. We write imported class’s directory in src folder.</w:t>
      </w:r>
    </w:p>
    <w:p w:rsidR="002277C0" w:rsidRDefault="00C13AB8" w:rsidP="001E7734">
      <w:pPr>
        <w:pStyle w:val="HTMLncedenBiimlendirilmi"/>
        <w:ind w:right="450"/>
        <w:rPr>
          <w:rFonts w:ascii="Verdana" w:hAnsi="Verdana"/>
          <w:szCs w:val="18"/>
        </w:rPr>
      </w:pPr>
      <w:r>
        <w:rPr>
          <w:rFonts w:ascii="Verdana" w:hAnsi="Verdana"/>
          <w:szCs w:val="18"/>
        </w:rPr>
        <w:t xml:space="preserve"> </w:t>
      </w:r>
    </w:p>
    <w:p w:rsidR="00586DE6" w:rsidRDefault="002277C0" w:rsidP="002277C0">
      <w:pPr>
        <w:pStyle w:val="HTMLncedenBiimlendirilmi"/>
        <w:ind w:left="720" w:right="450"/>
        <w:rPr>
          <w:rFonts w:ascii="Verdana" w:hAnsi="Verdana"/>
          <w:szCs w:val="18"/>
        </w:rPr>
      </w:pPr>
      <w:r w:rsidRPr="009E41C5">
        <w:rPr>
          <w:rFonts w:ascii="Verdana" w:hAnsi="Verdana"/>
          <w:szCs w:val="18"/>
        </w:rPr>
        <w:t xml:space="preserve">import </w:t>
      </w:r>
      <w:r w:rsidR="00586DE6">
        <w:rPr>
          <w:rFonts w:ascii="Verdana" w:hAnsi="Verdana"/>
          <w:szCs w:val="18"/>
        </w:rPr>
        <w:t>packageName.ClassName;</w:t>
      </w:r>
    </w:p>
    <w:p w:rsidR="0025703C" w:rsidRDefault="00586DE6" w:rsidP="00AE58E4">
      <w:pPr>
        <w:pStyle w:val="HTMLncedenBiimlendirilmi"/>
        <w:ind w:left="720" w:right="450"/>
        <w:rPr>
          <w:rFonts w:ascii="Verdana" w:hAnsi="Verdana"/>
          <w:szCs w:val="18"/>
        </w:rPr>
      </w:pPr>
      <w:r>
        <w:rPr>
          <w:rFonts w:ascii="Verdana" w:hAnsi="Verdana"/>
          <w:szCs w:val="18"/>
        </w:rPr>
        <w:t xml:space="preserve"> </w:t>
      </w:r>
    </w:p>
    <w:p w:rsidR="0025703C" w:rsidRPr="00025F09" w:rsidRDefault="00557A7B" w:rsidP="0025703C">
      <w:pPr>
        <w:rPr>
          <w:color w:val="FF0000"/>
        </w:rPr>
      </w:pPr>
      <w:r w:rsidRPr="00025F09">
        <w:rPr>
          <w:color w:val="FF0000"/>
        </w:rPr>
        <w:t>-</w:t>
      </w:r>
      <w:r w:rsidR="00B6199F" w:rsidRPr="00025F09">
        <w:rPr>
          <w:color w:val="FF0000"/>
        </w:rPr>
        <w:t>We cant imp</w:t>
      </w:r>
      <w:r w:rsidR="00224821" w:rsidRPr="00025F09">
        <w:rPr>
          <w:color w:val="FF0000"/>
        </w:rPr>
        <w:t>ort all packages in a folder</w:t>
      </w:r>
      <w:r w:rsidR="00B6199F" w:rsidRPr="00025F09">
        <w:rPr>
          <w:color w:val="FF0000"/>
        </w:rPr>
        <w:t>,</w:t>
      </w:r>
    </w:p>
    <w:p w:rsidR="0025703C" w:rsidRDefault="00224821" w:rsidP="0025703C">
      <w:r>
        <w:t xml:space="preserve"> </w:t>
      </w:r>
      <w:r w:rsidR="0025703C">
        <w:tab/>
      </w:r>
      <w:r w:rsidR="00557A7B">
        <w:t>import java.</w:t>
      </w:r>
      <w:r w:rsidR="0025703C">
        <w:t>*;</w:t>
      </w:r>
      <w:r w:rsidR="00B6199F">
        <w:t xml:space="preserve"> </w:t>
      </w:r>
    </w:p>
    <w:p w:rsidR="00B6199F" w:rsidRPr="00025F09" w:rsidRDefault="00224821" w:rsidP="0025703C">
      <w:r>
        <w:t xml:space="preserve"> W</w:t>
      </w:r>
      <w:r w:rsidR="00B6199F">
        <w:t>e can import all classes in a package.</w:t>
      </w:r>
    </w:p>
    <w:p w:rsidR="00557A7B" w:rsidRDefault="0025703C" w:rsidP="0025703C">
      <w:r>
        <w:tab/>
      </w:r>
      <w:r w:rsidR="00557A7B">
        <w:t>import java.util.*</w:t>
      </w:r>
      <w:r>
        <w:t>;</w:t>
      </w:r>
      <w:r w:rsidR="00C8722F">
        <w:t xml:space="preserve"> </w:t>
      </w:r>
    </w:p>
    <w:p w:rsidR="00EA7F7F" w:rsidRPr="00622646" w:rsidRDefault="00AC55FE" w:rsidP="00622646">
      <w:r>
        <w:t>T</w:t>
      </w:r>
      <w:r w:rsidR="001B1635">
        <w:t xml:space="preserve">here is no package called java. Java is like </w:t>
      </w:r>
      <w:r w:rsidR="00994013">
        <w:t xml:space="preserve">a </w:t>
      </w:r>
      <w:r w:rsidR="00770C3A">
        <w:t xml:space="preserve">folder that holds </w:t>
      </w:r>
      <w:r w:rsidR="001B1635">
        <w:t>packages</w:t>
      </w:r>
      <w:r w:rsidR="0079527F">
        <w:t>.</w:t>
      </w:r>
    </w:p>
    <w:p w:rsidR="00EA7F7F" w:rsidRPr="009E41C5" w:rsidRDefault="00EA7F7F" w:rsidP="00EA7F7F">
      <w:pPr>
        <w:pStyle w:val="HTMLncedenBiimlendirilmi"/>
        <w:ind w:right="450"/>
        <w:rPr>
          <w:rFonts w:ascii="Verdana" w:hAnsi="Verdana"/>
          <w:szCs w:val="18"/>
        </w:rPr>
      </w:pPr>
      <w:r w:rsidRPr="009E41C5">
        <w:rPr>
          <w:rFonts w:ascii="Verdana" w:hAnsi="Verdana"/>
          <w:szCs w:val="18"/>
        </w:rPr>
        <w:t>-</w:t>
      </w:r>
      <w:r w:rsidRPr="003C2A9F">
        <w:rPr>
          <w:rFonts w:ascii="Verdana" w:hAnsi="Verdana"/>
          <w:color w:val="00B050"/>
          <w:szCs w:val="18"/>
        </w:rPr>
        <w:t>Fully qualified class name</w:t>
      </w:r>
      <w:r w:rsidRPr="009E41C5">
        <w:rPr>
          <w:rFonts w:ascii="Verdana" w:hAnsi="Verdana"/>
          <w:szCs w:val="18"/>
        </w:rPr>
        <w:t>: You dont need to import classes if you are willing to type their full package name and class name every time.</w:t>
      </w:r>
    </w:p>
    <w:p w:rsidR="00EA7F7F" w:rsidRPr="009E41C5" w:rsidRDefault="00EA7F7F" w:rsidP="00EA7F7F">
      <w:pPr>
        <w:pStyle w:val="HTMLncedenBiimlendirilmi"/>
        <w:ind w:right="450"/>
        <w:rPr>
          <w:rFonts w:ascii="Verdana" w:hAnsi="Verdana"/>
          <w:szCs w:val="18"/>
        </w:rPr>
      </w:pPr>
      <w:r w:rsidRPr="009E41C5">
        <w:rPr>
          <w:rFonts w:ascii="Verdana" w:hAnsi="Verdana"/>
          <w:szCs w:val="18"/>
        </w:rPr>
        <w:tab/>
      </w:r>
    </w:p>
    <w:p w:rsidR="00EA7F7F" w:rsidRPr="009E41C5" w:rsidRDefault="00EA7F7F" w:rsidP="00EA7F7F">
      <w:pPr>
        <w:pStyle w:val="HTMLncedenBiimlendirilmi"/>
        <w:ind w:right="450"/>
        <w:rPr>
          <w:rFonts w:ascii="Verdana" w:hAnsi="Verdana"/>
          <w:szCs w:val="18"/>
        </w:rPr>
      </w:pPr>
      <w:r w:rsidRPr="009E41C5">
        <w:rPr>
          <w:rFonts w:ascii="Verdana" w:hAnsi="Verdana"/>
          <w:szCs w:val="18"/>
        </w:rPr>
        <w:tab/>
        <w:t>Java.util.Scanner input = new java.util.Scanner(System.in);</w:t>
      </w:r>
    </w:p>
    <w:p w:rsidR="00BC445B" w:rsidRPr="009E41C5" w:rsidRDefault="00BC445B" w:rsidP="003C2A9F">
      <w:pPr>
        <w:pStyle w:val="HTMLncedenBiimlendirilmi"/>
        <w:ind w:right="450"/>
        <w:rPr>
          <w:rFonts w:ascii="Verdana" w:hAnsi="Verdana"/>
          <w:color w:val="000000"/>
          <w:szCs w:val="18"/>
        </w:rPr>
      </w:pPr>
    </w:p>
    <w:p w:rsidR="00CD7F9E" w:rsidRDefault="001E7734" w:rsidP="00D03F2D">
      <w:pPr>
        <w:pStyle w:val="AralkYok"/>
      </w:pPr>
      <w:r w:rsidRPr="009E41C5">
        <w:rPr>
          <w:b/>
        </w:rPr>
        <w:t>-</w:t>
      </w:r>
      <w:r w:rsidR="001D2448">
        <w:rPr>
          <w:b/>
        </w:rPr>
        <w:t xml:space="preserve"> </w:t>
      </w:r>
      <w:r w:rsidR="001D2448" w:rsidRPr="001D2448">
        <w:t>import</w:t>
      </w:r>
      <w:r w:rsidR="001D2448">
        <w:rPr>
          <w:b/>
        </w:rPr>
        <w:t xml:space="preserve"> </w:t>
      </w:r>
      <w:r w:rsidRPr="00981EF9">
        <w:rPr>
          <w:color w:val="00B050"/>
        </w:rPr>
        <w:t xml:space="preserve">java.lang.System; </w:t>
      </w:r>
      <w:r w:rsidR="00981EF9">
        <w:t xml:space="preserve">is not needed because classes in it are automatically imported by class loader. Because it is the most essential class to run java programs. </w:t>
      </w:r>
      <w:r w:rsidR="00061FB2">
        <w:t>The predecessor of all classes object is inside it too.</w:t>
      </w:r>
      <w:r w:rsidR="00CD7F9E">
        <w:t xml:space="preserve"> </w:t>
      </w:r>
    </w:p>
    <w:p w:rsidR="00A132A8" w:rsidRDefault="00CD7F9E" w:rsidP="00D03F2D">
      <w:pPr>
        <w:pStyle w:val="AralkYok"/>
      </w:pPr>
      <w:r>
        <w:tab/>
        <w:t>java.lang is not the only implicitly imported package.</w:t>
      </w:r>
      <w:r w:rsidR="004E5D98">
        <w:t xml:space="preserve"> </w:t>
      </w:r>
      <w:r w:rsidR="00443FB1">
        <w:t>The package the class is in is also implicitly imported.(in IDEs its the nameless package, default package)</w:t>
      </w:r>
      <w:r w:rsidR="00A132A8">
        <w:t xml:space="preserve">. Importing classes from default package is a compile time error. You cant import a class from there because that package has no name. </w:t>
      </w:r>
    </w:p>
    <w:p w:rsidR="00CD7F9E" w:rsidRPr="00CD7F9E" w:rsidRDefault="00CD7F9E" w:rsidP="00D03F2D">
      <w:pPr>
        <w:pStyle w:val="AralkYok"/>
        <w:rPr>
          <w:color w:val="FF0000"/>
        </w:rPr>
      </w:pPr>
      <w:r>
        <w:rPr>
          <w:color w:val="FF0000"/>
        </w:rPr>
        <w:tab/>
        <w:t>So if we create a class</w:t>
      </w:r>
      <w:r w:rsidR="00425409">
        <w:rPr>
          <w:color w:val="FF0000"/>
        </w:rPr>
        <w:t xml:space="preserve"> A</w:t>
      </w:r>
      <w:r>
        <w:rPr>
          <w:color w:val="FF0000"/>
        </w:rPr>
        <w:t xml:space="preserve"> and call the constructor super() nothing will happen but if you call a constructor other than null it will give an error. </w:t>
      </w:r>
    </w:p>
    <w:p w:rsidR="004731F1" w:rsidRDefault="0011688C" w:rsidP="00D03F2D">
      <w:pPr>
        <w:pStyle w:val="AralkYok"/>
      </w:pPr>
      <w:r>
        <w:t xml:space="preserve">   </w:t>
      </w:r>
    </w:p>
    <w:p w:rsidR="00FF1772" w:rsidRDefault="003C7847" w:rsidP="00D03F2D">
      <w:pPr>
        <w:pStyle w:val="AralkYok"/>
      </w:pPr>
      <w:r>
        <w:t>-Account class is in src\</w:t>
      </w:r>
      <w:r w:rsidR="00FF1772">
        <w:t>test folder while AccountTest class is in src folder. So we import Account class using import test.Account</w:t>
      </w:r>
    </w:p>
    <w:p w:rsidR="003C7847" w:rsidRDefault="003C7847" w:rsidP="00D03F2D">
      <w:pPr>
        <w:pStyle w:val="AralkYok"/>
      </w:pPr>
    </w:p>
    <w:p w:rsidR="00914CB2" w:rsidRDefault="004731F1" w:rsidP="00D03F2D">
      <w:pPr>
        <w:pStyle w:val="AralkYok"/>
      </w:pPr>
      <w:r>
        <w:rPr>
          <w:noProof/>
          <w:lang w:val="en-US"/>
        </w:rPr>
        <w:drawing>
          <wp:inline distT="0" distB="0" distL="0" distR="0">
            <wp:extent cx="4842510" cy="1304290"/>
            <wp:effectExtent l="0" t="0" r="0" b="0"/>
            <wp:docPr id="13" name="Picture 13"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Users\Anıl\Desktop\Capture.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42510" cy="1304290"/>
                    </a:xfrm>
                    <a:prstGeom prst="rect">
                      <a:avLst/>
                    </a:prstGeom>
                    <a:noFill/>
                    <a:ln>
                      <a:noFill/>
                    </a:ln>
                  </pic:spPr>
                </pic:pic>
              </a:graphicData>
            </a:graphic>
          </wp:inline>
        </w:drawing>
      </w:r>
    </w:p>
    <w:p w:rsidR="0077628C" w:rsidRDefault="0077628C" w:rsidP="00D03F2D">
      <w:pPr>
        <w:pStyle w:val="AralkYok"/>
      </w:pPr>
    </w:p>
    <w:p w:rsidR="0077628C" w:rsidRDefault="00FF32B5" w:rsidP="00D03F2D">
      <w:pPr>
        <w:pStyle w:val="AralkYok"/>
      </w:pPr>
      <w:r>
        <w:pict>
          <v:shape id="_x0000_i1034" type="#_x0000_t75" style="width:289.9pt;height:117.1pt">
            <v:imagedata r:id="rId38" o:title="Capture"/>
          </v:shape>
        </w:pict>
      </w:r>
    </w:p>
    <w:p w:rsidR="00FF1772" w:rsidRDefault="00FF1772" w:rsidP="00D03F2D">
      <w:pPr>
        <w:pStyle w:val="AralkYok"/>
      </w:pPr>
    </w:p>
    <w:p w:rsidR="00FF1772" w:rsidRDefault="002425B4" w:rsidP="00D03F2D">
      <w:pPr>
        <w:pStyle w:val="AralkYok"/>
      </w:pPr>
      <w:r>
        <w:t>-Account class is in src\Source.</w:t>
      </w:r>
      <w:r w:rsidR="00FF1772">
        <w:t>testFolder and AccountTest class is in src folder. So we import Account class using import Source.testFolder.Account</w:t>
      </w:r>
      <w:r>
        <w:t>. (just</w:t>
      </w:r>
      <w:r w:rsidR="00466434">
        <w:t xml:space="preserve"> </w:t>
      </w:r>
      <w:r>
        <w:t>like java.util.Scanner)</w:t>
      </w:r>
    </w:p>
    <w:p w:rsidR="00E845A9" w:rsidRDefault="00E845A9" w:rsidP="00D03F2D">
      <w:pPr>
        <w:pStyle w:val="AralkYok"/>
      </w:pPr>
    </w:p>
    <w:p w:rsidR="00FF1772" w:rsidRDefault="00FF32B5" w:rsidP="00D03F2D">
      <w:pPr>
        <w:pStyle w:val="AralkYok"/>
      </w:pPr>
      <w:r>
        <w:pict>
          <v:shape id="_x0000_i1035" type="#_x0000_t75" style="width:453.9pt;height:194.7pt">
            <v:imagedata r:id="rId39" o:title="Capture"/>
          </v:shape>
        </w:pict>
      </w:r>
    </w:p>
    <w:p w:rsidR="00622646" w:rsidRDefault="00622646" w:rsidP="00D03F2D">
      <w:pPr>
        <w:pStyle w:val="AralkYok"/>
      </w:pPr>
    </w:p>
    <w:p w:rsidR="00622646" w:rsidRPr="009E41C5" w:rsidRDefault="00622646" w:rsidP="00622646">
      <w:pPr>
        <w:pStyle w:val="HTMLncedenBiimlendirilmi"/>
        <w:ind w:right="450"/>
        <w:rPr>
          <w:rFonts w:ascii="Verdana" w:hAnsi="Verdana"/>
          <w:szCs w:val="18"/>
        </w:rPr>
      </w:pPr>
      <w:r>
        <w:rPr>
          <w:rFonts w:ascii="Verdana" w:hAnsi="Verdana"/>
          <w:szCs w:val="18"/>
        </w:rPr>
        <w:t>-</w:t>
      </w:r>
      <w:r w:rsidRPr="009E41C5">
        <w:rPr>
          <w:rFonts w:ascii="Verdana" w:hAnsi="Verdana"/>
          <w:szCs w:val="18"/>
        </w:rPr>
        <w:t xml:space="preserve">Api of old java versions are called </w:t>
      </w:r>
      <w:r w:rsidRPr="003C2A9F">
        <w:rPr>
          <w:rFonts w:ascii="Verdana" w:hAnsi="Verdana"/>
          <w:color w:val="00B050"/>
          <w:szCs w:val="18"/>
        </w:rPr>
        <w:t xml:space="preserve">deprecated </w:t>
      </w:r>
      <w:r w:rsidRPr="009E41C5">
        <w:rPr>
          <w:rFonts w:ascii="Verdana" w:hAnsi="Verdana"/>
          <w:szCs w:val="18"/>
        </w:rPr>
        <w:t xml:space="preserve">and might be removed from never versions. The compiler will warn you when you compile code that uses deprecated APIs. If you compile with javac using command line argument –deprecated, the compile will tell you which deprecated features you are using. </w:t>
      </w:r>
    </w:p>
    <w:p w:rsidR="00622646" w:rsidRDefault="00622646" w:rsidP="00D03F2D">
      <w:pPr>
        <w:pStyle w:val="AralkYok"/>
      </w:pPr>
    </w:p>
    <w:p w:rsidR="004731F1" w:rsidRPr="009E41C5" w:rsidRDefault="004731F1" w:rsidP="00D03F2D">
      <w:pPr>
        <w:pStyle w:val="AralkYok"/>
      </w:pPr>
    </w:p>
    <w:p w:rsidR="00914CB2" w:rsidRPr="009E41C5" w:rsidRDefault="00432668" w:rsidP="00D03F2D">
      <w:pPr>
        <w:pStyle w:val="AralkYok"/>
        <w:numPr>
          <w:ilvl w:val="0"/>
          <w:numId w:val="1"/>
        </w:numPr>
      </w:pPr>
      <w:r>
        <w:rPr>
          <w:b/>
        </w:rPr>
        <w:t xml:space="preserve">Introduction to </w:t>
      </w:r>
      <w:r w:rsidR="00914CB2" w:rsidRPr="009E41C5">
        <w:rPr>
          <w:b/>
        </w:rPr>
        <w:t>Class</w:t>
      </w:r>
      <w:r>
        <w:rPr>
          <w:b/>
        </w:rPr>
        <w:t>es</w:t>
      </w:r>
      <w:r w:rsidR="00914CB2" w:rsidRPr="009E41C5">
        <w:rPr>
          <w:b/>
        </w:rPr>
        <w:t xml:space="preserve">: </w:t>
      </w:r>
      <w:r w:rsidR="004D0062">
        <w:t>Every J</w:t>
      </w:r>
      <w:r w:rsidR="00914CB2" w:rsidRPr="009E41C5">
        <w:t>ava program consists of at least one class. Keyword class introduces a class decl</w:t>
      </w:r>
      <w:r w:rsidR="00175D8F" w:rsidRPr="009E41C5">
        <w:t>a</w:t>
      </w:r>
      <w:r w:rsidR="00914CB2" w:rsidRPr="009E41C5">
        <w:t xml:space="preserve">ration. </w:t>
      </w:r>
    </w:p>
    <w:p w:rsidR="00175D8F" w:rsidRPr="009E41C5" w:rsidRDefault="00175D8F" w:rsidP="00D03F2D">
      <w:pPr>
        <w:pStyle w:val="AralkYok"/>
      </w:pPr>
    </w:p>
    <w:p w:rsidR="00C77ABB" w:rsidRDefault="00080613" w:rsidP="00D03F2D">
      <w:pPr>
        <w:pStyle w:val="AralkYok"/>
      </w:pPr>
      <w:r w:rsidRPr="009E41C5">
        <w:t>-We have to have a</w:t>
      </w:r>
      <w:r w:rsidR="00175D8F" w:rsidRPr="009E41C5">
        <w:t xml:space="preserve"> </w:t>
      </w:r>
      <w:r w:rsidR="0099461D" w:rsidRPr="003A0869">
        <w:rPr>
          <w:color w:val="00B050"/>
        </w:rPr>
        <w:t>public class</w:t>
      </w:r>
      <w:r w:rsidR="00175D8F" w:rsidRPr="003A0869">
        <w:rPr>
          <w:color w:val="00B050"/>
        </w:rPr>
        <w:t xml:space="preserve"> </w:t>
      </w:r>
      <w:r w:rsidR="00175D8F" w:rsidRPr="009E41C5">
        <w:t xml:space="preserve">inside a .java file that has the same name as the .java file. For example if our .java file name is welcome1,  we have to have a </w:t>
      </w:r>
      <w:r w:rsidR="00175D8F" w:rsidRPr="004345F6">
        <w:t>public class</w:t>
      </w:r>
      <w:r w:rsidR="00175D8F" w:rsidRPr="003A0869">
        <w:rPr>
          <w:color w:val="00B050"/>
        </w:rPr>
        <w:t xml:space="preserve"> </w:t>
      </w:r>
      <w:r w:rsidR="00175D8F" w:rsidRPr="009E41C5">
        <w:t xml:space="preserve">that has the name </w:t>
      </w:r>
      <w:r w:rsidRPr="009E41C5">
        <w:t>welcome1</w:t>
      </w:r>
      <w:r w:rsidR="00175D8F" w:rsidRPr="009E41C5">
        <w:t xml:space="preserve">. </w:t>
      </w:r>
      <w:r w:rsidR="0099461D" w:rsidRPr="009E41C5">
        <w:t>This is the only public class in a .java file because there can only be one public class in a .java file.</w:t>
      </w:r>
      <w:r w:rsidR="00393FE4" w:rsidRPr="009E41C5">
        <w:t xml:space="preserve"> </w:t>
      </w:r>
    </w:p>
    <w:p w:rsidR="00882AC9" w:rsidRDefault="00882AC9" w:rsidP="00882AC9">
      <w:pPr>
        <w:pStyle w:val="AralkYok"/>
      </w:pPr>
    </w:p>
    <w:p w:rsidR="00914CB2" w:rsidRDefault="006704C2" w:rsidP="00882AC9">
      <w:pPr>
        <w:pStyle w:val="AralkYok"/>
        <w:rPr>
          <w:szCs w:val="18"/>
        </w:rPr>
      </w:pPr>
      <w:r w:rsidRPr="00AE5771">
        <w:rPr>
          <w:color w:val="00B050"/>
          <w:szCs w:val="18"/>
        </w:rPr>
        <w:t>-Driver class:</w:t>
      </w:r>
      <w:r w:rsidRPr="00AE5771">
        <w:rPr>
          <w:b/>
          <w:color w:val="00B050"/>
          <w:szCs w:val="18"/>
        </w:rPr>
        <w:t xml:space="preserve"> </w:t>
      </w:r>
      <w:r w:rsidRPr="009E41C5">
        <w:rPr>
          <w:szCs w:val="18"/>
        </w:rPr>
        <w:t>When we have a class without main method, we need other class(es) that have main methods to use these classes from. Those cla</w:t>
      </w:r>
      <w:r w:rsidR="003A022F">
        <w:rPr>
          <w:szCs w:val="18"/>
        </w:rPr>
        <w:t>sses are called driver classes.</w:t>
      </w:r>
    </w:p>
    <w:p w:rsidR="00AE5771" w:rsidRDefault="00AE5771" w:rsidP="00882AC9">
      <w:pPr>
        <w:pStyle w:val="AralkYok"/>
        <w:rPr>
          <w:szCs w:val="18"/>
        </w:rPr>
      </w:pPr>
    </w:p>
    <w:p w:rsidR="00AE5771" w:rsidRPr="00AE5771" w:rsidRDefault="00AE5771" w:rsidP="00882AC9">
      <w:pPr>
        <w:pStyle w:val="AralkYok"/>
      </w:pPr>
      <w:r w:rsidRPr="00AE5771">
        <w:rPr>
          <w:color w:val="00B050"/>
        </w:rPr>
        <w:t xml:space="preserve">-Client of a class: </w:t>
      </w:r>
      <w:r>
        <w:t>O</w:t>
      </w:r>
      <w:r w:rsidRPr="00193BA8">
        <w:t>ther classes who create objects of this class and call the methods of this class.</w:t>
      </w:r>
    </w:p>
    <w:p w:rsidR="000742DC" w:rsidRDefault="000742DC" w:rsidP="00882AC9">
      <w:pPr>
        <w:pStyle w:val="AralkYok"/>
        <w:rPr>
          <w:szCs w:val="18"/>
        </w:rPr>
      </w:pPr>
    </w:p>
    <w:p w:rsidR="000742DC" w:rsidRDefault="000742DC" w:rsidP="000742DC">
      <w:pPr>
        <w:pStyle w:val="AralkYok"/>
        <w:rPr>
          <w:color w:val="333333"/>
          <w:szCs w:val="18"/>
        </w:rPr>
      </w:pPr>
      <w:r w:rsidRPr="00AE5771">
        <w:rPr>
          <w:color w:val="00B050"/>
          <w:shd w:val="clear" w:color="auto" w:fill="FFFFFF"/>
        </w:rPr>
        <w:t>-</w:t>
      </w:r>
      <w:r w:rsidR="00625198" w:rsidRPr="00AE5771">
        <w:rPr>
          <w:color w:val="00B050"/>
          <w:shd w:val="clear" w:color="auto" w:fill="FFFFFF"/>
        </w:rPr>
        <w:t>Static</w:t>
      </w:r>
      <w:r w:rsidR="00C43981" w:rsidRPr="00AE5771">
        <w:rPr>
          <w:color w:val="00B050"/>
          <w:shd w:val="clear" w:color="auto" w:fill="FFFFFF"/>
        </w:rPr>
        <w:t xml:space="preserve"> </w:t>
      </w:r>
      <w:r w:rsidRPr="00AE5771">
        <w:rPr>
          <w:color w:val="00B050"/>
          <w:shd w:val="clear" w:color="auto" w:fill="FFFFFF"/>
        </w:rPr>
        <w:t>Object</w:t>
      </w:r>
      <w:r w:rsidR="00A95F2F" w:rsidRPr="00AE5771">
        <w:rPr>
          <w:color w:val="00B050"/>
          <w:shd w:val="clear" w:color="auto" w:fill="FFFFFF"/>
        </w:rPr>
        <w:t>/Static Class</w:t>
      </w:r>
      <w:r w:rsidRPr="00AE5771">
        <w:rPr>
          <w:color w:val="00B050"/>
          <w:shd w:val="clear" w:color="auto" w:fill="FFFFFF"/>
        </w:rPr>
        <w:t xml:space="preserve">: </w:t>
      </w:r>
      <w:r w:rsidRPr="005D25EA">
        <w:rPr>
          <w:color w:val="333333"/>
          <w:szCs w:val="18"/>
        </w:rPr>
        <w:t>Static object in java is actually a class</w:t>
      </w:r>
      <w:r w:rsidR="00CB3783">
        <w:rPr>
          <w:color w:val="333333"/>
          <w:szCs w:val="18"/>
        </w:rPr>
        <w:t>(</w:t>
      </w:r>
      <w:r w:rsidR="00F64383">
        <w:rPr>
          <w:color w:val="333333"/>
          <w:szCs w:val="18"/>
        </w:rPr>
        <w:t>it doesnt make sense to make an object static anyway. Static means you can access to it without creating an instance of it. So really what is static is methods and instance variables. Also you prevent the class from being instantiated.)</w:t>
      </w:r>
      <w:r w:rsidRPr="005D25EA">
        <w:rPr>
          <w:color w:val="333333"/>
          <w:szCs w:val="18"/>
        </w:rPr>
        <w:t>, all of whose members are declared static. It can be used in an application to provide</w:t>
      </w:r>
      <w:r w:rsidRPr="005D25EA">
        <w:rPr>
          <w:rStyle w:val="apple-converted-space"/>
          <w:color w:val="333333"/>
          <w:szCs w:val="18"/>
        </w:rPr>
        <w:t> </w:t>
      </w:r>
      <w:r w:rsidRPr="005D25EA">
        <w:rPr>
          <w:bCs/>
          <w:color w:val="333333"/>
          <w:szCs w:val="18"/>
        </w:rPr>
        <w:t>global access to methods or variables</w:t>
      </w:r>
      <w:r w:rsidRPr="005D25EA">
        <w:rPr>
          <w:color w:val="333333"/>
          <w:szCs w:val="18"/>
        </w:rPr>
        <w:t>. They can be used directly without creating objects for the static class, we can use them directly with: class_name.variable/method.</w:t>
      </w:r>
    </w:p>
    <w:p w:rsidR="00F64383" w:rsidRDefault="00F64383" w:rsidP="000742DC">
      <w:pPr>
        <w:pStyle w:val="AralkYok"/>
        <w:rPr>
          <w:color w:val="333333"/>
          <w:szCs w:val="18"/>
        </w:rPr>
      </w:pPr>
    </w:p>
    <w:p w:rsidR="00F64383" w:rsidRPr="00F64383" w:rsidRDefault="00F64383"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101094"/>
          <w:sz w:val="20"/>
          <w:szCs w:val="20"/>
          <w:bdr w:val="none" w:sz="0" w:space="0" w:color="auto" w:frame="1"/>
          <w:shd w:val="clear" w:color="auto" w:fill="EFF0F1"/>
          <w:lang w:eastAsia="tr-TR"/>
        </w:rPr>
        <w:t>public</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class</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2B91AF"/>
          <w:sz w:val="20"/>
          <w:szCs w:val="20"/>
          <w:bdr w:val="none" w:sz="0" w:space="0" w:color="auto" w:frame="1"/>
          <w:shd w:val="clear" w:color="auto" w:fill="EFF0F1"/>
          <w:lang w:eastAsia="tr-TR"/>
        </w:rPr>
        <w:t>TestMyStaticClass</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p>
    <w:p w:rsidR="00F64383" w:rsidRPr="00F64383" w:rsidRDefault="00F64383"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public</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static</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void</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main(</w:t>
      </w:r>
      <w:r w:rsidRPr="00F64383">
        <w:rPr>
          <w:rFonts w:ascii="Consolas" w:eastAsia="Times New Roman" w:hAnsi="Consolas" w:cs="Courier New"/>
          <w:color w:val="2B91AF"/>
          <w:sz w:val="20"/>
          <w:szCs w:val="20"/>
          <w:bdr w:val="none" w:sz="0" w:space="0" w:color="auto" w:frame="1"/>
          <w:shd w:val="clear" w:color="auto" w:fill="EFF0F1"/>
          <w:lang w:eastAsia="tr-TR"/>
        </w:rPr>
        <w:t>String</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args){</w:t>
      </w:r>
    </w:p>
    <w:p w:rsidR="00F64383" w:rsidRPr="00F64383" w:rsidRDefault="00F64383"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2B91AF"/>
          <w:sz w:val="20"/>
          <w:szCs w:val="20"/>
          <w:bdr w:val="none" w:sz="0" w:space="0" w:color="auto" w:frame="1"/>
          <w:shd w:val="clear" w:color="auto" w:fill="EFF0F1"/>
          <w:lang w:eastAsia="tr-TR"/>
        </w:rPr>
        <w:t>MyStaticClass</w:t>
      </w:r>
      <w:r w:rsidRPr="00F64383">
        <w:rPr>
          <w:rFonts w:ascii="Consolas" w:eastAsia="Times New Roman" w:hAnsi="Consolas" w:cs="Courier New"/>
          <w:color w:val="303336"/>
          <w:sz w:val="20"/>
          <w:szCs w:val="20"/>
          <w:bdr w:val="none" w:sz="0" w:space="0" w:color="auto" w:frame="1"/>
          <w:shd w:val="clear" w:color="auto" w:fill="EFF0F1"/>
          <w:lang w:eastAsia="tr-TR"/>
        </w:rPr>
        <w:t>.setMyStaticMember(</w:t>
      </w:r>
      <w:r w:rsidRPr="00F64383">
        <w:rPr>
          <w:rFonts w:ascii="Consolas" w:eastAsia="Times New Roman" w:hAnsi="Consolas" w:cs="Courier New"/>
          <w:color w:val="7D2727"/>
          <w:sz w:val="20"/>
          <w:szCs w:val="20"/>
          <w:bdr w:val="none" w:sz="0" w:space="0" w:color="auto" w:frame="1"/>
          <w:shd w:val="clear" w:color="auto" w:fill="EFF0F1"/>
          <w:lang w:eastAsia="tr-TR"/>
        </w:rPr>
        <w:t>5</w:t>
      </w:r>
      <w:r w:rsidRPr="00F64383">
        <w:rPr>
          <w:rFonts w:ascii="Consolas" w:eastAsia="Times New Roman" w:hAnsi="Consolas" w:cs="Courier New"/>
          <w:color w:val="303336"/>
          <w:sz w:val="20"/>
          <w:szCs w:val="20"/>
          <w:bdr w:val="none" w:sz="0" w:space="0" w:color="auto" w:frame="1"/>
          <w:shd w:val="clear" w:color="auto" w:fill="EFF0F1"/>
          <w:lang w:eastAsia="tr-TR"/>
        </w:rPr>
        <w:t>);</w:t>
      </w:r>
    </w:p>
    <w:p w:rsidR="00F64383" w:rsidRPr="00F64383" w:rsidRDefault="00F64383"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2B91AF"/>
          <w:sz w:val="20"/>
          <w:szCs w:val="20"/>
          <w:bdr w:val="none" w:sz="0" w:space="0" w:color="auto" w:frame="1"/>
          <w:shd w:val="clear" w:color="auto" w:fill="EFF0F1"/>
          <w:lang w:eastAsia="tr-TR"/>
        </w:rPr>
        <w:t>System</w:t>
      </w:r>
      <w:r w:rsidRPr="00F64383">
        <w:rPr>
          <w:rFonts w:ascii="Consolas" w:eastAsia="Times New Roman" w:hAnsi="Consolas" w:cs="Courier New"/>
          <w:color w:val="303336"/>
          <w:sz w:val="20"/>
          <w:szCs w:val="20"/>
          <w:bdr w:val="none" w:sz="0" w:space="0" w:color="auto" w:frame="1"/>
          <w:shd w:val="clear" w:color="auto" w:fill="EFF0F1"/>
          <w:lang w:eastAsia="tr-TR"/>
        </w:rPr>
        <w:t>.out.println(</w:t>
      </w:r>
      <w:r w:rsidRPr="00F64383">
        <w:rPr>
          <w:rFonts w:ascii="Consolas" w:eastAsia="Times New Roman" w:hAnsi="Consolas" w:cs="Courier New"/>
          <w:color w:val="7D2727"/>
          <w:sz w:val="20"/>
          <w:szCs w:val="20"/>
          <w:bdr w:val="none" w:sz="0" w:space="0" w:color="auto" w:frame="1"/>
          <w:shd w:val="clear" w:color="auto" w:fill="EFF0F1"/>
          <w:lang w:eastAsia="tr-TR"/>
        </w:rPr>
        <w:t>"Static value: "</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 </w:t>
      </w:r>
      <w:r w:rsidRPr="00F64383">
        <w:rPr>
          <w:rFonts w:ascii="Consolas" w:eastAsia="Times New Roman" w:hAnsi="Consolas" w:cs="Courier New"/>
          <w:color w:val="2B91AF"/>
          <w:sz w:val="20"/>
          <w:szCs w:val="20"/>
          <w:bdr w:val="none" w:sz="0" w:space="0" w:color="auto" w:frame="1"/>
          <w:shd w:val="clear" w:color="auto" w:fill="EFF0F1"/>
          <w:lang w:eastAsia="tr-TR"/>
        </w:rPr>
        <w:t>MyStaticClass</w:t>
      </w:r>
      <w:r w:rsidRPr="00F64383">
        <w:rPr>
          <w:rFonts w:ascii="Consolas" w:eastAsia="Times New Roman" w:hAnsi="Consolas" w:cs="Courier New"/>
          <w:color w:val="303336"/>
          <w:sz w:val="20"/>
          <w:szCs w:val="20"/>
          <w:bdr w:val="none" w:sz="0" w:space="0" w:color="auto" w:frame="1"/>
          <w:shd w:val="clear" w:color="auto" w:fill="EFF0F1"/>
          <w:lang w:eastAsia="tr-TR"/>
        </w:rPr>
        <w:t>.getMyStaticMember());</w:t>
      </w:r>
    </w:p>
    <w:p w:rsidR="00F64383" w:rsidRPr="00F64383" w:rsidRDefault="00F64383"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2B91AF"/>
          <w:sz w:val="20"/>
          <w:szCs w:val="20"/>
          <w:bdr w:val="none" w:sz="0" w:space="0" w:color="auto" w:frame="1"/>
          <w:shd w:val="clear" w:color="auto" w:fill="EFF0F1"/>
          <w:lang w:eastAsia="tr-TR"/>
        </w:rPr>
        <w:t>System</w:t>
      </w:r>
      <w:r w:rsidRPr="00F64383">
        <w:rPr>
          <w:rFonts w:ascii="Consolas" w:eastAsia="Times New Roman" w:hAnsi="Consolas" w:cs="Courier New"/>
          <w:color w:val="303336"/>
          <w:sz w:val="20"/>
          <w:szCs w:val="20"/>
          <w:bdr w:val="none" w:sz="0" w:space="0" w:color="auto" w:frame="1"/>
          <w:shd w:val="clear" w:color="auto" w:fill="EFF0F1"/>
          <w:lang w:eastAsia="tr-TR"/>
        </w:rPr>
        <w:t>.out.println(</w:t>
      </w:r>
      <w:r w:rsidRPr="00F64383">
        <w:rPr>
          <w:rFonts w:ascii="Consolas" w:eastAsia="Times New Roman" w:hAnsi="Consolas" w:cs="Courier New"/>
          <w:color w:val="7D2727"/>
          <w:sz w:val="20"/>
          <w:szCs w:val="20"/>
          <w:bdr w:val="none" w:sz="0" w:space="0" w:color="auto" w:frame="1"/>
          <w:shd w:val="clear" w:color="auto" w:fill="EFF0F1"/>
          <w:lang w:eastAsia="tr-TR"/>
        </w:rPr>
        <w:t>"Value squared: "</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 </w:t>
      </w:r>
      <w:r w:rsidRPr="00F64383">
        <w:rPr>
          <w:rFonts w:ascii="Consolas" w:eastAsia="Times New Roman" w:hAnsi="Consolas" w:cs="Courier New"/>
          <w:color w:val="2B91AF"/>
          <w:sz w:val="20"/>
          <w:szCs w:val="20"/>
          <w:bdr w:val="none" w:sz="0" w:space="0" w:color="auto" w:frame="1"/>
          <w:shd w:val="clear" w:color="auto" w:fill="EFF0F1"/>
          <w:lang w:eastAsia="tr-TR"/>
        </w:rPr>
        <w:t>MyStaticClass</w:t>
      </w:r>
      <w:r w:rsidRPr="00F64383">
        <w:rPr>
          <w:rFonts w:ascii="Consolas" w:eastAsia="Times New Roman" w:hAnsi="Consolas" w:cs="Courier New"/>
          <w:color w:val="303336"/>
          <w:sz w:val="20"/>
          <w:szCs w:val="20"/>
          <w:bdr w:val="none" w:sz="0" w:space="0" w:color="auto" w:frame="1"/>
          <w:shd w:val="clear" w:color="auto" w:fill="EFF0F1"/>
          <w:lang w:eastAsia="tr-TR"/>
        </w:rPr>
        <w:t>.squareMyStaticMember());</w:t>
      </w:r>
    </w:p>
    <w:p w:rsidR="00F64383" w:rsidRPr="00F64383" w:rsidRDefault="00F64383"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858C93"/>
          <w:sz w:val="20"/>
          <w:szCs w:val="20"/>
          <w:bdr w:val="none" w:sz="0" w:space="0" w:color="auto" w:frame="1"/>
          <w:shd w:val="clear" w:color="auto" w:fill="EFF0F1"/>
          <w:lang w:eastAsia="tr-TR"/>
        </w:rPr>
        <w:t>// MyStaticClass x = new MyStaticClass(); // results in compile time error</w:t>
      </w:r>
    </w:p>
    <w:p w:rsidR="00F64383" w:rsidRPr="00F64383" w:rsidRDefault="00F64383"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p>
    <w:p w:rsidR="00F64383" w:rsidRPr="00F64383" w:rsidRDefault="00F64383"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w:t>
      </w:r>
    </w:p>
    <w:p w:rsidR="00F64383" w:rsidRPr="00F64383" w:rsidRDefault="00F64383"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p>
    <w:p w:rsidR="00F64383" w:rsidRPr="00F64383" w:rsidRDefault="00F64383"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858C93"/>
          <w:sz w:val="20"/>
          <w:szCs w:val="20"/>
          <w:bdr w:val="none" w:sz="0" w:space="0" w:color="auto" w:frame="1"/>
          <w:shd w:val="clear" w:color="auto" w:fill="EFF0F1"/>
          <w:lang w:eastAsia="tr-TR"/>
        </w:rPr>
        <w:t>// A top-level Java class mimicking static class behavior</w:t>
      </w:r>
    </w:p>
    <w:p w:rsidR="00F64383" w:rsidRDefault="00F64383"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101094"/>
          <w:sz w:val="20"/>
          <w:szCs w:val="20"/>
          <w:bdr w:val="none" w:sz="0" w:space="0" w:color="auto" w:frame="1"/>
          <w:shd w:val="clear" w:color="auto" w:fill="EFF0F1"/>
          <w:lang w:eastAsia="tr-TR"/>
        </w:rPr>
        <w:t>public</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final</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class</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2B91AF"/>
          <w:sz w:val="20"/>
          <w:szCs w:val="20"/>
          <w:bdr w:val="none" w:sz="0" w:space="0" w:color="auto" w:frame="1"/>
          <w:shd w:val="clear" w:color="auto" w:fill="EFF0F1"/>
          <w:lang w:eastAsia="tr-TR"/>
        </w:rPr>
        <w:t>MyStaticClass</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p>
    <w:p w:rsidR="0030795F" w:rsidRDefault="0030795F"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303336"/>
          <w:sz w:val="20"/>
          <w:szCs w:val="20"/>
          <w:bdr w:val="none" w:sz="0" w:space="0" w:color="auto" w:frame="1"/>
          <w:shd w:val="clear" w:color="auto" w:fill="EFF0F1"/>
          <w:lang w:eastAsia="tr-TR"/>
        </w:rPr>
        <w:tab/>
      </w:r>
    </w:p>
    <w:p w:rsidR="0030795F" w:rsidRDefault="0030795F"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private</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static</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int</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myStaticMember;</w:t>
      </w:r>
      <w:r>
        <w:rPr>
          <w:rFonts w:ascii="Consolas" w:eastAsia="Times New Roman" w:hAnsi="Consolas" w:cs="Courier New"/>
          <w:color w:val="303336"/>
          <w:sz w:val="20"/>
          <w:szCs w:val="20"/>
          <w:bdr w:val="none" w:sz="0" w:space="0" w:color="auto" w:frame="1"/>
          <w:shd w:val="clear" w:color="auto" w:fill="EFF0F1"/>
          <w:lang w:eastAsia="tr-TR"/>
        </w:rPr>
        <w:tab/>
      </w:r>
    </w:p>
    <w:p w:rsidR="0030795F" w:rsidRPr="00F64383" w:rsidRDefault="0030795F"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p>
    <w:p w:rsidR="00F64383" w:rsidRPr="00F64383" w:rsidRDefault="00F64383"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private</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2B91AF"/>
          <w:sz w:val="20"/>
          <w:szCs w:val="20"/>
          <w:bdr w:val="none" w:sz="0" w:space="0" w:color="auto" w:frame="1"/>
          <w:shd w:val="clear" w:color="auto" w:fill="EFF0F1"/>
          <w:lang w:eastAsia="tr-TR"/>
        </w:rPr>
        <w:t>MyStaticClass</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 { </w:t>
      </w:r>
      <w:r w:rsidRPr="00F64383">
        <w:rPr>
          <w:rFonts w:ascii="Consolas" w:eastAsia="Times New Roman" w:hAnsi="Consolas" w:cs="Courier New"/>
          <w:color w:val="858C93"/>
          <w:sz w:val="20"/>
          <w:szCs w:val="20"/>
          <w:bdr w:val="none" w:sz="0" w:space="0" w:color="auto" w:frame="1"/>
          <w:shd w:val="clear" w:color="auto" w:fill="EFF0F1"/>
          <w:lang w:eastAsia="tr-TR"/>
        </w:rPr>
        <w:t>// private constructor</w:t>
      </w:r>
    </w:p>
    <w:p w:rsidR="00F64383" w:rsidRPr="00F64383" w:rsidRDefault="00F64383"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myStaticMember = </w:t>
      </w:r>
      <w:r w:rsidRPr="00F64383">
        <w:rPr>
          <w:rFonts w:ascii="Consolas" w:eastAsia="Times New Roman" w:hAnsi="Consolas" w:cs="Courier New"/>
          <w:color w:val="7D2727"/>
          <w:sz w:val="20"/>
          <w:szCs w:val="20"/>
          <w:bdr w:val="none" w:sz="0" w:space="0" w:color="auto" w:frame="1"/>
          <w:shd w:val="clear" w:color="auto" w:fill="EFF0F1"/>
          <w:lang w:eastAsia="tr-TR"/>
        </w:rPr>
        <w:t>1</w:t>
      </w:r>
      <w:r w:rsidRPr="00F64383">
        <w:rPr>
          <w:rFonts w:ascii="Consolas" w:eastAsia="Times New Roman" w:hAnsi="Consolas" w:cs="Courier New"/>
          <w:color w:val="303336"/>
          <w:sz w:val="20"/>
          <w:szCs w:val="20"/>
          <w:bdr w:val="none" w:sz="0" w:space="0" w:color="auto" w:frame="1"/>
          <w:shd w:val="clear" w:color="auto" w:fill="EFF0F1"/>
          <w:lang w:eastAsia="tr-TR"/>
        </w:rPr>
        <w:t>;</w:t>
      </w:r>
    </w:p>
    <w:p w:rsidR="00F64383" w:rsidRPr="00F64383" w:rsidRDefault="00F64383"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p>
    <w:p w:rsidR="00F64383" w:rsidRPr="00F64383" w:rsidRDefault="00F64383"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p>
    <w:p w:rsidR="00F64383" w:rsidRPr="00F64383" w:rsidRDefault="00F64383"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public</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static</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void</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setMyStaticMember(</w:t>
      </w:r>
      <w:r w:rsidRPr="00F64383">
        <w:rPr>
          <w:rFonts w:ascii="Consolas" w:eastAsia="Times New Roman" w:hAnsi="Consolas" w:cs="Courier New"/>
          <w:color w:val="101094"/>
          <w:sz w:val="20"/>
          <w:szCs w:val="20"/>
          <w:bdr w:val="none" w:sz="0" w:space="0" w:color="auto" w:frame="1"/>
          <w:shd w:val="clear" w:color="auto" w:fill="EFF0F1"/>
          <w:lang w:eastAsia="tr-TR"/>
        </w:rPr>
        <w:t>int</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val) {</w:t>
      </w:r>
    </w:p>
    <w:p w:rsidR="00F64383" w:rsidRPr="00F64383" w:rsidRDefault="00F64383"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myStaticMember = val;</w:t>
      </w:r>
    </w:p>
    <w:p w:rsidR="00F64383" w:rsidRPr="00F64383" w:rsidRDefault="00F64383"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p>
    <w:p w:rsidR="00F64383" w:rsidRPr="00F64383" w:rsidRDefault="00F64383"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public</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static</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int</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getMyStaticMember() {</w:t>
      </w:r>
    </w:p>
    <w:p w:rsidR="00F64383" w:rsidRPr="00F64383" w:rsidRDefault="00F64383"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return</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myStaticMember;</w:t>
      </w:r>
    </w:p>
    <w:p w:rsidR="00F64383" w:rsidRPr="00F64383" w:rsidRDefault="00F64383"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p>
    <w:p w:rsidR="00F64383" w:rsidRPr="00F64383" w:rsidRDefault="00F64383"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public</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static</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int</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squareMyStaticMember() {</w:t>
      </w:r>
    </w:p>
    <w:p w:rsidR="00F64383" w:rsidRPr="00F64383" w:rsidRDefault="00F64383"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return</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myStaticMember * myStaticMember;</w:t>
      </w:r>
    </w:p>
    <w:p w:rsidR="00F64383" w:rsidRPr="00F64383" w:rsidRDefault="00F64383"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p>
    <w:p w:rsidR="00F64383" w:rsidRPr="00F64383" w:rsidRDefault="00F64383" w:rsidP="00F6438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 w:val="20"/>
          <w:szCs w:val="20"/>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w:t>
      </w:r>
    </w:p>
    <w:p w:rsidR="000742DC" w:rsidRDefault="000742DC" w:rsidP="000742DC">
      <w:pPr>
        <w:pStyle w:val="AralkYok"/>
        <w:rPr>
          <w:shd w:val="clear" w:color="auto" w:fill="FFFFFF"/>
        </w:rPr>
      </w:pPr>
    </w:p>
    <w:p w:rsidR="00FE2CA9" w:rsidRPr="007563BE" w:rsidRDefault="00FE2CA9" w:rsidP="000742DC">
      <w:pPr>
        <w:pStyle w:val="AralkYok"/>
      </w:pPr>
      <w:r>
        <w:rPr>
          <w:color w:val="FF0000"/>
        </w:rPr>
        <w:t>Why dont we just make the class/object non static and make its methods and fields static?</w:t>
      </w:r>
    </w:p>
    <w:p w:rsidR="00FE2CA9" w:rsidRDefault="00FE2CA9" w:rsidP="000742DC">
      <w:pPr>
        <w:pStyle w:val="AralkYok"/>
      </w:pPr>
    </w:p>
    <w:p w:rsidR="00F64383" w:rsidRDefault="00CC189E" w:rsidP="000742DC">
      <w:pPr>
        <w:pStyle w:val="AralkYok"/>
        <w:rPr>
          <w:shd w:val="clear" w:color="auto" w:fill="FFFFFF"/>
        </w:rPr>
      </w:pPr>
      <w:hyperlink r:id="rId40" w:history="1">
        <w:r w:rsidR="00F64383" w:rsidRPr="00F64383">
          <w:rPr>
            <w:rStyle w:val="Kpr"/>
            <w:shd w:val="clear" w:color="auto" w:fill="FFFFFF"/>
          </w:rPr>
          <w:t>https://stackoverflow.com/questions/7486012/static-classes-in-java</w:t>
        </w:r>
      </w:hyperlink>
    </w:p>
    <w:p w:rsidR="00F64383" w:rsidRDefault="00F64383" w:rsidP="000742DC">
      <w:pPr>
        <w:pStyle w:val="AralkYok"/>
        <w:rPr>
          <w:shd w:val="clear" w:color="auto" w:fill="FFFFFF"/>
        </w:rPr>
      </w:pPr>
    </w:p>
    <w:p w:rsidR="000742DC" w:rsidRDefault="00CC189E" w:rsidP="000742DC">
      <w:pPr>
        <w:pStyle w:val="AralkYok"/>
        <w:rPr>
          <w:rStyle w:val="Kpr"/>
          <w:shd w:val="clear" w:color="auto" w:fill="FFFFFF"/>
        </w:rPr>
      </w:pPr>
      <w:hyperlink r:id="rId41" w:anchor="out" w:history="1">
        <w:r w:rsidR="000742DC" w:rsidRPr="00C608E3">
          <w:rPr>
            <w:rStyle w:val="Kpr"/>
            <w:shd w:val="clear" w:color="auto" w:fill="FFFFFF"/>
          </w:rPr>
          <w:t>https://docs.oracle.com/javase/8/docs/api/java/lang/System.html#out</w:t>
        </w:r>
      </w:hyperlink>
    </w:p>
    <w:p w:rsidR="00CB3783" w:rsidRDefault="00CB3783" w:rsidP="000742DC">
      <w:pPr>
        <w:pStyle w:val="AralkYok"/>
        <w:rPr>
          <w:rStyle w:val="Kpr"/>
          <w:shd w:val="clear" w:color="auto" w:fill="FFFFFF"/>
        </w:rPr>
      </w:pPr>
    </w:p>
    <w:p w:rsidR="00CB3783" w:rsidRDefault="00CC189E" w:rsidP="000742DC">
      <w:pPr>
        <w:pStyle w:val="AralkYok"/>
        <w:rPr>
          <w:shd w:val="clear" w:color="auto" w:fill="FFFFFF"/>
        </w:rPr>
      </w:pPr>
      <w:hyperlink r:id="rId42" w:history="1">
        <w:r w:rsidR="00CB3783" w:rsidRPr="00CB3783">
          <w:rPr>
            <w:rStyle w:val="Kpr"/>
            <w:shd w:val="clear" w:color="auto" w:fill="FFFFFF"/>
          </w:rPr>
          <w:t>http://www.techrepublic.com/blog/software-engineer/using-the-singleton-pattern-in-java/</w:t>
        </w:r>
      </w:hyperlink>
    </w:p>
    <w:p w:rsidR="00882AC9" w:rsidRPr="00882AC9" w:rsidRDefault="00882AC9" w:rsidP="00882AC9">
      <w:pPr>
        <w:pStyle w:val="AralkYok"/>
      </w:pPr>
    </w:p>
    <w:p w:rsidR="00716EA2" w:rsidRDefault="00432668" w:rsidP="00882AC9">
      <w:pPr>
        <w:pStyle w:val="AralkYok"/>
        <w:numPr>
          <w:ilvl w:val="0"/>
          <w:numId w:val="1"/>
        </w:numPr>
      </w:pPr>
      <w:r>
        <w:rPr>
          <w:rFonts w:cs="Consolas"/>
          <w:b/>
          <w:color w:val="000000"/>
        </w:rPr>
        <w:t xml:space="preserve">Introduction to </w:t>
      </w:r>
      <w:r w:rsidR="00914CB2" w:rsidRPr="00C77ABB">
        <w:rPr>
          <w:rFonts w:cs="Consolas"/>
          <w:b/>
          <w:color w:val="000000"/>
        </w:rPr>
        <w:t>Methods:</w:t>
      </w:r>
      <w:r w:rsidR="0068289E" w:rsidRPr="00C77ABB">
        <w:rPr>
          <w:rFonts w:cs="Consolas"/>
          <w:b/>
          <w:color w:val="000000"/>
        </w:rPr>
        <w:t xml:space="preserve"> </w:t>
      </w:r>
      <w:r w:rsidR="0068289E" w:rsidRPr="00C77ABB">
        <w:rPr>
          <w:rFonts w:cs="Consolas"/>
          <w:color w:val="000000"/>
        </w:rPr>
        <w:t>Methods perform tasks and can return information when they complete their task</w:t>
      </w:r>
      <w:r w:rsidR="006A0CD4" w:rsidRPr="00C77ABB">
        <w:rPr>
          <w:rFonts w:cs="Consolas"/>
          <w:color w:val="000000"/>
        </w:rPr>
        <w:t>s</w:t>
      </w:r>
      <w:r w:rsidR="0068289E" w:rsidRPr="00C77ABB">
        <w:rPr>
          <w:rFonts w:cs="Consolas"/>
          <w:color w:val="000000"/>
        </w:rPr>
        <w:t>.</w:t>
      </w:r>
      <w:r w:rsidR="00914CB2" w:rsidRPr="00C77ABB">
        <w:rPr>
          <w:rFonts w:cs="Consolas"/>
          <w:b/>
          <w:color w:val="000000"/>
        </w:rPr>
        <w:t xml:space="preserve"> </w:t>
      </w:r>
      <w:r w:rsidR="00914CB2" w:rsidRPr="00C77ABB">
        <w:t xml:space="preserve">The parentheses near an identifier </w:t>
      </w:r>
      <w:r w:rsidR="005D7BF9" w:rsidRPr="00C77ABB">
        <w:t>indicate it’s a</w:t>
      </w:r>
      <w:r w:rsidR="00914CB2" w:rsidRPr="00C77ABB">
        <w:t xml:space="preserve"> method. Main is a method too and it has arguments too. The </w:t>
      </w:r>
      <w:r w:rsidR="00914CB2" w:rsidRPr="007165A5">
        <w:rPr>
          <w:color w:val="00B050"/>
        </w:rPr>
        <w:t xml:space="preserve">method header </w:t>
      </w:r>
      <w:r w:rsidR="00914CB2" w:rsidRPr="00C77ABB">
        <w:t>is the first line of a method</w:t>
      </w:r>
      <w:r w:rsidR="00E307E6" w:rsidRPr="00C77ABB">
        <w:t xml:space="preserve"> where you specify method’s return type</w:t>
      </w:r>
      <w:r w:rsidR="00914CB2" w:rsidRPr="00C77ABB">
        <w:t>, name and</w:t>
      </w:r>
      <w:r w:rsidR="00195DDF" w:rsidRPr="00C77ABB">
        <w:t xml:space="preserve"> parameter list</w:t>
      </w:r>
      <w:r w:rsidR="00914CB2" w:rsidRPr="00C77ABB">
        <w:t xml:space="preserve"> parameter type and names.</w:t>
      </w:r>
      <w:r w:rsidR="00517FD1" w:rsidRPr="00C77ABB">
        <w:t xml:space="preserve"> Calling a method is also referred to as </w:t>
      </w:r>
      <w:r w:rsidR="00517FD1" w:rsidRPr="002107B1">
        <w:rPr>
          <w:color w:val="00B050"/>
        </w:rPr>
        <w:t>invoking</w:t>
      </w:r>
      <w:r w:rsidR="00517FD1" w:rsidRPr="002107B1">
        <w:rPr>
          <w:b/>
          <w:color w:val="00B050"/>
        </w:rPr>
        <w:t xml:space="preserve"> </w:t>
      </w:r>
      <w:r w:rsidR="00517FD1" w:rsidRPr="00C77ABB">
        <w:t>a method.</w:t>
      </w:r>
      <w:r w:rsidR="000A4257" w:rsidRPr="00C77ABB">
        <w:t xml:space="preserve"> Methods are generally public.</w:t>
      </w:r>
      <w:r w:rsidR="000F699F">
        <w:t xml:space="preserve"> M</w:t>
      </w:r>
      <w:r w:rsidR="000F699F" w:rsidRPr="00E7583E">
        <w:t xml:space="preserve">ost methods must be called on a specific object. </w:t>
      </w:r>
    </w:p>
    <w:p w:rsidR="008A1DFB" w:rsidRDefault="008A1DFB" w:rsidP="00D03F2D">
      <w:pPr>
        <w:pStyle w:val="AralkYok"/>
      </w:pPr>
      <w:r>
        <w:tab/>
      </w:r>
    </w:p>
    <w:p w:rsidR="008A1DFB" w:rsidRDefault="008A1DFB" w:rsidP="00D03F2D">
      <w:pPr>
        <w:pStyle w:val="AralkYok"/>
      </w:pPr>
      <w:r>
        <w:tab/>
      </w:r>
      <w:r w:rsidR="00A8170E">
        <w:tab/>
      </w:r>
      <w:r w:rsidR="007468B1">
        <w:t>o</w:t>
      </w:r>
      <w:r>
        <w:t>bjectName</w:t>
      </w:r>
      <w:r w:rsidR="007468B1">
        <w:t>.methodName(arguments</w:t>
      </w:r>
      <w:r w:rsidR="00316115">
        <w:t>)</w:t>
      </w:r>
    </w:p>
    <w:p w:rsidR="007D21E4" w:rsidRDefault="007D21E4" w:rsidP="00D03F2D">
      <w:pPr>
        <w:pStyle w:val="AralkYok"/>
      </w:pPr>
      <w:r>
        <w:tab/>
      </w:r>
    </w:p>
    <w:p w:rsidR="007D21E4" w:rsidRDefault="007D21E4" w:rsidP="00D03F2D">
      <w:pPr>
        <w:pStyle w:val="AralkYok"/>
      </w:pPr>
      <w:r>
        <w:tab/>
        <w:t xml:space="preserve">-Arguments and return </w:t>
      </w:r>
      <w:r w:rsidR="00626D07">
        <w:t>values</w:t>
      </w:r>
      <w:r>
        <w:t xml:space="preserve"> dont have to be primitive data t</w:t>
      </w:r>
      <w:r w:rsidR="00943DA3">
        <w:t>ypes. They can be objects, enum</w:t>
      </w:r>
      <w:r>
        <w:t xml:space="preserve"> constants. etc.</w:t>
      </w:r>
      <w:r w:rsidR="00063DA0">
        <w:t xml:space="preserve"> Also arguments and return values may be constants, variables or expressions.</w:t>
      </w:r>
    </w:p>
    <w:p w:rsidR="00E97DB4" w:rsidRDefault="00E97DB4" w:rsidP="00D03F2D">
      <w:pPr>
        <w:pStyle w:val="AralkYok"/>
      </w:pPr>
    </w:p>
    <w:p w:rsidR="00E97DB4" w:rsidRDefault="00E97DB4" w:rsidP="00D03F2D">
      <w:pPr>
        <w:pStyle w:val="AralkYok"/>
      </w:pPr>
      <w:r>
        <w:tab/>
      </w:r>
      <w:r>
        <w:tab/>
      </w:r>
      <w:r w:rsidRPr="00E97DB4">
        <w:t>private enum Coin { HEADS, TAILS };</w:t>
      </w:r>
    </w:p>
    <w:p w:rsidR="00E97DB4" w:rsidRDefault="00E97DB4" w:rsidP="00D03F2D">
      <w:pPr>
        <w:pStyle w:val="AralkYok"/>
      </w:pPr>
      <w:r>
        <w:tab/>
      </w:r>
      <w:r>
        <w:tab/>
        <w:t>…</w:t>
      </w:r>
    </w:p>
    <w:p w:rsidR="00E97DB4" w:rsidRDefault="00E97DB4" w:rsidP="00D03F2D">
      <w:pPr>
        <w:pStyle w:val="AralkYok"/>
      </w:pPr>
      <w:r>
        <w:tab/>
      </w:r>
      <w:r>
        <w:tab/>
      </w:r>
      <w:r w:rsidRPr="00E97DB4">
        <w:t>public static Coin flip()</w:t>
      </w:r>
    </w:p>
    <w:p w:rsidR="00C57A09" w:rsidRDefault="00C57A09" w:rsidP="00D03F2D">
      <w:pPr>
        <w:pStyle w:val="AralkYok"/>
      </w:pPr>
    </w:p>
    <w:p w:rsidR="00C57A09" w:rsidRPr="00193BA8" w:rsidRDefault="00C57A09" w:rsidP="00C57A09">
      <w:pPr>
        <w:pStyle w:val="AralkYok"/>
      </w:pPr>
      <w:r>
        <w:tab/>
      </w:r>
      <w:r w:rsidRPr="00193BA8">
        <w:t>public static void displayAccount(Account account1) {</w:t>
      </w:r>
    </w:p>
    <w:p w:rsidR="00C57A09" w:rsidRPr="00193BA8" w:rsidRDefault="00C57A09" w:rsidP="00C57A09">
      <w:pPr>
        <w:pStyle w:val="AralkYok"/>
        <w:ind w:left="1416"/>
      </w:pPr>
      <w:r w:rsidRPr="00193BA8">
        <w:t>System.out.printf("%s balance: $%.2f%n", accountToDisplay.getName(), accountToDisplay.getBalance());</w:t>
      </w:r>
    </w:p>
    <w:p w:rsidR="00C57A09" w:rsidRPr="00193BA8" w:rsidRDefault="00C57A09" w:rsidP="00C57A09">
      <w:pPr>
        <w:pStyle w:val="AralkYok"/>
        <w:ind w:firstLine="708"/>
      </w:pPr>
      <w:r w:rsidRPr="00193BA8">
        <w:t>}</w:t>
      </w:r>
    </w:p>
    <w:p w:rsidR="00C57A09" w:rsidRPr="00193BA8" w:rsidRDefault="00C57A09" w:rsidP="00C57A09">
      <w:pPr>
        <w:pStyle w:val="AralkYok"/>
        <w:ind w:firstLine="708"/>
      </w:pPr>
      <w:r>
        <w:t>…</w:t>
      </w:r>
    </w:p>
    <w:p w:rsidR="00C57A09" w:rsidRDefault="00C57A09" w:rsidP="00C57A09">
      <w:pPr>
        <w:pStyle w:val="AralkYok"/>
        <w:ind w:firstLine="708"/>
      </w:pPr>
      <w:r w:rsidRPr="00193BA8">
        <w:t>Account.displayAccount(account1);</w:t>
      </w:r>
    </w:p>
    <w:p w:rsidR="00C57A09" w:rsidRPr="00C77ABB" w:rsidRDefault="00C57A09" w:rsidP="00D03F2D">
      <w:pPr>
        <w:pStyle w:val="AralkYok"/>
      </w:pPr>
    </w:p>
    <w:p w:rsidR="00362441" w:rsidRPr="00C77ABB" w:rsidRDefault="00362441" w:rsidP="00D03F2D">
      <w:pPr>
        <w:pStyle w:val="AralkYok"/>
      </w:pPr>
    </w:p>
    <w:p w:rsidR="005D7BF9" w:rsidRPr="004F7A7C" w:rsidRDefault="005D7BF9" w:rsidP="00D03F2D">
      <w:pPr>
        <w:pStyle w:val="AralkYok"/>
        <w:rPr>
          <w:szCs w:val="18"/>
        </w:rPr>
      </w:pPr>
      <w:r w:rsidRPr="00C77ABB">
        <w:rPr>
          <w:b/>
        </w:rPr>
        <w:t>-Main method</w:t>
      </w:r>
      <w:r w:rsidR="00C153D8" w:rsidRPr="00C77ABB">
        <w:t xml:space="preserve">: </w:t>
      </w:r>
      <w:r w:rsidR="00C153D8" w:rsidRPr="004F7A7C">
        <w:rPr>
          <w:szCs w:val="18"/>
        </w:rPr>
        <w:t>I</w:t>
      </w:r>
      <w:r w:rsidRPr="004F7A7C">
        <w:rPr>
          <w:szCs w:val="18"/>
        </w:rPr>
        <w:t>s the starting point of every Java application(it is always called automatically by JVM when you execute an application)</w:t>
      </w:r>
      <w:r w:rsidR="00523F46" w:rsidRPr="004F7A7C">
        <w:rPr>
          <w:szCs w:val="18"/>
        </w:rPr>
        <w:t xml:space="preserve">. There must be a main method in a java </w:t>
      </w:r>
      <w:r w:rsidR="009D46E5">
        <w:rPr>
          <w:szCs w:val="18"/>
        </w:rPr>
        <w:t>application</w:t>
      </w:r>
      <w:r w:rsidR="00523F46" w:rsidRPr="004F7A7C">
        <w:rPr>
          <w:szCs w:val="18"/>
        </w:rPr>
        <w:t xml:space="preserve"> </w:t>
      </w:r>
      <w:r w:rsidRPr="004F7A7C">
        <w:rPr>
          <w:szCs w:val="18"/>
        </w:rPr>
        <w:t xml:space="preserve">and </w:t>
      </w:r>
      <w:r w:rsidR="00523F46" w:rsidRPr="004F7A7C">
        <w:rPr>
          <w:szCs w:val="18"/>
        </w:rPr>
        <w:t>it must be defined as</w:t>
      </w:r>
      <w:r w:rsidRPr="004F7A7C">
        <w:rPr>
          <w:szCs w:val="18"/>
        </w:rPr>
        <w:t xml:space="preserve"> “public static void main( String[] args )” otherwise, the JVM will not execute the application. If a java class doesnt have main method than it is not an application.</w:t>
      </w:r>
      <w:r w:rsidR="0014184E" w:rsidRPr="004F7A7C">
        <w:rPr>
          <w:szCs w:val="18"/>
        </w:rPr>
        <w:t xml:space="preserve"> Program terminates when it reaches the end of main method.</w:t>
      </w:r>
      <w:r w:rsidR="008D7F15">
        <w:rPr>
          <w:szCs w:val="18"/>
        </w:rPr>
        <w:t xml:space="preserve"> </w:t>
      </w:r>
      <w:r w:rsidR="008D7F15" w:rsidRPr="008D7F15">
        <w:rPr>
          <w:color w:val="00B050"/>
          <w:szCs w:val="18"/>
        </w:rPr>
        <w:t>Main class</w:t>
      </w:r>
      <w:r w:rsidR="008D7F15">
        <w:rPr>
          <w:szCs w:val="18"/>
        </w:rPr>
        <w:t>/</w:t>
      </w:r>
      <w:r w:rsidR="008D7F15" w:rsidRPr="008D7F15">
        <w:rPr>
          <w:color w:val="00B050"/>
          <w:szCs w:val="18"/>
        </w:rPr>
        <w:t>application class</w:t>
      </w:r>
      <w:r w:rsidR="008D7F15">
        <w:rPr>
          <w:szCs w:val="18"/>
        </w:rPr>
        <w:t xml:space="preserve"> is the class that have the main method.</w:t>
      </w:r>
    </w:p>
    <w:p w:rsidR="00C77ABB" w:rsidRPr="004F7A7C" w:rsidRDefault="00592DAF" w:rsidP="00D03F2D">
      <w:pPr>
        <w:pStyle w:val="AralkYok"/>
        <w:rPr>
          <w:szCs w:val="18"/>
        </w:rPr>
      </w:pPr>
      <w:r w:rsidRPr="004F7A7C">
        <w:rPr>
          <w:szCs w:val="18"/>
        </w:rPr>
        <w:t xml:space="preserve">-A .java file doesnt have to have a </w:t>
      </w:r>
      <w:r w:rsidR="00E4784A">
        <w:rPr>
          <w:szCs w:val="18"/>
        </w:rPr>
        <w:t xml:space="preserve">class with </w:t>
      </w:r>
      <w:r w:rsidRPr="004F7A7C">
        <w:rPr>
          <w:szCs w:val="18"/>
        </w:rPr>
        <w:t>main method</w:t>
      </w:r>
      <w:r w:rsidR="00C77ABB" w:rsidRPr="004F7A7C">
        <w:rPr>
          <w:szCs w:val="18"/>
        </w:rPr>
        <w:t>(But then the program is not execuble. Instead it is a resource file, a header file etc.).</w:t>
      </w:r>
      <w:r w:rsidR="00D61FC2" w:rsidRPr="004F7A7C">
        <w:rPr>
          <w:szCs w:val="18"/>
        </w:rPr>
        <w:t xml:space="preserve"> </w:t>
      </w:r>
      <w:r w:rsidR="00866556" w:rsidRPr="004F7A7C">
        <w:rPr>
          <w:szCs w:val="18"/>
        </w:rPr>
        <w:t>Main method</w:t>
      </w:r>
      <w:r w:rsidR="00170537">
        <w:rPr>
          <w:szCs w:val="18"/>
        </w:rPr>
        <w:t xml:space="preserve"> doesnt have to be in public class</w:t>
      </w:r>
      <w:r w:rsidR="00866556" w:rsidRPr="004F7A7C">
        <w:rPr>
          <w:szCs w:val="18"/>
        </w:rPr>
        <w:t>. We can have lots of classes in a .java file, only one of them can be public, main method can be in all of them and also one class can have multiple main methods</w:t>
      </w:r>
      <w:r w:rsidR="00C17AD6" w:rsidRPr="004F7A7C">
        <w:rPr>
          <w:color w:val="FF0000"/>
          <w:szCs w:val="18"/>
        </w:rPr>
        <w:t xml:space="preserve"> </w:t>
      </w:r>
      <w:r w:rsidR="00C17AD6" w:rsidRPr="004F7A7C">
        <w:rPr>
          <w:szCs w:val="18"/>
        </w:rPr>
        <w:t>but the main method we use with java command executes</w:t>
      </w:r>
      <w:r w:rsidR="00B30450" w:rsidRPr="004F7A7C">
        <w:rPr>
          <w:szCs w:val="18"/>
        </w:rPr>
        <w:t>.</w:t>
      </w:r>
      <w:r w:rsidR="004E37E6" w:rsidRPr="004F7A7C">
        <w:rPr>
          <w:szCs w:val="18"/>
        </w:rPr>
        <w:t xml:space="preserve"> (Even though you wrote the classes in the same .java file, all classes have their own .class file. So the main method of the .class file that is being executed is t</w:t>
      </w:r>
      <w:r w:rsidR="004A5FD9">
        <w:rPr>
          <w:szCs w:val="18"/>
        </w:rPr>
        <w:t>he one</w:t>
      </w:r>
      <w:r w:rsidR="004E37E6" w:rsidRPr="004E7ADF">
        <w:rPr>
          <w:szCs w:val="18"/>
        </w:rPr>
        <w:t xml:space="preserve"> that is used.)</w:t>
      </w:r>
      <w:r w:rsidR="00C17AD6" w:rsidRPr="004E7ADF">
        <w:rPr>
          <w:szCs w:val="18"/>
        </w:rPr>
        <w:t xml:space="preserve"> </w:t>
      </w:r>
      <w:r w:rsidR="00866556" w:rsidRPr="004E7ADF">
        <w:rPr>
          <w:szCs w:val="18"/>
        </w:rPr>
        <w:t>You can overload main methods</w:t>
      </w:r>
      <w:r w:rsidR="004F7A7C" w:rsidRPr="004E7ADF">
        <w:rPr>
          <w:szCs w:val="18"/>
        </w:rPr>
        <w:t>,</w:t>
      </w:r>
      <w:r w:rsidR="00866556" w:rsidRPr="004E7ADF">
        <w:rPr>
          <w:szCs w:val="18"/>
        </w:rPr>
        <w:t xml:space="preserve"> that is you can change number or type of parameters which will be considered as a different </w:t>
      </w:r>
      <w:r w:rsidR="004F7A7C" w:rsidRPr="004E7ADF">
        <w:rPr>
          <w:szCs w:val="18"/>
        </w:rPr>
        <w:t xml:space="preserve">method </w:t>
      </w:r>
      <w:r w:rsidR="00866556" w:rsidRPr="004E7ADF">
        <w:rPr>
          <w:szCs w:val="18"/>
        </w:rPr>
        <w:t>by the compiler</w:t>
      </w:r>
      <w:r w:rsidR="004F7A7C" w:rsidRPr="004E7ADF">
        <w:rPr>
          <w:szCs w:val="18"/>
        </w:rPr>
        <w:t xml:space="preserve"> since it has a different sign</w:t>
      </w:r>
      <w:r w:rsidR="00866556" w:rsidRPr="004E7ADF">
        <w:rPr>
          <w:rStyle w:val="apple-converted-space"/>
          <w:szCs w:val="18"/>
        </w:rPr>
        <w:t>.</w:t>
      </w:r>
      <w:r w:rsidR="000821C9">
        <w:rPr>
          <w:rStyle w:val="apple-converted-space"/>
          <w:szCs w:val="18"/>
        </w:rPr>
        <w:t xml:space="preserve"> Depending on the main me</w:t>
      </w:r>
      <w:r w:rsidR="004F7A7C" w:rsidRPr="004E7ADF">
        <w:rPr>
          <w:rStyle w:val="apple-converted-space"/>
          <w:szCs w:val="18"/>
        </w:rPr>
        <w:t>thod arguments, the correct main method will be chosen.</w:t>
      </w:r>
    </w:p>
    <w:p w:rsidR="0059639E" w:rsidRDefault="0059639E" w:rsidP="00D03F2D">
      <w:pPr>
        <w:pStyle w:val="AralkYok"/>
      </w:pPr>
    </w:p>
    <w:p w:rsidR="0059639E" w:rsidRDefault="00BB2918" w:rsidP="00043374">
      <w:pPr>
        <w:ind w:firstLine="708"/>
      </w:pPr>
      <w:r>
        <w:t>-</w:t>
      </w:r>
      <w:r w:rsidR="0059639E" w:rsidRPr="00645627">
        <w:t xml:space="preserve">In the Java programming language, every </w:t>
      </w:r>
      <w:r w:rsidR="0059639E" w:rsidRPr="00A35A6F">
        <w:rPr>
          <w:color w:val="00B050"/>
          <w:u w:val="single"/>
        </w:rPr>
        <w:t>application</w:t>
      </w:r>
      <w:r w:rsidR="00A35A6F">
        <w:t>(</w:t>
      </w:r>
      <w:r w:rsidR="00390C9B">
        <w:t xml:space="preserve">at least one </w:t>
      </w:r>
      <w:r w:rsidR="00A35A6F">
        <w:t>class</w:t>
      </w:r>
      <w:r w:rsidR="00390C9B">
        <w:t xml:space="preserve"> and at least one </w:t>
      </w:r>
      <w:r w:rsidR="00A35A6F">
        <w:t>main method)</w:t>
      </w:r>
      <w:r w:rsidR="0059639E" w:rsidRPr="00645627">
        <w:t xml:space="preserve"> must contain a main method whose signature is: </w:t>
      </w:r>
      <w:r w:rsidR="006F5335">
        <w:t>”</w:t>
      </w:r>
      <w:r w:rsidR="0059639E" w:rsidRPr="00645627">
        <w:t>public static void main(String[] args)</w:t>
      </w:r>
      <w:r w:rsidR="006F5335">
        <w:t>”.</w:t>
      </w:r>
      <w:r w:rsidR="0026097B">
        <w:t xml:space="preserve"> It is public and static so JVM can access it and access it without instantiate an object of the class.</w:t>
      </w:r>
    </w:p>
    <w:p w:rsidR="00AE5771" w:rsidRPr="00193BA8" w:rsidRDefault="00043374" w:rsidP="00AE5771">
      <w:r>
        <w:tab/>
        <w:t>-Main method can have a return type. It can return an int by using System.exit(0); for example. Operating system interprets it.</w:t>
      </w:r>
    </w:p>
    <w:p w:rsidR="00DB6A73" w:rsidRPr="00193BA8" w:rsidRDefault="00DB6A73" w:rsidP="00D03F2D">
      <w:pPr>
        <w:pStyle w:val="AralkYok"/>
      </w:pPr>
      <w:r w:rsidRPr="00193BA8">
        <w:rPr>
          <w:b/>
        </w:rPr>
        <w:t>-Static method:</w:t>
      </w:r>
      <w:r w:rsidR="00472951" w:rsidRPr="00193BA8">
        <w:rPr>
          <w:b/>
        </w:rPr>
        <w:t xml:space="preserve"> </w:t>
      </w:r>
      <w:r w:rsidR="00472951" w:rsidRPr="00193BA8">
        <w:t xml:space="preserve">As we said before static methods and variables can be used without creating an object. In the example below our argument and parameter type is the class Account. As usual we have a type and a name. </w:t>
      </w:r>
    </w:p>
    <w:p w:rsidR="00DB6A73" w:rsidRPr="00193BA8" w:rsidRDefault="00DB6A73" w:rsidP="00D03F2D">
      <w:pPr>
        <w:pStyle w:val="AralkYok"/>
      </w:pPr>
      <w:r w:rsidRPr="00193BA8">
        <w:tab/>
      </w:r>
    </w:p>
    <w:p w:rsidR="00DB6A73" w:rsidRPr="00193BA8" w:rsidRDefault="00DB6A73" w:rsidP="00D03F2D">
      <w:pPr>
        <w:pStyle w:val="AralkYok"/>
      </w:pPr>
      <w:r w:rsidRPr="00193BA8">
        <w:t>public static void displayAccount(Account account1) {</w:t>
      </w:r>
    </w:p>
    <w:p w:rsidR="00DB6A73" w:rsidRPr="00193BA8" w:rsidRDefault="00DB6A73" w:rsidP="00ED5A1C">
      <w:pPr>
        <w:pStyle w:val="AralkYok"/>
        <w:ind w:left="708"/>
      </w:pPr>
      <w:r w:rsidRPr="00193BA8">
        <w:t>System.out.printf("%s balance: $%.2f%n", accountToDisplay.getName(), accountToDisplay.getBalance());</w:t>
      </w:r>
    </w:p>
    <w:p w:rsidR="00DB6A73" w:rsidRPr="00193BA8" w:rsidRDefault="00DB6A73" w:rsidP="00D03F2D">
      <w:pPr>
        <w:pStyle w:val="AralkYok"/>
      </w:pPr>
      <w:r w:rsidRPr="00193BA8">
        <w:t>}</w:t>
      </w:r>
    </w:p>
    <w:p w:rsidR="00DB6A73" w:rsidRPr="00193BA8" w:rsidRDefault="006E1A60" w:rsidP="00D03F2D">
      <w:pPr>
        <w:pStyle w:val="AralkYok"/>
      </w:pPr>
      <w:r>
        <w:t>…</w:t>
      </w:r>
    </w:p>
    <w:p w:rsidR="00DB6A73" w:rsidRDefault="00DB6A73" w:rsidP="00D03F2D">
      <w:pPr>
        <w:pStyle w:val="AralkYok"/>
      </w:pPr>
      <w:r w:rsidRPr="00193BA8">
        <w:t>Account.displayAccount(account1);</w:t>
      </w:r>
    </w:p>
    <w:p w:rsidR="006E1A60" w:rsidRDefault="006E1A60" w:rsidP="00D03F2D">
      <w:pPr>
        <w:pStyle w:val="AralkYok"/>
      </w:pPr>
    </w:p>
    <w:p w:rsidR="006E1A60" w:rsidRPr="00193BA8" w:rsidRDefault="006E1A60" w:rsidP="00D03F2D">
      <w:pPr>
        <w:pStyle w:val="AralkYok"/>
      </w:pPr>
      <w:r>
        <w:t xml:space="preserve">As you can see in the code above you can use </w:t>
      </w:r>
      <w:r w:rsidRPr="006E1A60">
        <w:rPr>
          <w:color w:val="FFC000"/>
        </w:rPr>
        <w:t>object as argument/parameter</w:t>
      </w:r>
      <w:r>
        <w:t>.</w:t>
      </w:r>
    </w:p>
    <w:p w:rsidR="005E0C22" w:rsidRPr="00193BA8" w:rsidRDefault="005E0C22" w:rsidP="00D03F2D">
      <w:pPr>
        <w:pStyle w:val="AralkYok"/>
      </w:pPr>
    </w:p>
    <w:p w:rsidR="005E0C22" w:rsidRDefault="005E0C22" w:rsidP="00D03F2D">
      <w:pPr>
        <w:pStyle w:val="AralkYok"/>
      </w:pPr>
      <w:r w:rsidRPr="00193BA8">
        <w:t>-</w:t>
      </w:r>
      <w:r w:rsidRPr="00193BA8">
        <w:rPr>
          <w:color w:val="00B050"/>
        </w:rPr>
        <w:t xml:space="preserve">Setter and getter methods </w:t>
      </w:r>
      <w:r w:rsidRPr="00193BA8">
        <w:t xml:space="preserve">are used to set and get the values of instance variables safely. </w:t>
      </w:r>
      <w:r w:rsidRPr="00193BA8">
        <w:rPr>
          <w:color w:val="00B050"/>
        </w:rPr>
        <w:t xml:space="preserve">Predicate methods </w:t>
      </w:r>
      <w:r w:rsidRPr="00193BA8">
        <w:t xml:space="preserve">are used to get boolean values safely. </w:t>
      </w:r>
      <w:r w:rsidR="00994B20">
        <w:t>Example below.</w:t>
      </w:r>
    </w:p>
    <w:p w:rsidR="00994B20" w:rsidRDefault="00994B20" w:rsidP="00D03F2D">
      <w:pPr>
        <w:pStyle w:val="AralkYok"/>
      </w:pPr>
    </w:p>
    <w:p w:rsidR="00994B20" w:rsidRPr="00994B20" w:rsidRDefault="00994B20" w:rsidP="00D03F2D">
      <w:pPr>
        <w:pStyle w:val="AralkYok"/>
      </w:pPr>
      <w:r>
        <w:t>-</w:t>
      </w:r>
      <w:r w:rsidR="002F3CC5">
        <w:t xml:space="preserve">When you are </w:t>
      </w:r>
      <w:r w:rsidR="002F3CC5" w:rsidRPr="002F3CC5">
        <w:rPr>
          <w:color w:val="FFC000"/>
        </w:rPr>
        <w:t>using a method inside it’s</w:t>
      </w:r>
      <w:r w:rsidRPr="002F3CC5">
        <w:rPr>
          <w:color w:val="FFC000"/>
        </w:rPr>
        <w:t xml:space="preserve"> class</w:t>
      </w:r>
      <w:r w:rsidR="002F3CC5">
        <w:t>,</w:t>
      </w:r>
      <w:r>
        <w:t xml:space="preserve"> you dont have to specify what class. You just need to type the method’</w:t>
      </w:r>
      <w:r w:rsidR="002F3CC5">
        <w:t>s</w:t>
      </w:r>
      <w:r>
        <w:t xml:space="preserve"> name as you can see in the example below</w:t>
      </w:r>
      <w:r w:rsidR="007938DB">
        <w:t>. Works both for main class and non main class.</w:t>
      </w:r>
      <w:r w:rsidR="00776F5F">
        <w:t xml:space="preserve"> </w:t>
      </w:r>
    </w:p>
    <w:p w:rsidR="00193BA8" w:rsidRPr="00193BA8" w:rsidRDefault="00193BA8" w:rsidP="00D03F2D">
      <w:pPr>
        <w:pStyle w:val="AralkYok"/>
      </w:pPr>
    </w:p>
    <w:p w:rsidR="00193BA8" w:rsidRPr="00193BA8" w:rsidRDefault="00193BA8" w:rsidP="00193BA8">
      <w:pPr>
        <w:autoSpaceDE w:val="0"/>
        <w:autoSpaceDN w:val="0"/>
        <w:adjustRightInd w:val="0"/>
        <w:spacing w:after="0" w:line="240" w:lineRule="auto"/>
        <w:rPr>
          <w:rFonts w:cs="LucidaSansTypewriter"/>
          <w:color w:val="231F20"/>
          <w:szCs w:val="18"/>
        </w:rPr>
      </w:pPr>
      <w:r w:rsidRPr="00193BA8">
        <w:rPr>
          <w:szCs w:val="18"/>
        </w:rPr>
        <w:tab/>
      </w:r>
      <w:r w:rsidRPr="00193BA8">
        <w:rPr>
          <w:rFonts w:cs="LucidaSansTypewriter"/>
          <w:color w:val="034EA3"/>
          <w:szCs w:val="18"/>
        </w:rPr>
        <w:t xml:space="preserve">public void </w:t>
      </w:r>
      <w:r w:rsidRPr="00193BA8">
        <w:rPr>
          <w:rFonts w:cs="LucidaSansTypewriter"/>
          <w:color w:val="231F20"/>
          <w:szCs w:val="18"/>
        </w:rPr>
        <w:t>setState(String state) {</w:t>
      </w:r>
    </w:p>
    <w:p w:rsidR="00D539A6" w:rsidRDefault="005A407E" w:rsidP="005A407E">
      <w:pPr>
        <w:autoSpaceDE w:val="0"/>
        <w:autoSpaceDN w:val="0"/>
        <w:adjustRightInd w:val="0"/>
        <w:spacing w:after="0" w:line="240" w:lineRule="auto"/>
        <w:rPr>
          <w:rFonts w:cs="LucidaSansTypewriter"/>
          <w:color w:val="231F20"/>
          <w:sz w:val="24"/>
          <w:szCs w:val="18"/>
        </w:rPr>
      </w:pPr>
      <w:r>
        <w:rPr>
          <w:rFonts w:cs="LucidaSansTypewriter"/>
          <w:color w:val="034EA3"/>
          <w:szCs w:val="18"/>
        </w:rPr>
        <w:t xml:space="preserve">                </w:t>
      </w:r>
      <w:r w:rsidR="00193BA8" w:rsidRPr="00193BA8">
        <w:rPr>
          <w:rFonts w:cs="LucidaSansTypewriter"/>
          <w:color w:val="034EA3"/>
          <w:szCs w:val="18"/>
        </w:rPr>
        <w:t>this</w:t>
      </w:r>
      <w:r w:rsidR="00193BA8" w:rsidRPr="00193BA8">
        <w:rPr>
          <w:rFonts w:cs="LucidaSansTypewriter"/>
          <w:color w:val="231F20"/>
          <w:szCs w:val="18"/>
        </w:rPr>
        <w:t>.state = state;</w:t>
      </w:r>
    </w:p>
    <w:p w:rsidR="00D539A6" w:rsidRPr="00193BA8" w:rsidRDefault="00D539A6" w:rsidP="00D539A6">
      <w:pPr>
        <w:pStyle w:val="AralkYok"/>
        <w:ind w:firstLine="708"/>
      </w:pPr>
      <w:r w:rsidRPr="00193BA8">
        <w:t>}</w:t>
      </w:r>
    </w:p>
    <w:p w:rsidR="00193BA8" w:rsidRPr="00193BA8" w:rsidRDefault="00193BA8" w:rsidP="00193BA8">
      <w:pPr>
        <w:autoSpaceDE w:val="0"/>
        <w:autoSpaceDN w:val="0"/>
        <w:adjustRightInd w:val="0"/>
        <w:spacing w:after="0" w:line="240" w:lineRule="auto"/>
        <w:ind w:firstLine="708"/>
        <w:rPr>
          <w:rFonts w:cs="LucidaSansTypewriter"/>
          <w:color w:val="00B062"/>
          <w:szCs w:val="18"/>
        </w:rPr>
      </w:pPr>
    </w:p>
    <w:p w:rsidR="00193BA8" w:rsidRPr="00193BA8" w:rsidRDefault="00193BA8" w:rsidP="00193BA8">
      <w:pPr>
        <w:autoSpaceDE w:val="0"/>
        <w:autoSpaceDN w:val="0"/>
        <w:adjustRightInd w:val="0"/>
        <w:spacing w:after="0" w:line="240" w:lineRule="auto"/>
        <w:ind w:firstLine="708"/>
        <w:rPr>
          <w:rFonts w:cs="LucidaSansTypewriter"/>
          <w:color w:val="231F20"/>
          <w:szCs w:val="18"/>
        </w:rPr>
      </w:pPr>
      <w:r w:rsidRPr="00193BA8">
        <w:rPr>
          <w:rFonts w:cs="LucidaSansTypewriter"/>
          <w:color w:val="034EA3"/>
          <w:szCs w:val="18"/>
        </w:rPr>
        <w:t xml:space="preserve">public </w:t>
      </w:r>
      <w:r w:rsidRPr="00193BA8">
        <w:rPr>
          <w:rFonts w:cs="LucidaSansTypewriter"/>
          <w:color w:val="231F20"/>
          <w:szCs w:val="18"/>
        </w:rPr>
        <w:t>String getState() {</w:t>
      </w:r>
    </w:p>
    <w:p w:rsidR="00193BA8" w:rsidRPr="00193BA8" w:rsidRDefault="005A407E" w:rsidP="005A407E">
      <w:pPr>
        <w:autoSpaceDE w:val="0"/>
        <w:autoSpaceDN w:val="0"/>
        <w:adjustRightInd w:val="0"/>
        <w:spacing w:after="0" w:line="240" w:lineRule="auto"/>
        <w:ind w:firstLine="708"/>
        <w:rPr>
          <w:rFonts w:cs="LucidaSansTypewriter"/>
          <w:color w:val="231F20"/>
          <w:szCs w:val="18"/>
        </w:rPr>
      </w:pPr>
      <w:r>
        <w:rPr>
          <w:rFonts w:cs="GoudySans-Black"/>
          <w:b/>
          <w:bCs/>
          <w:color w:val="214785"/>
          <w:szCs w:val="18"/>
        </w:rPr>
        <w:t xml:space="preserve">     </w:t>
      </w:r>
      <w:r w:rsidR="00193BA8" w:rsidRPr="00193BA8">
        <w:rPr>
          <w:rFonts w:cs="LucidaSansTypewriter"/>
          <w:color w:val="034EA3"/>
          <w:szCs w:val="18"/>
        </w:rPr>
        <w:t xml:space="preserve">return </w:t>
      </w:r>
      <w:r w:rsidR="00193BA8" w:rsidRPr="00193BA8">
        <w:rPr>
          <w:rFonts w:cs="LucidaSansTypewriter"/>
          <w:color w:val="231F20"/>
          <w:szCs w:val="18"/>
        </w:rPr>
        <w:t>state;</w:t>
      </w:r>
    </w:p>
    <w:p w:rsidR="00193BA8" w:rsidRPr="00193BA8" w:rsidRDefault="00193BA8" w:rsidP="006E1A60">
      <w:pPr>
        <w:pStyle w:val="AralkYok"/>
        <w:ind w:firstLine="708"/>
      </w:pPr>
      <w:r w:rsidRPr="00193BA8">
        <w:t>}</w:t>
      </w:r>
    </w:p>
    <w:p w:rsidR="00193BA8" w:rsidRPr="00193BA8" w:rsidRDefault="005A407E" w:rsidP="00D03F2D">
      <w:pPr>
        <w:pStyle w:val="AralkYok"/>
      </w:pPr>
      <w:r>
        <w:tab/>
      </w:r>
    </w:p>
    <w:p w:rsidR="00C77ABB" w:rsidRDefault="00193BA8" w:rsidP="00D03F2D">
      <w:pPr>
        <w:pStyle w:val="AralkYok"/>
      </w:pPr>
      <w:r w:rsidRPr="00E63900">
        <w:t xml:space="preserve">     </w:t>
      </w:r>
      <w:r w:rsidR="005A407E">
        <w:t xml:space="preserve">      </w:t>
      </w:r>
      <w:r w:rsidRPr="00E63900">
        <w:t xml:space="preserve">public boolean </w:t>
      </w:r>
      <w:r w:rsidRPr="00193BA8">
        <w:t>isNoFaultState() {</w:t>
      </w:r>
    </w:p>
    <w:p w:rsidR="005850FF" w:rsidRDefault="007F5FC1" w:rsidP="005A407E">
      <w:pPr>
        <w:pStyle w:val="AralkYok"/>
        <w:ind w:firstLine="708"/>
      </w:pPr>
      <w:r>
        <w:rPr>
          <w:color w:val="0070C0"/>
        </w:rPr>
        <w:t xml:space="preserve">     </w:t>
      </w:r>
      <w:r w:rsidR="005850FF" w:rsidRPr="00E63900">
        <w:rPr>
          <w:color w:val="0070C0"/>
        </w:rPr>
        <w:t xml:space="preserve">boolean </w:t>
      </w:r>
      <w:r w:rsidR="005850FF" w:rsidRPr="005850FF">
        <w:t>noFaultState;</w:t>
      </w:r>
    </w:p>
    <w:p w:rsidR="005850FF" w:rsidRPr="005850FF" w:rsidRDefault="005850FF" w:rsidP="00D03F2D">
      <w:pPr>
        <w:pStyle w:val="AralkYok"/>
      </w:pPr>
      <w:r w:rsidRPr="005850FF">
        <w:t xml:space="preserve">   </w:t>
      </w:r>
      <w:r>
        <w:tab/>
      </w:r>
      <w:r w:rsidRPr="00E63900">
        <w:rPr>
          <w:color w:val="0070C0"/>
        </w:rPr>
        <w:t xml:space="preserve">  </w:t>
      </w:r>
      <w:r w:rsidR="007F5FC1">
        <w:rPr>
          <w:color w:val="0070C0"/>
        </w:rPr>
        <w:t xml:space="preserve">  </w:t>
      </w:r>
      <w:r w:rsidRPr="00E63900">
        <w:rPr>
          <w:color w:val="0070C0"/>
        </w:rPr>
        <w:t xml:space="preserve"> switch </w:t>
      </w:r>
      <w:r w:rsidRPr="005850FF">
        <w:t>(getState()) {</w:t>
      </w:r>
      <w:r w:rsidR="00E63900">
        <w:t xml:space="preserve"> </w:t>
      </w:r>
    </w:p>
    <w:p w:rsidR="00193BA8" w:rsidRDefault="005850FF" w:rsidP="00D03F2D">
      <w:pPr>
        <w:pStyle w:val="AralkYok"/>
        <w:rPr>
          <w:color w:val="231F20"/>
        </w:rPr>
      </w:pPr>
      <w:r>
        <w:t xml:space="preserve">      </w:t>
      </w:r>
      <w:r w:rsidR="005A407E">
        <w:t xml:space="preserve">     </w:t>
      </w:r>
      <w:r w:rsidR="007F5FC1">
        <w:tab/>
        <w:t xml:space="preserve">          </w:t>
      </w:r>
      <w:r w:rsidR="00193BA8" w:rsidRPr="00E63900">
        <w:t>case</w:t>
      </w:r>
      <w:r w:rsidR="00193BA8">
        <w:t xml:space="preserve"> </w:t>
      </w:r>
      <w:r w:rsidR="00193BA8">
        <w:rPr>
          <w:color w:val="00A0DB"/>
        </w:rPr>
        <w:t>"MA"</w:t>
      </w:r>
      <w:r w:rsidR="00193BA8">
        <w:rPr>
          <w:color w:val="231F20"/>
        </w:rPr>
        <w:t xml:space="preserve">: </w:t>
      </w:r>
      <w:r w:rsidR="00193BA8" w:rsidRPr="00E63900">
        <w:t>case</w:t>
      </w:r>
      <w:r w:rsidR="00193BA8">
        <w:t xml:space="preserve"> </w:t>
      </w:r>
      <w:r w:rsidR="00193BA8">
        <w:rPr>
          <w:color w:val="00A0DB"/>
        </w:rPr>
        <w:t>"NJ"</w:t>
      </w:r>
      <w:r w:rsidR="00193BA8">
        <w:rPr>
          <w:color w:val="231F20"/>
        </w:rPr>
        <w:t xml:space="preserve">: </w:t>
      </w:r>
      <w:r w:rsidR="00193BA8" w:rsidRPr="00E63900">
        <w:t>case</w:t>
      </w:r>
      <w:r w:rsidR="00193BA8">
        <w:t xml:space="preserve"> </w:t>
      </w:r>
      <w:r w:rsidR="00193BA8">
        <w:rPr>
          <w:color w:val="00A0DB"/>
        </w:rPr>
        <w:t>"NY"</w:t>
      </w:r>
      <w:r w:rsidR="00193BA8">
        <w:rPr>
          <w:color w:val="231F20"/>
        </w:rPr>
        <w:t xml:space="preserve">: </w:t>
      </w:r>
      <w:r w:rsidR="00193BA8" w:rsidRPr="00E63900">
        <w:t>case</w:t>
      </w:r>
      <w:r w:rsidR="00193BA8">
        <w:t xml:space="preserve"> </w:t>
      </w:r>
      <w:r w:rsidR="00193BA8">
        <w:rPr>
          <w:color w:val="00A0DB"/>
        </w:rPr>
        <w:t>"PA"</w:t>
      </w:r>
      <w:r w:rsidR="00193BA8">
        <w:rPr>
          <w:color w:val="231F20"/>
        </w:rPr>
        <w:t>:</w:t>
      </w:r>
    </w:p>
    <w:p w:rsidR="00193BA8" w:rsidRPr="005850FF" w:rsidRDefault="005850FF" w:rsidP="00D03F2D">
      <w:pPr>
        <w:pStyle w:val="AralkYok"/>
      </w:pPr>
      <w:r>
        <w:t xml:space="preserve">         </w:t>
      </w:r>
      <w:r w:rsidR="005A407E">
        <w:t xml:space="preserve">  </w:t>
      </w:r>
      <w:r w:rsidR="007F5FC1">
        <w:tab/>
        <w:t xml:space="preserve">               </w:t>
      </w:r>
      <w:r w:rsidR="00193BA8" w:rsidRPr="005850FF">
        <w:t>noFaultState = true;</w:t>
      </w:r>
    </w:p>
    <w:p w:rsidR="00193BA8" w:rsidRPr="00E63900" w:rsidRDefault="007F5FC1" w:rsidP="00D03F2D">
      <w:pPr>
        <w:pStyle w:val="AralkYok"/>
        <w:rPr>
          <w:color w:val="0070C0"/>
        </w:rPr>
      </w:pPr>
      <w:r>
        <w:t xml:space="preserve">               </w:t>
      </w:r>
      <w:r w:rsidR="005850FF">
        <w:t xml:space="preserve">        </w:t>
      </w:r>
      <w:r w:rsidR="005A407E">
        <w:t xml:space="preserve">  </w:t>
      </w:r>
      <w:r w:rsidR="005850FF">
        <w:t xml:space="preserve"> </w:t>
      </w:r>
      <w:r w:rsidR="00193BA8" w:rsidRPr="00E63900">
        <w:rPr>
          <w:color w:val="0070C0"/>
        </w:rPr>
        <w:t>break;</w:t>
      </w:r>
    </w:p>
    <w:p w:rsidR="00193BA8" w:rsidRPr="00E63900" w:rsidRDefault="007F5FC1" w:rsidP="00D03F2D">
      <w:pPr>
        <w:pStyle w:val="AralkYok"/>
      </w:pPr>
      <w:r>
        <w:t xml:space="preserve">          </w:t>
      </w:r>
      <w:r w:rsidR="005850FF" w:rsidRPr="00E63900">
        <w:t xml:space="preserve">     </w:t>
      </w:r>
      <w:r w:rsidR="005A407E">
        <w:t xml:space="preserve">     </w:t>
      </w:r>
      <w:r w:rsidR="005850FF" w:rsidRPr="00E63900">
        <w:t xml:space="preserve"> </w:t>
      </w:r>
      <w:r w:rsidR="00193BA8" w:rsidRPr="00E63900">
        <w:t>default:</w:t>
      </w:r>
    </w:p>
    <w:p w:rsidR="00193BA8" w:rsidRPr="005850FF" w:rsidRDefault="007F5FC1" w:rsidP="00D03F2D">
      <w:pPr>
        <w:pStyle w:val="AralkYok"/>
      </w:pPr>
      <w:r>
        <w:t xml:space="preserve">               </w:t>
      </w:r>
      <w:r w:rsidR="005850FF">
        <w:t xml:space="preserve">        </w:t>
      </w:r>
      <w:r w:rsidR="005A407E">
        <w:t xml:space="preserve">  </w:t>
      </w:r>
      <w:r w:rsidR="005850FF">
        <w:t xml:space="preserve"> </w:t>
      </w:r>
      <w:r w:rsidR="00193BA8" w:rsidRPr="005850FF">
        <w:t>noFaultState = false;</w:t>
      </w:r>
    </w:p>
    <w:p w:rsidR="00193BA8" w:rsidRPr="00E63900" w:rsidRDefault="005850FF" w:rsidP="00D03F2D">
      <w:pPr>
        <w:pStyle w:val="AralkYok"/>
        <w:rPr>
          <w:color w:val="0070C0"/>
        </w:rPr>
      </w:pPr>
      <w:r>
        <w:t xml:space="preserve">        </w:t>
      </w:r>
      <w:r w:rsidR="005A407E">
        <w:t xml:space="preserve"> </w:t>
      </w:r>
      <w:r w:rsidR="00E743F7">
        <w:t xml:space="preserve">               </w:t>
      </w:r>
      <w:r w:rsidR="005A407E">
        <w:t xml:space="preserve"> </w:t>
      </w:r>
      <w:r>
        <w:t xml:space="preserve"> </w:t>
      </w:r>
      <w:r w:rsidR="00193BA8" w:rsidRPr="00E63900">
        <w:rPr>
          <w:color w:val="0070C0"/>
        </w:rPr>
        <w:t>break;</w:t>
      </w:r>
    </w:p>
    <w:p w:rsidR="00193BA8" w:rsidRDefault="005850FF" w:rsidP="00D03F2D">
      <w:pPr>
        <w:pStyle w:val="AralkYok"/>
      </w:pPr>
      <w:r>
        <w:t xml:space="preserve">        </w:t>
      </w:r>
      <w:r w:rsidR="005A407E">
        <w:t xml:space="preserve">   </w:t>
      </w:r>
      <w:r w:rsidRPr="005850FF">
        <w:t>}</w:t>
      </w:r>
    </w:p>
    <w:p w:rsidR="00994B20" w:rsidRDefault="00994B20" w:rsidP="00D03F2D">
      <w:pPr>
        <w:pStyle w:val="AralkYok"/>
      </w:pPr>
    </w:p>
    <w:p w:rsidR="005850FF" w:rsidRPr="005850FF" w:rsidRDefault="005850FF" w:rsidP="00D03F2D">
      <w:pPr>
        <w:pStyle w:val="AralkYok"/>
      </w:pPr>
    </w:p>
    <w:p w:rsidR="00536FBB" w:rsidRPr="00536FBB" w:rsidRDefault="00A369E0" w:rsidP="00536FBB">
      <w:pPr>
        <w:pStyle w:val="ListeParagraf"/>
        <w:numPr>
          <w:ilvl w:val="0"/>
          <w:numId w:val="1"/>
        </w:numPr>
        <w:rPr>
          <w:szCs w:val="18"/>
        </w:rPr>
      </w:pPr>
      <w:r>
        <w:rPr>
          <w:b/>
          <w:szCs w:val="18"/>
        </w:rPr>
        <w:t xml:space="preserve">Console </w:t>
      </w:r>
      <w:r w:rsidR="00487D10" w:rsidRPr="009E41C5">
        <w:rPr>
          <w:b/>
          <w:szCs w:val="18"/>
        </w:rPr>
        <w:t>Input/Output:</w:t>
      </w:r>
      <w:r w:rsidR="002F3CC5">
        <w:rPr>
          <w:b/>
          <w:szCs w:val="18"/>
        </w:rPr>
        <w:t xml:space="preserve"> </w:t>
      </w:r>
    </w:p>
    <w:p w:rsidR="00536FBB" w:rsidRPr="00536FBB" w:rsidRDefault="00536FBB" w:rsidP="00536FBB">
      <w:pPr>
        <w:pStyle w:val="ListeParagraf"/>
        <w:rPr>
          <w:szCs w:val="18"/>
        </w:rPr>
      </w:pPr>
    </w:p>
    <w:p w:rsidR="00536FBB" w:rsidRPr="00536FBB" w:rsidRDefault="00536FBB" w:rsidP="00536FBB">
      <w:pPr>
        <w:pStyle w:val="ListeParagraf"/>
        <w:rPr>
          <w:szCs w:val="18"/>
        </w:rPr>
      </w:pPr>
      <w:r w:rsidRPr="00536FBB">
        <w:rPr>
          <w:b/>
        </w:rPr>
        <w:t>-System.</w:t>
      </w:r>
      <w:r w:rsidRPr="00536FBB">
        <w:rPr>
          <w:b/>
          <w:color w:val="00B050"/>
        </w:rPr>
        <w:t>out</w:t>
      </w:r>
      <w:r w:rsidRPr="009E41C5">
        <w:t xml:space="preserve"> object is predefined and known as </w:t>
      </w:r>
      <w:r w:rsidR="002D6694">
        <w:t xml:space="preserve">the </w:t>
      </w:r>
      <w:r w:rsidRPr="00536FBB">
        <w:rPr>
          <w:color w:val="00B050"/>
        </w:rPr>
        <w:t>standart output object</w:t>
      </w:r>
      <w:r>
        <w:t>.</w:t>
      </w:r>
    </w:p>
    <w:p w:rsidR="001909B2" w:rsidRDefault="00DD45E8" w:rsidP="001909B2">
      <w:pPr>
        <w:pStyle w:val="AralkYok"/>
        <w:rPr>
          <w:shd w:val="clear" w:color="auto" w:fill="FFFFFF"/>
        </w:rPr>
      </w:pPr>
      <w:r>
        <w:rPr>
          <w:shd w:val="clear" w:color="auto" w:fill="FFFFFF"/>
        </w:rPr>
        <w:t xml:space="preserve"> </w:t>
      </w:r>
      <w:r w:rsidR="001909B2" w:rsidRPr="009E41C5">
        <w:rPr>
          <w:shd w:val="clear" w:color="auto" w:fill="FFFFFF"/>
        </w:rPr>
        <w:t xml:space="preserve">System -&gt; class, out -&gt; </w:t>
      </w:r>
      <w:r w:rsidR="007119F9" w:rsidRPr="002907D9">
        <w:rPr>
          <w:shd w:val="clear" w:color="auto" w:fill="FFFFFF"/>
        </w:rPr>
        <w:t>object</w:t>
      </w:r>
      <w:r w:rsidR="001909B2" w:rsidRPr="002907D9">
        <w:rPr>
          <w:shd w:val="clear" w:color="auto" w:fill="FFFFFF"/>
        </w:rPr>
        <w:t xml:space="preserve"> of </w:t>
      </w:r>
      <w:r w:rsidR="007119F9" w:rsidRPr="002907D9">
        <w:rPr>
          <w:shd w:val="clear" w:color="auto" w:fill="FFFFFF"/>
        </w:rPr>
        <w:t xml:space="preserve">static </w:t>
      </w:r>
      <w:r w:rsidR="001909B2" w:rsidRPr="002907D9">
        <w:rPr>
          <w:shd w:val="clear" w:color="auto" w:fill="FFFFFF"/>
        </w:rPr>
        <w:t>class PrintStream</w:t>
      </w:r>
      <w:r w:rsidR="00B47C27">
        <w:rPr>
          <w:shd w:val="clear" w:color="auto" w:fill="FFFFFF"/>
        </w:rPr>
        <w:t>(so only possible object of that class)</w:t>
      </w:r>
      <w:r w:rsidR="001909B2" w:rsidRPr="009E41C5">
        <w:rPr>
          <w:shd w:val="clear" w:color="auto" w:fill="FFFFFF"/>
        </w:rPr>
        <w:t>, printf -&gt; method, (“...”) -&gt; argument</w:t>
      </w:r>
      <w:r w:rsidR="00FC07A8">
        <w:rPr>
          <w:shd w:val="clear" w:color="auto" w:fill="FFFFFF"/>
        </w:rPr>
        <w:t xml:space="preserve"> list</w:t>
      </w:r>
      <w:r w:rsidR="001909B2" w:rsidRPr="009E41C5">
        <w:rPr>
          <w:shd w:val="clear" w:color="auto" w:fill="FFFFFF"/>
        </w:rPr>
        <w:t>, ; -&gt; statement</w:t>
      </w:r>
      <w:r w:rsidR="001909B2">
        <w:rPr>
          <w:shd w:val="clear" w:color="auto" w:fill="FFFFFF"/>
        </w:rPr>
        <w:t xml:space="preserve"> terminator</w:t>
      </w:r>
      <w:r w:rsidR="001909B2" w:rsidRPr="009E41C5">
        <w:rPr>
          <w:shd w:val="clear" w:color="auto" w:fill="FFFFFF"/>
        </w:rPr>
        <w:t>.</w:t>
      </w:r>
    </w:p>
    <w:p w:rsidR="00FA7B38" w:rsidRDefault="00FA7B38" w:rsidP="001909B2">
      <w:pPr>
        <w:pStyle w:val="AralkYok"/>
        <w:rPr>
          <w:shd w:val="clear" w:color="auto" w:fill="FFFFFF"/>
        </w:rPr>
      </w:pPr>
      <w:r>
        <w:rPr>
          <w:shd w:val="clear" w:color="auto" w:fill="FFFFFF"/>
        </w:rPr>
        <w:tab/>
      </w:r>
      <w:hyperlink r:id="rId43" w:history="1">
        <w:r w:rsidRPr="00FA7B38">
          <w:rPr>
            <w:rStyle w:val="Kpr"/>
            <w:shd w:val="clear" w:color="auto" w:fill="FFFFFF"/>
          </w:rPr>
          <w:t>https://docs.oracle.com/javase/7/docs/api/java/lang/System.html</w:t>
        </w:r>
      </w:hyperlink>
    </w:p>
    <w:p w:rsidR="001909B2" w:rsidRDefault="001909B2" w:rsidP="001909B2">
      <w:pPr>
        <w:pStyle w:val="AralkYok"/>
        <w:rPr>
          <w:rStyle w:val="Kpr"/>
          <w:shd w:val="clear" w:color="auto" w:fill="FFFFFF"/>
        </w:rPr>
      </w:pPr>
      <w:r>
        <w:rPr>
          <w:shd w:val="clear" w:color="auto" w:fill="FFFFFF"/>
        </w:rPr>
        <w:tab/>
      </w:r>
      <w:hyperlink r:id="rId44" w:history="1">
        <w:r w:rsidRPr="001B4161">
          <w:rPr>
            <w:rStyle w:val="Kpr"/>
            <w:shd w:val="clear" w:color="auto" w:fill="FFFFFF"/>
          </w:rPr>
          <w:t>https://www.quora.com/What-is-the-purpose-of-a-static-object-in-Java-When-is-it-actually-used-or-in-which-context</w:t>
        </w:r>
      </w:hyperlink>
    </w:p>
    <w:p w:rsidR="00536FBB" w:rsidRDefault="00536FBB" w:rsidP="001909B2">
      <w:pPr>
        <w:pStyle w:val="AralkYok"/>
        <w:rPr>
          <w:rStyle w:val="Kpr"/>
          <w:shd w:val="clear" w:color="auto" w:fill="FFFFFF"/>
        </w:rPr>
      </w:pPr>
    </w:p>
    <w:p w:rsidR="00536FBB" w:rsidRPr="00536FBB" w:rsidRDefault="00536FBB" w:rsidP="001909B2">
      <w:pPr>
        <w:pStyle w:val="AralkYok"/>
      </w:pPr>
      <w:r w:rsidRPr="009E41C5">
        <w:rPr>
          <w:b/>
        </w:rPr>
        <w:t xml:space="preserve">-print, println, printf:  </w:t>
      </w:r>
      <w:r w:rsidRPr="009E41C5">
        <w:t>One string</w:t>
      </w:r>
      <w:r w:rsidR="001D5996">
        <w:t>(argument to print methods)</w:t>
      </w:r>
      <w:r w:rsidRPr="009E41C5">
        <w:t xml:space="preserve"> can</w:t>
      </w:r>
      <w:r>
        <w:t>’</w:t>
      </w:r>
      <w:r w:rsidRPr="009E41C5">
        <w:t>t span more than 1 line of code</w:t>
      </w:r>
      <w:r w:rsidR="00340883">
        <w:t>(all of the string has to be in one line)</w:t>
      </w:r>
      <w:r w:rsidRPr="009E41C5">
        <w:t xml:space="preserve"> but you can use multiple strings in a print to </w:t>
      </w:r>
      <w:r w:rsidR="00340883">
        <w:t>divide things in a</w:t>
      </w:r>
      <w:r w:rsidRPr="009E41C5">
        <w:t xml:space="preserve"> line </w:t>
      </w:r>
      <w:r w:rsidR="00340883">
        <w:t xml:space="preserve">to different lines in </w:t>
      </w:r>
      <w:r w:rsidRPr="009E41C5">
        <w:t>code</w:t>
      </w:r>
      <w:r w:rsidR="004558F9">
        <w:t xml:space="preserve"> and conca</w:t>
      </w:r>
      <w:r>
        <w:t>tenate those strings</w:t>
      </w:r>
      <w:r w:rsidRPr="009E41C5">
        <w:t xml:space="preserve">. </w:t>
      </w:r>
    </w:p>
    <w:p w:rsidR="001909B2" w:rsidRDefault="001909B2" w:rsidP="00D03F2D">
      <w:pPr>
        <w:pStyle w:val="AralkYok"/>
        <w:rPr>
          <w:b/>
        </w:rPr>
      </w:pPr>
    </w:p>
    <w:p w:rsidR="00D2583B" w:rsidRDefault="001909B2" w:rsidP="00D03F2D">
      <w:pPr>
        <w:pStyle w:val="AralkYok"/>
      </w:pPr>
      <w:r>
        <w:rPr>
          <w:b/>
        </w:rPr>
        <w:tab/>
        <w:t>-</w:t>
      </w:r>
      <w:r w:rsidR="009F70C7" w:rsidRPr="001909B2">
        <w:rPr>
          <w:color w:val="00B050"/>
        </w:rPr>
        <w:t xml:space="preserve">Print </w:t>
      </w:r>
      <w:r w:rsidR="009F70C7" w:rsidRPr="009E41C5">
        <w:t xml:space="preserve">method </w:t>
      </w:r>
      <w:r w:rsidR="00104FD4" w:rsidRPr="009E41C5">
        <w:t xml:space="preserve">displays a line of text in the command window. </w:t>
      </w:r>
      <w:r w:rsidR="00913632" w:rsidRPr="009E41C5">
        <w:t xml:space="preserve">The text might go to the next </w:t>
      </w:r>
    </w:p>
    <w:p w:rsidR="0093123D" w:rsidRDefault="00913632" w:rsidP="00D03F2D">
      <w:pPr>
        <w:pStyle w:val="AralkYok"/>
      </w:pPr>
      <w:r w:rsidRPr="009E41C5">
        <w:t>line</w:t>
      </w:r>
      <w:r w:rsidR="00340883">
        <w:t>(in cmd)</w:t>
      </w:r>
      <w:r w:rsidRPr="009E41C5">
        <w:t xml:space="preserve"> if the text is big enough.</w:t>
      </w:r>
      <w:r w:rsidR="00C63E64" w:rsidRPr="009E41C5">
        <w:t xml:space="preserve"> </w:t>
      </w:r>
    </w:p>
    <w:p w:rsidR="00A96169" w:rsidRDefault="003D14F1" w:rsidP="00D03F2D">
      <w:pPr>
        <w:pStyle w:val="AralkYok"/>
      </w:pPr>
      <w:r>
        <w:tab/>
      </w:r>
      <w:r w:rsidR="0093123D">
        <w:t>-</w:t>
      </w:r>
      <w:r w:rsidR="00A96169" w:rsidRPr="00A96169">
        <w:rPr>
          <w:color w:val="00B050"/>
        </w:rPr>
        <w:t>P</w:t>
      </w:r>
      <w:r w:rsidR="00C63E64" w:rsidRPr="001909B2">
        <w:rPr>
          <w:color w:val="00B050"/>
        </w:rPr>
        <w:t>rntln</w:t>
      </w:r>
      <w:r w:rsidR="00C63E64" w:rsidRPr="009E41C5">
        <w:t xml:space="preserve"> </w:t>
      </w:r>
      <w:r w:rsidR="00A96169">
        <w:t>puts a new line after printing.</w:t>
      </w:r>
    </w:p>
    <w:p w:rsidR="00FD3E9B" w:rsidRDefault="003D14F1" w:rsidP="00D03F2D">
      <w:pPr>
        <w:pStyle w:val="AralkYok"/>
      </w:pPr>
      <w:r>
        <w:rPr>
          <w:b/>
        </w:rPr>
        <w:tab/>
      </w:r>
      <w:r w:rsidR="00B2203D" w:rsidRPr="009E41C5">
        <w:rPr>
          <w:b/>
        </w:rPr>
        <w:t>-</w:t>
      </w:r>
      <w:r w:rsidR="00176E88" w:rsidRPr="001909B2">
        <w:rPr>
          <w:color w:val="00B050"/>
        </w:rPr>
        <w:t>P</w:t>
      </w:r>
      <w:r w:rsidR="00E81BD9" w:rsidRPr="001909B2">
        <w:rPr>
          <w:color w:val="00B050"/>
        </w:rPr>
        <w:t>rintf</w:t>
      </w:r>
      <w:r w:rsidR="00A72DAE" w:rsidRPr="009E41C5">
        <w:t>(print formatted)</w:t>
      </w:r>
      <w:r w:rsidR="00FF0F65">
        <w:t>:</w:t>
      </w:r>
      <w:r w:rsidR="00E81BD9" w:rsidRPr="009E41C5">
        <w:t xml:space="preserve"> </w:t>
      </w:r>
      <w:r w:rsidR="00FF0F65">
        <w:t>We can print formatted without printf</w:t>
      </w:r>
      <w:r w:rsidR="00095FA2">
        <w:t>(using +)</w:t>
      </w:r>
      <w:r w:rsidR="00FF0F65">
        <w:t>. Or we can use printf.</w:t>
      </w:r>
      <w:r w:rsidR="008E3CAE">
        <w:t xml:space="preserve"> You cant use %n with println but the line seperator println uses at the end is portable across operating systems.</w:t>
      </w:r>
    </w:p>
    <w:p w:rsidR="00E81BD9" w:rsidRPr="009E41C5" w:rsidRDefault="00FD3E9B" w:rsidP="00D03F2D">
      <w:pPr>
        <w:pStyle w:val="AralkYok"/>
      </w:pPr>
      <w:r>
        <w:t xml:space="preserve">   </w:t>
      </w:r>
      <w:r w:rsidR="00895D6F" w:rsidRPr="009E41C5">
        <w:t>Printf’s first arg</w:t>
      </w:r>
      <w:r w:rsidR="001D222E" w:rsidRPr="009E41C5">
        <w:t xml:space="preserve">ument is a </w:t>
      </w:r>
      <w:r w:rsidR="001D222E" w:rsidRPr="001E5187">
        <w:rPr>
          <w:color w:val="00B050"/>
        </w:rPr>
        <w:t xml:space="preserve">format string </w:t>
      </w:r>
      <w:r w:rsidR="001D222E" w:rsidRPr="009E41C5">
        <w:t xml:space="preserve">that may consist of </w:t>
      </w:r>
      <w:r w:rsidR="001D222E" w:rsidRPr="001E5187">
        <w:rPr>
          <w:color w:val="00B050"/>
        </w:rPr>
        <w:t>fixed text</w:t>
      </w:r>
      <w:r w:rsidR="00BA17DC" w:rsidRPr="009E41C5">
        <w:t>,</w:t>
      </w:r>
      <w:r w:rsidR="001D222E" w:rsidRPr="009E41C5">
        <w:t xml:space="preserve"> </w:t>
      </w:r>
      <w:r w:rsidR="001D222E" w:rsidRPr="001E5187">
        <w:rPr>
          <w:color w:val="00B050"/>
        </w:rPr>
        <w:t>format specifiers</w:t>
      </w:r>
      <w:r w:rsidR="00E52D98" w:rsidRPr="001E5187">
        <w:rPr>
          <w:b/>
          <w:color w:val="00B050"/>
        </w:rPr>
        <w:t xml:space="preserve"> </w:t>
      </w:r>
      <w:r w:rsidR="00E52D98" w:rsidRPr="009E41C5">
        <w:t>and</w:t>
      </w:r>
      <w:r w:rsidR="00E52D98" w:rsidRPr="009E41C5">
        <w:rPr>
          <w:b/>
        </w:rPr>
        <w:t xml:space="preserve"> </w:t>
      </w:r>
      <w:r w:rsidR="00E52D98" w:rsidRPr="001E5187">
        <w:rPr>
          <w:color w:val="00B050"/>
        </w:rPr>
        <w:t>control characters</w:t>
      </w:r>
      <w:r w:rsidR="00E52D98" w:rsidRPr="009E41C5">
        <w:t>. Each format specifier is a placeholder for a value.</w:t>
      </w:r>
      <w:r w:rsidR="00683047" w:rsidRPr="009E41C5">
        <w:t xml:space="preserve"> </w:t>
      </w:r>
      <w:r w:rsidR="0034180F" w:rsidRPr="009E41C5">
        <w:t>We can also do the math inside printf</w:t>
      </w:r>
      <w:r w:rsidR="00172689">
        <w:t xml:space="preserve"> (By using expressions instead of values/variables in non first arguments)</w:t>
      </w:r>
      <w:r w:rsidR="0034180F" w:rsidRPr="009E41C5">
        <w:t>.</w:t>
      </w:r>
      <w:r w:rsidR="00C9271F">
        <w:t xml:space="preserve"> Escape sequences in format string work but they dont work in fixed text.</w:t>
      </w:r>
    </w:p>
    <w:p w:rsidR="00C06151" w:rsidRDefault="00B2203D" w:rsidP="00D03F2D">
      <w:pPr>
        <w:pStyle w:val="AralkYok"/>
        <w:rPr>
          <w:shd w:val="clear" w:color="auto" w:fill="FFFFFF"/>
        </w:rPr>
      </w:pPr>
      <w:r w:rsidRPr="005F1FF2">
        <w:t>-</w:t>
      </w:r>
      <w:r w:rsidR="005F1FF2" w:rsidRPr="005F1FF2">
        <w:t xml:space="preserve">Outputs that lead user to take an action are called </w:t>
      </w:r>
      <w:r w:rsidR="005145A4" w:rsidRPr="00487300">
        <w:rPr>
          <w:color w:val="00B050"/>
          <w:shd w:val="clear" w:color="auto" w:fill="FFFFFF"/>
        </w:rPr>
        <w:t>prompt</w:t>
      </w:r>
      <w:r w:rsidR="005F1FF2">
        <w:rPr>
          <w:shd w:val="clear" w:color="auto" w:fill="FFFFFF"/>
        </w:rPr>
        <w:t>.</w:t>
      </w:r>
    </w:p>
    <w:p w:rsidR="00B13744" w:rsidRDefault="00B13744" w:rsidP="00D03F2D">
      <w:pPr>
        <w:pStyle w:val="AralkYok"/>
        <w:rPr>
          <w:shd w:val="clear" w:color="auto" w:fill="FFFFFF"/>
        </w:rPr>
      </w:pPr>
    </w:p>
    <w:p w:rsidR="009B24AD" w:rsidRDefault="009B24AD" w:rsidP="009B24AD">
      <w:pPr>
        <w:pStyle w:val="HTMLncedenBiimlendirilmi"/>
        <w:spacing w:line="293" w:lineRule="atLeast"/>
        <w:jc w:val="both"/>
        <w:rPr>
          <w:rFonts w:ascii="Verdana" w:hAnsi="Verdana"/>
          <w:szCs w:val="18"/>
        </w:rPr>
      </w:pPr>
      <w:r w:rsidRPr="00134D12">
        <w:rPr>
          <w:rFonts w:ascii="Verdana" w:hAnsi="Verdana"/>
          <w:b/>
          <w:color w:val="00B050"/>
          <w:szCs w:val="18"/>
        </w:rPr>
        <w:t>-</w:t>
      </w:r>
      <w:r w:rsidRPr="00134D12">
        <w:rPr>
          <w:rFonts w:ascii="Verdana" w:hAnsi="Verdana"/>
          <w:color w:val="00B050"/>
          <w:szCs w:val="18"/>
        </w:rPr>
        <w:t>Newline Character</w:t>
      </w:r>
      <w:r w:rsidR="008E3CAE">
        <w:rPr>
          <w:rFonts w:ascii="Verdana" w:hAnsi="Verdana"/>
          <w:color w:val="00B050"/>
          <w:szCs w:val="18"/>
        </w:rPr>
        <w:t xml:space="preserve"> and the line seperator</w:t>
      </w:r>
      <w:r w:rsidRPr="00134D12">
        <w:rPr>
          <w:rFonts w:ascii="Verdana" w:hAnsi="Verdana"/>
          <w:color w:val="00B050"/>
          <w:szCs w:val="18"/>
        </w:rPr>
        <w:t>:</w:t>
      </w:r>
      <w:r w:rsidRPr="000B27C6">
        <w:rPr>
          <w:rFonts w:ascii="Verdana" w:hAnsi="Verdana"/>
          <w:b/>
          <w:color w:val="FFC000"/>
          <w:szCs w:val="18"/>
        </w:rPr>
        <w:t xml:space="preserve"> </w:t>
      </w:r>
      <w:r w:rsidRPr="00124611">
        <w:rPr>
          <w:rFonts w:ascii="Verdana" w:hAnsi="Verdana"/>
          <w:color w:val="00B050"/>
          <w:szCs w:val="18"/>
        </w:rPr>
        <w:t>%n</w:t>
      </w:r>
      <w:r w:rsidR="00447F6C">
        <w:rPr>
          <w:rFonts w:ascii="Verdana" w:hAnsi="Verdana"/>
          <w:color w:val="00B050"/>
          <w:szCs w:val="18"/>
        </w:rPr>
        <w:t xml:space="preserve"> (</w:t>
      </w:r>
      <w:r w:rsidR="00565914">
        <w:rPr>
          <w:rFonts w:ascii="Verdana" w:hAnsi="Verdana"/>
          <w:color w:val="00B050"/>
          <w:szCs w:val="18"/>
        </w:rPr>
        <w:t>a format specifier, the line seperator</w:t>
      </w:r>
      <w:r w:rsidR="00447F6C">
        <w:rPr>
          <w:rFonts w:ascii="Verdana" w:hAnsi="Verdana"/>
          <w:color w:val="00B050"/>
          <w:szCs w:val="18"/>
        </w:rPr>
        <w:t>)</w:t>
      </w:r>
      <w:r w:rsidRPr="009E41C5">
        <w:rPr>
          <w:rFonts w:ascii="Verdana" w:hAnsi="Verdana"/>
          <w:szCs w:val="18"/>
        </w:rPr>
        <w:t xml:space="preserve"> </w:t>
      </w:r>
      <w:r w:rsidR="000C0A29">
        <w:rPr>
          <w:rFonts w:ascii="Verdana" w:hAnsi="Verdana"/>
          <w:szCs w:val="18"/>
        </w:rPr>
        <w:t>only</w:t>
      </w:r>
      <w:r w:rsidR="00134D12">
        <w:rPr>
          <w:rFonts w:ascii="Verdana" w:hAnsi="Verdana"/>
          <w:szCs w:val="18"/>
        </w:rPr>
        <w:t xml:space="preserve"> works with printf and is portable.</w:t>
      </w:r>
      <w:r w:rsidRPr="009E41C5">
        <w:rPr>
          <w:rFonts w:ascii="Verdana" w:hAnsi="Verdana"/>
          <w:szCs w:val="18"/>
        </w:rPr>
        <w:t xml:space="preserve"> </w:t>
      </w:r>
      <w:r w:rsidRPr="00124611">
        <w:rPr>
          <w:rFonts w:ascii="Verdana" w:hAnsi="Verdana"/>
          <w:color w:val="00B050"/>
          <w:szCs w:val="18"/>
        </w:rPr>
        <w:t>\n</w:t>
      </w:r>
      <w:r w:rsidR="00447F6C">
        <w:rPr>
          <w:rFonts w:ascii="Verdana" w:hAnsi="Verdana"/>
          <w:color w:val="00B050"/>
          <w:szCs w:val="18"/>
        </w:rPr>
        <w:t xml:space="preserve"> (newline character)</w:t>
      </w:r>
      <w:r w:rsidRPr="009E41C5">
        <w:rPr>
          <w:rFonts w:ascii="Verdana" w:hAnsi="Verdana"/>
          <w:szCs w:val="18"/>
        </w:rPr>
        <w:t xml:space="preserve"> </w:t>
      </w:r>
      <w:r w:rsidR="00134D12">
        <w:rPr>
          <w:rFonts w:ascii="Verdana" w:hAnsi="Verdana"/>
          <w:szCs w:val="18"/>
        </w:rPr>
        <w:t>can be used with all three print methods but is not portable across OS, file processing, networking, etc.</w:t>
      </w:r>
    </w:p>
    <w:p w:rsidR="000F74A0" w:rsidRDefault="004307AD" w:rsidP="000F74A0">
      <w:pPr>
        <w:pStyle w:val="AralkYok"/>
      </w:pPr>
      <w:r w:rsidRPr="004307AD">
        <w:tab/>
        <w:t>Unix systems use newlines (\n) to mark line endings in text files. The MacOS uses carriage-returns (\r). Windows uses a carriage-return followed by a newline (\r\n).</w:t>
      </w:r>
    </w:p>
    <w:p w:rsidR="000F74A0" w:rsidRDefault="000F74A0" w:rsidP="000F74A0">
      <w:pPr>
        <w:pStyle w:val="AralkYok"/>
      </w:pPr>
      <w:r>
        <w:tab/>
      </w:r>
      <w:hyperlink r:id="rId45" w:history="1">
        <w:r w:rsidRPr="008B399A">
          <w:rPr>
            <w:rStyle w:val="Kpr"/>
          </w:rPr>
          <w:t>https://en.wikipedia.org/wiki/Newline</w:t>
        </w:r>
      </w:hyperlink>
    </w:p>
    <w:p w:rsidR="000F74A0" w:rsidRPr="004211EE" w:rsidRDefault="000F74A0" w:rsidP="000F74A0">
      <w:pPr>
        <w:pStyle w:val="AralkYok"/>
      </w:pPr>
    </w:p>
    <w:p w:rsidR="00A544BB" w:rsidRPr="009E41C5" w:rsidRDefault="00A544BB" w:rsidP="00A544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sidRPr="00134D12">
        <w:rPr>
          <w:color w:val="00B050"/>
          <w:szCs w:val="18"/>
        </w:rPr>
        <w:t>-Blank line:</w:t>
      </w:r>
      <w:r w:rsidRPr="009E41C5">
        <w:rPr>
          <w:b/>
          <w:szCs w:val="18"/>
        </w:rPr>
        <w:t xml:space="preserve"> </w:t>
      </w:r>
      <w:r w:rsidRPr="009E41C5">
        <w:rPr>
          <w:rFonts w:cs="Consolas"/>
          <w:szCs w:val="18"/>
        </w:rPr>
        <w:t>System.</w:t>
      </w:r>
      <w:r w:rsidRPr="009E41C5">
        <w:rPr>
          <w:rFonts w:cs="Consolas"/>
          <w:bCs/>
          <w:i/>
          <w:iCs/>
          <w:szCs w:val="18"/>
        </w:rPr>
        <w:t>out</w:t>
      </w:r>
      <w:r w:rsidRPr="009E41C5">
        <w:rPr>
          <w:rFonts w:cs="Consolas"/>
          <w:szCs w:val="18"/>
        </w:rPr>
        <w:t>.print</w:t>
      </w:r>
      <w:r>
        <w:rPr>
          <w:rFonts w:cs="Consolas"/>
          <w:szCs w:val="18"/>
        </w:rPr>
        <w:t>ln</w:t>
      </w:r>
      <w:r w:rsidRPr="009E41C5">
        <w:rPr>
          <w:rFonts w:cs="Consolas"/>
          <w:szCs w:val="18"/>
        </w:rPr>
        <w:t>(</w:t>
      </w:r>
      <w:r>
        <w:rPr>
          <w:rFonts w:cs="Consolas"/>
          <w:szCs w:val="18"/>
        </w:rPr>
        <w:t>“”);</w:t>
      </w:r>
    </w:p>
    <w:p w:rsidR="000905EB" w:rsidRDefault="000905EB" w:rsidP="000905EB">
      <w:pPr>
        <w:pStyle w:val="HTMLncedenBiimlendirilmi"/>
        <w:spacing w:line="293" w:lineRule="atLeast"/>
        <w:rPr>
          <w:rFonts w:ascii="Verdana" w:hAnsi="Verdana"/>
          <w:szCs w:val="18"/>
        </w:rPr>
      </w:pPr>
    </w:p>
    <w:p w:rsidR="00A03C97" w:rsidRPr="009E41C5" w:rsidRDefault="00A03C97" w:rsidP="000905EB">
      <w:pPr>
        <w:pStyle w:val="HTMLncedenBiimlendirilmi"/>
        <w:spacing w:line="293" w:lineRule="atLeast"/>
        <w:rPr>
          <w:rFonts w:ascii="Verdana" w:hAnsi="Verdana"/>
          <w:szCs w:val="18"/>
        </w:rPr>
      </w:pPr>
      <w:r w:rsidRPr="009E41C5">
        <w:rPr>
          <w:rFonts w:ascii="Verdana" w:hAnsi="Verdana"/>
          <w:szCs w:val="18"/>
        </w:rPr>
        <w:t>-System.out.print</w:t>
      </w:r>
      <w:r w:rsidR="00C015DB">
        <w:rPr>
          <w:rFonts w:ascii="Verdana" w:hAnsi="Verdana"/>
          <w:szCs w:val="18"/>
        </w:rPr>
        <w:t>ln</w:t>
      </w:r>
      <w:r w:rsidRPr="009E41C5">
        <w:rPr>
          <w:rFonts w:ascii="Verdana" w:hAnsi="Verdana"/>
          <w:szCs w:val="18"/>
        </w:rPr>
        <w:t>( "Welcome to Java Programming!" );</w:t>
      </w:r>
    </w:p>
    <w:p w:rsidR="00A03C97" w:rsidRPr="009E41C5" w:rsidRDefault="00A03C97" w:rsidP="00E81BD9">
      <w:pPr>
        <w:pStyle w:val="HTMLncedenBiimlendirilmi"/>
        <w:spacing w:line="293" w:lineRule="atLeast"/>
        <w:ind w:left="720"/>
        <w:jc w:val="both"/>
        <w:rPr>
          <w:rFonts w:ascii="Verdana" w:hAnsi="Verdana"/>
          <w:szCs w:val="18"/>
        </w:rPr>
      </w:pPr>
    </w:p>
    <w:p w:rsidR="00597818" w:rsidRPr="009E41C5" w:rsidRDefault="00597818" w:rsidP="000905EB">
      <w:pPr>
        <w:pStyle w:val="HTMLncedenBiimlendirilmi"/>
        <w:spacing w:line="293" w:lineRule="atLeast"/>
        <w:jc w:val="both"/>
        <w:rPr>
          <w:rFonts w:ascii="Verdana" w:hAnsi="Verdana"/>
          <w:szCs w:val="18"/>
        </w:rPr>
      </w:pPr>
      <w:r w:rsidRPr="009E41C5">
        <w:rPr>
          <w:rFonts w:ascii="Verdana" w:hAnsi="Verdana"/>
          <w:szCs w:val="18"/>
        </w:rPr>
        <w:t>-System.out.print( "Welcome to " );</w:t>
      </w:r>
    </w:p>
    <w:p w:rsidR="00A03C97" w:rsidRDefault="000905EB" w:rsidP="000905EB">
      <w:pPr>
        <w:pStyle w:val="HTMLncedenBiimlendirilmi"/>
        <w:spacing w:line="293" w:lineRule="atLeast"/>
        <w:jc w:val="both"/>
        <w:rPr>
          <w:rFonts w:ascii="Verdana" w:hAnsi="Verdana"/>
          <w:szCs w:val="18"/>
        </w:rPr>
      </w:pPr>
      <w:r>
        <w:rPr>
          <w:rFonts w:ascii="Verdana" w:hAnsi="Verdana"/>
          <w:szCs w:val="18"/>
        </w:rPr>
        <w:t xml:space="preserve"> </w:t>
      </w:r>
      <w:r w:rsidR="00597818" w:rsidRPr="009E41C5">
        <w:rPr>
          <w:rFonts w:ascii="Verdana" w:hAnsi="Verdana"/>
          <w:szCs w:val="18"/>
        </w:rPr>
        <w:t>System.out.println( "Java Programming!" );</w:t>
      </w:r>
    </w:p>
    <w:p w:rsidR="000905EB" w:rsidRDefault="00C015DB" w:rsidP="000905EB">
      <w:pPr>
        <w:pStyle w:val="HTMLncedenBiimlendirilmi"/>
        <w:spacing w:line="293" w:lineRule="atLeast"/>
        <w:ind w:left="720"/>
        <w:jc w:val="both"/>
        <w:rPr>
          <w:rFonts w:ascii="Verdana" w:hAnsi="Verdana"/>
          <w:szCs w:val="18"/>
        </w:rPr>
      </w:pPr>
      <w:r>
        <w:rPr>
          <w:rFonts w:ascii="Verdana" w:hAnsi="Verdana"/>
          <w:szCs w:val="18"/>
        </w:rPr>
        <w:t xml:space="preserve">   </w:t>
      </w:r>
    </w:p>
    <w:p w:rsidR="00C015DB" w:rsidRDefault="00993CEC" w:rsidP="000905EB">
      <w:pPr>
        <w:pStyle w:val="HTMLncedenBiimlendirilmi"/>
        <w:spacing w:line="293" w:lineRule="atLeast"/>
        <w:jc w:val="both"/>
        <w:rPr>
          <w:rFonts w:ascii="Verdana" w:hAnsi="Verdana"/>
          <w:szCs w:val="18"/>
        </w:rPr>
      </w:pPr>
      <w:r>
        <w:rPr>
          <w:rFonts w:ascii="Verdana" w:hAnsi="Verdana"/>
          <w:szCs w:val="18"/>
        </w:rPr>
        <w:t xml:space="preserve">-System.out.println( “Welcome to \nJava </w:t>
      </w:r>
      <w:r w:rsidR="00C015DB" w:rsidRPr="009E41C5">
        <w:rPr>
          <w:rFonts w:ascii="Verdana" w:hAnsi="Verdana"/>
          <w:szCs w:val="18"/>
        </w:rPr>
        <w:t>Programming!”);</w:t>
      </w:r>
    </w:p>
    <w:p w:rsidR="00346911" w:rsidRDefault="00346911" w:rsidP="00C015DB">
      <w:pPr>
        <w:pStyle w:val="HTMLncedenBiimlendirilmi"/>
        <w:spacing w:line="293" w:lineRule="atLeast"/>
        <w:ind w:left="720"/>
        <w:jc w:val="both"/>
        <w:rPr>
          <w:rFonts w:ascii="Verdana" w:hAnsi="Verdana"/>
          <w:szCs w:val="18"/>
        </w:rPr>
      </w:pPr>
    </w:p>
    <w:p w:rsidR="003A68CA" w:rsidRDefault="00BB497A" w:rsidP="000905EB">
      <w:pPr>
        <w:pStyle w:val="HTMLncedenBiimlendirilmi"/>
        <w:spacing w:line="293" w:lineRule="atLeast"/>
        <w:jc w:val="both"/>
        <w:rPr>
          <w:rFonts w:ascii="Verdana" w:hAnsi="Verdana"/>
          <w:szCs w:val="18"/>
        </w:rPr>
      </w:pPr>
      <w:r>
        <w:rPr>
          <w:rFonts w:ascii="Verdana" w:hAnsi="Verdana"/>
          <w:szCs w:val="18"/>
        </w:rPr>
        <w:t xml:space="preserve">-System.out.printf( “%s%n%s%n”,   </w:t>
      </w:r>
      <w:r w:rsidR="0049655F">
        <w:rPr>
          <w:rFonts w:ascii="Verdana" w:hAnsi="Verdana"/>
          <w:szCs w:val="18"/>
        </w:rPr>
        <w:t>// These two rows are one statement.</w:t>
      </w:r>
    </w:p>
    <w:p w:rsidR="00346911" w:rsidRDefault="000905EB" w:rsidP="000905EB">
      <w:pPr>
        <w:pStyle w:val="HTMLncedenBiimlendirilmi"/>
        <w:spacing w:line="293" w:lineRule="atLeast"/>
        <w:jc w:val="both"/>
        <w:rPr>
          <w:rFonts w:ascii="Verdana" w:hAnsi="Verdana"/>
          <w:szCs w:val="18"/>
        </w:rPr>
      </w:pPr>
      <w:r>
        <w:rPr>
          <w:rFonts w:ascii="Verdana" w:hAnsi="Verdana"/>
          <w:szCs w:val="18"/>
        </w:rPr>
        <w:t xml:space="preserve">      </w:t>
      </w:r>
      <w:r w:rsidR="00346911">
        <w:rPr>
          <w:rFonts w:ascii="Verdana" w:hAnsi="Verdana"/>
          <w:szCs w:val="18"/>
        </w:rPr>
        <w:t>“</w:t>
      </w:r>
      <w:r w:rsidR="00346911" w:rsidRPr="009E41C5">
        <w:rPr>
          <w:rFonts w:ascii="Verdana" w:hAnsi="Verdana"/>
          <w:szCs w:val="18"/>
        </w:rPr>
        <w:t>Welcome to</w:t>
      </w:r>
      <w:r w:rsidR="004E081A">
        <w:rPr>
          <w:rFonts w:ascii="Verdana" w:hAnsi="Verdana"/>
          <w:szCs w:val="18"/>
        </w:rPr>
        <w:t xml:space="preserve"> </w:t>
      </w:r>
      <w:r w:rsidR="00346911" w:rsidRPr="009E41C5">
        <w:rPr>
          <w:rFonts w:ascii="Verdana" w:hAnsi="Verdana"/>
          <w:szCs w:val="18"/>
        </w:rPr>
        <w:t xml:space="preserve">”, “Java Programming!”); </w:t>
      </w:r>
    </w:p>
    <w:p w:rsidR="003B3C09" w:rsidRDefault="003B3C09" w:rsidP="000905EB">
      <w:pPr>
        <w:pStyle w:val="HTMLncedenBiimlendirilmi"/>
        <w:spacing w:line="293" w:lineRule="atLeast"/>
        <w:jc w:val="both"/>
        <w:rPr>
          <w:rFonts w:ascii="Verdana" w:hAnsi="Verdana"/>
          <w:szCs w:val="18"/>
        </w:rPr>
      </w:pPr>
    </w:p>
    <w:p w:rsidR="003B3C09" w:rsidRPr="00607F95" w:rsidRDefault="003B3C09" w:rsidP="003B3C09">
      <w:pPr>
        <w:pStyle w:val="AralkYok"/>
        <w:spacing w:line="360" w:lineRule="auto"/>
      </w:pPr>
      <w:r>
        <w:t>-</w:t>
      </w:r>
      <w:r w:rsidRPr="00607F95">
        <w:t>System.out.print</w:t>
      </w:r>
      <w:r>
        <w:t>f</w:t>
      </w:r>
      <w:r w:rsidRPr="00607F95">
        <w:t>( "Welcome to "</w:t>
      </w:r>
      <w:r>
        <w:t xml:space="preserve">   // String concatenation</w:t>
      </w:r>
    </w:p>
    <w:p w:rsidR="00607F95" w:rsidRPr="009E41C5" w:rsidRDefault="003B3C09" w:rsidP="003B3C09">
      <w:pPr>
        <w:pStyle w:val="AralkYok"/>
        <w:spacing w:line="360" w:lineRule="auto"/>
        <w:rPr>
          <w:szCs w:val="18"/>
        </w:rPr>
      </w:pPr>
      <w:r>
        <w:rPr>
          <w:szCs w:val="18"/>
        </w:rPr>
        <w:t xml:space="preserve">    </w:t>
      </w:r>
      <w:r w:rsidRPr="00607F95">
        <w:rPr>
          <w:szCs w:val="18"/>
        </w:rPr>
        <w:t>+ "Java Programming!" );</w:t>
      </w:r>
    </w:p>
    <w:p w:rsidR="00157ADE" w:rsidRPr="00157ADE" w:rsidRDefault="000B27C6" w:rsidP="000905EB">
      <w:pPr>
        <w:pStyle w:val="HTMLncedenBiimlendirilmi"/>
        <w:spacing w:line="293" w:lineRule="atLeast"/>
        <w:jc w:val="both"/>
        <w:rPr>
          <w:rFonts w:ascii="Verdana" w:hAnsi="Verdana"/>
          <w:szCs w:val="18"/>
        </w:rPr>
      </w:pPr>
      <w:r w:rsidRPr="009E41C5">
        <w:rPr>
          <w:rFonts w:ascii="Verdana" w:hAnsi="Verdana"/>
          <w:szCs w:val="18"/>
        </w:rPr>
        <w:t>-</w:t>
      </w:r>
      <w:r w:rsidR="00157ADE" w:rsidRPr="00157ADE">
        <w:rPr>
          <w:rFonts w:ascii="Verdana" w:hAnsi="Verdana"/>
          <w:szCs w:val="18"/>
        </w:rPr>
        <w:t xml:space="preserve">System.out.printf( "%s%d%n%s%d%n", "Welcome to", aCount, </w:t>
      </w:r>
    </w:p>
    <w:p w:rsidR="00D302B0" w:rsidRDefault="000905EB" w:rsidP="009B69E2">
      <w:pPr>
        <w:pStyle w:val="HTMLncedenBiimlendirilmi"/>
        <w:spacing w:line="293" w:lineRule="atLeast"/>
        <w:jc w:val="both"/>
        <w:rPr>
          <w:rFonts w:ascii="Verdana" w:hAnsi="Verdana"/>
          <w:szCs w:val="18"/>
        </w:rPr>
      </w:pPr>
      <w:r>
        <w:rPr>
          <w:rFonts w:ascii="Verdana" w:hAnsi="Verdana"/>
          <w:szCs w:val="18"/>
        </w:rPr>
        <w:t xml:space="preserve">    </w:t>
      </w:r>
      <w:r w:rsidR="00157ADE" w:rsidRPr="00157ADE">
        <w:rPr>
          <w:rFonts w:ascii="Verdana" w:hAnsi="Verdana"/>
          <w:szCs w:val="18"/>
        </w:rPr>
        <w:t>"Java Programming!", bCount);</w:t>
      </w:r>
      <w:r w:rsidR="00157ADE" w:rsidRPr="009E41C5">
        <w:rPr>
          <w:rFonts w:ascii="Verdana" w:hAnsi="Verdana"/>
          <w:szCs w:val="18"/>
        </w:rPr>
        <w:t xml:space="preserve"> </w:t>
      </w:r>
    </w:p>
    <w:p w:rsidR="009B69E2" w:rsidRPr="009B69E2" w:rsidRDefault="009B69E2" w:rsidP="009B69E2">
      <w:pPr>
        <w:pStyle w:val="HTMLncedenBiimlendirilmi"/>
        <w:spacing w:line="293" w:lineRule="atLeast"/>
        <w:jc w:val="both"/>
        <w:rPr>
          <w:rFonts w:ascii="Verdana" w:hAnsi="Verdana"/>
          <w:szCs w:val="18"/>
        </w:rPr>
      </w:pPr>
    </w:p>
    <w:p w:rsidR="00890116" w:rsidRDefault="009F1A84" w:rsidP="00D302B0">
      <w:pPr>
        <w:rPr>
          <w:szCs w:val="18"/>
        </w:rPr>
      </w:pPr>
      <w:r>
        <w:rPr>
          <w:szCs w:val="18"/>
        </w:rPr>
        <w:t>-</w:t>
      </w:r>
      <w:r w:rsidR="0034180F" w:rsidRPr="009E41C5">
        <w:rPr>
          <w:szCs w:val="18"/>
        </w:rPr>
        <w:t>System.out.printf(“Sum is %d%n”, number1 + number2);</w:t>
      </w:r>
      <w:r w:rsidR="002831EF">
        <w:rPr>
          <w:szCs w:val="18"/>
        </w:rPr>
        <w:t xml:space="preserve"> </w:t>
      </w:r>
    </w:p>
    <w:p w:rsidR="00246388" w:rsidRDefault="0053125A" w:rsidP="0053125A">
      <w:pPr>
        <w:rPr>
          <w:szCs w:val="18"/>
        </w:rPr>
      </w:pPr>
      <w:r>
        <w:rPr>
          <w:noProof/>
          <w:lang w:val="en-US"/>
        </w:rPr>
        <w:drawing>
          <wp:inline distT="0" distB="0" distL="0" distR="0">
            <wp:extent cx="4810760" cy="1256030"/>
            <wp:effectExtent l="0" t="0" r="8890" b="1270"/>
            <wp:docPr id="6" name="Resim 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apture"/>
                    <pic:cNvPicPr>
                      <a:picLocks noChangeAspect="1" noChangeArrowheads="1"/>
                    </pic:cNvPicPr>
                  </pic:nvPicPr>
                  <pic:blipFill>
                    <a:blip r:embed="rId46">
                      <a:extLst>
                        <a:ext uri="{28A0092B-C50C-407E-A947-70E740481C1C}">
                          <a14:useLocalDpi xmlns:a14="http://schemas.microsoft.com/office/drawing/2010/main" val="0"/>
                        </a:ext>
                      </a:extLst>
                    </a:blip>
                    <a:srcRect t="2513"/>
                    <a:stretch>
                      <a:fillRect/>
                    </a:stretch>
                  </pic:blipFill>
                  <pic:spPr bwMode="auto">
                    <a:xfrm>
                      <a:off x="0" y="0"/>
                      <a:ext cx="4810760" cy="1256030"/>
                    </a:xfrm>
                    <a:prstGeom prst="rect">
                      <a:avLst/>
                    </a:prstGeom>
                    <a:noFill/>
                    <a:ln>
                      <a:noFill/>
                    </a:ln>
                  </pic:spPr>
                </pic:pic>
              </a:graphicData>
            </a:graphic>
          </wp:inline>
        </w:drawing>
      </w:r>
    </w:p>
    <w:p w:rsidR="00464232" w:rsidRDefault="00256671" w:rsidP="00387636">
      <w:pPr>
        <w:pStyle w:val="HTMLncedenBiimlendirilmi"/>
        <w:spacing w:line="360" w:lineRule="auto"/>
        <w:jc w:val="both"/>
        <w:rPr>
          <w:rFonts w:ascii="Verdana" w:hAnsi="Verdana"/>
          <w:szCs w:val="18"/>
        </w:rPr>
      </w:pPr>
      <w:r>
        <w:rPr>
          <w:rFonts w:ascii="Verdana" w:hAnsi="Verdana"/>
          <w:szCs w:val="18"/>
        </w:rPr>
        <w:t>-</w:t>
      </w:r>
      <w:r w:rsidR="00D17557">
        <w:rPr>
          <w:rFonts w:ascii="Verdana" w:hAnsi="Verdana"/>
          <w:szCs w:val="18"/>
        </w:rPr>
        <w:t xml:space="preserve">We put + to sides of variables in formatted texts where there is a fixed string. </w:t>
      </w:r>
    </w:p>
    <w:p w:rsidR="00464232" w:rsidRDefault="00464232" w:rsidP="00387636">
      <w:pPr>
        <w:pStyle w:val="HTMLncedenBiimlendirilmi"/>
        <w:spacing w:line="360" w:lineRule="auto"/>
        <w:jc w:val="both"/>
        <w:rPr>
          <w:rFonts w:ascii="Verdana" w:hAnsi="Verdana"/>
          <w:szCs w:val="18"/>
        </w:rPr>
      </w:pPr>
      <w:r>
        <w:rPr>
          <w:rFonts w:ascii="Verdana" w:hAnsi="Verdana"/>
          <w:szCs w:val="18"/>
        </w:rPr>
        <w:t xml:space="preserve">      </w:t>
      </w:r>
      <w:r w:rsidR="005146CF" w:rsidRPr="009E41C5">
        <w:rPr>
          <w:rFonts w:ascii="Verdana" w:hAnsi="Verdana"/>
          <w:szCs w:val="18"/>
        </w:rPr>
        <w:t>-</w:t>
      </w:r>
      <w:r w:rsidR="009457D5">
        <w:rPr>
          <w:rFonts w:ascii="Verdana" w:hAnsi="Verdana"/>
          <w:szCs w:val="18"/>
        </w:rPr>
        <w:t>System.out.println(i</w:t>
      </w:r>
      <w:r w:rsidR="005146CF" w:rsidRPr="009E41C5">
        <w:rPr>
          <w:rFonts w:ascii="Verdana" w:hAnsi="Verdana"/>
          <w:szCs w:val="18"/>
        </w:rPr>
        <w:t>);</w:t>
      </w:r>
    </w:p>
    <w:p w:rsidR="00464232" w:rsidRDefault="00464232" w:rsidP="00387636">
      <w:pPr>
        <w:pStyle w:val="HTMLncedenBiimlendirilmi"/>
        <w:spacing w:line="360" w:lineRule="auto"/>
        <w:jc w:val="both"/>
        <w:rPr>
          <w:rFonts w:ascii="Verdana" w:hAnsi="Verdana"/>
          <w:szCs w:val="18"/>
        </w:rPr>
      </w:pPr>
      <w:r>
        <w:rPr>
          <w:rFonts w:ascii="Verdana" w:hAnsi="Verdana"/>
          <w:szCs w:val="18"/>
        </w:rPr>
        <w:t xml:space="preserve">      </w:t>
      </w:r>
      <w:r w:rsidR="005146CF" w:rsidRPr="009E41C5">
        <w:rPr>
          <w:rFonts w:ascii="Verdana" w:hAnsi="Verdana"/>
          <w:szCs w:val="18"/>
        </w:rPr>
        <w:t>-</w:t>
      </w:r>
      <w:r w:rsidR="005146CF" w:rsidRPr="009E41C5">
        <w:rPr>
          <w:rFonts w:ascii="Verdana" w:hAnsi="Verdana" w:cs="Consolas"/>
          <w:szCs w:val="18"/>
        </w:rPr>
        <w:t>System.</w:t>
      </w:r>
      <w:r w:rsidR="005146CF" w:rsidRPr="009E41C5">
        <w:rPr>
          <w:rFonts w:ascii="Verdana" w:hAnsi="Verdana" w:cs="Consolas"/>
          <w:bCs/>
          <w:i/>
          <w:iCs/>
          <w:szCs w:val="18"/>
        </w:rPr>
        <w:t>out</w:t>
      </w:r>
      <w:r w:rsidR="009457D5">
        <w:rPr>
          <w:rFonts w:ascii="Verdana" w:hAnsi="Verdana" w:cs="Consolas"/>
          <w:szCs w:val="18"/>
        </w:rPr>
        <w:t>.println(name + “ “ + age</w:t>
      </w:r>
      <w:r w:rsidR="005146CF" w:rsidRPr="009E41C5">
        <w:rPr>
          <w:rFonts w:ascii="Verdana" w:hAnsi="Verdana" w:cs="Consolas"/>
          <w:szCs w:val="18"/>
        </w:rPr>
        <w:t xml:space="preserve">);  </w:t>
      </w:r>
    </w:p>
    <w:p w:rsidR="00A03C97" w:rsidRPr="00464232" w:rsidRDefault="00464232" w:rsidP="00387636">
      <w:pPr>
        <w:pStyle w:val="HTMLncedenBiimlendirilmi"/>
        <w:spacing w:line="360" w:lineRule="auto"/>
        <w:jc w:val="both"/>
        <w:rPr>
          <w:rFonts w:ascii="Verdana" w:hAnsi="Verdana"/>
          <w:szCs w:val="18"/>
        </w:rPr>
      </w:pPr>
      <w:r>
        <w:rPr>
          <w:rFonts w:ascii="Verdana" w:hAnsi="Verdana"/>
          <w:szCs w:val="18"/>
        </w:rPr>
        <w:t xml:space="preserve">      </w:t>
      </w:r>
      <w:r w:rsidR="00A03C97" w:rsidRPr="009E41C5">
        <w:rPr>
          <w:rFonts w:ascii="Verdana" w:hAnsi="Verdana"/>
          <w:szCs w:val="18"/>
        </w:rPr>
        <w:t>-</w:t>
      </w:r>
      <w:r w:rsidR="00A03C97" w:rsidRPr="009E41C5">
        <w:rPr>
          <w:rFonts w:ascii="Verdana" w:hAnsi="Verdana" w:cs="Consolas"/>
          <w:szCs w:val="18"/>
        </w:rPr>
        <w:t>System.</w:t>
      </w:r>
      <w:r w:rsidR="00A03C97" w:rsidRPr="009E41C5">
        <w:rPr>
          <w:rFonts w:ascii="Verdana" w:hAnsi="Verdana" w:cs="Consolas"/>
          <w:bCs/>
          <w:i/>
          <w:iCs/>
          <w:szCs w:val="18"/>
        </w:rPr>
        <w:t>out</w:t>
      </w:r>
      <w:r w:rsidR="009457D5">
        <w:rPr>
          <w:rFonts w:ascii="Verdana" w:hAnsi="Verdana" w:cs="Consolas"/>
          <w:szCs w:val="18"/>
        </w:rPr>
        <w:t>.println(</w:t>
      </w:r>
      <w:r w:rsidR="00A03C97" w:rsidRPr="009E41C5">
        <w:rPr>
          <w:rFonts w:ascii="Verdana" w:hAnsi="Verdana" w:cs="Consolas"/>
          <w:szCs w:val="18"/>
        </w:rPr>
        <w:t>"cadence</w:t>
      </w:r>
      <w:r w:rsidR="009457D5">
        <w:rPr>
          <w:rFonts w:ascii="Verdana" w:hAnsi="Verdana" w:cs="Consolas"/>
          <w:szCs w:val="18"/>
        </w:rPr>
        <w:t>:</w:t>
      </w:r>
      <w:r w:rsidR="00197253">
        <w:rPr>
          <w:rFonts w:ascii="Verdana" w:hAnsi="Verdana" w:cs="Consolas"/>
          <w:szCs w:val="18"/>
        </w:rPr>
        <w:t xml:space="preserve"> </w:t>
      </w:r>
      <w:r w:rsidR="009457D5">
        <w:rPr>
          <w:rFonts w:ascii="Verdana" w:hAnsi="Verdana" w:cs="Consolas"/>
          <w:szCs w:val="18"/>
        </w:rPr>
        <w:t>" + cadence + "</w:t>
      </w:r>
      <w:r w:rsidR="00197253">
        <w:rPr>
          <w:rFonts w:ascii="Verdana" w:hAnsi="Verdana" w:cs="Consolas"/>
          <w:szCs w:val="18"/>
        </w:rPr>
        <w:t xml:space="preserve">, </w:t>
      </w:r>
      <w:r w:rsidR="009457D5">
        <w:rPr>
          <w:rFonts w:ascii="Verdana" w:hAnsi="Verdana" w:cs="Consolas"/>
          <w:szCs w:val="18"/>
        </w:rPr>
        <w:t>speed:</w:t>
      </w:r>
      <w:r w:rsidR="00197253">
        <w:rPr>
          <w:rFonts w:ascii="Verdana" w:hAnsi="Verdana" w:cs="Consolas"/>
          <w:szCs w:val="18"/>
        </w:rPr>
        <w:t xml:space="preserve"> </w:t>
      </w:r>
      <w:r w:rsidR="009457D5">
        <w:rPr>
          <w:rFonts w:ascii="Verdana" w:hAnsi="Verdana" w:cs="Consolas"/>
          <w:szCs w:val="18"/>
        </w:rPr>
        <w:t>" + speed</w:t>
      </w:r>
      <w:r w:rsidR="00A03C97" w:rsidRPr="009E41C5">
        <w:rPr>
          <w:rFonts w:ascii="Verdana" w:hAnsi="Verdana" w:cs="Consolas"/>
          <w:szCs w:val="18"/>
        </w:rPr>
        <w:t xml:space="preserve">);  </w:t>
      </w:r>
    </w:p>
    <w:p w:rsidR="00166D60" w:rsidRPr="00166D60" w:rsidRDefault="00464232" w:rsidP="00180630">
      <w:pPr>
        <w:spacing w:line="360" w:lineRule="auto"/>
        <w:rPr>
          <w:color w:val="000000" w:themeColor="text1"/>
        </w:rPr>
      </w:pPr>
      <w:r>
        <w:t xml:space="preserve">      </w:t>
      </w:r>
      <w:r w:rsidR="002831EF">
        <w:t>-</w:t>
      </w:r>
      <w:r w:rsidR="002831EF" w:rsidRPr="00890116">
        <w:t>System.out.println("Population in " + year++ + ": " + (population *= growthRate));</w:t>
      </w:r>
    </w:p>
    <w:p w:rsidR="00180630" w:rsidRDefault="00D649EB" w:rsidP="00180630">
      <w:pPr>
        <w:spacing w:line="360" w:lineRule="auto"/>
        <w:rPr>
          <w:color w:val="FFC000"/>
        </w:rPr>
      </w:pPr>
      <w:r w:rsidRPr="00D649EB">
        <w:rPr>
          <w:color w:val="FFC000"/>
        </w:rPr>
        <w:t xml:space="preserve">-Formatting big numbers to make them easier to read: </w:t>
      </w:r>
    </w:p>
    <w:p w:rsidR="009A6F10" w:rsidRDefault="008825EE" w:rsidP="00180630">
      <w:pPr>
        <w:spacing w:line="360" w:lineRule="auto"/>
      </w:pPr>
      <w:r>
        <w:rPr>
          <w:color w:val="FFC000"/>
        </w:rPr>
        <w:t xml:space="preserve">      </w:t>
      </w:r>
      <w:r w:rsidRPr="008825EE">
        <w:t>-</w:t>
      </w:r>
      <w:r w:rsidR="00C12AFA">
        <w:t>Y</w:t>
      </w:r>
      <w:r w:rsidR="009A6F10">
        <w:t>ou can make big number m</w:t>
      </w:r>
      <w:r w:rsidR="00C4232D">
        <w:t>ore reable by using underscores.</w:t>
      </w:r>
      <w:r w:rsidR="00D649CE">
        <w:t xml:space="preserve"> We can use this with values being displayed as binary, octal, hexadecimal too.</w:t>
      </w:r>
    </w:p>
    <w:p w:rsidR="008825EE" w:rsidRDefault="009A6F10" w:rsidP="009A6F10">
      <w:pPr>
        <w:spacing w:line="360" w:lineRule="auto"/>
      </w:pPr>
      <w:r>
        <w:t xml:space="preserve">                 </w:t>
      </w:r>
      <w:r w:rsidRPr="009A6F10">
        <w:t>for (int roll = 1; roll &lt;= 6_000_000; roll++)</w:t>
      </w:r>
    </w:p>
    <w:p w:rsidR="003915AC" w:rsidRDefault="003915AC" w:rsidP="009A6F10">
      <w:pPr>
        <w:spacing w:line="360" w:lineRule="auto"/>
        <w:rPr>
          <w:color w:val="FFC000"/>
        </w:rPr>
      </w:pPr>
      <w:r>
        <w:tab/>
        <w:t xml:space="preserve">      long population = 0x7fff_ffff_ffffL;</w:t>
      </w:r>
    </w:p>
    <w:p w:rsidR="00BB718C" w:rsidRDefault="007E1AD0" w:rsidP="00BB718C">
      <w:r>
        <w:rPr>
          <w:color w:val="FFC000"/>
        </w:rPr>
        <w:t xml:space="preserve">      </w:t>
      </w:r>
      <w:r w:rsidR="00AD64E0" w:rsidRPr="00AD64E0">
        <w:t>-System.out.printf("Population in %d: %,d%n", year++, pop);</w:t>
      </w:r>
    </w:p>
    <w:p w:rsidR="00BB718C" w:rsidRDefault="007E1AD0" w:rsidP="00BB718C">
      <w:r>
        <w:t xml:space="preserve">      </w:t>
      </w:r>
      <w:r w:rsidR="00BB718C" w:rsidRPr="00BB718C">
        <w:t>-System.out.println(String.format("%,d",</w:t>
      </w:r>
      <w:r w:rsidR="00BB718C">
        <w:t xml:space="preserve"> pop</w:t>
      </w:r>
      <w:r w:rsidR="00BB718C" w:rsidRPr="00BB718C">
        <w:t>));</w:t>
      </w:r>
    </w:p>
    <w:p w:rsidR="008825EE" w:rsidRDefault="007E1AD0" w:rsidP="00BB718C">
      <w:r>
        <w:t xml:space="preserve">      </w:t>
      </w:r>
      <w:r w:rsidR="00BB718C">
        <w:t>-</w:t>
      </w:r>
      <w:r w:rsidR="00BB718C" w:rsidRPr="00BB718C">
        <w:t>System.out.println(String.format("%,d",</w:t>
      </w:r>
      <w:r w:rsidR="00BB718C">
        <w:t xml:space="preserve"> pop</w:t>
      </w:r>
      <w:r w:rsidR="00BB718C" w:rsidRPr="00BB718C">
        <w:t>).replace(",", " "));</w:t>
      </w:r>
    </w:p>
    <w:p w:rsidR="006C7FFA" w:rsidRDefault="006C7FFA" w:rsidP="00BB718C">
      <w:r w:rsidRPr="006C7FFA">
        <w:rPr>
          <w:color w:val="FFC000"/>
        </w:rPr>
        <w:t>-Scientific notation:</w:t>
      </w:r>
      <w:r>
        <w:rPr>
          <w:color w:val="FFC000"/>
        </w:rPr>
        <w:t xml:space="preserve"> </w:t>
      </w:r>
    </w:p>
    <w:p w:rsidR="006101BF" w:rsidRDefault="006101BF" w:rsidP="00BB718C">
      <w:r>
        <w:tab/>
        <w:t>- float number = 3.30e23;</w:t>
      </w:r>
      <w:r w:rsidR="005E035F">
        <w:t xml:space="preserve"> // 3.30 * 10</w:t>
      </w:r>
      <w:r w:rsidR="005E035F" w:rsidRPr="005E035F">
        <w:rPr>
          <w:vertAlign w:val="superscript"/>
        </w:rPr>
        <w:t>23</w:t>
      </w:r>
    </w:p>
    <w:p w:rsidR="006101BF" w:rsidRPr="006C7FFA" w:rsidRDefault="006101BF" w:rsidP="00BB718C">
      <w:r>
        <w:tab/>
        <w:t>- float number = 6.67e-11;</w:t>
      </w:r>
      <w:r w:rsidR="005E035F">
        <w:t xml:space="preserve"> // 6.67 * 10</w:t>
      </w:r>
      <w:r w:rsidR="005E035F" w:rsidRPr="005E035F">
        <w:rPr>
          <w:vertAlign w:val="superscript"/>
        </w:rPr>
        <w:t>-11</w:t>
      </w:r>
    </w:p>
    <w:p w:rsidR="00A27589" w:rsidRDefault="00B74C8B" w:rsidP="00B74C8B">
      <w:pPr>
        <w:pStyle w:val="HTMLncedenBiimlendirilmi"/>
        <w:spacing w:line="293" w:lineRule="atLeast"/>
        <w:jc w:val="both"/>
        <w:rPr>
          <w:rFonts w:ascii="Verdana" w:hAnsi="Verdana"/>
          <w:szCs w:val="18"/>
        </w:rPr>
      </w:pPr>
      <w:r w:rsidRPr="002005AC">
        <w:rPr>
          <w:rFonts w:ascii="Verdana" w:hAnsi="Verdana"/>
          <w:b/>
          <w:szCs w:val="18"/>
        </w:rPr>
        <w:t>-</w:t>
      </w:r>
      <w:r w:rsidR="002005AC" w:rsidRPr="002005AC">
        <w:rPr>
          <w:rFonts w:ascii="Verdana" w:hAnsi="Verdana"/>
          <w:b/>
          <w:szCs w:val="18"/>
        </w:rPr>
        <w:t>String concatenation:</w:t>
      </w:r>
      <w:r>
        <w:rPr>
          <w:rFonts w:ascii="Verdana" w:hAnsi="Verdana"/>
          <w:szCs w:val="18"/>
        </w:rPr>
        <w:t xml:space="preserve"> </w:t>
      </w:r>
    </w:p>
    <w:p w:rsidR="003A65D9" w:rsidRDefault="003A65D9" w:rsidP="00A27589">
      <w:pPr>
        <w:pStyle w:val="AralkYok"/>
      </w:pPr>
    </w:p>
    <w:p w:rsidR="003A65D9" w:rsidRDefault="003A65D9" w:rsidP="003A65D9">
      <w:pPr>
        <w:pStyle w:val="AralkYok"/>
        <w:ind w:firstLine="708"/>
      </w:pPr>
      <w:r>
        <w:t>-</w:t>
      </w:r>
      <w:r w:rsidRPr="00FA3FB3">
        <w:t>Java allows you to assemble String objects into larger</w:t>
      </w:r>
      <w:r w:rsidR="007B3293">
        <w:t xml:space="preserve"> strings by using operators +,</w:t>
      </w:r>
      <w:r w:rsidRPr="00FA3FB3">
        <w:t xml:space="preserve"> +=</w:t>
      </w:r>
      <w:r w:rsidR="00757598">
        <w:t xml:space="preserve"> or concat(String)</w:t>
      </w:r>
      <w:r w:rsidR="00DB6A05">
        <w:t xml:space="preserve"> </w:t>
      </w:r>
      <w:r w:rsidR="00DB6A05" w:rsidRPr="00DB6A05">
        <w:rPr>
          <w:color w:val="FF0000"/>
        </w:rPr>
        <w:t>(is this an operator or a method?)</w:t>
      </w:r>
      <w:r w:rsidRPr="00FA3FB3">
        <w:t>.</w:t>
      </w:r>
    </w:p>
    <w:p w:rsidR="00433C59" w:rsidRDefault="00433C59" w:rsidP="003A65D9">
      <w:pPr>
        <w:pStyle w:val="AralkYok"/>
        <w:ind w:firstLine="708"/>
      </w:pPr>
    </w:p>
    <w:p w:rsidR="00433C59" w:rsidRDefault="00BE2D0C" w:rsidP="003A65D9">
      <w:pPr>
        <w:pStyle w:val="AralkYok"/>
        <w:ind w:firstLine="708"/>
      </w:pPr>
      <w:r>
        <w:rPr>
          <w:noProof/>
          <w:lang w:val="en-US"/>
        </w:rPr>
        <w:drawing>
          <wp:inline distT="0" distB="0" distL="0" distR="0">
            <wp:extent cx="2273935" cy="1693545"/>
            <wp:effectExtent l="0" t="0" r="0" b="1905"/>
            <wp:docPr id="43" name="Resim 43"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73935" cy="1693545"/>
                    </a:xfrm>
                    <a:prstGeom prst="rect">
                      <a:avLst/>
                    </a:prstGeom>
                    <a:noFill/>
                    <a:ln>
                      <a:noFill/>
                    </a:ln>
                  </pic:spPr>
                </pic:pic>
              </a:graphicData>
            </a:graphic>
          </wp:inline>
        </w:drawing>
      </w:r>
      <w:r w:rsidR="005C0B74">
        <w:t xml:space="preserve"> </w:t>
      </w:r>
      <w:r w:rsidR="00FF32B5">
        <w:pict>
          <v:shape id="_x0000_i1036" type="#_x0000_t75" style="width:197.2pt;height:133.35pt">
            <v:imagedata r:id="rId48" o:title="1"/>
          </v:shape>
        </w:pict>
      </w:r>
    </w:p>
    <w:p w:rsidR="00286A5C" w:rsidRDefault="00286A5C" w:rsidP="00286A5C">
      <w:pPr>
        <w:pStyle w:val="AralkYok"/>
      </w:pPr>
    </w:p>
    <w:p w:rsidR="00286A5C" w:rsidRDefault="00286A5C" w:rsidP="00286A5C">
      <w:pPr>
        <w:pStyle w:val="AralkYok"/>
        <w:ind w:firstLine="708"/>
      </w:pPr>
      <w:r>
        <w:t xml:space="preserve">The </w:t>
      </w:r>
      <w:r w:rsidRPr="008534A8">
        <w:rPr>
          <w:color w:val="00B050"/>
        </w:rPr>
        <w:t>+</w:t>
      </w:r>
      <w:r w:rsidR="004712C6">
        <w:t xml:space="preserve"> takes the </w:t>
      </w:r>
      <w:r w:rsidR="006A3B90">
        <w:t>strings</w:t>
      </w:r>
      <w:r w:rsidR="008941B6">
        <w:t xml:space="preserve"> literals/variables</w:t>
      </w:r>
      <w:r w:rsidR="006A3B90">
        <w:t xml:space="preserve"> or other </w:t>
      </w:r>
      <w:r w:rsidR="008941B6">
        <w:t>literals/</w:t>
      </w:r>
      <w:r w:rsidR="004712C6">
        <w:t xml:space="preserve">variables </w:t>
      </w:r>
      <w:r>
        <w:t>in both sides and merges them in a new temporary string that gets collected by garbage collector later.</w:t>
      </w:r>
      <w:r w:rsidR="00870D5D">
        <w:t xml:space="preserve"> toString method is called implicitly</w:t>
      </w:r>
      <w:r w:rsidR="00C85B4B">
        <w:t xml:space="preserve"> if needed</w:t>
      </w:r>
      <w:r w:rsidR="004712C6">
        <w:t xml:space="preserve"> for </w:t>
      </w:r>
      <w:r w:rsidR="006D222F">
        <w:t xml:space="preserve">non string </w:t>
      </w:r>
      <w:r w:rsidR="004712C6">
        <w:t>variables</w:t>
      </w:r>
      <w:r w:rsidR="00967639">
        <w:t>(including object</w:t>
      </w:r>
      <w:r w:rsidR="00D940FE">
        <w:t>s</w:t>
      </w:r>
      <w:r w:rsidR="00967639">
        <w:t>)</w:t>
      </w:r>
      <w:r w:rsidR="00870D5D">
        <w:t>.</w:t>
      </w:r>
    </w:p>
    <w:p w:rsidR="00286A5C" w:rsidRPr="002804BA" w:rsidRDefault="00286A5C" w:rsidP="00286A5C">
      <w:pPr>
        <w:pStyle w:val="AralkYok"/>
      </w:pPr>
      <w:r>
        <w:tab/>
        <w:t xml:space="preserve">The </w:t>
      </w:r>
      <w:r w:rsidRPr="008534A8">
        <w:rPr>
          <w:color w:val="00B050"/>
        </w:rPr>
        <w:t>+=</w:t>
      </w:r>
      <w:r>
        <w:t xml:space="preserve"> takes the string literal</w:t>
      </w:r>
      <w:r w:rsidR="00CD7EFA">
        <w:t>/</w:t>
      </w:r>
      <w:r>
        <w:t xml:space="preserve">variable in the right side and adds it to the string variable in the left side. Left side must be a </w:t>
      </w:r>
      <w:r w:rsidR="00C35060">
        <w:t xml:space="preserve">string </w:t>
      </w:r>
      <w:r>
        <w:t>variable.</w:t>
      </w:r>
    </w:p>
    <w:p w:rsidR="00433C59" w:rsidRPr="00FA3FB3" w:rsidRDefault="00433C59" w:rsidP="00FA0601">
      <w:pPr>
        <w:pStyle w:val="AralkYok"/>
      </w:pPr>
    </w:p>
    <w:p w:rsidR="003A65D9" w:rsidRPr="00FA3FB3" w:rsidRDefault="003A65D9" w:rsidP="003A65D9">
      <w:pPr>
        <w:pStyle w:val="AralkYok"/>
      </w:pPr>
      <w:r w:rsidRPr="00FA3FB3">
        <w:t>This is known as string concatenation. When both operands of operator + are String objects,</w:t>
      </w:r>
    </w:p>
    <w:p w:rsidR="003A65D9" w:rsidRPr="00FA3FB3" w:rsidRDefault="003A65D9" w:rsidP="003A65D9">
      <w:pPr>
        <w:pStyle w:val="AralkYok"/>
      </w:pPr>
      <w:r w:rsidRPr="00FA3FB3">
        <w:t>operator + creates a new String object in which the characters of the right operand</w:t>
      </w:r>
    </w:p>
    <w:p w:rsidR="003A65D9" w:rsidRDefault="003A65D9" w:rsidP="003A65D9">
      <w:pPr>
        <w:pStyle w:val="AralkYok"/>
      </w:pPr>
      <w:r w:rsidRPr="00FA3FB3">
        <w:t>are placed at the end of those in the left operand</w:t>
      </w:r>
      <w:r>
        <w:t>.</w:t>
      </w:r>
    </w:p>
    <w:p w:rsidR="003A65D9" w:rsidRDefault="003A65D9" w:rsidP="003A65D9">
      <w:pPr>
        <w:pStyle w:val="AralkYok"/>
      </w:pPr>
      <w:r>
        <w:rPr>
          <w:szCs w:val="18"/>
        </w:rPr>
        <w:t xml:space="preserve">   </w:t>
      </w:r>
      <w:r w:rsidRPr="00FA3FB3">
        <w:t>Every primitive value and object in Java can be represented</w:t>
      </w:r>
      <w:r>
        <w:t xml:space="preserve"> </w:t>
      </w:r>
      <w:r w:rsidRPr="00FA3FB3">
        <w:t>as a String. When one of the + operator’s operands is a</w:t>
      </w:r>
      <w:r w:rsidR="00DD77D3">
        <w:t xml:space="preserve"> string</w:t>
      </w:r>
      <w:r w:rsidRPr="00FA3FB3">
        <w:t>,</w:t>
      </w:r>
      <w:r w:rsidR="00DD77D3">
        <w:t xml:space="preserve"> t</w:t>
      </w:r>
      <w:r w:rsidRPr="00FA3FB3">
        <w:t>he other is converted</w:t>
      </w:r>
      <w:r>
        <w:t xml:space="preserve"> </w:t>
      </w:r>
      <w:r w:rsidRPr="00FA3FB3">
        <w:t>to a String, then the two are concatenated.</w:t>
      </w:r>
    </w:p>
    <w:p w:rsidR="003A65D9" w:rsidRDefault="003A65D9" w:rsidP="003A65D9">
      <w:pPr>
        <w:pStyle w:val="AralkYok"/>
      </w:pPr>
      <w:r>
        <w:t xml:space="preserve">   If there are any trailing zeros in a double value, these will be discarded when the number is converted to a String—for example 9.3500 would be represented as 9.35.</w:t>
      </w:r>
    </w:p>
    <w:p w:rsidR="003A65D9" w:rsidRDefault="003A65D9" w:rsidP="003A65D9">
      <w:pPr>
        <w:pStyle w:val="AralkYok"/>
      </w:pPr>
      <w:r>
        <w:t xml:space="preserve">   A boolean concatenated with a String is converted to the String "true" or "false". All objects have</w:t>
      </w:r>
    </w:p>
    <w:p w:rsidR="003A65D9" w:rsidRDefault="003A65D9" w:rsidP="003A65D9">
      <w:pPr>
        <w:pStyle w:val="AralkYok"/>
      </w:pPr>
      <w:r>
        <w:t>a toString method that returns a String representation of the object.</w:t>
      </w:r>
    </w:p>
    <w:p w:rsidR="003A65D9" w:rsidRDefault="003A65D9" w:rsidP="003A65D9">
      <w:pPr>
        <w:pStyle w:val="AralkYok"/>
      </w:pPr>
      <w:r>
        <w:t xml:space="preserve">   It’s a syntax error to break a String literal across lines. If necessary, you can split a String</w:t>
      </w:r>
    </w:p>
    <w:p w:rsidR="00FE6812" w:rsidRDefault="003A65D9" w:rsidP="00FE6812">
      <w:pPr>
        <w:pStyle w:val="AralkYok"/>
      </w:pPr>
      <w:r>
        <w:t>into several smaller Strings and use concatenation to form the desired String. You can break large String literals into several smaller Strings and place them on multiple lines of code for readability. In this case, the Strings can be reassembled using concatenation.</w:t>
      </w:r>
    </w:p>
    <w:p w:rsidR="00FE6812" w:rsidRDefault="00FE6812" w:rsidP="00FE6812">
      <w:pPr>
        <w:pStyle w:val="AralkYok"/>
      </w:pPr>
      <w:r>
        <w:t xml:space="preserve"> </w:t>
      </w:r>
    </w:p>
    <w:p w:rsidR="003A65D9" w:rsidRDefault="003A65D9" w:rsidP="00FE6812">
      <w:pPr>
        <w:pStyle w:val="AralkYok"/>
      </w:pPr>
      <w:r>
        <w:t>-Confusing the + operator used for string concatenation with the + operator used for addition</w:t>
      </w:r>
    </w:p>
    <w:p w:rsidR="005F1B42" w:rsidRDefault="003A65D9" w:rsidP="00AA56BF">
      <w:pPr>
        <w:pStyle w:val="AralkYok"/>
      </w:pPr>
      <w:r>
        <w:t>can lead to strange results. Java evaluates the operands of an operator from left to</w:t>
      </w:r>
      <w:r w:rsidR="00FE6812">
        <w:t xml:space="preserve"> </w:t>
      </w:r>
      <w:r>
        <w:t xml:space="preserve">right. For example, if integer variable y has the value 5, the expression </w:t>
      </w:r>
    </w:p>
    <w:p w:rsidR="005F1B42" w:rsidRDefault="005F1B42" w:rsidP="00AA56BF">
      <w:pPr>
        <w:pStyle w:val="AralkYok"/>
      </w:pPr>
    </w:p>
    <w:p w:rsidR="005F1B42" w:rsidRDefault="005F1B42" w:rsidP="00AA56BF">
      <w:pPr>
        <w:pStyle w:val="AralkYok"/>
      </w:pPr>
      <w:r>
        <w:tab/>
      </w:r>
      <w:r w:rsidR="003A65D9">
        <w:t>"y + 2 = " + y + 2</w:t>
      </w:r>
      <w:r w:rsidR="00FE6812">
        <w:t xml:space="preserve"> </w:t>
      </w:r>
    </w:p>
    <w:p w:rsidR="005F1B42" w:rsidRDefault="005F1B42" w:rsidP="00AA56BF">
      <w:pPr>
        <w:pStyle w:val="AralkYok"/>
      </w:pPr>
    </w:p>
    <w:p w:rsidR="00E516FD" w:rsidRDefault="003A65D9" w:rsidP="00AA56BF">
      <w:pPr>
        <w:pStyle w:val="AralkYok"/>
      </w:pPr>
      <w:r>
        <w:t>results in the string "y + 2 = 52", not "y + 2 = 7", because first the value of y (5) is concatenated</w:t>
      </w:r>
      <w:r w:rsidR="00FE6812">
        <w:t xml:space="preserve"> </w:t>
      </w:r>
      <w:r>
        <w:t>to the string "y + 2 = ", then the value 2 is concatenated to the new larger string</w:t>
      </w:r>
      <w:r w:rsidR="00FE6812">
        <w:t xml:space="preserve"> </w:t>
      </w:r>
      <w:r>
        <w:t>"y + 2 = 5". The expression "y + 2 = " + (y + 2) produces the desired result "y + 2 = 7".</w:t>
      </w:r>
    </w:p>
    <w:p w:rsidR="009B41D6" w:rsidRDefault="009B41D6" w:rsidP="009B41D6">
      <w:pPr>
        <w:pStyle w:val="AralkYok"/>
        <w:rPr>
          <w:szCs w:val="18"/>
        </w:rPr>
      </w:pPr>
    </w:p>
    <w:p w:rsidR="00BE5146" w:rsidRDefault="00BE5146" w:rsidP="009B41D6">
      <w:pPr>
        <w:pStyle w:val="AralkYok"/>
        <w:rPr>
          <w:szCs w:val="18"/>
        </w:rPr>
      </w:pPr>
    </w:p>
    <w:p w:rsidR="00466ED7" w:rsidRDefault="00466ED7" w:rsidP="009B41D6">
      <w:pPr>
        <w:pStyle w:val="AralkYok"/>
        <w:rPr>
          <w:szCs w:val="18"/>
        </w:rPr>
      </w:pPr>
      <w:r>
        <w:rPr>
          <w:szCs w:val="18"/>
        </w:rPr>
        <w:t xml:space="preserve">   Be aware that following code outputs “</w:t>
      </w:r>
      <w:r w:rsidRPr="00466ED7">
        <w:rPr>
          <w:szCs w:val="18"/>
        </w:rPr>
        <w:t>4 + 1 = 41</w:t>
      </w:r>
      <w:r>
        <w:rPr>
          <w:szCs w:val="18"/>
        </w:rPr>
        <w:t>” for the inputs 4 and 1.</w:t>
      </w:r>
      <w:r w:rsidR="00BE5146">
        <w:rPr>
          <w:szCs w:val="18"/>
        </w:rPr>
        <w:t xml:space="preserve"> </w:t>
      </w:r>
    </w:p>
    <w:p w:rsidR="00466ED7" w:rsidRDefault="00466ED7" w:rsidP="009B41D6">
      <w:pPr>
        <w:pStyle w:val="AralkYok"/>
        <w:rPr>
          <w:szCs w:val="18"/>
        </w:rPr>
      </w:pPr>
    </w:p>
    <w:p w:rsidR="00466ED7" w:rsidRDefault="00466ED7" w:rsidP="009B41D6">
      <w:pPr>
        <w:pStyle w:val="AralkYok"/>
        <w:rPr>
          <w:szCs w:val="18"/>
        </w:rPr>
      </w:pPr>
      <w:r>
        <w:rPr>
          <w:szCs w:val="18"/>
        </w:rPr>
        <w:tab/>
      </w:r>
      <w:r w:rsidRPr="00466ED7">
        <w:rPr>
          <w:szCs w:val="18"/>
        </w:rPr>
        <w:t>System.out.print(no1 + " + " + no2 + " = " + no1 + no2);</w:t>
      </w:r>
    </w:p>
    <w:p w:rsidR="00BE5146" w:rsidRDefault="00BE5146" w:rsidP="009B41D6">
      <w:pPr>
        <w:pStyle w:val="AralkYok"/>
        <w:rPr>
          <w:szCs w:val="18"/>
        </w:rPr>
      </w:pPr>
    </w:p>
    <w:p w:rsidR="00BE5146" w:rsidRDefault="00BE5146" w:rsidP="009B41D6">
      <w:pPr>
        <w:pStyle w:val="AralkYok"/>
        <w:rPr>
          <w:szCs w:val="18"/>
        </w:rPr>
      </w:pPr>
      <w:r>
        <w:rPr>
          <w:szCs w:val="18"/>
        </w:rPr>
        <w:t xml:space="preserve">   There are 5 + operators(the ones in string is a character not an operator). These work left to right. So when 4th + mixes left side and right side it has a string on the left, 5th operator has a string on the left operand too. So we end up not doing any math at all. In order to fix this problem use paranthesis.</w:t>
      </w:r>
    </w:p>
    <w:p w:rsidR="00BE5146" w:rsidRDefault="00BE5146" w:rsidP="009B41D6">
      <w:pPr>
        <w:pStyle w:val="AralkYok"/>
        <w:rPr>
          <w:szCs w:val="18"/>
        </w:rPr>
      </w:pPr>
    </w:p>
    <w:p w:rsidR="00BE5146" w:rsidRDefault="00BE5146" w:rsidP="00BE5146">
      <w:pPr>
        <w:pStyle w:val="AralkYok"/>
        <w:rPr>
          <w:szCs w:val="18"/>
        </w:rPr>
      </w:pPr>
      <w:r>
        <w:rPr>
          <w:szCs w:val="18"/>
        </w:rPr>
        <w:tab/>
      </w:r>
      <w:r w:rsidRPr="00466ED7">
        <w:rPr>
          <w:szCs w:val="18"/>
        </w:rPr>
        <w:t xml:space="preserve">System.out.print(no1 + " + " + no2 + " = " + </w:t>
      </w:r>
      <w:r>
        <w:rPr>
          <w:szCs w:val="18"/>
        </w:rPr>
        <w:t>(</w:t>
      </w:r>
      <w:r w:rsidRPr="00466ED7">
        <w:rPr>
          <w:szCs w:val="18"/>
        </w:rPr>
        <w:t>no1 + no2</w:t>
      </w:r>
      <w:r>
        <w:rPr>
          <w:szCs w:val="18"/>
        </w:rPr>
        <w:t>)</w:t>
      </w:r>
      <w:r w:rsidRPr="00466ED7">
        <w:rPr>
          <w:szCs w:val="18"/>
        </w:rPr>
        <w:t>);</w:t>
      </w:r>
    </w:p>
    <w:p w:rsidR="00466ED7" w:rsidRDefault="00466ED7" w:rsidP="009B41D6">
      <w:pPr>
        <w:pStyle w:val="AralkYok"/>
        <w:rPr>
          <w:szCs w:val="18"/>
        </w:rPr>
      </w:pPr>
    </w:p>
    <w:p w:rsidR="003711DF" w:rsidRDefault="003711DF" w:rsidP="003711DF">
      <w:pPr>
        <w:pStyle w:val="AralkYok"/>
        <w:rPr>
          <w:b/>
        </w:rPr>
      </w:pPr>
      <w:r w:rsidRPr="003711DF">
        <w:rPr>
          <w:b/>
        </w:rPr>
        <w:t>-Formatting Output:</w:t>
      </w:r>
    </w:p>
    <w:p w:rsidR="004470E2" w:rsidRDefault="004470E2" w:rsidP="00914FB3">
      <w:pPr>
        <w:pStyle w:val="HTMLncedenBiimlendirilmi"/>
        <w:spacing w:line="293" w:lineRule="atLeast"/>
        <w:rPr>
          <w:rFonts w:ascii="Verdana" w:hAnsi="Verdana"/>
          <w:color w:val="FFC000"/>
          <w:szCs w:val="18"/>
        </w:rPr>
      </w:pPr>
    </w:p>
    <w:p w:rsidR="00AA56BF" w:rsidRDefault="00AA56BF" w:rsidP="00A03C97">
      <w:pPr>
        <w:pStyle w:val="HTMLncedenBiimlendirilmi"/>
        <w:spacing w:line="293" w:lineRule="atLeast"/>
        <w:jc w:val="both"/>
        <w:rPr>
          <w:rFonts w:ascii="Verdana" w:hAnsi="Verdana"/>
          <w:szCs w:val="18"/>
        </w:rPr>
      </w:pPr>
      <w:r w:rsidRPr="00AA56BF">
        <w:rPr>
          <w:rFonts w:ascii="Verdana" w:hAnsi="Verdana"/>
          <w:color w:val="FFC000"/>
          <w:szCs w:val="18"/>
        </w:rPr>
        <w:t xml:space="preserve">-Printing a table: </w:t>
      </w:r>
      <w:r w:rsidRPr="00AA56BF">
        <w:rPr>
          <w:rFonts w:ascii="Verdana" w:hAnsi="Verdana"/>
          <w:szCs w:val="18"/>
        </w:rPr>
        <w:t>Print the first</w:t>
      </w:r>
      <w:r>
        <w:rPr>
          <w:rFonts w:ascii="Verdana" w:hAnsi="Verdana"/>
          <w:color w:val="FFC000"/>
          <w:szCs w:val="18"/>
        </w:rPr>
        <w:t xml:space="preserve"> </w:t>
      </w:r>
      <w:r>
        <w:rPr>
          <w:rFonts w:ascii="Verdana" w:hAnsi="Verdana"/>
          <w:szCs w:val="18"/>
        </w:rPr>
        <w:t>item of the table header. To allign first column of other rows use width of first column of table header. So in our example above it</w:t>
      </w:r>
      <w:r w:rsidR="00F26B57">
        <w:rPr>
          <w:rFonts w:ascii="Verdana" w:hAnsi="Verdana"/>
          <w:szCs w:val="18"/>
        </w:rPr>
        <w:t>’</w:t>
      </w:r>
      <w:r>
        <w:rPr>
          <w:rFonts w:ascii="Verdana" w:hAnsi="Verdana"/>
          <w:szCs w:val="18"/>
        </w:rPr>
        <w:t>s four.</w:t>
      </w:r>
    </w:p>
    <w:p w:rsidR="00CC0912" w:rsidRDefault="00CC0912" w:rsidP="00A03C97">
      <w:pPr>
        <w:pStyle w:val="HTMLncedenBiimlendirilmi"/>
        <w:spacing w:line="293" w:lineRule="atLeast"/>
        <w:jc w:val="both"/>
        <w:rPr>
          <w:rFonts w:ascii="Verdana" w:hAnsi="Verdana"/>
          <w:szCs w:val="18"/>
        </w:rPr>
      </w:pPr>
    </w:p>
    <w:p w:rsidR="00CC0912" w:rsidRDefault="00CC0912" w:rsidP="00A03C97">
      <w:pPr>
        <w:pStyle w:val="HTMLncedenBiimlendirilmi"/>
        <w:spacing w:line="293" w:lineRule="atLeast"/>
        <w:jc w:val="both"/>
        <w:rPr>
          <w:rFonts w:ascii="Verdana" w:hAnsi="Verdana"/>
          <w:szCs w:val="18"/>
        </w:rPr>
      </w:pPr>
      <w:r>
        <w:rPr>
          <w:rFonts w:ascii="LucidaSansTypewriter" w:hAnsi="LucidaSansTypewriter" w:cs="LucidaSansTypewriter"/>
          <w:noProof/>
          <w:color w:val="231F20"/>
          <w:sz w:val="16"/>
          <w:szCs w:val="16"/>
          <w:lang w:val="en-US" w:eastAsia="en-US"/>
        </w:rPr>
        <w:drawing>
          <wp:inline distT="0" distB="0" distL="0" distR="0">
            <wp:extent cx="4284007" cy="3132814"/>
            <wp:effectExtent l="0" t="0" r="2540" b="0"/>
            <wp:docPr id="16" name="Resim 1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aptur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83881" cy="3132722"/>
                    </a:xfrm>
                    <a:prstGeom prst="rect">
                      <a:avLst/>
                    </a:prstGeom>
                    <a:noFill/>
                    <a:ln>
                      <a:noFill/>
                    </a:ln>
                  </pic:spPr>
                </pic:pic>
              </a:graphicData>
            </a:graphic>
          </wp:inline>
        </w:drawing>
      </w:r>
    </w:p>
    <w:p w:rsidR="00654A79" w:rsidRDefault="00654A79" w:rsidP="00A03C97">
      <w:pPr>
        <w:pStyle w:val="HTMLncedenBiimlendirilmi"/>
        <w:spacing w:line="293" w:lineRule="atLeast"/>
        <w:jc w:val="both"/>
        <w:rPr>
          <w:rFonts w:ascii="Verdana" w:hAnsi="Verdana"/>
          <w:szCs w:val="18"/>
        </w:rPr>
      </w:pPr>
    </w:p>
    <w:p w:rsidR="00654A79" w:rsidRDefault="00FF32B5" w:rsidP="00A03C97">
      <w:pPr>
        <w:pStyle w:val="HTMLncedenBiimlendirilmi"/>
        <w:spacing w:line="293" w:lineRule="atLeast"/>
        <w:jc w:val="both"/>
        <w:rPr>
          <w:rFonts w:ascii="Verdana" w:hAnsi="Verdana"/>
          <w:szCs w:val="18"/>
        </w:rPr>
      </w:pPr>
      <w:r>
        <w:rPr>
          <w:rFonts w:ascii="Verdana" w:hAnsi="Verdana"/>
          <w:szCs w:val="18"/>
        </w:rPr>
        <w:pict>
          <v:shape id="_x0000_i1037" type="#_x0000_t75" style="width:453.3pt;height:120.85pt">
            <v:imagedata r:id="rId28" o:title="format specifier"/>
          </v:shape>
        </w:pict>
      </w:r>
    </w:p>
    <w:p w:rsidR="00E844FB" w:rsidRDefault="00E844FB" w:rsidP="00A03C97">
      <w:pPr>
        <w:pStyle w:val="HTMLncedenBiimlendirilmi"/>
        <w:spacing w:line="293" w:lineRule="atLeast"/>
        <w:jc w:val="both"/>
        <w:rPr>
          <w:rFonts w:ascii="LucidaSansTypewriter" w:hAnsi="LucidaSansTypewriter" w:cs="LucidaSansTypewriter"/>
          <w:color w:val="231F20"/>
          <w:sz w:val="16"/>
          <w:szCs w:val="16"/>
        </w:rPr>
      </w:pPr>
    </w:p>
    <w:p w:rsidR="00E844FB" w:rsidRPr="00E844FB" w:rsidRDefault="00A544BB" w:rsidP="00D03F2D">
      <w:pPr>
        <w:pStyle w:val="AralkYok"/>
      </w:pPr>
      <w:r>
        <w:t>-</w:t>
      </w:r>
      <w:r w:rsidR="00F35B33">
        <w:t xml:space="preserve"> </w:t>
      </w:r>
      <w:r w:rsidR="00E844FB" w:rsidRPr="00E844FB">
        <w:t xml:space="preserve">The integer </w:t>
      </w:r>
      <w:r w:rsidR="00E844FB" w:rsidRPr="00E844FB">
        <w:rPr>
          <w:rFonts w:cs="LucidaSansTypewriter"/>
        </w:rPr>
        <w:t xml:space="preserve">20 </w:t>
      </w:r>
      <w:r w:rsidR="00E844FB" w:rsidRPr="00E844FB">
        <w:t xml:space="preserve">between the </w:t>
      </w:r>
      <w:r w:rsidR="00E844FB" w:rsidRPr="00E844FB">
        <w:rPr>
          <w:rFonts w:cs="LucidaSansTypewriter"/>
        </w:rPr>
        <w:t xml:space="preserve">% </w:t>
      </w:r>
      <w:r w:rsidR="00E844FB" w:rsidRPr="00E844FB">
        <w:t xml:space="preserve">and the </w:t>
      </w:r>
      <w:r w:rsidR="00E844FB" w:rsidRPr="00E844FB">
        <w:rPr>
          <w:color w:val="00B050"/>
        </w:rPr>
        <w:t>conversion character</w:t>
      </w:r>
      <w:r w:rsidR="00E844FB" w:rsidRPr="00E844FB">
        <w:t xml:space="preserve"> </w:t>
      </w:r>
      <w:r w:rsidR="00E844FB" w:rsidRPr="00E844FB">
        <w:rPr>
          <w:rFonts w:cs="LucidaSansTypewriter"/>
        </w:rPr>
        <w:t xml:space="preserve">s </w:t>
      </w:r>
      <w:r w:rsidR="00E844FB" w:rsidRPr="00E844FB">
        <w:t xml:space="preserve">indicates that the value should be displayed with a </w:t>
      </w:r>
      <w:r w:rsidR="00E844FB" w:rsidRPr="00E844FB">
        <w:rPr>
          <w:rFonts w:cs="AGaramond-Semibold"/>
          <w:bCs/>
          <w:color w:val="00B050"/>
        </w:rPr>
        <w:t>field width</w:t>
      </w:r>
      <w:r w:rsidR="00E844FB" w:rsidRPr="00E844FB">
        <w:rPr>
          <w:rFonts w:cs="AGaramond-Semibold"/>
          <w:b/>
          <w:bCs/>
          <w:color w:val="00B050"/>
        </w:rPr>
        <w:t xml:space="preserve"> </w:t>
      </w:r>
      <w:r w:rsidR="00E844FB" w:rsidRPr="00E844FB">
        <w:t xml:space="preserve">of 20—that is, </w:t>
      </w:r>
      <w:r w:rsidR="00E844FB" w:rsidRPr="00E844FB">
        <w:rPr>
          <w:rFonts w:cs="LucidaSansTypewriter"/>
        </w:rPr>
        <w:t xml:space="preserve">printf </w:t>
      </w:r>
      <w:r w:rsidR="00E844FB" w:rsidRPr="00E844FB">
        <w:t xml:space="preserve">displays the value with at least 20 character positions. If the value to be output is less than 20 character positions wide (17 characters in this example), the value is </w:t>
      </w:r>
      <w:r w:rsidR="00E844FB" w:rsidRPr="00E844FB">
        <w:rPr>
          <w:rFonts w:cs="AGaramond-Semibold"/>
          <w:bCs/>
          <w:color w:val="00B050"/>
        </w:rPr>
        <w:t>right justified</w:t>
      </w:r>
      <w:r w:rsidR="00E844FB" w:rsidRPr="00E844FB">
        <w:rPr>
          <w:rFonts w:cs="AGaramond-Semibold"/>
          <w:b/>
          <w:bCs/>
          <w:color w:val="00B050"/>
        </w:rPr>
        <w:t xml:space="preserve"> </w:t>
      </w:r>
      <w:r w:rsidR="00E844FB" w:rsidRPr="00E844FB">
        <w:t xml:space="preserve">in the field by default. If the </w:t>
      </w:r>
      <w:r w:rsidR="00E844FB" w:rsidRPr="00E844FB">
        <w:rPr>
          <w:rFonts w:cs="LucidaSansTypewriter"/>
        </w:rPr>
        <w:t xml:space="preserve">year </w:t>
      </w:r>
      <w:r w:rsidR="00E844FB" w:rsidRPr="00E844FB">
        <w:t>value to be output were more than four character positions wide, the field width would be extended to the right to</w:t>
      </w:r>
    </w:p>
    <w:p w:rsidR="00E844FB" w:rsidRPr="00E844FB" w:rsidRDefault="00E844FB" w:rsidP="00D03F2D">
      <w:pPr>
        <w:pStyle w:val="AralkYok"/>
      </w:pPr>
      <w:r w:rsidRPr="00E844FB">
        <w:t xml:space="preserve">Accommodate the entire value—this would push the </w:t>
      </w:r>
      <w:r w:rsidRPr="00E844FB">
        <w:rPr>
          <w:rFonts w:cs="LucidaSansTypewriter"/>
        </w:rPr>
        <w:t xml:space="preserve">amount </w:t>
      </w:r>
      <w:r w:rsidRPr="00E844FB">
        <w:t>field to the right, upsetting</w:t>
      </w:r>
    </w:p>
    <w:p w:rsidR="00E844FB" w:rsidRPr="00E844FB" w:rsidRDefault="00E844FB" w:rsidP="00D03F2D">
      <w:pPr>
        <w:pStyle w:val="AralkYok"/>
      </w:pPr>
      <w:r w:rsidRPr="00E844FB">
        <w:t xml:space="preserve">the neat columns of our tabular output. To output </w:t>
      </w:r>
      <w:r w:rsidRPr="00E844FB">
        <w:rPr>
          <w:color w:val="00B050"/>
        </w:rPr>
        <w:t xml:space="preserve">values </w:t>
      </w:r>
      <w:r w:rsidRPr="00E844FB">
        <w:rPr>
          <w:rFonts w:cs="AGaramond-Semibold"/>
          <w:bCs/>
          <w:color w:val="00B050"/>
        </w:rPr>
        <w:t>left justified</w:t>
      </w:r>
      <w:r w:rsidRPr="00E844FB">
        <w:t>, simply precede the</w:t>
      </w:r>
    </w:p>
    <w:p w:rsidR="00E844FB" w:rsidRDefault="00E844FB" w:rsidP="00D03F2D">
      <w:pPr>
        <w:pStyle w:val="AralkYok"/>
      </w:pPr>
      <w:r w:rsidRPr="00E844FB">
        <w:t xml:space="preserve">field width with the </w:t>
      </w:r>
      <w:r w:rsidRPr="00E844FB">
        <w:rPr>
          <w:rFonts w:cs="AGaramond-Semibold"/>
          <w:bCs/>
          <w:color w:val="00B050"/>
        </w:rPr>
        <w:t>minus sign (</w:t>
      </w:r>
      <w:r w:rsidRPr="00E844FB">
        <w:rPr>
          <w:rFonts w:cs="LucidaSansTypewriter,Bold"/>
          <w:bCs/>
          <w:color w:val="00B050"/>
        </w:rPr>
        <w:t>–</w:t>
      </w:r>
      <w:r w:rsidRPr="00E844FB">
        <w:rPr>
          <w:rFonts w:cs="AGaramond-Semibold"/>
          <w:bCs/>
          <w:color w:val="00B050"/>
        </w:rPr>
        <w:t>) formatting flag</w:t>
      </w:r>
      <w:r w:rsidRPr="00E844FB">
        <w:rPr>
          <w:rFonts w:cs="AGaramond-Semibold"/>
          <w:b/>
          <w:bCs/>
          <w:color w:val="00B050"/>
        </w:rPr>
        <w:t xml:space="preserve"> </w:t>
      </w:r>
      <w:r w:rsidRPr="00E844FB">
        <w:t xml:space="preserve">(e.g., </w:t>
      </w:r>
      <w:r w:rsidRPr="00E844FB">
        <w:rPr>
          <w:rFonts w:cs="LucidaSansTypewriter"/>
        </w:rPr>
        <w:t>%-20s</w:t>
      </w:r>
      <w:r w:rsidRPr="00E844FB">
        <w:t>).</w:t>
      </w:r>
    </w:p>
    <w:p w:rsidR="00A544BB" w:rsidRDefault="00A544BB" w:rsidP="007654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Theme="minorHAnsi" w:hAnsiTheme="minorHAnsi"/>
          <w:sz w:val="22"/>
        </w:rPr>
      </w:pPr>
    </w:p>
    <w:p w:rsidR="00A544BB" w:rsidRPr="00A544BB" w:rsidRDefault="00A544BB" w:rsidP="00A544BB">
      <w:pPr>
        <w:autoSpaceDE w:val="0"/>
        <w:autoSpaceDN w:val="0"/>
        <w:adjustRightInd w:val="0"/>
        <w:spacing w:after="0" w:line="240" w:lineRule="auto"/>
        <w:rPr>
          <w:rFonts w:cs="AGaramond-Regular"/>
          <w:color w:val="231F20"/>
          <w:szCs w:val="18"/>
        </w:rPr>
      </w:pPr>
      <w:r>
        <w:rPr>
          <w:rFonts w:cs="LucidaSansTypewriter"/>
          <w:color w:val="231F20"/>
          <w:szCs w:val="18"/>
        </w:rPr>
        <w:t>-</w:t>
      </w:r>
      <w:r w:rsidR="00F35B33">
        <w:rPr>
          <w:rFonts w:cs="LucidaSansTypewriter"/>
          <w:color w:val="231F20"/>
          <w:szCs w:val="18"/>
        </w:rPr>
        <w:t xml:space="preserve"> </w:t>
      </w:r>
      <w:r w:rsidRPr="00A544BB">
        <w:rPr>
          <w:rFonts w:cs="LucidaSansTypewriter"/>
          <w:color w:val="231F20"/>
          <w:szCs w:val="18"/>
        </w:rPr>
        <w:t>%,20.2f</w:t>
      </w:r>
      <w:r w:rsidRPr="00A544BB">
        <w:rPr>
          <w:rFonts w:cs="AGaramond-Regular"/>
          <w:color w:val="231F20"/>
          <w:szCs w:val="18"/>
        </w:rPr>
        <w:t xml:space="preserve">. The </w:t>
      </w:r>
      <w:r w:rsidRPr="00A544BB">
        <w:rPr>
          <w:rFonts w:cs="AGaramond-Semibold"/>
          <w:bCs/>
          <w:color w:val="00B050"/>
          <w:szCs w:val="18"/>
        </w:rPr>
        <w:t>comma (</w:t>
      </w:r>
      <w:r w:rsidRPr="00A544BB">
        <w:rPr>
          <w:rFonts w:cs="LucidaSansTypewriter,Bold"/>
          <w:bCs/>
          <w:color w:val="00B050"/>
          <w:szCs w:val="18"/>
        </w:rPr>
        <w:t>,</w:t>
      </w:r>
      <w:r w:rsidRPr="00A544BB">
        <w:rPr>
          <w:rFonts w:cs="AGaramond-Semibold"/>
          <w:bCs/>
          <w:color w:val="00B050"/>
          <w:szCs w:val="18"/>
        </w:rPr>
        <w:t>) formatting flag</w:t>
      </w:r>
      <w:r w:rsidRPr="00A544BB">
        <w:rPr>
          <w:rFonts w:cs="AGaramond-Semibold"/>
          <w:b/>
          <w:bCs/>
          <w:color w:val="00B050"/>
          <w:szCs w:val="18"/>
        </w:rPr>
        <w:t xml:space="preserve"> </w:t>
      </w:r>
      <w:r w:rsidRPr="00A544BB">
        <w:rPr>
          <w:rFonts w:cs="AGaramond-Regular"/>
          <w:color w:val="231F20"/>
          <w:szCs w:val="18"/>
        </w:rPr>
        <w:t xml:space="preserve">indicates that the floating-point value should be output with a </w:t>
      </w:r>
      <w:r w:rsidRPr="00A544BB">
        <w:rPr>
          <w:rFonts w:cs="AGaramond-Semibold"/>
          <w:bCs/>
          <w:color w:val="00B050"/>
          <w:szCs w:val="18"/>
        </w:rPr>
        <w:t>grouping separator</w:t>
      </w:r>
      <w:r w:rsidRPr="00A544BB">
        <w:rPr>
          <w:rFonts w:cs="AGaramond-Regular"/>
          <w:color w:val="231F20"/>
          <w:szCs w:val="18"/>
        </w:rPr>
        <w:t>. The actual separator used is specific to the user’s locale (i.e., country). For example, in the United States, the number will be output using commas to separate</w:t>
      </w:r>
    </w:p>
    <w:p w:rsidR="00A544BB" w:rsidRPr="00A544BB" w:rsidRDefault="00A544BB" w:rsidP="00A544BB">
      <w:pPr>
        <w:autoSpaceDE w:val="0"/>
        <w:autoSpaceDN w:val="0"/>
        <w:adjustRightInd w:val="0"/>
        <w:spacing w:after="0" w:line="240" w:lineRule="auto"/>
        <w:rPr>
          <w:rFonts w:cs="AGaramond-Regular"/>
          <w:color w:val="231F20"/>
          <w:szCs w:val="18"/>
        </w:rPr>
      </w:pPr>
      <w:r w:rsidRPr="00A544BB">
        <w:rPr>
          <w:rFonts w:cs="AGaramond-Regular"/>
          <w:color w:val="231F20"/>
          <w:szCs w:val="18"/>
        </w:rPr>
        <w:t>every three digits and a decimal point to separate the fractional part of the number, as in</w:t>
      </w:r>
    </w:p>
    <w:p w:rsidR="00A544BB" w:rsidRPr="00A544BB" w:rsidRDefault="00A544BB" w:rsidP="00A544BB">
      <w:pPr>
        <w:autoSpaceDE w:val="0"/>
        <w:autoSpaceDN w:val="0"/>
        <w:adjustRightInd w:val="0"/>
        <w:spacing w:after="0" w:line="240" w:lineRule="auto"/>
        <w:rPr>
          <w:rFonts w:cs="AGaramond-Regular"/>
          <w:color w:val="231F20"/>
          <w:szCs w:val="18"/>
        </w:rPr>
      </w:pPr>
      <w:r>
        <w:rPr>
          <w:rFonts w:cs="AGaramond-Regular"/>
          <w:color w:val="231F20"/>
          <w:szCs w:val="18"/>
        </w:rPr>
        <w:t>“</w:t>
      </w:r>
      <w:r w:rsidRPr="00A544BB">
        <w:rPr>
          <w:rFonts w:cs="AGaramond-Regular"/>
          <w:color w:val="231F20"/>
          <w:szCs w:val="18"/>
        </w:rPr>
        <w:t>1,234.45</w:t>
      </w:r>
      <w:r>
        <w:rPr>
          <w:rFonts w:cs="AGaramond-Regular"/>
          <w:color w:val="231F20"/>
          <w:szCs w:val="18"/>
        </w:rPr>
        <w:t>”</w:t>
      </w:r>
      <w:r w:rsidRPr="00A544BB">
        <w:rPr>
          <w:rFonts w:cs="AGaramond-Regular"/>
          <w:color w:val="231F20"/>
          <w:szCs w:val="18"/>
        </w:rPr>
        <w:t xml:space="preserve">. The number </w:t>
      </w:r>
      <w:r w:rsidRPr="00A544BB">
        <w:rPr>
          <w:rFonts w:cs="LucidaSansTypewriter"/>
          <w:color w:val="231F20"/>
          <w:szCs w:val="18"/>
        </w:rPr>
        <w:t xml:space="preserve">20 </w:t>
      </w:r>
      <w:r w:rsidRPr="00A544BB">
        <w:rPr>
          <w:rFonts w:cs="AGaramond-Regular"/>
          <w:color w:val="231F20"/>
          <w:szCs w:val="18"/>
        </w:rPr>
        <w:t>in the format specification indicates that the value should be</w:t>
      </w:r>
    </w:p>
    <w:p w:rsidR="00A544BB" w:rsidRPr="00A544BB" w:rsidRDefault="00A544BB" w:rsidP="00A544BB">
      <w:pPr>
        <w:autoSpaceDE w:val="0"/>
        <w:autoSpaceDN w:val="0"/>
        <w:adjustRightInd w:val="0"/>
        <w:spacing w:after="0" w:line="240" w:lineRule="auto"/>
        <w:rPr>
          <w:rFonts w:cs="AGaramond-Regular"/>
          <w:color w:val="231F20"/>
          <w:szCs w:val="18"/>
        </w:rPr>
      </w:pPr>
      <w:r w:rsidRPr="00A544BB">
        <w:rPr>
          <w:rFonts w:cs="AGaramond-Regular"/>
          <w:color w:val="231F20"/>
          <w:szCs w:val="18"/>
        </w:rPr>
        <w:t xml:space="preserve">output right justified in a </w:t>
      </w:r>
      <w:r w:rsidRPr="00A544BB">
        <w:rPr>
          <w:rFonts w:cs="AGaramond-Italic"/>
          <w:i/>
          <w:iCs/>
          <w:color w:val="231F20"/>
          <w:szCs w:val="18"/>
        </w:rPr>
        <w:t xml:space="preserve">field width </w:t>
      </w:r>
      <w:r w:rsidRPr="00A544BB">
        <w:rPr>
          <w:rFonts w:cs="AGaramond-Regular"/>
          <w:color w:val="231F20"/>
          <w:szCs w:val="18"/>
        </w:rPr>
        <w:t xml:space="preserve">of 20 characters. The </w:t>
      </w:r>
      <w:r w:rsidRPr="00A544BB">
        <w:rPr>
          <w:rFonts w:cs="LucidaSansTypewriter"/>
          <w:color w:val="231F20"/>
          <w:szCs w:val="18"/>
        </w:rPr>
        <w:t xml:space="preserve">.2 </w:t>
      </w:r>
      <w:r w:rsidRPr="00A544BB">
        <w:rPr>
          <w:rFonts w:cs="AGaramond-Regular"/>
          <w:color w:val="231F20"/>
          <w:szCs w:val="18"/>
        </w:rPr>
        <w:t>specifies the formatted number’s</w:t>
      </w:r>
    </w:p>
    <w:p w:rsidR="00A544BB" w:rsidRPr="00A544BB" w:rsidRDefault="00A544BB" w:rsidP="00EA3E9A">
      <w:pPr>
        <w:pStyle w:val="AralkYok"/>
      </w:pPr>
      <w:r w:rsidRPr="00793700">
        <w:rPr>
          <w:rFonts w:cs="AGaramond-Italic"/>
          <w:i/>
          <w:iCs/>
          <w:color w:val="00B050"/>
        </w:rPr>
        <w:t>precision</w:t>
      </w:r>
      <w:r w:rsidRPr="00A544BB">
        <w:t xml:space="preserve">—in this case, the number is </w:t>
      </w:r>
      <w:r w:rsidRPr="00051441">
        <w:rPr>
          <w:rFonts w:cs="AGaramond-Italic"/>
          <w:i/>
          <w:iCs/>
          <w:color w:val="00B050"/>
        </w:rPr>
        <w:t xml:space="preserve">rounded </w:t>
      </w:r>
      <w:r w:rsidRPr="00A544BB">
        <w:t>to the nearest hundredth and output</w:t>
      </w:r>
    </w:p>
    <w:p w:rsidR="00A544BB" w:rsidRDefault="00A544BB" w:rsidP="00EA3E9A">
      <w:pPr>
        <w:pStyle w:val="AralkYok"/>
      </w:pPr>
      <w:r w:rsidRPr="00A544BB">
        <w:t>with two digits to the right of the decimal point.</w:t>
      </w:r>
      <w:r w:rsidR="002A6852">
        <w:t xml:space="preserve"> By default, floating-point values are displayed </w:t>
      </w:r>
      <w:r w:rsidR="00545555">
        <w:t>with six digits precision.</w:t>
      </w:r>
    </w:p>
    <w:p w:rsidR="00EA3E9A" w:rsidRDefault="00EA3E9A" w:rsidP="00EA3E9A">
      <w:pPr>
        <w:pStyle w:val="AralkYok"/>
      </w:pPr>
    </w:p>
    <w:p w:rsidR="00EA3E9A" w:rsidRDefault="00EA3E9A" w:rsidP="00EA3E9A">
      <w:pPr>
        <w:pStyle w:val="AralkYok"/>
      </w:pPr>
      <w:r>
        <w:rPr>
          <w:noProof/>
          <w:lang w:val="en-US"/>
        </w:rPr>
        <w:drawing>
          <wp:inline distT="0" distB="0" distL="0" distR="0" wp14:anchorId="36C11AC5" wp14:editId="292CD84D">
            <wp:extent cx="4779010" cy="699770"/>
            <wp:effectExtent l="0" t="0" r="2540" b="5080"/>
            <wp:docPr id="34" name="Resim 34" descr="C:\Users\Ani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Anil\AppData\Local\Microsoft\Windows\INetCache\Content.Word\Capture.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779010" cy="699770"/>
                    </a:xfrm>
                    <a:prstGeom prst="rect">
                      <a:avLst/>
                    </a:prstGeom>
                    <a:noFill/>
                    <a:ln>
                      <a:noFill/>
                    </a:ln>
                  </pic:spPr>
                </pic:pic>
              </a:graphicData>
            </a:graphic>
          </wp:inline>
        </w:drawing>
      </w:r>
    </w:p>
    <w:p w:rsidR="00EA3E9A" w:rsidRDefault="00EA3E9A" w:rsidP="00EA3E9A">
      <w:pPr>
        <w:pStyle w:val="AralkYok"/>
      </w:pPr>
    </w:p>
    <w:p w:rsidR="00EA3E9A" w:rsidRDefault="00EA3E9A" w:rsidP="00EA3E9A">
      <w:pPr>
        <w:pStyle w:val="AralkYok"/>
      </w:pPr>
      <w:r>
        <w:rPr>
          <w:noProof/>
          <w:lang w:val="en-US"/>
        </w:rPr>
        <w:drawing>
          <wp:inline distT="0" distB="0" distL="0" distR="0" wp14:anchorId="3872C88E" wp14:editId="2684CD79">
            <wp:extent cx="1367790" cy="1009650"/>
            <wp:effectExtent l="0" t="0" r="3810" b="0"/>
            <wp:docPr id="33" name="Resim 33" descr="C:\Users\Anil\AppData\Local\Microsoft\Windows\INetCache\Content.Word\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nil\AppData\Local\Microsoft\Windows\INetCache\Content.Word\Capture2.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367790" cy="1009650"/>
                    </a:xfrm>
                    <a:prstGeom prst="rect">
                      <a:avLst/>
                    </a:prstGeom>
                    <a:noFill/>
                    <a:ln>
                      <a:noFill/>
                    </a:ln>
                  </pic:spPr>
                </pic:pic>
              </a:graphicData>
            </a:graphic>
          </wp:inline>
        </w:drawing>
      </w:r>
    </w:p>
    <w:p w:rsidR="00BF4752" w:rsidRDefault="00BF4752" w:rsidP="00EA3E9A">
      <w:pPr>
        <w:pStyle w:val="AralkYok"/>
      </w:pPr>
    </w:p>
    <w:p w:rsidR="00BF4752" w:rsidRDefault="00137D1E" w:rsidP="00BF4752">
      <w:pPr>
        <w:pStyle w:val="AralkYok"/>
      </w:pPr>
      <w:r>
        <w:t>-</w:t>
      </w:r>
      <w:r w:rsidR="00F35B33">
        <w:t xml:space="preserve"> </w:t>
      </w:r>
      <w:r>
        <w:t>%020d.</w:t>
      </w:r>
      <w:r w:rsidR="00BF4752">
        <w:t xml:space="preserve"> 20 means the same thing as above but the 0 before that is called the </w:t>
      </w:r>
      <w:r w:rsidR="00BF4752" w:rsidRPr="008A02D7">
        <w:rPr>
          <w:color w:val="00B050"/>
        </w:rPr>
        <w:t>0 flag</w:t>
      </w:r>
      <w:r w:rsidR="00FF32B5" w:rsidRPr="00C135C8">
        <w:t xml:space="preserve">(tag: </w:t>
      </w:r>
      <w:r w:rsidR="00FF32B5">
        <w:rPr>
          <w:color w:val="00B050"/>
        </w:rPr>
        <w:t>zero flag</w:t>
      </w:r>
      <w:r w:rsidR="00FF32B5" w:rsidRPr="00C135C8">
        <w:t>)</w:t>
      </w:r>
      <w:r w:rsidR="00BF4752" w:rsidRPr="008A02D7">
        <w:rPr>
          <w:color w:val="00B050"/>
        </w:rPr>
        <w:t xml:space="preserve"> </w:t>
      </w:r>
      <w:r w:rsidR="00BF4752">
        <w:t>and it displays a leading 0 for values with fewer digits than the field width.</w:t>
      </w:r>
    </w:p>
    <w:p w:rsidR="00965F9C" w:rsidRDefault="00965F9C" w:rsidP="00BF4752">
      <w:pPr>
        <w:pStyle w:val="AralkYok"/>
      </w:pPr>
    </w:p>
    <w:p w:rsidR="00965F9C" w:rsidRDefault="00965F9C" w:rsidP="00965F9C">
      <w:pPr>
        <w:pStyle w:val="AralkYok"/>
      </w:pPr>
      <w:r>
        <w:t>-</w:t>
      </w:r>
      <w:r w:rsidR="00F35B33">
        <w:t xml:space="preserve"> </w:t>
      </w:r>
      <w:r w:rsidR="00137D1E">
        <w:t>%+d</w:t>
      </w:r>
      <w:r>
        <w:t xml:space="preserve"> puts a “+” in front of the value.</w:t>
      </w:r>
    </w:p>
    <w:p w:rsidR="00C432A0" w:rsidRDefault="00C432A0" w:rsidP="00BF4752">
      <w:pPr>
        <w:pStyle w:val="AralkYok"/>
      </w:pPr>
    </w:p>
    <w:p w:rsidR="00C432A0" w:rsidRPr="00C05C59" w:rsidRDefault="00C432A0" w:rsidP="00C05C59">
      <w:pPr>
        <w:pStyle w:val="HTMLncedenBiimlendirilmi"/>
        <w:spacing w:line="270" w:lineRule="atLeast"/>
        <w:rPr>
          <w:rFonts w:ascii="Verdana" w:eastAsiaTheme="minorHAnsi" w:hAnsi="Verdana" w:cstheme="minorBidi"/>
          <w:szCs w:val="18"/>
          <w:lang w:eastAsia="en-US"/>
        </w:rPr>
      </w:pPr>
      <w:r>
        <w:rPr>
          <w:rFonts w:ascii="Verdana" w:eastAsiaTheme="minorHAnsi" w:hAnsi="Verdana" w:cstheme="minorBidi"/>
          <w:szCs w:val="18"/>
          <w:lang w:eastAsia="en-US"/>
        </w:rPr>
        <w:t>-</w:t>
      </w:r>
      <w:r w:rsidR="00F35B33">
        <w:rPr>
          <w:rFonts w:ascii="Verdana" w:eastAsiaTheme="minorHAnsi" w:hAnsi="Verdana" w:cstheme="minorBidi"/>
          <w:szCs w:val="18"/>
          <w:lang w:eastAsia="en-US"/>
        </w:rPr>
        <w:t xml:space="preserve"> </w:t>
      </w:r>
      <w:r>
        <w:rPr>
          <w:rFonts w:ascii="Verdana" w:eastAsiaTheme="minorHAnsi" w:hAnsi="Verdana" w:cstheme="minorBidi"/>
          <w:szCs w:val="18"/>
          <w:lang w:eastAsia="en-US"/>
        </w:rPr>
        <w:t>Floating point values can be showed to look like integers by printing them with no digits after floating point(%.0f)</w:t>
      </w:r>
      <w:r w:rsidR="00C05C59">
        <w:rPr>
          <w:rFonts w:ascii="Verdana" w:eastAsiaTheme="minorHAnsi" w:hAnsi="Verdana" w:cstheme="minorBidi"/>
          <w:szCs w:val="18"/>
          <w:lang w:eastAsia="en-US"/>
        </w:rPr>
        <w:t>. But this is not recommended both when you are printing and when you are writing source code. Users and devs should know its a floating point value.</w:t>
      </w:r>
    </w:p>
    <w:p w:rsidR="00051441" w:rsidRDefault="00051441" w:rsidP="00A544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AGaramond-Regular"/>
          <w:color w:val="231F20"/>
          <w:szCs w:val="18"/>
        </w:rPr>
      </w:pPr>
    </w:p>
    <w:p w:rsidR="00051441" w:rsidRDefault="00051441" w:rsidP="00D03F2D">
      <w:pPr>
        <w:pStyle w:val="AralkYok"/>
      </w:pPr>
      <w:r w:rsidRPr="00C20704">
        <w:rPr>
          <w:color w:val="FFC000"/>
        </w:rPr>
        <w:t>-</w:t>
      </w:r>
      <w:r w:rsidR="00F35B33">
        <w:rPr>
          <w:color w:val="FFC000"/>
        </w:rPr>
        <w:t xml:space="preserve"> </w:t>
      </w:r>
      <w:bookmarkStart w:id="0" w:name="_GoBack"/>
      <w:bookmarkEnd w:id="0"/>
      <w:r w:rsidRPr="00C20704">
        <w:rPr>
          <w:color w:val="FFC000"/>
        </w:rPr>
        <w:t>A Warning about Displaying Rounded Values:</w:t>
      </w:r>
      <w:r w:rsidRPr="00051441">
        <w:rPr>
          <w:color w:val="FFC000"/>
        </w:rPr>
        <w:t xml:space="preserve"> </w:t>
      </w:r>
      <w:r w:rsidRPr="00051441">
        <w:t>Here’s a simple explanation of what can go wrong when using double (or float) to represent dollar amounts (assuming that dollar amounts are displayed with two digits to the right of the decimal point): Two double dollar amounts stored in the machine could be 14.234 (which would normally be rounded to 14.23 for display purposes) and 18.673 (which would normally be rounded to 18.67 for display purposes). When these amounts are added, they produce the internal sum 32.907, which would normally be rounded to 32.91 for</w:t>
      </w:r>
      <w:r>
        <w:t xml:space="preserve"> </w:t>
      </w:r>
      <w:r w:rsidRPr="00051441">
        <w:t>display purposes. Thus, your output could appear as</w:t>
      </w:r>
    </w:p>
    <w:p w:rsidR="00B0535B" w:rsidRDefault="00B0535B" w:rsidP="00D03F2D">
      <w:pPr>
        <w:pStyle w:val="AralkYok"/>
      </w:pPr>
    </w:p>
    <w:p w:rsidR="00B0535B" w:rsidRDefault="00FF32B5" w:rsidP="00D03F2D">
      <w:pPr>
        <w:pStyle w:val="AralkYok"/>
      </w:pPr>
      <w:r>
        <w:pict>
          <v:shape id="_x0000_i1038" type="#_x0000_t75" style="width:80.15pt;height:72.65pt">
            <v:imagedata r:id="rId52" o:title="Capture"/>
          </v:shape>
        </w:pict>
      </w:r>
    </w:p>
    <w:p w:rsidR="00B0535B" w:rsidRDefault="00B0535B" w:rsidP="00D03F2D">
      <w:pPr>
        <w:pStyle w:val="AralkYok"/>
      </w:pPr>
    </w:p>
    <w:p w:rsidR="00B0535B" w:rsidRPr="00B0535B" w:rsidRDefault="00B0535B" w:rsidP="00D03F2D">
      <w:pPr>
        <w:pStyle w:val="AralkYok"/>
      </w:pPr>
      <w:r w:rsidRPr="00B0535B">
        <w:t>but a person adding the individual numbers as displayed would expect the sum to be</w:t>
      </w:r>
    </w:p>
    <w:p w:rsidR="00B0535B" w:rsidRDefault="00B0535B" w:rsidP="00D03F2D">
      <w:pPr>
        <w:pStyle w:val="AralkYok"/>
      </w:pPr>
      <w:r w:rsidRPr="00B0535B">
        <w:t>32.90.</w:t>
      </w:r>
    </w:p>
    <w:p w:rsidR="00724FB1" w:rsidRDefault="00724FB1" w:rsidP="00D03F2D">
      <w:pPr>
        <w:pStyle w:val="AralkYok"/>
      </w:pPr>
    </w:p>
    <w:p w:rsidR="00724FB1" w:rsidRPr="00724FB1" w:rsidRDefault="00724FB1" w:rsidP="00D03F2D">
      <w:pPr>
        <w:pStyle w:val="AralkYok"/>
      </w:pPr>
      <w:r>
        <w:t xml:space="preserve">   </w:t>
      </w:r>
      <w:r w:rsidRPr="00724FB1">
        <w:t>Do not use variables of type double (or float) to perform precise monetary calculations.</w:t>
      </w:r>
    </w:p>
    <w:p w:rsidR="00724FB1" w:rsidRPr="00724FB1" w:rsidRDefault="00724FB1" w:rsidP="00D03F2D">
      <w:pPr>
        <w:pStyle w:val="AralkYok"/>
      </w:pPr>
      <w:r w:rsidRPr="00724FB1">
        <w:t>The imprecision of floating-point numbers can lead to errors. How to use integers to perform precise monetary calculations—Java also provides class java.math.BigDecimal for this purpose.</w:t>
      </w:r>
    </w:p>
    <w:p w:rsidR="00C243D6" w:rsidRDefault="00C243D6" w:rsidP="00C243D6">
      <w:pPr>
        <w:pStyle w:val="ListeParagraf"/>
        <w:rPr>
          <w:b/>
          <w:szCs w:val="18"/>
        </w:rPr>
      </w:pPr>
    </w:p>
    <w:p w:rsidR="00C243D6" w:rsidRDefault="00C243D6" w:rsidP="00C243D6">
      <w:pPr>
        <w:pStyle w:val="ListeParagraf"/>
        <w:rPr>
          <w:b/>
          <w:szCs w:val="18"/>
        </w:rPr>
      </w:pPr>
    </w:p>
    <w:p w:rsidR="00C243D6" w:rsidRDefault="00C243D6" w:rsidP="00C243D6">
      <w:pPr>
        <w:pStyle w:val="ListeParagraf"/>
      </w:pPr>
      <w:r>
        <w:rPr>
          <w:b/>
          <w:szCs w:val="18"/>
        </w:rPr>
        <w:t xml:space="preserve">-System.in </w:t>
      </w:r>
      <w:r w:rsidRPr="009E41C5">
        <w:t xml:space="preserve">object is predefined and known as </w:t>
      </w:r>
      <w:r>
        <w:t xml:space="preserve">the </w:t>
      </w:r>
      <w:r w:rsidRPr="00536FBB">
        <w:rPr>
          <w:color w:val="00B050"/>
        </w:rPr>
        <w:t xml:space="preserve">standart </w:t>
      </w:r>
      <w:r>
        <w:rPr>
          <w:color w:val="00B050"/>
        </w:rPr>
        <w:t>input</w:t>
      </w:r>
      <w:r w:rsidRPr="00536FBB">
        <w:rPr>
          <w:color w:val="00B050"/>
        </w:rPr>
        <w:t xml:space="preserve"> object</w:t>
      </w:r>
      <w:r>
        <w:t>.</w:t>
      </w:r>
      <w:r w:rsidR="0058189B">
        <w:t xml:space="preserve"> </w:t>
      </w:r>
    </w:p>
    <w:p w:rsidR="0058189B" w:rsidRDefault="0058189B" w:rsidP="00C243D6">
      <w:pPr>
        <w:pStyle w:val="ListeParagraf"/>
        <w:rPr>
          <w:shd w:val="clear" w:color="auto" w:fill="FFFFFF"/>
        </w:rPr>
      </w:pPr>
    </w:p>
    <w:p w:rsidR="0058189B" w:rsidRPr="00C243D6" w:rsidRDefault="00CC189E" w:rsidP="00C243D6">
      <w:pPr>
        <w:pStyle w:val="ListeParagraf"/>
        <w:rPr>
          <w:szCs w:val="18"/>
        </w:rPr>
      </w:pPr>
      <w:hyperlink r:id="rId53" w:history="1">
        <w:r w:rsidR="0058189B" w:rsidRPr="00FA7B38">
          <w:rPr>
            <w:rStyle w:val="Kpr"/>
            <w:shd w:val="clear" w:color="auto" w:fill="FFFFFF"/>
          </w:rPr>
          <w:t>https://docs.oracle.com/javase/7/docs/api/java/lang/System.html</w:t>
        </w:r>
      </w:hyperlink>
    </w:p>
    <w:p w:rsidR="000F6011" w:rsidRDefault="00BC445B" w:rsidP="0033255D">
      <w:pPr>
        <w:pStyle w:val="AralkYok"/>
      </w:pPr>
      <w:r w:rsidRPr="009E41C5">
        <w:rPr>
          <w:b/>
        </w:rPr>
        <w:t>-</w:t>
      </w:r>
      <w:r w:rsidR="00DA3CC5" w:rsidRPr="009E41C5">
        <w:rPr>
          <w:b/>
        </w:rPr>
        <w:t>Scanner</w:t>
      </w:r>
      <w:r w:rsidR="00FF543F" w:rsidRPr="009E41C5">
        <w:t>(</w:t>
      </w:r>
      <w:r w:rsidR="00DA3CC5" w:rsidRPr="009E41C5">
        <w:t>import java.util.</w:t>
      </w:r>
      <w:r w:rsidR="000A04C1" w:rsidRPr="009E41C5">
        <w:t>Scanner</w:t>
      </w:r>
      <w:r w:rsidR="00C02D7B">
        <w:t>;</w:t>
      </w:r>
      <w:r w:rsidR="00DC4439" w:rsidRPr="009E41C5">
        <w:t>)</w:t>
      </w:r>
      <w:r w:rsidR="005C7B3D" w:rsidRPr="009E41C5">
        <w:t>:</w:t>
      </w:r>
      <w:r w:rsidR="000F6011">
        <w:t xml:space="preserve"> </w:t>
      </w:r>
      <w:r w:rsidR="0033255D">
        <w:t>System.in allows program to read byte sized data inputted by user.</w:t>
      </w:r>
      <w:r w:rsidR="00A445D9">
        <w:t xml:space="preserve"> The </w:t>
      </w:r>
      <w:r w:rsidR="000F1855">
        <w:t>“</w:t>
      </w:r>
      <w:r w:rsidR="00A445D9">
        <w:t>next</w:t>
      </w:r>
      <w:r w:rsidR="000F1855">
        <w:t>…”</w:t>
      </w:r>
      <w:r w:rsidR="00A445D9">
        <w:t xml:space="preserve"> methods turn </w:t>
      </w:r>
      <w:r w:rsidR="009165D6">
        <w:t>t</w:t>
      </w:r>
      <w:r w:rsidR="00A445D9">
        <w:t>hose byte sized data into Java data types.</w:t>
      </w:r>
    </w:p>
    <w:p w:rsidR="007C7D80" w:rsidRDefault="00190986" w:rsidP="00B34677">
      <w:pPr>
        <w:pStyle w:val="AralkYok"/>
        <w:rPr>
          <w:color w:val="000000"/>
        </w:rPr>
      </w:pPr>
      <w:r>
        <w:rPr>
          <w:color w:val="000000"/>
        </w:rPr>
        <w:t>-You should check if t</w:t>
      </w:r>
      <w:r w:rsidR="007C7D80">
        <w:rPr>
          <w:color w:val="000000"/>
        </w:rPr>
        <w:t xml:space="preserve">he value entered is in </w:t>
      </w:r>
      <w:r w:rsidR="007C7D80" w:rsidRPr="00991B8D">
        <w:rPr>
          <w:color w:val="00B050"/>
        </w:rPr>
        <w:t>type</w:t>
      </w:r>
      <w:r w:rsidR="007C7D80">
        <w:rPr>
          <w:color w:val="000000"/>
        </w:rPr>
        <w:t xml:space="preserve"> you want and in </w:t>
      </w:r>
      <w:r w:rsidR="007C7D80" w:rsidRPr="00991B8D">
        <w:rPr>
          <w:color w:val="00B050"/>
        </w:rPr>
        <w:t xml:space="preserve">format/range </w:t>
      </w:r>
      <w:r w:rsidR="007C7D80">
        <w:rPr>
          <w:color w:val="000000"/>
        </w:rPr>
        <w:t>you want.</w:t>
      </w:r>
      <w:r w:rsidR="00991B8D">
        <w:rPr>
          <w:color w:val="000000"/>
        </w:rPr>
        <w:t xml:space="preserve"> </w:t>
      </w:r>
      <w:r w:rsidR="00991B8D" w:rsidRPr="00991B8D">
        <w:rPr>
          <w:color w:val="00B050"/>
        </w:rPr>
        <w:t>Telling user what they need to enter clearly</w:t>
      </w:r>
      <w:r w:rsidR="00991B8D" w:rsidRPr="00991B8D">
        <w:t>,</w:t>
      </w:r>
      <w:r w:rsidR="00991B8D" w:rsidRPr="00991B8D">
        <w:rPr>
          <w:color w:val="00B050"/>
        </w:rPr>
        <w:t xml:space="preserve"> validating</w:t>
      </w:r>
      <w:r w:rsidR="00991B8D" w:rsidRPr="00991B8D">
        <w:t>,</w:t>
      </w:r>
      <w:r w:rsidR="00991B8D" w:rsidRPr="00991B8D">
        <w:rPr>
          <w:color w:val="00B050"/>
        </w:rPr>
        <w:t xml:space="preserve"> range checking</w:t>
      </w:r>
      <w:r w:rsidR="00991B8D" w:rsidRPr="00991B8D">
        <w:t>,</w:t>
      </w:r>
      <w:r w:rsidR="00991B8D" w:rsidRPr="00991B8D">
        <w:rPr>
          <w:color w:val="00B050"/>
        </w:rPr>
        <w:t xml:space="preserve">  re-asking when wrong value is entered</w:t>
      </w:r>
      <w:r w:rsidR="00991B8D">
        <w:rPr>
          <w:color w:val="000000"/>
        </w:rPr>
        <w:t xml:space="preserve"> are important parts of programming</w:t>
      </w:r>
      <w:r w:rsidR="005B3177">
        <w:rPr>
          <w:color w:val="000000"/>
        </w:rPr>
        <w:t>.</w:t>
      </w:r>
    </w:p>
    <w:p w:rsidR="00E9129E" w:rsidRDefault="00E9129E" w:rsidP="00B34677">
      <w:pPr>
        <w:pStyle w:val="AralkYok"/>
        <w:rPr>
          <w:color w:val="000000"/>
        </w:rPr>
      </w:pPr>
    </w:p>
    <w:p w:rsidR="004A5B05" w:rsidRDefault="004A5B05" w:rsidP="00B34677">
      <w:pPr>
        <w:pStyle w:val="AralkYok"/>
      </w:pPr>
      <w:r w:rsidRPr="009E41C5">
        <w:t>-</w:t>
      </w:r>
      <w:r w:rsidR="008360CB" w:rsidRPr="008360CB">
        <w:rPr>
          <w:b/>
        </w:rPr>
        <w:t>nextLine:</w:t>
      </w:r>
      <w:r w:rsidR="008360CB">
        <w:t xml:space="preserve"> </w:t>
      </w:r>
      <w:r w:rsidRPr="009E41C5">
        <w:t xml:space="preserve">Pressing enter puts a newline character after the characters you typed. </w:t>
      </w:r>
      <w:r w:rsidR="00C4234A">
        <w:t>When you press enter</w:t>
      </w:r>
      <w:r w:rsidRPr="009E41C5">
        <w:t xml:space="preserve"> </w:t>
      </w:r>
      <w:r w:rsidR="00C4234A">
        <w:t xml:space="preserve">characters </w:t>
      </w:r>
      <w:r w:rsidRPr="009E41C5">
        <w:t xml:space="preserve">are read by the method until it encounters newline and returns </w:t>
      </w:r>
      <w:r w:rsidR="00A614D3">
        <w:t>a</w:t>
      </w:r>
      <w:r w:rsidR="00E9129E">
        <w:t xml:space="preserve"> string</w:t>
      </w:r>
      <w:r w:rsidR="00A614D3">
        <w:t xml:space="preserve"> conatining character up to but not including</w:t>
      </w:r>
      <w:r w:rsidR="00FB5128">
        <w:t xml:space="preserve"> newline</w:t>
      </w:r>
      <w:r w:rsidR="00E9129E">
        <w:t>,</w:t>
      </w:r>
      <w:r w:rsidR="00FB5128">
        <w:t xml:space="preserve"> which is discarded.</w:t>
      </w:r>
    </w:p>
    <w:p w:rsidR="00461B2C" w:rsidRDefault="00461B2C" w:rsidP="00B34677">
      <w:pPr>
        <w:pStyle w:val="AralkYok"/>
      </w:pPr>
    </w:p>
    <w:p w:rsidR="00537D32" w:rsidRDefault="00461B2C" w:rsidP="00461B2C">
      <w:pPr>
        <w:pStyle w:val="AralkYok"/>
      </w:pPr>
      <w:r>
        <w:tab/>
      </w:r>
      <w:r w:rsidRPr="008F7F54">
        <w:rPr>
          <w:color w:val="FFC000"/>
        </w:rPr>
        <w:t>-</w:t>
      </w:r>
      <w:r w:rsidR="008F7F54">
        <w:rPr>
          <w:color w:val="FFC000"/>
        </w:rPr>
        <w:t>Extra newline character</w:t>
      </w:r>
      <w:r>
        <w:rPr>
          <w:color w:val="FFC000"/>
        </w:rPr>
        <w:t>:</w:t>
      </w:r>
      <w:r>
        <w:rPr>
          <w:color w:val="FF0000"/>
        </w:rPr>
        <w:t xml:space="preserve"> </w:t>
      </w:r>
      <w:r w:rsidR="00537D32" w:rsidRPr="00537D32">
        <w:t>NextLine</w:t>
      </w:r>
      <w:r w:rsidR="00537D32">
        <w:t xml:space="preserve"> reads the value you type and the newline character. Non </w:t>
      </w:r>
      <w:r w:rsidR="00537D32" w:rsidRPr="00E961DD">
        <w:t>NextLine</w:t>
      </w:r>
      <w:r w:rsidR="00537D32">
        <w:t xml:space="preserve"> readers dont absorb the newline character. So if you used a non NextLine, you need to absorb its newline character with a next or nextLine method. And after this you can read a text again with next or nextLine. </w:t>
      </w:r>
      <w:r w:rsidR="003B10C4">
        <w:t>You only need to use one next method for the last extra newline character</w:t>
      </w:r>
      <w:r w:rsidR="007034CE">
        <w:t xml:space="preserve"> in the keyboard bu</w:t>
      </w:r>
      <w:r w:rsidR="00F30125">
        <w:t>ffer</w:t>
      </w:r>
      <w:r w:rsidR="003B10C4">
        <w:t>.</w:t>
      </w:r>
      <w:r w:rsidR="009A7270">
        <w:t xml:space="preserve"> C uses fflush method in stdio library</w:t>
      </w:r>
      <w:r w:rsidR="00527CE1">
        <w:t xml:space="preserve"> for th’s purpose.</w:t>
      </w:r>
    </w:p>
    <w:p w:rsidR="00461B2C" w:rsidRDefault="00537D32" w:rsidP="00B34677">
      <w:pPr>
        <w:pStyle w:val="AralkYok"/>
      </w:pPr>
      <w:r>
        <w:tab/>
        <w:t xml:space="preserve">You dont need to get rid of the extra newline character when you are readin the next int or double etc. because they ignore the </w:t>
      </w:r>
      <w:r w:rsidR="003B10C4">
        <w:t xml:space="preserve">newline character and only read what they are looking for. </w:t>
      </w:r>
    </w:p>
    <w:p w:rsidR="00726D89" w:rsidRDefault="00726D89" w:rsidP="00B34677">
      <w:pPr>
        <w:pStyle w:val="AralkYok"/>
      </w:pPr>
    </w:p>
    <w:p w:rsidR="00726D89" w:rsidRPr="00475C76" w:rsidRDefault="00726D89" w:rsidP="00726D89">
      <w:pPr>
        <w:pStyle w:val="AralkYok"/>
        <w:rPr>
          <w:szCs w:val="18"/>
        </w:rPr>
      </w:pPr>
      <w:r>
        <w:tab/>
      </w:r>
      <w:r w:rsidRPr="00475C76">
        <w:rPr>
          <w:szCs w:val="18"/>
        </w:rPr>
        <w:t>scan.nextLine();</w:t>
      </w:r>
    </w:p>
    <w:p w:rsidR="00726D89" w:rsidRPr="00475C76" w:rsidRDefault="00726D89" w:rsidP="00726D89">
      <w:pPr>
        <w:pStyle w:val="AralkYok"/>
        <w:rPr>
          <w:szCs w:val="18"/>
        </w:rPr>
      </w:pPr>
      <w:r w:rsidRPr="00475C76">
        <w:rPr>
          <w:szCs w:val="18"/>
        </w:rPr>
        <w:t xml:space="preserve">      </w:t>
      </w:r>
      <w:r w:rsidRPr="00475C76">
        <w:rPr>
          <w:szCs w:val="18"/>
        </w:rPr>
        <w:tab/>
        <w:t>String s = scan.nextLine();</w:t>
      </w:r>
    </w:p>
    <w:p w:rsidR="00726D89" w:rsidRPr="00475C76" w:rsidRDefault="00726D89" w:rsidP="00726D89">
      <w:pPr>
        <w:pStyle w:val="AralkYok"/>
        <w:rPr>
          <w:szCs w:val="18"/>
        </w:rPr>
      </w:pPr>
    </w:p>
    <w:p w:rsidR="00726D89" w:rsidRPr="00475C76" w:rsidRDefault="00A82431" w:rsidP="00726D89">
      <w:pPr>
        <w:pStyle w:val="HTMLncedenBiimlendirilmi"/>
        <w:shd w:val="clear" w:color="auto" w:fill="F4FAFF"/>
        <w:wordWrap w:val="0"/>
        <w:spacing w:line="270" w:lineRule="atLeast"/>
        <w:textAlignment w:val="baseline"/>
        <w:rPr>
          <w:rFonts w:ascii="Verdana" w:hAnsi="Verdana"/>
          <w:color w:val="454C59"/>
          <w:szCs w:val="18"/>
          <w:lang w:val="en-US" w:eastAsia="en-US"/>
        </w:rPr>
      </w:pPr>
      <w:r>
        <w:rPr>
          <w:rFonts w:ascii="Verdana" w:hAnsi="Verdana"/>
          <w:szCs w:val="18"/>
        </w:rPr>
        <w:t xml:space="preserve">           </w:t>
      </w:r>
      <w:r w:rsidR="00726D89" w:rsidRPr="00475C76">
        <w:rPr>
          <w:rFonts w:ascii="Verdana" w:hAnsi="Verdana"/>
          <w:color w:val="000000"/>
          <w:szCs w:val="18"/>
          <w:bdr w:val="none" w:sz="0" w:space="0" w:color="auto" w:frame="1"/>
          <w:lang w:val="en-US" w:eastAsia="en-US"/>
        </w:rPr>
        <w:t>String</w:t>
      </w:r>
      <w:r w:rsidR="00726D89" w:rsidRPr="00475C76">
        <w:rPr>
          <w:rFonts w:ascii="Verdana" w:hAnsi="Verdana"/>
          <w:color w:val="454C59"/>
          <w:szCs w:val="18"/>
          <w:lang w:val="en-US" w:eastAsia="en-US"/>
        </w:rPr>
        <w:t xml:space="preserve"> </w:t>
      </w:r>
      <w:r w:rsidR="00726D89" w:rsidRPr="00475C76">
        <w:rPr>
          <w:rFonts w:ascii="Verdana" w:hAnsi="Verdana"/>
          <w:color w:val="000000"/>
          <w:szCs w:val="18"/>
          <w:bdr w:val="none" w:sz="0" w:space="0" w:color="auto" w:frame="1"/>
          <w:lang w:val="en-US" w:eastAsia="en-US"/>
        </w:rPr>
        <w:t>s</w:t>
      </w:r>
      <w:r w:rsidR="00726D89" w:rsidRPr="00475C76">
        <w:rPr>
          <w:rFonts w:ascii="Verdana" w:hAnsi="Verdana"/>
          <w:color w:val="454C59"/>
          <w:szCs w:val="18"/>
          <w:lang w:val="en-US" w:eastAsia="en-US"/>
        </w:rPr>
        <w:t xml:space="preserve"> </w:t>
      </w:r>
      <w:r w:rsidR="00726D89" w:rsidRPr="00475C76">
        <w:rPr>
          <w:rFonts w:ascii="Verdana" w:hAnsi="Verdana"/>
          <w:color w:val="000000"/>
          <w:szCs w:val="18"/>
          <w:bdr w:val="none" w:sz="0" w:space="0" w:color="auto" w:frame="1"/>
          <w:lang w:val="en-US" w:eastAsia="en-US"/>
        </w:rPr>
        <w:t>=</w:t>
      </w:r>
      <w:r w:rsidR="00726D89" w:rsidRPr="00475C76">
        <w:rPr>
          <w:rFonts w:ascii="Verdana" w:hAnsi="Verdana"/>
          <w:color w:val="454C59"/>
          <w:szCs w:val="18"/>
          <w:lang w:val="en-US" w:eastAsia="en-US"/>
        </w:rPr>
        <w:t xml:space="preserve"> </w:t>
      </w:r>
      <w:r w:rsidR="00726D89" w:rsidRPr="00475C76">
        <w:rPr>
          <w:rFonts w:ascii="Verdana" w:hAnsi="Verdana"/>
          <w:color w:val="000000"/>
          <w:szCs w:val="18"/>
          <w:bdr w:val="none" w:sz="0" w:space="0" w:color="auto" w:frame="1"/>
          <w:lang w:val="en-US" w:eastAsia="en-US"/>
        </w:rPr>
        <w:t>scan.</w:t>
      </w:r>
      <w:r w:rsidR="00726D89" w:rsidRPr="00475C76">
        <w:rPr>
          <w:rFonts w:ascii="Verdana" w:hAnsi="Verdana"/>
          <w:color w:val="836C28"/>
          <w:szCs w:val="18"/>
          <w:bdr w:val="none" w:sz="0" w:space="0" w:color="auto" w:frame="1"/>
          <w:lang w:val="en-US" w:eastAsia="en-US"/>
        </w:rPr>
        <w:t>nextLine</w:t>
      </w:r>
      <w:r w:rsidR="00726D89" w:rsidRPr="00475C76">
        <w:rPr>
          <w:rFonts w:ascii="Verdana" w:hAnsi="Verdana"/>
          <w:color w:val="000000"/>
          <w:szCs w:val="18"/>
          <w:bdr w:val="none" w:sz="0" w:space="0" w:color="auto" w:frame="1"/>
          <w:lang w:val="en-US" w:eastAsia="en-US"/>
        </w:rPr>
        <w:t>();</w:t>
      </w:r>
    </w:p>
    <w:p w:rsidR="00726D89" w:rsidRPr="00726D89" w:rsidRDefault="00726D89" w:rsidP="00726D89">
      <w:pPr>
        <w:shd w:val="clear" w:color="auto" w:fill="F4FA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0" w:lineRule="atLeast"/>
        <w:textAlignment w:val="baseline"/>
        <w:rPr>
          <w:rFonts w:eastAsia="Times New Roman" w:cs="Courier New"/>
          <w:color w:val="454C59"/>
          <w:szCs w:val="18"/>
          <w:lang w:val="en-US"/>
        </w:rPr>
      </w:pPr>
      <w:r w:rsidRPr="00726D89">
        <w:rPr>
          <w:rFonts w:eastAsia="Times New Roman" w:cs="Courier New"/>
          <w:color w:val="454C59"/>
          <w:szCs w:val="18"/>
          <w:lang w:val="en-US"/>
        </w:rPr>
        <w:t xml:space="preserve">        </w:t>
      </w:r>
      <w:r w:rsidR="00A82431">
        <w:rPr>
          <w:rFonts w:eastAsia="Times New Roman" w:cs="Courier New"/>
          <w:color w:val="454C59"/>
          <w:szCs w:val="18"/>
          <w:lang w:val="en-US"/>
        </w:rPr>
        <w:t xml:space="preserve">   </w:t>
      </w:r>
    </w:p>
    <w:p w:rsidR="00726D89" w:rsidRPr="00726D89" w:rsidRDefault="00726D89" w:rsidP="00726D89">
      <w:pPr>
        <w:shd w:val="clear" w:color="auto" w:fill="F4FA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0" w:lineRule="atLeast"/>
        <w:textAlignment w:val="baseline"/>
        <w:rPr>
          <w:rFonts w:eastAsia="Times New Roman" w:cs="Courier New"/>
          <w:color w:val="454C59"/>
          <w:szCs w:val="18"/>
          <w:lang w:val="en-US"/>
        </w:rPr>
      </w:pPr>
      <w:r w:rsidRPr="00726D89">
        <w:rPr>
          <w:rFonts w:eastAsia="Times New Roman" w:cs="Courier New"/>
          <w:color w:val="454C59"/>
          <w:szCs w:val="18"/>
          <w:lang w:val="en-US"/>
        </w:rPr>
        <w:t xml:space="preserve">        </w:t>
      </w:r>
      <w:r w:rsidR="00A82431">
        <w:rPr>
          <w:rFonts w:eastAsia="Times New Roman" w:cs="Courier New"/>
          <w:color w:val="454C59"/>
          <w:szCs w:val="18"/>
          <w:lang w:val="en-US"/>
        </w:rPr>
        <w:t xml:space="preserve">   </w:t>
      </w:r>
      <w:r w:rsidRPr="00475C76">
        <w:rPr>
          <w:rFonts w:eastAsia="Times New Roman" w:cs="Courier New"/>
          <w:color w:val="A90D91"/>
          <w:szCs w:val="18"/>
          <w:bdr w:val="none" w:sz="0" w:space="0" w:color="auto" w:frame="1"/>
          <w:lang w:val="en-US"/>
        </w:rPr>
        <w:t>if</w:t>
      </w:r>
      <w:r w:rsidRPr="00475C76">
        <w:rPr>
          <w:rFonts w:eastAsia="Times New Roman" w:cs="Courier New"/>
          <w:color w:val="000000"/>
          <w:szCs w:val="18"/>
          <w:bdr w:val="none" w:sz="0" w:space="0" w:color="auto" w:frame="1"/>
          <w:lang w:val="en-US"/>
        </w:rPr>
        <w:t>(scan.</w:t>
      </w:r>
      <w:r w:rsidRPr="00475C76">
        <w:rPr>
          <w:rFonts w:eastAsia="Times New Roman" w:cs="Courier New"/>
          <w:color w:val="836C28"/>
          <w:szCs w:val="18"/>
          <w:bdr w:val="none" w:sz="0" w:space="0" w:color="auto" w:frame="1"/>
          <w:lang w:val="en-US"/>
        </w:rPr>
        <w:t>hasNextLine</w:t>
      </w:r>
      <w:r w:rsidRPr="00475C76">
        <w:rPr>
          <w:rFonts w:eastAsia="Times New Roman" w:cs="Courier New"/>
          <w:color w:val="000000"/>
          <w:szCs w:val="18"/>
          <w:bdr w:val="none" w:sz="0" w:space="0" w:color="auto" w:frame="1"/>
          <w:lang w:val="en-US"/>
        </w:rPr>
        <w:t>()</w:t>
      </w:r>
      <w:r w:rsidRPr="00726D89">
        <w:rPr>
          <w:rFonts w:eastAsia="Times New Roman" w:cs="Courier New"/>
          <w:color w:val="454C59"/>
          <w:szCs w:val="18"/>
          <w:lang w:val="en-US"/>
        </w:rPr>
        <w:t xml:space="preserve"> </w:t>
      </w:r>
      <w:r w:rsidRPr="00475C76">
        <w:rPr>
          <w:rFonts w:eastAsia="Times New Roman" w:cs="Courier New"/>
          <w:color w:val="000000"/>
          <w:szCs w:val="18"/>
          <w:bdr w:val="none" w:sz="0" w:space="0" w:color="auto" w:frame="1"/>
          <w:lang w:val="en-US"/>
        </w:rPr>
        <w:t>||</w:t>
      </w:r>
      <w:r w:rsidRPr="00726D89">
        <w:rPr>
          <w:rFonts w:eastAsia="Times New Roman" w:cs="Courier New"/>
          <w:color w:val="454C59"/>
          <w:szCs w:val="18"/>
          <w:lang w:val="en-US"/>
        </w:rPr>
        <w:t xml:space="preserve"> </w:t>
      </w:r>
      <w:r w:rsidRPr="00475C76">
        <w:rPr>
          <w:rFonts w:eastAsia="Times New Roman" w:cs="Courier New"/>
          <w:color w:val="000000"/>
          <w:szCs w:val="18"/>
          <w:bdr w:val="none" w:sz="0" w:space="0" w:color="auto" w:frame="1"/>
          <w:lang w:val="en-US"/>
        </w:rPr>
        <w:t>s.</w:t>
      </w:r>
      <w:r w:rsidRPr="00475C76">
        <w:rPr>
          <w:rFonts w:eastAsia="Times New Roman" w:cs="Courier New"/>
          <w:color w:val="836C28"/>
          <w:szCs w:val="18"/>
          <w:bdr w:val="none" w:sz="0" w:space="0" w:color="auto" w:frame="1"/>
          <w:lang w:val="en-US"/>
        </w:rPr>
        <w:t>isEmpty</w:t>
      </w:r>
      <w:r w:rsidRPr="00475C76">
        <w:rPr>
          <w:rFonts w:eastAsia="Times New Roman" w:cs="Courier New"/>
          <w:color w:val="000000"/>
          <w:szCs w:val="18"/>
          <w:bdr w:val="none" w:sz="0" w:space="0" w:color="auto" w:frame="1"/>
          <w:lang w:val="en-US"/>
        </w:rPr>
        <w:t>()){</w:t>
      </w:r>
    </w:p>
    <w:p w:rsidR="00726D89" w:rsidRPr="00726D89" w:rsidRDefault="00726D89" w:rsidP="00726D89">
      <w:pPr>
        <w:shd w:val="clear" w:color="auto" w:fill="F4FA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0" w:lineRule="atLeast"/>
        <w:textAlignment w:val="baseline"/>
        <w:rPr>
          <w:rFonts w:eastAsia="Times New Roman" w:cs="Courier New"/>
          <w:color w:val="454C59"/>
          <w:szCs w:val="18"/>
          <w:lang w:val="en-US"/>
        </w:rPr>
      </w:pPr>
      <w:r w:rsidRPr="00726D89">
        <w:rPr>
          <w:rFonts w:eastAsia="Times New Roman" w:cs="Courier New"/>
          <w:color w:val="454C59"/>
          <w:szCs w:val="18"/>
          <w:lang w:val="en-US"/>
        </w:rPr>
        <w:t xml:space="preserve">           </w:t>
      </w:r>
      <w:r w:rsidR="00A82431">
        <w:rPr>
          <w:rFonts w:eastAsia="Times New Roman" w:cs="Courier New"/>
          <w:color w:val="454C59"/>
          <w:szCs w:val="18"/>
          <w:lang w:val="en-US"/>
        </w:rPr>
        <w:t xml:space="preserve">     </w:t>
      </w:r>
      <w:r w:rsidRPr="00475C76">
        <w:rPr>
          <w:rFonts w:eastAsia="Times New Roman" w:cs="Courier New"/>
          <w:color w:val="000000"/>
          <w:szCs w:val="18"/>
          <w:bdr w:val="none" w:sz="0" w:space="0" w:color="auto" w:frame="1"/>
          <w:lang w:val="en-US"/>
        </w:rPr>
        <w:t>s</w:t>
      </w:r>
      <w:r w:rsidRPr="00726D89">
        <w:rPr>
          <w:rFonts w:eastAsia="Times New Roman" w:cs="Courier New"/>
          <w:color w:val="454C59"/>
          <w:szCs w:val="18"/>
          <w:lang w:val="en-US"/>
        </w:rPr>
        <w:t xml:space="preserve"> </w:t>
      </w:r>
      <w:r w:rsidRPr="00475C76">
        <w:rPr>
          <w:rFonts w:eastAsia="Times New Roman" w:cs="Courier New"/>
          <w:color w:val="000000"/>
          <w:szCs w:val="18"/>
          <w:bdr w:val="none" w:sz="0" w:space="0" w:color="auto" w:frame="1"/>
          <w:lang w:val="en-US"/>
        </w:rPr>
        <w:t>=</w:t>
      </w:r>
      <w:r w:rsidRPr="00726D89">
        <w:rPr>
          <w:rFonts w:eastAsia="Times New Roman" w:cs="Courier New"/>
          <w:color w:val="454C59"/>
          <w:szCs w:val="18"/>
          <w:lang w:val="en-US"/>
        </w:rPr>
        <w:t xml:space="preserve"> </w:t>
      </w:r>
      <w:r w:rsidRPr="00475C76">
        <w:rPr>
          <w:rFonts w:eastAsia="Times New Roman" w:cs="Courier New"/>
          <w:color w:val="000000"/>
          <w:szCs w:val="18"/>
          <w:bdr w:val="none" w:sz="0" w:space="0" w:color="auto" w:frame="1"/>
          <w:lang w:val="en-US"/>
        </w:rPr>
        <w:t>scan.</w:t>
      </w:r>
      <w:r w:rsidRPr="00475C76">
        <w:rPr>
          <w:rFonts w:eastAsia="Times New Roman" w:cs="Courier New"/>
          <w:color w:val="836C28"/>
          <w:szCs w:val="18"/>
          <w:bdr w:val="none" w:sz="0" w:space="0" w:color="auto" w:frame="1"/>
          <w:lang w:val="en-US"/>
        </w:rPr>
        <w:t>nextLine</w:t>
      </w:r>
      <w:r w:rsidRPr="00475C76">
        <w:rPr>
          <w:rFonts w:eastAsia="Times New Roman" w:cs="Courier New"/>
          <w:color w:val="000000"/>
          <w:szCs w:val="18"/>
          <w:bdr w:val="none" w:sz="0" w:space="0" w:color="auto" w:frame="1"/>
          <w:lang w:val="en-US"/>
        </w:rPr>
        <w:t>();</w:t>
      </w:r>
    </w:p>
    <w:p w:rsidR="00726D89" w:rsidRPr="00726D89" w:rsidRDefault="00726D89" w:rsidP="00726D89">
      <w:pPr>
        <w:shd w:val="clear" w:color="auto" w:fill="F4FA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0" w:lineRule="atLeast"/>
        <w:textAlignment w:val="baseline"/>
        <w:rPr>
          <w:rFonts w:eastAsia="Times New Roman" w:cs="Courier New"/>
          <w:color w:val="454C59"/>
          <w:szCs w:val="18"/>
          <w:lang w:val="en-US"/>
        </w:rPr>
      </w:pPr>
      <w:r w:rsidRPr="00726D89">
        <w:rPr>
          <w:rFonts w:eastAsia="Times New Roman" w:cs="Courier New"/>
          <w:color w:val="454C59"/>
          <w:szCs w:val="18"/>
          <w:lang w:val="en-US"/>
        </w:rPr>
        <w:t xml:space="preserve">        </w:t>
      </w:r>
      <w:r w:rsidR="00A82431">
        <w:rPr>
          <w:rFonts w:eastAsia="Times New Roman" w:cs="Courier New"/>
          <w:color w:val="454C59"/>
          <w:szCs w:val="18"/>
          <w:lang w:val="en-US"/>
        </w:rPr>
        <w:t xml:space="preserve">   </w:t>
      </w:r>
      <w:r w:rsidRPr="00475C76">
        <w:rPr>
          <w:rFonts w:eastAsia="Times New Roman" w:cs="Courier New"/>
          <w:color w:val="000000"/>
          <w:szCs w:val="18"/>
          <w:bdr w:val="none" w:sz="0" w:space="0" w:color="auto" w:frame="1"/>
          <w:lang w:val="en-US"/>
        </w:rPr>
        <w:t>}</w:t>
      </w:r>
    </w:p>
    <w:p w:rsidR="00E9129E" w:rsidRDefault="00E9129E" w:rsidP="00B34677">
      <w:pPr>
        <w:pStyle w:val="AralkYok"/>
      </w:pPr>
    </w:p>
    <w:p w:rsidR="008360CB" w:rsidRPr="00E9129E" w:rsidRDefault="008360CB" w:rsidP="00B34677">
      <w:pPr>
        <w:pStyle w:val="AralkYok"/>
      </w:pPr>
      <w:r w:rsidRPr="009E41C5">
        <w:t>-</w:t>
      </w:r>
      <w:r w:rsidRPr="008360CB">
        <w:rPr>
          <w:b/>
        </w:rPr>
        <w:t>next:</w:t>
      </w:r>
      <w:r>
        <w:rPr>
          <w:b/>
        </w:rPr>
        <w:t xml:space="preserve"> </w:t>
      </w:r>
      <w:r w:rsidR="00A614D3">
        <w:t>Reads the next word/ When you press enter after typing some text, method next read characters until it encounters a white space character, then returns a string containing characters up to, but not including the white space character which is discarded.</w:t>
      </w:r>
    </w:p>
    <w:p w:rsidR="004A5B05" w:rsidRPr="000F6011" w:rsidRDefault="004A5B05" w:rsidP="000F6011">
      <w:pPr>
        <w:pStyle w:val="HTMLncedenBiimlendirilmi"/>
        <w:spacing w:line="293" w:lineRule="atLeast"/>
        <w:rPr>
          <w:rFonts w:ascii="Verdana" w:hAnsi="Verdana"/>
          <w:szCs w:val="18"/>
        </w:rPr>
      </w:pPr>
    </w:p>
    <w:p w:rsidR="00DA3CC5" w:rsidRPr="009E41C5" w:rsidRDefault="00DA3CC5" w:rsidP="00DA3C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ind w:left="360"/>
        <w:rPr>
          <w:rFonts w:eastAsia="Times New Roman" w:cs="Courier New"/>
          <w:szCs w:val="18"/>
          <w:lang w:eastAsia="tr-TR"/>
        </w:rPr>
      </w:pPr>
      <w:r w:rsidRPr="009E41C5">
        <w:rPr>
          <w:rFonts w:eastAsia="Times New Roman" w:cs="Courier New"/>
          <w:color w:val="222222"/>
          <w:szCs w:val="18"/>
          <w:lang w:eastAsia="tr-TR"/>
        </w:rPr>
        <w:tab/>
      </w:r>
      <w:r w:rsidRPr="009E41C5">
        <w:rPr>
          <w:rFonts w:eastAsia="Times New Roman" w:cs="Courier New"/>
          <w:szCs w:val="18"/>
          <w:lang w:eastAsia="tr-TR"/>
        </w:rPr>
        <w:t xml:space="preserve">Scanner input = </w:t>
      </w:r>
      <w:r w:rsidRPr="009E41C5">
        <w:rPr>
          <w:rFonts w:eastAsia="Times New Roman" w:cs="Courier New"/>
          <w:bCs/>
          <w:szCs w:val="18"/>
          <w:lang w:eastAsia="tr-TR"/>
        </w:rPr>
        <w:t>new</w:t>
      </w:r>
      <w:r w:rsidRPr="009E41C5">
        <w:rPr>
          <w:rFonts w:eastAsia="Times New Roman" w:cs="Courier New"/>
          <w:szCs w:val="18"/>
          <w:lang w:eastAsia="tr-TR"/>
        </w:rPr>
        <w:t xml:space="preserve"> Scanner(System.in);</w:t>
      </w:r>
    </w:p>
    <w:p w:rsidR="00DA3CC5" w:rsidRPr="009E41C5" w:rsidRDefault="00DA3CC5" w:rsidP="00DA3C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ind w:left="360"/>
        <w:rPr>
          <w:rFonts w:eastAsia="Times New Roman" w:cs="Courier New"/>
          <w:szCs w:val="18"/>
          <w:lang w:eastAsia="tr-TR"/>
        </w:rPr>
      </w:pPr>
      <w:r w:rsidRPr="009E41C5">
        <w:rPr>
          <w:rFonts w:eastAsia="Times New Roman" w:cs="Courier New"/>
          <w:szCs w:val="18"/>
          <w:lang w:eastAsia="tr-TR"/>
        </w:rPr>
        <w:t xml:space="preserve">         </w:t>
      </w:r>
      <w:r w:rsidRPr="009E41C5">
        <w:rPr>
          <w:rFonts w:eastAsia="Times New Roman" w:cs="Courier New"/>
          <w:bCs/>
          <w:szCs w:val="18"/>
          <w:lang w:eastAsia="tr-TR"/>
        </w:rPr>
        <w:t>int</w:t>
      </w:r>
      <w:r w:rsidRPr="009E41C5">
        <w:rPr>
          <w:rFonts w:eastAsia="Times New Roman" w:cs="Courier New"/>
          <w:szCs w:val="18"/>
          <w:lang w:eastAsia="tr-TR"/>
        </w:rPr>
        <w:t xml:space="preserve">  a,</w:t>
      </w:r>
      <w:r w:rsidR="00C80AB1" w:rsidRPr="009E41C5">
        <w:rPr>
          <w:rFonts w:eastAsia="Times New Roman" w:cs="Courier New"/>
          <w:szCs w:val="18"/>
          <w:lang w:eastAsia="tr-TR"/>
        </w:rPr>
        <w:t xml:space="preserve"> </w:t>
      </w:r>
      <w:r w:rsidRPr="009E41C5">
        <w:rPr>
          <w:rFonts w:eastAsia="Times New Roman" w:cs="Courier New"/>
          <w:szCs w:val="18"/>
          <w:lang w:eastAsia="tr-TR"/>
        </w:rPr>
        <w:t>b;</w:t>
      </w:r>
    </w:p>
    <w:p w:rsidR="00DA3CC5" w:rsidRPr="009E41C5" w:rsidRDefault="00AC5A60" w:rsidP="00DA3C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ind w:left="360"/>
        <w:rPr>
          <w:rFonts w:eastAsia="Times New Roman" w:cs="Courier New"/>
          <w:szCs w:val="18"/>
          <w:lang w:eastAsia="tr-TR"/>
        </w:rPr>
      </w:pPr>
      <w:r w:rsidRPr="009E41C5">
        <w:rPr>
          <w:rFonts w:eastAsia="Times New Roman" w:cs="Courier New"/>
          <w:szCs w:val="18"/>
          <w:lang w:eastAsia="tr-TR"/>
        </w:rPr>
        <w:t>         a = input</w:t>
      </w:r>
      <w:r w:rsidR="00DA3CC5" w:rsidRPr="009E41C5">
        <w:rPr>
          <w:rFonts w:eastAsia="Times New Roman" w:cs="Courier New"/>
          <w:szCs w:val="18"/>
          <w:lang w:eastAsia="tr-TR"/>
        </w:rPr>
        <w:t>.nextInt();</w:t>
      </w:r>
    </w:p>
    <w:p w:rsidR="00DA3CC5" w:rsidRPr="009E41C5" w:rsidRDefault="00AC5A60" w:rsidP="00DA3C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ind w:left="360"/>
        <w:rPr>
          <w:rFonts w:eastAsia="Times New Roman" w:cs="Courier New"/>
          <w:szCs w:val="18"/>
          <w:lang w:eastAsia="tr-TR"/>
        </w:rPr>
      </w:pPr>
      <w:r w:rsidRPr="009E41C5">
        <w:rPr>
          <w:rFonts w:eastAsia="Times New Roman" w:cs="Courier New"/>
          <w:szCs w:val="18"/>
          <w:lang w:eastAsia="tr-TR"/>
        </w:rPr>
        <w:t>         b = input</w:t>
      </w:r>
      <w:r w:rsidR="00DA3CC5" w:rsidRPr="009E41C5">
        <w:rPr>
          <w:rFonts w:eastAsia="Times New Roman" w:cs="Courier New"/>
          <w:szCs w:val="18"/>
          <w:lang w:eastAsia="tr-TR"/>
        </w:rPr>
        <w:t>.nextInt();</w:t>
      </w:r>
    </w:p>
    <w:p w:rsidR="00624829" w:rsidRPr="009E41C5" w:rsidRDefault="00624829" w:rsidP="00DA3C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ind w:left="360"/>
        <w:rPr>
          <w:rFonts w:eastAsia="Times New Roman" w:cs="Courier New"/>
          <w:szCs w:val="18"/>
          <w:lang w:eastAsia="tr-TR"/>
        </w:rPr>
      </w:pPr>
    </w:p>
    <w:p w:rsidR="00624829" w:rsidRPr="009E41C5" w:rsidRDefault="00624829" w:rsidP="00DA3C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ind w:left="360"/>
        <w:rPr>
          <w:rFonts w:eastAsia="Times New Roman" w:cs="Courier New"/>
          <w:szCs w:val="18"/>
          <w:lang w:eastAsia="tr-TR"/>
        </w:rPr>
      </w:pPr>
      <w:r w:rsidRPr="009E41C5">
        <w:rPr>
          <w:rFonts w:eastAsia="Times New Roman" w:cs="Courier New"/>
          <w:szCs w:val="18"/>
          <w:lang w:eastAsia="tr-TR"/>
        </w:rPr>
        <w:tab/>
        <w:t>int a, b;   // First way of declaring variables.</w:t>
      </w:r>
    </w:p>
    <w:p w:rsidR="00624829" w:rsidRPr="009E41C5" w:rsidRDefault="00624829" w:rsidP="00DA3C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ind w:left="360"/>
        <w:rPr>
          <w:rFonts w:eastAsia="Times New Roman" w:cs="Courier New"/>
          <w:szCs w:val="18"/>
          <w:lang w:eastAsia="tr-TR"/>
        </w:rPr>
      </w:pPr>
    </w:p>
    <w:p w:rsidR="00624829" w:rsidRPr="009E41C5" w:rsidRDefault="00624829" w:rsidP="006248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eastAsia="Times New Roman" w:cs="Courier New"/>
          <w:szCs w:val="18"/>
          <w:lang w:eastAsia="tr-TR"/>
        </w:rPr>
      </w:pPr>
      <w:r w:rsidRPr="009E41C5">
        <w:rPr>
          <w:rFonts w:eastAsia="Times New Roman" w:cs="Courier New"/>
          <w:szCs w:val="18"/>
          <w:lang w:eastAsia="tr-TR"/>
        </w:rPr>
        <w:tab/>
        <w:t>int a,    // Second way of declaring variables.</w:t>
      </w:r>
    </w:p>
    <w:p w:rsidR="00624829" w:rsidRPr="009E41C5" w:rsidRDefault="00624829" w:rsidP="006248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eastAsia="Times New Roman" w:cs="Courier New"/>
          <w:szCs w:val="18"/>
          <w:lang w:eastAsia="tr-TR"/>
        </w:rPr>
      </w:pPr>
      <w:r w:rsidRPr="009E41C5">
        <w:rPr>
          <w:rFonts w:eastAsia="Times New Roman" w:cs="Courier New"/>
          <w:szCs w:val="18"/>
          <w:lang w:eastAsia="tr-TR"/>
        </w:rPr>
        <w:tab/>
        <w:t xml:space="preserve">     b;</w:t>
      </w:r>
    </w:p>
    <w:p w:rsidR="00624829" w:rsidRPr="009E41C5" w:rsidRDefault="00624829" w:rsidP="006248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eastAsia="Times New Roman" w:cs="Courier New"/>
          <w:szCs w:val="18"/>
          <w:lang w:eastAsia="tr-TR"/>
        </w:rPr>
      </w:pPr>
    </w:p>
    <w:p w:rsidR="00624829" w:rsidRPr="009E41C5" w:rsidRDefault="00624829" w:rsidP="006248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eastAsia="Times New Roman" w:cs="Courier New"/>
          <w:szCs w:val="18"/>
          <w:lang w:eastAsia="tr-TR"/>
        </w:rPr>
      </w:pPr>
      <w:r w:rsidRPr="009E41C5">
        <w:rPr>
          <w:rFonts w:eastAsia="Times New Roman" w:cs="Courier New"/>
          <w:szCs w:val="18"/>
          <w:lang w:eastAsia="tr-TR"/>
        </w:rPr>
        <w:tab/>
        <w:t>int a;    // Third way of declaring variables.</w:t>
      </w:r>
      <w:r w:rsidR="00CF43E3">
        <w:rPr>
          <w:rFonts w:eastAsia="Times New Roman" w:cs="Courier New"/>
          <w:szCs w:val="18"/>
          <w:lang w:eastAsia="tr-TR"/>
        </w:rPr>
        <w:t xml:space="preserve"> This one is the c</w:t>
      </w:r>
      <w:r w:rsidR="00A412E8">
        <w:rPr>
          <w:rFonts w:eastAsia="Times New Roman" w:cs="Courier New"/>
          <w:szCs w:val="18"/>
          <w:lang w:eastAsia="tr-TR"/>
        </w:rPr>
        <w:t>onvention.</w:t>
      </w:r>
    </w:p>
    <w:p w:rsidR="00624829" w:rsidRPr="009E41C5" w:rsidRDefault="00624829" w:rsidP="006248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eastAsia="Times New Roman" w:cs="Courier New"/>
          <w:szCs w:val="18"/>
          <w:lang w:eastAsia="tr-TR"/>
        </w:rPr>
      </w:pPr>
      <w:r w:rsidRPr="009E41C5">
        <w:rPr>
          <w:rFonts w:eastAsia="Times New Roman" w:cs="Courier New"/>
          <w:szCs w:val="18"/>
          <w:lang w:eastAsia="tr-TR"/>
        </w:rPr>
        <w:tab/>
        <w:t>int b;</w:t>
      </w:r>
    </w:p>
    <w:p w:rsidR="00947694" w:rsidRPr="00A32705" w:rsidRDefault="0066434D" w:rsidP="00A327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ind w:left="360"/>
        <w:rPr>
          <w:rFonts w:eastAsia="Times New Roman" w:cs="Courier New"/>
          <w:szCs w:val="18"/>
          <w:lang w:eastAsia="tr-TR"/>
        </w:rPr>
      </w:pPr>
      <w:r w:rsidRPr="009E41C5">
        <w:rPr>
          <w:rFonts w:eastAsia="Times New Roman" w:cs="Courier New"/>
          <w:szCs w:val="18"/>
          <w:lang w:eastAsia="tr-TR"/>
        </w:rPr>
        <w:tab/>
      </w:r>
    </w:p>
    <w:p w:rsidR="005F08FD" w:rsidRDefault="00296AC7" w:rsidP="00A1056D">
      <w:pPr>
        <w:pStyle w:val="AralkYok"/>
      </w:pPr>
      <w:r>
        <w:t>-You dont have to assign a value to a variable and then use that variable. You can just use a variable you get from the user directly for one time.</w:t>
      </w:r>
    </w:p>
    <w:p w:rsidR="00296AC7" w:rsidRDefault="00296AC7" w:rsidP="00A1056D">
      <w:pPr>
        <w:pStyle w:val="AralkYok"/>
      </w:pPr>
    </w:p>
    <w:p w:rsidR="00296AC7" w:rsidRDefault="00296AC7" w:rsidP="00296AC7">
      <w:pPr>
        <w:pStyle w:val="AralkYok"/>
        <w:ind w:firstLine="360"/>
      </w:pPr>
      <w:r>
        <w:t>-if (input.nextInt() == 0)</w:t>
      </w:r>
    </w:p>
    <w:p w:rsidR="00296AC7" w:rsidRPr="002601D5" w:rsidRDefault="00296AC7" w:rsidP="00296AC7">
      <w:pPr>
        <w:pStyle w:val="AralkYok"/>
        <w:ind w:firstLine="360"/>
        <w:rPr>
          <w:color w:val="FF0000"/>
          <w:lang w:val="en-US"/>
        </w:rPr>
      </w:pPr>
      <w:r>
        <w:rPr>
          <w:color w:val="FF0000"/>
          <w:lang w:val="en-US"/>
        </w:rPr>
        <w:t>-setName(input.nextLine())</w:t>
      </w:r>
    </w:p>
    <w:p w:rsidR="006643BE" w:rsidRPr="009E41C5" w:rsidRDefault="002B7FFB" w:rsidP="00DC00EF">
      <w:pPr>
        <w:tabs>
          <w:tab w:val="left" w:pos="708"/>
          <w:tab w:val="left" w:pos="1416"/>
          <w:tab w:val="left" w:pos="2124"/>
          <w:tab w:val="left" w:pos="2832"/>
        </w:tabs>
        <w:spacing w:after="0" w:line="293" w:lineRule="atLeast"/>
        <w:rPr>
          <w:rFonts w:cs="Consolas"/>
          <w:szCs w:val="18"/>
        </w:rPr>
      </w:pPr>
      <w:r w:rsidRPr="009E41C5">
        <w:rPr>
          <w:rFonts w:cs="Consolas"/>
          <w:szCs w:val="18"/>
        </w:rPr>
        <w:tab/>
      </w:r>
      <w:r w:rsidRPr="009E41C5">
        <w:rPr>
          <w:rFonts w:cs="Consolas"/>
          <w:szCs w:val="18"/>
        </w:rPr>
        <w:tab/>
      </w:r>
      <w:r w:rsidRPr="009E41C5">
        <w:rPr>
          <w:rFonts w:cs="Consolas"/>
          <w:szCs w:val="18"/>
        </w:rPr>
        <w:tab/>
      </w:r>
    </w:p>
    <w:p w:rsidR="006643BE" w:rsidRPr="009E41C5" w:rsidRDefault="006643BE" w:rsidP="00D03F2D">
      <w:pPr>
        <w:pStyle w:val="AralkYok"/>
        <w:numPr>
          <w:ilvl w:val="0"/>
          <w:numId w:val="6"/>
        </w:numPr>
        <w:rPr>
          <w:rStyle w:val="Gl"/>
          <w:b w:val="0"/>
          <w:bCs w:val="0"/>
          <w:szCs w:val="18"/>
        </w:rPr>
      </w:pPr>
      <w:r w:rsidRPr="009E41C5">
        <w:rPr>
          <w:rStyle w:val="Gl"/>
          <w:rFonts w:cs="Arial"/>
          <w:szCs w:val="18"/>
          <w:shd w:val="clear" w:color="auto" w:fill="FFFFFF"/>
        </w:rPr>
        <w:t>O</w:t>
      </w:r>
      <w:r w:rsidR="00925519">
        <w:rPr>
          <w:rStyle w:val="Gl"/>
          <w:rFonts w:cs="Arial"/>
          <w:szCs w:val="18"/>
          <w:shd w:val="clear" w:color="auto" w:fill="FFFFFF"/>
        </w:rPr>
        <w:t>bject Oriented Programming</w:t>
      </w:r>
    </w:p>
    <w:p w:rsidR="006643BE" w:rsidRPr="009E41C5" w:rsidRDefault="006643BE" w:rsidP="006643BE">
      <w:pPr>
        <w:pStyle w:val="HTMLncedenBiimlendirilmi"/>
        <w:spacing w:line="293" w:lineRule="atLeast"/>
        <w:rPr>
          <w:rFonts w:ascii="Verdana" w:hAnsi="Verdana"/>
          <w:color w:val="000000"/>
          <w:szCs w:val="18"/>
        </w:rPr>
      </w:pPr>
    </w:p>
    <w:p w:rsidR="005079B2" w:rsidRPr="00047743" w:rsidRDefault="006643BE" w:rsidP="00796B4F">
      <w:pPr>
        <w:pStyle w:val="AralkYok"/>
        <w:ind w:left="708" w:hanging="708"/>
        <w:rPr>
          <w:color w:val="00B050"/>
        </w:rPr>
      </w:pPr>
      <w:r w:rsidRPr="009E41C5">
        <w:rPr>
          <w:b/>
          <w:color w:val="000000"/>
        </w:rPr>
        <w:t>-</w:t>
      </w:r>
      <w:r w:rsidR="00EB21F4">
        <w:rPr>
          <w:b/>
          <w:color w:val="000000"/>
        </w:rPr>
        <w:t xml:space="preserve">Creating </w:t>
      </w:r>
      <w:r w:rsidRPr="009E41C5">
        <w:rPr>
          <w:b/>
          <w:color w:val="000000"/>
        </w:rPr>
        <w:t>Class</w:t>
      </w:r>
      <w:r w:rsidR="00EB21F4">
        <w:rPr>
          <w:b/>
          <w:color w:val="000000"/>
        </w:rPr>
        <w:t xml:space="preserve">es and </w:t>
      </w:r>
      <w:r w:rsidR="00AF7734" w:rsidRPr="009E41C5">
        <w:rPr>
          <w:b/>
          <w:color w:val="000000"/>
        </w:rPr>
        <w:t>object</w:t>
      </w:r>
      <w:r w:rsidR="00EB21F4">
        <w:rPr>
          <w:b/>
          <w:color w:val="000000"/>
        </w:rPr>
        <w:t>s</w:t>
      </w:r>
      <w:r w:rsidRPr="009E41C5">
        <w:rPr>
          <w:b/>
          <w:color w:val="000000"/>
        </w:rPr>
        <w:t xml:space="preserve">: </w:t>
      </w:r>
      <w:r w:rsidR="003F6CF5" w:rsidRPr="003F6CF5">
        <w:rPr>
          <w:color w:val="000000"/>
        </w:rPr>
        <w:t>Creating</w:t>
      </w:r>
      <w:r w:rsidR="003F6CF5">
        <w:rPr>
          <w:b/>
          <w:color w:val="000000"/>
        </w:rPr>
        <w:t xml:space="preserve"> </w:t>
      </w:r>
      <w:r w:rsidR="003F6CF5" w:rsidRPr="00E66A1E">
        <w:rPr>
          <w:color w:val="000000"/>
        </w:rPr>
        <w:t>an object of a class</w:t>
      </w:r>
      <w:r w:rsidR="003F6CF5">
        <w:rPr>
          <w:b/>
          <w:color w:val="000000"/>
        </w:rPr>
        <w:t xml:space="preserve"> </w:t>
      </w:r>
      <w:r w:rsidR="00E66A1E" w:rsidRPr="00E66A1E">
        <w:rPr>
          <w:color w:val="000000"/>
        </w:rPr>
        <w:t>is called</w:t>
      </w:r>
      <w:r w:rsidR="003F6CF5">
        <w:rPr>
          <w:color w:val="00B050"/>
        </w:rPr>
        <w:t xml:space="preserve"> </w:t>
      </w:r>
      <w:r w:rsidR="00DC00EF" w:rsidRPr="00D85F1C">
        <w:rPr>
          <w:color w:val="00B050"/>
        </w:rPr>
        <w:t>Instantiation</w:t>
      </w:r>
      <w:r w:rsidRPr="009E41C5">
        <w:t>. Objects are instances of a class.</w:t>
      </w:r>
      <w:r w:rsidR="00E97652" w:rsidRPr="009E41C5">
        <w:t xml:space="preserve"> </w:t>
      </w:r>
      <w:r w:rsidR="00E97652" w:rsidRPr="005D40BE">
        <w:t>Each new class you create becomes a new type that can be used to declare variables</w:t>
      </w:r>
      <w:r w:rsidR="00C90867" w:rsidRPr="005D40BE">
        <w:t xml:space="preserve"> and create objects</w:t>
      </w:r>
      <w:r w:rsidR="00E97652" w:rsidRPr="005D40BE">
        <w:t xml:space="preserve"> </w:t>
      </w:r>
      <w:r w:rsidR="004429D4">
        <w:rPr>
          <w:color w:val="000000" w:themeColor="text1"/>
        </w:rPr>
        <w:t>(</w:t>
      </w:r>
      <w:r w:rsidR="00E72D22">
        <w:rPr>
          <w:color w:val="000000" w:themeColor="text1"/>
        </w:rPr>
        <w:t xml:space="preserve">Account: type, account1: </w:t>
      </w:r>
      <w:r w:rsidR="0038253C">
        <w:rPr>
          <w:color w:val="000000" w:themeColor="text1"/>
        </w:rPr>
        <w:t xml:space="preserve">reference </w:t>
      </w:r>
      <w:r w:rsidR="00E72D22">
        <w:rPr>
          <w:color w:val="000000" w:themeColor="text1"/>
        </w:rPr>
        <w:t xml:space="preserve">variable, </w:t>
      </w:r>
      <w:r w:rsidR="00E51ACC">
        <w:rPr>
          <w:color w:val="000000" w:themeColor="text1"/>
        </w:rPr>
        <w:t>the object referenced by the reference variable accou</w:t>
      </w:r>
      <w:r w:rsidR="0038253C">
        <w:rPr>
          <w:color w:val="000000" w:themeColor="text1"/>
        </w:rPr>
        <w:t>nt1:</w:t>
      </w:r>
      <w:r w:rsidR="00E51ACC">
        <w:rPr>
          <w:color w:val="000000" w:themeColor="text1"/>
        </w:rPr>
        <w:t xml:space="preserve"> object</w:t>
      </w:r>
      <w:r w:rsidR="00C90867">
        <w:rPr>
          <w:color w:val="000000" w:themeColor="text1"/>
        </w:rPr>
        <w:t xml:space="preserve">). </w:t>
      </w:r>
      <w:r w:rsidR="00E97652" w:rsidRPr="009E41C5">
        <w:t xml:space="preserve">You can declare new classes to fit your needs whenever you want. Thats why java is an </w:t>
      </w:r>
      <w:r w:rsidR="00E97652" w:rsidRPr="00047743">
        <w:rPr>
          <w:color w:val="00B050"/>
        </w:rPr>
        <w:t>extensible language</w:t>
      </w:r>
      <w:r w:rsidR="00E97652" w:rsidRPr="009E41C5">
        <w:t>.</w:t>
      </w:r>
      <w:r w:rsidR="005079B2" w:rsidRPr="009E41C5">
        <w:t xml:space="preserve"> </w:t>
      </w:r>
    </w:p>
    <w:p w:rsidR="00C26F9B" w:rsidRDefault="00B3290A" w:rsidP="00D03F2D">
      <w:pPr>
        <w:pStyle w:val="AralkYok"/>
      </w:pPr>
      <w:r w:rsidRPr="009E41C5">
        <w:t xml:space="preserve">   -</w:t>
      </w:r>
      <w:r w:rsidR="00E66A1E">
        <w:t xml:space="preserve">There are different ways to </w:t>
      </w:r>
      <w:r w:rsidR="00D9478B">
        <w:t xml:space="preserve">customize </w:t>
      </w:r>
      <w:r w:rsidR="00C26F9B">
        <w:t xml:space="preserve">instance variables. </w:t>
      </w:r>
    </w:p>
    <w:p w:rsidR="00C26F9B" w:rsidRDefault="00C26F9B" w:rsidP="00C26F9B">
      <w:pPr>
        <w:pStyle w:val="AralkYok"/>
        <w:ind w:firstLine="708"/>
      </w:pPr>
    </w:p>
    <w:p w:rsidR="00C26F9B" w:rsidRDefault="00C26F9B" w:rsidP="00C26F9B">
      <w:pPr>
        <w:pStyle w:val="AralkYok"/>
        <w:numPr>
          <w:ilvl w:val="0"/>
          <w:numId w:val="21"/>
        </w:numPr>
      </w:pPr>
      <w:r>
        <w:t>With constructor.</w:t>
      </w:r>
    </w:p>
    <w:p w:rsidR="00C26F9B" w:rsidRDefault="00C26F9B" w:rsidP="00C26F9B">
      <w:pPr>
        <w:pStyle w:val="AralkYok"/>
        <w:numPr>
          <w:ilvl w:val="0"/>
          <w:numId w:val="21"/>
        </w:numPr>
      </w:pPr>
      <w:r>
        <w:t>Directly(if you have permission to)</w:t>
      </w:r>
    </w:p>
    <w:p w:rsidR="00C26F9B" w:rsidRDefault="00C26F9B" w:rsidP="00C26F9B">
      <w:pPr>
        <w:pStyle w:val="AralkYok"/>
        <w:ind w:left="1068"/>
      </w:pPr>
    </w:p>
    <w:p w:rsidR="00C26F9B" w:rsidRDefault="00C26F9B" w:rsidP="00C26F9B">
      <w:pPr>
        <w:pStyle w:val="AralkYok"/>
        <w:ind w:left="1416"/>
      </w:pPr>
      <w:r>
        <w:t>Station1.name = miami;</w:t>
      </w:r>
    </w:p>
    <w:p w:rsidR="008628D7" w:rsidRDefault="008628D7" w:rsidP="00C26F9B">
      <w:pPr>
        <w:pStyle w:val="AralkYok"/>
        <w:ind w:left="1416"/>
      </w:pPr>
    </w:p>
    <w:p w:rsidR="00C26F9B" w:rsidRDefault="00FD0FF1" w:rsidP="00C26F9B">
      <w:pPr>
        <w:pStyle w:val="AralkYok"/>
        <w:numPr>
          <w:ilvl w:val="0"/>
          <w:numId w:val="21"/>
        </w:numPr>
      </w:pPr>
      <w:r>
        <w:t>Use the set method</w:t>
      </w:r>
    </w:p>
    <w:p w:rsidR="00FD0FF1" w:rsidRDefault="00FD0FF1" w:rsidP="00FD0FF1">
      <w:pPr>
        <w:pStyle w:val="AralkYok"/>
        <w:ind w:left="1068"/>
      </w:pPr>
    </w:p>
    <w:p w:rsidR="00FD0FF1" w:rsidRDefault="00FD0FF1" w:rsidP="00FD0FF1">
      <w:pPr>
        <w:pStyle w:val="AralkYok"/>
        <w:ind w:left="1416"/>
      </w:pPr>
      <w:r>
        <w:t>station.setname(miami);</w:t>
      </w:r>
    </w:p>
    <w:p w:rsidR="00D9478B" w:rsidRDefault="00D9478B" w:rsidP="00D9478B">
      <w:pPr>
        <w:pStyle w:val="AralkYok"/>
      </w:pPr>
    </w:p>
    <w:p w:rsidR="00D9478B" w:rsidRDefault="0092266A" w:rsidP="00D9478B">
      <w:pPr>
        <w:pStyle w:val="AralkYok"/>
      </w:pPr>
      <w:r>
        <w:t>-To custo</w:t>
      </w:r>
      <w:r w:rsidR="00D9478B">
        <w:t xml:space="preserve">mize methods you use </w:t>
      </w:r>
      <w:r w:rsidR="00D9478B" w:rsidRPr="00D9478B">
        <w:rPr>
          <w:color w:val="00B050"/>
        </w:rPr>
        <w:t>interfaces</w:t>
      </w:r>
      <w:r w:rsidR="00D9478B">
        <w:rPr>
          <w:color w:val="00B050"/>
        </w:rPr>
        <w:t xml:space="preserve"> </w:t>
      </w:r>
      <w:r w:rsidR="00D9478B">
        <w:t>because inherited methods are unchanged</w:t>
      </w:r>
      <w:r w:rsidR="007377AD">
        <w:t>(unless overridden)</w:t>
      </w:r>
      <w:r w:rsidR="00D9478B">
        <w:t>.</w:t>
      </w:r>
    </w:p>
    <w:p w:rsidR="00F6412A" w:rsidRPr="009E41C5" w:rsidRDefault="00F6412A" w:rsidP="00D03F2D">
      <w:pPr>
        <w:pStyle w:val="AralkYok"/>
      </w:pPr>
    </w:p>
    <w:p w:rsidR="000F0136" w:rsidRPr="009E41C5" w:rsidRDefault="00B611EC" w:rsidP="00D03F2D">
      <w:pPr>
        <w:pStyle w:val="AralkYok"/>
      </w:pPr>
      <w:r>
        <w:tab/>
      </w:r>
      <w:r w:rsidR="000F0136" w:rsidRPr="009E41C5">
        <w:t>public class Account // class declaration</w:t>
      </w:r>
    </w:p>
    <w:p w:rsidR="006643BE" w:rsidRPr="009E41C5" w:rsidRDefault="00245B7F" w:rsidP="00D03F2D">
      <w:pPr>
        <w:pStyle w:val="AralkYok"/>
      </w:pPr>
      <w:r>
        <w:tab/>
      </w:r>
    </w:p>
    <w:p w:rsidR="006643BE" w:rsidRPr="009E41C5" w:rsidRDefault="00245B7F" w:rsidP="006643BE">
      <w:pPr>
        <w:pStyle w:val="HTMLncedenBiimlendirilmi"/>
        <w:spacing w:line="270" w:lineRule="atLeast"/>
        <w:rPr>
          <w:rFonts w:ascii="Verdana" w:hAnsi="Verdana"/>
          <w:color w:val="000000"/>
          <w:szCs w:val="18"/>
        </w:rPr>
      </w:pPr>
      <w:r>
        <w:rPr>
          <w:rFonts w:ascii="Verdana" w:hAnsi="Verdana"/>
          <w:color w:val="000000"/>
          <w:szCs w:val="18"/>
        </w:rPr>
        <w:t xml:space="preserve">           </w:t>
      </w:r>
      <w:r w:rsidR="006643BE" w:rsidRPr="009E41C5">
        <w:rPr>
          <w:rFonts w:ascii="Verdana" w:hAnsi="Verdana"/>
          <w:color w:val="000000"/>
          <w:szCs w:val="18"/>
        </w:rPr>
        <w:t>Bicycle bike1 = new Bicycle();</w:t>
      </w:r>
      <w:r w:rsidR="000F0136" w:rsidRPr="009E41C5">
        <w:rPr>
          <w:rFonts w:ascii="Verdana" w:hAnsi="Verdana"/>
          <w:color w:val="000000"/>
          <w:szCs w:val="18"/>
        </w:rPr>
        <w:t xml:space="preserve"> // object declaration</w:t>
      </w:r>
    </w:p>
    <w:p w:rsidR="006643BE" w:rsidRPr="009E41C5" w:rsidRDefault="006643BE" w:rsidP="006643BE">
      <w:pPr>
        <w:pStyle w:val="HTMLncedenBiimlendirilmi"/>
        <w:spacing w:line="270" w:lineRule="atLeast"/>
        <w:rPr>
          <w:rFonts w:ascii="Verdana" w:hAnsi="Verdana"/>
          <w:color w:val="000000"/>
          <w:szCs w:val="18"/>
        </w:rPr>
      </w:pPr>
    </w:p>
    <w:p w:rsidR="006643BE" w:rsidRPr="00FD7582" w:rsidRDefault="004E1B3F" w:rsidP="006643BE">
      <w:pPr>
        <w:pStyle w:val="HTMLncedenBiimlendirilmi"/>
        <w:spacing w:line="270" w:lineRule="atLeast"/>
        <w:rPr>
          <w:rFonts w:ascii="Verdana" w:hAnsi="Verdana"/>
          <w:color w:val="00B050"/>
          <w:szCs w:val="18"/>
        </w:rPr>
      </w:pPr>
      <w:r>
        <w:rPr>
          <w:rFonts w:ascii="Verdana" w:hAnsi="Verdana"/>
          <w:color w:val="000000"/>
          <w:szCs w:val="18"/>
        </w:rPr>
        <w:t xml:space="preserve">           </w:t>
      </w:r>
      <w:r w:rsidR="006643BE" w:rsidRPr="009E41C5">
        <w:rPr>
          <w:rFonts w:ascii="Verdana" w:hAnsi="Verdana"/>
          <w:color w:val="000000"/>
          <w:szCs w:val="18"/>
        </w:rPr>
        <w:t>Test test1;</w:t>
      </w:r>
      <w:r w:rsidR="000F0136" w:rsidRPr="009E41C5">
        <w:rPr>
          <w:rFonts w:ascii="Verdana" w:hAnsi="Verdana"/>
          <w:color w:val="000000"/>
          <w:szCs w:val="18"/>
        </w:rPr>
        <w:t xml:space="preserve">  // </w:t>
      </w:r>
      <w:r w:rsidR="000F0136" w:rsidRPr="00FD7582">
        <w:rPr>
          <w:rFonts w:ascii="Verdana" w:hAnsi="Verdana"/>
          <w:color w:val="00B050"/>
          <w:szCs w:val="18"/>
        </w:rPr>
        <w:t>declaration</w:t>
      </w:r>
    </w:p>
    <w:p w:rsidR="006643BE" w:rsidRPr="00FD7582" w:rsidRDefault="004E1B3F" w:rsidP="008853F6">
      <w:pPr>
        <w:pStyle w:val="HTMLncedenBiimlendirilmi"/>
        <w:spacing w:line="270" w:lineRule="atLeast"/>
        <w:rPr>
          <w:rFonts w:ascii="Verdana" w:hAnsi="Verdana"/>
          <w:color w:val="00B050"/>
          <w:szCs w:val="18"/>
        </w:rPr>
      </w:pPr>
      <w:r>
        <w:rPr>
          <w:rFonts w:ascii="Verdana" w:hAnsi="Verdana"/>
          <w:color w:val="000000"/>
          <w:szCs w:val="18"/>
        </w:rPr>
        <w:t xml:space="preserve">           </w:t>
      </w:r>
      <w:r w:rsidR="006643BE" w:rsidRPr="009E41C5">
        <w:rPr>
          <w:rFonts w:ascii="Verdana" w:hAnsi="Verdana"/>
          <w:color w:val="000000"/>
          <w:szCs w:val="18"/>
        </w:rPr>
        <w:t>test1 = new Test();</w:t>
      </w:r>
      <w:r w:rsidR="00FD7582">
        <w:rPr>
          <w:rFonts w:ascii="Verdana" w:hAnsi="Verdana"/>
          <w:color w:val="000000"/>
          <w:szCs w:val="18"/>
        </w:rPr>
        <w:t xml:space="preserve"> // </w:t>
      </w:r>
      <w:r w:rsidR="00FD7582" w:rsidRPr="00FD7582">
        <w:rPr>
          <w:rFonts w:ascii="Verdana" w:hAnsi="Verdana"/>
          <w:color w:val="00B050"/>
          <w:szCs w:val="18"/>
        </w:rPr>
        <w:t xml:space="preserve">assigment </w:t>
      </w:r>
    </w:p>
    <w:p w:rsidR="002B7EDD" w:rsidRPr="009E41C5" w:rsidRDefault="002B7EDD" w:rsidP="008853F6">
      <w:pPr>
        <w:pStyle w:val="HTMLncedenBiimlendirilmi"/>
        <w:spacing w:line="270" w:lineRule="atLeast"/>
        <w:rPr>
          <w:rFonts w:ascii="Verdana" w:hAnsi="Verdana"/>
          <w:color w:val="000000"/>
          <w:szCs w:val="18"/>
        </w:rPr>
      </w:pPr>
    </w:p>
    <w:p w:rsidR="00C841B3" w:rsidRDefault="00917F9D" w:rsidP="008853F6">
      <w:pPr>
        <w:pStyle w:val="HTMLncedenBiimlendirilmi"/>
        <w:spacing w:line="270" w:lineRule="atLeast"/>
        <w:rPr>
          <w:rFonts w:ascii="Verdana" w:hAnsi="Verdana"/>
          <w:color w:val="000000"/>
          <w:szCs w:val="18"/>
        </w:rPr>
      </w:pPr>
      <w:r w:rsidRPr="009E41C5">
        <w:rPr>
          <w:rFonts w:ascii="Verdana" w:hAnsi="Verdana"/>
          <w:b/>
          <w:color w:val="000000"/>
          <w:szCs w:val="18"/>
        </w:rPr>
        <w:softHyphen/>
      </w:r>
      <w:r w:rsidR="00590385">
        <w:rPr>
          <w:rFonts w:ascii="Verdana" w:hAnsi="Verdana"/>
          <w:b/>
          <w:color w:val="000000"/>
          <w:szCs w:val="18"/>
        </w:rPr>
        <w:tab/>
      </w:r>
      <w:r w:rsidRPr="009E41C5">
        <w:rPr>
          <w:rFonts w:ascii="Verdana" w:hAnsi="Verdana"/>
          <w:b/>
          <w:color w:val="000000"/>
          <w:szCs w:val="18"/>
        </w:rPr>
        <w:t xml:space="preserve">-New: </w:t>
      </w:r>
      <w:r w:rsidR="005D7491">
        <w:rPr>
          <w:rFonts w:ascii="Verdana" w:hAnsi="Verdana"/>
          <w:color w:val="000000"/>
          <w:szCs w:val="18"/>
        </w:rPr>
        <w:t>The keyword new allocates memory for the object. (Requests for space from the system.) The constructor to the right of keyword new whic</w:t>
      </w:r>
      <w:r w:rsidR="00A36753">
        <w:rPr>
          <w:rFonts w:ascii="Verdana" w:hAnsi="Verdana"/>
          <w:color w:val="000000"/>
          <w:szCs w:val="18"/>
        </w:rPr>
        <w:t>h</w:t>
      </w:r>
      <w:r w:rsidR="00FB6231">
        <w:rPr>
          <w:rFonts w:ascii="Verdana" w:hAnsi="Verdana"/>
          <w:color w:val="000000"/>
          <w:szCs w:val="18"/>
        </w:rPr>
        <w:t xml:space="preserve"> creates the object is called i</w:t>
      </w:r>
      <w:r w:rsidR="005D7491">
        <w:rPr>
          <w:rFonts w:ascii="Verdana" w:hAnsi="Verdana"/>
          <w:color w:val="000000"/>
          <w:szCs w:val="18"/>
        </w:rPr>
        <w:t>mplicitly by the keyword new.</w:t>
      </w:r>
      <w:r w:rsidR="00F731A6">
        <w:rPr>
          <w:rFonts w:ascii="Verdana" w:hAnsi="Verdana"/>
          <w:color w:val="000000"/>
          <w:szCs w:val="18"/>
        </w:rPr>
        <w:t xml:space="preserve"> Address of the created object(result of </w:t>
      </w:r>
      <w:r w:rsidR="00F731A6" w:rsidRPr="00F731A6">
        <w:rPr>
          <w:rFonts w:ascii="Verdana" w:hAnsi="Verdana"/>
          <w:color w:val="00B050"/>
          <w:szCs w:val="18"/>
        </w:rPr>
        <w:t>right variable</w:t>
      </w:r>
      <w:r w:rsidR="005D39BA">
        <w:rPr>
          <w:rFonts w:ascii="Verdana" w:hAnsi="Verdana"/>
          <w:color w:val="000000"/>
          <w:szCs w:val="18"/>
        </w:rPr>
        <w:t xml:space="preserve">, </w:t>
      </w:r>
      <w:r w:rsidR="00F731A6">
        <w:rPr>
          <w:rFonts w:ascii="Verdana" w:hAnsi="Verdana"/>
          <w:color w:val="000000"/>
          <w:szCs w:val="18"/>
        </w:rPr>
        <w:t>which is an</w:t>
      </w:r>
      <w:r w:rsidR="00D40D87">
        <w:rPr>
          <w:rFonts w:ascii="Verdana" w:hAnsi="Verdana"/>
          <w:color w:val="000000"/>
          <w:szCs w:val="18"/>
        </w:rPr>
        <w:t xml:space="preserve"> expression</w:t>
      </w:r>
      <w:r w:rsidR="005D39BA">
        <w:rPr>
          <w:rFonts w:ascii="Verdana" w:hAnsi="Verdana"/>
          <w:color w:val="000000"/>
          <w:szCs w:val="18"/>
        </w:rPr>
        <w:t>)</w:t>
      </w:r>
      <w:r w:rsidR="00F731A6">
        <w:rPr>
          <w:rFonts w:ascii="Verdana" w:hAnsi="Verdana"/>
          <w:color w:val="000000"/>
          <w:szCs w:val="18"/>
        </w:rPr>
        <w:t xml:space="preserve"> is assigned to the </w:t>
      </w:r>
      <w:r w:rsidR="00F731A6" w:rsidRPr="00F731A6">
        <w:rPr>
          <w:rFonts w:ascii="Verdana" w:hAnsi="Verdana"/>
          <w:color w:val="00B050"/>
          <w:szCs w:val="18"/>
        </w:rPr>
        <w:t xml:space="preserve">left variable </w:t>
      </w:r>
      <w:r w:rsidR="00F731A6">
        <w:rPr>
          <w:rFonts w:ascii="Verdana" w:hAnsi="Verdana"/>
          <w:szCs w:val="18"/>
        </w:rPr>
        <w:t>(which is a reference variable with a name and a type specified) using the assign operator.</w:t>
      </w:r>
      <w:r w:rsidR="0029621A" w:rsidRPr="009E41C5">
        <w:rPr>
          <w:rFonts w:ascii="Verdana" w:hAnsi="Verdana"/>
          <w:color w:val="000000"/>
          <w:szCs w:val="18"/>
        </w:rPr>
        <w:t xml:space="preserve"> “new Account()” is called </w:t>
      </w:r>
      <w:r w:rsidR="009E67B6">
        <w:rPr>
          <w:rFonts w:ascii="Verdana" w:hAnsi="Verdana"/>
          <w:color w:val="000000"/>
          <w:szCs w:val="18"/>
        </w:rPr>
        <w:t>“</w:t>
      </w:r>
      <w:r w:rsidR="0029621A" w:rsidRPr="00E95524">
        <w:rPr>
          <w:rFonts w:ascii="Verdana" w:hAnsi="Verdana"/>
          <w:color w:val="00B050"/>
          <w:szCs w:val="18"/>
        </w:rPr>
        <w:t>class instance creation expression</w:t>
      </w:r>
      <w:r w:rsidR="009E67B6">
        <w:rPr>
          <w:rFonts w:ascii="Verdana" w:hAnsi="Verdana"/>
          <w:color w:val="000000"/>
          <w:szCs w:val="18"/>
        </w:rPr>
        <w:t>”</w:t>
      </w:r>
      <w:r w:rsidR="0029621A" w:rsidRPr="009E41C5">
        <w:rPr>
          <w:rFonts w:ascii="Verdana" w:hAnsi="Verdana"/>
          <w:color w:val="000000"/>
          <w:szCs w:val="18"/>
        </w:rPr>
        <w:t>.</w:t>
      </w:r>
      <w:r w:rsidR="00C841B3">
        <w:rPr>
          <w:rFonts w:ascii="Verdana" w:hAnsi="Verdana"/>
          <w:color w:val="000000"/>
          <w:szCs w:val="18"/>
        </w:rPr>
        <w:tab/>
      </w:r>
    </w:p>
    <w:p w:rsidR="00F731A6" w:rsidRDefault="00F731A6" w:rsidP="008853F6">
      <w:pPr>
        <w:pStyle w:val="HTMLncedenBiimlendirilmi"/>
        <w:spacing w:line="270" w:lineRule="atLeast"/>
        <w:rPr>
          <w:rFonts w:ascii="Verdana" w:hAnsi="Verdana"/>
          <w:color w:val="000000"/>
          <w:szCs w:val="18"/>
        </w:rPr>
      </w:pPr>
    </w:p>
    <w:p w:rsidR="00C841B3" w:rsidRPr="009E41C5" w:rsidRDefault="00C841B3" w:rsidP="008853F6">
      <w:pPr>
        <w:pStyle w:val="HTMLncedenBiimlendirilmi"/>
        <w:spacing w:line="270" w:lineRule="atLeast"/>
        <w:rPr>
          <w:rFonts w:ascii="Verdana" w:hAnsi="Verdana"/>
          <w:color w:val="000000"/>
          <w:szCs w:val="18"/>
        </w:rPr>
      </w:pPr>
      <w:r>
        <w:rPr>
          <w:rFonts w:ascii="Verdana" w:hAnsi="Verdana"/>
          <w:color w:val="000000"/>
          <w:szCs w:val="18"/>
        </w:rPr>
        <w:tab/>
        <w:t>Account account1 = new Account(“Jane Green”);</w:t>
      </w:r>
      <w:r w:rsidR="00376558">
        <w:rPr>
          <w:rFonts w:ascii="Verdana" w:hAnsi="Verdana"/>
          <w:color w:val="000000"/>
          <w:szCs w:val="18"/>
        </w:rPr>
        <w:t xml:space="preserve"> // This line creates and initializes object account1</w:t>
      </w:r>
      <w:r w:rsidR="003C45BC">
        <w:rPr>
          <w:rFonts w:ascii="Verdana" w:hAnsi="Verdana"/>
          <w:color w:val="000000"/>
          <w:szCs w:val="18"/>
        </w:rPr>
        <w:t xml:space="preserve">. Account one is a reference variable that holds address of an Account type object. </w:t>
      </w:r>
      <w:r w:rsidR="004642D3">
        <w:rPr>
          <w:rFonts w:ascii="Verdana" w:hAnsi="Verdana"/>
          <w:color w:val="000000"/>
          <w:szCs w:val="18"/>
        </w:rPr>
        <w:t>Right side is the class instance creation expression. It gets the memory for the object and cre</w:t>
      </w:r>
      <w:r w:rsidR="004F51E9">
        <w:rPr>
          <w:rFonts w:ascii="Verdana" w:hAnsi="Verdana"/>
          <w:color w:val="000000"/>
          <w:szCs w:val="18"/>
        </w:rPr>
        <w:t>ates it and returns the address.</w:t>
      </w:r>
    </w:p>
    <w:p w:rsidR="00324D1E" w:rsidRDefault="00324D1E" w:rsidP="00324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p>
    <w:p w:rsidR="002D4D2D" w:rsidRPr="009E41C5" w:rsidRDefault="002D4D2D" w:rsidP="00324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p>
    <w:p w:rsidR="002D4D2D" w:rsidRDefault="00296859" w:rsidP="002D4D2D">
      <w:pPr>
        <w:jc w:val="center"/>
        <w:rPr>
          <w:b/>
          <w:szCs w:val="18"/>
        </w:rPr>
      </w:pPr>
      <w:r>
        <w:rPr>
          <w:b/>
          <w:szCs w:val="18"/>
        </w:rPr>
        <w:t xml:space="preserve">Variable </w:t>
      </w:r>
      <w:r w:rsidR="00BA69BC" w:rsidRPr="00E75592">
        <w:rPr>
          <w:b/>
          <w:szCs w:val="18"/>
        </w:rPr>
        <w:t>T</w:t>
      </w:r>
      <w:r w:rsidR="00970857" w:rsidRPr="00E75592">
        <w:rPr>
          <w:b/>
          <w:szCs w:val="18"/>
        </w:rPr>
        <w:t>ypes</w:t>
      </w:r>
    </w:p>
    <w:p w:rsidR="002D4D2D" w:rsidRDefault="002D4D2D" w:rsidP="00E75592">
      <w:pPr>
        <w:rPr>
          <w:b/>
          <w:szCs w:val="18"/>
        </w:rPr>
      </w:pPr>
    </w:p>
    <w:p w:rsidR="00590785" w:rsidRDefault="009E6326" w:rsidP="00E555F8">
      <w:pPr>
        <w:rPr>
          <w:szCs w:val="18"/>
        </w:rPr>
      </w:pPr>
      <w:r w:rsidRPr="00E75592">
        <w:rPr>
          <w:szCs w:val="18"/>
        </w:rPr>
        <w:t>A variable is a</w:t>
      </w:r>
      <w:r w:rsidRPr="00E75592">
        <w:rPr>
          <w:b/>
          <w:szCs w:val="18"/>
        </w:rPr>
        <w:t xml:space="preserve"> </w:t>
      </w:r>
      <w:r w:rsidRPr="00E75592">
        <w:rPr>
          <w:szCs w:val="18"/>
        </w:rPr>
        <w:t>location in computer’s memory where a value can be stored for use later in a program.</w:t>
      </w:r>
      <w:r w:rsidR="002455EC">
        <w:rPr>
          <w:szCs w:val="18"/>
        </w:rPr>
        <w:t xml:space="preserve"> Variables refer to the memory location where the value is stored.</w:t>
      </w:r>
      <w:r w:rsidRPr="00E75592">
        <w:rPr>
          <w:szCs w:val="18"/>
        </w:rPr>
        <w:t xml:space="preserve"> Programs remember numbers and other data in the computer’s memory and access that data through program elements called variables. All java variables must be declared with a name and type before they can be used. All variables have a name, type, size and a value. A variable’s name enables the program to access the value of the variable in memory. </w:t>
      </w:r>
      <w:r w:rsidRPr="00E75592">
        <w:rPr>
          <w:color w:val="00B050"/>
          <w:szCs w:val="18"/>
        </w:rPr>
        <w:t>Destructive process</w:t>
      </w:r>
      <w:r w:rsidRPr="00E75592">
        <w:rPr>
          <w:szCs w:val="18"/>
        </w:rPr>
        <w:t xml:space="preserve"> is a process that causes some data to be lost(</w:t>
      </w:r>
      <w:r w:rsidR="00A22D78" w:rsidRPr="00E75592">
        <w:rPr>
          <w:szCs w:val="18"/>
        </w:rPr>
        <w:t>writing</w:t>
      </w:r>
      <w:r w:rsidRPr="00E75592">
        <w:rPr>
          <w:szCs w:val="18"/>
        </w:rPr>
        <w:t xml:space="preserve">). </w:t>
      </w:r>
      <w:r w:rsidRPr="00E75592">
        <w:rPr>
          <w:color w:val="00B050"/>
          <w:szCs w:val="18"/>
        </w:rPr>
        <w:t xml:space="preserve">Non destructive process </w:t>
      </w:r>
      <w:r w:rsidRPr="00E75592">
        <w:rPr>
          <w:szCs w:val="18"/>
        </w:rPr>
        <w:t>is a process that doesnt cause data to be lost(</w:t>
      </w:r>
      <w:r w:rsidR="00A22D78" w:rsidRPr="00E75592">
        <w:rPr>
          <w:szCs w:val="18"/>
        </w:rPr>
        <w:t>reading</w:t>
      </w:r>
      <w:r w:rsidRPr="00E75592">
        <w:rPr>
          <w:szCs w:val="18"/>
        </w:rPr>
        <w:t>).</w:t>
      </w:r>
      <w:r w:rsidR="001079A7">
        <w:rPr>
          <w:szCs w:val="18"/>
        </w:rPr>
        <w:t xml:space="preserve"> </w:t>
      </w:r>
    </w:p>
    <w:p w:rsidR="001079A7" w:rsidRDefault="001079A7" w:rsidP="00E555F8">
      <w:pPr>
        <w:rPr>
          <w:szCs w:val="18"/>
        </w:rPr>
      </w:pPr>
      <w:r>
        <w:rPr>
          <w:szCs w:val="18"/>
        </w:rPr>
        <w:t xml:space="preserve">For primitive types the variable name holds the address to a memory in stack where the value is kept. </w:t>
      </w:r>
    </w:p>
    <w:p w:rsidR="000E6012" w:rsidRPr="00387A56" w:rsidRDefault="000E6012" w:rsidP="000E6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jc w:val="both"/>
        <w:rPr>
          <w:szCs w:val="18"/>
        </w:rPr>
      </w:pPr>
      <w:r w:rsidRPr="000E6012">
        <w:rPr>
          <w:b/>
          <w:szCs w:val="18"/>
        </w:rPr>
        <w:tab/>
      </w:r>
      <w:r w:rsidRPr="000E6012">
        <w:rPr>
          <w:b/>
          <w:color w:val="FFC000"/>
          <w:szCs w:val="18"/>
        </w:rPr>
        <w:t xml:space="preserve">-Value vs Reference: </w:t>
      </w:r>
      <w:r w:rsidR="0082215B">
        <w:rPr>
          <w:szCs w:val="18"/>
        </w:rPr>
        <w:t>Value of a variable(both primitive and reference) mean their actual data. Reference means the address</w:t>
      </w:r>
      <w:r w:rsidR="00B86038">
        <w:rPr>
          <w:szCs w:val="18"/>
        </w:rPr>
        <w:t>,</w:t>
      </w:r>
      <w:r w:rsidR="0082215B">
        <w:rPr>
          <w:szCs w:val="18"/>
        </w:rPr>
        <w:t xml:space="preserve"> reference type variables hold in stack that shows the adress of actualy value</w:t>
      </w:r>
      <w:r w:rsidR="00DE4AC7">
        <w:rPr>
          <w:szCs w:val="18"/>
        </w:rPr>
        <w:t>(object)</w:t>
      </w:r>
      <w:r w:rsidR="0082215B">
        <w:rPr>
          <w:szCs w:val="18"/>
        </w:rPr>
        <w:t xml:space="preserve"> in heap.</w:t>
      </w:r>
    </w:p>
    <w:p w:rsidR="000E6012" w:rsidRDefault="000E6012" w:rsidP="00EB21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b/>
          <w:szCs w:val="18"/>
        </w:rPr>
      </w:pPr>
    </w:p>
    <w:p w:rsidR="00EB21F4" w:rsidRPr="00AC12DF" w:rsidRDefault="00EB21F4" w:rsidP="00EB21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sidRPr="00AC12DF">
        <w:rPr>
          <w:rFonts w:cs="Consolas"/>
          <w:b/>
          <w:szCs w:val="18"/>
        </w:rPr>
        <w:t xml:space="preserve">-Primitive types: </w:t>
      </w:r>
    </w:p>
    <w:p w:rsidR="00EB21F4" w:rsidRPr="00370A87" w:rsidRDefault="00EB21F4" w:rsidP="00EB21F4">
      <w:pPr>
        <w:pStyle w:val="AralkYok"/>
      </w:pPr>
    </w:p>
    <w:p w:rsidR="002F402E" w:rsidRDefault="00EB21F4" w:rsidP="00EB21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t>-</w:t>
      </w:r>
      <w:r w:rsidRPr="00B714DD">
        <w:rPr>
          <w:rFonts w:cs="Consolas"/>
          <w:szCs w:val="18"/>
        </w:rPr>
        <w:t xml:space="preserve">Primitive types are int, boolean, byte, char, short, long, float and double. All non primitive types are reference types so classes which specify types of objects are reference types. A primitive type can hold one value at a time. You can initialize primitive types yourself by giving them a value at declaration(which is called </w:t>
      </w:r>
      <w:r w:rsidRPr="00B714DD">
        <w:rPr>
          <w:rFonts w:cs="Consolas"/>
          <w:color w:val="00B050"/>
          <w:szCs w:val="18"/>
        </w:rPr>
        <w:t>initialization</w:t>
      </w:r>
      <w:r w:rsidRPr="00B714DD">
        <w:rPr>
          <w:rFonts w:cs="Consolas"/>
          <w:szCs w:val="18"/>
        </w:rPr>
        <w:t>).</w:t>
      </w:r>
    </w:p>
    <w:p w:rsidR="00C20204" w:rsidRDefault="00C20204" w:rsidP="00EB21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E07FFC" w:rsidRPr="00590785" w:rsidRDefault="002F402E" w:rsidP="005907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r>
      <w:r w:rsidR="00AA6520" w:rsidRPr="00421002">
        <w:rPr>
          <w:rFonts w:cs="Consolas"/>
          <w:b/>
          <w:color w:val="FFC000"/>
          <w:szCs w:val="18"/>
        </w:rPr>
        <w:t>-Stack, Heap:</w:t>
      </w:r>
      <w:r w:rsidR="00AA6520">
        <w:rPr>
          <w:rFonts w:cs="Consolas"/>
          <w:szCs w:val="18"/>
        </w:rPr>
        <w:t xml:space="preserve"> </w:t>
      </w:r>
      <w:r w:rsidRPr="00D060B5">
        <w:rPr>
          <w:rFonts w:cs="Consolas"/>
          <w:szCs w:val="18"/>
        </w:rPr>
        <w:t>Primitive type variables are kept at stack.</w:t>
      </w:r>
    </w:p>
    <w:p w:rsidR="00651851" w:rsidRPr="00B714DD" w:rsidRDefault="00651851" w:rsidP="00EB21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EB21F4" w:rsidRPr="002D4D2D" w:rsidRDefault="002D4D2D" w:rsidP="00EB21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b/>
          <w:szCs w:val="18"/>
        </w:rPr>
      </w:pPr>
      <w:r>
        <w:rPr>
          <w:rFonts w:cs="Consolas"/>
          <w:b/>
          <w:szCs w:val="18"/>
        </w:rPr>
        <w:t>-Reference types:</w:t>
      </w:r>
    </w:p>
    <w:p w:rsidR="002D4D2D" w:rsidRDefault="002D4D2D" w:rsidP="00EB21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706F2C" w:rsidRDefault="00EB21F4" w:rsidP="006518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t xml:space="preserve">-Programs use reference type variables(called </w:t>
      </w:r>
      <w:r w:rsidRPr="00DB1EAA">
        <w:rPr>
          <w:rFonts w:cs="Consolas"/>
          <w:color w:val="00B050"/>
          <w:szCs w:val="18"/>
        </w:rPr>
        <w:t>references</w:t>
      </w:r>
      <w:r>
        <w:rPr>
          <w:rFonts w:cs="Consolas"/>
          <w:szCs w:val="18"/>
        </w:rPr>
        <w:t>) to store adresses of objects in computer’s memory. Such a variable is said to refer to an object in the program. To call methods on an object, you need a reference to the object(myAccount.getName). So we can use reference type variables to refer to call methods not primitive type variables. Reference type variables dont refer to object’s contents. It instead refers to a chunk of memory that contains the object’s contents. Default value for refe</w:t>
      </w:r>
      <w:r w:rsidR="00706F2C">
        <w:rPr>
          <w:rFonts w:cs="Consolas"/>
          <w:szCs w:val="18"/>
        </w:rPr>
        <w:t>rence type variables is “null”</w:t>
      </w:r>
      <w:r w:rsidR="00164B1C">
        <w:rPr>
          <w:rFonts w:cs="Consolas"/>
          <w:szCs w:val="18"/>
        </w:rPr>
        <w:t xml:space="preserve"> which means the pointer is not pointing to anything</w:t>
      </w:r>
      <w:r w:rsidR="00706F2C">
        <w:rPr>
          <w:rFonts w:cs="Consolas"/>
          <w:szCs w:val="18"/>
        </w:rPr>
        <w:t>.</w:t>
      </w:r>
    </w:p>
    <w:p w:rsidR="00164B1C" w:rsidRDefault="00164B1C" w:rsidP="006518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164B1C" w:rsidRDefault="00164B1C" w:rsidP="006518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t>int[] array = null;</w:t>
      </w:r>
    </w:p>
    <w:p w:rsidR="00421002" w:rsidRDefault="002F402E" w:rsidP="006518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r>
    </w:p>
    <w:p w:rsidR="002F402E" w:rsidRPr="00421002" w:rsidRDefault="00421002" w:rsidP="006518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r>
      <w:r w:rsidRPr="00421002">
        <w:rPr>
          <w:rFonts w:cs="Consolas"/>
          <w:b/>
          <w:color w:val="FFC000"/>
          <w:szCs w:val="18"/>
        </w:rPr>
        <w:t>-Stack, Heap:</w:t>
      </w:r>
      <w:r>
        <w:rPr>
          <w:rFonts w:cs="Consolas"/>
          <w:szCs w:val="18"/>
        </w:rPr>
        <w:t xml:space="preserve"> </w:t>
      </w:r>
      <w:r w:rsidR="00301F2F">
        <w:rPr>
          <w:rFonts w:cs="Consolas"/>
          <w:szCs w:val="18"/>
        </w:rPr>
        <w:t>Reference data types(pointers) are held at stack. The memory they po</w:t>
      </w:r>
      <w:r>
        <w:rPr>
          <w:rFonts w:cs="Consolas"/>
          <w:szCs w:val="18"/>
        </w:rPr>
        <w:t>int to is at heap just like C#.</w:t>
      </w:r>
    </w:p>
    <w:p w:rsidR="00FB3F80" w:rsidRDefault="00421002" w:rsidP="00A150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r>
      <w:r w:rsidR="004B1AF4">
        <w:rPr>
          <w:rFonts w:cs="Consolas"/>
          <w:szCs w:val="18"/>
        </w:rPr>
        <w:t>r</w:t>
      </w:r>
      <w:r w:rsidR="00EE70F3">
        <w:rPr>
          <w:rFonts w:cs="Consolas"/>
          <w:szCs w:val="18"/>
        </w:rPr>
        <w:t>eferenceVariable</w:t>
      </w:r>
      <w:r>
        <w:rPr>
          <w:rFonts w:cs="Consolas"/>
          <w:szCs w:val="18"/>
        </w:rPr>
        <w:t xml:space="preserve"> = null; means it doesnt point to anything anymore. New is responsible for data allocation. The address of memory we allocated is assigned to the reference variable left of equals operator. </w:t>
      </w:r>
    </w:p>
    <w:p w:rsidR="00AB50E6" w:rsidRDefault="00AB50E6" w:rsidP="00A150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r>
        <w:rPr>
          <w:rFonts w:cs="Consolas"/>
          <w:szCs w:val="18"/>
        </w:rPr>
        <w:tab/>
        <w:t>More stack-heap information in array notes.</w:t>
      </w:r>
    </w:p>
    <w:p w:rsidR="00A150C6" w:rsidRDefault="00CC189E" w:rsidP="00324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hyperlink r:id="rId54" w:history="1">
        <w:r w:rsidR="00C74EF9" w:rsidRPr="00C74EF9">
          <w:rPr>
            <w:rStyle w:val="Kpr"/>
            <w:rFonts w:cs="Consolas"/>
            <w:szCs w:val="18"/>
          </w:rPr>
          <w:t>http://net-informations.com/faq/net/stack-heap.htm</w:t>
        </w:r>
      </w:hyperlink>
      <w:r w:rsidR="00EC753F">
        <w:rPr>
          <w:rFonts w:cs="Consolas"/>
          <w:color w:val="000000"/>
          <w:szCs w:val="18"/>
        </w:rPr>
        <w:t xml:space="preserve"> (tag: stack frame</w:t>
      </w:r>
      <w:r w:rsidR="00CB67A5">
        <w:rPr>
          <w:rFonts w:cs="Consolas"/>
          <w:color w:val="000000"/>
          <w:szCs w:val="18"/>
        </w:rPr>
        <w:t xml:space="preserve">, </w:t>
      </w:r>
      <w:r w:rsidR="00214C61">
        <w:rPr>
          <w:rFonts w:cs="Consolas"/>
          <w:color w:val="000000"/>
          <w:szCs w:val="18"/>
        </w:rPr>
        <w:t>m</w:t>
      </w:r>
      <w:r w:rsidR="003667EE">
        <w:t xml:space="preserve">ethod </w:t>
      </w:r>
      <w:r w:rsidR="00214C61">
        <w:t>call s</w:t>
      </w:r>
      <w:r w:rsidR="00CB67A5" w:rsidRPr="00CB67A5">
        <w:t>tack</w:t>
      </w:r>
      <w:r w:rsidR="00EC753F">
        <w:rPr>
          <w:rFonts w:cs="Consolas"/>
          <w:color w:val="000000"/>
          <w:szCs w:val="18"/>
        </w:rPr>
        <w:t>)</w:t>
      </w:r>
    </w:p>
    <w:p w:rsidR="00C74EF9" w:rsidRPr="009E41C5" w:rsidRDefault="00C74EF9" w:rsidP="00324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p>
    <w:p w:rsidR="00D67248" w:rsidRDefault="00E75592" w:rsidP="005D49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r>
        <w:rPr>
          <w:rFonts w:cs="Consolas"/>
          <w:b/>
          <w:color w:val="000000"/>
          <w:szCs w:val="18"/>
        </w:rPr>
        <w:tab/>
      </w:r>
      <w:r w:rsidR="00FB3F80" w:rsidRPr="009E41C5">
        <w:rPr>
          <w:rFonts w:cs="Consolas"/>
          <w:b/>
          <w:color w:val="000000"/>
          <w:szCs w:val="18"/>
        </w:rPr>
        <w:t>-Object:</w:t>
      </w:r>
      <w:r w:rsidR="00FB3F80" w:rsidRPr="009E41C5">
        <w:rPr>
          <w:rFonts w:cs="Consolas"/>
          <w:color w:val="000000"/>
          <w:szCs w:val="18"/>
        </w:rPr>
        <w:t xml:space="preserve"> </w:t>
      </w:r>
      <w:r w:rsidR="00E736F9">
        <w:rPr>
          <w:rFonts w:cs="Consolas"/>
          <w:color w:val="000000"/>
          <w:szCs w:val="18"/>
        </w:rPr>
        <w:t>Objects are instances of classes.</w:t>
      </w:r>
      <w:r w:rsidR="00D67248">
        <w:rPr>
          <w:rFonts w:cs="Consolas"/>
          <w:color w:val="000000"/>
          <w:szCs w:val="18"/>
        </w:rPr>
        <w:t xml:space="preserve"> They h</w:t>
      </w:r>
      <w:r w:rsidR="00321F68">
        <w:rPr>
          <w:rFonts w:cs="Consolas"/>
          <w:color w:val="000000"/>
          <w:szCs w:val="18"/>
        </w:rPr>
        <w:t>old a mem</w:t>
      </w:r>
      <w:r w:rsidR="00D67248">
        <w:rPr>
          <w:rFonts w:cs="Consolas"/>
          <w:color w:val="000000"/>
          <w:szCs w:val="18"/>
        </w:rPr>
        <w:t>ory in heap. They have an address in heap.</w:t>
      </w:r>
      <w:r w:rsidR="00E736F9">
        <w:rPr>
          <w:rFonts w:cs="Consolas"/>
          <w:color w:val="000000"/>
          <w:szCs w:val="18"/>
        </w:rPr>
        <w:t xml:space="preserve"> Their default value is null. </w:t>
      </w:r>
      <w:r w:rsidR="00D67248">
        <w:rPr>
          <w:rFonts w:cs="Consolas"/>
          <w:color w:val="000000"/>
          <w:szCs w:val="18"/>
        </w:rPr>
        <w:t xml:space="preserve">When </w:t>
      </w:r>
      <w:r w:rsidR="00D67248" w:rsidRPr="005B48DD">
        <w:rPr>
          <w:rFonts w:cs="Consolas"/>
          <w:color w:val="00B050"/>
          <w:szCs w:val="18"/>
        </w:rPr>
        <w:t xml:space="preserve">garbage collector </w:t>
      </w:r>
      <w:r w:rsidR="00D67248">
        <w:rPr>
          <w:rFonts w:cs="Consolas"/>
          <w:color w:val="000000"/>
          <w:szCs w:val="18"/>
        </w:rPr>
        <w:t>runs, it deletes the objects that no reference variables reference to.</w:t>
      </w:r>
    </w:p>
    <w:p w:rsidR="00976B1F" w:rsidRDefault="00976B1F" w:rsidP="005D49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p>
    <w:p w:rsidR="00976B1F" w:rsidRDefault="00A620A6" w:rsidP="000E7254">
      <w:pPr>
        <w:pStyle w:val="AralkYok"/>
      </w:pPr>
      <w:r>
        <w:rPr>
          <w:rFonts w:cs="Consolas"/>
          <w:color w:val="000000"/>
          <w:szCs w:val="18"/>
        </w:rPr>
        <w:tab/>
      </w:r>
      <w:r w:rsidR="00976B1F">
        <w:rPr>
          <w:rFonts w:cs="Consolas"/>
          <w:b/>
          <w:color w:val="000000"/>
          <w:szCs w:val="18"/>
        </w:rPr>
        <w:t xml:space="preserve">-Garbage Collector: </w:t>
      </w:r>
      <w:r w:rsidR="000E7254" w:rsidRPr="000E7254">
        <w:t xml:space="preserve">Every object uses system resources, such as memory. We need a disciplined way to give resources back to the system when they’re no longer needed; otherwise, “resource leaks” might occur that would prevent resources from being reused by your program or possibly by other programs. The JVM performs automatic </w:t>
      </w:r>
      <w:r w:rsidR="000E7254" w:rsidRPr="00EE4D4A">
        <w:rPr>
          <w:color w:val="00B050"/>
        </w:rPr>
        <w:t xml:space="preserve">garbage collection </w:t>
      </w:r>
      <w:r w:rsidR="000E7254" w:rsidRPr="000E7254">
        <w:t xml:space="preserve">to reclaim the memory occupied by objects that are no longer used. When there are no more references to an object, the object is eligible to be collected. Collection typically occurs when the JVM executes its </w:t>
      </w:r>
      <w:r w:rsidR="000E7254" w:rsidRPr="00EE4D4A">
        <w:rPr>
          <w:color w:val="00B050"/>
        </w:rPr>
        <w:t>garbage collector</w:t>
      </w:r>
      <w:r w:rsidR="000E7254" w:rsidRPr="000E7254">
        <w:t>, which may not happen for a while, or even at all before a program terminates. So, memory leaks that are common in other languages like C and C++ (because memory is not automatically reclaimed in those languages) are less likely in Java, but some can still happen in subtle ways. Resource leaks other than memory leaks can also</w:t>
      </w:r>
      <w:r w:rsidR="000E7254">
        <w:t xml:space="preserve"> </w:t>
      </w:r>
      <w:r w:rsidR="000E7254" w:rsidRPr="000E7254">
        <w:t>occur. For example, an app may open a file on disk to modify its contents—if the app does not close the file, it must terminate before any other app can use the file.</w:t>
      </w:r>
    </w:p>
    <w:p w:rsidR="00800A42" w:rsidRDefault="00800A42" w:rsidP="000E7254">
      <w:pPr>
        <w:pStyle w:val="AralkYok"/>
      </w:pPr>
      <w:r>
        <w:tab/>
        <w:t>So close your streams, files and other I/O classes when you are done using them.</w:t>
      </w:r>
    </w:p>
    <w:p w:rsidR="00800A42" w:rsidRDefault="00800A42" w:rsidP="000E7254">
      <w:pPr>
        <w:pStyle w:val="AralkYok"/>
      </w:pPr>
    </w:p>
    <w:p w:rsidR="00800A42" w:rsidRDefault="00800A42" w:rsidP="000E7254">
      <w:pPr>
        <w:pStyle w:val="AralkYok"/>
      </w:pPr>
      <w:r>
        <w:tab/>
      </w:r>
      <w:r>
        <w:tab/>
        <w:t>input.Close():</w:t>
      </w:r>
      <w:r w:rsidR="00F6319E">
        <w:t xml:space="preserve"> // Closing Scanner object.</w:t>
      </w:r>
    </w:p>
    <w:p w:rsidR="00982248" w:rsidRDefault="00982248" w:rsidP="000E7254">
      <w:pPr>
        <w:pStyle w:val="AralkYok"/>
      </w:pPr>
    </w:p>
    <w:p w:rsidR="00982248" w:rsidRPr="000E7254" w:rsidRDefault="00982248" w:rsidP="00E95AA4">
      <w:pPr>
        <w:pStyle w:val="AralkYok"/>
      </w:pPr>
      <w:r>
        <w:tab/>
        <w:t xml:space="preserve">-Lets say you create two objects named e1 and e2 of class Employee. When </w:t>
      </w:r>
      <w:r w:rsidR="00E95AA4">
        <w:t>main terminates, local variables e1 and e2 are discarded—remember that a local variable exist only until the block in which it’s declared completes exec</w:t>
      </w:r>
      <w:r w:rsidR="00E95AA4" w:rsidRPr="00E95AA4">
        <w:t>ution. Because e1 and e2 were the only references to the Employee objects created in lines 13–14 (Fig. 8.13), these objects become “eligible for garbage collection” as main terminates.</w:t>
      </w:r>
    </w:p>
    <w:p w:rsidR="00EE4D4A" w:rsidRDefault="00E95AA4" w:rsidP="00E95AA4">
      <w:pPr>
        <w:pStyle w:val="AralkYok"/>
      </w:pPr>
      <w:r>
        <w:rPr>
          <w:rFonts w:cs="Consolas"/>
          <w:color w:val="000000"/>
          <w:szCs w:val="18"/>
        </w:rPr>
        <w:tab/>
        <w:t>Garbage collector mig</w:t>
      </w:r>
      <w:r w:rsidRPr="00E95AA4">
        <w:t>ht eventually reclaim the memory for any objects that are eligible for collection. If any objects are not reclaimed before the program terminates, the operating system will reclaim the memory used by the program. The JVM does not guarantee when, or even whether, the garbage collector will execute. When it does, it’s possible that no objects or only a subset of the eligible objects will be collected.</w:t>
      </w:r>
    </w:p>
    <w:p w:rsidR="00D7315B" w:rsidRDefault="00D7315B" w:rsidP="00E95AA4">
      <w:pPr>
        <w:pStyle w:val="AralkYok"/>
      </w:pPr>
    </w:p>
    <w:p w:rsidR="00D7315B" w:rsidRDefault="00D7315B" w:rsidP="00E95AA4">
      <w:pPr>
        <w:pStyle w:val="AralkYok"/>
      </w:pPr>
      <w:r>
        <w:tab/>
        <w:t>There are two ways garbage collector could know an object has no references pointing it. Either objects have counters or garbage collectors looks at references in and sees if any object have no references.</w:t>
      </w:r>
    </w:p>
    <w:p w:rsidR="00E95AA4" w:rsidRDefault="00E95AA4" w:rsidP="00E95AA4">
      <w:pPr>
        <w:pStyle w:val="AralkYok"/>
        <w:rPr>
          <w:rFonts w:cs="Consolas"/>
          <w:color w:val="000000"/>
          <w:szCs w:val="18"/>
        </w:rPr>
      </w:pPr>
    </w:p>
    <w:p w:rsidR="007D6E4E" w:rsidRPr="00B35834" w:rsidRDefault="007D6E4E" w:rsidP="005D49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FF0000"/>
          <w:szCs w:val="18"/>
        </w:rPr>
      </w:pPr>
      <w:r>
        <w:rPr>
          <w:rFonts w:cs="Consolas"/>
          <w:color w:val="000000"/>
          <w:szCs w:val="18"/>
        </w:rPr>
        <w:tab/>
      </w:r>
      <w:r>
        <w:rPr>
          <w:rFonts w:cs="Consolas"/>
          <w:color w:val="000000"/>
          <w:szCs w:val="18"/>
        </w:rPr>
        <w:tab/>
      </w:r>
      <w:r w:rsidRPr="007D6E4E">
        <w:rPr>
          <w:rFonts w:cs="Consolas"/>
          <w:b/>
          <w:color w:val="FFC000"/>
          <w:szCs w:val="18"/>
        </w:rPr>
        <w:t>-</w:t>
      </w:r>
      <w:r>
        <w:rPr>
          <w:rFonts w:cs="Consolas"/>
          <w:b/>
          <w:color w:val="FFC000"/>
          <w:szCs w:val="18"/>
        </w:rPr>
        <w:t xml:space="preserve">Finalize: </w:t>
      </w:r>
      <w:r>
        <w:rPr>
          <w:rFonts w:cs="Consolas"/>
          <w:szCs w:val="18"/>
        </w:rPr>
        <w:t xml:space="preserve">Never use the method of Class object”finalize”. </w:t>
      </w:r>
      <w:r w:rsidR="00B35834">
        <w:rPr>
          <w:rFonts w:cs="Consolas"/>
          <w:color w:val="FF0000"/>
          <w:szCs w:val="18"/>
        </w:rPr>
        <w:t xml:space="preserve">Does some explaining in page 280 but will </w:t>
      </w:r>
      <w:r w:rsidR="004D0D1D">
        <w:rPr>
          <w:rFonts w:cs="Consolas"/>
          <w:color w:val="FF0000"/>
          <w:szCs w:val="18"/>
        </w:rPr>
        <w:t xml:space="preserve">Object class </w:t>
      </w:r>
      <w:r w:rsidR="00B35834">
        <w:rPr>
          <w:rFonts w:cs="Consolas"/>
          <w:color w:val="FF0000"/>
          <w:szCs w:val="18"/>
        </w:rPr>
        <w:t>explain more in ch 9 and</w:t>
      </w:r>
      <w:r w:rsidR="004D0D1D">
        <w:rPr>
          <w:rFonts w:cs="Consolas"/>
          <w:color w:val="FF0000"/>
          <w:szCs w:val="18"/>
        </w:rPr>
        <w:t xml:space="preserve"> finalize mo</w:t>
      </w:r>
      <w:r w:rsidR="00D95B8C">
        <w:rPr>
          <w:rFonts w:cs="Consolas"/>
          <w:color w:val="FF0000"/>
          <w:szCs w:val="18"/>
        </w:rPr>
        <w:t>re in</w:t>
      </w:r>
      <w:r w:rsidR="00B35834">
        <w:rPr>
          <w:rFonts w:cs="Consolas"/>
          <w:color w:val="FF0000"/>
          <w:szCs w:val="18"/>
        </w:rPr>
        <w:t xml:space="preserve"> section 11.12</w:t>
      </w:r>
    </w:p>
    <w:p w:rsidR="007D6E4E" w:rsidRDefault="007D6E4E" w:rsidP="005D49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r>
        <w:rPr>
          <w:rFonts w:cs="Consolas"/>
          <w:color w:val="000000"/>
          <w:szCs w:val="18"/>
        </w:rPr>
        <w:tab/>
      </w:r>
      <w:r>
        <w:t>input.close();</w:t>
      </w:r>
    </w:p>
    <w:p w:rsidR="007D6E4E" w:rsidRDefault="007D6E4E" w:rsidP="005D49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p>
    <w:p w:rsidR="00914EC6" w:rsidRDefault="00914EC6"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r w:rsidRPr="009E41C5">
        <w:rPr>
          <w:rFonts w:cs="Consolas"/>
          <w:b/>
          <w:color w:val="000000"/>
          <w:szCs w:val="18"/>
        </w:rPr>
        <w:t>-Instance</w:t>
      </w:r>
      <w:r w:rsidR="00981137">
        <w:rPr>
          <w:rFonts w:cs="Consolas"/>
          <w:b/>
          <w:color w:val="000000"/>
          <w:szCs w:val="18"/>
        </w:rPr>
        <w:t xml:space="preserve"> Variable, Class V</w:t>
      </w:r>
      <w:r w:rsidR="00511F00">
        <w:rPr>
          <w:rFonts w:cs="Consolas"/>
          <w:b/>
          <w:color w:val="000000"/>
          <w:szCs w:val="18"/>
        </w:rPr>
        <w:t>ariable (</w:t>
      </w:r>
      <w:r>
        <w:rPr>
          <w:rFonts w:cs="Consolas"/>
          <w:b/>
          <w:color w:val="000000"/>
          <w:szCs w:val="18"/>
        </w:rPr>
        <w:t>Field</w:t>
      </w:r>
      <w:r w:rsidR="00511F00">
        <w:rPr>
          <w:rFonts w:cs="Consolas"/>
          <w:b/>
          <w:color w:val="000000"/>
          <w:szCs w:val="18"/>
        </w:rPr>
        <w:t>)</w:t>
      </w:r>
      <w:r w:rsidRPr="009E41C5">
        <w:rPr>
          <w:rFonts w:cs="Consolas"/>
          <w:b/>
          <w:color w:val="000000"/>
          <w:szCs w:val="18"/>
        </w:rPr>
        <w:t>:</w:t>
      </w:r>
      <w:r w:rsidRPr="009E41C5">
        <w:rPr>
          <w:rFonts w:cs="Consolas"/>
          <w:color w:val="000000"/>
          <w:szCs w:val="18"/>
        </w:rPr>
        <w:t xml:space="preserve">  </w:t>
      </w:r>
    </w:p>
    <w:p w:rsidR="00914EC6" w:rsidRDefault="00914EC6"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p>
    <w:p w:rsidR="003248A0" w:rsidRDefault="00914EC6" w:rsidP="003248A0">
      <w:pPr>
        <w:pStyle w:val="AralkYok"/>
        <w:spacing w:line="276" w:lineRule="auto"/>
        <w:rPr>
          <w:color w:val="000000"/>
        </w:rPr>
      </w:pPr>
      <w:r>
        <w:rPr>
          <w:color w:val="000000"/>
        </w:rPr>
        <w:t xml:space="preserve">-You dont have to initialize them. They have default values. </w:t>
      </w:r>
      <w:r>
        <w:t>Class loader and JIT compiler initializes fields to their default values not constructors.</w:t>
      </w:r>
      <w:r>
        <w:rPr>
          <w:color w:val="000000"/>
        </w:rPr>
        <w:t xml:space="preserve"> </w:t>
      </w:r>
    </w:p>
    <w:p w:rsidR="00914EC6" w:rsidRDefault="00914EC6" w:rsidP="003248A0">
      <w:pPr>
        <w:pStyle w:val="AralkYok"/>
        <w:spacing w:line="276" w:lineRule="auto"/>
        <w:rPr>
          <w:color w:val="000000"/>
        </w:rPr>
      </w:pPr>
      <w:r>
        <w:rPr>
          <w:color w:val="000000"/>
        </w:rPr>
        <w:t xml:space="preserve">-If you dont assign them a value, deafult value is assigned. Ise constructors to assign value during object creation. </w:t>
      </w:r>
    </w:p>
    <w:p w:rsidR="00914EC6" w:rsidRDefault="00914EC6" w:rsidP="003248A0">
      <w:pPr>
        <w:pStyle w:val="AralkYok"/>
        <w:spacing w:line="276" w:lineRule="auto"/>
        <w:rPr>
          <w:color w:val="000000"/>
        </w:rPr>
      </w:pPr>
      <w:r>
        <w:rPr>
          <w:color w:val="000000"/>
        </w:rPr>
        <w:t>-</w:t>
      </w:r>
      <w:r w:rsidRPr="009E41C5">
        <w:rPr>
          <w:color w:val="000000"/>
        </w:rPr>
        <w:t xml:space="preserve">Declared inside class but outside methods. </w:t>
      </w:r>
    </w:p>
    <w:p w:rsidR="00914EC6" w:rsidRDefault="00914EC6" w:rsidP="003248A0">
      <w:pPr>
        <w:pStyle w:val="AralkYok"/>
        <w:spacing w:line="276" w:lineRule="auto"/>
        <w:rPr>
          <w:color w:val="000000"/>
        </w:rPr>
      </w:pPr>
      <w:r>
        <w:rPr>
          <w:color w:val="000000"/>
        </w:rPr>
        <w:t>-</w:t>
      </w:r>
      <w:r w:rsidRPr="009E41C5">
        <w:rPr>
          <w:color w:val="000000"/>
        </w:rPr>
        <w:t xml:space="preserve">These are used to represent attributes of a type. </w:t>
      </w:r>
    </w:p>
    <w:p w:rsidR="00914EC6" w:rsidRDefault="00914EC6" w:rsidP="003248A0">
      <w:pPr>
        <w:pStyle w:val="AralkYok"/>
        <w:spacing w:line="276" w:lineRule="auto"/>
        <w:rPr>
          <w:color w:val="000000"/>
        </w:rPr>
      </w:pPr>
      <w:r w:rsidRPr="00A80F73">
        <w:rPr>
          <w:color w:val="FF0000"/>
        </w:rPr>
        <w:t xml:space="preserve">-Its scope depends on its adornment. </w:t>
      </w:r>
      <w:r w:rsidR="00A80F73">
        <w:rPr>
          <w:color w:val="FF0000"/>
        </w:rPr>
        <w:t>(Scope vs accesibility)</w:t>
      </w:r>
    </w:p>
    <w:p w:rsidR="00914EC6" w:rsidRDefault="00914EC6" w:rsidP="003248A0">
      <w:pPr>
        <w:pStyle w:val="AralkYok"/>
        <w:spacing w:line="276" w:lineRule="auto"/>
        <w:rPr>
          <w:color w:val="000000"/>
        </w:rPr>
      </w:pPr>
      <w:r>
        <w:rPr>
          <w:color w:val="000000"/>
        </w:rPr>
        <w:t>-</w:t>
      </w:r>
      <w:r w:rsidRPr="009E41C5">
        <w:rPr>
          <w:color w:val="000000"/>
        </w:rPr>
        <w:t xml:space="preserve">Fields exists as long as the object exists. </w:t>
      </w:r>
    </w:p>
    <w:p w:rsidR="00914EC6" w:rsidRDefault="00914EC6" w:rsidP="003248A0">
      <w:pPr>
        <w:pStyle w:val="AralkYok"/>
        <w:spacing w:line="276" w:lineRule="auto"/>
        <w:rPr>
          <w:color w:val="000000"/>
        </w:rPr>
      </w:pPr>
      <w:r w:rsidRPr="009E41C5">
        <w:rPr>
          <w:color w:val="000000"/>
        </w:rPr>
        <w:t>-Most insance variable declarations are preceded with private keyword so the variable can only be used by methods of its own class.</w:t>
      </w:r>
    </w:p>
    <w:p w:rsidR="00914EC6" w:rsidRDefault="00914EC6" w:rsidP="003248A0">
      <w:pPr>
        <w:pStyle w:val="AralkYok"/>
        <w:spacing w:line="276" w:lineRule="auto"/>
        <w:rPr>
          <w:color w:val="000000"/>
        </w:rPr>
      </w:pPr>
      <w:r>
        <w:rPr>
          <w:color w:val="000000"/>
        </w:rPr>
        <w:t>-You can use instance variables of an object in that object’s methods.</w:t>
      </w:r>
    </w:p>
    <w:p w:rsidR="00914EC6" w:rsidRDefault="00914EC6" w:rsidP="003248A0">
      <w:pPr>
        <w:pStyle w:val="AralkYok"/>
        <w:spacing w:line="276" w:lineRule="auto"/>
        <w:rPr>
          <w:color w:val="000000"/>
        </w:rPr>
      </w:pPr>
      <w:r>
        <w:rPr>
          <w:color w:val="000000"/>
        </w:rPr>
        <w:t>-Instance variables allow objects to have their own variables.</w:t>
      </w:r>
    </w:p>
    <w:p w:rsidR="00914EC6" w:rsidRDefault="00914EC6" w:rsidP="003248A0">
      <w:pPr>
        <w:pStyle w:val="AralkYok"/>
        <w:spacing w:line="276" w:lineRule="auto"/>
        <w:rPr>
          <w:color w:val="000000"/>
        </w:rPr>
      </w:pPr>
      <w:r w:rsidRPr="00A80F73">
        <w:rPr>
          <w:color w:val="FF0000"/>
        </w:rPr>
        <w:t xml:space="preserve">-Scope of fields and methods is their class. </w:t>
      </w:r>
      <w:r>
        <w:rPr>
          <w:color w:val="000000"/>
        </w:rPr>
        <w:t>Importing is needed outside.</w:t>
      </w:r>
    </w:p>
    <w:p w:rsidR="00C170B7" w:rsidRDefault="00C170B7" w:rsidP="003248A0">
      <w:pPr>
        <w:pStyle w:val="AralkYok"/>
        <w:spacing w:line="276" w:lineRule="auto"/>
        <w:rPr>
          <w:color w:val="000000"/>
        </w:rPr>
      </w:pPr>
      <w:r>
        <w:rPr>
          <w:color w:val="000000"/>
        </w:rPr>
        <w:t>-Make all instance methods private. If y</w:t>
      </w:r>
      <w:r w:rsidR="00C00FE8">
        <w:rPr>
          <w:color w:val="000000"/>
        </w:rPr>
        <w:t>ou need a variable that is constant</w:t>
      </w:r>
      <w:r>
        <w:rPr>
          <w:color w:val="000000"/>
        </w:rPr>
        <w:t xml:space="preserve"> and needs to be reached from outside use public static final.</w:t>
      </w:r>
    </w:p>
    <w:p w:rsidR="00914EC6" w:rsidRDefault="00914EC6"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p>
    <w:p w:rsidR="00914EC6" w:rsidRPr="009E41C5" w:rsidRDefault="00914EC6" w:rsidP="00914EC6">
      <w:pPr>
        <w:pStyle w:val="ListeParagraf"/>
        <w:ind w:firstLine="696"/>
        <w:rPr>
          <w:szCs w:val="18"/>
        </w:rPr>
      </w:pPr>
      <w:r w:rsidRPr="009E41C5">
        <w:rPr>
          <w:szCs w:val="18"/>
        </w:rPr>
        <w:t>Class A {</w:t>
      </w:r>
    </w:p>
    <w:p w:rsidR="00914EC6" w:rsidRPr="009E41C5" w:rsidRDefault="00914EC6" w:rsidP="00914EC6">
      <w:pPr>
        <w:pStyle w:val="ListeParagraf"/>
        <w:rPr>
          <w:szCs w:val="18"/>
        </w:rPr>
      </w:pPr>
      <w:r w:rsidRPr="009E41C5">
        <w:rPr>
          <w:szCs w:val="18"/>
        </w:rPr>
        <w:tab/>
      </w:r>
      <w:r w:rsidRPr="009E41C5">
        <w:rPr>
          <w:szCs w:val="18"/>
        </w:rPr>
        <w:tab/>
        <w:t>int hour;</w:t>
      </w:r>
    </w:p>
    <w:p w:rsidR="00914EC6" w:rsidRPr="009E41C5" w:rsidRDefault="00914EC6" w:rsidP="00914EC6">
      <w:pPr>
        <w:pStyle w:val="ListeParagraf"/>
        <w:rPr>
          <w:szCs w:val="18"/>
        </w:rPr>
      </w:pPr>
    </w:p>
    <w:p w:rsidR="00914EC6" w:rsidRPr="00DE434E" w:rsidRDefault="00914EC6" w:rsidP="00914EC6">
      <w:pPr>
        <w:pStyle w:val="ListeParagraf"/>
        <w:rPr>
          <w:sz w:val="16"/>
          <w:szCs w:val="18"/>
        </w:rPr>
      </w:pPr>
      <w:r w:rsidRPr="009E41C5">
        <w:rPr>
          <w:szCs w:val="18"/>
        </w:rPr>
        <w:tab/>
      </w:r>
      <w:r w:rsidRPr="009E41C5">
        <w:rPr>
          <w:szCs w:val="18"/>
        </w:rPr>
        <w:tab/>
        <w:t>void setTime(int h)</w:t>
      </w:r>
      <w:r>
        <w:rPr>
          <w:szCs w:val="18"/>
        </w:rPr>
        <w:t xml:space="preserve"> </w:t>
      </w:r>
      <w:r w:rsidRPr="009E41C5">
        <w:rPr>
          <w:szCs w:val="18"/>
        </w:rPr>
        <w:t>{</w:t>
      </w:r>
    </w:p>
    <w:p w:rsidR="00914EC6" w:rsidRDefault="00914EC6" w:rsidP="00914EC6">
      <w:pPr>
        <w:pStyle w:val="ListeParagraf"/>
        <w:rPr>
          <w:szCs w:val="18"/>
        </w:rPr>
      </w:pPr>
      <w:r w:rsidRPr="009E41C5">
        <w:rPr>
          <w:szCs w:val="18"/>
        </w:rPr>
        <w:tab/>
      </w:r>
      <w:r w:rsidRPr="009E41C5">
        <w:rPr>
          <w:szCs w:val="18"/>
        </w:rPr>
        <w:tab/>
      </w:r>
      <w:r>
        <w:rPr>
          <w:szCs w:val="18"/>
        </w:rPr>
        <w:t xml:space="preserve">     </w:t>
      </w:r>
      <w:r w:rsidRPr="009E41C5">
        <w:rPr>
          <w:szCs w:val="18"/>
        </w:rPr>
        <w:t>hour = h;</w:t>
      </w:r>
    </w:p>
    <w:p w:rsidR="00914EC6" w:rsidRPr="009E41C5" w:rsidRDefault="00914EC6" w:rsidP="00914EC6">
      <w:pPr>
        <w:pStyle w:val="ListeParagraf"/>
        <w:rPr>
          <w:szCs w:val="18"/>
        </w:rPr>
      </w:pPr>
      <w:r>
        <w:rPr>
          <w:szCs w:val="18"/>
        </w:rPr>
        <w:tab/>
      </w:r>
      <w:r>
        <w:rPr>
          <w:szCs w:val="18"/>
        </w:rPr>
        <w:tab/>
      </w:r>
      <w:r w:rsidRPr="009E41C5">
        <w:rPr>
          <w:szCs w:val="18"/>
        </w:rPr>
        <w:t>}</w:t>
      </w:r>
    </w:p>
    <w:p w:rsidR="00914EC6" w:rsidRPr="008A550F" w:rsidRDefault="00914EC6" w:rsidP="00914EC6">
      <w:pPr>
        <w:pStyle w:val="ListeParagraf"/>
        <w:rPr>
          <w:szCs w:val="18"/>
        </w:rPr>
      </w:pPr>
      <w:r w:rsidRPr="009E41C5">
        <w:rPr>
          <w:szCs w:val="18"/>
        </w:rPr>
        <w:tab/>
        <w:t>}</w:t>
      </w:r>
    </w:p>
    <w:p w:rsidR="00914EC6" w:rsidRDefault="00914EC6"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b/>
          <w:szCs w:val="18"/>
        </w:rPr>
        <w:tab/>
      </w:r>
      <w:r>
        <w:rPr>
          <w:rFonts w:cs="Consolas"/>
          <w:b/>
          <w:szCs w:val="18"/>
        </w:rPr>
        <w:tab/>
      </w:r>
      <w:r w:rsidRPr="007D4141">
        <w:rPr>
          <w:rFonts w:cs="Consolas"/>
          <w:b/>
          <w:szCs w:val="18"/>
        </w:rPr>
        <w:t>Instance variable:</w:t>
      </w:r>
      <w:r>
        <w:rPr>
          <w:rFonts w:cs="Consolas"/>
          <w:szCs w:val="18"/>
        </w:rPr>
        <w:t xml:space="preserve"> Non static variables of objects. Every instance has its own copy.</w:t>
      </w:r>
    </w:p>
    <w:p w:rsidR="00914EC6" w:rsidRDefault="00914EC6"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b/>
          <w:szCs w:val="18"/>
        </w:rPr>
        <w:tab/>
      </w:r>
      <w:r>
        <w:rPr>
          <w:rFonts w:cs="Consolas"/>
          <w:b/>
          <w:szCs w:val="18"/>
        </w:rPr>
        <w:tab/>
      </w:r>
      <w:r w:rsidRPr="007D4141">
        <w:rPr>
          <w:rFonts w:cs="Consolas"/>
          <w:b/>
          <w:szCs w:val="18"/>
        </w:rPr>
        <w:t>Class variable:</w:t>
      </w:r>
      <w:r>
        <w:rPr>
          <w:rFonts w:cs="Consolas"/>
          <w:szCs w:val="18"/>
        </w:rPr>
        <w:t xml:space="preserve"> Static variables of classes. Shared for all objects and class.</w:t>
      </w:r>
    </w:p>
    <w:p w:rsidR="00914EC6" w:rsidRDefault="00914EC6"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b/>
          <w:szCs w:val="18"/>
        </w:rPr>
        <w:tab/>
      </w:r>
      <w:r>
        <w:rPr>
          <w:rFonts w:cs="Consolas"/>
          <w:b/>
          <w:szCs w:val="18"/>
        </w:rPr>
        <w:tab/>
      </w:r>
      <w:r w:rsidRPr="006E5897">
        <w:rPr>
          <w:rFonts w:cs="Consolas"/>
          <w:b/>
          <w:szCs w:val="18"/>
        </w:rPr>
        <w:t>Field:</w:t>
      </w:r>
      <w:r>
        <w:rPr>
          <w:rFonts w:cs="Consolas"/>
          <w:b/>
          <w:szCs w:val="18"/>
        </w:rPr>
        <w:t xml:space="preserve"> </w:t>
      </w:r>
      <w:r>
        <w:rPr>
          <w:rFonts w:cs="Consolas"/>
          <w:szCs w:val="18"/>
        </w:rPr>
        <w:t>Instance variable + class variable = field.</w:t>
      </w:r>
    </w:p>
    <w:p w:rsidR="009A516E" w:rsidRDefault="009A516E"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9A516E" w:rsidRPr="003A1F95" w:rsidRDefault="009A516E"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t>-</w:t>
      </w:r>
      <w:r w:rsidRPr="009A516E">
        <w:rPr>
          <w:rFonts w:cs="Consolas"/>
          <w:color w:val="00B050"/>
          <w:szCs w:val="18"/>
        </w:rPr>
        <w:t>Member</w:t>
      </w:r>
      <w:r w:rsidRPr="009A516E">
        <w:rPr>
          <w:rFonts w:cs="Consolas"/>
          <w:szCs w:val="18"/>
        </w:rPr>
        <w:t>:</w:t>
      </w:r>
      <w:r w:rsidRPr="009A516E">
        <w:rPr>
          <w:rFonts w:cs="Consolas"/>
          <w:color w:val="00B050"/>
          <w:szCs w:val="18"/>
        </w:rPr>
        <w:t xml:space="preserve"> </w:t>
      </w:r>
      <w:r>
        <w:rPr>
          <w:rFonts w:cs="Consolas"/>
          <w:szCs w:val="18"/>
        </w:rPr>
        <w:t>field + methods.</w:t>
      </w:r>
    </w:p>
    <w:p w:rsidR="00914EC6" w:rsidRPr="009E41C5" w:rsidRDefault="00914EC6"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b/>
          <w:color w:val="000000"/>
          <w:szCs w:val="18"/>
        </w:rPr>
      </w:pPr>
    </w:p>
    <w:p w:rsidR="00914EC6" w:rsidRDefault="00914EC6"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r w:rsidRPr="009E41C5">
        <w:rPr>
          <w:rFonts w:cs="Consolas"/>
          <w:b/>
          <w:color w:val="000000"/>
          <w:szCs w:val="18"/>
        </w:rPr>
        <w:t>-Local Variable</w:t>
      </w:r>
      <w:r w:rsidRPr="009E41C5">
        <w:rPr>
          <w:rFonts w:cs="Consolas"/>
          <w:color w:val="000000"/>
          <w:szCs w:val="18"/>
        </w:rPr>
        <w:t xml:space="preserve">: </w:t>
      </w:r>
    </w:p>
    <w:p w:rsidR="00914EC6" w:rsidRDefault="00914EC6"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p>
    <w:p w:rsidR="00914EC6" w:rsidRDefault="00914EC6" w:rsidP="002450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color w:val="000000"/>
          <w:szCs w:val="18"/>
        </w:rPr>
      </w:pPr>
      <w:r>
        <w:rPr>
          <w:rFonts w:cs="Consolas"/>
          <w:color w:val="000000"/>
          <w:szCs w:val="18"/>
        </w:rPr>
        <w:t xml:space="preserve">-You have to declare them before you use them. If it needs to have a value when it is first used then you have to assign a value yourself. </w:t>
      </w:r>
    </w:p>
    <w:p w:rsidR="00914EC6" w:rsidRDefault="00914EC6" w:rsidP="002450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color w:val="000000"/>
          <w:szCs w:val="18"/>
        </w:rPr>
      </w:pPr>
      <w:r>
        <w:rPr>
          <w:rFonts w:cs="Consolas"/>
          <w:color w:val="000000"/>
          <w:szCs w:val="18"/>
        </w:rPr>
        <w:t>-</w:t>
      </w:r>
      <w:r w:rsidRPr="00107EBC">
        <w:rPr>
          <w:rFonts w:cs="Consolas"/>
          <w:color w:val="000000"/>
          <w:szCs w:val="18"/>
        </w:rPr>
        <w:t xml:space="preserve"> </w:t>
      </w:r>
      <w:r>
        <w:rPr>
          <w:rFonts w:cs="Consolas"/>
          <w:color w:val="000000"/>
          <w:szCs w:val="18"/>
        </w:rPr>
        <w:t>It doesnt have a default value for when you dont initialize it.</w:t>
      </w:r>
      <w:r w:rsidRPr="009E41C5">
        <w:rPr>
          <w:rFonts w:cs="Consolas"/>
          <w:color w:val="000000"/>
          <w:szCs w:val="18"/>
        </w:rPr>
        <w:t xml:space="preserve"> </w:t>
      </w:r>
    </w:p>
    <w:p w:rsidR="00914EC6" w:rsidRDefault="00914EC6" w:rsidP="002450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color w:val="000000"/>
          <w:szCs w:val="18"/>
        </w:rPr>
      </w:pPr>
      <w:r>
        <w:rPr>
          <w:rFonts w:cs="Consolas"/>
          <w:color w:val="000000"/>
          <w:szCs w:val="18"/>
        </w:rPr>
        <w:t>-</w:t>
      </w:r>
      <w:r w:rsidRPr="009E41C5">
        <w:rPr>
          <w:rFonts w:cs="Consolas"/>
          <w:color w:val="000000"/>
          <w:szCs w:val="18"/>
        </w:rPr>
        <w:t>Declared inside a method or constructor</w:t>
      </w:r>
      <w:r>
        <w:rPr>
          <w:rFonts w:cs="Consolas"/>
          <w:color w:val="000000"/>
          <w:szCs w:val="18"/>
        </w:rPr>
        <w:t xml:space="preserve"> or a repetition statement</w:t>
      </w:r>
      <w:r w:rsidRPr="009E41C5">
        <w:rPr>
          <w:rFonts w:cs="Consolas"/>
          <w:color w:val="000000"/>
          <w:szCs w:val="18"/>
        </w:rPr>
        <w:t xml:space="preserve">. </w:t>
      </w:r>
    </w:p>
    <w:p w:rsidR="00914EC6" w:rsidRDefault="00914EC6" w:rsidP="002450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color w:val="000000"/>
          <w:szCs w:val="18"/>
        </w:rPr>
      </w:pPr>
      <w:r>
        <w:rPr>
          <w:rFonts w:cs="Consolas"/>
          <w:color w:val="000000"/>
          <w:szCs w:val="18"/>
        </w:rPr>
        <w:t>-</w:t>
      </w:r>
      <w:r w:rsidRPr="009E41C5">
        <w:rPr>
          <w:rFonts w:cs="Consolas"/>
          <w:color w:val="000000"/>
          <w:szCs w:val="18"/>
        </w:rPr>
        <w:t xml:space="preserve">These are used to store information(state) temporarily. </w:t>
      </w:r>
    </w:p>
    <w:p w:rsidR="00914EC6" w:rsidRDefault="00914EC6" w:rsidP="002450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color w:val="000000"/>
          <w:szCs w:val="18"/>
        </w:rPr>
      </w:pPr>
      <w:r>
        <w:rPr>
          <w:rFonts w:cs="Consolas"/>
          <w:color w:val="000000"/>
          <w:szCs w:val="18"/>
        </w:rPr>
        <w:t>-</w:t>
      </w:r>
      <w:r w:rsidRPr="009E41C5">
        <w:rPr>
          <w:rFonts w:cs="Consolas"/>
          <w:color w:val="000000"/>
          <w:szCs w:val="18"/>
        </w:rPr>
        <w:t>Can only be used in the</w:t>
      </w:r>
      <w:r>
        <w:rPr>
          <w:rFonts w:cs="Consolas"/>
          <w:color w:val="000000"/>
          <w:szCs w:val="18"/>
        </w:rPr>
        <w:t xml:space="preserve">ir block </w:t>
      </w:r>
      <w:r w:rsidRPr="009E41C5">
        <w:rPr>
          <w:rFonts w:cs="Consolas"/>
          <w:color w:val="000000"/>
          <w:szCs w:val="18"/>
        </w:rPr>
        <w:t>they were declared in</w:t>
      </w:r>
      <w:r>
        <w:rPr>
          <w:rFonts w:cs="Consolas"/>
          <w:color w:val="000000"/>
          <w:szCs w:val="18"/>
        </w:rPr>
        <w:t xml:space="preserve">(they can be used from the line they are declared until end of their scope. (they are known inside their block which could be a method, constructor, loop, if-else) </w:t>
      </w:r>
      <w:r w:rsidRPr="009E41C5">
        <w:rPr>
          <w:rFonts w:cs="Consolas"/>
          <w:color w:val="000000"/>
          <w:szCs w:val="18"/>
        </w:rPr>
        <w:t>Each method</w:t>
      </w:r>
      <w:r>
        <w:rPr>
          <w:rFonts w:cs="Consolas"/>
          <w:color w:val="000000"/>
          <w:szCs w:val="18"/>
        </w:rPr>
        <w:t>(including constructors and main)</w:t>
      </w:r>
      <w:r w:rsidRPr="009E41C5">
        <w:rPr>
          <w:rFonts w:cs="Consolas"/>
          <w:color w:val="000000"/>
          <w:szCs w:val="18"/>
        </w:rPr>
        <w:t xml:space="preserve"> can access</w:t>
      </w:r>
      <w:r>
        <w:rPr>
          <w:rFonts w:cs="Consolas"/>
          <w:color w:val="000000"/>
          <w:szCs w:val="18"/>
        </w:rPr>
        <w:t xml:space="preserve"> to only its</w:t>
      </w:r>
      <w:r w:rsidRPr="009E41C5">
        <w:rPr>
          <w:rFonts w:cs="Consolas"/>
          <w:color w:val="000000"/>
          <w:szCs w:val="18"/>
        </w:rPr>
        <w:t xml:space="preserve"> local variables. </w:t>
      </w:r>
      <w:r>
        <w:rPr>
          <w:rFonts w:cs="Consolas"/>
          <w:color w:val="000000"/>
          <w:szCs w:val="18"/>
        </w:rPr>
        <w:t>But loop statements, if-else statements can use local variables that are declared outside them in the same method/constructor.</w:t>
      </w:r>
    </w:p>
    <w:p w:rsidR="00914EC6" w:rsidRPr="00E748CF" w:rsidRDefault="00914EC6" w:rsidP="002450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color w:val="000000"/>
          <w:szCs w:val="18"/>
        </w:rPr>
      </w:pPr>
      <w:r>
        <w:rPr>
          <w:rFonts w:cs="Consolas"/>
          <w:color w:val="000000"/>
          <w:szCs w:val="18"/>
        </w:rPr>
        <w:t>-</w:t>
      </w:r>
      <w:r w:rsidRPr="009E41C5">
        <w:rPr>
          <w:rFonts w:cs="Consolas"/>
          <w:color w:val="000000"/>
          <w:szCs w:val="18"/>
        </w:rPr>
        <w:t xml:space="preserve">Local variables exists until </w:t>
      </w:r>
      <w:r>
        <w:rPr>
          <w:rFonts w:cs="Consolas"/>
          <w:color w:val="000000"/>
          <w:szCs w:val="18"/>
        </w:rPr>
        <w:t xml:space="preserve">their scope </w:t>
      </w:r>
      <w:r w:rsidRPr="009E41C5">
        <w:rPr>
          <w:rFonts w:cs="Consolas"/>
          <w:color w:val="000000"/>
          <w:szCs w:val="18"/>
        </w:rPr>
        <w:t>ends.</w:t>
      </w:r>
    </w:p>
    <w:p w:rsidR="00914EC6" w:rsidRPr="009E41C5" w:rsidRDefault="00914EC6"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p>
    <w:p w:rsidR="00914EC6" w:rsidRPr="009E41C5" w:rsidRDefault="00914EC6"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r>
        <w:rPr>
          <w:rFonts w:cs="Consolas"/>
          <w:b/>
          <w:color w:val="000000"/>
          <w:szCs w:val="18"/>
        </w:rPr>
        <w:t xml:space="preserve">              </w:t>
      </w:r>
      <w:r>
        <w:rPr>
          <w:rFonts w:cs="Consolas"/>
          <w:b/>
          <w:color w:val="000000"/>
          <w:szCs w:val="18"/>
        </w:rPr>
        <w:tab/>
      </w:r>
      <w:r>
        <w:rPr>
          <w:rFonts w:cs="Consolas"/>
          <w:b/>
          <w:color w:val="000000"/>
          <w:szCs w:val="18"/>
        </w:rPr>
        <w:tab/>
      </w:r>
      <w:r w:rsidRPr="009E41C5">
        <w:rPr>
          <w:rFonts w:cs="Consolas"/>
          <w:b/>
          <w:color w:val="000000"/>
          <w:szCs w:val="18"/>
        </w:rPr>
        <w:t xml:space="preserve">-Argument: </w:t>
      </w:r>
      <w:r>
        <w:rPr>
          <w:rFonts w:cs="Consolas"/>
          <w:color w:val="000000"/>
          <w:szCs w:val="18"/>
        </w:rPr>
        <w:t xml:space="preserve">Arguments are the values we use while invoking a method. These values are passed to the variables in method called parameters. </w:t>
      </w:r>
    </w:p>
    <w:p w:rsidR="00914EC6" w:rsidRPr="009E41C5" w:rsidRDefault="00914EC6"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p>
    <w:p w:rsidR="00914EC6" w:rsidRPr="009E41C5" w:rsidRDefault="00914EC6" w:rsidP="00914EC6">
      <w:pPr>
        <w:pStyle w:val="AralkYok"/>
        <w:ind w:firstLine="708"/>
        <w:rPr>
          <w:b/>
        </w:rPr>
      </w:pPr>
      <w:r>
        <w:rPr>
          <w:b/>
        </w:rPr>
        <w:t xml:space="preserve">   </w:t>
      </w:r>
      <w:r>
        <w:rPr>
          <w:b/>
        </w:rPr>
        <w:tab/>
        <w:t xml:space="preserve">       </w:t>
      </w:r>
      <w:r w:rsidRPr="009E41C5">
        <w:rPr>
          <w:b/>
        </w:rPr>
        <w:t xml:space="preserve">-Parameter: </w:t>
      </w:r>
      <w:r>
        <w:t xml:space="preserve">You </w:t>
      </w:r>
      <w:r w:rsidRPr="009E41C5">
        <w:t>declare them in the parameter list.</w:t>
      </w:r>
      <w:r w:rsidRPr="009E41C5">
        <w:rPr>
          <w:color w:val="FF0000"/>
        </w:rPr>
        <w:t xml:space="preserve"> </w:t>
      </w:r>
      <w:r>
        <w:t>They are initialized with</w:t>
      </w:r>
      <w:r w:rsidRPr="009E41C5">
        <w:t xml:space="preserve"> arguments. Argument number has to be equal to parameter number. </w:t>
      </w:r>
      <w:r w:rsidRPr="009E41C5">
        <w:rPr>
          <w:color w:val="FF0000"/>
        </w:rPr>
        <w:t>Types dont have to be same as we will see later</w:t>
      </w:r>
      <w:r>
        <w:rPr>
          <w:color w:val="FF0000"/>
        </w:rPr>
        <w:t xml:space="preserve"> but they have to be compatible</w:t>
      </w:r>
      <w:r w:rsidRPr="009E41C5">
        <w:rPr>
          <w:color w:val="FF0000"/>
        </w:rPr>
        <w:t xml:space="preserve">. </w:t>
      </w:r>
      <w:r w:rsidRPr="009E41C5">
        <w:t xml:space="preserve">You have to specify a type and a name for each parameter. </w:t>
      </w:r>
    </w:p>
    <w:p w:rsidR="006B1613" w:rsidRDefault="006B1613" w:rsidP="00E75592">
      <w:pPr>
        <w:rPr>
          <w:b/>
          <w:szCs w:val="18"/>
        </w:rPr>
      </w:pPr>
    </w:p>
    <w:p w:rsidR="00D74597" w:rsidRPr="00E75592" w:rsidRDefault="00E75592" w:rsidP="00E75592">
      <w:pPr>
        <w:rPr>
          <w:szCs w:val="18"/>
        </w:rPr>
      </w:pPr>
      <w:r w:rsidRPr="00E75592">
        <w:rPr>
          <w:b/>
          <w:szCs w:val="18"/>
        </w:rPr>
        <w:t>-</w:t>
      </w:r>
      <w:r w:rsidR="00705660" w:rsidRPr="00E75592">
        <w:rPr>
          <w:b/>
          <w:szCs w:val="18"/>
        </w:rPr>
        <w:t>A</w:t>
      </w:r>
      <w:r w:rsidR="00F215F6" w:rsidRPr="00E75592">
        <w:rPr>
          <w:b/>
          <w:szCs w:val="18"/>
        </w:rPr>
        <w:t>dornments</w:t>
      </w:r>
      <w:r w:rsidR="00181A33">
        <w:rPr>
          <w:b/>
          <w:szCs w:val="18"/>
        </w:rPr>
        <w:t>(Access modifiers)</w:t>
      </w:r>
      <w:r w:rsidR="00E736F9">
        <w:rPr>
          <w:b/>
          <w:szCs w:val="18"/>
        </w:rPr>
        <w:t xml:space="preserve">: </w:t>
      </w:r>
      <w:r w:rsidR="00BB2AA0">
        <w:rPr>
          <w:szCs w:val="18"/>
        </w:rPr>
        <w:t>Access modifier determines which scopes can access</w:t>
      </w:r>
      <w:r w:rsidR="00BB2AA0" w:rsidRPr="00E75592">
        <w:rPr>
          <w:szCs w:val="18"/>
        </w:rPr>
        <w:t xml:space="preserve"> </w:t>
      </w:r>
      <w:r w:rsidR="00705660" w:rsidRPr="00E75592">
        <w:rPr>
          <w:szCs w:val="18"/>
        </w:rPr>
        <w:t>classes, methods and</w:t>
      </w:r>
      <w:r w:rsidR="00F215F6" w:rsidRPr="00E75592">
        <w:rPr>
          <w:szCs w:val="18"/>
        </w:rPr>
        <w:t xml:space="preserve"> instance variables.</w:t>
      </w:r>
      <w:r w:rsidR="00E736F9">
        <w:rPr>
          <w:szCs w:val="18"/>
        </w:rPr>
        <w:t xml:space="preserve"> </w:t>
      </w:r>
    </w:p>
    <w:p w:rsidR="00304F7C" w:rsidRPr="009E41C5" w:rsidRDefault="001F41E9" w:rsidP="00D745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sidRPr="009E41C5">
        <w:rPr>
          <w:rFonts w:cs="Consolas"/>
          <w:b/>
          <w:szCs w:val="18"/>
        </w:rPr>
        <w:tab/>
      </w:r>
      <w:r w:rsidR="009E49C8" w:rsidRPr="009E41C5">
        <w:rPr>
          <w:rFonts w:cs="Consolas"/>
          <w:b/>
          <w:szCs w:val="18"/>
        </w:rPr>
        <w:t>-Public</w:t>
      </w:r>
      <w:r w:rsidR="00CE1B07" w:rsidRPr="009E41C5">
        <w:rPr>
          <w:b/>
          <w:szCs w:val="18"/>
        </w:rPr>
        <w:t>(+)</w:t>
      </w:r>
      <w:r w:rsidR="009E49C8" w:rsidRPr="009E41C5">
        <w:rPr>
          <w:rFonts w:cs="Consolas"/>
          <w:b/>
          <w:szCs w:val="18"/>
        </w:rPr>
        <w:t>:</w:t>
      </w:r>
      <w:r w:rsidR="00304F7C" w:rsidRPr="009E41C5">
        <w:rPr>
          <w:rFonts w:cs="Consolas"/>
          <w:b/>
          <w:szCs w:val="18"/>
        </w:rPr>
        <w:t xml:space="preserve"> </w:t>
      </w:r>
      <w:r w:rsidR="00F6657E">
        <w:rPr>
          <w:rFonts w:cs="Consolas"/>
          <w:szCs w:val="18"/>
        </w:rPr>
        <w:t>Can be reached from all packages in the project.</w:t>
      </w:r>
    </w:p>
    <w:p w:rsidR="009E49C8" w:rsidRPr="009E41C5" w:rsidRDefault="001F41E9" w:rsidP="00D745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sidRPr="009E41C5">
        <w:rPr>
          <w:rFonts w:cs="Consolas"/>
          <w:b/>
          <w:szCs w:val="18"/>
        </w:rPr>
        <w:tab/>
      </w:r>
      <w:r w:rsidR="009E49C8" w:rsidRPr="009E41C5">
        <w:rPr>
          <w:rFonts w:cs="Consolas"/>
          <w:b/>
          <w:szCs w:val="18"/>
        </w:rPr>
        <w:t>-Protected</w:t>
      </w:r>
      <w:r w:rsidR="00CE1B07" w:rsidRPr="009E41C5">
        <w:rPr>
          <w:b/>
          <w:szCs w:val="18"/>
        </w:rPr>
        <w:t>(#)</w:t>
      </w:r>
      <w:r w:rsidR="009E49C8" w:rsidRPr="009E41C5">
        <w:rPr>
          <w:rFonts w:cs="Consolas"/>
          <w:b/>
          <w:szCs w:val="18"/>
        </w:rPr>
        <w:t>:</w:t>
      </w:r>
      <w:r w:rsidR="004218DE" w:rsidRPr="009E41C5">
        <w:rPr>
          <w:rFonts w:cs="Consolas"/>
          <w:b/>
          <w:szCs w:val="18"/>
        </w:rPr>
        <w:t xml:space="preserve"> </w:t>
      </w:r>
      <w:r w:rsidR="00304F7C" w:rsidRPr="009E41C5">
        <w:rPr>
          <w:rFonts w:cs="Consolas"/>
          <w:szCs w:val="18"/>
        </w:rPr>
        <w:t xml:space="preserve">Can be reached from own class, package, </w:t>
      </w:r>
      <w:r w:rsidR="002F15E5">
        <w:rPr>
          <w:rFonts w:cs="Consolas"/>
          <w:szCs w:val="18"/>
        </w:rPr>
        <w:t xml:space="preserve">other package </w:t>
      </w:r>
      <w:r w:rsidR="00304F7C" w:rsidRPr="009E41C5">
        <w:rPr>
          <w:rFonts w:cs="Consolas"/>
          <w:szCs w:val="18"/>
        </w:rPr>
        <w:t>subclass.</w:t>
      </w:r>
    </w:p>
    <w:p w:rsidR="0083264D" w:rsidRPr="009E41C5" w:rsidRDefault="001F41E9" w:rsidP="008326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sidRPr="009E41C5">
        <w:rPr>
          <w:rFonts w:cs="Consolas"/>
          <w:b/>
          <w:szCs w:val="18"/>
        </w:rPr>
        <w:tab/>
      </w:r>
      <w:r w:rsidR="0041102B" w:rsidRPr="009E41C5">
        <w:rPr>
          <w:rFonts w:cs="Consolas"/>
          <w:b/>
          <w:szCs w:val="18"/>
        </w:rPr>
        <w:t>-no modifier:</w:t>
      </w:r>
      <w:r w:rsidR="009E49C8" w:rsidRPr="009E41C5">
        <w:rPr>
          <w:rFonts w:cs="Consolas"/>
          <w:b/>
          <w:szCs w:val="18"/>
        </w:rPr>
        <w:t xml:space="preserve"> </w:t>
      </w:r>
      <w:r w:rsidR="0083264D" w:rsidRPr="009E41C5">
        <w:rPr>
          <w:rFonts w:cs="Consolas"/>
          <w:szCs w:val="18"/>
        </w:rPr>
        <w:t>Can be reached from own class, package.</w:t>
      </w:r>
    </w:p>
    <w:p w:rsidR="009E49C8" w:rsidRPr="009E41C5" w:rsidRDefault="001F41E9" w:rsidP="00F345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sidRPr="009E41C5">
        <w:rPr>
          <w:rFonts w:cs="Consolas"/>
          <w:b/>
          <w:szCs w:val="18"/>
        </w:rPr>
        <w:tab/>
      </w:r>
      <w:r w:rsidR="00746265" w:rsidRPr="009E41C5">
        <w:rPr>
          <w:rFonts w:cs="Consolas"/>
          <w:b/>
          <w:szCs w:val="18"/>
        </w:rPr>
        <w:t>-Private</w:t>
      </w:r>
      <w:r w:rsidR="00CE1B07" w:rsidRPr="009E41C5">
        <w:rPr>
          <w:b/>
          <w:szCs w:val="18"/>
        </w:rPr>
        <w:t>(-)</w:t>
      </w:r>
      <w:r w:rsidR="00746265" w:rsidRPr="009E41C5">
        <w:rPr>
          <w:rFonts w:cs="Consolas"/>
          <w:b/>
          <w:szCs w:val="18"/>
        </w:rPr>
        <w:t>:</w:t>
      </w:r>
      <w:r w:rsidR="0083264D" w:rsidRPr="009E41C5">
        <w:rPr>
          <w:rFonts w:cs="Consolas"/>
          <w:b/>
          <w:szCs w:val="18"/>
        </w:rPr>
        <w:t xml:space="preserve"> </w:t>
      </w:r>
      <w:r w:rsidR="0083264D" w:rsidRPr="009E41C5">
        <w:rPr>
          <w:rFonts w:cs="Consolas"/>
          <w:szCs w:val="18"/>
        </w:rPr>
        <w:t>Can be reached from own class.</w:t>
      </w:r>
    </w:p>
    <w:p w:rsidR="0094521B" w:rsidRPr="009E41C5" w:rsidRDefault="0094521B" w:rsidP="00F345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b/>
          <w:szCs w:val="18"/>
        </w:rPr>
      </w:pPr>
    </w:p>
    <w:p w:rsidR="00502DBE" w:rsidRDefault="00B90E2C" w:rsidP="008F6F0A">
      <w:pPr>
        <w:pStyle w:val="ListeParagraf"/>
        <w:ind w:left="0" w:firstLine="708"/>
        <w:rPr>
          <w:color w:val="FF0000"/>
          <w:szCs w:val="18"/>
        </w:rPr>
      </w:pPr>
      <w:r>
        <w:rPr>
          <w:szCs w:val="18"/>
        </w:rPr>
        <w:t>-</w:t>
      </w:r>
      <w:r w:rsidR="00864F66" w:rsidRPr="00B90E2C">
        <w:rPr>
          <w:szCs w:val="18"/>
          <w:u w:val="single"/>
        </w:rPr>
        <w:t>Classes</w:t>
      </w:r>
      <w:r w:rsidR="00864F66">
        <w:rPr>
          <w:szCs w:val="18"/>
        </w:rPr>
        <w:t xml:space="preserve"> are generally public or default.</w:t>
      </w:r>
      <w:r w:rsidR="005579FE">
        <w:rPr>
          <w:szCs w:val="18"/>
        </w:rPr>
        <w:t xml:space="preserve"> </w:t>
      </w:r>
      <w:r w:rsidR="00864F66" w:rsidRPr="00AB63DA">
        <w:rPr>
          <w:color w:val="FF0000"/>
          <w:szCs w:val="18"/>
        </w:rPr>
        <w:t>(Only nested and inner nested classes can be protected or private.)</w:t>
      </w:r>
      <w:r w:rsidR="00A9725D" w:rsidRPr="00AB63DA">
        <w:rPr>
          <w:color w:val="FF0000"/>
          <w:szCs w:val="18"/>
        </w:rPr>
        <w:t xml:space="preserve"> </w:t>
      </w:r>
    </w:p>
    <w:p w:rsidR="00E97B82" w:rsidRDefault="00B90E2C" w:rsidP="00091D6E">
      <w:pPr>
        <w:pStyle w:val="ListeParagraf"/>
        <w:ind w:left="0" w:firstLine="720"/>
        <w:rPr>
          <w:szCs w:val="18"/>
        </w:rPr>
      </w:pPr>
      <w:r>
        <w:rPr>
          <w:szCs w:val="18"/>
        </w:rPr>
        <w:t>-</w:t>
      </w:r>
      <w:r w:rsidR="00AB63DA">
        <w:rPr>
          <w:szCs w:val="18"/>
        </w:rPr>
        <w:t xml:space="preserve">But </w:t>
      </w:r>
      <w:r w:rsidR="00AB63DA" w:rsidRPr="00B90E2C">
        <w:rPr>
          <w:szCs w:val="18"/>
          <w:u w:val="single"/>
        </w:rPr>
        <w:t>instance variables</w:t>
      </w:r>
      <w:r w:rsidR="00AB63DA">
        <w:rPr>
          <w:szCs w:val="18"/>
        </w:rPr>
        <w:t xml:space="preserve"> and </w:t>
      </w:r>
      <w:r w:rsidR="00AB63DA" w:rsidRPr="00B90E2C">
        <w:rPr>
          <w:szCs w:val="18"/>
          <w:u w:val="single"/>
        </w:rPr>
        <w:t>methods</w:t>
      </w:r>
      <w:r w:rsidR="00AB63DA">
        <w:rPr>
          <w:szCs w:val="18"/>
        </w:rPr>
        <w:t xml:space="preserve"> can use any of the four access modifier.</w:t>
      </w:r>
      <w:r w:rsidR="00FC23E6">
        <w:rPr>
          <w:szCs w:val="18"/>
        </w:rPr>
        <w:t xml:space="preserve"> </w:t>
      </w:r>
    </w:p>
    <w:p w:rsidR="00E97B82" w:rsidRDefault="00B90E2C" w:rsidP="005579FE">
      <w:pPr>
        <w:pStyle w:val="ListeParagraf"/>
        <w:ind w:left="0" w:firstLine="720"/>
        <w:rPr>
          <w:szCs w:val="18"/>
        </w:rPr>
      </w:pPr>
      <w:r>
        <w:rPr>
          <w:szCs w:val="18"/>
        </w:rPr>
        <w:t>-</w:t>
      </w:r>
      <w:r w:rsidR="00E97B82">
        <w:rPr>
          <w:szCs w:val="18"/>
        </w:rPr>
        <w:t xml:space="preserve">Generally </w:t>
      </w:r>
      <w:r w:rsidR="00E97B82" w:rsidRPr="00B90E2C">
        <w:rPr>
          <w:szCs w:val="18"/>
          <w:u w:val="single"/>
        </w:rPr>
        <w:t>instance variables</w:t>
      </w:r>
      <w:r w:rsidR="00E97B82">
        <w:rPr>
          <w:szCs w:val="18"/>
        </w:rPr>
        <w:t xml:space="preserve"> are private. So you cant access them directly from outside class. You need to use public methods of that class to access those variables you dont have access to.</w:t>
      </w:r>
    </w:p>
    <w:p w:rsidR="00E97B82" w:rsidRDefault="00E97B82" w:rsidP="005579FE">
      <w:pPr>
        <w:pStyle w:val="ListeParagraf"/>
        <w:ind w:left="0" w:firstLine="720"/>
        <w:rPr>
          <w:szCs w:val="18"/>
        </w:rPr>
      </w:pPr>
    </w:p>
    <w:p w:rsidR="00E97B82" w:rsidRDefault="00E97B82" w:rsidP="005579FE">
      <w:pPr>
        <w:pStyle w:val="ListeParagraf"/>
        <w:ind w:left="0" w:firstLine="720"/>
        <w:rPr>
          <w:szCs w:val="18"/>
        </w:rPr>
      </w:pPr>
      <w:r w:rsidRPr="00E97B82">
        <w:rPr>
          <w:szCs w:val="18"/>
        </w:rPr>
        <w:t>myAccount.name = "test";</w:t>
      </w:r>
      <w:r>
        <w:rPr>
          <w:szCs w:val="18"/>
        </w:rPr>
        <w:t xml:space="preserve"> // If name is public you c</w:t>
      </w:r>
      <w:r w:rsidR="00D42245">
        <w:rPr>
          <w:szCs w:val="18"/>
        </w:rPr>
        <w:t>an access it from other classes like this</w:t>
      </w:r>
    </w:p>
    <w:p w:rsidR="00D42245" w:rsidRDefault="00D42245" w:rsidP="005579FE">
      <w:pPr>
        <w:pStyle w:val="ListeParagraf"/>
        <w:ind w:left="0" w:firstLine="720"/>
        <w:rPr>
          <w:szCs w:val="18"/>
        </w:rPr>
      </w:pPr>
    </w:p>
    <w:p w:rsidR="009F3A1E" w:rsidRDefault="009F3A1E" w:rsidP="005579FE">
      <w:pPr>
        <w:pStyle w:val="ListeParagraf"/>
        <w:ind w:left="0" w:firstLine="720"/>
        <w:rPr>
          <w:szCs w:val="18"/>
        </w:rPr>
      </w:pPr>
      <w:r w:rsidRPr="009F3A1E">
        <w:rPr>
          <w:szCs w:val="18"/>
        </w:rPr>
        <w:t xml:space="preserve">String theName = input.nextLine(); </w:t>
      </w:r>
    </w:p>
    <w:p w:rsidR="00D42245" w:rsidRPr="00AB63DA" w:rsidRDefault="00D42245" w:rsidP="005579FE">
      <w:pPr>
        <w:pStyle w:val="ListeParagraf"/>
        <w:ind w:left="0" w:firstLine="720"/>
        <w:rPr>
          <w:szCs w:val="18"/>
        </w:rPr>
      </w:pPr>
      <w:r w:rsidRPr="00D42245">
        <w:rPr>
          <w:szCs w:val="18"/>
        </w:rPr>
        <w:t>myAccount.setName(theName);</w:t>
      </w:r>
      <w:r>
        <w:rPr>
          <w:szCs w:val="18"/>
        </w:rPr>
        <w:t xml:space="preserve"> // This is how you access private instance variables.</w:t>
      </w:r>
    </w:p>
    <w:p w:rsidR="0022323D" w:rsidRDefault="0022323D" w:rsidP="0094521B">
      <w:pPr>
        <w:pStyle w:val="ListeParagraf"/>
        <w:rPr>
          <w:szCs w:val="18"/>
        </w:rPr>
      </w:pPr>
    </w:p>
    <w:p w:rsidR="0022323D" w:rsidRPr="0094521B" w:rsidRDefault="00FF32B5" w:rsidP="00864F66">
      <w:pPr>
        <w:pStyle w:val="ListeParagraf"/>
        <w:ind w:left="1416" w:hanging="696"/>
        <w:rPr>
          <w:szCs w:val="18"/>
        </w:rPr>
      </w:pPr>
      <w:r>
        <w:rPr>
          <w:szCs w:val="18"/>
        </w:rPr>
        <w:pict>
          <v:shape id="_x0000_i1039" type="#_x0000_t75" style="width:379.4pt;height:219.75pt">
            <v:imagedata r:id="rId55" o:title="java-access-modifiers-table-1"/>
          </v:shape>
        </w:pict>
      </w:r>
    </w:p>
    <w:p w:rsidR="00CA3B12" w:rsidRPr="009E41C5" w:rsidRDefault="00CA3B12" w:rsidP="009105DE">
      <w:pPr>
        <w:pStyle w:val="ListeParagraf"/>
        <w:rPr>
          <w:szCs w:val="18"/>
        </w:rPr>
      </w:pPr>
    </w:p>
    <w:p w:rsidR="00CA3B12" w:rsidRPr="009E41C5" w:rsidRDefault="00CA3B12" w:rsidP="00CA3B12">
      <w:pPr>
        <w:pStyle w:val="ListeParagraf"/>
        <w:rPr>
          <w:rFonts w:eastAsia="Times New Roman" w:cs="Arial"/>
          <w:szCs w:val="18"/>
          <w:lang w:eastAsia="tr-TR"/>
        </w:rPr>
      </w:pPr>
      <w:r w:rsidRPr="009E41C5">
        <w:rPr>
          <w:rFonts w:eastAsia="Times New Roman" w:cs="Arial"/>
          <w:szCs w:val="18"/>
          <w:lang w:eastAsia="tr-TR"/>
        </w:rPr>
        <w:t xml:space="preserve">-World: </w:t>
      </w:r>
      <w:r w:rsidR="00842BF4">
        <w:rPr>
          <w:rFonts w:eastAsia="Times New Roman" w:cs="Arial"/>
          <w:szCs w:val="18"/>
          <w:lang w:eastAsia="tr-TR"/>
        </w:rPr>
        <w:t>Other packages(directories)</w:t>
      </w:r>
      <w:r w:rsidRPr="009E41C5">
        <w:rPr>
          <w:rFonts w:eastAsia="Times New Roman" w:cs="Arial"/>
          <w:szCs w:val="18"/>
          <w:lang w:eastAsia="tr-TR"/>
        </w:rPr>
        <w:t>.</w:t>
      </w:r>
    </w:p>
    <w:p w:rsidR="004529FD" w:rsidRPr="009E41C5" w:rsidRDefault="004529FD" w:rsidP="00894601">
      <w:pPr>
        <w:pStyle w:val="ListeParagraf"/>
        <w:rPr>
          <w:szCs w:val="18"/>
        </w:rPr>
      </w:pPr>
    </w:p>
    <w:p w:rsidR="00362173" w:rsidRDefault="008E4AA9" w:rsidP="00483D1B">
      <w:pPr>
        <w:pStyle w:val="ListeParagraf"/>
        <w:rPr>
          <w:color w:val="00B050"/>
          <w:szCs w:val="18"/>
        </w:rPr>
      </w:pPr>
      <w:r w:rsidRPr="009E41C5">
        <w:rPr>
          <w:szCs w:val="18"/>
        </w:rPr>
        <w:t>-</w:t>
      </w:r>
      <w:r w:rsidR="00C87536" w:rsidRPr="009E41C5">
        <w:rPr>
          <w:szCs w:val="18"/>
        </w:rPr>
        <w:t xml:space="preserve">No modifier is </w:t>
      </w:r>
      <w:r w:rsidR="009105DE" w:rsidRPr="009E41C5">
        <w:rPr>
          <w:szCs w:val="18"/>
        </w:rPr>
        <w:t xml:space="preserve">also </w:t>
      </w:r>
      <w:r w:rsidR="00C87536" w:rsidRPr="009E41C5">
        <w:rPr>
          <w:szCs w:val="18"/>
        </w:rPr>
        <w:t xml:space="preserve">called </w:t>
      </w:r>
      <w:r w:rsidR="00C87536" w:rsidRPr="000226BB">
        <w:rPr>
          <w:color w:val="00B050"/>
          <w:szCs w:val="18"/>
        </w:rPr>
        <w:t>package private</w:t>
      </w:r>
      <w:r w:rsidR="00353D4F">
        <w:rPr>
          <w:color w:val="00B050"/>
          <w:szCs w:val="18"/>
        </w:rPr>
        <w:t xml:space="preserve"> </w:t>
      </w:r>
      <w:r w:rsidR="00353D4F" w:rsidRPr="00353D4F">
        <w:rPr>
          <w:szCs w:val="18"/>
        </w:rPr>
        <w:t>or</w:t>
      </w:r>
      <w:r w:rsidR="00353D4F">
        <w:rPr>
          <w:color w:val="00B050"/>
          <w:szCs w:val="18"/>
        </w:rPr>
        <w:t xml:space="preserve"> package access</w:t>
      </w:r>
      <w:r w:rsidR="00C87536" w:rsidRPr="00353D4F">
        <w:rPr>
          <w:szCs w:val="18"/>
        </w:rPr>
        <w:t>.</w:t>
      </w:r>
    </w:p>
    <w:p w:rsidR="00436079" w:rsidRDefault="00436079" w:rsidP="00483D1B">
      <w:pPr>
        <w:pStyle w:val="ListeParagraf"/>
        <w:rPr>
          <w:color w:val="00B050"/>
          <w:szCs w:val="18"/>
        </w:rPr>
      </w:pPr>
    </w:p>
    <w:p w:rsidR="00436079" w:rsidRPr="00436079" w:rsidRDefault="00436079" w:rsidP="00483D1B">
      <w:pPr>
        <w:pStyle w:val="ListeParagraf"/>
        <w:rPr>
          <w:szCs w:val="18"/>
        </w:rPr>
      </w:pPr>
      <w:r>
        <w:rPr>
          <w:szCs w:val="18"/>
        </w:rPr>
        <w:t xml:space="preserve">-Public methods are also called </w:t>
      </w:r>
      <w:r w:rsidRPr="00436079">
        <w:rPr>
          <w:color w:val="00B050"/>
          <w:szCs w:val="18"/>
        </w:rPr>
        <w:t xml:space="preserve">public services </w:t>
      </w:r>
      <w:r w:rsidRPr="00436079">
        <w:rPr>
          <w:szCs w:val="18"/>
        </w:rPr>
        <w:t xml:space="preserve">or </w:t>
      </w:r>
      <w:r w:rsidRPr="00436079">
        <w:rPr>
          <w:color w:val="00B050"/>
          <w:szCs w:val="18"/>
        </w:rPr>
        <w:t>public interface</w:t>
      </w:r>
      <w:r>
        <w:rPr>
          <w:szCs w:val="18"/>
        </w:rPr>
        <w:t xml:space="preserve">. Private methods are also called </w:t>
      </w:r>
      <w:r w:rsidRPr="00436079">
        <w:rPr>
          <w:color w:val="00B050"/>
          <w:szCs w:val="18"/>
        </w:rPr>
        <w:t xml:space="preserve">utility methods </w:t>
      </w:r>
      <w:r>
        <w:rPr>
          <w:szCs w:val="18"/>
        </w:rPr>
        <w:t xml:space="preserve">or </w:t>
      </w:r>
      <w:r w:rsidRPr="00436079">
        <w:rPr>
          <w:color w:val="00B050"/>
          <w:szCs w:val="18"/>
        </w:rPr>
        <w:t>helper methods</w:t>
      </w:r>
      <w:r>
        <w:rPr>
          <w:szCs w:val="18"/>
        </w:rPr>
        <w:t>.</w:t>
      </w:r>
    </w:p>
    <w:p w:rsidR="002F47EE" w:rsidRDefault="002F47EE" w:rsidP="00483D1B">
      <w:pPr>
        <w:pStyle w:val="ListeParagraf"/>
        <w:rPr>
          <w:color w:val="00B050"/>
          <w:szCs w:val="18"/>
        </w:rPr>
      </w:pPr>
    </w:p>
    <w:p w:rsidR="00F57238" w:rsidRPr="00226F49" w:rsidRDefault="000A6868" w:rsidP="003A1002">
      <w:pPr>
        <w:pStyle w:val="AralkYok"/>
        <w:rPr>
          <w:lang w:val="en-US"/>
        </w:rPr>
      </w:pPr>
      <w:r>
        <w:rPr>
          <w:b/>
          <w:szCs w:val="18"/>
        </w:rPr>
        <w:t>-Scope</w:t>
      </w:r>
      <w:r w:rsidR="00F57238">
        <w:rPr>
          <w:b/>
          <w:szCs w:val="18"/>
        </w:rPr>
        <w:t xml:space="preserve">: </w:t>
      </w:r>
      <w:r w:rsidR="003A1002" w:rsidRPr="003A1002">
        <w:t>The scope of a declaration is the portion of the program that can refer to the declared entity by</w:t>
      </w:r>
      <w:r w:rsidR="003A1002">
        <w:t xml:space="preserve"> </w:t>
      </w:r>
      <w:r w:rsidR="003A1002" w:rsidRPr="003A1002">
        <w:t>its name.</w:t>
      </w:r>
    </w:p>
    <w:p w:rsidR="003A1002" w:rsidRPr="003A1002" w:rsidRDefault="003A1002" w:rsidP="003A1002">
      <w:pPr>
        <w:pStyle w:val="AralkYok"/>
      </w:pPr>
    </w:p>
    <w:p w:rsidR="00EE546E" w:rsidRPr="00EE546E" w:rsidRDefault="00EE546E" w:rsidP="00EE546E">
      <w:pPr>
        <w:pStyle w:val="AralkYok"/>
        <w:rPr>
          <w:szCs w:val="18"/>
          <w:lang w:val="en-US"/>
        </w:rPr>
      </w:pPr>
      <w:r>
        <w:rPr>
          <w:lang w:val="en-US"/>
        </w:rPr>
        <w:tab/>
      </w:r>
      <w:r w:rsidRPr="00EE546E">
        <w:rPr>
          <w:rFonts w:cs="AGaramond-Bold"/>
          <w:b/>
          <w:bCs/>
          <w:color w:val="005E9E"/>
          <w:szCs w:val="18"/>
          <w:lang w:val="en-US"/>
        </w:rPr>
        <w:t xml:space="preserve">1. </w:t>
      </w:r>
      <w:r w:rsidRPr="00EE546E">
        <w:rPr>
          <w:szCs w:val="18"/>
          <w:lang w:val="en-US"/>
        </w:rPr>
        <w:t>The scope of a parameter declaration is the body of the method in which the declaration</w:t>
      </w:r>
    </w:p>
    <w:p w:rsidR="00EE546E" w:rsidRPr="00EE546E" w:rsidRDefault="00EE546E" w:rsidP="00EE546E">
      <w:pPr>
        <w:pStyle w:val="AralkYok"/>
        <w:rPr>
          <w:szCs w:val="18"/>
          <w:lang w:val="en-US"/>
        </w:rPr>
      </w:pPr>
      <w:r w:rsidRPr="00EE546E">
        <w:rPr>
          <w:szCs w:val="18"/>
          <w:lang w:val="en-US"/>
        </w:rPr>
        <w:t>appears.</w:t>
      </w:r>
    </w:p>
    <w:p w:rsidR="00EE546E" w:rsidRPr="00EE546E" w:rsidRDefault="00EE546E" w:rsidP="00EE546E">
      <w:pPr>
        <w:pStyle w:val="AralkYok"/>
        <w:rPr>
          <w:szCs w:val="18"/>
          <w:lang w:val="en-US"/>
        </w:rPr>
      </w:pPr>
      <w:r w:rsidRPr="00EE546E">
        <w:rPr>
          <w:rFonts w:cs="AGaramond-Bold"/>
          <w:b/>
          <w:bCs/>
          <w:color w:val="005E9E"/>
          <w:szCs w:val="18"/>
          <w:lang w:val="en-US"/>
        </w:rPr>
        <w:tab/>
        <w:t xml:space="preserve">2. </w:t>
      </w:r>
      <w:r w:rsidRPr="00EE546E">
        <w:rPr>
          <w:szCs w:val="18"/>
          <w:lang w:val="en-US"/>
        </w:rPr>
        <w:t>The scope of a local-variable declaration is from the point at which the declaration</w:t>
      </w:r>
    </w:p>
    <w:p w:rsidR="00EE546E" w:rsidRPr="00EE546E" w:rsidRDefault="00EE546E" w:rsidP="00EE546E">
      <w:pPr>
        <w:pStyle w:val="AralkYok"/>
        <w:rPr>
          <w:szCs w:val="18"/>
          <w:lang w:val="en-US"/>
        </w:rPr>
      </w:pPr>
      <w:r w:rsidRPr="00EE546E">
        <w:rPr>
          <w:szCs w:val="18"/>
          <w:lang w:val="en-US"/>
        </w:rPr>
        <w:t>appears to the end of that block.</w:t>
      </w:r>
    </w:p>
    <w:p w:rsidR="00EE546E" w:rsidRPr="00EE546E" w:rsidRDefault="00EE546E" w:rsidP="00EE546E">
      <w:pPr>
        <w:pStyle w:val="AralkYok"/>
        <w:rPr>
          <w:szCs w:val="18"/>
          <w:lang w:val="en-US"/>
        </w:rPr>
      </w:pPr>
      <w:r w:rsidRPr="00EE546E">
        <w:rPr>
          <w:rFonts w:cs="AGaramond-Bold"/>
          <w:b/>
          <w:bCs/>
          <w:color w:val="005E9E"/>
          <w:szCs w:val="18"/>
          <w:lang w:val="en-US"/>
        </w:rPr>
        <w:tab/>
        <w:t xml:space="preserve">3. </w:t>
      </w:r>
      <w:r w:rsidRPr="00EE546E">
        <w:rPr>
          <w:szCs w:val="18"/>
          <w:lang w:val="en-US"/>
        </w:rPr>
        <w:t>The scope of a local-variable declaration that appears in the initialization section</w:t>
      </w:r>
    </w:p>
    <w:p w:rsidR="00EE546E" w:rsidRPr="00EE546E" w:rsidRDefault="00EE546E" w:rsidP="00EE546E">
      <w:pPr>
        <w:pStyle w:val="AralkYok"/>
        <w:rPr>
          <w:szCs w:val="18"/>
          <w:lang w:val="en-US"/>
        </w:rPr>
      </w:pPr>
      <w:r w:rsidRPr="00EE546E">
        <w:rPr>
          <w:szCs w:val="18"/>
          <w:lang w:val="en-US"/>
        </w:rPr>
        <w:t xml:space="preserve">of a </w:t>
      </w:r>
      <w:r w:rsidRPr="00EE546E">
        <w:rPr>
          <w:rFonts w:cs="LucidaSansTypewriter"/>
          <w:szCs w:val="18"/>
          <w:lang w:val="en-US"/>
        </w:rPr>
        <w:t xml:space="preserve">for </w:t>
      </w:r>
      <w:r w:rsidRPr="00EE546E">
        <w:rPr>
          <w:szCs w:val="18"/>
          <w:lang w:val="en-US"/>
        </w:rPr>
        <w:t xml:space="preserve">statement’s header is the body of the </w:t>
      </w:r>
      <w:r w:rsidRPr="00EE546E">
        <w:rPr>
          <w:rFonts w:cs="LucidaSansTypewriter"/>
          <w:szCs w:val="18"/>
          <w:lang w:val="en-US"/>
        </w:rPr>
        <w:t xml:space="preserve">for </w:t>
      </w:r>
      <w:r w:rsidRPr="00EE546E">
        <w:rPr>
          <w:szCs w:val="18"/>
          <w:lang w:val="en-US"/>
        </w:rPr>
        <w:t>statement and the other expressions</w:t>
      </w:r>
    </w:p>
    <w:p w:rsidR="00EE546E" w:rsidRPr="00EE546E" w:rsidRDefault="00EE546E" w:rsidP="00EE546E">
      <w:pPr>
        <w:pStyle w:val="AralkYok"/>
        <w:rPr>
          <w:szCs w:val="18"/>
          <w:lang w:val="en-US"/>
        </w:rPr>
      </w:pPr>
      <w:r w:rsidRPr="00EE546E">
        <w:rPr>
          <w:szCs w:val="18"/>
          <w:lang w:val="en-US"/>
        </w:rPr>
        <w:t>in the header.</w:t>
      </w:r>
    </w:p>
    <w:p w:rsidR="00E75592" w:rsidRDefault="00EE546E" w:rsidP="00EE546E">
      <w:pPr>
        <w:pStyle w:val="AralkYok"/>
        <w:rPr>
          <w:color w:val="FF0000"/>
          <w:szCs w:val="18"/>
          <w:lang w:val="en-US"/>
        </w:rPr>
      </w:pPr>
      <w:r w:rsidRPr="00EE546E">
        <w:rPr>
          <w:rFonts w:cs="AGaramond-Bold"/>
          <w:b/>
          <w:bCs/>
          <w:color w:val="005E9E"/>
          <w:szCs w:val="18"/>
          <w:lang w:val="en-US"/>
        </w:rPr>
        <w:tab/>
        <w:t xml:space="preserve">4. </w:t>
      </w:r>
      <w:r w:rsidRPr="00CF4F51">
        <w:rPr>
          <w:color w:val="FF0000"/>
          <w:szCs w:val="18"/>
          <w:lang w:val="en-US"/>
        </w:rPr>
        <w:t>A method or field’s scope is the entire body of the class.</w:t>
      </w:r>
      <w:r w:rsidR="00CF4F51">
        <w:rPr>
          <w:color w:val="FF0000"/>
          <w:szCs w:val="18"/>
          <w:lang w:val="en-US"/>
        </w:rPr>
        <w:t xml:space="preserve"> (non private?</w:t>
      </w:r>
      <w:r w:rsidR="00FB381A">
        <w:rPr>
          <w:color w:val="FF0000"/>
          <w:szCs w:val="18"/>
          <w:lang w:val="en-US"/>
        </w:rPr>
        <w:t xml:space="preserve"> Pg 265</w:t>
      </w:r>
      <w:r w:rsidR="00CF4F51">
        <w:rPr>
          <w:color w:val="FF0000"/>
          <w:szCs w:val="18"/>
          <w:lang w:val="en-US"/>
        </w:rPr>
        <w:t>)</w:t>
      </w:r>
    </w:p>
    <w:p w:rsidR="00C5520D" w:rsidRDefault="00C5520D" w:rsidP="00EE546E">
      <w:pPr>
        <w:pStyle w:val="AralkYok"/>
        <w:rPr>
          <w:color w:val="FF0000"/>
          <w:szCs w:val="18"/>
          <w:lang w:val="en-US"/>
        </w:rPr>
      </w:pPr>
    </w:p>
    <w:p w:rsidR="00797139" w:rsidRDefault="00797139" w:rsidP="00EE546E">
      <w:pPr>
        <w:pStyle w:val="AralkYok"/>
        <w:rPr>
          <w:color w:val="FF0000"/>
          <w:szCs w:val="18"/>
          <w:lang w:val="en-US"/>
        </w:rPr>
      </w:pPr>
    </w:p>
    <w:p w:rsidR="00C5520D" w:rsidRPr="00C5520D" w:rsidRDefault="00C5520D" w:rsidP="00C5520D">
      <w:r w:rsidRPr="00C5520D">
        <w:tab/>
        <w:t>-Also look at “-Accessing to Methods and Fields”</w:t>
      </w:r>
      <w:r>
        <w:t xml:space="preserve"> section of </w:t>
      </w:r>
      <w:r w:rsidR="000F70F0">
        <w:t>second</w:t>
      </w:r>
      <w:r w:rsidR="002C5CC2">
        <w:t xml:space="preserve"> </w:t>
      </w:r>
      <w:r>
        <w:t>method notes.</w:t>
      </w:r>
    </w:p>
    <w:p w:rsidR="004F6843" w:rsidRDefault="004F6843" w:rsidP="00EE546E">
      <w:pPr>
        <w:pStyle w:val="AralkYok"/>
        <w:rPr>
          <w:szCs w:val="18"/>
          <w:lang w:val="en-US"/>
        </w:rPr>
      </w:pPr>
    </w:p>
    <w:p w:rsidR="004F6843" w:rsidRPr="00EE546E" w:rsidRDefault="004F6843" w:rsidP="00EE546E">
      <w:pPr>
        <w:pStyle w:val="AralkYok"/>
        <w:rPr>
          <w:szCs w:val="18"/>
          <w:lang w:val="en-US"/>
        </w:rPr>
      </w:pPr>
      <w:r>
        <w:rPr>
          <w:b/>
          <w:color w:val="FFC000"/>
          <w:szCs w:val="18"/>
          <w:shd w:val="clear" w:color="auto" w:fill="FFFFFF"/>
        </w:rPr>
        <w:tab/>
      </w:r>
      <w:r w:rsidRPr="00E04B9A">
        <w:rPr>
          <w:b/>
          <w:color w:val="FFC000"/>
          <w:szCs w:val="18"/>
          <w:shd w:val="clear" w:color="auto" w:fill="FFFFFF"/>
        </w:rPr>
        <w:t>-</w:t>
      </w:r>
      <w:r w:rsidRPr="00E04B9A">
        <w:rPr>
          <w:b/>
          <w:color w:val="FFC000"/>
          <w:lang w:val="en-US"/>
        </w:rPr>
        <w:t>Principle of Least Privilege:</w:t>
      </w:r>
      <w:r>
        <w:rPr>
          <w:b/>
          <w:color w:val="FFC000"/>
          <w:lang w:val="en-US"/>
        </w:rPr>
        <w:t xml:space="preserve"> </w:t>
      </w:r>
      <w:r>
        <w:rPr>
          <w:lang w:val="en-US"/>
        </w:rPr>
        <w:t>In a general sense, “things” should have the capabilities they need to get their job done, but no more. An example is the scope of a variable. A variable should not be visible when it’s not needed. Or if the variable doesn’t need to change after initialization we should make it final.</w:t>
      </w:r>
    </w:p>
    <w:p w:rsidR="00EE546E" w:rsidRDefault="00EE546E" w:rsidP="00EE546E">
      <w:pPr>
        <w:pStyle w:val="AralkYok"/>
        <w:rPr>
          <w:b/>
          <w:szCs w:val="18"/>
        </w:rPr>
      </w:pPr>
    </w:p>
    <w:p w:rsidR="00851BFA" w:rsidRDefault="00E75592" w:rsidP="00524891">
      <w:pPr>
        <w:rPr>
          <w:b/>
          <w:szCs w:val="18"/>
        </w:rPr>
      </w:pPr>
      <w:r w:rsidRPr="00E75592">
        <w:rPr>
          <w:b/>
          <w:szCs w:val="18"/>
        </w:rPr>
        <w:t>-</w:t>
      </w:r>
      <w:r w:rsidR="00E14A64">
        <w:rPr>
          <w:b/>
          <w:szCs w:val="18"/>
        </w:rPr>
        <w:t>Setter, G</w:t>
      </w:r>
      <w:r w:rsidR="00851BFA">
        <w:rPr>
          <w:b/>
          <w:szCs w:val="18"/>
        </w:rPr>
        <w:t>etter</w:t>
      </w:r>
    </w:p>
    <w:p w:rsidR="00361E21" w:rsidRPr="00E75592" w:rsidRDefault="00851BFA" w:rsidP="00851BFA">
      <w:pPr>
        <w:ind w:firstLine="708"/>
        <w:rPr>
          <w:b/>
          <w:szCs w:val="18"/>
        </w:rPr>
      </w:pPr>
      <w:r w:rsidRPr="00851BFA">
        <w:rPr>
          <w:b/>
          <w:color w:val="FFC000"/>
          <w:szCs w:val="18"/>
        </w:rPr>
        <w:t xml:space="preserve">-Safety </w:t>
      </w:r>
      <w:r>
        <w:rPr>
          <w:b/>
          <w:color w:val="FFC000"/>
          <w:szCs w:val="18"/>
        </w:rPr>
        <w:t>i</w:t>
      </w:r>
      <w:r w:rsidRPr="00851BFA">
        <w:rPr>
          <w:b/>
          <w:color w:val="FFC000"/>
          <w:szCs w:val="18"/>
        </w:rPr>
        <w:t>n set and get methods</w:t>
      </w:r>
      <w:r w:rsidRPr="00851BFA">
        <w:rPr>
          <w:b/>
          <w:color w:val="FFC000"/>
          <w:szCs w:val="18"/>
          <w:lang w:val="en-US"/>
        </w:rPr>
        <w:t xml:space="preserve">: </w:t>
      </w:r>
      <w:r w:rsidR="00524891" w:rsidRPr="00524891">
        <w:rPr>
          <w:szCs w:val="18"/>
        </w:rPr>
        <w:t>It is</w:t>
      </w:r>
      <w:r w:rsidR="00524891">
        <w:rPr>
          <w:b/>
          <w:szCs w:val="18"/>
        </w:rPr>
        <w:t xml:space="preserve"> </w:t>
      </w:r>
      <w:r w:rsidR="00524891">
        <w:rPr>
          <w:szCs w:val="18"/>
        </w:rPr>
        <w:t>not safe to give direct access to instance fields. You might think set and get methods dont change anything security wise since you still read or write anything you want just through methods. But set and get methods are supposed to have controls that let you only read and write certain types of values in certain ways. This makes our code mroe robust and strong.</w:t>
      </w:r>
    </w:p>
    <w:p w:rsidR="002B0D50" w:rsidRDefault="00C14B7F" w:rsidP="00C14B7F">
      <w:pPr>
        <w:pStyle w:val="ListeParagraf"/>
        <w:rPr>
          <w:szCs w:val="18"/>
        </w:rPr>
      </w:pPr>
      <w:r w:rsidRPr="009E41C5">
        <w:rPr>
          <w:szCs w:val="18"/>
        </w:rPr>
        <w:t>-Declaring instance variables with</w:t>
      </w:r>
      <w:r w:rsidR="00A97F97">
        <w:rPr>
          <w:szCs w:val="18"/>
        </w:rPr>
        <w:t xml:space="preserve"> private</w:t>
      </w:r>
      <w:r w:rsidRPr="009E41C5">
        <w:rPr>
          <w:szCs w:val="18"/>
        </w:rPr>
        <w:t xml:space="preserve"> access modifier is known as </w:t>
      </w:r>
      <w:r w:rsidRPr="00DE458F">
        <w:rPr>
          <w:color w:val="00B050"/>
          <w:szCs w:val="18"/>
        </w:rPr>
        <w:t>data hiding</w:t>
      </w:r>
      <w:r w:rsidR="000968E2" w:rsidRPr="000968E2">
        <w:rPr>
          <w:szCs w:val="18"/>
        </w:rPr>
        <w:t>(restricting scope something can be reached from)</w:t>
      </w:r>
      <w:r w:rsidRPr="000968E2">
        <w:rPr>
          <w:szCs w:val="18"/>
        </w:rPr>
        <w:t>.</w:t>
      </w:r>
      <w:r w:rsidRPr="009E41C5">
        <w:rPr>
          <w:szCs w:val="18"/>
        </w:rPr>
        <w:t xml:space="preserve"> </w:t>
      </w:r>
    </w:p>
    <w:p w:rsidR="00C14B7F" w:rsidRDefault="002B0D50" w:rsidP="00C14B7F">
      <w:pPr>
        <w:pStyle w:val="ListeParagraf"/>
        <w:rPr>
          <w:szCs w:val="18"/>
        </w:rPr>
      </w:pPr>
      <w:r>
        <w:rPr>
          <w:szCs w:val="18"/>
        </w:rPr>
        <w:t>-</w:t>
      </w:r>
      <w:r w:rsidR="00C14B7F" w:rsidRPr="009E41C5">
        <w:rPr>
          <w:szCs w:val="18"/>
        </w:rPr>
        <w:t>When a program creates an object of</w:t>
      </w:r>
      <w:r w:rsidR="000A4257" w:rsidRPr="009E41C5">
        <w:rPr>
          <w:szCs w:val="18"/>
        </w:rPr>
        <w:t xml:space="preserve"> a</w:t>
      </w:r>
      <w:r w:rsidR="00C14B7F" w:rsidRPr="009E41C5">
        <w:rPr>
          <w:szCs w:val="18"/>
        </w:rPr>
        <w:t xml:space="preserve"> class, instance variables are </w:t>
      </w:r>
      <w:r w:rsidR="00866D66" w:rsidRPr="00866D66">
        <w:rPr>
          <w:color w:val="00B050"/>
          <w:szCs w:val="18"/>
        </w:rPr>
        <w:t>encapsulated</w:t>
      </w:r>
      <w:r w:rsidR="00866D66" w:rsidRPr="00B239CC">
        <w:rPr>
          <w:szCs w:val="18"/>
        </w:rPr>
        <w:t>(hidden</w:t>
      </w:r>
      <w:r w:rsidR="00B239CC" w:rsidRPr="00B239CC">
        <w:rPr>
          <w:szCs w:val="18"/>
        </w:rPr>
        <w:t xml:space="preserve"> and also related data and methods are </w:t>
      </w:r>
      <w:r w:rsidR="00431FBB">
        <w:rPr>
          <w:szCs w:val="18"/>
        </w:rPr>
        <w:t>bundled</w:t>
      </w:r>
      <w:r w:rsidR="00866D66" w:rsidRPr="00B239CC">
        <w:rPr>
          <w:szCs w:val="18"/>
        </w:rPr>
        <w:t>)</w:t>
      </w:r>
      <w:r w:rsidR="00C14B7F" w:rsidRPr="009E41C5">
        <w:rPr>
          <w:b/>
          <w:szCs w:val="18"/>
        </w:rPr>
        <w:t xml:space="preserve"> </w:t>
      </w:r>
      <w:r w:rsidR="00C14B7F" w:rsidRPr="009E41C5">
        <w:rPr>
          <w:szCs w:val="18"/>
        </w:rPr>
        <w:t xml:space="preserve">in the object and </w:t>
      </w:r>
      <w:r w:rsidR="00140709" w:rsidRPr="009E41C5">
        <w:rPr>
          <w:szCs w:val="18"/>
        </w:rPr>
        <w:t>can be accesses only by methods of object’s class.</w:t>
      </w:r>
    </w:p>
    <w:p w:rsidR="005950AB" w:rsidRDefault="005950AB" w:rsidP="00C14B7F">
      <w:pPr>
        <w:pStyle w:val="ListeParagraf"/>
        <w:rPr>
          <w:szCs w:val="18"/>
        </w:rPr>
      </w:pPr>
    </w:p>
    <w:p w:rsidR="005950AB" w:rsidRDefault="005950AB" w:rsidP="005950AB">
      <w:pPr>
        <w:pStyle w:val="ListeParagraf"/>
        <w:rPr>
          <w:b/>
          <w:szCs w:val="18"/>
        </w:rPr>
      </w:pPr>
      <w:r w:rsidRPr="009E41C5">
        <w:rPr>
          <w:b/>
          <w:szCs w:val="18"/>
        </w:rPr>
        <w:t xml:space="preserve">-Setter: </w:t>
      </w:r>
    </w:p>
    <w:p w:rsidR="00AB0643" w:rsidRDefault="00AB0643" w:rsidP="005950AB">
      <w:pPr>
        <w:pStyle w:val="ListeParagraf"/>
        <w:rPr>
          <w:b/>
          <w:szCs w:val="18"/>
        </w:rPr>
      </w:pPr>
    </w:p>
    <w:p w:rsidR="00AB0643" w:rsidRPr="00AB0643" w:rsidRDefault="00AB0643" w:rsidP="005950AB">
      <w:pPr>
        <w:pStyle w:val="ListeParagraf"/>
        <w:rPr>
          <w:szCs w:val="18"/>
        </w:rPr>
      </w:pPr>
      <w:r>
        <w:rPr>
          <w:szCs w:val="18"/>
        </w:rPr>
        <w:t xml:space="preserve">-Commonly called </w:t>
      </w:r>
      <w:r w:rsidRPr="00AB0643">
        <w:rPr>
          <w:color w:val="00B050"/>
          <w:szCs w:val="18"/>
        </w:rPr>
        <w:t>mutator methods</w:t>
      </w:r>
      <w:r>
        <w:rPr>
          <w:szCs w:val="18"/>
        </w:rPr>
        <w:t>.</w:t>
      </w:r>
    </w:p>
    <w:p w:rsidR="005950AB" w:rsidRDefault="005950AB" w:rsidP="005950AB">
      <w:pPr>
        <w:pStyle w:val="ListeParagraf"/>
        <w:rPr>
          <w:b/>
          <w:szCs w:val="18"/>
        </w:rPr>
      </w:pPr>
    </w:p>
    <w:p w:rsidR="00C817A9" w:rsidRDefault="005950AB" w:rsidP="005950AB">
      <w:pPr>
        <w:pStyle w:val="ListeParagraf"/>
        <w:rPr>
          <w:szCs w:val="18"/>
        </w:rPr>
      </w:pPr>
      <w:r>
        <w:rPr>
          <w:szCs w:val="18"/>
        </w:rPr>
        <w:t>-</w:t>
      </w:r>
      <w:r w:rsidR="00C817A9">
        <w:rPr>
          <w:szCs w:val="18"/>
        </w:rPr>
        <w:t>We are be able to directly assign values to instance/class variables when they are not private.</w:t>
      </w:r>
    </w:p>
    <w:p w:rsidR="00950DA3" w:rsidRDefault="00950DA3" w:rsidP="005950AB">
      <w:pPr>
        <w:pStyle w:val="ListeParagraf"/>
        <w:rPr>
          <w:szCs w:val="18"/>
        </w:rPr>
      </w:pPr>
    </w:p>
    <w:p w:rsidR="00950DA3" w:rsidRDefault="00950DA3" w:rsidP="005950AB">
      <w:pPr>
        <w:pStyle w:val="ListeParagraf"/>
        <w:rPr>
          <w:szCs w:val="18"/>
        </w:rPr>
      </w:pPr>
      <w:r>
        <w:rPr>
          <w:szCs w:val="18"/>
        </w:rPr>
        <w:t xml:space="preserve">-Usually setter methods have void return type, use exception handling to </w:t>
      </w:r>
      <w:r w:rsidR="008824B9">
        <w:rPr>
          <w:szCs w:val="18"/>
        </w:rPr>
        <w:t xml:space="preserve">prevent and </w:t>
      </w:r>
      <w:r>
        <w:rPr>
          <w:szCs w:val="18"/>
        </w:rPr>
        <w:t>indicate attempts to assign invalid data.</w:t>
      </w:r>
      <w:r w:rsidR="008824B9">
        <w:rPr>
          <w:szCs w:val="18"/>
        </w:rPr>
        <w:t xml:space="preserve"> </w:t>
      </w:r>
    </w:p>
    <w:p w:rsidR="00C817A9" w:rsidRDefault="00C817A9" w:rsidP="005950AB">
      <w:pPr>
        <w:pStyle w:val="ListeParagraf"/>
        <w:rPr>
          <w:szCs w:val="18"/>
        </w:rPr>
      </w:pPr>
    </w:p>
    <w:p w:rsidR="005950AB" w:rsidRPr="00B644A8" w:rsidRDefault="00FC0673" w:rsidP="00FC0673">
      <w:pPr>
        <w:pStyle w:val="ListeParagraf"/>
        <w:ind w:firstLine="696"/>
        <w:rPr>
          <w:szCs w:val="18"/>
        </w:rPr>
      </w:pPr>
      <w:r>
        <w:rPr>
          <w:szCs w:val="18"/>
        </w:rPr>
        <w:t>station1.location = miami;</w:t>
      </w:r>
    </w:p>
    <w:p w:rsidR="005950AB" w:rsidRPr="009E41C5" w:rsidRDefault="005950AB" w:rsidP="005950AB">
      <w:pPr>
        <w:pStyle w:val="ListeParagraf"/>
        <w:rPr>
          <w:szCs w:val="18"/>
        </w:rPr>
      </w:pPr>
    </w:p>
    <w:p w:rsidR="005950AB" w:rsidRDefault="005950AB" w:rsidP="005950AB">
      <w:pPr>
        <w:pStyle w:val="ListeParagraf"/>
        <w:rPr>
          <w:szCs w:val="18"/>
        </w:rPr>
      </w:pPr>
      <w:r w:rsidRPr="009E41C5">
        <w:rPr>
          <w:noProof/>
          <w:szCs w:val="18"/>
          <w:lang w:val="en-US"/>
        </w:rPr>
        <w:drawing>
          <wp:inline distT="0" distB="0" distL="0" distR="0" wp14:anchorId="729EEA75" wp14:editId="55958DA1">
            <wp:extent cx="2773680" cy="867567"/>
            <wp:effectExtent l="0" t="0" r="7620" b="8890"/>
            <wp:docPr id="19" name="Picture 19"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ıl\Desktop\Capture.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73680" cy="867567"/>
                    </a:xfrm>
                    <a:prstGeom prst="rect">
                      <a:avLst/>
                    </a:prstGeom>
                    <a:noFill/>
                    <a:ln>
                      <a:noFill/>
                    </a:ln>
                  </pic:spPr>
                </pic:pic>
              </a:graphicData>
            </a:graphic>
          </wp:inline>
        </w:drawing>
      </w:r>
    </w:p>
    <w:p w:rsidR="005950AB" w:rsidRDefault="005950AB" w:rsidP="005950AB">
      <w:pPr>
        <w:pStyle w:val="ListeParagraf"/>
        <w:rPr>
          <w:szCs w:val="18"/>
        </w:rPr>
      </w:pPr>
    </w:p>
    <w:p w:rsidR="005950AB" w:rsidRDefault="0065415A" w:rsidP="005950AB">
      <w:pPr>
        <w:pStyle w:val="ListeParagraf"/>
        <w:rPr>
          <w:szCs w:val="18"/>
        </w:rPr>
      </w:pPr>
      <w:r>
        <w:rPr>
          <w:szCs w:val="18"/>
        </w:rPr>
        <w:t>p</w:t>
      </w:r>
      <w:r w:rsidR="005950AB">
        <w:rPr>
          <w:szCs w:val="18"/>
        </w:rPr>
        <w:t>ublic void deposit(double depositAmount) {</w:t>
      </w:r>
    </w:p>
    <w:p w:rsidR="005950AB" w:rsidRDefault="005950AB" w:rsidP="005950AB">
      <w:pPr>
        <w:pStyle w:val="ListeParagraf"/>
        <w:rPr>
          <w:szCs w:val="18"/>
        </w:rPr>
      </w:pPr>
      <w:r>
        <w:rPr>
          <w:szCs w:val="18"/>
        </w:rPr>
        <w:tab/>
        <w:t>if (depositAmount &gt; 0,0)</w:t>
      </w:r>
    </w:p>
    <w:p w:rsidR="005950AB" w:rsidRDefault="005950AB" w:rsidP="005950AB">
      <w:pPr>
        <w:pStyle w:val="ListeParagraf"/>
        <w:rPr>
          <w:szCs w:val="18"/>
        </w:rPr>
      </w:pPr>
      <w:r>
        <w:rPr>
          <w:szCs w:val="18"/>
        </w:rPr>
        <w:tab/>
      </w:r>
      <w:r>
        <w:rPr>
          <w:szCs w:val="18"/>
        </w:rPr>
        <w:tab/>
        <w:t>balance = balance +depositAmount;</w:t>
      </w:r>
    </w:p>
    <w:p w:rsidR="005950AB" w:rsidRPr="009E41C5" w:rsidRDefault="005950AB" w:rsidP="005950AB">
      <w:pPr>
        <w:pStyle w:val="ListeParagraf"/>
        <w:rPr>
          <w:szCs w:val="18"/>
        </w:rPr>
      </w:pPr>
      <w:r>
        <w:rPr>
          <w:szCs w:val="18"/>
        </w:rPr>
        <w:t>}</w:t>
      </w:r>
    </w:p>
    <w:p w:rsidR="005950AB" w:rsidRDefault="005950AB" w:rsidP="005950AB">
      <w:pPr>
        <w:pStyle w:val="ListeParagraf"/>
        <w:rPr>
          <w:szCs w:val="18"/>
        </w:rPr>
      </w:pPr>
    </w:p>
    <w:p w:rsidR="005950AB" w:rsidRDefault="00EF2F8F" w:rsidP="005950AB">
      <w:pPr>
        <w:pStyle w:val="ListeParagraf"/>
        <w:rPr>
          <w:szCs w:val="18"/>
        </w:rPr>
      </w:pPr>
      <w:r>
        <w:rPr>
          <w:szCs w:val="18"/>
        </w:rPr>
        <w:t xml:space="preserve">     </w:t>
      </w:r>
      <w:r w:rsidR="005950AB">
        <w:rPr>
          <w:noProof/>
          <w:szCs w:val="18"/>
          <w:lang w:val="en-US"/>
        </w:rPr>
        <w:drawing>
          <wp:inline distT="0" distB="0" distL="0" distR="0" wp14:anchorId="4FEED376" wp14:editId="18333434">
            <wp:extent cx="4770755" cy="2258060"/>
            <wp:effectExtent l="0" t="0" r="0" b="8890"/>
            <wp:docPr id="32" name="Resim 3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aptur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70755" cy="2258060"/>
                    </a:xfrm>
                    <a:prstGeom prst="rect">
                      <a:avLst/>
                    </a:prstGeom>
                    <a:noFill/>
                    <a:ln>
                      <a:noFill/>
                    </a:ln>
                  </pic:spPr>
                </pic:pic>
              </a:graphicData>
            </a:graphic>
          </wp:inline>
        </w:drawing>
      </w:r>
    </w:p>
    <w:p w:rsidR="009A7A47" w:rsidRPr="005950AB" w:rsidRDefault="009A7A47" w:rsidP="005950AB">
      <w:pPr>
        <w:pStyle w:val="ListeParagraf"/>
        <w:rPr>
          <w:szCs w:val="18"/>
        </w:rPr>
      </w:pPr>
      <w:r>
        <w:rPr>
          <w:szCs w:val="18"/>
        </w:rPr>
        <w:t xml:space="preserve">     (tab: </w:t>
      </w:r>
      <w:r w:rsidRPr="00227794">
        <w:rPr>
          <w:i/>
          <w:szCs w:val="18"/>
        </w:rPr>
        <w:t>encapsulation</w:t>
      </w:r>
      <w:r w:rsidR="00A951C6">
        <w:rPr>
          <w:szCs w:val="18"/>
        </w:rPr>
        <w:t>, data hiding</w:t>
      </w:r>
      <w:r>
        <w:rPr>
          <w:szCs w:val="18"/>
        </w:rPr>
        <w:t>)</w:t>
      </w:r>
    </w:p>
    <w:p w:rsidR="00544F70" w:rsidRDefault="00544F70" w:rsidP="00544F70">
      <w:pPr>
        <w:pStyle w:val="ListeParagraf"/>
        <w:rPr>
          <w:b/>
          <w:szCs w:val="18"/>
        </w:rPr>
      </w:pPr>
    </w:p>
    <w:p w:rsidR="005950AB" w:rsidRPr="009E41C5" w:rsidRDefault="005950AB" w:rsidP="00544F70">
      <w:pPr>
        <w:pStyle w:val="ListeParagraf"/>
        <w:rPr>
          <w:b/>
          <w:szCs w:val="18"/>
        </w:rPr>
      </w:pPr>
    </w:p>
    <w:p w:rsidR="00362173" w:rsidRDefault="00544F70" w:rsidP="004755C7">
      <w:pPr>
        <w:pStyle w:val="ListeParagraf"/>
        <w:rPr>
          <w:szCs w:val="18"/>
        </w:rPr>
      </w:pPr>
      <w:r w:rsidRPr="009E41C5">
        <w:rPr>
          <w:b/>
          <w:szCs w:val="18"/>
        </w:rPr>
        <w:t xml:space="preserve">-Getter: </w:t>
      </w:r>
      <w:r w:rsidRPr="009E41C5">
        <w:rPr>
          <w:szCs w:val="18"/>
        </w:rPr>
        <w:t>The method knows which object</w:t>
      </w:r>
      <w:r w:rsidR="00F9449F" w:rsidRPr="009E41C5">
        <w:rPr>
          <w:szCs w:val="18"/>
        </w:rPr>
        <w:t>’s variables to manipulate</w:t>
      </w:r>
      <w:r w:rsidRPr="009E41C5">
        <w:rPr>
          <w:szCs w:val="18"/>
        </w:rPr>
        <w:t xml:space="preserve"> because we call it via </w:t>
      </w:r>
      <w:r w:rsidR="004F745A">
        <w:rPr>
          <w:szCs w:val="18"/>
        </w:rPr>
        <w:t>reference variable</w:t>
      </w:r>
      <w:r w:rsidR="00C43275">
        <w:rPr>
          <w:szCs w:val="18"/>
        </w:rPr>
        <w:t xml:space="preserve"> </w:t>
      </w:r>
      <w:r w:rsidR="004F745A">
        <w:rPr>
          <w:szCs w:val="18"/>
        </w:rPr>
        <w:t>(object)</w:t>
      </w:r>
      <w:r w:rsidR="00AB0643">
        <w:rPr>
          <w:szCs w:val="18"/>
        </w:rPr>
        <w:t xml:space="preserve"> –&gt; object.method()</w:t>
      </w:r>
      <w:r w:rsidR="000379B1">
        <w:rPr>
          <w:szCs w:val="18"/>
        </w:rPr>
        <w:t>.</w:t>
      </w:r>
    </w:p>
    <w:p w:rsidR="00AB0643" w:rsidRDefault="00AB0643" w:rsidP="004755C7">
      <w:pPr>
        <w:pStyle w:val="ListeParagraf"/>
        <w:rPr>
          <w:szCs w:val="18"/>
        </w:rPr>
      </w:pPr>
    </w:p>
    <w:p w:rsidR="005B4D5A" w:rsidRPr="00AB0643" w:rsidRDefault="00AB0643" w:rsidP="004755C7">
      <w:pPr>
        <w:pStyle w:val="ListeParagraf"/>
        <w:rPr>
          <w:szCs w:val="18"/>
        </w:rPr>
      </w:pPr>
      <w:r>
        <w:rPr>
          <w:szCs w:val="18"/>
        </w:rPr>
        <w:t xml:space="preserve">-Commonly called </w:t>
      </w:r>
      <w:r w:rsidRPr="00AB0643">
        <w:rPr>
          <w:color w:val="00B050"/>
          <w:szCs w:val="18"/>
        </w:rPr>
        <w:t>accessor methods</w:t>
      </w:r>
      <w:r>
        <w:rPr>
          <w:szCs w:val="18"/>
        </w:rPr>
        <w:t xml:space="preserve"> or </w:t>
      </w:r>
      <w:r w:rsidRPr="00AB0643">
        <w:rPr>
          <w:color w:val="00B050"/>
          <w:szCs w:val="18"/>
        </w:rPr>
        <w:t>query methods</w:t>
      </w:r>
      <w:r>
        <w:rPr>
          <w:szCs w:val="18"/>
        </w:rPr>
        <w:t>.</w:t>
      </w:r>
    </w:p>
    <w:p w:rsidR="00AB0643" w:rsidRDefault="00AB0643" w:rsidP="004755C7">
      <w:pPr>
        <w:pStyle w:val="ListeParagraf"/>
        <w:rPr>
          <w:szCs w:val="18"/>
        </w:rPr>
      </w:pPr>
    </w:p>
    <w:p w:rsidR="005B4D5A" w:rsidRPr="004755C7" w:rsidRDefault="005B4D5A" w:rsidP="004755C7">
      <w:pPr>
        <w:pStyle w:val="ListeParagraf"/>
        <w:rPr>
          <w:szCs w:val="18"/>
        </w:rPr>
      </w:pPr>
      <w:r>
        <w:rPr>
          <w:szCs w:val="18"/>
        </w:rPr>
        <w:t>-Use return this.variableName.</w:t>
      </w:r>
    </w:p>
    <w:p w:rsidR="00362173" w:rsidRPr="009E41C5" w:rsidRDefault="00362173" w:rsidP="00894601">
      <w:pPr>
        <w:pStyle w:val="ListeParagraf"/>
        <w:rPr>
          <w:szCs w:val="18"/>
        </w:rPr>
      </w:pPr>
    </w:p>
    <w:p w:rsidR="00241562" w:rsidRDefault="00362173" w:rsidP="005950AB">
      <w:pPr>
        <w:pStyle w:val="ListeParagraf"/>
        <w:rPr>
          <w:szCs w:val="18"/>
        </w:rPr>
      </w:pPr>
      <w:r w:rsidRPr="009E41C5">
        <w:rPr>
          <w:noProof/>
          <w:szCs w:val="18"/>
          <w:lang w:val="en-US"/>
        </w:rPr>
        <w:drawing>
          <wp:inline distT="0" distB="0" distL="0" distR="0" wp14:anchorId="38477526" wp14:editId="28660C0C">
            <wp:extent cx="1463040" cy="829281"/>
            <wp:effectExtent l="0" t="0" r="3810" b="9525"/>
            <wp:docPr id="18" name="Picture 18"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477155" cy="837282"/>
                    </a:xfrm>
                    <a:prstGeom prst="rect">
                      <a:avLst/>
                    </a:prstGeom>
                    <a:noFill/>
                    <a:ln>
                      <a:noFill/>
                    </a:ln>
                  </pic:spPr>
                </pic:pic>
              </a:graphicData>
            </a:graphic>
          </wp:inline>
        </w:drawing>
      </w:r>
    </w:p>
    <w:p w:rsidR="007334D4" w:rsidRPr="001A61F3" w:rsidRDefault="00E75592" w:rsidP="001A61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FFC000"/>
          <w:szCs w:val="18"/>
        </w:rPr>
      </w:pPr>
      <w:r>
        <w:rPr>
          <w:rFonts w:cs="Consolas"/>
          <w:b/>
          <w:szCs w:val="18"/>
        </w:rPr>
        <w:t>-S</w:t>
      </w:r>
      <w:r w:rsidR="009D60AB" w:rsidRPr="009E41C5">
        <w:rPr>
          <w:rFonts w:cs="Consolas"/>
          <w:b/>
          <w:szCs w:val="18"/>
        </w:rPr>
        <w:t xml:space="preserve">tatic: </w:t>
      </w:r>
      <w:r w:rsidR="009D60AB" w:rsidRPr="007334D4">
        <w:rPr>
          <w:rFonts w:cs="Consolas"/>
          <w:szCs w:val="18"/>
          <w:u w:val="single"/>
        </w:rPr>
        <w:t>Static variables</w:t>
      </w:r>
      <w:r w:rsidR="001A61F3" w:rsidRPr="001A61F3">
        <w:rPr>
          <w:rFonts w:cs="Consolas"/>
          <w:szCs w:val="18"/>
        </w:rPr>
        <w:t xml:space="preserve"> and </w:t>
      </w:r>
      <w:r w:rsidR="001A61F3" w:rsidRPr="001A61F3">
        <w:rPr>
          <w:rFonts w:cs="Consolas"/>
          <w:szCs w:val="18"/>
          <w:u w:val="single"/>
        </w:rPr>
        <w:t xml:space="preserve">static </w:t>
      </w:r>
      <w:r w:rsidR="001A61F3">
        <w:rPr>
          <w:rFonts w:cs="Consolas"/>
          <w:szCs w:val="18"/>
          <w:u w:val="single"/>
        </w:rPr>
        <w:t>methods</w:t>
      </w:r>
      <w:r w:rsidR="009D60AB" w:rsidRPr="009E41C5">
        <w:rPr>
          <w:rFonts w:cs="Consolas"/>
          <w:szCs w:val="18"/>
        </w:rPr>
        <w:t xml:space="preserve"> are sha</w:t>
      </w:r>
      <w:r w:rsidR="004C1EE2">
        <w:rPr>
          <w:rFonts w:cs="Consolas"/>
          <w:szCs w:val="18"/>
        </w:rPr>
        <w:t>red among the class and its objects</w:t>
      </w:r>
      <w:r w:rsidR="009D60AB" w:rsidRPr="009E41C5">
        <w:rPr>
          <w:rFonts w:cs="Consolas"/>
          <w:szCs w:val="18"/>
        </w:rPr>
        <w:t>.</w:t>
      </w:r>
      <w:r w:rsidR="000E6422">
        <w:rPr>
          <w:rFonts w:cs="Consolas"/>
          <w:szCs w:val="18"/>
        </w:rPr>
        <w:t xml:space="preserve"> </w:t>
      </w:r>
      <w:r w:rsidR="001A61F3">
        <w:rPr>
          <w:rFonts w:cs="Consolas"/>
          <w:szCs w:val="18"/>
        </w:rPr>
        <w:t xml:space="preserve">Static class members and static methods exist and can be used even when no objects of the class have been instantiated. They are avaiable as soon as the class is loaded into memory at execution time. </w:t>
      </w:r>
      <w:r w:rsidR="000E6422">
        <w:rPr>
          <w:rFonts w:cs="Consolas"/>
          <w:szCs w:val="18"/>
        </w:rPr>
        <w:t>(static main method is an example to this)</w:t>
      </w:r>
    </w:p>
    <w:p w:rsidR="00C62752" w:rsidRDefault="007334D4" w:rsidP="007473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r>
      <w:r w:rsidR="004C4BC0" w:rsidRPr="007334D4">
        <w:rPr>
          <w:rFonts w:cs="Consolas"/>
          <w:szCs w:val="18"/>
          <w:u w:val="single"/>
        </w:rPr>
        <w:t>Static methods</w:t>
      </w:r>
      <w:r>
        <w:rPr>
          <w:rFonts w:cs="Consolas"/>
          <w:szCs w:val="18"/>
        </w:rPr>
        <w:t xml:space="preserve"> </w:t>
      </w:r>
      <w:r w:rsidR="004C4BC0">
        <w:rPr>
          <w:rFonts w:cs="Consolas"/>
          <w:szCs w:val="18"/>
        </w:rPr>
        <w:t xml:space="preserve">are generally frequently used </w:t>
      </w:r>
      <w:r w:rsidR="00BC1A13">
        <w:rPr>
          <w:rFonts w:cs="Consolas"/>
          <w:szCs w:val="18"/>
        </w:rPr>
        <w:t>methods.</w:t>
      </w:r>
      <w:r w:rsidR="00AB3F8E">
        <w:rPr>
          <w:rFonts w:cs="Consolas"/>
          <w:szCs w:val="18"/>
        </w:rPr>
        <w:t xml:space="preserve"> A static method is called by using its class name followed by a dot seperator and the method name. </w:t>
      </w:r>
    </w:p>
    <w:p w:rsidR="00C62752" w:rsidRDefault="00C62752" w:rsidP="007473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1A61F3" w:rsidRDefault="00C62752" w:rsidP="007473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r>
      <w:r w:rsidR="00AB3F8E">
        <w:rPr>
          <w:rFonts w:cs="Consolas"/>
          <w:szCs w:val="18"/>
        </w:rPr>
        <w:t>“ClassName.methodName</w:t>
      </w:r>
      <w:r w:rsidR="00316115">
        <w:rPr>
          <w:rFonts w:cs="Consolas"/>
          <w:szCs w:val="18"/>
        </w:rPr>
        <w:t>(arguments)</w:t>
      </w:r>
      <w:r w:rsidR="00AB3F8E">
        <w:rPr>
          <w:rFonts w:cs="Consolas"/>
          <w:szCs w:val="18"/>
        </w:rPr>
        <w:t>”</w:t>
      </w:r>
    </w:p>
    <w:p w:rsidR="00CA5F67" w:rsidRDefault="00CA5F67" w:rsidP="007473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C70E06" w:rsidRDefault="00CA5F67" w:rsidP="007473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t>-</w:t>
      </w:r>
      <w:r w:rsidR="00CF305F">
        <w:rPr>
          <w:rFonts w:cs="Consolas"/>
          <w:szCs w:val="18"/>
        </w:rPr>
        <w:t>You cant refer</w:t>
      </w:r>
      <w:r>
        <w:rPr>
          <w:rFonts w:cs="Consolas"/>
          <w:szCs w:val="18"/>
        </w:rPr>
        <w:t xml:space="preserve"> to “this” in a static method</w:t>
      </w:r>
      <w:r w:rsidR="00CF305F">
        <w:rPr>
          <w:rFonts w:cs="Consolas"/>
          <w:szCs w:val="18"/>
        </w:rPr>
        <w:t>.</w:t>
      </w:r>
    </w:p>
    <w:p w:rsidR="00AA1156" w:rsidRDefault="00AA1156" w:rsidP="007473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b/>
          <w:szCs w:val="18"/>
        </w:rPr>
      </w:pPr>
    </w:p>
    <w:p w:rsidR="00CE42E1" w:rsidRDefault="00C70E06" w:rsidP="007473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FFC000"/>
          <w:szCs w:val="18"/>
        </w:rPr>
      </w:pPr>
      <w:r w:rsidRPr="00C70E06">
        <w:rPr>
          <w:rFonts w:cs="Consolas"/>
          <w:szCs w:val="18"/>
        </w:rPr>
        <w:tab/>
        <w:t>-Using static</w:t>
      </w:r>
      <w:r>
        <w:rPr>
          <w:rFonts w:cs="Consolas"/>
          <w:szCs w:val="18"/>
        </w:rPr>
        <w:t xml:space="preserve"> variables</w:t>
      </w:r>
      <w:r w:rsidR="00A0228A">
        <w:rPr>
          <w:rFonts w:cs="Consolas"/>
          <w:szCs w:val="18"/>
        </w:rPr>
        <w:t xml:space="preserve"> instead of giving the same instance variable to all </w:t>
      </w:r>
      <w:r>
        <w:rPr>
          <w:rFonts w:cs="Consolas"/>
          <w:szCs w:val="18"/>
        </w:rPr>
        <w:t xml:space="preserve"> </w:t>
      </w:r>
      <w:r w:rsidR="00A0228A">
        <w:rPr>
          <w:rFonts w:cs="Consolas"/>
          <w:szCs w:val="18"/>
        </w:rPr>
        <w:t xml:space="preserve">object </w:t>
      </w:r>
      <w:r>
        <w:rPr>
          <w:rFonts w:cs="Consolas"/>
          <w:szCs w:val="18"/>
        </w:rPr>
        <w:t>saves time and memory</w:t>
      </w:r>
      <w:r w:rsidR="00A0228A">
        <w:rPr>
          <w:rFonts w:cs="Consolas"/>
          <w:szCs w:val="18"/>
        </w:rPr>
        <w:t xml:space="preserve"> and more error resistant</w:t>
      </w:r>
      <w:r>
        <w:rPr>
          <w:rFonts w:cs="Consolas"/>
          <w:szCs w:val="18"/>
        </w:rPr>
        <w:t xml:space="preserve">. Using static methods doesnt save time and memory because java already hold only one copy of methods. More information about this in ch8 notes. </w:t>
      </w:r>
      <w:r w:rsidRPr="00C70E06">
        <w:rPr>
          <w:rFonts w:cs="Consolas"/>
          <w:color w:val="FFC000"/>
          <w:szCs w:val="18"/>
        </w:rPr>
        <w:t>(add link here later)</w:t>
      </w:r>
      <w:r>
        <w:rPr>
          <w:rFonts w:cs="Consolas"/>
          <w:color w:val="FFC000"/>
          <w:szCs w:val="18"/>
        </w:rPr>
        <w:t xml:space="preserve"> </w:t>
      </w:r>
    </w:p>
    <w:p w:rsidR="00CE42E1" w:rsidRDefault="00CE42E1" w:rsidP="007473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FFC000"/>
          <w:szCs w:val="18"/>
        </w:rPr>
      </w:pPr>
    </w:p>
    <w:p w:rsidR="009E49C8" w:rsidRPr="009E41C5" w:rsidRDefault="009E49C8" w:rsidP="00411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b/>
          <w:szCs w:val="18"/>
        </w:rPr>
      </w:pPr>
    </w:p>
    <w:p w:rsidR="0041102B" w:rsidRDefault="004B04CF" w:rsidP="00173C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sidRPr="009E41C5">
        <w:rPr>
          <w:rFonts w:cs="Consolas"/>
          <w:b/>
          <w:szCs w:val="18"/>
        </w:rPr>
        <w:t>-</w:t>
      </w:r>
      <w:r w:rsidR="00E75592">
        <w:rPr>
          <w:rFonts w:cs="Consolas"/>
          <w:b/>
          <w:szCs w:val="18"/>
        </w:rPr>
        <w:t>T</w:t>
      </w:r>
      <w:r w:rsidR="0041102B" w:rsidRPr="009E41C5">
        <w:rPr>
          <w:rFonts w:cs="Consolas"/>
          <w:b/>
          <w:szCs w:val="18"/>
        </w:rPr>
        <w:t xml:space="preserve">his: </w:t>
      </w:r>
      <w:r w:rsidR="003E5C0C" w:rsidRPr="003E5C0C">
        <w:rPr>
          <w:rFonts w:cs="Consolas"/>
          <w:szCs w:val="18"/>
        </w:rPr>
        <w:t xml:space="preserve">Sometimes called </w:t>
      </w:r>
      <w:r w:rsidR="003E5C0C" w:rsidRPr="003E5C0C">
        <w:rPr>
          <w:rFonts w:cs="Consolas"/>
          <w:color w:val="00B050"/>
          <w:szCs w:val="18"/>
        </w:rPr>
        <w:t>this reference</w:t>
      </w:r>
      <w:r w:rsidR="003E5C0C" w:rsidRPr="003E5C0C">
        <w:rPr>
          <w:rFonts w:cs="Consolas"/>
          <w:szCs w:val="18"/>
        </w:rPr>
        <w:t>.</w:t>
      </w:r>
      <w:r w:rsidR="003E5C0C">
        <w:rPr>
          <w:rFonts w:cs="Consolas"/>
          <w:b/>
          <w:szCs w:val="18"/>
        </w:rPr>
        <w:t xml:space="preserve"> </w:t>
      </w:r>
      <w:r w:rsidR="00C83900" w:rsidRPr="00C83900">
        <w:rPr>
          <w:rFonts w:cs="Consolas"/>
          <w:szCs w:val="18"/>
        </w:rPr>
        <w:t>You can</w:t>
      </w:r>
      <w:r w:rsidR="00C83900">
        <w:rPr>
          <w:rFonts w:cs="Consolas"/>
          <w:b/>
          <w:szCs w:val="18"/>
        </w:rPr>
        <w:t xml:space="preserve"> </w:t>
      </w:r>
      <w:r w:rsidR="00C83900">
        <w:rPr>
          <w:rFonts w:cs="Consolas"/>
          <w:szCs w:val="18"/>
        </w:rPr>
        <w:t xml:space="preserve">use the </w:t>
      </w:r>
      <w:r w:rsidR="00C83900" w:rsidRPr="007A459B">
        <w:rPr>
          <w:rFonts w:cs="Consolas"/>
          <w:szCs w:val="18"/>
          <w:u w:val="single"/>
        </w:rPr>
        <w:t>instance variable/class variable</w:t>
      </w:r>
      <w:r w:rsidR="00C83900">
        <w:rPr>
          <w:rFonts w:cs="Consolas"/>
          <w:szCs w:val="18"/>
        </w:rPr>
        <w:t xml:space="preserve"> directly if there is no local variable with the same name</w:t>
      </w:r>
      <w:r w:rsidR="00303855">
        <w:rPr>
          <w:rFonts w:cs="Consolas"/>
          <w:szCs w:val="18"/>
        </w:rPr>
        <w:t xml:space="preserve">. If there is a local variable with the same name the </w:t>
      </w:r>
      <w:r w:rsidR="00D467EC">
        <w:rPr>
          <w:rFonts w:cs="Consolas"/>
          <w:szCs w:val="18"/>
        </w:rPr>
        <w:t>field</w:t>
      </w:r>
      <w:r w:rsidR="00303855">
        <w:rPr>
          <w:rFonts w:cs="Consolas"/>
          <w:szCs w:val="18"/>
        </w:rPr>
        <w:t xml:space="preserve"> variable gets shadowed. So you need to use this.variableNam</w:t>
      </w:r>
      <w:r w:rsidR="00D467EC">
        <w:rPr>
          <w:rFonts w:cs="Consolas"/>
          <w:szCs w:val="18"/>
        </w:rPr>
        <w:t>e to access the field</w:t>
      </w:r>
      <w:r w:rsidR="00303855">
        <w:rPr>
          <w:rFonts w:cs="Consolas"/>
          <w:szCs w:val="18"/>
        </w:rPr>
        <w:t xml:space="preserve"> variable. </w:t>
      </w:r>
    </w:p>
    <w:p w:rsidR="0024357C" w:rsidRPr="009E41C5" w:rsidRDefault="00C44B12" w:rsidP="00173C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b/>
          <w:szCs w:val="18"/>
        </w:rPr>
      </w:pPr>
      <w:r>
        <w:rPr>
          <w:rFonts w:cs="Consolas"/>
          <w:szCs w:val="18"/>
        </w:rPr>
        <w:t xml:space="preserve">   </w:t>
      </w:r>
      <w:r w:rsidR="00803EBC">
        <w:rPr>
          <w:rFonts w:cs="Consolas"/>
          <w:szCs w:val="18"/>
        </w:rPr>
        <w:t>-</w:t>
      </w:r>
      <w:r w:rsidR="0024357C">
        <w:rPr>
          <w:rFonts w:cs="Consolas"/>
          <w:szCs w:val="18"/>
        </w:rPr>
        <w:t>We cant use this when we are in a static method.</w:t>
      </w:r>
    </w:p>
    <w:p w:rsidR="0041102B" w:rsidRPr="009E41C5" w:rsidRDefault="0041102B" w:rsidP="00894601">
      <w:pPr>
        <w:pStyle w:val="ListeParagraf"/>
        <w:rPr>
          <w:szCs w:val="18"/>
        </w:rPr>
      </w:pPr>
    </w:p>
    <w:p w:rsidR="004B683A" w:rsidRPr="009E41C5" w:rsidRDefault="0041102B" w:rsidP="00894601">
      <w:pPr>
        <w:pStyle w:val="ListeParagraf"/>
        <w:rPr>
          <w:szCs w:val="18"/>
        </w:rPr>
      </w:pPr>
      <w:r w:rsidRPr="009E41C5">
        <w:rPr>
          <w:szCs w:val="18"/>
        </w:rPr>
        <w:tab/>
      </w:r>
      <w:r w:rsidR="004B683A" w:rsidRPr="009E41C5">
        <w:rPr>
          <w:noProof/>
          <w:szCs w:val="18"/>
          <w:lang w:val="en-US"/>
        </w:rPr>
        <w:drawing>
          <wp:inline distT="0" distB="0" distL="0" distR="0" wp14:anchorId="0C948429" wp14:editId="389EE2D9">
            <wp:extent cx="2247900" cy="1504364"/>
            <wp:effectExtent l="0" t="0" r="0" b="635"/>
            <wp:docPr id="3" name="Picture 3"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247900" cy="1504364"/>
                    </a:xfrm>
                    <a:prstGeom prst="rect">
                      <a:avLst/>
                    </a:prstGeom>
                    <a:noFill/>
                    <a:ln>
                      <a:noFill/>
                    </a:ln>
                  </pic:spPr>
                </pic:pic>
              </a:graphicData>
            </a:graphic>
          </wp:inline>
        </w:drawing>
      </w:r>
    </w:p>
    <w:p w:rsidR="00404378" w:rsidRPr="00404378" w:rsidRDefault="00404378" w:rsidP="00404378">
      <w:pPr>
        <w:rPr>
          <w:szCs w:val="18"/>
        </w:rPr>
      </w:pPr>
      <w:r>
        <w:rPr>
          <w:szCs w:val="18"/>
        </w:rPr>
        <w:t>-First function of implicit and explicit this reference is using class’s or instance’s variable instead of the method’s. If we didnt have this reference in the code above it would use implicity this reference.</w:t>
      </w:r>
    </w:p>
    <w:p w:rsidR="00404378" w:rsidRDefault="00404378" w:rsidP="007A459B">
      <w:pPr>
        <w:pStyle w:val="ListeParagraf"/>
        <w:rPr>
          <w:szCs w:val="18"/>
        </w:rPr>
      </w:pPr>
    </w:p>
    <w:p w:rsidR="00404378" w:rsidRDefault="00404378" w:rsidP="007A459B">
      <w:pPr>
        <w:pStyle w:val="ListeParagraf"/>
        <w:rPr>
          <w:szCs w:val="18"/>
        </w:rPr>
      </w:pPr>
    </w:p>
    <w:p w:rsidR="00404378" w:rsidRDefault="00404378" w:rsidP="007A459B">
      <w:pPr>
        <w:pStyle w:val="ListeParagraf"/>
        <w:rPr>
          <w:szCs w:val="18"/>
        </w:rPr>
      </w:pPr>
    </w:p>
    <w:p w:rsidR="00404378" w:rsidRDefault="00404378" w:rsidP="007A459B">
      <w:pPr>
        <w:pStyle w:val="ListeParagraf"/>
        <w:rPr>
          <w:szCs w:val="18"/>
        </w:rPr>
      </w:pPr>
    </w:p>
    <w:p w:rsidR="00404378" w:rsidRDefault="00404378" w:rsidP="007A459B">
      <w:pPr>
        <w:pStyle w:val="ListeParagraf"/>
        <w:rPr>
          <w:szCs w:val="18"/>
        </w:rPr>
      </w:pPr>
    </w:p>
    <w:p w:rsidR="00404378" w:rsidRDefault="00404378" w:rsidP="007A459B">
      <w:pPr>
        <w:pStyle w:val="ListeParagraf"/>
        <w:rPr>
          <w:szCs w:val="18"/>
        </w:rPr>
      </w:pPr>
    </w:p>
    <w:p w:rsidR="00404378" w:rsidRDefault="00404378" w:rsidP="007A459B">
      <w:pPr>
        <w:pStyle w:val="ListeParagraf"/>
        <w:rPr>
          <w:szCs w:val="18"/>
        </w:rPr>
      </w:pPr>
    </w:p>
    <w:p w:rsidR="00404378" w:rsidRDefault="00404378" w:rsidP="007A459B">
      <w:pPr>
        <w:pStyle w:val="ListeParagraf"/>
        <w:rPr>
          <w:szCs w:val="18"/>
        </w:rPr>
      </w:pPr>
    </w:p>
    <w:p w:rsidR="00404378" w:rsidRDefault="00404378" w:rsidP="007A459B">
      <w:pPr>
        <w:pStyle w:val="ListeParagraf"/>
        <w:rPr>
          <w:szCs w:val="18"/>
        </w:rPr>
      </w:pPr>
    </w:p>
    <w:p w:rsidR="007A459B" w:rsidRPr="007A459B" w:rsidRDefault="007A459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7A459B">
        <w:rPr>
          <w:rFonts w:ascii="inherit" w:eastAsia="Times New Roman" w:hAnsi="inherit" w:cs="Courier New"/>
          <w:color w:val="101094"/>
          <w:sz w:val="20"/>
          <w:szCs w:val="20"/>
          <w:bdr w:val="none" w:sz="0" w:space="0" w:color="auto" w:frame="1"/>
          <w:shd w:val="clear" w:color="auto" w:fill="EFF0F1"/>
          <w:lang w:val="en-US"/>
        </w:rPr>
        <w:t>class</w:t>
      </w:r>
      <w:r w:rsidRPr="007A459B">
        <w:rPr>
          <w:rFonts w:ascii="inherit" w:eastAsia="Times New Roman" w:hAnsi="inherit" w:cs="Courier New"/>
          <w:color w:val="303336"/>
          <w:sz w:val="20"/>
          <w:szCs w:val="20"/>
          <w:bdr w:val="none" w:sz="0" w:space="0" w:color="auto" w:frame="1"/>
          <w:shd w:val="clear" w:color="auto" w:fill="EFF0F1"/>
          <w:lang w:val="en-US"/>
        </w:rPr>
        <w:t xml:space="preserve"> </w:t>
      </w:r>
      <w:r w:rsidRPr="007A459B">
        <w:rPr>
          <w:rFonts w:ascii="inherit" w:eastAsia="Times New Roman" w:hAnsi="inherit" w:cs="Courier New"/>
          <w:color w:val="2B91AF"/>
          <w:sz w:val="20"/>
          <w:szCs w:val="20"/>
          <w:bdr w:val="none" w:sz="0" w:space="0" w:color="auto" w:frame="1"/>
          <w:shd w:val="clear" w:color="auto" w:fill="EFF0F1"/>
          <w:lang w:val="en-US"/>
        </w:rPr>
        <w:t>OuterClass</w:t>
      </w:r>
      <w:r w:rsidRPr="007A459B">
        <w:rPr>
          <w:rFonts w:ascii="inherit" w:eastAsia="Times New Roman" w:hAnsi="inherit" w:cs="Courier New"/>
          <w:color w:val="303336"/>
          <w:sz w:val="20"/>
          <w:szCs w:val="20"/>
          <w:bdr w:val="none" w:sz="0" w:space="0" w:color="auto" w:frame="1"/>
          <w:shd w:val="clear" w:color="auto" w:fill="EFF0F1"/>
          <w:lang w:val="en-US"/>
        </w:rPr>
        <w:t xml:space="preserve"> {</w:t>
      </w:r>
    </w:p>
    <w:p w:rsidR="007A459B" w:rsidRPr="007A459B" w:rsidRDefault="007A459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7A459B">
        <w:rPr>
          <w:rFonts w:ascii="inherit" w:eastAsia="Times New Roman" w:hAnsi="inherit" w:cs="Courier New"/>
          <w:color w:val="303336"/>
          <w:sz w:val="20"/>
          <w:szCs w:val="20"/>
          <w:bdr w:val="none" w:sz="0" w:space="0" w:color="auto" w:frame="1"/>
          <w:shd w:val="clear" w:color="auto" w:fill="EFF0F1"/>
          <w:lang w:val="en-US"/>
        </w:rPr>
        <w:t xml:space="preserve">    </w:t>
      </w:r>
      <w:r w:rsidRPr="007A459B">
        <w:rPr>
          <w:rFonts w:ascii="inherit" w:eastAsia="Times New Roman" w:hAnsi="inherit" w:cs="Courier New"/>
          <w:color w:val="101094"/>
          <w:sz w:val="20"/>
          <w:szCs w:val="20"/>
          <w:bdr w:val="none" w:sz="0" w:space="0" w:color="auto" w:frame="1"/>
          <w:shd w:val="clear" w:color="auto" w:fill="EFF0F1"/>
          <w:lang w:val="en-US"/>
        </w:rPr>
        <w:t>void</w:t>
      </w:r>
      <w:r w:rsidRPr="007A459B">
        <w:rPr>
          <w:rFonts w:ascii="inherit" w:eastAsia="Times New Roman" w:hAnsi="inherit" w:cs="Courier New"/>
          <w:color w:val="303336"/>
          <w:sz w:val="20"/>
          <w:szCs w:val="20"/>
          <w:bdr w:val="none" w:sz="0" w:space="0" w:color="auto" w:frame="1"/>
          <w:shd w:val="clear" w:color="auto" w:fill="EFF0F1"/>
          <w:lang w:val="en-US"/>
        </w:rPr>
        <w:t xml:space="preserve"> method() { }</w:t>
      </w:r>
    </w:p>
    <w:p w:rsidR="007A459B" w:rsidRPr="007A459B" w:rsidRDefault="007A459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p>
    <w:p w:rsidR="007A459B" w:rsidRPr="007A459B" w:rsidRDefault="007A459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7A459B">
        <w:rPr>
          <w:rFonts w:ascii="inherit" w:eastAsia="Times New Roman" w:hAnsi="inherit" w:cs="Courier New"/>
          <w:color w:val="303336"/>
          <w:sz w:val="20"/>
          <w:szCs w:val="20"/>
          <w:bdr w:val="none" w:sz="0" w:space="0" w:color="auto" w:frame="1"/>
          <w:shd w:val="clear" w:color="auto" w:fill="EFF0F1"/>
          <w:lang w:val="en-US"/>
        </w:rPr>
        <w:t xml:space="preserve">    </w:t>
      </w:r>
      <w:r w:rsidRPr="007A459B">
        <w:rPr>
          <w:rFonts w:ascii="inherit" w:eastAsia="Times New Roman" w:hAnsi="inherit" w:cs="Courier New"/>
          <w:color w:val="101094"/>
          <w:sz w:val="20"/>
          <w:szCs w:val="20"/>
          <w:bdr w:val="none" w:sz="0" w:space="0" w:color="auto" w:frame="1"/>
          <w:shd w:val="clear" w:color="auto" w:fill="EFF0F1"/>
          <w:lang w:val="en-US"/>
        </w:rPr>
        <w:t>class</w:t>
      </w:r>
      <w:r w:rsidRPr="007A459B">
        <w:rPr>
          <w:rFonts w:ascii="inherit" w:eastAsia="Times New Roman" w:hAnsi="inherit" w:cs="Courier New"/>
          <w:color w:val="303336"/>
          <w:sz w:val="20"/>
          <w:szCs w:val="20"/>
          <w:bdr w:val="none" w:sz="0" w:space="0" w:color="auto" w:frame="1"/>
          <w:shd w:val="clear" w:color="auto" w:fill="EFF0F1"/>
          <w:lang w:val="en-US"/>
        </w:rPr>
        <w:t xml:space="preserve"> </w:t>
      </w:r>
      <w:r w:rsidRPr="007A459B">
        <w:rPr>
          <w:rFonts w:ascii="inherit" w:eastAsia="Times New Roman" w:hAnsi="inherit" w:cs="Courier New"/>
          <w:color w:val="2B91AF"/>
          <w:sz w:val="20"/>
          <w:szCs w:val="20"/>
          <w:bdr w:val="none" w:sz="0" w:space="0" w:color="auto" w:frame="1"/>
          <w:shd w:val="clear" w:color="auto" w:fill="EFF0F1"/>
          <w:lang w:val="en-US"/>
        </w:rPr>
        <w:t>InnerClass</w:t>
      </w:r>
      <w:r w:rsidRPr="007A459B">
        <w:rPr>
          <w:rFonts w:ascii="inherit" w:eastAsia="Times New Roman" w:hAnsi="inherit" w:cs="Courier New"/>
          <w:color w:val="303336"/>
          <w:sz w:val="20"/>
          <w:szCs w:val="20"/>
          <w:bdr w:val="none" w:sz="0" w:space="0" w:color="auto" w:frame="1"/>
          <w:shd w:val="clear" w:color="auto" w:fill="EFF0F1"/>
          <w:lang w:val="en-US"/>
        </w:rPr>
        <w:t xml:space="preserve"> {</w:t>
      </w:r>
    </w:p>
    <w:p w:rsidR="007A459B" w:rsidRPr="007A459B" w:rsidRDefault="007A459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7A459B">
        <w:rPr>
          <w:rFonts w:ascii="inherit" w:eastAsia="Times New Roman" w:hAnsi="inherit" w:cs="Courier New"/>
          <w:color w:val="303336"/>
          <w:sz w:val="20"/>
          <w:szCs w:val="20"/>
          <w:bdr w:val="none" w:sz="0" w:space="0" w:color="auto" w:frame="1"/>
          <w:shd w:val="clear" w:color="auto" w:fill="EFF0F1"/>
          <w:lang w:val="en-US"/>
        </w:rPr>
        <w:t xml:space="preserve">        </w:t>
      </w:r>
      <w:r w:rsidRPr="007A459B">
        <w:rPr>
          <w:rFonts w:ascii="inherit" w:eastAsia="Times New Roman" w:hAnsi="inherit" w:cs="Courier New"/>
          <w:color w:val="101094"/>
          <w:sz w:val="20"/>
          <w:szCs w:val="20"/>
          <w:bdr w:val="none" w:sz="0" w:space="0" w:color="auto" w:frame="1"/>
          <w:shd w:val="clear" w:color="auto" w:fill="EFF0F1"/>
          <w:lang w:val="en-US"/>
        </w:rPr>
        <w:t>void</w:t>
      </w:r>
      <w:r w:rsidRPr="007A459B">
        <w:rPr>
          <w:rFonts w:ascii="inherit" w:eastAsia="Times New Roman" w:hAnsi="inherit" w:cs="Courier New"/>
          <w:color w:val="303336"/>
          <w:sz w:val="20"/>
          <w:szCs w:val="20"/>
          <w:bdr w:val="none" w:sz="0" w:space="0" w:color="auto" w:frame="1"/>
          <w:shd w:val="clear" w:color="auto" w:fill="EFF0F1"/>
          <w:lang w:val="en-US"/>
        </w:rPr>
        <w:t xml:space="preserve"> method() {</w:t>
      </w:r>
    </w:p>
    <w:p w:rsidR="007A459B" w:rsidRPr="007A459B" w:rsidRDefault="007A459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7A459B">
        <w:rPr>
          <w:rFonts w:ascii="inherit" w:eastAsia="Times New Roman" w:hAnsi="inherit" w:cs="Courier New"/>
          <w:color w:val="303336"/>
          <w:sz w:val="20"/>
          <w:szCs w:val="20"/>
          <w:bdr w:val="none" w:sz="0" w:space="0" w:color="auto" w:frame="1"/>
          <w:shd w:val="clear" w:color="auto" w:fill="EFF0F1"/>
          <w:lang w:val="en-US"/>
        </w:rPr>
        <w:t xml:space="preserve">            </w:t>
      </w:r>
      <w:r w:rsidRPr="007A459B">
        <w:rPr>
          <w:rFonts w:ascii="inherit" w:eastAsia="Times New Roman" w:hAnsi="inherit" w:cs="Courier New"/>
          <w:color w:val="2B91AF"/>
          <w:sz w:val="20"/>
          <w:szCs w:val="20"/>
          <w:bdr w:val="none" w:sz="0" w:space="0" w:color="auto" w:frame="1"/>
          <w:shd w:val="clear" w:color="auto" w:fill="EFF0F1"/>
          <w:lang w:val="en-US"/>
        </w:rPr>
        <w:t>OuterClass</w:t>
      </w:r>
      <w:r w:rsidRPr="007A459B">
        <w:rPr>
          <w:rFonts w:ascii="inherit" w:eastAsia="Times New Roman" w:hAnsi="inherit" w:cs="Courier New"/>
          <w:color w:val="303336"/>
          <w:sz w:val="20"/>
          <w:szCs w:val="20"/>
          <w:bdr w:val="none" w:sz="0" w:space="0" w:color="auto" w:frame="1"/>
          <w:shd w:val="clear" w:color="auto" w:fill="EFF0F1"/>
          <w:lang w:val="en-US"/>
        </w:rPr>
        <w:t>.</w:t>
      </w:r>
      <w:r w:rsidRPr="007A459B">
        <w:rPr>
          <w:rFonts w:ascii="inherit" w:eastAsia="Times New Roman" w:hAnsi="inherit" w:cs="Courier New"/>
          <w:color w:val="101094"/>
          <w:sz w:val="20"/>
          <w:szCs w:val="20"/>
          <w:bdr w:val="none" w:sz="0" w:space="0" w:color="auto" w:frame="1"/>
          <w:shd w:val="clear" w:color="auto" w:fill="EFF0F1"/>
          <w:lang w:val="en-US"/>
        </w:rPr>
        <w:t>this</w:t>
      </w:r>
      <w:r w:rsidRPr="007A459B">
        <w:rPr>
          <w:rFonts w:ascii="inherit" w:eastAsia="Times New Roman" w:hAnsi="inherit" w:cs="Courier New"/>
          <w:color w:val="303336"/>
          <w:sz w:val="20"/>
          <w:szCs w:val="20"/>
          <w:bdr w:val="none" w:sz="0" w:space="0" w:color="auto" w:frame="1"/>
          <w:shd w:val="clear" w:color="auto" w:fill="EFF0F1"/>
          <w:lang w:val="en-US"/>
        </w:rPr>
        <w:t xml:space="preserve">.method(); </w:t>
      </w:r>
      <w:r w:rsidRPr="007A459B">
        <w:rPr>
          <w:rFonts w:ascii="inherit" w:eastAsia="Times New Roman" w:hAnsi="inherit" w:cs="Courier New"/>
          <w:color w:val="858C93"/>
          <w:sz w:val="20"/>
          <w:szCs w:val="20"/>
          <w:bdr w:val="none" w:sz="0" w:space="0" w:color="auto" w:frame="1"/>
          <w:shd w:val="clear" w:color="auto" w:fill="EFF0F1"/>
          <w:lang w:val="en-US"/>
        </w:rPr>
        <w:t>// not the same as method().</w:t>
      </w:r>
    </w:p>
    <w:p w:rsidR="007A459B" w:rsidRPr="007A459B" w:rsidRDefault="007A459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7A459B">
        <w:rPr>
          <w:rFonts w:ascii="inherit" w:eastAsia="Times New Roman" w:hAnsi="inherit" w:cs="Courier New"/>
          <w:color w:val="303336"/>
          <w:sz w:val="20"/>
          <w:szCs w:val="20"/>
          <w:bdr w:val="none" w:sz="0" w:space="0" w:color="auto" w:frame="1"/>
          <w:shd w:val="clear" w:color="auto" w:fill="EFF0F1"/>
          <w:lang w:val="en-US"/>
        </w:rPr>
        <w:t xml:space="preserve">        }</w:t>
      </w:r>
    </w:p>
    <w:p w:rsidR="007A459B" w:rsidRPr="007A459B" w:rsidRDefault="007A459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7A459B">
        <w:rPr>
          <w:rFonts w:ascii="inherit" w:eastAsia="Times New Roman" w:hAnsi="inherit" w:cs="Courier New"/>
          <w:color w:val="303336"/>
          <w:sz w:val="20"/>
          <w:szCs w:val="20"/>
          <w:bdr w:val="none" w:sz="0" w:space="0" w:color="auto" w:frame="1"/>
          <w:shd w:val="clear" w:color="auto" w:fill="EFF0F1"/>
          <w:lang w:val="en-US"/>
        </w:rPr>
        <w:t xml:space="preserve">    }</w:t>
      </w:r>
    </w:p>
    <w:p w:rsidR="007A459B" w:rsidRPr="007A459B" w:rsidRDefault="007A459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93318"/>
          <w:sz w:val="20"/>
          <w:szCs w:val="20"/>
          <w:lang w:val="en-US"/>
        </w:rPr>
      </w:pPr>
      <w:r w:rsidRPr="007A459B">
        <w:rPr>
          <w:rFonts w:ascii="inherit" w:eastAsia="Times New Roman" w:hAnsi="inherit" w:cs="Courier New"/>
          <w:color w:val="303336"/>
          <w:sz w:val="20"/>
          <w:szCs w:val="20"/>
          <w:bdr w:val="none" w:sz="0" w:space="0" w:color="auto" w:frame="1"/>
          <w:shd w:val="clear" w:color="auto" w:fill="EFF0F1"/>
          <w:lang w:val="en-US"/>
        </w:rPr>
        <w:t xml:space="preserve"> }</w:t>
      </w:r>
    </w:p>
    <w:p w:rsidR="007A459B" w:rsidRDefault="007A459B" w:rsidP="008A550F">
      <w:pPr>
        <w:pStyle w:val="ListeParagraf"/>
        <w:rPr>
          <w:szCs w:val="18"/>
        </w:rPr>
      </w:pPr>
    </w:p>
    <w:p w:rsidR="00DE2766" w:rsidRPr="00DE2766" w:rsidRDefault="00DE2766" w:rsidP="00DE2766">
      <w:pPr>
        <w:rPr>
          <w:szCs w:val="18"/>
        </w:rPr>
      </w:pPr>
      <w:r w:rsidRPr="00404378">
        <w:rPr>
          <w:szCs w:val="18"/>
        </w:rPr>
        <w:t xml:space="preserve">-Second function of </w:t>
      </w:r>
      <w:r>
        <w:rPr>
          <w:szCs w:val="18"/>
        </w:rPr>
        <w:t xml:space="preserve">explicit </w:t>
      </w:r>
      <w:r w:rsidRPr="00404378">
        <w:rPr>
          <w:szCs w:val="18"/>
        </w:rPr>
        <w:t xml:space="preserve">this is it lets you use the </w:t>
      </w:r>
      <w:r w:rsidRPr="00DE2766">
        <w:rPr>
          <w:color w:val="FF0000"/>
          <w:szCs w:val="18"/>
        </w:rPr>
        <w:t>method and variables</w:t>
      </w:r>
      <w:r w:rsidRPr="00404378">
        <w:rPr>
          <w:szCs w:val="18"/>
        </w:rPr>
        <w:t xml:space="preserve"> of </w:t>
      </w:r>
      <w:r w:rsidR="00954681">
        <w:rPr>
          <w:szCs w:val="18"/>
        </w:rPr>
        <w:t>‘</w:t>
      </w:r>
      <w:r w:rsidRPr="00404378">
        <w:rPr>
          <w:szCs w:val="18"/>
        </w:rPr>
        <w:t>this</w:t>
      </w:r>
      <w:r w:rsidR="00954681">
        <w:rPr>
          <w:szCs w:val="18"/>
        </w:rPr>
        <w:t>’</w:t>
      </w:r>
      <w:r w:rsidRPr="00404378">
        <w:rPr>
          <w:szCs w:val="18"/>
        </w:rPr>
        <w:t xml:space="preserve"> class</w:t>
      </w:r>
      <w:r w:rsidR="00954681">
        <w:rPr>
          <w:szCs w:val="18"/>
        </w:rPr>
        <w:t>,</w:t>
      </w:r>
      <w:r w:rsidRPr="00404378">
        <w:rPr>
          <w:szCs w:val="18"/>
        </w:rPr>
        <w:t xml:space="preserve"> not the class we are in right now. </w:t>
      </w:r>
    </w:p>
    <w:p w:rsidR="0060351F" w:rsidRPr="00DE2766" w:rsidRDefault="0060351F" w:rsidP="00DE2766">
      <w:pPr>
        <w:rPr>
          <w:szCs w:val="18"/>
        </w:rPr>
      </w:pPr>
      <w:r w:rsidRPr="00DE2766">
        <w:rPr>
          <w:szCs w:val="18"/>
        </w:rPr>
        <w:t>-this.variable; name and this.methodName</w:t>
      </w:r>
      <w:r w:rsidR="0002242E" w:rsidRPr="00DE2766">
        <w:rPr>
          <w:szCs w:val="18"/>
        </w:rPr>
        <w:t>(</w:t>
      </w:r>
      <w:r w:rsidR="00545AFC" w:rsidRPr="00DE2766">
        <w:rPr>
          <w:szCs w:val="18"/>
        </w:rPr>
        <w:t>parameter list</w:t>
      </w:r>
      <w:r w:rsidR="0002242E" w:rsidRPr="00DE2766">
        <w:rPr>
          <w:szCs w:val="18"/>
        </w:rPr>
        <w:t>)</w:t>
      </w:r>
      <w:r w:rsidRPr="00DE2766">
        <w:rPr>
          <w:szCs w:val="18"/>
        </w:rPr>
        <w:t>; are used to access instance variables and instance methods of a class. But to access constructors you use this(</w:t>
      </w:r>
      <w:r w:rsidR="00545AFC" w:rsidRPr="00DE2766">
        <w:rPr>
          <w:szCs w:val="18"/>
        </w:rPr>
        <w:t>parameter list</w:t>
      </w:r>
      <w:r w:rsidRPr="00DE2766">
        <w:rPr>
          <w:szCs w:val="18"/>
        </w:rPr>
        <w:t>);</w:t>
      </w:r>
    </w:p>
    <w:p w:rsidR="00170DE4" w:rsidRDefault="00170DE4" w:rsidP="008A550F">
      <w:pPr>
        <w:pStyle w:val="ListeParagraf"/>
        <w:rPr>
          <w:szCs w:val="18"/>
        </w:rPr>
      </w:pPr>
    </w:p>
    <w:p w:rsidR="00170DE4" w:rsidRPr="0060351F" w:rsidRDefault="00170DE4" w:rsidP="008A550F">
      <w:pPr>
        <w:pStyle w:val="ListeParagraf"/>
        <w:rPr>
          <w:szCs w:val="18"/>
        </w:rPr>
      </w:pPr>
      <w:r>
        <w:rPr>
          <w:szCs w:val="18"/>
        </w:rPr>
        <w:t>Add more notes when you study 8. 9. 10. chapters</w:t>
      </w:r>
    </w:p>
    <w:p w:rsidR="00275C9D" w:rsidRDefault="00483D1B" w:rsidP="007A3E89">
      <w:pPr>
        <w:ind w:firstLine="708"/>
        <w:rPr>
          <w:rFonts w:cs="Consolas"/>
          <w:szCs w:val="18"/>
        </w:rPr>
      </w:pPr>
      <w:r w:rsidRPr="00AC12DF">
        <w:rPr>
          <w:rFonts w:cs="Consolas"/>
          <w:b/>
          <w:szCs w:val="18"/>
        </w:rPr>
        <w:t>-</w:t>
      </w:r>
      <w:r w:rsidR="008732DE" w:rsidRPr="00AC12DF">
        <w:rPr>
          <w:rFonts w:cs="Consolas"/>
          <w:b/>
          <w:szCs w:val="18"/>
        </w:rPr>
        <w:t>V</w:t>
      </w:r>
      <w:r w:rsidRPr="00AC12DF">
        <w:rPr>
          <w:rFonts w:cs="Consolas"/>
          <w:b/>
          <w:szCs w:val="18"/>
        </w:rPr>
        <w:t xml:space="preserve">ariable shadowing: </w:t>
      </w:r>
      <w:r w:rsidR="00D467EC">
        <w:rPr>
          <w:rFonts w:cs="Consolas"/>
          <w:szCs w:val="18"/>
        </w:rPr>
        <w:t xml:space="preserve">If two variables have the same name in a method(one local one field) </w:t>
      </w:r>
      <w:r w:rsidR="00A468DF">
        <w:rPr>
          <w:rFonts w:cs="Consolas"/>
          <w:szCs w:val="18"/>
        </w:rPr>
        <w:t xml:space="preserve">the local one is used. In this case the local variable shadowed the field variable. </w:t>
      </w:r>
      <w:r w:rsidR="009128DD">
        <w:rPr>
          <w:rFonts w:cs="Consolas"/>
          <w:szCs w:val="18"/>
        </w:rPr>
        <w:t>If we use “this” then field shadows local.</w:t>
      </w:r>
      <w:r w:rsidR="00925AC9">
        <w:rPr>
          <w:rFonts w:cs="Consolas"/>
          <w:szCs w:val="18"/>
        </w:rPr>
        <w:t xml:space="preserve"> When you use the field variable the changes you make to the instance variable are made to the actual field variable and are permanent.</w:t>
      </w:r>
    </w:p>
    <w:p w:rsidR="00EC0B80" w:rsidRPr="00AC12DF" w:rsidRDefault="00AC12DF" w:rsidP="00AC12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sidRPr="00AC12DF">
        <w:rPr>
          <w:rFonts w:cs="Consolas"/>
          <w:b/>
          <w:szCs w:val="18"/>
        </w:rPr>
        <w:t>-</w:t>
      </w:r>
      <w:r w:rsidR="00C841B3" w:rsidRPr="00AC12DF">
        <w:rPr>
          <w:rFonts w:cs="Consolas"/>
          <w:b/>
          <w:szCs w:val="18"/>
        </w:rPr>
        <w:t xml:space="preserve">Constructor: </w:t>
      </w:r>
      <w:r w:rsidR="00C841B3" w:rsidRPr="00AC12DF">
        <w:rPr>
          <w:rFonts w:cs="Consolas"/>
          <w:szCs w:val="18"/>
        </w:rPr>
        <w:t>Each class yo</w:t>
      </w:r>
      <w:r w:rsidR="00EC0B80" w:rsidRPr="00AC12DF">
        <w:rPr>
          <w:rFonts w:cs="Consolas"/>
          <w:szCs w:val="18"/>
        </w:rPr>
        <w:t>u create can optionally provide</w:t>
      </w:r>
      <w:r w:rsidR="00C841B3" w:rsidRPr="00AC12DF">
        <w:rPr>
          <w:rFonts w:cs="Consolas"/>
          <w:szCs w:val="18"/>
        </w:rPr>
        <w:t xml:space="preserve"> constructor</w:t>
      </w:r>
      <w:r w:rsidR="00EC0B80" w:rsidRPr="00AC12DF">
        <w:rPr>
          <w:rFonts w:cs="Consolas"/>
          <w:szCs w:val="18"/>
        </w:rPr>
        <w:t>s</w:t>
      </w:r>
      <w:r w:rsidR="00C841B3" w:rsidRPr="00AC12DF">
        <w:rPr>
          <w:rFonts w:cs="Consolas"/>
          <w:szCs w:val="18"/>
        </w:rPr>
        <w:t xml:space="preserve"> with parameters that can be used to initialize an object of a </w:t>
      </w:r>
      <w:r w:rsidR="00EC0B80" w:rsidRPr="00AC12DF">
        <w:rPr>
          <w:rFonts w:cs="Consolas"/>
          <w:szCs w:val="18"/>
        </w:rPr>
        <w:t xml:space="preserve">class when the object is created </w:t>
      </w:r>
      <w:r w:rsidR="00E35A74" w:rsidRPr="00AC12DF">
        <w:rPr>
          <w:rFonts w:cs="Consolas"/>
          <w:szCs w:val="18"/>
        </w:rPr>
        <w:t>with user input or the values we decide.</w:t>
      </w:r>
      <w:r w:rsidR="004A1A0E" w:rsidRPr="00AC12DF">
        <w:rPr>
          <w:rFonts w:cs="Consolas"/>
          <w:szCs w:val="18"/>
        </w:rPr>
        <w:t xml:space="preserve"> So constructors are used to initialize variables that can be initialized at the creation of the object.</w:t>
      </w:r>
    </w:p>
    <w:p w:rsidR="00B421B9" w:rsidRDefault="00EC0B80" w:rsidP="00EC0B80">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b/>
          <w:szCs w:val="18"/>
        </w:rPr>
        <w:t>-</w:t>
      </w:r>
      <w:r w:rsidR="00C841B3">
        <w:rPr>
          <w:rFonts w:cs="Consolas"/>
          <w:szCs w:val="18"/>
        </w:rPr>
        <w:t>Java requires a construc</w:t>
      </w:r>
      <w:r w:rsidR="007A0122">
        <w:rPr>
          <w:rFonts w:cs="Consolas"/>
          <w:szCs w:val="18"/>
        </w:rPr>
        <w:t>tor call for every object that is</w:t>
      </w:r>
      <w:r w:rsidR="00C841B3">
        <w:rPr>
          <w:rFonts w:cs="Consolas"/>
          <w:szCs w:val="18"/>
        </w:rPr>
        <w:t xml:space="preserve"> created</w:t>
      </w:r>
      <w:r w:rsidR="00496661">
        <w:rPr>
          <w:rFonts w:cs="Consolas"/>
          <w:szCs w:val="18"/>
        </w:rPr>
        <w:t>(even if you didnt create a</w:t>
      </w:r>
      <w:r>
        <w:rPr>
          <w:rFonts w:cs="Consolas"/>
          <w:szCs w:val="18"/>
        </w:rPr>
        <w:t xml:space="preserve"> constructor, there are implicit</w:t>
      </w:r>
      <w:r w:rsidR="00496661">
        <w:rPr>
          <w:rFonts w:cs="Consolas"/>
          <w:szCs w:val="18"/>
        </w:rPr>
        <w:t xml:space="preserve"> con</w:t>
      </w:r>
      <w:r w:rsidR="0053685B">
        <w:rPr>
          <w:rFonts w:cs="Consolas"/>
          <w:szCs w:val="18"/>
        </w:rPr>
        <w:t>s</w:t>
      </w:r>
      <w:r w:rsidR="00496661">
        <w:rPr>
          <w:rFonts w:cs="Consolas"/>
          <w:szCs w:val="18"/>
        </w:rPr>
        <w:t>tructors</w:t>
      </w:r>
      <w:r w:rsidR="00C06D02">
        <w:rPr>
          <w:rFonts w:cs="Consolas"/>
          <w:szCs w:val="18"/>
        </w:rPr>
        <w:t xml:space="preserve"> provided by compiler</w:t>
      </w:r>
      <w:r w:rsidR="00814B45">
        <w:rPr>
          <w:rFonts w:cs="Consolas"/>
          <w:szCs w:val="18"/>
        </w:rPr>
        <w:t>.</w:t>
      </w:r>
      <w:r w:rsidR="00A33B9C">
        <w:rPr>
          <w:rFonts w:cs="Consolas"/>
          <w:szCs w:val="18"/>
        </w:rPr>
        <w:t xml:space="preserve"> If you declare a constructor yourself then there is no default constructor.</w:t>
      </w:r>
      <w:r w:rsidR="00FB04BD">
        <w:rPr>
          <w:rFonts w:cs="Consolas"/>
          <w:szCs w:val="18"/>
        </w:rPr>
        <w:t xml:space="preserve"> If there is no default constructor that means you cant create object with </w:t>
      </w:r>
      <w:r w:rsidR="00FB04BD" w:rsidRPr="003A48EF">
        <w:rPr>
          <w:rFonts w:cs="Consolas"/>
          <w:color w:val="00B050"/>
          <w:szCs w:val="18"/>
        </w:rPr>
        <w:t>default constructor</w:t>
      </w:r>
      <w:r w:rsidR="00FB04BD">
        <w:rPr>
          <w:rFonts w:cs="Consolas"/>
          <w:szCs w:val="18"/>
        </w:rPr>
        <w:t>(“new Account()”)</w:t>
      </w:r>
      <w:r w:rsidR="005273DB">
        <w:rPr>
          <w:rFonts w:cs="Consolas"/>
          <w:szCs w:val="18"/>
        </w:rPr>
        <w:t xml:space="preserve"> unless you </w:t>
      </w:r>
      <w:r w:rsidR="00B421B9">
        <w:rPr>
          <w:rFonts w:cs="Consolas"/>
          <w:szCs w:val="18"/>
        </w:rPr>
        <w:t>create one yourself.</w:t>
      </w:r>
    </w:p>
    <w:p w:rsidR="004A74E2" w:rsidRDefault="004A74E2" w:rsidP="00EC0B80">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b/>
          <w:szCs w:val="18"/>
        </w:rPr>
        <w:t>-</w:t>
      </w:r>
      <w:r>
        <w:rPr>
          <w:rFonts w:cs="Consolas"/>
          <w:szCs w:val="18"/>
        </w:rPr>
        <w:t>Constuctor is not what initializes instance variables to default values of their types.</w:t>
      </w:r>
    </w:p>
    <w:p w:rsidR="00275C9D" w:rsidRDefault="00F90BA0" w:rsidP="00EC0B80">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b/>
          <w:szCs w:val="18"/>
        </w:rPr>
        <w:t>-</w:t>
      </w:r>
      <w:r w:rsidR="00EA14ED">
        <w:rPr>
          <w:rFonts w:cs="Consolas"/>
          <w:szCs w:val="18"/>
        </w:rPr>
        <w:t xml:space="preserve">Constructors </w:t>
      </w:r>
      <w:r w:rsidR="00A67E57">
        <w:rPr>
          <w:rFonts w:cs="Consolas"/>
          <w:szCs w:val="18"/>
        </w:rPr>
        <w:t>cant have return types</w:t>
      </w:r>
      <w:r w:rsidR="005E015B">
        <w:rPr>
          <w:rFonts w:cs="Consolas"/>
          <w:szCs w:val="18"/>
        </w:rPr>
        <w:t>,</w:t>
      </w:r>
      <w:r w:rsidR="00A67E57">
        <w:rPr>
          <w:rFonts w:cs="Consolas"/>
          <w:szCs w:val="18"/>
        </w:rPr>
        <w:t xml:space="preserve"> not even void</w:t>
      </w:r>
      <w:r w:rsidR="002B7D38">
        <w:rPr>
          <w:rFonts w:cs="Consolas"/>
          <w:szCs w:val="18"/>
        </w:rPr>
        <w:t>.</w:t>
      </w:r>
      <w:r w:rsidR="00EA14ED">
        <w:rPr>
          <w:rFonts w:cs="Consolas"/>
          <w:szCs w:val="18"/>
        </w:rPr>
        <w:t xml:space="preserve"> </w:t>
      </w:r>
      <w:r w:rsidR="005C377B">
        <w:rPr>
          <w:rFonts w:cs="Consolas"/>
          <w:szCs w:val="18"/>
        </w:rPr>
        <w:t>T</w:t>
      </w:r>
      <w:r w:rsidR="00EA14ED">
        <w:rPr>
          <w:rFonts w:cs="Consolas"/>
          <w:szCs w:val="18"/>
        </w:rPr>
        <w:t>hey are generally public.</w:t>
      </w:r>
      <w:r w:rsidR="00DB226E">
        <w:rPr>
          <w:rFonts w:cs="Consolas"/>
          <w:szCs w:val="18"/>
        </w:rPr>
        <w:t xml:space="preserve"> They cant be called, the</w:t>
      </w:r>
      <w:r w:rsidR="00A67E57">
        <w:rPr>
          <w:rFonts w:cs="Consolas"/>
          <w:szCs w:val="18"/>
        </w:rPr>
        <w:t>y are automatically called when you create an object.</w:t>
      </w:r>
    </w:p>
    <w:p w:rsidR="00E842F6" w:rsidRDefault="00E842F6" w:rsidP="00E842F6">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b/>
          <w:szCs w:val="18"/>
        </w:rPr>
      </w:pPr>
    </w:p>
    <w:p w:rsidR="00E842F6" w:rsidRPr="00371DAC" w:rsidRDefault="00E842F6" w:rsidP="00371DAC">
      <w:pPr>
        <w:pStyle w:val="AralkYok"/>
      </w:pPr>
      <w:r w:rsidRPr="00371DAC">
        <w:tab/>
      </w:r>
      <w:r w:rsidR="00BF507C" w:rsidRPr="00371DAC">
        <w:t>p</w:t>
      </w:r>
      <w:r w:rsidRPr="00371DAC">
        <w:t>ublic Account(String name) {</w:t>
      </w:r>
    </w:p>
    <w:p w:rsidR="00E842F6" w:rsidRPr="00371DAC" w:rsidRDefault="00686FA0" w:rsidP="00371DAC">
      <w:pPr>
        <w:pStyle w:val="AralkYok"/>
      </w:pPr>
      <w:r w:rsidRPr="00371DAC">
        <w:tab/>
      </w:r>
      <w:r w:rsidRPr="00371DAC">
        <w:tab/>
      </w:r>
      <w:r w:rsidR="00E842F6" w:rsidRPr="00371DAC">
        <w:t>this.name = name;</w:t>
      </w:r>
    </w:p>
    <w:p w:rsidR="00E842F6" w:rsidRPr="00371DAC" w:rsidRDefault="00E842F6" w:rsidP="00371DAC">
      <w:pPr>
        <w:pStyle w:val="AralkYok"/>
      </w:pPr>
      <w:r w:rsidRPr="00371DAC">
        <w:t xml:space="preserve">   </w:t>
      </w:r>
      <w:r w:rsidR="00371DAC">
        <w:tab/>
      </w:r>
      <w:r w:rsidRPr="00371DAC">
        <w:t>}</w:t>
      </w:r>
    </w:p>
    <w:p w:rsidR="00371DAC" w:rsidRPr="00371DAC" w:rsidRDefault="00371DAC" w:rsidP="00371DAC">
      <w:pPr>
        <w:pStyle w:val="AralkYok"/>
      </w:pPr>
      <w:r w:rsidRPr="00371DAC">
        <w:t xml:space="preserve">   </w:t>
      </w:r>
    </w:p>
    <w:p w:rsidR="00371DAC" w:rsidRPr="00371DAC" w:rsidRDefault="00371DAC" w:rsidP="00371DAC">
      <w:pPr>
        <w:pStyle w:val="AralkYok"/>
      </w:pPr>
      <w:r w:rsidRPr="00371DAC">
        <w:t xml:space="preserve">   </w:t>
      </w:r>
      <w:r>
        <w:tab/>
      </w:r>
      <w:r w:rsidRPr="00371DAC">
        <w:t>public Account(String name</w:t>
      </w:r>
      <w:r w:rsidR="001719B4">
        <w:t>, int age</w:t>
      </w:r>
      <w:r w:rsidRPr="00371DAC">
        <w:t>) {</w:t>
      </w:r>
      <w:r w:rsidR="00115C94">
        <w:t xml:space="preserve"> // Constructors can be overloaded</w:t>
      </w:r>
    </w:p>
    <w:p w:rsidR="00371DAC" w:rsidRDefault="00371DAC" w:rsidP="00371DAC">
      <w:pPr>
        <w:pStyle w:val="AralkYok"/>
      </w:pPr>
      <w:r w:rsidRPr="00371DAC">
        <w:tab/>
      </w:r>
      <w:r w:rsidRPr="00371DAC">
        <w:tab/>
        <w:t>this.name = name;</w:t>
      </w:r>
    </w:p>
    <w:p w:rsidR="001719B4" w:rsidRPr="00371DAC" w:rsidRDefault="001719B4" w:rsidP="00371DAC">
      <w:pPr>
        <w:pStyle w:val="AralkYok"/>
      </w:pPr>
      <w:r>
        <w:tab/>
      </w:r>
      <w:r>
        <w:tab/>
        <w:t>this.age = age;</w:t>
      </w:r>
    </w:p>
    <w:p w:rsidR="00371DAC" w:rsidRPr="00371DAC" w:rsidRDefault="00371DAC" w:rsidP="00371DAC">
      <w:pPr>
        <w:pStyle w:val="AralkYok"/>
      </w:pPr>
      <w:r w:rsidRPr="00371DAC">
        <w:t xml:space="preserve">   </w:t>
      </w:r>
      <w:r>
        <w:tab/>
      </w:r>
      <w:r w:rsidRPr="00371DAC">
        <w:t>}</w:t>
      </w:r>
    </w:p>
    <w:p w:rsidR="00C841B3" w:rsidRDefault="00C841B3" w:rsidP="007363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C841B3" w:rsidRDefault="00AC12DF" w:rsidP="007363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r>
      <w:r w:rsidR="00E3136C">
        <w:rPr>
          <w:rFonts w:cs="Consolas"/>
          <w:szCs w:val="18"/>
        </w:rPr>
        <w:t xml:space="preserve">-Constructors must have the same name as the class. A constructor will have a parameter list. When you create a new object </w:t>
      </w:r>
      <w:r w:rsidR="001B75A4">
        <w:rPr>
          <w:rFonts w:cs="Consolas"/>
          <w:szCs w:val="18"/>
        </w:rPr>
        <w:t>with parameters of a specific constructor, that constructer will execute, the arguments you entered will b</w:t>
      </w:r>
      <w:r w:rsidR="00843B4C">
        <w:rPr>
          <w:rFonts w:cs="Consolas"/>
          <w:szCs w:val="18"/>
        </w:rPr>
        <w:t>e passed to constructor</w:t>
      </w:r>
      <w:r w:rsidR="00427D8E">
        <w:rPr>
          <w:rFonts w:cs="Consolas"/>
          <w:szCs w:val="18"/>
        </w:rPr>
        <w:t>’s parameters</w:t>
      </w:r>
      <w:r w:rsidR="00843B4C">
        <w:rPr>
          <w:rFonts w:cs="Consolas"/>
          <w:szCs w:val="18"/>
        </w:rPr>
        <w:t xml:space="preserve"> and from</w:t>
      </w:r>
      <w:r w:rsidR="001B75A4">
        <w:rPr>
          <w:rFonts w:cs="Consolas"/>
          <w:szCs w:val="18"/>
        </w:rPr>
        <w:t xml:space="preserve"> there it will be used to initialize instance variables etc.</w:t>
      </w:r>
    </w:p>
    <w:p w:rsidR="00A672D8" w:rsidRDefault="00A672D8" w:rsidP="007363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t>-Java allows other methods of the class besides its constructors to have the same name as the class and to specift return types. Such methods are not constructors and will not be called when an object of the class is instantiated.</w:t>
      </w:r>
    </w:p>
    <w:p w:rsidR="00F87DB5" w:rsidRDefault="00F87DB5" w:rsidP="007363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53636A" w:rsidRDefault="00AC12DF" w:rsidP="007363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color w:val="FF0000"/>
          <w:szCs w:val="18"/>
        </w:rPr>
        <w:tab/>
      </w:r>
      <w:r w:rsidR="0053636A">
        <w:rPr>
          <w:rFonts w:cs="Consolas"/>
          <w:szCs w:val="18"/>
        </w:rPr>
        <w:t>-</w:t>
      </w:r>
      <w:r w:rsidR="00B71598">
        <w:rPr>
          <w:rFonts w:cs="Consolas"/>
          <w:szCs w:val="18"/>
        </w:rPr>
        <w:t>Should you copy the code of set methods into constructor? Should you call set methods from constructor? It depends on implementation of the program you are working on and how reliable the data is. If the data is coming from your own already controlled database you might want to directly take it.</w:t>
      </w:r>
    </w:p>
    <w:p w:rsidR="0053636A" w:rsidRDefault="0053636A" w:rsidP="007363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FF0000"/>
          <w:szCs w:val="18"/>
        </w:rPr>
      </w:pPr>
    </w:p>
    <w:p w:rsidR="004A1A0E" w:rsidRPr="004B5F1F" w:rsidRDefault="007379FB" w:rsidP="007363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FF0000"/>
          <w:szCs w:val="18"/>
        </w:rPr>
      </w:pPr>
      <w:r w:rsidRPr="00476387">
        <w:rPr>
          <w:rFonts w:cs="Consolas"/>
          <w:color w:val="FF0000"/>
          <w:szCs w:val="18"/>
        </w:rPr>
        <w:t>-You can call methods from constructors but you shouldnt.</w:t>
      </w:r>
      <w:r w:rsidR="00476387" w:rsidRPr="00476387">
        <w:rPr>
          <w:rFonts w:cs="Consolas"/>
          <w:color w:val="FF0000"/>
          <w:szCs w:val="18"/>
        </w:rPr>
        <w:t xml:space="preserve"> This will be explained in chapter 10</w:t>
      </w:r>
      <w:r w:rsidR="00D46D40">
        <w:rPr>
          <w:rFonts w:cs="Consolas"/>
          <w:color w:val="FF0000"/>
          <w:szCs w:val="18"/>
        </w:rPr>
        <w:t xml:space="preserve">. </w:t>
      </w:r>
      <w:r w:rsidR="00D322EC">
        <w:rPr>
          <w:lang w:val="en-US"/>
        </w:rPr>
        <w:t>Fields not initialized yet. Can cause problems.</w:t>
      </w:r>
    </w:p>
    <w:p w:rsidR="003A1159" w:rsidRDefault="003A1159" w:rsidP="00EE2364">
      <w:pPr>
        <w:pStyle w:val="HTMLncedenBiimlendirilmi"/>
        <w:spacing w:line="270" w:lineRule="atLeast"/>
        <w:ind w:left="720"/>
        <w:rPr>
          <w:rFonts w:ascii="Verdana" w:hAnsi="Verdana"/>
          <w:color w:val="000000"/>
          <w:szCs w:val="18"/>
        </w:rPr>
      </w:pPr>
    </w:p>
    <w:p w:rsidR="00A36750" w:rsidRPr="00EE2364" w:rsidRDefault="00A36750" w:rsidP="00EE2364">
      <w:pPr>
        <w:pStyle w:val="HTMLncedenBiimlendirilmi"/>
        <w:spacing w:line="270" w:lineRule="atLeast"/>
        <w:ind w:left="720"/>
        <w:rPr>
          <w:rFonts w:ascii="Verdana" w:hAnsi="Verdana"/>
          <w:color w:val="000000"/>
          <w:szCs w:val="18"/>
        </w:rPr>
      </w:pPr>
    </w:p>
    <w:p w:rsidR="00F655BB" w:rsidRPr="00F655BB" w:rsidRDefault="008B3E74" w:rsidP="005B5F79">
      <w:pPr>
        <w:pStyle w:val="AralkYok"/>
        <w:numPr>
          <w:ilvl w:val="0"/>
          <w:numId w:val="3"/>
        </w:numPr>
      </w:pPr>
      <w:r>
        <w:rPr>
          <w:rFonts w:cs="LucidaSansTypewriter"/>
          <w:b/>
          <w:lang w:val="en-US"/>
        </w:rPr>
        <w:t>Logical operators,</w:t>
      </w:r>
      <w:r w:rsidR="003A1159">
        <w:rPr>
          <w:rFonts w:cs="LucidaSansTypewriter"/>
          <w:b/>
          <w:lang w:val="en-US"/>
        </w:rPr>
        <w:t xml:space="preserve"> </w:t>
      </w:r>
      <w:r w:rsidR="00861F98" w:rsidRPr="00953D8D">
        <w:rPr>
          <w:rFonts w:cs="Segoe UI"/>
          <w:b/>
          <w:color w:val="333333"/>
        </w:rPr>
        <w:t>Decision making:</w:t>
      </w:r>
      <w:r w:rsidR="00861F98" w:rsidRPr="00697C8B">
        <w:rPr>
          <w:rFonts w:cs="Segoe UI"/>
          <w:b/>
          <w:color w:val="333333"/>
        </w:rPr>
        <w:t xml:space="preserve"> </w:t>
      </w:r>
    </w:p>
    <w:p w:rsidR="00F655BB" w:rsidRDefault="00F655BB" w:rsidP="00F655BB">
      <w:pPr>
        <w:pStyle w:val="AralkYok"/>
        <w:ind w:left="720"/>
        <w:rPr>
          <w:rFonts w:cs="LucidaSansTypewriter"/>
          <w:b/>
          <w:lang w:val="en-US"/>
        </w:rPr>
      </w:pPr>
    </w:p>
    <w:p w:rsidR="00FC1595" w:rsidRDefault="00F655BB" w:rsidP="00F655BB">
      <w:pPr>
        <w:rPr>
          <w:szCs w:val="18"/>
        </w:rPr>
      </w:pPr>
      <w:r w:rsidRPr="00481746">
        <w:rPr>
          <w:b/>
          <w:szCs w:val="18"/>
        </w:rPr>
        <w:t xml:space="preserve">-Condition: </w:t>
      </w:r>
      <w:r w:rsidRPr="00481746">
        <w:rPr>
          <w:szCs w:val="18"/>
        </w:rPr>
        <w:t>Is an expression that can be “true” or “false”.</w:t>
      </w:r>
      <w:r>
        <w:rPr>
          <w:szCs w:val="18"/>
        </w:rPr>
        <w:t xml:space="preserve"> In java -unlike C languages- your </w:t>
      </w:r>
      <w:r w:rsidRPr="0055344C">
        <w:rPr>
          <w:color w:val="00B050"/>
          <w:szCs w:val="18"/>
        </w:rPr>
        <w:t>conditi</w:t>
      </w:r>
      <w:r w:rsidR="00E24659" w:rsidRPr="0055344C">
        <w:rPr>
          <w:color w:val="00B050"/>
          <w:szCs w:val="18"/>
        </w:rPr>
        <w:t xml:space="preserve">on expressions </w:t>
      </w:r>
      <w:r w:rsidR="00E24659">
        <w:rPr>
          <w:szCs w:val="18"/>
        </w:rPr>
        <w:t>must be boolean.</w:t>
      </w:r>
    </w:p>
    <w:p w:rsidR="00F655BB" w:rsidRPr="0055344C" w:rsidRDefault="006A232B" w:rsidP="00F655BB">
      <w:pPr>
        <w:rPr>
          <w:szCs w:val="18"/>
        </w:rPr>
      </w:pPr>
      <w:r>
        <w:rPr>
          <w:szCs w:val="18"/>
        </w:rPr>
        <w:t>-</w:t>
      </w:r>
      <w:r w:rsidR="00F655BB">
        <w:rPr>
          <w:szCs w:val="18"/>
        </w:rPr>
        <w:t>Things you can use as a condition:</w:t>
      </w:r>
    </w:p>
    <w:p w:rsidR="00F655BB" w:rsidRDefault="00D41734" w:rsidP="00F655BB">
      <w:pPr>
        <w:rPr>
          <w:szCs w:val="18"/>
        </w:rPr>
      </w:pPr>
      <w:r>
        <w:rPr>
          <w:szCs w:val="18"/>
        </w:rPr>
        <w:tab/>
        <w:t>- t</w:t>
      </w:r>
      <w:r w:rsidR="00F655BB">
        <w:rPr>
          <w:szCs w:val="18"/>
        </w:rPr>
        <w:t>rue</w:t>
      </w:r>
    </w:p>
    <w:p w:rsidR="00F655BB" w:rsidRDefault="00D41734" w:rsidP="00F655BB">
      <w:pPr>
        <w:rPr>
          <w:szCs w:val="18"/>
        </w:rPr>
      </w:pPr>
      <w:r>
        <w:rPr>
          <w:szCs w:val="18"/>
        </w:rPr>
        <w:tab/>
        <w:t>- f</w:t>
      </w:r>
      <w:r w:rsidR="00F655BB">
        <w:rPr>
          <w:szCs w:val="18"/>
        </w:rPr>
        <w:t>alse</w:t>
      </w:r>
    </w:p>
    <w:p w:rsidR="00F655BB" w:rsidRDefault="00F655BB" w:rsidP="00F655BB">
      <w:pPr>
        <w:rPr>
          <w:szCs w:val="18"/>
        </w:rPr>
      </w:pPr>
      <w:r>
        <w:rPr>
          <w:szCs w:val="18"/>
        </w:rPr>
        <w:tab/>
        <w:t>- A boolean type variable</w:t>
      </w:r>
    </w:p>
    <w:p w:rsidR="00C5077C" w:rsidRDefault="00F655BB" w:rsidP="00F655BB">
      <w:pPr>
        <w:rPr>
          <w:szCs w:val="18"/>
        </w:rPr>
      </w:pPr>
      <w:r>
        <w:rPr>
          <w:szCs w:val="18"/>
        </w:rPr>
        <w:tab/>
        <w:t xml:space="preserve">- A simple condition(2 operands and either a relational operator or an equality operator) or a complex condition(simple conditions merged using &amp;&amp; or || or ^). </w:t>
      </w:r>
    </w:p>
    <w:p w:rsidR="00F655BB" w:rsidRDefault="00F655BB" w:rsidP="00F655BB">
      <w:pPr>
        <w:rPr>
          <w:szCs w:val="18"/>
        </w:rPr>
      </w:pPr>
      <w:r>
        <w:rPr>
          <w:szCs w:val="18"/>
        </w:rPr>
        <w:t>-You can use ! to reverse value of expressions/variables that have boolean type.</w:t>
      </w:r>
    </w:p>
    <w:p w:rsidR="00F655BB" w:rsidRDefault="00F655BB" w:rsidP="00F655BB">
      <w:pPr>
        <w:rPr>
          <w:rFonts w:cs="LucidaSansTypewriter"/>
          <w:color w:val="231F20"/>
          <w:szCs w:val="18"/>
        </w:rPr>
      </w:pPr>
      <w:r>
        <w:rPr>
          <w:szCs w:val="18"/>
        </w:rPr>
        <w:tab/>
        <w:t>- if (</w:t>
      </w:r>
      <w:r>
        <w:rPr>
          <w:rFonts w:cs="LucidaSansTypewriter"/>
          <w:color w:val="231F20"/>
          <w:szCs w:val="18"/>
        </w:rPr>
        <w:t>!</w:t>
      </w:r>
      <w:r w:rsidRPr="00572DB2">
        <w:rPr>
          <w:rFonts w:cs="LucidaSansTypewriter"/>
          <w:color w:val="231F20"/>
          <w:szCs w:val="18"/>
        </w:rPr>
        <w:t>(grade == sentinelValue))</w:t>
      </w:r>
    </w:p>
    <w:p w:rsidR="0076336C" w:rsidRPr="00C52AD1" w:rsidRDefault="00F655BB" w:rsidP="00C52AD1">
      <w:pPr>
        <w:rPr>
          <w:szCs w:val="18"/>
        </w:rPr>
      </w:pPr>
      <w:r>
        <w:rPr>
          <w:rFonts w:cs="LucidaSansTypewriter"/>
          <w:color w:val="231F20"/>
          <w:szCs w:val="18"/>
        </w:rPr>
        <w:tab/>
        <w:t>- if (!boolean1)</w:t>
      </w:r>
    </w:p>
    <w:p w:rsidR="00521ED4" w:rsidRPr="00697C8B" w:rsidRDefault="00F707D4" w:rsidP="0076336C">
      <w:r>
        <w:t xml:space="preserve">- </w:t>
      </w:r>
      <w:r w:rsidR="00521ED4" w:rsidRPr="00697C8B">
        <w:t>if, if…else, while, do…</w:t>
      </w:r>
      <w:r w:rsidR="00021D14" w:rsidRPr="00697C8B">
        <w:t>while</w:t>
      </w:r>
      <w:r w:rsidR="00021D14" w:rsidRPr="00697C8B">
        <w:rPr>
          <w:lang w:val="en-US"/>
        </w:rPr>
        <w:t>,</w:t>
      </w:r>
      <w:r w:rsidR="00521ED4" w:rsidRPr="00697C8B">
        <w:t xml:space="preserve"> for</w:t>
      </w:r>
      <w:r w:rsidR="00021D14" w:rsidRPr="00697C8B">
        <w:t xml:space="preserve"> and switch</w:t>
      </w:r>
      <w:r w:rsidR="00521ED4" w:rsidRPr="00697C8B">
        <w:t xml:space="preserve"> statements each require a condition to determine how to continue a program’s flow of control. </w:t>
      </w:r>
      <w:r w:rsidR="00521ED4" w:rsidRPr="00697C8B">
        <w:rPr>
          <w:color w:val="00B050"/>
        </w:rPr>
        <w:t>Simple conditions</w:t>
      </w:r>
      <w:r w:rsidR="00021D14" w:rsidRPr="00697C8B">
        <w:t xml:space="preserve"> </w:t>
      </w:r>
      <w:r w:rsidR="00521ED4" w:rsidRPr="00697C8B">
        <w:t xml:space="preserve">are expressed in terms of the </w:t>
      </w:r>
      <w:r w:rsidR="00521ED4" w:rsidRPr="00F33F94">
        <w:rPr>
          <w:color w:val="00B050"/>
        </w:rPr>
        <w:t xml:space="preserve">relational operators </w:t>
      </w:r>
      <w:r w:rsidR="00521ED4" w:rsidRPr="00697C8B">
        <w:t xml:space="preserve">&gt;, &lt;, &gt;= and &lt;= and the </w:t>
      </w:r>
      <w:r w:rsidR="00521ED4" w:rsidRPr="00F33F94">
        <w:rPr>
          <w:color w:val="00B050"/>
        </w:rPr>
        <w:t xml:space="preserve">equality operators </w:t>
      </w:r>
      <w:r w:rsidR="00521ED4" w:rsidRPr="00697C8B">
        <w:t>== and !=, and each expression tests only one condition. To test multiple conditions in the process of making a decision, we performed these tests in separate statements or in nested if or if…else statements. Sometimes control statements require more complex conditions to determine a program’s flow of control.</w:t>
      </w:r>
    </w:p>
    <w:p w:rsidR="00521ED4" w:rsidRPr="00697C8B" w:rsidRDefault="00F707D4" w:rsidP="00D03F2D">
      <w:pPr>
        <w:pStyle w:val="AralkYok"/>
        <w:rPr>
          <w:rFonts w:cs="AGaramond-Italic"/>
          <w:iCs/>
        </w:rPr>
      </w:pPr>
      <w:r>
        <w:t xml:space="preserve">- </w:t>
      </w:r>
      <w:r w:rsidR="00521ED4" w:rsidRPr="00697C8B">
        <w:t xml:space="preserve">Java’s </w:t>
      </w:r>
      <w:r w:rsidR="00521ED4" w:rsidRPr="00697C8B">
        <w:rPr>
          <w:rFonts w:cs="AGaramond-Semibold"/>
          <w:bCs/>
          <w:color w:val="00B050"/>
        </w:rPr>
        <w:t>logical operators</w:t>
      </w:r>
      <w:r w:rsidR="00521ED4" w:rsidRPr="00697C8B">
        <w:rPr>
          <w:rFonts w:cs="AGaramond-Semibold"/>
          <w:b/>
          <w:bCs/>
          <w:color w:val="00B050"/>
        </w:rPr>
        <w:t xml:space="preserve"> </w:t>
      </w:r>
      <w:r w:rsidR="00521ED4" w:rsidRPr="00697C8B">
        <w:t xml:space="preserve">enable you to form more </w:t>
      </w:r>
      <w:r w:rsidR="00521ED4" w:rsidRPr="00697C8B">
        <w:rPr>
          <w:color w:val="00B050"/>
        </w:rPr>
        <w:t xml:space="preserve">complex conditions </w:t>
      </w:r>
      <w:r w:rsidR="00521ED4" w:rsidRPr="00697C8B">
        <w:t xml:space="preserve">by </w:t>
      </w:r>
      <w:r w:rsidR="00521ED4" w:rsidRPr="00697C8B">
        <w:rPr>
          <w:rFonts w:cs="AGaramond-Italic"/>
          <w:iCs/>
        </w:rPr>
        <w:t>combining</w:t>
      </w:r>
    </w:p>
    <w:p w:rsidR="00521ED4" w:rsidRPr="00697C8B" w:rsidRDefault="00521ED4" w:rsidP="00D03F2D">
      <w:pPr>
        <w:pStyle w:val="AralkYok"/>
        <w:rPr>
          <w:rFonts w:cs="LucidaSansTypewriter"/>
        </w:rPr>
      </w:pPr>
      <w:r w:rsidRPr="00697C8B">
        <w:t xml:space="preserve">simple conditions. The logical operators are </w:t>
      </w:r>
      <w:r w:rsidRPr="00697C8B">
        <w:rPr>
          <w:rFonts w:cs="LucidaSansTypewriter"/>
        </w:rPr>
        <w:t xml:space="preserve">&amp;&amp; </w:t>
      </w:r>
      <w:r w:rsidRPr="00697C8B">
        <w:t xml:space="preserve">(conditional AND), </w:t>
      </w:r>
      <w:r w:rsidRPr="00697C8B">
        <w:rPr>
          <w:rFonts w:cs="LucidaSansTypewriter"/>
        </w:rPr>
        <w:t xml:space="preserve">|| </w:t>
      </w:r>
      <w:r w:rsidRPr="00697C8B">
        <w:t xml:space="preserve">(conditional OR), </w:t>
      </w:r>
      <w:r w:rsidRPr="00697C8B">
        <w:rPr>
          <w:rFonts w:cs="LucidaSansTypewriter"/>
        </w:rPr>
        <w:t>&amp;</w:t>
      </w:r>
    </w:p>
    <w:p w:rsidR="00521ED4" w:rsidRPr="00697C8B" w:rsidRDefault="00521ED4" w:rsidP="00D03F2D">
      <w:pPr>
        <w:pStyle w:val="AralkYok"/>
      </w:pPr>
      <w:r w:rsidRPr="00697C8B">
        <w:t xml:space="preserve">(boolean logical AND), </w:t>
      </w:r>
      <w:r w:rsidRPr="00697C8B">
        <w:rPr>
          <w:rFonts w:cs="LucidaSansTypewriter"/>
        </w:rPr>
        <w:t xml:space="preserve">| </w:t>
      </w:r>
      <w:r w:rsidRPr="00697C8B">
        <w:t xml:space="preserve">(boolean logical inclusive OR), </w:t>
      </w:r>
      <w:r w:rsidRPr="00697C8B">
        <w:rPr>
          <w:rFonts w:cs="LucidaSansTypewriter"/>
        </w:rPr>
        <w:t xml:space="preserve">^ </w:t>
      </w:r>
      <w:r w:rsidRPr="00697C8B">
        <w:t>(boolean logical exclusive OR)</w:t>
      </w:r>
    </w:p>
    <w:p w:rsidR="00521ED4" w:rsidRPr="00697C8B" w:rsidRDefault="00521ED4" w:rsidP="00D03F2D">
      <w:pPr>
        <w:pStyle w:val="AralkYok"/>
      </w:pPr>
      <w:r w:rsidRPr="00697C8B">
        <w:t xml:space="preserve">and </w:t>
      </w:r>
      <w:r w:rsidRPr="00697C8B">
        <w:rPr>
          <w:rFonts w:cs="LucidaSansTypewriter"/>
        </w:rPr>
        <w:t xml:space="preserve">! </w:t>
      </w:r>
      <w:r w:rsidR="00295AB0">
        <w:t xml:space="preserve">(logical NOT). </w:t>
      </w:r>
      <w:r w:rsidRPr="00697C8B">
        <w:rPr>
          <w:rFonts w:cs="AGaramond-Italic"/>
          <w:iCs/>
        </w:rPr>
        <w:t xml:space="preserve">Note: </w:t>
      </w:r>
      <w:r w:rsidRPr="00697C8B">
        <w:t xml:space="preserve">The </w:t>
      </w:r>
      <w:r w:rsidRPr="00697C8B">
        <w:rPr>
          <w:rFonts w:cs="LucidaSansTypewriter"/>
        </w:rPr>
        <w:t>&amp;</w:t>
      </w:r>
      <w:r w:rsidRPr="00697C8B">
        <w:t xml:space="preserve">, </w:t>
      </w:r>
      <w:r w:rsidRPr="00697C8B">
        <w:rPr>
          <w:rFonts w:cs="LucidaSansTypewriter"/>
        </w:rPr>
        <w:t xml:space="preserve">| </w:t>
      </w:r>
      <w:r w:rsidRPr="00697C8B">
        <w:t xml:space="preserve">and </w:t>
      </w:r>
      <w:r w:rsidRPr="00697C8B">
        <w:rPr>
          <w:rFonts w:cs="LucidaSansTypewriter"/>
        </w:rPr>
        <w:t xml:space="preserve">^ </w:t>
      </w:r>
      <w:r w:rsidRPr="00697C8B">
        <w:t xml:space="preserve">operators are also </w:t>
      </w:r>
      <w:r w:rsidRPr="00DC3436">
        <w:rPr>
          <w:color w:val="FF0000"/>
        </w:rPr>
        <w:t xml:space="preserve">bitwise operators </w:t>
      </w:r>
      <w:r w:rsidRPr="00697C8B">
        <w:t>when they’re</w:t>
      </w:r>
    </w:p>
    <w:p w:rsidR="00521ED4" w:rsidRPr="00697C8B" w:rsidRDefault="00521ED4" w:rsidP="00D03F2D">
      <w:pPr>
        <w:pStyle w:val="AralkYok"/>
      </w:pPr>
      <w:r w:rsidRPr="00697C8B">
        <w:t>applied to integral operands.</w:t>
      </w:r>
    </w:p>
    <w:p w:rsidR="00F655BB" w:rsidRDefault="00DC3436" w:rsidP="00F655BB">
      <w:pPr>
        <w:pStyle w:val="HTMLncedenBiimlendirilmi"/>
        <w:spacing w:line="270" w:lineRule="atLeast"/>
        <w:jc w:val="both"/>
        <w:rPr>
          <w:rFonts w:ascii="AGaramond-Regular" w:eastAsiaTheme="minorHAnsi" w:hAnsi="AGaramond-Regular" w:cs="AGaramond-Regular"/>
          <w:color w:val="231F20"/>
          <w:sz w:val="21"/>
          <w:szCs w:val="21"/>
          <w:lang w:eastAsia="en-US"/>
        </w:rPr>
      </w:pPr>
      <w:r>
        <w:rPr>
          <w:rFonts w:ascii="AGaramond-Regular" w:eastAsiaTheme="minorHAnsi" w:hAnsi="AGaramond-Regular" w:cs="AGaramond-Regular"/>
          <w:color w:val="231F20"/>
          <w:sz w:val="21"/>
          <w:szCs w:val="21"/>
          <w:lang w:eastAsia="en-US"/>
        </w:rPr>
        <w:t xml:space="preserve">   </w:t>
      </w:r>
    </w:p>
    <w:p w:rsidR="00C52AD1" w:rsidRDefault="00F655BB" w:rsidP="008675C6">
      <w:pPr>
        <w:pStyle w:val="HTMLncedenBiimlendirilmi"/>
        <w:spacing w:line="270" w:lineRule="atLeast"/>
        <w:jc w:val="both"/>
        <w:rPr>
          <w:rFonts w:ascii="Verdana" w:hAnsi="Verdana" w:cs="Segoe UI"/>
          <w:color w:val="333333"/>
          <w:szCs w:val="18"/>
        </w:rPr>
      </w:pPr>
      <w:r>
        <w:rPr>
          <w:rFonts w:ascii="AGaramond-Regular" w:eastAsiaTheme="minorHAnsi" w:hAnsi="AGaramond-Regular" w:cs="AGaramond-Regular"/>
          <w:color w:val="231F20"/>
          <w:sz w:val="21"/>
          <w:szCs w:val="21"/>
          <w:lang w:eastAsia="en-US"/>
        </w:rPr>
        <w:tab/>
      </w:r>
      <w:r w:rsidR="005E5AF3">
        <w:rPr>
          <w:rFonts w:ascii="Verdana" w:hAnsi="Verdana" w:cs="Segoe UI"/>
          <w:color w:val="333333"/>
          <w:szCs w:val="18"/>
        </w:rPr>
        <w:t>Example</w:t>
      </w:r>
      <w:r w:rsidR="00861F98" w:rsidRPr="00953D8D">
        <w:rPr>
          <w:rFonts w:ascii="Verdana" w:hAnsi="Verdana" w:cs="Segoe UI"/>
          <w:color w:val="333333"/>
          <w:szCs w:val="18"/>
        </w:rPr>
        <w:t>: (x</w:t>
      </w:r>
      <w:r w:rsidR="00B91A76">
        <w:rPr>
          <w:rFonts w:ascii="Verdana" w:hAnsi="Verdana" w:cs="Segoe UI"/>
          <w:color w:val="333333"/>
          <w:szCs w:val="18"/>
        </w:rPr>
        <w:t xml:space="preserve"> </w:t>
      </w:r>
      <w:r w:rsidR="00861F98" w:rsidRPr="00953D8D">
        <w:rPr>
          <w:rFonts w:ascii="Verdana" w:hAnsi="Verdana" w:cs="Segoe UI"/>
          <w:color w:val="333333"/>
          <w:szCs w:val="18"/>
        </w:rPr>
        <w:t>%</w:t>
      </w:r>
      <w:r w:rsidR="00B91A76">
        <w:rPr>
          <w:rFonts w:ascii="Verdana" w:hAnsi="Verdana" w:cs="Segoe UI"/>
          <w:color w:val="333333"/>
          <w:szCs w:val="18"/>
        </w:rPr>
        <w:t xml:space="preserve"> </w:t>
      </w:r>
      <w:r w:rsidR="00861F98" w:rsidRPr="00953D8D">
        <w:rPr>
          <w:rFonts w:ascii="Verdana" w:hAnsi="Verdana" w:cs="Segoe UI"/>
          <w:color w:val="333333"/>
          <w:szCs w:val="18"/>
        </w:rPr>
        <w:t>2)</w:t>
      </w:r>
      <w:r w:rsidR="00D41734">
        <w:rPr>
          <w:rFonts w:ascii="Verdana" w:hAnsi="Verdana" w:cs="Segoe UI"/>
          <w:color w:val="333333"/>
          <w:szCs w:val="18"/>
        </w:rPr>
        <w:t>; //</w:t>
      </w:r>
      <w:r w:rsidR="00861F98" w:rsidRPr="00953D8D">
        <w:rPr>
          <w:rFonts w:ascii="Verdana" w:hAnsi="Verdana" w:cs="Segoe UI"/>
          <w:color w:val="333333"/>
          <w:szCs w:val="18"/>
        </w:rPr>
        <w:t xml:space="preserve"> </w:t>
      </w:r>
      <w:r w:rsidR="00B91A76">
        <w:rPr>
          <w:rFonts w:ascii="Verdana" w:hAnsi="Verdana" w:cs="Segoe UI"/>
          <w:color w:val="333333"/>
          <w:szCs w:val="18"/>
        </w:rPr>
        <w:t>if x is multiple of 2,</w:t>
      </w:r>
      <w:r w:rsidR="004C6BE0">
        <w:rPr>
          <w:rFonts w:ascii="Verdana" w:hAnsi="Verdana" w:cs="Segoe UI"/>
          <w:color w:val="333333"/>
          <w:szCs w:val="18"/>
        </w:rPr>
        <w:t xml:space="preserve"> true(1)</w:t>
      </w:r>
      <w:r w:rsidR="00B91A76">
        <w:rPr>
          <w:rFonts w:ascii="Verdana" w:hAnsi="Verdana" w:cs="Segoe UI"/>
          <w:color w:val="333333"/>
          <w:szCs w:val="18"/>
        </w:rPr>
        <w:t>,</w:t>
      </w:r>
      <w:r w:rsidR="004C6BE0">
        <w:rPr>
          <w:rFonts w:ascii="Verdana" w:hAnsi="Verdana" w:cs="Segoe UI"/>
          <w:color w:val="333333"/>
          <w:szCs w:val="18"/>
        </w:rPr>
        <w:t xml:space="preserve"> </w:t>
      </w:r>
      <w:r w:rsidR="00B91A76">
        <w:rPr>
          <w:rFonts w:ascii="Verdana" w:hAnsi="Verdana" w:cs="Segoe UI"/>
          <w:color w:val="333333"/>
          <w:szCs w:val="18"/>
        </w:rPr>
        <w:t xml:space="preserve">not </w:t>
      </w:r>
      <w:r w:rsidR="00BA40B2">
        <w:rPr>
          <w:rFonts w:ascii="Verdana" w:hAnsi="Verdana" w:cs="Segoe UI"/>
          <w:color w:val="333333"/>
          <w:szCs w:val="18"/>
        </w:rPr>
        <w:t xml:space="preserve">multiple of 2, </w:t>
      </w:r>
      <w:r w:rsidR="00B91A76">
        <w:rPr>
          <w:rFonts w:ascii="Verdana" w:hAnsi="Verdana" w:cs="Segoe UI"/>
          <w:color w:val="333333"/>
          <w:szCs w:val="18"/>
        </w:rPr>
        <w:t>false(0)</w:t>
      </w:r>
    </w:p>
    <w:p w:rsidR="008675C6" w:rsidRPr="008675C6" w:rsidRDefault="008675C6" w:rsidP="008675C6">
      <w:pPr>
        <w:pStyle w:val="HTMLncedenBiimlendirilmi"/>
        <w:spacing w:line="270" w:lineRule="atLeast"/>
        <w:jc w:val="both"/>
        <w:rPr>
          <w:rFonts w:ascii="Verdana" w:hAnsi="Verdana" w:cs="Segoe UI"/>
          <w:color w:val="333333"/>
          <w:szCs w:val="18"/>
        </w:rPr>
      </w:pPr>
    </w:p>
    <w:p w:rsidR="00C52AD1" w:rsidRDefault="00C52AD1" w:rsidP="00C52AD1">
      <w:pPr>
        <w:pStyle w:val="AralkYok"/>
      </w:pPr>
      <w:r>
        <w:rPr>
          <w:color w:val="FFC000"/>
        </w:rPr>
        <w:t>-</w:t>
      </w:r>
      <w:r w:rsidRPr="00DE1A39">
        <w:rPr>
          <w:color w:val="FFC000"/>
        </w:rPr>
        <w:t xml:space="preserve">De morgan theorem: </w:t>
      </w:r>
      <w:r w:rsidRPr="00C52AD1">
        <w:t>These laws state that the expression !(condition1 &amp;&amp; condition2) is logically equivalent to the expression</w:t>
      </w:r>
      <w:r>
        <w:t xml:space="preserve"> </w:t>
      </w:r>
      <w:r w:rsidRPr="00C52AD1">
        <w:t>(!condition1 || !condition2).</w:t>
      </w:r>
    </w:p>
    <w:p w:rsidR="00C25C30" w:rsidRDefault="00C25C30" w:rsidP="00C52AD1">
      <w:pPr>
        <w:pStyle w:val="AralkYok"/>
      </w:pPr>
    </w:p>
    <w:p w:rsidR="00C25C30" w:rsidRPr="00C25C30" w:rsidRDefault="00C25C30" w:rsidP="00C52AD1">
      <w:pPr>
        <w:pStyle w:val="AralkYok"/>
        <w:rPr>
          <w:b/>
        </w:rPr>
      </w:pPr>
      <w:r>
        <w:rPr>
          <w:b/>
        </w:rPr>
        <w:t>-Conditional operators</w:t>
      </w:r>
    </w:p>
    <w:p w:rsidR="00D03F2D" w:rsidRDefault="00D03F2D" w:rsidP="00D03F2D">
      <w:pPr>
        <w:pStyle w:val="AralkYok"/>
      </w:pPr>
    </w:p>
    <w:p w:rsidR="00D03F2D" w:rsidRDefault="00D03F2D" w:rsidP="00C25C30">
      <w:pPr>
        <w:pStyle w:val="AralkYok"/>
        <w:ind w:firstLine="708"/>
      </w:pPr>
      <w:r w:rsidRPr="00D03F2D">
        <w:rPr>
          <w:b/>
        </w:rPr>
        <w:t>-Condtional AND(&amp;&amp;) Operator:</w:t>
      </w:r>
      <w:r>
        <w:rPr>
          <w:b/>
        </w:rPr>
        <w:t xml:space="preserve"> </w:t>
      </w:r>
      <w:r w:rsidRPr="00B96B2D">
        <w:t xml:space="preserve">Suppose we wish to ensure at some point in a program that two conditions are both true before we choose a certain path of execution. In this case, we can use the </w:t>
      </w:r>
      <w:r w:rsidRPr="00F92379">
        <w:rPr>
          <w:color w:val="00B050"/>
        </w:rPr>
        <w:t xml:space="preserve">&amp;&amp; (conditional AND) </w:t>
      </w:r>
      <w:r w:rsidRPr="00B96B2D">
        <w:t>operator, as follows:</w:t>
      </w:r>
    </w:p>
    <w:p w:rsidR="001613BA" w:rsidRDefault="001613BA" w:rsidP="00D03F2D">
      <w:pPr>
        <w:pStyle w:val="AralkYok"/>
      </w:pPr>
    </w:p>
    <w:p w:rsidR="001613BA" w:rsidRPr="00F92379" w:rsidRDefault="001613BA" w:rsidP="001613BA">
      <w:pPr>
        <w:autoSpaceDE w:val="0"/>
        <w:autoSpaceDN w:val="0"/>
        <w:adjustRightInd w:val="0"/>
        <w:spacing w:after="0" w:line="240" w:lineRule="auto"/>
        <w:rPr>
          <w:rFonts w:cs="LucidaSansTypewriter"/>
          <w:color w:val="231F20"/>
          <w:szCs w:val="18"/>
        </w:rPr>
      </w:pPr>
      <w:r>
        <w:tab/>
      </w:r>
      <w:r w:rsidRPr="00F92379">
        <w:rPr>
          <w:rFonts w:cs="LucidaSansTypewriter"/>
          <w:color w:val="034EA3"/>
          <w:szCs w:val="18"/>
        </w:rPr>
        <w:t xml:space="preserve">if </w:t>
      </w:r>
      <w:r w:rsidRPr="00F92379">
        <w:rPr>
          <w:rFonts w:cs="LucidaSansTypewriter"/>
          <w:color w:val="231F20"/>
          <w:szCs w:val="18"/>
        </w:rPr>
        <w:t xml:space="preserve">(gender == </w:t>
      </w:r>
      <w:r w:rsidRPr="00F92379">
        <w:rPr>
          <w:rFonts w:cs="LucidaSansTypewriter"/>
          <w:color w:val="00A0DB"/>
          <w:szCs w:val="18"/>
        </w:rPr>
        <w:t xml:space="preserve">FEMALE </w:t>
      </w:r>
      <w:r w:rsidRPr="00F92379">
        <w:rPr>
          <w:rFonts w:cs="LucidaSansTypewriter"/>
          <w:color w:val="231F20"/>
          <w:szCs w:val="18"/>
        </w:rPr>
        <w:t xml:space="preserve">&amp;&amp; age &gt;= </w:t>
      </w:r>
      <w:r w:rsidRPr="00F92379">
        <w:rPr>
          <w:rFonts w:cs="LucidaSansTypewriter"/>
          <w:color w:val="00A0DB"/>
          <w:szCs w:val="18"/>
        </w:rPr>
        <w:t>65</w:t>
      </w:r>
      <w:r w:rsidRPr="00F92379">
        <w:rPr>
          <w:rFonts w:cs="LucidaSansTypewriter"/>
          <w:color w:val="231F20"/>
          <w:szCs w:val="18"/>
        </w:rPr>
        <w:t>)</w:t>
      </w:r>
    </w:p>
    <w:p w:rsidR="00D03F2D" w:rsidRDefault="001613BA" w:rsidP="00F92379">
      <w:pPr>
        <w:pStyle w:val="AralkYok"/>
        <w:ind w:left="708" w:firstLine="708"/>
        <w:rPr>
          <w:rFonts w:cs="LucidaSansTypewriter"/>
          <w:color w:val="231F20"/>
          <w:szCs w:val="18"/>
        </w:rPr>
      </w:pPr>
      <w:r w:rsidRPr="00F92379">
        <w:rPr>
          <w:rFonts w:cs="LucidaSansTypewriter"/>
          <w:color w:val="231F20"/>
          <w:szCs w:val="18"/>
        </w:rPr>
        <w:t>++seniorFemales;</w:t>
      </w:r>
    </w:p>
    <w:p w:rsidR="00F92379" w:rsidRDefault="00F92379" w:rsidP="00F92379">
      <w:pPr>
        <w:pStyle w:val="AralkYok"/>
        <w:rPr>
          <w:rFonts w:cs="LucidaSansTypewriter"/>
          <w:color w:val="231F20"/>
          <w:szCs w:val="18"/>
        </w:rPr>
      </w:pPr>
    </w:p>
    <w:p w:rsidR="00F92379" w:rsidRDefault="007C7510" w:rsidP="00F92379">
      <w:pPr>
        <w:pStyle w:val="AralkYok"/>
        <w:rPr>
          <w:rFonts w:cs="AGaramond-Regular"/>
          <w:color w:val="231F20"/>
          <w:szCs w:val="18"/>
        </w:rPr>
      </w:pPr>
      <w:r w:rsidRPr="007C7510">
        <w:rPr>
          <w:rFonts w:cs="AGaramond-Regular"/>
          <w:color w:val="231F20"/>
          <w:szCs w:val="18"/>
        </w:rPr>
        <w:t xml:space="preserve">The </w:t>
      </w:r>
      <w:r w:rsidRPr="007C7510">
        <w:rPr>
          <w:rFonts w:cs="LucidaSansTypewriter"/>
          <w:color w:val="231F20"/>
          <w:szCs w:val="18"/>
        </w:rPr>
        <w:t xml:space="preserve">if </w:t>
      </w:r>
      <w:r w:rsidRPr="007C7510">
        <w:rPr>
          <w:rFonts w:cs="AGaramond-Regular"/>
          <w:color w:val="231F20"/>
          <w:szCs w:val="18"/>
        </w:rPr>
        <w:t xml:space="preserve">statement considers the combined condition is true if and only if </w:t>
      </w:r>
      <w:r w:rsidRPr="007C7510">
        <w:rPr>
          <w:rFonts w:cs="AGaramond-Italic"/>
          <w:i/>
          <w:iCs/>
          <w:color w:val="231F20"/>
          <w:szCs w:val="18"/>
        </w:rPr>
        <w:t xml:space="preserve">both </w:t>
      </w:r>
      <w:r w:rsidRPr="007C7510">
        <w:rPr>
          <w:rFonts w:cs="AGaramond-Regular"/>
          <w:color w:val="231F20"/>
          <w:szCs w:val="18"/>
        </w:rPr>
        <w:t>simple conditions are true.</w:t>
      </w:r>
    </w:p>
    <w:p w:rsidR="009D0164" w:rsidRDefault="009D0164" w:rsidP="00F92379">
      <w:pPr>
        <w:pStyle w:val="AralkYok"/>
        <w:rPr>
          <w:rFonts w:cs="AGaramond-Regular"/>
          <w:color w:val="231F20"/>
          <w:szCs w:val="18"/>
        </w:rPr>
      </w:pPr>
    </w:p>
    <w:p w:rsidR="009D0164" w:rsidRPr="009D0164" w:rsidRDefault="009D0164" w:rsidP="009D0164">
      <w:pPr>
        <w:autoSpaceDE w:val="0"/>
        <w:autoSpaceDN w:val="0"/>
        <w:adjustRightInd w:val="0"/>
        <w:spacing w:after="0" w:line="240" w:lineRule="auto"/>
        <w:rPr>
          <w:rFonts w:cs="LucidaSansTypewriter"/>
          <w:color w:val="231F20"/>
          <w:szCs w:val="18"/>
        </w:rPr>
      </w:pPr>
      <w:r w:rsidRPr="009D0164">
        <w:rPr>
          <w:rFonts w:cs="AGaramond-Regular"/>
          <w:color w:val="231F20"/>
          <w:szCs w:val="18"/>
        </w:rPr>
        <w:t xml:space="preserve">Some programmers find that the preceding combined condition is more readable when </w:t>
      </w:r>
      <w:r w:rsidRPr="009D0164">
        <w:rPr>
          <w:rFonts w:cs="AGaramond-Italic"/>
          <w:i/>
          <w:iCs/>
          <w:color w:val="231F20"/>
          <w:szCs w:val="18"/>
        </w:rPr>
        <w:t xml:space="preserve">redundant </w:t>
      </w:r>
      <w:r w:rsidRPr="009D0164">
        <w:rPr>
          <w:rFonts w:cs="AGaramond-Regular"/>
          <w:color w:val="231F20"/>
          <w:szCs w:val="18"/>
        </w:rPr>
        <w:t>parentheses are added, as in:</w:t>
      </w:r>
    </w:p>
    <w:p w:rsidR="00F92379" w:rsidRPr="009D0164" w:rsidRDefault="00F92379" w:rsidP="00F92379">
      <w:pPr>
        <w:pStyle w:val="AralkYok"/>
        <w:rPr>
          <w:rFonts w:cs="LucidaSansTypewriter"/>
          <w:color w:val="231F20"/>
          <w:szCs w:val="18"/>
        </w:rPr>
      </w:pPr>
    </w:p>
    <w:p w:rsidR="009D0164" w:rsidRPr="009D0164" w:rsidRDefault="009D0164" w:rsidP="00F92379">
      <w:pPr>
        <w:pStyle w:val="AralkYok"/>
        <w:rPr>
          <w:rFonts w:cs="LucidaSansTypewriter"/>
          <w:color w:val="231F20"/>
          <w:szCs w:val="18"/>
        </w:rPr>
      </w:pPr>
      <w:r w:rsidRPr="009D0164">
        <w:rPr>
          <w:rFonts w:cs="LucidaSansTypewriter"/>
          <w:color w:val="231F20"/>
          <w:szCs w:val="18"/>
        </w:rPr>
        <w:tab/>
      </w:r>
      <w:r w:rsidR="004169C9">
        <w:rPr>
          <w:rFonts w:cs="LucidaSansTypewriter"/>
          <w:color w:val="231F20"/>
          <w:szCs w:val="18"/>
        </w:rPr>
        <w:t>if(</w:t>
      </w:r>
      <w:r w:rsidRPr="009D0164">
        <w:rPr>
          <w:rFonts w:cs="LucidaSansTypewriter"/>
          <w:color w:val="231F20"/>
          <w:szCs w:val="18"/>
        </w:rPr>
        <w:t xml:space="preserve">(gender == </w:t>
      </w:r>
      <w:r w:rsidRPr="009D0164">
        <w:rPr>
          <w:rFonts w:cs="LucidaSansTypewriter"/>
          <w:color w:val="00A0DB"/>
          <w:szCs w:val="18"/>
        </w:rPr>
        <w:t>FEMALE</w:t>
      </w:r>
      <w:r w:rsidRPr="009D0164">
        <w:rPr>
          <w:rFonts w:cs="LucidaSansTypewriter"/>
          <w:color w:val="231F20"/>
          <w:szCs w:val="18"/>
        </w:rPr>
        <w:t xml:space="preserve">) &amp;&amp; (age &gt;= </w:t>
      </w:r>
      <w:r w:rsidRPr="009D0164">
        <w:rPr>
          <w:rFonts w:cs="LucidaSansTypewriter"/>
          <w:color w:val="00A0DB"/>
          <w:szCs w:val="18"/>
        </w:rPr>
        <w:t>65</w:t>
      </w:r>
      <w:r w:rsidRPr="009D0164">
        <w:rPr>
          <w:rFonts w:cs="LucidaSansTypewriter"/>
          <w:color w:val="231F20"/>
          <w:szCs w:val="18"/>
        </w:rPr>
        <w:t>)</w:t>
      </w:r>
      <w:r w:rsidR="004169C9">
        <w:rPr>
          <w:rFonts w:cs="LucidaSansTypewriter"/>
          <w:color w:val="231F20"/>
          <w:szCs w:val="18"/>
        </w:rPr>
        <w:t>)</w:t>
      </w:r>
    </w:p>
    <w:p w:rsidR="00F92379" w:rsidRDefault="00F92379" w:rsidP="00F92379">
      <w:pPr>
        <w:pStyle w:val="AralkYok"/>
        <w:rPr>
          <w:rFonts w:cs="LucidaSansTypewriter"/>
          <w:color w:val="231F20"/>
          <w:szCs w:val="18"/>
        </w:rPr>
      </w:pPr>
    </w:p>
    <w:p w:rsidR="007A7B1C" w:rsidRDefault="009E2105" w:rsidP="00C25C30">
      <w:pPr>
        <w:autoSpaceDE w:val="0"/>
        <w:autoSpaceDN w:val="0"/>
        <w:adjustRightInd w:val="0"/>
        <w:spacing w:after="0" w:line="240" w:lineRule="auto"/>
        <w:ind w:firstLine="708"/>
        <w:rPr>
          <w:rFonts w:ascii="AGaramond-Regular" w:hAnsi="AGaramond-Regular" w:cs="AGaramond-Regular"/>
          <w:color w:val="231F20"/>
          <w:sz w:val="21"/>
          <w:szCs w:val="21"/>
        </w:rPr>
      </w:pPr>
      <w:r w:rsidRPr="009E2105">
        <w:rPr>
          <w:rFonts w:cs="LucidaSansTypewriter"/>
          <w:b/>
          <w:color w:val="231F20"/>
          <w:szCs w:val="18"/>
        </w:rPr>
        <w:t>-Conditional OR(||) Operator</w:t>
      </w:r>
      <w:r>
        <w:rPr>
          <w:rFonts w:cs="LucidaSansTypewriter"/>
          <w:b/>
          <w:color w:val="231F20"/>
          <w:szCs w:val="18"/>
        </w:rPr>
        <w:t xml:space="preserve">: </w:t>
      </w:r>
      <w:r w:rsidR="009C75CF" w:rsidRPr="00FD2CD4">
        <w:rPr>
          <w:rFonts w:cs="AGaramond-Regular"/>
          <w:color w:val="231F20"/>
          <w:szCs w:val="18"/>
        </w:rPr>
        <w:t xml:space="preserve">Now suppose we wish to ensure that </w:t>
      </w:r>
      <w:r w:rsidR="009C75CF" w:rsidRPr="00FD2CD4">
        <w:rPr>
          <w:rFonts w:cs="AGaramond-Italic"/>
          <w:i/>
          <w:iCs/>
          <w:color w:val="231F20"/>
          <w:szCs w:val="18"/>
        </w:rPr>
        <w:t xml:space="preserve">either or both </w:t>
      </w:r>
      <w:r w:rsidR="009C75CF" w:rsidRPr="00FD2CD4">
        <w:rPr>
          <w:rFonts w:cs="AGaramond-Regular"/>
          <w:color w:val="231F20"/>
          <w:szCs w:val="18"/>
        </w:rPr>
        <w:t xml:space="preserve">of two conditions are true before we choose a certain path of execution. In this case, we use the </w:t>
      </w:r>
      <w:r w:rsidR="009C75CF" w:rsidRPr="00FD2CD4">
        <w:rPr>
          <w:rFonts w:cs="LucidaSansTypewriter,Bold"/>
          <w:b/>
          <w:bCs/>
          <w:color w:val="7D3D4C"/>
          <w:szCs w:val="18"/>
        </w:rPr>
        <w:t xml:space="preserve">|| </w:t>
      </w:r>
      <w:r w:rsidR="009C75CF" w:rsidRPr="00FD2CD4">
        <w:rPr>
          <w:rFonts w:cs="AGaramond-Regular"/>
          <w:color w:val="231F20"/>
          <w:szCs w:val="18"/>
        </w:rPr>
        <w:t>(</w:t>
      </w:r>
      <w:r w:rsidR="009C75CF" w:rsidRPr="00831BA4">
        <w:rPr>
          <w:rFonts w:cs="AGaramond-Semibold"/>
          <w:bCs/>
          <w:color w:val="00B050"/>
          <w:szCs w:val="18"/>
        </w:rPr>
        <w:t>conditional OR</w:t>
      </w:r>
      <w:r w:rsidR="009C75CF" w:rsidRPr="00FD2CD4">
        <w:rPr>
          <w:rFonts w:cs="AGaramond-Regular"/>
          <w:color w:val="231F20"/>
          <w:szCs w:val="18"/>
        </w:rPr>
        <w:t>) operator, as in the following program segment:</w:t>
      </w:r>
    </w:p>
    <w:p w:rsidR="009C75CF" w:rsidRDefault="009C75CF" w:rsidP="009C75CF">
      <w:pPr>
        <w:autoSpaceDE w:val="0"/>
        <w:autoSpaceDN w:val="0"/>
        <w:adjustRightInd w:val="0"/>
        <w:spacing w:after="0" w:line="240" w:lineRule="auto"/>
        <w:rPr>
          <w:rFonts w:ascii="AGaramond-Regular" w:hAnsi="AGaramond-Regular" w:cs="AGaramond-Regular"/>
          <w:color w:val="231F20"/>
          <w:sz w:val="21"/>
          <w:szCs w:val="21"/>
        </w:rPr>
      </w:pPr>
    </w:p>
    <w:p w:rsidR="009C75CF" w:rsidRPr="006D488E" w:rsidRDefault="009C75CF" w:rsidP="009C75CF">
      <w:pPr>
        <w:autoSpaceDE w:val="0"/>
        <w:autoSpaceDN w:val="0"/>
        <w:adjustRightInd w:val="0"/>
        <w:spacing w:after="0" w:line="240" w:lineRule="auto"/>
        <w:rPr>
          <w:rFonts w:cs="LucidaSansTypewriter"/>
          <w:color w:val="231F20"/>
          <w:szCs w:val="18"/>
        </w:rPr>
      </w:pPr>
      <w:r>
        <w:rPr>
          <w:rFonts w:ascii="AGaramond-Regular" w:hAnsi="AGaramond-Regular" w:cs="AGaramond-Regular"/>
          <w:color w:val="231F20"/>
          <w:sz w:val="21"/>
          <w:szCs w:val="21"/>
        </w:rPr>
        <w:tab/>
      </w:r>
      <w:r w:rsidRPr="006D488E">
        <w:rPr>
          <w:rFonts w:cs="LucidaSansTypewriter"/>
          <w:color w:val="034EA3"/>
          <w:szCs w:val="18"/>
        </w:rPr>
        <w:t xml:space="preserve">if </w:t>
      </w:r>
      <w:r w:rsidRPr="006D488E">
        <w:rPr>
          <w:rFonts w:cs="LucidaSansTypewriter"/>
          <w:color w:val="231F20"/>
          <w:szCs w:val="18"/>
        </w:rPr>
        <w:t xml:space="preserve">((semesterAverage &gt;= </w:t>
      </w:r>
      <w:r w:rsidRPr="006D488E">
        <w:rPr>
          <w:rFonts w:cs="LucidaSansTypewriter"/>
          <w:color w:val="00A0DB"/>
          <w:szCs w:val="18"/>
        </w:rPr>
        <w:t>90</w:t>
      </w:r>
      <w:r w:rsidRPr="006D488E">
        <w:rPr>
          <w:rFonts w:cs="LucidaSansTypewriter"/>
          <w:color w:val="231F20"/>
          <w:szCs w:val="18"/>
        </w:rPr>
        <w:t xml:space="preserve">) || (finalExam &gt;= </w:t>
      </w:r>
      <w:r w:rsidRPr="006D488E">
        <w:rPr>
          <w:rFonts w:cs="LucidaSansTypewriter"/>
          <w:color w:val="00A0DB"/>
          <w:szCs w:val="18"/>
        </w:rPr>
        <w:t>90</w:t>
      </w:r>
      <w:r w:rsidRPr="006D488E">
        <w:rPr>
          <w:rFonts w:cs="LucidaSansTypewriter"/>
          <w:color w:val="231F20"/>
          <w:szCs w:val="18"/>
        </w:rPr>
        <w:t>))</w:t>
      </w:r>
    </w:p>
    <w:p w:rsidR="009C75CF" w:rsidRPr="006D488E" w:rsidRDefault="009C75CF" w:rsidP="009C75CF">
      <w:pPr>
        <w:autoSpaceDE w:val="0"/>
        <w:autoSpaceDN w:val="0"/>
        <w:adjustRightInd w:val="0"/>
        <w:spacing w:after="0" w:line="240" w:lineRule="auto"/>
        <w:ind w:firstLine="708"/>
        <w:rPr>
          <w:rFonts w:cs="LucidaSansTypewriter"/>
          <w:color w:val="231F20"/>
          <w:szCs w:val="18"/>
        </w:rPr>
      </w:pPr>
      <w:r w:rsidRPr="006D488E">
        <w:rPr>
          <w:rFonts w:cs="LucidaSansTypewriter"/>
          <w:color w:val="231F20"/>
          <w:szCs w:val="18"/>
        </w:rPr>
        <w:t xml:space="preserve">   System.out.println (</w:t>
      </w:r>
      <w:r w:rsidRPr="006D488E">
        <w:rPr>
          <w:rFonts w:cs="LucidaSansTypewriter"/>
          <w:color w:val="00A0DB"/>
          <w:szCs w:val="18"/>
        </w:rPr>
        <w:t>"Student grade is A"</w:t>
      </w:r>
      <w:r w:rsidRPr="006D488E">
        <w:rPr>
          <w:rFonts w:cs="LucidaSansTypewriter"/>
          <w:color w:val="231F20"/>
          <w:szCs w:val="18"/>
        </w:rPr>
        <w:t>);</w:t>
      </w:r>
    </w:p>
    <w:p w:rsidR="009E2105" w:rsidRDefault="009E2105" w:rsidP="00F92379">
      <w:pPr>
        <w:pStyle w:val="AralkYok"/>
        <w:rPr>
          <w:rFonts w:cs="LucidaSansTypewriter"/>
          <w:b/>
          <w:color w:val="231F20"/>
          <w:szCs w:val="18"/>
        </w:rPr>
      </w:pPr>
    </w:p>
    <w:p w:rsidR="00FD2CD4" w:rsidRDefault="00FD2CD4" w:rsidP="00F92379">
      <w:pPr>
        <w:pStyle w:val="AralkYok"/>
        <w:rPr>
          <w:rFonts w:cs="AGaramond-Regular"/>
          <w:color w:val="231F20"/>
          <w:szCs w:val="18"/>
        </w:rPr>
      </w:pPr>
      <w:r w:rsidRPr="00FD2CD4">
        <w:rPr>
          <w:rFonts w:cs="AGaramond-Regular"/>
          <w:color w:val="231F20"/>
          <w:szCs w:val="18"/>
        </w:rPr>
        <w:t>This statement also contains two simple conditions.</w:t>
      </w:r>
    </w:p>
    <w:p w:rsidR="0014076B" w:rsidRDefault="0014076B" w:rsidP="00F92379">
      <w:pPr>
        <w:pStyle w:val="AralkYok"/>
        <w:rPr>
          <w:rFonts w:cs="AGaramond-Regular"/>
          <w:color w:val="231F20"/>
          <w:szCs w:val="18"/>
        </w:rPr>
      </w:pPr>
    </w:p>
    <w:p w:rsidR="0014076B" w:rsidRDefault="0014076B" w:rsidP="00DB1EF0">
      <w:pPr>
        <w:pStyle w:val="AralkYok"/>
        <w:rPr>
          <w:color w:val="FFC000"/>
          <w:szCs w:val="18"/>
        </w:rPr>
      </w:pPr>
      <w:r w:rsidRPr="0014076B">
        <w:rPr>
          <w:color w:val="FFC000"/>
          <w:szCs w:val="18"/>
        </w:rPr>
        <w:t>-Short Circuit evaluation of complex conditions:</w:t>
      </w:r>
      <w:r>
        <w:rPr>
          <w:color w:val="FFC000"/>
          <w:szCs w:val="18"/>
        </w:rPr>
        <w:t xml:space="preserve"> </w:t>
      </w:r>
      <w:r w:rsidR="00DB1EF0" w:rsidRPr="00DB1EF0">
        <w:rPr>
          <w:szCs w:val="18"/>
        </w:rPr>
        <w:t xml:space="preserve">The parts of an expression containing </w:t>
      </w:r>
      <w:r w:rsidR="00DB1EF0" w:rsidRPr="00DB1EF0">
        <w:rPr>
          <w:rFonts w:cs="LucidaSansTypewriter"/>
          <w:szCs w:val="18"/>
        </w:rPr>
        <w:t xml:space="preserve">&amp;&amp; </w:t>
      </w:r>
      <w:r w:rsidR="00DB1EF0" w:rsidRPr="00DB1EF0">
        <w:rPr>
          <w:szCs w:val="18"/>
        </w:rPr>
        <w:t xml:space="preserve">or </w:t>
      </w:r>
      <w:r w:rsidR="00DB1EF0" w:rsidRPr="00DB1EF0">
        <w:rPr>
          <w:rFonts w:cs="LucidaSansTypewriter"/>
          <w:szCs w:val="18"/>
        </w:rPr>
        <w:t xml:space="preserve">|| </w:t>
      </w:r>
      <w:r w:rsidR="00DB1EF0" w:rsidRPr="00DB1EF0">
        <w:rPr>
          <w:szCs w:val="18"/>
        </w:rPr>
        <w:t xml:space="preserve">operators are evaluated </w:t>
      </w:r>
      <w:r w:rsidR="00DB1EF0" w:rsidRPr="00DB1EF0">
        <w:rPr>
          <w:rFonts w:cs="AGaramond-Italic"/>
          <w:i/>
          <w:iCs/>
          <w:szCs w:val="18"/>
        </w:rPr>
        <w:t xml:space="preserve">only </w:t>
      </w:r>
      <w:r w:rsidR="00DB1EF0" w:rsidRPr="00DB1EF0">
        <w:rPr>
          <w:szCs w:val="18"/>
        </w:rPr>
        <w:t>until it’s known whether the condition is true or false. Thus, evaluation of the expression</w:t>
      </w:r>
    </w:p>
    <w:p w:rsidR="00550BEE" w:rsidRDefault="00550BEE" w:rsidP="00F92379">
      <w:pPr>
        <w:pStyle w:val="AralkYok"/>
        <w:rPr>
          <w:rFonts w:cs="AGaramond-Regular"/>
          <w:color w:val="FFC000"/>
          <w:szCs w:val="18"/>
        </w:rPr>
      </w:pPr>
    </w:p>
    <w:p w:rsidR="00DB1EF0" w:rsidRPr="00143CCF" w:rsidRDefault="00DB1EF0" w:rsidP="00F92379">
      <w:pPr>
        <w:pStyle w:val="AralkYok"/>
        <w:rPr>
          <w:rFonts w:cs="LucidaSansTypewriter"/>
          <w:szCs w:val="18"/>
        </w:rPr>
      </w:pPr>
      <w:r>
        <w:rPr>
          <w:rFonts w:cs="AGaramond-Regular"/>
          <w:color w:val="FFC000"/>
          <w:szCs w:val="18"/>
        </w:rPr>
        <w:tab/>
      </w:r>
      <w:r w:rsidRPr="00143CCF">
        <w:rPr>
          <w:rFonts w:cs="LucidaSansTypewriter"/>
          <w:color w:val="231F20"/>
          <w:szCs w:val="18"/>
        </w:rPr>
        <w:t xml:space="preserve">(gender == </w:t>
      </w:r>
      <w:r w:rsidRPr="00143CCF">
        <w:rPr>
          <w:rFonts w:cs="LucidaSansTypewriter"/>
          <w:color w:val="00A0DB"/>
          <w:szCs w:val="18"/>
        </w:rPr>
        <w:t>FEMALE</w:t>
      </w:r>
      <w:r w:rsidRPr="00143CCF">
        <w:rPr>
          <w:rFonts w:cs="LucidaSansTypewriter"/>
          <w:color w:val="231F20"/>
          <w:szCs w:val="18"/>
        </w:rPr>
        <w:t xml:space="preserve">) &amp;&amp; (age &gt;= </w:t>
      </w:r>
      <w:r w:rsidRPr="00143CCF">
        <w:rPr>
          <w:rFonts w:cs="LucidaSansTypewriter"/>
          <w:color w:val="00A0DB"/>
          <w:szCs w:val="18"/>
        </w:rPr>
        <w:t>65</w:t>
      </w:r>
      <w:r w:rsidRPr="00143CCF">
        <w:rPr>
          <w:rFonts w:cs="LucidaSansTypewriter"/>
          <w:szCs w:val="18"/>
        </w:rPr>
        <w:t>)</w:t>
      </w:r>
    </w:p>
    <w:p w:rsidR="00DB1EF0" w:rsidRPr="00DB1EF0" w:rsidRDefault="00DB1EF0" w:rsidP="00DB1EF0">
      <w:pPr>
        <w:pStyle w:val="AralkYok"/>
      </w:pPr>
    </w:p>
    <w:p w:rsidR="00DB1EF0" w:rsidRPr="00DB1EF0" w:rsidRDefault="00DB1EF0" w:rsidP="00DB1EF0">
      <w:pPr>
        <w:pStyle w:val="AralkYok"/>
        <w:rPr>
          <w:rFonts w:cs="AGaramond-Regular"/>
          <w:color w:val="231F20"/>
          <w:szCs w:val="18"/>
        </w:rPr>
      </w:pPr>
      <w:r w:rsidRPr="00DB1EF0">
        <w:rPr>
          <w:rFonts w:cs="AGaramond-Regular"/>
          <w:color w:val="231F20"/>
          <w:szCs w:val="18"/>
        </w:rPr>
        <w:t xml:space="preserve">stops immediately if </w:t>
      </w:r>
      <w:r w:rsidRPr="00DB1EF0">
        <w:rPr>
          <w:color w:val="231F20"/>
          <w:szCs w:val="18"/>
        </w:rPr>
        <w:t xml:space="preserve">gender </w:t>
      </w:r>
      <w:r w:rsidRPr="00DB1EF0">
        <w:rPr>
          <w:rFonts w:cs="AGaramond-Italic"/>
          <w:i/>
          <w:iCs/>
          <w:color w:val="231F20"/>
          <w:szCs w:val="18"/>
        </w:rPr>
        <w:t xml:space="preserve">is not </w:t>
      </w:r>
      <w:r w:rsidRPr="00DB1EF0">
        <w:rPr>
          <w:rFonts w:cs="AGaramond-Regular"/>
          <w:color w:val="231F20"/>
          <w:szCs w:val="18"/>
        </w:rPr>
        <w:t xml:space="preserve">equal to </w:t>
      </w:r>
      <w:r w:rsidRPr="00DB1EF0">
        <w:rPr>
          <w:color w:val="231F20"/>
          <w:szCs w:val="18"/>
        </w:rPr>
        <w:t xml:space="preserve">FEMALE </w:t>
      </w:r>
      <w:r w:rsidRPr="00DB1EF0">
        <w:rPr>
          <w:rFonts w:cs="AGaramond-Regular"/>
          <w:color w:val="231F20"/>
          <w:szCs w:val="18"/>
        </w:rPr>
        <w:t xml:space="preserve">(i.e., the entire expression is </w:t>
      </w:r>
      <w:r w:rsidRPr="00DB1EF0">
        <w:rPr>
          <w:color w:val="231F20"/>
          <w:szCs w:val="18"/>
        </w:rPr>
        <w:t>false</w:t>
      </w:r>
      <w:r w:rsidRPr="00DB1EF0">
        <w:rPr>
          <w:rFonts w:cs="AGaramond-Regular"/>
          <w:color w:val="231F20"/>
          <w:szCs w:val="18"/>
        </w:rPr>
        <w:t>) and</w:t>
      </w:r>
    </w:p>
    <w:p w:rsidR="00DB1EF0" w:rsidRPr="00DB1EF0" w:rsidRDefault="00DB1EF0" w:rsidP="00DB1EF0">
      <w:pPr>
        <w:pStyle w:val="AralkYok"/>
        <w:rPr>
          <w:rFonts w:cs="AGaramond-Regular"/>
          <w:color w:val="231F20"/>
          <w:szCs w:val="18"/>
        </w:rPr>
      </w:pPr>
      <w:r w:rsidRPr="00DB1EF0">
        <w:rPr>
          <w:rFonts w:cs="AGaramond-Regular"/>
          <w:color w:val="231F20"/>
          <w:szCs w:val="18"/>
        </w:rPr>
        <w:t xml:space="preserve">continues if </w:t>
      </w:r>
      <w:r w:rsidRPr="00DB1EF0">
        <w:rPr>
          <w:color w:val="231F20"/>
          <w:szCs w:val="18"/>
        </w:rPr>
        <w:t xml:space="preserve">gender </w:t>
      </w:r>
      <w:r w:rsidRPr="00DB1EF0">
        <w:rPr>
          <w:rFonts w:cs="AGaramond-Italic"/>
          <w:i/>
          <w:iCs/>
          <w:color w:val="231F20"/>
          <w:szCs w:val="18"/>
        </w:rPr>
        <w:t xml:space="preserve">is </w:t>
      </w:r>
      <w:r w:rsidRPr="00DB1EF0">
        <w:rPr>
          <w:rFonts w:cs="AGaramond-Regular"/>
          <w:color w:val="231F20"/>
          <w:szCs w:val="18"/>
        </w:rPr>
        <w:t xml:space="preserve">equal to </w:t>
      </w:r>
      <w:r w:rsidRPr="00DB1EF0">
        <w:rPr>
          <w:color w:val="231F20"/>
          <w:szCs w:val="18"/>
        </w:rPr>
        <w:t xml:space="preserve">FEMALE </w:t>
      </w:r>
      <w:r w:rsidRPr="00DB1EF0">
        <w:rPr>
          <w:rFonts w:cs="AGaramond-Regular"/>
          <w:color w:val="231F20"/>
          <w:szCs w:val="18"/>
        </w:rPr>
        <w:t xml:space="preserve">(i.e., the entire expression could still be </w:t>
      </w:r>
      <w:r w:rsidRPr="00DB1EF0">
        <w:rPr>
          <w:color w:val="231F20"/>
          <w:szCs w:val="18"/>
        </w:rPr>
        <w:t xml:space="preserve">true </w:t>
      </w:r>
      <w:r w:rsidRPr="00DB1EF0">
        <w:rPr>
          <w:rFonts w:cs="AGaramond-Regular"/>
          <w:color w:val="231F20"/>
          <w:szCs w:val="18"/>
        </w:rPr>
        <w:t>if the</w:t>
      </w:r>
    </w:p>
    <w:p w:rsidR="00DB1EF0" w:rsidRPr="00DB1EF0" w:rsidRDefault="00DB1EF0" w:rsidP="00DB1EF0">
      <w:pPr>
        <w:pStyle w:val="AralkYok"/>
        <w:rPr>
          <w:rFonts w:cs="AGaramond-Regular"/>
          <w:color w:val="231F20"/>
          <w:szCs w:val="18"/>
        </w:rPr>
      </w:pPr>
      <w:r w:rsidRPr="00DB1EF0">
        <w:rPr>
          <w:rFonts w:cs="AGaramond-Regular"/>
          <w:color w:val="231F20"/>
          <w:szCs w:val="18"/>
        </w:rPr>
        <w:t xml:space="preserve">condition </w:t>
      </w:r>
      <w:r w:rsidRPr="00DB1EF0">
        <w:rPr>
          <w:color w:val="231F20"/>
          <w:szCs w:val="18"/>
        </w:rPr>
        <w:t xml:space="preserve">age &gt;= 65 </w:t>
      </w:r>
      <w:r w:rsidRPr="00DB1EF0">
        <w:rPr>
          <w:rFonts w:cs="AGaramond-Regular"/>
          <w:color w:val="231F20"/>
          <w:szCs w:val="18"/>
        </w:rPr>
        <w:t xml:space="preserve">is </w:t>
      </w:r>
      <w:r w:rsidRPr="00DB1EF0">
        <w:rPr>
          <w:color w:val="231F20"/>
          <w:szCs w:val="18"/>
        </w:rPr>
        <w:t>true</w:t>
      </w:r>
      <w:r w:rsidRPr="00DB1EF0">
        <w:rPr>
          <w:rFonts w:cs="AGaramond-Regular"/>
          <w:color w:val="231F20"/>
          <w:szCs w:val="18"/>
        </w:rPr>
        <w:t>). This feature of conditional AND and conditional OR expressions</w:t>
      </w:r>
    </w:p>
    <w:p w:rsidR="00DB1EF0" w:rsidRPr="00DB1EF0" w:rsidRDefault="00DB1EF0" w:rsidP="00DB1EF0">
      <w:pPr>
        <w:pStyle w:val="AralkYok"/>
        <w:rPr>
          <w:rFonts w:cs="AGaramond-Regular"/>
          <w:color w:val="FFC000"/>
          <w:szCs w:val="18"/>
        </w:rPr>
      </w:pPr>
      <w:r w:rsidRPr="00DB1EF0">
        <w:rPr>
          <w:rFonts w:cs="AGaramond-Regular"/>
          <w:color w:val="231F20"/>
          <w:szCs w:val="18"/>
        </w:rPr>
        <w:t xml:space="preserve">is called </w:t>
      </w:r>
      <w:r w:rsidRPr="00DB1EF0">
        <w:rPr>
          <w:rFonts w:cs="AGaramond-Semibold"/>
          <w:bCs/>
          <w:color w:val="00B050"/>
          <w:szCs w:val="18"/>
        </w:rPr>
        <w:t>short-circuit evaluation</w:t>
      </w:r>
      <w:r w:rsidRPr="00DB1EF0">
        <w:rPr>
          <w:rFonts w:cs="AGaramond-Regular"/>
          <w:color w:val="231F20"/>
          <w:szCs w:val="18"/>
        </w:rPr>
        <w:t>.</w:t>
      </w:r>
    </w:p>
    <w:p w:rsidR="00550BEE" w:rsidRDefault="00550BEE" w:rsidP="00F92379">
      <w:pPr>
        <w:pStyle w:val="AralkYok"/>
        <w:rPr>
          <w:rFonts w:cs="AGaramond-Regular"/>
          <w:color w:val="FFC000"/>
          <w:szCs w:val="18"/>
        </w:rPr>
      </w:pPr>
    </w:p>
    <w:p w:rsidR="008675C6" w:rsidRDefault="008675C6" w:rsidP="008675C6">
      <w:pPr>
        <w:pStyle w:val="AralkYok"/>
        <w:rPr>
          <w:rFonts w:eastAsia="Times New Roman" w:cs="Courier New"/>
          <w:color w:val="000000"/>
          <w:szCs w:val="20"/>
          <w:lang w:eastAsia="tr-TR"/>
        </w:rPr>
      </w:pPr>
      <w:r>
        <w:rPr>
          <w:rFonts w:eastAsia="Times New Roman" w:cs="Courier New"/>
          <w:color w:val="000000"/>
          <w:szCs w:val="20"/>
          <w:lang w:eastAsia="tr-TR"/>
        </w:rPr>
        <w:t xml:space="preserve">-Problem with this feature is if we have a statement such as </w:t>
      </w:r>
    </w:p>
    <w:p w:rsidR="008675C6" w:rsidRDefault="008675C6" w:rsidP="008675C6">
      <w:pPr>
        <w:pStyle w:val="AralkYok"/>
        <w:rPr>
          <w:rFonts w:eastAsia="Times New Roman" w:cs="Courier New"/>
          <w:color w:val="000000"/>
          <w:szCs w:val="20"/>
          <w:lang w:eastAsia="tr-TR"/>
        </w:rPr>
      </w:pPr>
    </w:p>
    <w:p w:rsidR="008675C6" w:rsidRDefault="008675C6" w:rsidP="008675C6">
      <w:pPr>
        <w:pStyle w:val="AralkYok"/>
        <w:rPr>
          <w:rFonts w:eastAsia="Times New Roman" w:cs="Courier New"/>
          <w:color w:val="000000"/>
          <w:szCs w:val="20"/>
          <w:lang w:eastAsia="tr-TR"/>
        </w:rPr>
      </w:pPr>
      <w:r>
        <w:rPr>
          <w:rFonts w:eastAsia="Times New Roman" w:cs="Courier New"/>
          <w:color w:val="000000"/>
          <w:szCs w:val="20"/>
          <w:lang w:eastAsia="tr-TR"/>
        </w:rPr>
        <w:t xml:space="preserve">       if (a</w:t>
      </w:r>
      <w:r w:rsidRPr="00B03729">
        <w:rPr>
          <w:rFonts w:eastAsia="Times New Roman" w:cs="Courier New"/>
          <w:color w:val="000000"/>
          <w:szCs w:val="20"/>
          <w:lang w:eastAsia="tr-TR"/>
        </w:rPr>
        <w:t xml:space="preserve"> &lt;</w:t>
      </w:r>
      <w:r>
        <w:rPr>
          <w:rFonts w:eastAsia="Times New Roman" w:cs="Courier New"/>
          <w:color w:val="000000"/>
          <w:szCs w:val="20"/>
          <w:lang w:eastAsia="tr-TR"/>
        </w:rPr>
        <w:t xml:space="preserve"> </w:t>
      </w:r>
      <w:r w:rsidRPr="00B03729">
        <w:rPr>
          <w:rFonts w:eastAsia="Times New Roman" w:cs="Courier New"/>
          <w:color w:val="000000"/>
          <w:szCs w:val="20"/>
          <w:lang w:eastAsia="tr-TR"/>
        </w:rPr>
        <w:t xml:space="preserve">b) &amp;&amp; (++c  &lt; 10) </w:t>
      </w:r>
    </w:p>
    <w:p w:rsidR="008675C6" w:rsidRDefault="008675C6" w:rsidP="008675C6">
      <w:pPr>
        <w:pStyle w:val="AralkYok"/>
        <w:rPr>
          <w:rFonts w:eastAsia="Times New Roman" w:cs="Courier New"/>
          <w:color w:val="000000"/>
          <w:szCs w:val="20"/>
          <w:lang w:eastAsia="tr-TR"/>
        </w:rPr>
      </w:pPr>
    </w:p>
    <w:p w:rsidR="008675C6" w:rsidRPr="0070390B" w:rsidRDefault="008675C6" w:rsidP="008675C6">
      <w:pPr>
        <w:pStyle w:val="AralkYok"/>
        <w:rPr>
          <w:rFonts w:eastAsia="Times New Roman" w:cs="Courier New"/>
          <w:color w:val="000000"/>
          <w:szCs w:val="20"/>
          <w:lang w:eastAsia="tr-TR"/>
        </w:rPr>
      </w:pPr>
      <w:r>
        <w:rPr>
          <w:rFonts w:eastAsia="Times New Roman" w:cs="Courier New"/>
          <w:color w:val="000000"/>
          <w:szCs w:val="20"/>
          <w:lang w:eastAsia="tr-TR"/>
        </w:rPr>
        <w:t xml:space="preserve">the c variable wont be incremented. Such dense coding style is not recommended. ++c expression is called </w:t>
      </w:r>
      <w:r w:rsidRPr="00263A93">
        <w:rPr>
          <w:rFonts w:eastAsia="Times New Roman" w:cs="Courier New"/>
          <w:color w:val="00B050"/>
          <w:szCs w:val="20"/>
          <w:lang w:eastAsia="tr-TR"/>
        </w:rPr>
        <w:t xml:space="preserve">side effect </w:t>
      </w:r>
      <w:r>
        <w:rPr>
          <w:rFonts w:eastAsia="Times New Roman" w:cs="Courier New"/>
          <w:color w:val="000000"/>
          <w:szCs w:val="20"/>
          <w:lang w:eastAsia="tr-TR"/>
        </w:rPr>
        <w:t>denilir. Using “boolean and” or “boolean or” will prevent this error. Or we can use dependant condition.</w:t>
      </w:r>
    </w:p>
    <w:p w:rsidR="00327B3F" w:rsidRDefault="00327B3F" w:rsidP="00F92379">
      <w:pPr>
        <w:pStyle w:val="AralkYok"/>
        <w:rPr>
          <w:rFonts w:eastAsia="Times New Roman" w:cs="Courier New"/>
          <w:color w:val="000000"/>
          <w:szCs w:val="20"/>
          <w:lang w:eastAsia="tr-TR"/>
        </w:rPr>
      </w:pPr>
    </w:p>
    <w:p w:rsidR="00327B3F" w:rsidRPr="00327B3F" w:rsidRDefault="00327B3F" w:rsidP="00327B3F">
      <w:pPr>
        <w:pStyle w:val="AralkYok"/>
      </w:pPr>
      <w:r>
        <w:t>-</w:t>
      </w:r>
      <w:r w:rsidRPr="00327B3F">
        <w:t xml:space="preserve">In expressions using operator &amp;&amp;, a condition—we’ll call this the </w:t>
      </w:r>
      <w:r w:rsidRPr="00327B3F">
        <w:rPr>
          <w:color w:val="00B050"/>
        </w:rPr>
        <w:t>dependent condition</w:t>
      </w:r>
      <w:r w:rsidRPr="00327B3F">
        <w:t>—</w:t>
      </w:r>
      <w:r>
        <w:t xml:space="preserve"> </w:t>
      </w:r>
      <w:r w:rsidRPr="00327B3F">
        <w:t>may require another condition to be true for the evaluation of the dependent condition to be</w:t>
      </w:r>
      <w:r>
        <w:t xml:space="preserve">  </w:t>
      </w:r>
      <w:r w:rsidRPr="00327B3F">
        <w:t>meaningful. In this case, the dependent condition should be placed after the &amp;&amp; operator to</w:t>
      </w:r>
    </w:p>
    <w:p w:rsidR="00327B3F" w:rsidRPr="00327B3F" w:rsidRDefault="00327B3F" w:rsidP="00327B3F">
      <w:pPr>
        <w:pStyle w:val="AralkYok"/>
      </w:pPr>
      <w:r w:rsidRPr="00327B3F">
        <w:t>prevent errors. Consider the expression (i != 0) &amp;&amp; (10 / i == 2). The dependent condition</w:t>
      </w:r>
    </w:p>
    <w:p w:rsidR="00327B3F" w:rsidRDefault="00327B3F" w:rsidP="00327B3F">
      <w:pPr>
        <w:pStyle w:val="AralkYok"/>
      </w:pPr>
      <w:r w:rsidRPr="00327B3F">
        <w:t>(10 / i == 2) must appear after the &amp;&amp; operator to prevent the possibility of division by zero.</w:t>
      </w:r>
    </w:p>
    <w:p w:rsidR="00263A93" w:rsidRDefault="00263A93" w:rsidP="00327B3F">
      <w:pPr>
        <w:pStyle w:val="AralkYok"/>
      </w:pPr>
    </w:p>
    <w:p w:rsidR="0064229E" w:rsidRPr="00BF4EE3" w:rsidRDefault="00FE55CF" w:rsidP="00C25C30">
      <w:pPr>
        <w:pStyle w:val="AralkYok"/>
        <w:ind w:firstLine="708"/>
      </w:pPr>
      <w:r w:rsidRPr="00BF4EE3">
        <w:rPr>
          <w:b/>
        </w:rPr>
        <w:t>-</w:t>
      </w:r>
      <w:r w:rsidR="00D95199" w:rsidRPr="00D95199">
        <w:rPr>
          <w:rFonts w:ascii="AGaramond-SemiboldItalic" w:hAnsi="AGaramond-SemiboldItalic" w:cs="AGaramond-SemiboldItalic"/>
          <w:b/>
          <w:bCs/>
          <w:i/>
          <w:iCs/>
          <w:color w:val="7D3D4C"/>
          <w:sz w:val="22"/>
        </w:rPr>
        <w:t xml:space="preserve"> </w:t>
      </w:r>
      <w:r w:rsidR="00D95199" w:rsidRPr="00D95199">
        <w:rPr>
          <w:b/>
        </w:rPr>
        <w:t>Boolean Logical AND (&amp;) and Boolean Logical Inclusive OR (|) Operators</w:t>
      </w:r>
      <w:r w:rsidRPr="00BF4EE3">
        <w:rPr>
          <w:b/>
        </w:rPr>
        <w:t xml:space="preserve">: </w:t>
      </w:r>
      <w:r w:rsidR="00BF4EE3" w:rsidRPr="00BF4EE3">
        <w:t>The boolean logical AND (&amp;) and boolean logical inclusive OR (|) operators are identical to the &amp;&amp; and || operators, except that the &amp; and | operators always evaluate both of their operands (i.e., they do not perform short-circuit evaluation).</w:t>
      </w:r>
    </w:p>
    <w:p w:rsidR="00FE55CF" w:rsidRDefault="00BF4EE3" w:rsidP="00327B3F">
      <w:pPr>
        <w:pStyle w:val="AralkYok"/>
        <w:rPr>
          <w:b/>
          <w:color w:val="00B050"/>
        </w:rPr>
      </w:pPr>
      <w:r w:rsidRPr="00BF4EE3">
        <w:t xml:space="preserve">   </w:t>
      </w:r>
      <w:r w:rsidR="00D95199">
        <w:t>-</w:t>
      </w:r>
      <w:r w:rsidRPr="00BF4EE3">
        <w:t xml:space="preserve">This is useful if the right operand has a required </w:t>
      </w:r>
      <w:r w:rsidRPr="00BF4EE3">
        <w:rPr>
          <w:rFonts w:cs="AGaramond-Semibold"/>
          <w:bCs/>
          <w:color w:val="00B050"/>
        </w:rPr>
        <w:t>side effect.</w:t>
      </w:r>
    </w:p>
    <w:p w:rsidR="00D95199" w:rsidRPr="00D95199" w:rsidRDefault="00D95199" w:rsidP="00D95199">
      <w:pPr>
        <w:pStyle w:val="AralkYok"/>
      </w:pPr>
      <w:r>
        <w:t xml:space="preserve">   -</w:t>
      </w:r>
      <w:r w:rsidRPr="00D95199">
        <w:t>Dont use side effect in your code.</w:t>
      </w:r>
    </w:p>
    <w:p w:rsidR="00D95199" w:rsidRDefault="00D95199" w:rsidP="00D95199">
      <w:pPr>
        <w:pStyle w:val="AralkYok"/>
      </w:pPr>
      <w:r>
        <w:rPr>
          <w:b/>
          <w:color w:val="00B050"/>
        </w:rPr>
        <w:t xml:space="preserve">   </w:t>
      </w:r>
      <w:r>
        <w:rPr>
          <w:b/>
        </w:rPr>
        <w:t>-</w:t>
      </w:r>
      <w:r w:rsidRPr="00D95199">
        <w:t>Assignment (=) expressions generally should not be used in conditions. Every condition must result in a boolean value; otherwise, a compilation error occurs. In a condition, an assignment will compile only if a boolean expression is assigned to a boolean variable.</w:t>
      </w:r>
    </w:p>
    <w:p w:rsidR="00D95199" w:rsidRDefault="00D95199" w:rsidP="00D95199">
      <w:pPr>
        <w:pStyle w:val="AralkYok"/>
        <w:rPr>
          <w:color w:val="00B050"/>
        </w:rPr>
      </w:pPr>
    </w:p>
    <w:p w:rsidR="00D95199" w:rsidRPr="00BC42F9" w:rsidRDefault="00D95199" w:rsidP="00C25C30">
      <w:pPr>
        <w:pStyle w:val="AralkYok"/>
        <w:ind w:firstLine="708"/>
      </w:pPr>
      <w:r>
        <w:rPr>
          <w:b/>
        </w:rPr>
        <w:t>-Boolean Logical Ex</w:t>
      </w:r>
      <w:r w:rsidR="00BC42F9">
        <w:rPr>
          <w:b/>
        </w:rPr>
        <w:t xml:space="preserve">clusive OR (^): </w:t>
      </w:r>
      <w:r w:rsidR="00BC42F9" w:rsidRPr="00BC42F9">
        <w:t>A simple condition containing the boolean logical exclusive OR (^) operator is true if and only if one of its operands is true and the other is false. If both are true or both are false, the entire condition is false.</w:t>
      </w:r>
    </w:p>
    <w:p w:rsidR="00BC42F9" w:rsidRDefault="00BC42F9" w:rsidP="00BC42F9">
      <w:pPr>
        <w:pStyle w:val="AralkYok"/>
      </w:pPr>
      <w:r w:rsidRPr="00BC42F9">
        <w:t xml:space="preserve">  This operator is guaranteed to evaluate both of its operands.</w:t>
      </w:r>
    </w:p>
    <w:p w:rsidR="008F6F8D" w:rsidRDefault="008F6F8D" w:rsidP="00BC42F9">
      <w:pPr>
        <w:pStyle w:val="AralkYok"/>
      </w:pPr>
    </w:p>
    <w:p w:rsidR="008F6F8D" w:rsidRDefault="008F6F8D" w:rsidP="00C25C30">
      <w:pPr>
        <w:autoSpaceDE w:val="0"/>
        <w:autoSpaceDN w:val="0"/>
        <w:adjustRightInd w:val="0"/>
        <w:spacing w:after="0" w:line="240" w:lineRule="auto"/>
        <w:ind w:firstLine="708"/>
        <w:rPr>
          <w:rFonts w:cs="AGaramond-Regular"/>
          <w:color w:val="231F20"/>
          <w:szCs w:val="18"/>
        </w:rPr>
      </w:pPr>
      <w:r w:rsidRPr="00906EB4">
        <w:rPr>
          <w:b/>
        </w:rPr>
        <w:t>-Logical Negation (!) Operator</w:t>
      </w:r>
      <w:r w:rsidR="00906EB4" w:rsidRPr="00906EB4">
        <w:rPr>
          <w:b/>
        </w:rPr>
        <w:t>:</w:t>
      </w:r>
      <w:r w:rsidR="00906EB4">
        <w:rPr>
          <w:b/>
        </w:rPr>
        <w:t xml:space="preserve"> </w:t>
      </w:r>
      <w:r w:rsidR="006A012E" w:rsidRPr="006A012E">
        <w:rPr>
          <w:rFonts w:cs="AGaramond-Regular"/>
          <w:color w:val="231F20"/>
          <w:szCs w:val="18"/>
        </w:rPr>
        <w:t xml:space="preserve">The </w:t>
      </w:r>
      <w:r w:rsidR="006A012E" w:rsidRPr="006A012E">
        <w:rPr>
          <w:rFonts w:cs="LucidaSansTypewriter,Bold"/>
          <w:b/>
          <w:bCs/>
          <w:color w:val="7D3D4C"/>
          <w:szCs w:val="18"/>
        </w:rPr>
        <w:t xml:space="preserve">! </w:t>
      </w:r>
      <w:r w:rsidR="006A012E" w:rsidRPr="006A012E">
        <w:rPr>
          <w:rFonts w:cs="AGaramond-Regular"/>
          <w:color w:val="231F20"/>
          <w:szCs w:val="18"/>
        </w:rPr>
        <w:t>(</w:t>
      </w:r>
      <w:r w:rsidR="006A012E" w:rsidRPr="006A012E">
        <w:rPr>
          <w:rFonts w:cs="AGaramond-Semibold"/>
          <w:bCs/>
          <w:color w:val="00B050"/>
          <w:szCs w:val="18"/>
        </w:rPr>
        <w:t>logical NOT</w:t>
      </w:r>
      <w:r w:rsidR="006A012E" w:rsidRPr="006A012E">
        <w:rPr>
          <w:rFonts w:cs="AGaramond-Regular"/>
          <w:color w:val="231F20"/>
          <w:szCs w:val="18"/>
        </w:rPr>
        <w:t xml:space="preserve">, also called </w:t>
      </w:r>
      <w:r w:rsidR="006A012E" w:rsidRPr="006A012E">
        <w:rPr>
          <w:rFonts w:cs="AGaramond-Semibold"/>
          <w:bCs/>
          <w:color w:val="00B050"/>
          <w:szCs w:val="18"/>
        </w:rPr>
        <w:t>logical negation</w:t>
      </w:r>
      <w:r w:rsidR="006A012E" w:rsidRPr="006A012E">
        <w:rPr>
          <w:rFonts w:cs="AGaramond-Semibold"/>
          <w:b/>
          <w:bCs/>
          <w:color w:val="00B050"/>
          <w:szCs w:val="18"/>
        </w:rPr>
        <w:t xml:space="preserve"> </w:t>
      </w:r>
      <w:r w:rsidR="006A012E" w:rsidRPr="006A012E">
        <w:rPr>
          <w:rFonts w:cs="AGaramond-Regular"/>
          <w:color w:val="231F20"/>
          <w:szCs w:val="18"/>
        </w:rPr>
        <w:t xml:space="preserve">or </w:t>
      </w:r>
      <w:r w:rsidR="006A012E" w:rsidRPr="006A012E">
        <w:rPr>
          <w:rFonts w:cs="AGaramond-Semibold"/>
          <w:bCs/>
          <w:color w:val="00B050"/>
          <w:szCs w:val="18"/>
        </w:rPr>
        <w:t>logical complement</w:t>
      </w:r>
      <w:r w:rsidR="006A012E" w:rsidRPr="006A012E">
        <w:rPr>
          <w:rFonts w:cs="AGaramond-Regular"/>
          <w:color w:val="231F20"/>
          <w:szCs w:val="18"/>
        </w:rPr>
        <w:t xml:space="preserve">) operator “reverses” the meaning of a condition. Unlike the logical operators </w:t>
      </w:r>
      <w:r w:rsidR="006A012E" w:rsidRPr="006A012E">
        <w:rPr>
          <w:rFonts w:cs="LucidaSansTypewriter"/>
          <w:color w:val="231F20"/>
          <w:szCs w:val="18"/>
        </w:rPr>
        <w:t>&amp;&amp;</w:t>
      </w:r>
      <w:r w:rsidR="006A012E" w:rsidRPr="006A012E">
        <w:rPr>
          <w:rFonts w:cs="AGaramond-Regular"/>
          <w:color w:val="231F20"/>
          <w:szCs w:val="18"/>
        </w:rPr>
        <w:t xml:space="preserve">, </w:t>
      </w:r>
      <w:r w:rsidR="006A012E" w:rsidRPr="006A012E">
        <w:rPr>
          <w:rFonts w:cs="LucidaSansTypewriter"/>
          <w:color w:val="231F20"/>
          <w:szCs w:val="18"/>
        </w:rPr>
        <w:t>||</w:t>
      </w:r>
      <w:r w:rsidR="006A012E" w:rsidRPr="006A012E">
        <w:rPr>
          <w:rFonts w:cs="AGaramond-Regular"/>
          <w:color w:val="231F20"/>
          <w:szCs w:val="18"/>
        </w:rPr>
        <w:t xml:space="preserve">, </w:t>
      </w:r>
      <w:r w:rsidR="006A012E" w:rsidRPr="006A012E">
        <w:rPr>
          <w:rFonts w:cs="LucidaSansTypewriter"/>
          <w:color w:val="231F20"/>
          <w:szCs w:val="18"/>
        </w:rPr>
        <w:t>&amp;</w:t>
      </w:r>
      <w:r w:rsidR="006A012E" w:rsidRPr="006A012E">
        <w:rPr>
          <w:rFonts w:cs="AGaramond-Regular"/>
          <w:color w:val="231F20"/>
          <w:szCs w:val="18"/>
        </w:rPr>
        <w:t xml:space="preserve">, </w:t>
      </w:r>
      <w:r w:rsidR="006A012E" w:rsidRPr="006A012E">
        <w:rPr>
          <w:rFonts w:cs="LucidaSansTypewriter"/>
          <w:color w:val="231F20"/>
          <w:szCs w:val="18"/>
        </w:rPr>
        <w:t xml:space="preserve">| </w:t>
      </w:r>
      <w:r w:rsidR="006A012E" w:rsidRPr="006A012E">
        <w:rPr>
          <w:rFonts w:cs="AGaramond-Regular"/>
          <w:color w:val="231F20"/>
          <w:szCs w:val="18"/>
        </w:rPr>
        <w:t xml:space="preserve">and </w:t>
      </w:r>
      <w:r w:rsidR="006A012E" w:rsidRPr="006A012E">
        <w:rPr>
          <w:rFonts w:cs="LucidaSansTypewriter"/>
          <w:color w:val="231F20"/>
          <w:szCs w:val="18"/>
        </w:rPr>
        <w:t>^</w:t>
      </w:r>
      <w:r w:rsidR="006A012E" w:rsidRPr="006A012E">
        <w:rPr>
          <w:rFonts w:cs="AGaramond-Regular"/>
          <w:color w:val="231F20"/>
          <w:szCs w:val="18"/>
        </w:rPr>
        <w:t xml:space="preserve">, which are </w:t>
      </w:r>
      <w:r w:rsidR="006A012E" w:rsidRPr="006A012E">
        <w:rPr>
          <w:rFonts w:cs="AGaramond-SemiboldItalic"/>
          <w:bCs/>
          <w:i/>
          <w:iCs/>
          <w:color w:val="231F20"/>
          <w:szCs w:val="18"/>
        </w:rPr>
        <w:t>binary</w:t>
      </w:r>
      <w:r w:rsidR="006A012E" w:rsidRPr="006A012E">
        <w:rPr>
          <w:rFonts w:cs="AGaramond-SemiboldItalic"/>
          <w:b/>
          <w:bCs/>
          <w:i/>
          <w:iCs/>
          <w:color w:val="231F20"/>
          <w:szCs w:val="18"/>
        </w:rPr>
        <w:t xml:space="preserve"> </w:t>
      </w:r>
      <w:r w:rsidR="006A012E" w:rsidRPr="006A012E">
        <w:rPr>
          <w:rFonts w:cs="AGaramond-Regular"/>
          <w:color w:val="231F20"/>
          <w:szCs w:val="18"/>
        </w:rPr>
        <w:t xml:space="preserve">operators that combine two conditions, the logical negation operator is a </w:t>
      </w:r>
      <w:r w:rsidR="006A012E" w:rsidRPr="006A012E">
        <w:rPr>
          <w:rFonts w:cs="AGaramond-Italic"/>
          <w:i/>
          <w:iCs/>
          <w:color w:val="231F20"/>
          <w:szCs w:val="18"/>
        </w:rPr>
        <w:t xml:space="preserve">unary </w:t>
      </w:r>
      <w:r w:rsidR="006A012E" w:rsidRPr="006A012E">
        <w:rPr>
          <w:rFonts w:cs="AGaramond-Regular"/>
          <w:color w:val="231F20"/>
          <w:szCs w:val="18"/>
        </w:rPr>
        <w:t>operator that has only one condition as an operand.</w:t>
      </w:r>
    </w:p>
    <w:p w:rsidR="00572DB2" w:rsidRDefault="00572DB2" w:rsidP="006A012E">
      <w:pPr>
        <w:autoSpaceDE w:val="0"/>
        <w:autoSpaceDN w:val="0"/>
        <w:adjustRightInd w:val="0"/>
        <w:spacing w:after="0" w:line="240" w:lineRule="auto"/>
        <w:rPr>
          <w:rFonts w:cs="AGaramond-Regular"/>
          <w:color w:val="231F20"/>
          <w:szCs w:val="18"/>
        </w:rPr>
      </w:pPr>
    </w:p>
    <w:p w:rsidR="00572DB2" w:rsidRPr="00572DB2" w:rsidRDefault="00572DB2" w:rsidP="00572DB2">
      <w:pPr>
        <w:autoSpaceDE w:val="0"/>
        <w:autoSpaceDN w:val="0"/>
        <w:adjustRightInd w:val="0"/>
        <w:spacing w:after="0" w:line="240" w:lineRule="auto"/>
        <w:rPr>
          <w:rFonts w:cs="LucidaSansTypewriter"/>
          <w:color w:val="231F20"/>
          <w:szCs w:val="18"/>
        </w:rPr>
      </w:pPr>
      <w:r>
        <w:rPr>
          <w:rFonts w:cs="AGaramond-Regular"/>
          <w:color w:val="231F20"/>
          <w:szCs w:val="18"/>
        </w:rPr>
        <w:tab/>
      </w:r>
      <w:r w:rsidRPr="00572DB2">
        <w:rPr>
          <w:rFonts w:cs="LucidaSansTypewriter"/>
          <w:color w:val="034EA3"/>
          <w:szCs w:val="18"/>
        </w:rPr>
        <w:t xml:space="preserve">if </w:t>
      </w:r>
      <w:r w:rsidRPr="00572DB2">
        <w:rPr>
          <w:rFonts w:cs="LucidaSansTypewriter"/>
          <w:color w:val="231F20"/>
          <w:szCs w:val="18"/>
        </w:rPr>
        <w:t>(! (grade == sentinelValue))</w:t>
      </w:r>
    </w:p>
    <w:p w:rsidR="00572DB2" w:rsidRPr="00572DB2" w:rsidRDefault="00572DB2" w:rsidP="00572DB2">
      <w:pPr>
        <w:autoSpaceDE w:val="0"/>
        <w:autoSpaceDN w:val="0"/>
        <w:adjustRightInd w:val="0"/>
        <w:spacing w:after="0" w:line="240" w:lineRule="auto"/>
        <w:ind w:firstLine="708"/>
        <w:rPr>
          <w:b/>
          <w:szCs w:val="18"/>
        </w:rPr>
      </w:pPr>
      <w:r w:rsidRPr="00572DB2">
        <w:rPr>
          <w:rFonts w:cs="LucidaSansTypewriter"/>
          <w:color w:val="231F20"/>
          <w:szCs w:val="18"/>
        </w:rPr>
        <w:t xml:space="preserve">   System.out.printf(</w:t>
      </w:r>
      <w:r w:rsidRPr="00572DB2">
        <w:rPr>
          <w:rFonts w:cs="LucidaSansTypewriter"/>
          <w:color w:val="00A0DB"/>
          <w:szCs w:val="18"/>
        </w:rPr>
        <w:t>"The next grade is %d%n"</w:t>
      </w:r>
      <w:r w:rsidRPr="00572DB2">
        <w:rPr>
          <w:rFonts w:cs="LucidaSansTypewriter"/>
          <w:color w:val="231F20"/>
          <w:szCs w:val="18"/>
        </w:rPr>
        <w:t>, grade);</w:t>
      </w:r>
    </w:p>
    <w:p w:rsidR="00904506" w:rsidRDefault="00904506" w:rsidP="00906EB4">
      <w:pPr>
        <w:pStyle w:val="AralkYok"/>
        <w:rPr>
          <w:b/>
        </w:rPr>
      </w:pPr>
    </w:p>
    <w:p w:rsidR="00572DB2" w:rsidRPr="00572DB2" w:rsidRDefault="00572DB2" w:rsidP="00572DB2">
      <w:pPr>
        <w:autoSpaceDE w:val="0"/>
        <w:autoSpaceDN w:val="0"/>
        <w:adjustRightInd w:val="0"/>
        <w:spacing w:after="0" w:line="240" w:lineRule="auto"/>
        <w:rPr>
          <w:rFonts w:cs="AGaramond-Regular"/>
          <w:color w:val="231F20"/>
          <w:szCs w:val="18"/>
        </w:rPr>
      </w:pPr>
      <w:r>
        <w:rPr>
          <w:rFonts w:cs="AGaramond-Regular"/>
          <w:color w:val="231F20"/>
          <w:szCs w:val="18"/>
        </w:rPr>
        <w:t xml:space="preserve">   </w:t>
      </w:r>
      <w:r w:rsidRPr="00572DB2">
        <w:rPr>
          <w:rFonts w:cs="AGaramond-Regular"/>
          <w:color w:val="231F20"/>
          <w:szCs w:val="18"/>
        </w:rPr>
        <w:t>In most cases, you can avoid using logical negation by expressing the condition differently</w:t>
      </w:r>
    </w:p>
    <w:p w:rsidR="00572DB2" w:rsidRPr="00572DB2" w:rsidRDefault="00572DB2" w:rsidP="00572DB2">
      <w:pPr>
        <w:autoSpaceDE w:val="0"/>
        <w:autoSpaceDN w:val="0"/>
        <w:adjustRightInd w:val="0"/>
        <w:spacing w:after="0" w:line="240" w:lineRule="auto"/>
        <w:rPr>
          <w:rFonts w:cs="AGaramond-Regular"/>
          <w:color w:val="231F20"/>
          <w:szCs w:val="18"/>
        </w:rPr>
      </w:pPr>
      <w:r w:rsidRPr="00572DB2">
        <w:rPr>
          <w:rFonts w:cs="AGaramond-Regular"/>
          <w:color w:val="231F20"/>
          <w:szCs w:val="18"/>
        </w:rPr>
        <w:t>with an appropriate relational or equality operator. For example, the previous</w:t>
      </w:r>
    </w:p>
    <w:p w:rsidR="00572DB2" w:rsidRPr="00572DB2" w:rsidRDefault="00572DB2" w:rsidP="00572DB2">
      <w:pPr>
        <w:pStyle w:val="AralkYok"/>
        <w:rPr>
          <w:b/>
          <w:szCs w:val="18"/>
        </w:rPr>
      </w:pPr>
      <w:r w:rsidRPr="00572DB2">
        <w:rPr>
          <w:rFonts w:cs="AGaramond-Regular"/>
          <w:color w:val="231F20"/>
          <w:szCs w:val="18"/>
        </w:rPr>
        <w:t>statement may also be written as follows:</w:t>
      </w:r>
    </w:p>
    <w:p w:rsidR="00904506" w:rsidRDefault="00904506" w:rsidP="00906EB4">
      <w:pPr>
        <w:pStyle w:val="AralkYok"/>
        <w:rPr>
          <w:b/>
        </w:rPr>
      </w:pPr>
    </w:p>
    <w:p w:rsidR="00572DB2" w:rsidRPr="00572DB2" w:rsidRDefault="00572DB2" w:rsidP="00572DB2">
      <w:pPr>
        <w:autoSpaceDE w:val="0"/>
        <w:autoSpaceDN w:val="0"/>
        <w:adjustRightInd w:val="0"/>
        <w:spacing w:after="0" w:line="240" w:lineRule="auto"/>
        <w:rPr>
          <w:rFonts w:cs="LucidaSansTypewriter"/>
          <w:color w:val="231F20"/>
          <w:szCs w:val="18"/>
        </w:rPr>
      </w:pPr>
      <w:r>
        <w:rPr>
          <w:b/>
        </w:rPr>
        <w:tab/>
      </w:r>
      <w:r w:rsidRPr="00572DB2">
        <w:rPr>
          <w:rFonts w:cs="LucidaSansTypewriter"/>
          <w:color w:val="034EA3"/>
          <w:szCs w:val="18"/>
        </w:rPr>
        <w:t xml:space="preserve">if </w:t>
      </w:r>
      <w:r w:rsidRPr="00572DB2">
        <w:rPr>
          <w:rFonts w:cs="LucidaSansTypewriter"/>
          <w:color w:val="231F20"/>
          <w:szCs w:val="18"/>
        </w:rPr>
        <w:t>(grade != sentinelValue)</w:t>
      </w:r>
    </w:p>
    <w:p w:rsidR="00AF38BC" w:rsidRPr="00906EB4" w:rsidRDefault="00572DB2" w:rsidP="00AF38BC">
      <w:pPr>
        <w:pStyle w:val="AralkYok"/>
        <w:ind w:firstLine="708"/>
        <w:rPr>
          <w:b/>
        </w:rPr>
      </w:pPr>
      <w:r w:rsidRPr="00572DB2">
        <w:rPr>
          <w:rFonts w:cs="LucidaSansTypewriter"/>
          <w:color w:val="231F20"/>
          <w:szCs w:val="18"/>
        </w:rPr>
        <w:t xml:space="preserve">   System.out.printf(</w:t>
      </w:r>
      <w:r w:rsidRPr="00572DB2">
        <w:rPr>
          <w:rFonts w:cs="LucidaSansTypewriter"/>
          <w:color w:val="00A0DB"/>
          <w:szCs w:val="18"/>
        </w:rPr>
        <w:t>"The next grade is %d%n"</w:t>
      </w:r>
      <w:r w:rsidRPr="00572DB2">
        <w:rPr>
          <w:rFonts w:cs="LucidaSansTypewriter"/>
          <w:color w:val="231F20"/>
          <w:szCs w:val="18"/>
        </w:rPr>
        <w:t>, grade);</w:t>
      </w:r>
      <w:r w:rsidR="00DC6B2B">
        <w:rPr>
          <w:b/>
        </w:rPr>
        <w:t xml:space="preserve"> </w:t>
      </w:r>
    </w:p>
    <w:p w:rsidR="00D95199" w:rsidRPr="00D95199" w:rsidRDefault="00D95199" w:rsidP="00327B3F">
      <w:pPr>
        <w:pStyle w:val="AralkYok"/>
        <w:rPr>
          <w:b/>
          <w:color w:val="00B050"/>
        </w:rPr>
      </w:pPr>
    </w:p>
    <w:p w:rsidR="00C9112A" w:rsidRPr="00FF307B" w:rsidRDefault="00FF307B" w:rsidP="00C9112A">
      <w:pPr>
        <w:pStyle w:val="AralkYok"/>
        <w:numPr>
          <w:ilvl w:val="0"/>
          <w:numId w:val="3"/>
        </w:numPr>
        <w:rPr>
          <w:b/>
        </w:rPr>
      </w:pPr>
      <w:r w:rsidRPr="00FF307B">
        <w:rPr>
          <w:b/>
        </w:rPr>
        <w:t>Algorithms</w:t>
      </w:r>
    </w:p>
    <w:p w:rsidR="00FF307B" w:rsidRDefault="00FF307B" w:rsidP="00FF307B">
      <w:pPr>
        <w:pStyle w:val="AralkYok"/>
      </w:pPr>
    </w:p>
    <w:p w:rsidR="00FF307B" w:rsidRDefault="00FF307B" w:rsidP="00FF307B">
      <w:pPr>
        <w:pStyle w:val="AralkYok"/>
      </w:pPr>
      <w:r>
        <w:tab/>
        <w:t xml:space="preserve">-See “Algorithm Notes” </w:t>
      </w:r>
      <w:r w:rsidR="001D1966">
        <w:t xml:space="preserve">and “UML Notes” </w:t>
      </w:r>
      <w:r>
        <w:t>file for this information.</w:t>
      </w:r>
    </w:p>
    <w:p w:rsidR="00FF307B" w:rsidRPr="00FF307B" w:rsidRDefault="00FF307B" w:rsidP="00FF307B">
      <w:pPr>
        <w:pStyle w:val="AralkYok"/>
        <w:rPr>
          <w:b/>
        </w:rPr>
      </w:pPr>
    </w:p>
    <w:p w:rsidR="00F92379" w:rsidRPr="00904506" w:rsidRDefault="00904506" w:rsidP="00904506">
      <w:pPr>
        <w:pStyle w:val="AralkYok"/>
        <w:numPr>
          <w:ilvl w:val="0"/>
          <w:numId w:val="3"/>
        </w:numPr>
        <w:rPr>
          <w:b/>
        </w:rPr>
      </w:pPr>
      <w:r w:rsidRPr="00904506">
        <w:rPr>
          <w:b/>
        </w:rPr>
        <w:t>Structured Programming</w:t>
      </w:r>
    </w:p>
    <w:p w:rsidR="00904506" w:rsidRPr="00F92379" w:rsidRDefault="00904506" w:rsidP="00F92379">
      <w:pPr>
        <w:pStyle w:val="AralkYok"/>
      </w:pPr>
    </w:p>
    <w:p w:rsidR="001457C7" w:rsidRDefault="00A447EB" w:rsidP="00D03F2D">
      <w:pPr>
        <w:pStyle w:val="AralkYok"/>
        <w:rPr>
          <w:color w:val="00B050"/>
        </w:rPr>
      </w:pPr>
      <w:r>
        <w:rPr>
          <w:b/>
        </w:rPr>
        <w:t xml:space="preserve">-Control Structures </w:t>
      </w:r>
      <w:r w:rsidR="00DB320C">
        <w:rPr>
          <w:b/>
        </w:rPr>
        <w:t>in Structured P</w:t>
      </w:r>
      <w:r w:rsidR="001457C7">
        <w:rPr>
          <w:b/>
        </w:rPr>
        <w:t xml:space="preserve">rogramming: </w:t>
      </w:r>
      <w:r w:rsidR="001457C7">
        <w:t xml:space="preserve">Normally statements in a program are executed one after the other in the order in which they are written. This process is called </w:t>
      </w:r>
      <w:r w:rsidR="001457C7" w:rsidRPr="009E166F">
        <w:rPr>
          <w:color w:val="00B050"/>
        </w:rPr>
        <w:t>s</w:t>
      </w:r>
      <w:r w:rsidR="001457C7">
        <w:rPr>
          <w:color w:val="00B050"/>
        </w:rPr>
        <w:t>e</w:t>
      </w:r>
      <w:r w:rsidR="001457C7" w:rsidRPr="009E166F">
        <w:rPr>
          <w:color w:val="00B050"/>
        </w:rPr>
        <w:t>quential execution</w:t>
      </w:r>
      <w:r w:rsidR="001457C7">
        <w:rPr>
          <w:color w:val="00B050"/>
        </w:rPr>
        <w:t xml:space="preserve">. </w:t>
      </w:r>
      <w:r w:rsidR="001457C7">
        <w:t xml:space="preserve">Using various statements to specify the next statement to execute is called </w:t>
      </w:r>
      <w:r w:rsidR="001457C7" w:rsidRPr="009E166F">
        <w:rPr>
          <w:color w:val="00B050"/>
        </w:rPr>
        <w:t>transfer of control.</w:t>
      </w:r>
    </w:p>
    <w:p w:rsidR="00B46BB6" w:rsidRPr="00B46BB6" w:rsidRDefault="00B46BB6" w:rsidP="00D03F2D">
      <w:pPr>
        <w:pStyle w:val="AralkYok"/>
      </w:pPr>
      <w:r w:rsidRPr="00B46BB6">
        <w:tab/>
        <w:t xml:space="preserve">The term </w:t>
      </w:r>
      <w:r>
        <w:rPr>
          <w:color w:val="00B050"/>
        </w:rPr>
        <w:t xml:space="preserve">Control structures </w:t>
      </w:r>
      <w:r w:rsidRPr="00B46BB6">
        <w:t xml:space="preserve">comes from </w:t>
      </w:r>
      <w:r>
        <w:t xml:space="preserve">the field of computer scence. </w:t>
      </w:r>
      <w:r w:rsidRPr="00B46BB6">
        <w:rPr>
          <w:i/>
        </w:rPr>
        <w:t>The Java Language Specification</w:t>
      </w:r>
      <w:r>
        <w:t xml:space="preserve"> refers to “control structures” as “control statements”.</w:t>
      </w:r>
    </w:p>
    <w:p w:rsidR="001457C7" w:rsidRPr="0076275A" w:rsidRDefault="001457C7" w:rsidP="00D03F2D">
      <w:pPr>
        <w:pStyle w:val="AralkYok"/>
      </w:pPr>
      <w:r>
        <w:t>-</w:t>
      </w:r>
      <w:r w:rsidRPr="0076275A">
        <w:t xml:space="preserve"> During the 1960s, it became clear that the random use of transfers of control</w:t>
      </w:r>
    </w:p>
    <w:p w:rsidR="001457C7" w:rsidRPr="0076275A" w:rsidRDefault="001457C7" w:rsidP="00D03F2D">
      <w:pPr>
        <w:pStyle w:val="AralkYok"/>
      </w:pPr>
      <w:r w:rsidRPr="0076275A">
        <w:t>was the root of much difficulty experienced by software development groups. The blame</w:t>
      </w:r>
    </w:p>
    <w:p w:rsidR="001457C7" w:rsidRPr="0076275A" w:rsidRDefault="001457C7" w:rsidP="00D03F2D">
      <w:pPr>
        <w:pStyle w:val="AralkYok"/>
      </w:pPr>
      <w:r w:rsidRPr="0076275A">
        <w:t xml:space="preserve">was pointed at the </w:t>
      </w:r>
      <w:r w:rsidRPr="001B35D3">
        <w:rPr>
          <w:color w:val="00B050"/>
        </w:rPr>
        <w:t xml:space="preserve">goto statement </w:t>
      </w:r>
      <w:r w:rsidRPr="0076275A">
        <w:t>(used in most programming languages of the time),</w:t>
      </w:r>
    </w:p>
    <w:p w:rsidR="001457C7" w:rsidRPr="0076275A" w:rsidRDefault="001457C7" w:rsidP="00D03F2D">
      <w:pPr>
        <w:pStyle w:val="AralkYok"/>
      </w:pPr>
      <w:r w:rsidRPr="0076275A">
        <w:t>which allows you to specify a transfer of control to one of a wide range of destinations in</w:t>
      </w:r>
    </w:p>
    <w:p w:rsidR="001457C7" w:rsidRPr="0076275A" w:rsidRDefault="001457C7" w:rsidP="00D03F2D">
      <w:pPr>
        <w:pStyle w:val="AralkYok"/>
      </w:pPr>
      <w:r w:rsidRPr="0076275A">
        <w:t>a program. [Note: Java does not have a goto statement; however, the word goto is reserved</w:t>
      </w:r>
    </w:p>
    <w:p w:rsidR="001457C7" w:rsidRPr="0076275A" w:rsidRDefault="001457C7" w:rsidP="00D03F2D">
      <w:pPr>
        <w:pStyle w:val="AralkYok"/>
      </w:pPr>
      <w:r w:rsidRPr="0076275A">
        <w:t>by Java and should not be used as an identifier in programs.]</w:t>
      </w:r>
    </w:p>
    <w:p w:rsidR="001457C7" w:rsidRPr="0076275A" w:rsidRDefault="001457C7" w:rsidP="00D03F2D">
      <w:pPr>
        <w:pStyle w:val="AralkYok"/>
      </w:pPr>
      <w:r>
        <w:t xml:space="preserve"> </w:t>
      </w:r>
      <w:r w:rsidRPr="0076275A">
        <w:t xml:space="preserve">The research of </w:t>
      </w:r>
      <w:r w:rsidRPr="001B35D3">
        <w:rPr>
          <w:color w:val="00B050"/>
        </w:rPr>
        <w:t>Bohm and Jacopini</w:t>
      </w:r>
      <w:r w:rsidRPr="001B35D3">
        <w:t xml:space="preserve"> </w:t>
      </w:r>
      <w:r w:rsidRPr="0076275A">
        <w:t>had demonstrated that programs could be</w:t>
      </w:r>
    </w:p>
    <w:p w:rsidR="001457C7" w:rsidRPr="0076275A" w:rsidRDefault="001457C7" w:rsidP="00D03F2D">
      <w:pPr>
        <w:pStyle w:val="AralkYok"/>
      </w:pPr>
      <w:r w:rsidRPr="0076275A">
        <w:t>written without any goto statements. The challenge of the era for programmers was to shift</w:t>
      </w:r>
    </w:p>
    <w:p w:rsidR="001457C7" w:rsidRPr="008F39DF" w:rsidRDefault="001457C7" w:rsidP="00D03F2D">
      <w:pPr>
        <w:pStyle w:val="AralkYok"/>
      </w:pPr>
      <w:r w:rsidRPr="0076275A">
        <w:t>their styles to “goto-less programming</w:t>
      </w:r>
      <w:r w:rsidRPr="008F39DF">
        <w:t>.” The term structured programming became</w:t>
      </w:r>
    </w:p>
    <w:p w:rsidR="001457C7" w:rsidRPr="0076275A" w:rsidRDefault="001457C7" w:rsidP="00D03F2D">
      <w:pPr>
        <w:pStyle w:val="AralkYok"/>
      </w:pPr>
      <w:r w:rsidRPr="008F39DF">
        <w:t xml:space="preserve">almost synonymous with “goto elimination.” </w:t>
      </w:r>
      <w:r w:rsidRPr="0076275A">
        <w:t>Not until the 1970s did most programmers</w:t>
      </w:r>
    </w:p>
    <w:p w:rsidR="001457C7" w:rsidRPr="0076275A" w:rsidRDefault="001457C7" w:rsidP="00D03F2D">
      <w:pPr>
        <w:pStyle w:val="AralkYok"/>
      </w:pPr>
      <w:r w:rsidRPr="0076275A">
        <w:t>start taking structured programming seriously. The results were impressive. Software</w:t>
      </w:r>
    </w:p>
    <w:p w:rsidR="001457C7" w:rsidRPr="0076275A" w:rsidRDefault="001457C7" w:rsidP="00D03F2D">
      <w:pPr>
        <w:pStyle w:val="AralkYok"/>
      </w:pPr>
      <w:r w:rsidRPr="0076275A">
        <w:t>development groups reported shorter development times, more frequent on-time delivery</w:t>
      </w:r>
    </w:p>
    <w:p w:rsidR="001457C7" w:rsidRPr="0076275A" w:rsidRDefault="001457C7" w:rsidP="00D03F2D">
      <w:pPr>
        <w:pStyle w:val="AralkYok"/>
      </w:pPr>
      <w:r w:rsidRPr="0076275A">
        <w:t>of systems and more frequent within-budget completion of software projects. The key to</w:t>
      </w:r>
    </w:p>
    <w:p w:rsidR="001457C7" w:rsidRPr="0076275A" w:rsidRDefault="001457C7" w:rsidP="00D03F2D">
      <w:pPr>
        <w:pStyle w:val="AralkYok"/>
      </w:pPr>
      <w:r w:rsidRPr="0076275A">
        <w:t>these successes was that structured programs were clearer, easier to debug and modify, and</w:t>
      </w:r>
    </w:p>
    <w:p w:rsidR="001457C7" w:rsidRPr="0076275A" w:rsidRDefault="001457C7" w:rsidP="00D03F2D">
      <w:pPr>
        <w:pStyle w:val="AralkYok"/>
      </w:pPr>
      <w:r w:rsidRPr="0076275A">
        <w:t>more likely to be bug free in the first place.</w:t>
      </w:r>
    </w:p>
    <w:p w:rsidR="001457C7" w:rsidRPr="0076275A" w:rsidRDefault="001457C7" w:rsidP="00D03F2D">
      <w:pPr>
        <w:pStyle w:val="AralkYok"/>
      </w:pPr>
      <w:r>
        <w:t xml:space="preserve"> </w:t>
      </w:r>
      <w:r w:rsidRPr="0076275A">
        <w:t>Bohm and Jacopini’s work demonstrated that all programs could be written in terms</w:t>
      </w:r>
    </w:p>
    <w:p w:rsidR="001457C7" w:rsidRPr="00FE2269" w:rsidRDefault="001457C7" w:rsidP="00D03F2D">
      <w:pPr>
        <w:pStyle w:val="AralkYok"/>
      </w:pPr>
      <w:r w:rsidRPr="0076275A">
        <w:t>o</w:t>
      </w:r>
      <w:r>
        <w:t xml:space="preserve">f only </w:t>
      </w:r>
      <w:r w:rsidRPr="005E2ACE">
        <w:t>three control structures/control statements</w:t>
      </w:r>
      <w:r>
        <w:t xml:space="preserve">; </w:t>
      </w:r>
      <w:r w:rsidRPr="008F39DF">
        <w:t xml:space="preserve">the sequence structure, the selection structure </w:t>
      </w:r>
      <w:r w:rsidRPr="0076275A">
        <w:t xml:space="preserve">and </w:t>
      </w:r>
      <w:r w:rsidRPr="008F39DF">
        <w:t xml:space="preserve">the repetition structure. </w:t>
      </w:r>
      <w:r>
        <w:br/>
        <w:t>-</w:t>
      </w:r>
      <w:r w:rsidRPr="00B41CC5">
        <w:rPr>
          <w:color w:val="00B050"/>
        </w:rPr>
        <w:t xml:space="preserve">Controlling expression </w:t>
      </w:r>
      <w:r w:rsidRPr="00586F20">
        <w:t>is the expression that gives the value to control statement and control statement works depending on that value.</w:t>
      </w:r>
    </w:p>
    <w:p w:rsidR="001457C7" w:rsidRPr="0076275A" w:rsidRDefault="001457C7" w:rsidP="00D03F2D">
      <w:pPr>
        <w:pStyle w:val="AralkYok"/>
      </w:pPr>
    </w:p>
    <w:p w:rsidR="001457C7" w:rsidRPr="008C7288" w:rsidRDefault="001457C7" w:rsidP="00D03F2D">
      <w:pPr>
        <w:pStyle w:val="AralkYok"/>
      </w:pPr>
      <w:r>
        <w:tab/>
      </w:r>
      <w:r w:rsidRPr="008C7288">
        <w:rPr>
          <w:b/>
        </w:rPr>
        <w:t xml:space="preserve">-Sequence Structure: </w:t>
      </w:r>
      <w:r w:rsidRPr="008C7288">
        <w:t xml:space="preserve">The sequence structure is built into Java and other modern programming languages. Unless directed otherwise, the computer executes </w:t>
      </w:r>
      <w:r w:rsidRPr="00600559">
        <w:rPr>
          <w:color w:val="00B050"/>
        </w:rPr>
        <w:t xml:space="preserve">Java statements </w:t>
      </w:r>
      <w:r w:rsidRPr="008C7288">
        <w:t xml:space="preserve">one after the other in the order in which they’re written—that is, </w:t>
      </w:r>
      <w:r w:rsidRPr="00600559">
        <w:rPr>
          <w:color w:val="00B050"/>
        </w:rPr>
        <w:t>in sequence</w:t>
      </w:r>
      <w:r w:rsidRPr="008C7288">
        <w:t xml:space="preserve">. Java lets you have as many actions as you want in a sequence structure. </w:t>
      </w:r>
      <w:r>
        <w:t>A</w:t>
      </w:r>
      <w:r w:rsidRPr="008C7288">
        <w:t>nywhere a single action may be placed, we may place several actions in sequence.</w:t>
      </w:r>
    </w:p>
    <w:p w:rsidR="001457C7" w:rsidRDefault="001457C7" w:rsidP="00D03F2D">
      <w:pPr>
        <w:pStyle w:val="AralkYok"/>
      </w:pPr>
    </w:p>
    <w:p w:rsidR="001457C7" w:rsidRPr="008C7288" w:rsidRDefault="001457C7" w:rsidP="001457C7">
      <w:pPr>
        <w:autoSpaceDE w:val="0"/>
        <w:autoSpaceDN w:val="0"/>
        <w:adjustRightInd w:val="0"/>
        <w:spacing w:after="0" w:line="240" w:lineRule="auto"/>
        <w:rPr>
          <w:rFonts w:cs="AGaramond-Regular"/>
          <w:szCs w:val="18"/>
        </w:rPr>
      </w:pPr>
      <w:r>
        <w:rPr>
          <w:szCs w:val="18"/>
        </w:rPr>
        <w:tab/>
        <w:t>-</w:t>
      </w:r>
      <w:r w:rsidRPr="008C7288">
        <w:rPr>
          <w:rFonts w:cs="AGaramond-SemiboldItalic"/>
          <w:b/>
          <w:bCs/>
          <w:iCs/>
          <w:szCs w:val="18"/>
        </w:rPr>
        <w:t xml:space="preserve">Selection </w:t>
      </w:r>
      <w:r>
        <w:rPr>
          <w:rFonts w:cs="AGaramond-SemiboldItalic"/>
          <w:b/>
          <w:bCs/>
          <w:iCs/>
          <w:szCs w:val="18"/>
        </w:rPr>
        <w:t xml:space="preserve">Structure: </w:t>
      </w:r>
      <w:r w:rsidRPr="008C7288">
        <w:rPr>
          <w:rFonts w:cs="AGaramond-Regular"/>
          <w:szCs w:val="18"/>
        </w:rPr>
        <w:t xml:space="preserve">Java has three types of </w:t>
      </w:r>
      <w:r w:rsidRPr="007704EE">
        <w:rPr>
          <w:rFonts w:cs="AGaramond-Semibold"/>
          <w:bCs/>
          <w:color w:val="00B050"/>
          <w:szCs w:val="18"/>
        </w:rPr>
        <w:t xml:space="preserve">selection statements </w:t>
      </w:r>
      <w:r w:rsidRPr="008C7288">
        <w:rPr>
          <w:rFonts w:cs="AGaramond-Regular"/>
          <w:szCs w:val="18"/>
        </w:rPr>
        <w:t>The</w:t>
      </w:r>
      <w:r>
        <w:rPr>
          <w:rFonts w:cs="AGaramond-Regular"/>
          <w:szCs w:val="18"/>
        </w:rPr>
        <w:t xml:space="preserve"> </w:t>
      </w:r>
      <w:r w:rsidRPr="00891601">
        <w:rPr>
          <w:rFonts w:cs="LucidaSansTypewriter,Italic"/>
          <w:i/>
          <w:iCs/>
          <w:color w:val="00B050"/>
          <w:szCs w:val="18"/>
        </w:rPr>
        <w:t xml:space="preserve">if </w:t>
      </w:r>
      <w:r w:rsidRPr="00891601">
        <w:rPr>
          <w:rFonts w:cs="AGaramond-Italic"/>
          <w:i/>
          <w:iCs/>
          <w:color w:val="00B050"/>
          <w:szCs w:val="18"/>
        </w:rPr>
        <w:t xml:space="preserve">statement </w:t>
      </w:r>
      <w:r w:rsidRPr="008C7288">
        <w:rPr>
          <w:rFonts w:cs="AGaramond-Regular"/>
          <w:szCs w:val="18"/>
        </w:rPr>
        <w:t xml:space="preserve">either performs an action if a condition is </w:t>
      </w:r>
      <w:r w:rsidRPr="008C7288">
        <w:rPr>
          <w:rFonts w:cs="AGaramond-Italic"/>
          <w:i/>
          <w:iCs/>
          <w:szCs w:val="18"/>
        </w:rPr>
        <w:t>true</w:t>
      </w:r>
      <w:r>
        <w:rPr>
          <w:rFonts w:cs="AGaramond-Regular"/>
          <w:szCs w:val="18"/>
        </w:rPr>
        <w:t>, or skips it</w:t>
      </w:r>
      <w:r w:rsidRPr="008C7288">
        <w:rPr>
          <w:rFonts w:cs="AGaramond-Regular"/>
          <w:szCs w:val="18"/>
        </w:rPr>
        <w:t xml:space="preserve"> if the condition</w:t>
      </w:r>
      <w:r>
        <w:rPr>
          <w:rFonts w:cs="AGaramond-Regular"/>
          <w:szCs w:val="18"/>
        </w:rPr>
        <w:t xml:space="preserve"> </w:t>
      </w:r>
      <w:r w:rsidRPr="008C7288">
        <w:rPr>
          <w:rFonts w:cs="AGaramond-Regular"/>
          <w:szCs w:val="18"/>
        </w:rPr>
        <w:t xml:space="preserve">is </w:t>
      </w:r>
      <w:r w:rsidRPr="008C7288">
        <w:rPr>
          <w:rFonts w:cs="AGaramond-Italic"/>
          <w:i/>
          <w:iCs/>
          <w:szCs w:val="18"/>
        </w:rPr>
        <w:t>false</w:t>
      </w:r>
      <w:r w:rsidRPr="008C7288">
        <w:rPr>
          <w:rFonts w:cs="AGaramond-Regular"/>
          <w:szCs w:val="18"/>
        </w:rPr>
        <w:t xml:space="preserve">. The </w:t>
      </w:r>
      <w:r w:rsidRPr="00891601">
        <w:rPr>
          <w:rFonts w:cs="LucidaSansTypewriter,Italic"/>
          <w:i/>
          <w:iCs/>
          <w:color w:val="00B050"/>
          <w:szCs w:val="18"/>
        </w:rPr>
        <w:t>if</w:t>
      </w:r>
      <w:r w:rsidRPr="00891601">
        <w:rPr>
          <w:rFonts w:cs="AGaramond-Regular"/>
          <w:color w:val="00B050"/>
          <w:szCs w:val="18"/>
        </w:rPr>
        <w:t>…</w:t>
      </w:r>
      <w:r w:rsidRPr="00891601">
        <w:rPr>
          <w:rFonts w:cs="LucidaSansTypewriter,Italic"/>
          <w:i/>
          <w:iCs/>
          <w:color w:val="00B050"/>
          <w:szCs w:val="18"/>
        </w:rPr>
        <w:t xml:space="preserve">else </w:t>
      </w:r>
      <w:r w:rsidRPr="00891601">
        <w:rPr>
          <w:rFonts w:cs="AGaramond-Italic"/>
          <w:i/>
          <w:iCs/>
          <w:color w:val="00B050"/>
          <w:szCs w:val="18"/>
        </w:rPr>
        <w:t xml:space="preserve">statement </w:t>
      </w:r>
      <w:r w:rsidRPr="008C7288">
        <w:rPr>
          <w:rFonts w:cs="AGaramond-Regular"/>
          <w:szCs w:val="18"/>
        </w:rPr>
        <w:t xml:space="preserve">performs an action if a condition is </w:t>
      </w:r>
      <w:r w:rsidRPr="008C7288">
        <w:rPr>
          <w:rFonts w:cs="AGaramond-Italic"/>
          <w:i/>
          <w:iCs/>
          <w:szCs w:val="18"/>
        </w:rPr>
        <w:t xml:space="preserve">true </w:t>
      </w:r>
      <w:r w:rsidRPr="008C7288">
        <w:rPr>
          <w:rFonts w:cs="AGaramond-Regular"/>
          <w:szCs w:val="18"/>
        </w:rPr>
        <w:t>and performs</w:t>
      </w:r>
      <w:r>
        <w:rPr>
          <w:rFonts w:cs="AGaramond-Regular"/>
          <w:szCs w:val="18"/>
        </w:rPr>
        <w:t xml:space="preserve"> </w:t>
      </w:r>
      <w:r w:rsidRPr="008C7288">
        <w:rPr>
          <w:rFonts w:cs="AGaramond-Regular"/>
          <w:szCs w:val="18"/>
        </w:rPr>
        <w:t xml:space="preserve">a different action if the condition is </w:t>
      </w:r>
      <w:r w:rsidRPr="008C7288">
        <w:rPr>
          <w:rFonts w:cs="AGaramond-Italic"/>
          <w:i/>
          <w:iCs/>
          <w:szCs w:val="18"/>
        </w:rPr>
        <w:t>false</w:t>
      </w:r>
      <w:r w:rsidRPr="008C7288">
        <w:rPr>
          <w:rFonts w:cs="AGaramond-Regular"/>
          <w:szCs w:val="18"/>
        </w:rPr>
        <w:t xml:space="preserve">. The </w:t>
      </w:r>
      <w:r w:rsidRPr="00891601">
        <w:rPr>
          <w:rFonts w:cs="LucidaSansTypewriter,Italic"/>
          <w:i/>
          <w:iCs/>
          <w:color w:val="00B050"/>
          <w:szCs w:val="18"/>
        </w:rPr>
        <w:t xml:space="preserve">switch </w:t>
      </w:r>
      <w:r w:rsidRPr="00891601">
        <w:rPr>
          <w:rFonts w:cs="AGaramond-Italic"/>
          <w:i/>
          <w:iCs/>
          <w:color w:val="00B050"/>
          <w:szCs w:val="18"/>
        </w:rPr>
        <w:t xml:space="preserve">statement </w:t>
      </w:r>
      <w:r w:rsidRPr="008C7288">
        <w:rPr>
          <w:rFonts w:cs="AGaramond-Regular"/>
          <w:szCs w:val="18"/>
        </w:rPr>
        <w:t xml:space="preserve">performs one of </w:t>
      </w:r>
      <w:r w:rsidRPr="008C7288">
        <w:rPr>
          <w:rFonts w:cs="AGaramond-Italic"/>
          <w:i/>
          <w:iCs/>
          <w:szCs w:val="18"/>
        </w:rPr>
        <w:t xml:space="preserve">many </w:t>
      </w:r>
      <w:r w:rsidRPr="008C7288">
        <w:rPr>
          <w:rFonts w:cs="AGaramond-Regular"/>
          <w:szCs w:val="18"/>
        </w:rPr>
        <w:t>different actions, depending on the value of an expression.</w:t>
      </w:r>
    </w:p>
    <w:p w:rsidR="001457C7" w:rsidRPr="008C7288" w:rsidRDefault="001457C7" w:rsidP="001457C7">
      <w:pPr>
        <w:autoSpaceDE w:val="0"/>
        <w:autoSpaceDN w:val="0"/>
        <w:adjustRightInd w:val="0"/>
        <w:spacing w:after="0" w:line="240" w:lineRule="auto"/>
        <w:rPr>
          <w:rFonts w:cs="AGaramond-Italic"/>
          <w:i/>
          <w:iCs/>
          <w:szCs w:val="18"/>
        </w:rPr>
      </w:pPr>
      <w:r w:rsidRPr="008C7288">
        <w:rPr>
          <w:rFonts w:cs="AGaramond-Regular"/>
          <w:szCs w:val="18"/>
        </w:rPr>
        <w:t xml:space="preserve">The </w:t>
      </w:r>
      <w:r w:rsidRPr="008C7288">
        <w:rPr>
          <w:rFonts w:cs="LucidaSansTypewriter"/>
          <w:szCs w:val="18"/>
        </w:rPr>
        <w:t xml:space="preserve">if </w:t>
      </w:r>
      <w:r w:rsidRPr="008C7288">
        <w:rPr>
          <w:rFonts w:cs="AGaramond-Regular"/>
          <w:szCs w:val="18"/>
        </w:rPr>
        <w:t xml:space="preserve">statement is a </w:t>
      </w:r>
      <w:r w:rsidRPr="00556C87">
        <w:rPr>
          <w:rFonts w:cs="AGaramond-Semibold"/>
          <w:bCs/>
          <w:color w:val="00B050"/>
          <w:szCs w:val="18"/>
        </w:rPr>
        <w:t xml:space="preserve">single-selection statement </w:t>
      </w:r>
      <w:r w:rsidRPr="008C7288">
        <w:rPr>
          <w:rFonts w:cs="AGaramond-Regular"/>
          <w:szCs w:val="18"/>
        </w:rPr>
        <w:t xml:space="preserve">because it selects or ignores a </w:t>
      </w:r>
      <w:r w:rsidRPr="008C7288">
        <w:rPr>
          <w:rFonts w:cs="AGaramond-Italic"/>
          <w:i/>
          <w:iCs/>
          <w:szCs w:val="18"/>
        </w:rPr>
        <w:t>single</w:t>
      </w:r>
    </w:p>
    <w:p w:rsidR="001457C7" w:rsidRPr="008C7288" w:rsidRDefault="001457C7" w:rsidP="001457C7">
      <w:pPr>
        <w:autoSpaceDE w:val="0"/>
        <w:autoSpaceDN w:val="0"/>
        <w:adjustRightInd w:val="0"/>
        <w:spacing w:after="0" w:line="240" w:lineRule="auto"/>
        <w:rPr>
          <w:rFonts w:cs="AGaramond-Regular"/>
          <w:szCs w:val="18"/>
        </w:rPr>
      </w:pPr>
      <w:r w:rsidRPr="008C7288">
        <w:rPr>
          <w:rFonts w:cs="AGaramond-Regular"/>
          <w:szCs w:val="18"/>
        </w:rPr>
        <w:t xml:space="preserve">action (or, as we’ll soon see, a </w:t>
      </w:r>
      <w:r w:rsidRPr="008C7288">
        <w:rPr>
          <w:rFonts w:cs="AGaramond-Italic"/>
          <w:i/>
          <w:iCs/>
          <w:szCs w:val="18"/>
        </w:rPr>
        <w:t>single group of actions</w:t>
      </w:r>
      <w:r w:rsidRPr="008C7288">
        <w:rPr>
          <w:rFonts w:cs="AGaramond-Regular"/>
          <w:szCs w:val="18"/>
        </w:rPr>
        <w:t xml:space="preserve">). The </w:t>
      </w:r>
      <w:r w:rsidRPr="008C7288">
        <w:rPr>
          <w:rFonts w:cs="LucidaSansTypewriter"/>
          <w:szCs w:val="18"/>
        </w:rPr>
        <w:t>if</w:t>
      </w:r>
      <w:r w:rsidRPr="008C7288">
        <w:rPr>
          <w:rFonts w:cs="AGaramond-Regular"/>
          <w:szCs w:val="18"/>
        </w:rPr>
        <w:t>…</w:t>
      </w:r>
      <w:r w:rsidRPr="008C7288">
        <w:rPr>
          <w:rFonts w:cs="LucidaSansTypewriter"/>
          <w:szCs w:val="18"/>
        </w:rPr>
        <w:t xml:space="preserve">else </w:t>
      </w:r>
      <w:r w:rsidRPr="008C7288">
        <w:rPr>
          <w:rFonts w:cs="AGaramond-Regular"/>
          <w:szCs w:val="18"/>
        </w:rPr>
        <w:t>statement is called a</w:t>
      </w:r>
    </w:p>
    <w:p w:rsidR="001457C7" w:rsidRPr="008C7288" w:rsidRDefault="001457C7" w:rsidP="001457C7">
      <w:pPr>
        <w:autoSpaceDE w:val="0"/>
        <w:autoSpaceDN w:val="0"/>
        <w:adjustRightInd w:val="0"/>
        <w:spacing w:after="0" w:line="240" w:lineRule="auto"/>
        <w:rPr>
          <w:rFonts w:cs="AGaramond-Italic"/>
          <w:i/>
          <w:iCs/>
          <w:szCs w:val="18"/>
        </w:rPr>
      </w:pPr>
      <w:r w:rsidRPr="00556C87">
        <w:rPr>
          <w:rFonts w:cs="AGaramond-Semibold"/>
          <w:bCs/>
          <w:color w:val="00B050"/>
          <w:szCs w:val="18"/>
        </w:rPr>
        <w:t xml:space="preserve">double-selection statement </w:t>
      </w:r>
      <w:r w:rsidRPr="008C7288">
        <w:rPr>
          <w:rFonts w:cs="AGaramond-Regular"/>
          <w:szCs w:val="18"/>
        </w:rPr>
        <w:t xml:space="preserve">because it selects between </w:t>
      </w:r>
      <w:r w:rsidRPr="008C7288">
        <w:rPr>
          <w:rFonts w:cs="AGaramond-Italic"/>
          <w:i/>
          <w:iCs/>
          <w:szCs w:val="18"/>
        </w:rPr>
        <w:t xml:space="preserve">two different actions </w:t>
      </w:r>
      <w:r w:rsidRPr="008C7288">
        <w:rPr>
          <w:rFonts w:cs="AGaramond-Regular"/>
          <w:szCs w:val="18"/>
        </w:rPr>
        <w:t xml:space="preserve">(or </w:t>
      </w:r>
      <w:r w:rsidRPr="008C7288">
        <w:rPr>
          <w:rFonts w:cs="AGaramond-Italic"/>
          <w:i/>
          <w:iCs/>
          <w:szCs w:val="18"/>
        </w:rPr>
        <w:t>groups of</w:t>
      </w:r>
    </w:p>
    <w:p w:rsidR="001457C7" w:rsidRPr="008C7288" w:rsidRDefault="001457C7" w:rsidP="001457C7">
      <w:pPr>
        <w:autoSpaceDE w:val="0"/>
        <w:autoSpaceDN w:val="0"/>
        <w:adjustRightInd w:val="0"/>
        <w:spacing w:after="0" w:line="240" w:lineRule="auto"/>
        <w:rPr>
          <w:rFonts w:cs="AGaramond-Regular"/>
          <w:szCs w:val="18"/>
        </w:rPr>
      </w:pPr>
      <w:r w:rsidRPr="008C7288">
        <w:rPr>
          <w:rFonts w:cs="AGaramond-Italic"/>
          <w:i/>
          <w:iCs/>
          <w:szCs w:val="18"/>
        </w:rPr>
        <w:t>actions</w:t>
      </w:r>
      <w:r w:rsidRPr="008C7288">
        <w:rPr>
          <w:rFonts w:cs="AGaramond-Regular"/>
          <w:szCs w:val="18"/>
        </w:rPr>
        <w:t xml:space="preserve">). The </w:t>
      </w:r>
      <w:r w:rsidRPr="008C7288">
        <w:rPr>
          <w:rFonts w:cs="LucidaSansTypewriter"/>
          <w:szCs w:val="18"/>
        </w:rPr>
        <w:t xml:space="preserve">switch </w:t>
      </w:r>
      <w:r w:rsidRPr="008C7288">
        <w:rPr>
          <w:rFonts w:cs="AGaramond-Regular"/>
          <w:szCs w:val="18"/>
        </w:rPr>
        <w:t xml:space="preserve">statement is called a </w:t>
      </w:r>
      <w:r w:rsidRPr="00556C87">
        <w:rPr>
          <w:rFonts w:cs="AGaramond-Semibold"/>
          <w:bCs/>
          <w:color w:val="00B050"/>
          <w:szCs w:val="18"/>
        </w:rPr>
        <w:t xml:space="preserve">multiple-selection statement </w:t>
      </w:r>
      <w:r w:rsidRPr="008C7288">
        <w:rPr>
          <w:rFonts w:cs="AGaramond-Regular"/>
          <w:szCs w:val="18"/>
        </w:rPr>
        <w:t>because it selects</w:t>
      </w:r>
    </w:p>
    <w:p w:rsidR="001457C7" w:rsidRPr="008C7288" w:rsidRDefault="001457C7" w:rsidP="00D03F2D">
      <w:pPr>
        <w:pStyle w:val="AralkYok"/>
      </w:pPr>
      <w:r w:rsidRPr="008C7288">
        <w:rPr>
          <w:rFonts w:cs="AGaramond-Regular"/>
        </w:rPr>
        <w:t xml:space="preserve">among </w:t>
      </w:r>
      <w:r w:rsidRPr="008C7288">
        <w:t xml:space="preserve">many different actions </w:t>
      </w:r>
      <w:r w:rsidRPr="008C7288">
        <w:rPr>
          <w:rFonts w:cs="AGaramond-Regular"/>
        </w:rPr>
        <w:t xml:space="preserve">(or </w:t>
      </w:r>
      <w:r w:rsidRPr="008C7288">
        <w:t>groups of actions</w:t>
      </w:r>
      <w:r w:rsidRPr="008C7288">
        <w:rPr>
          <w:rFonts w:cs="AGaramond-Regular"/>
        </w:rPr>
        <w:t>).</w:t>
      </w:r>
    </w:p>
    <w:p w:rsidR="001457C7" w:rsidRDefault="001457C7" w:rsidP="00D03F2D">
      <w:pPr>
        <w:pStyle w:val="AralkYok"/>
      </w:pPr>
    </w:p>
    <w:p w:rsidR="001457C7" w:rsidRPr="00767AB1" w:rsidRDefault="001457C7" w:rsidP="001457C7">
      <w:pPr>
        <w:autoSpaceDE w:val="0"/>
        <w:autoSpaceDN w:val="0"/>
        <w:adjustRightInd w:val="0"/>
        <w:spacing w:after="0" w:line="240" w:lineRule="auto"/>
        <w:ind w:firstLine="708"/>
        <w:rPr>
          <w:rFonts w:cs="AGaramond-Regular"/>
          <w:szCs w:val="18"/>
        </w:rPr>
      </w:pPr>
      <w:r>
        <w:rPr>
          <w:rFonts w:cs="AGaramond-SemiboldItalic"/>
          <w:b/>
          <w:bCs/>
          <w:iCs/>
          <w:szCs w:val="18"/>
        </w:rPr>
        <w:t xml:space="preserve">-Repetition Structure: </w:t>
      </w:r>
      <w:r w:rsidRPr="00767AB1">
        <w:rPr>
          <w:rFonts w:cs="AGaramond-Regular"/>
          <w:szCs w:val="18"/>
        </w:rPr>
        <w:t xml:space="preserve">Java provides three </w:t>
      </w:r>
      <w:r w:rsidRPr="00767AB1">
        <w:rPr>
          <w:rFonts w:cs="AGaramond-Semibold"/>
          <w:bCs/>
          <w:color w:val="00B050"/>
          <w:szCs w:val="18"/>
        </w:rPr>
        <w:t xml:space="preserve">repetition statements </w:t>
      </w:r>
      <w:r w:rsidRPr="00767AB1">
        <w:rPr>
          <w:rFonts w:cs="AGaramond-Regular"/>
          <w:szCs w:val="18"/>
        </w:rPr>
        <w:t xml:space="preserve">(also called </w:t>
      </w:r>
      <w:r w:rsidRPr="00767AB1">
        <w:rPr>
          <w:rFonts w:cs="AGaramond-Semibold"/>
          <w:bCs/>
          <w:color w:val="00B050"/>
          <w:szCs w:val="18"/>
        </w:rPr>
        <w:t xml:space="preserve">iteration statements </w:t>
      </w:r>
      <w:r w:rsidRPr="00767AB1">
        <w:rPr>
          <w:rFonts w:cs="AGaramond-Regular"/>
          <w:szCs w:val="18"/>
        </w:rPr>
        <w:t xml:space="preserve">or </w:t>
      </w:r>
      <w:r w:rsidRPr="00767AB1">
        <w:rPr>
          <w:rFonts w:cs="AGaramond-Semibold"/>
          <w:bCs/>
          <w:color w:val="00B050"/>
          <w:szCs w:val="18"/>
        </w:rPr>
        <w:t>looping statements</w:t>
      </w:r>
      <w:r w:rsidRPr="00767AB1">
        <w:rPr>
          <w:rFonts w:cs="AGaramond-Regular"/>
          <w:szCs w:val="18"/>
        </w:rPr>
        <w:t>) that enable programs to perform statements repeatedly as long as a condition</w:t>
      </w:r>
      <w:r>
        <w:rPr>
          <w:rFonts w:cs="AGaramond-Regular"/>
          <w:szCs w:val="18"/>
        </w:rPr>
        <w:t xml:space="preserve"> </w:t>
      </w:r>
      <w:r w:rsidRPr="00767AB1">
        <w:rPr>
          <w:rFonts w:cs="AGaramond-Regular"/>
          <w:szCs w:val="18"/>
        </w:rPr>
        <w:t xml:space="preserve">(called the </w:t>
      </w:r>
      <w:r w:rsidRPr="00767AB1">
        <w:rPr>
          <w:rFonts w:cs="AGaramond-Semibold"/>
          <w:bCs/>
          <w:color w:val="00B050"/>
          <w:szCs w:val="18"/>
        </w:rPr>
        <w:t>loop-continuation condition</w:t>
      </w:r>
      <w:r w:rsidRPr="00767AB1">
        <w:rPr>
          <w:rFonts w:cs="AGaramond-Regular"/>
          <w:szCs w:val="18"/>
        </w:rPr>
        <w:t xml:space="preserve">) remains </w:t>
      </w:r>
      <w:r w:rsidRPr="00767AB1">
        <w:rPr>
          <w:rFonts w:cs="AGaramond-Italic"/>
          <w:i/>
          <w:iCs/>
          <w:szCs w:val="18"/>
        </w:rPr>
        <w:t>true</w:t>
      </w:r>
      <w:r w:rsidRPr="00767AB1">
        <w:rPr>
          <w:rFonts w:cs="AGaramond-Regular"/>
          <w:szCs w:val="18"/>
        </w:rPr>
        <w:t>. The repetition statements are the</w:t>
      </w:r>
    </w:p>
    <w:p w:rsidR="001457C7" w:rsidRDefault="001457C7" w:rsidP="001457C7">
      <w:pPr>
        <w:autoSpaceDE w:val="0"/>
        <w:autoSpaceDN w:val="0"/>
        <w:adjustRightInd w:val="0"/>
        <w:spacing w:after="0" w:line="240" w:lineRule="auto"/>
        <w:rPr>
          <w:rFonts w:cs="AGaramond-Regular"/>
          <w:szCs w:val="18"/>
        </w:rPr>
      </w:pPr>
      <w:r w:rsidRPr="00767AB1">
        <w:rPr>
          <w:rFonts w:cs="LucidaSansTypewriter"/>
          <w:color w:val="00B050"/>
          <w:szCs w:val="18"/>
        </w:rPr>
        <w:t>while</w:t>
      </w:r>
      <w:r w:rsidRPr="00767AB1">
        <w:rPr>
          <w:rFonts w:cs="AGaramond-Regular"/>
          <w:szCs w:val="18"/>
        </w:rPr>
        <w:t xml:space="preserve">, </w:t>
      </w:r>
      <w:r w:rsidRPr="00767AB1">
        <w:rPr>
          <w:rFonts w:cs="LucidaSansTypewriter"/>
          <w:color w:val="00B050"/>
          <w:szCs w:val="18"/>
        </w:rPr>
        <w:t>do</w:t>
      </w:r>
      <w:r w:rsidRPr="00767AB1">
        <w:rPr>
          <w:rFonts w:cs="AGaramond-Regular"/>
          <w:color w:val="00B050"/>
          <w:szCs w:val="18"/>
        </w:rPr>
        <w:t>…</w:t>
      </w:r>
      <w:r w:rsidRPr="00767AB1">
        <w:rPr>
          <w:rFonts w:cs="LucidaSansTypewriter"/>
          <w:color w:val="00B050"/>
          <w:szCs w:val="18"/>
        </w:rPr>
        <w:t>while</w:t>
      </w:r>
      <w:r w:rsidRPr="00767AB1">
        <w:rPr>
          <w:rFonts w:cs="AGaramond-Regular"/>
          <w:szCs w:val="18"/>
        </w:rPr>
        <w:t xml:space="preserve">, </w:t>
      </w:r>
      <w:r w:rsidRPr="00767AB1">
        <w:rPr>
          <w:rFonts w:cs="LucidaSansTypewriter"/>
          <w:color w:val="00B050"/>
          <w:szCs w:val="18"/>
        </w:rPr>
        <w:t>for</w:t>
      </w:r>
      <w:r w:rsidRPr="00767AB1">
        <w:rPr>
          <w:rFonts w:cs="LucidaSansTypewriter"/>
          <w:szCs w:val="18"/>
        </w:rPr>
        <w:t xml:space="preserve"> </w:t>
      </w:r>
      <w:r w:rsidRPr="00767AB1">
        <w:rPr>
          <w:rFonts w:cs="AGaramond-Regular"/>
          <w:szCs w:val="18"/>
        </w:rPr>
        <w:t xml:space="preserve">and </w:t>
      </w:r>
      <w:r w:rsidRPr="00767AB1">
        <w:rPr>
          <w:rFonts w:cs="AGaramond-Regular"/>
          <w:color w:val="00B050"/>
          <w:szCs w:val="18"/>
        </w:rPr>
        <w:t xml:space="preserve">enhanced </w:t>
      </w:r>
      <w:r w:rsidRPr="00767AB1">
        <w:rPr>
          <w:rFonts w:cs="LucidaSansTypewriter"/>
          <w:color w:val="00B050"/>
          <w:szCs w:val="18"/>
        </w:rPr>
        <w:t xml:space="preserve">for </w:t>
      </w:r>
      <w:r>
        <w:rPr>
          <w:rFonts w:cs="AGaramond-Regular"/>
          <w:szCs w:val="18"/>
        </w:rPr>
        <w:t xml:space="preserve">statements. </w:t>
      </w:r>
      <w:r w:rsidRPr="00767AB1">
        <w:rPr>
          <w:rFonts w:cs="AGaramond-Regular"/>
          <w:szCs w:val="18"/>
        </w:rPr>
        <w:t xml:space="preserve">The </w:t>
      </w:r>
      <w:r w:rsidRPr="00767AB1">
        <w:rPr>
          <w:rFonts w:cs="LucidaSansTypewriter"/>
          <w:szCs w:val="18"/>
        </w:rPr>
        <w:t xml:space="preserve">while </w:t>
      </w:r>
      <w:r w:rsidRPr="00767AB1">
        <w:rPr>
          <w:rFonts w:cs="AGaramond-Regular"/>
          <w:szCs w:val="18"/>
        </w:rPr>
        <w:t>and</w:t>
      </w:r>
      <w:r>
        <w:rPr>
          <w:rFonts w:cs="AGaramond-Regular"/>
          <w:szCs w:val="18"/>
        </w:rPr>
        <w:t xml:space="preserve"> </w:t>
      </w:r>
      <w:r w:rsidRPr="00767AB1">
        <w:rPr>
          <w:rFonts w:cs="LucidaSansTypewriter"/>
          <w:szCs w:val="18"/>
        </w:rPr>
        <w:t xml:space="preserve">for </w:t>
      </w:r>
      <w:r w:rsidRPr="00767AB1">
        <w:rPr>
          <w:rFonts w:cs="AGaramond-Regular"/>
          <w:szCs w:val="18"/>
        </w:rPr>
        <w:t>statements perform the action (or group of actions) in their bodies zero or more</w:t>
      </w:r>
      <w:r>
        <w:rPr>
          <w:rFonts w:cs="AGaramond-Regular"/>
          <w:szCs w:val="18"/>
        </w:rPr>
        <w:t xml:space="preserve"> </w:t>
      </w:r>
      <w:r w:rsidRPr="00767AB1">
        <w:rPr>
          <w:rFonts w:cs="AGaramond-Regular"/>
          <w:szCs w:val="18"/>
        </w:rPr>
        <w:t xml:space="preserve">times—if the loop-continuation condition is initially </w:t>
      </w:r>
      <w:r w:rsidRPr="00767AB1">
        <w:rPr>
          <w:rFonts w:cs="AGaramond-Italic"/>
          <w:i/>
          <w:iCs/>
          <w:szCs w:val="18"/>
        </w:rPr>
        <w:t>false</w:t>
      </w:r>
      <w:r w:rsidRPr="00767AB1">
        <w:rPr>
          <w:rFonts w:cs="AGaramond-Regular"/>
          <w:szCs w:val="18"/>
        </w:rPr>
        <w:t>, the action (or group of actions)</w:t>
      </w:r>
      <w:r>
        <w:rPr>
          <w:rFonts w:cs="AGaramond-Regular"/>
          <w:szCs w:val="18"/>
        </w:rPr>
        <w:t xml:space="preserve"> </w:t>
      </w:r>
      <w:r w:rsidRPr="00767AB1">
        <w:rPr>
          <w:rFonts w:cs="AGaramond-Regular"/>
          <w:szCs w:val="18"/>
        </w:rPr>
        <w:t xml:space="preserve">will </w:t>
      </w:r>
      <w:r w:rsidRPr="00767AB1">
        <w:rPr>
          <w:rFonts w:cs="AGaramond-Italic"/>
          <w:i/>
          <w:iCs/>
          <w:szCs w:val="18"/>
        </w:rPr>
        <w:t xml:space="preserve">not </w:t>
      </w:r>
      <w:r w:rsidRPr="00767AB1">
        <w:rPr>
          <w:rFonts w:cs="AGaramond-Regular"/>
          <w:szCs w:val="18"/>
        </w:rPr>
        <w:t xml:space="preserve">execute. The </w:t>
      </w:r>
      <w:r w:rsidRPr="00767AB1">
        <w:rPr>
          <w:rFonts w:cs="LucidaSansTypewriter"/>
          <w:szCs w:val="18"/>
        </w:rPr>
        <w:t>do</w:t>
      </w:r>
      <w:r w:rsidRPr="00767AB1">
        <w:rPr>
          <w:rFonts w:cs="AGaramond-Regular"/>
          <w:szCs w:val="18"/>
        </w:rPr>
        <w:t>…</w:t>
      </w:r>
      <w:r w:rsidRPr="00767AB1">
        <w:rPr>
          <w:rFonts w:cs="LucidaSansTypewriter"/>
          <w:szCs w:val="18"/>
        </w:rPr>
        <w:t xml:space="preserve">while </w:t>
      </w:r>
      <w:r w:rsidRPr="00767AB1">
        <w:rPr>
          <w:rFonts w:cs="AGaramond-Regular"/>
          <w:szCs w:val="18"/>
        </w:rPr>
        <w:t>statement performs the action (or group of actions) in its</w:t>
      </w:r>
      <w:r>
        <w:rPr>
          <w:rFonts w:cs="AGaramond-Regular"/>
          <w:szCs w:val="18"/>
        </w:rPr>
        <w:t xml:space="preserve"> </w:t>
      </w:r>
      <w:r w:rsidRPr="00767AB1">
        <w:rPr>
          <w:rFonts w:cs="AGaramond-Regular"/>
          <w:szCs w:val="18"/>
        </w:rPr>
        <w:t xml:space="preserve">body </w:t>
      </w:r>
      <w:r w:rsidRPr="00767AB1">
        <w:rPr>
          <w:rFonts w:cs="AGaramond-Italic"/>
          <w:i/>
          <w:iCs/>
          <w:szCs w:val="18"/>
        </w:rPr>
        <w:t xml:space="preserve">one or more </w:t>
      </w:r>
      <w:r w:rsidRPr="00767AB1">
        <w:rPr>
          <w:rFonts w:cs="AGaramond-Regular"/>
          <w:szCs w:val="18"/>
        </w:rPr>
        <w:t xml:space="preserve">times. </w:t>
      </w:r>
    </w:p>
    <w:p w:rsidR="001457C7" w:rsidRPr="006D7707" w:rsidRDefault="001457C7" w:rsidP="001457C7">
      <w:pPr>
        <w:autoSpaceDE w:val="0"/>
        <w:autoSpaceDN w:val="0"/>
        <w:adjustRightInd w:val="0"/>
        <w:spacing w:after="0" w:line="240" w:lineRule="auto"/>
      </w:pPr>
    </w:p>
    <w:p w:rsidR="001457C7" w:rsidRPr="00B24C5F" w:rsidRDefault="001457C7" w:rsidP="00D03F2D">
      <w:pPr>
        <w:pStyle w:val="AralkYok"/>
      </w:pPr>
      <w:r w:rsidRPr="00B24C5F">
        <w:rPr>
          <w:color w:val="000000"/>
        </w:rPr>
        <w:t>-</w:t>
      </w:r>
      <w:r w:rsidRPr="00B24C5F">
        <w:rPr>
          <w:color w:val="FFC000"/>
        </w:rPr>
        <w:t xml:space="preserve">Calculations: </w:t>
      </w:r>
      <w:r w:rsidRPr="00B24C5F">
        <w:t>In loops, avoid calculations for which the result never changes—such calculations should typically be placed before the loop. Many of today’s sophisticated optimizing compilers will</w:t>
      </w:r>
    </w:p>
    <w:p w:rsidR="001457C7" w:rsidRPr="00B24C5F" w:rsidRDefault="001457C7" w:rsidP="00D03F2D">
      <w:pPr>
        <w:pStyle w:val="AralkYok"/>
      </w:pPr>
      <w:r w:rsidRPr="00B24C5F">
        <w:t>place such calculations outside loops in the compiled code.</w:t>
      </w:r>
    </w:p>
    <w:p w:rsidR="001457C7" w:rsidRPr="00B24C5F" w:rsidRDefault="001457C7" w:rsidP="001457C7">
      <w:pPr>
        <w:pStyle w:val="HTMLncedenBiimlendirilmi"/>
        <w:spacing w:line="270" w:lineRule="atLeast"/>
        <w:rPr>
          <w:rFonts w:ascii="Verdana" w:hAnsi="Verdana"/>
          <w:color w:val="000000"/>
          <w:szCs w:val="18"/>
        </w:rPr>
      </w:pPr>
    </w:p>
    <w:p w:rsidR="001457C7" w:rsidRDefault="001457C7" w:rsidP="00FE1871">
      <w:pPr>
        <w:pStyle w:val="HTMLncedenBiimlendirilmi"/>
        <w:spacing w:line="270" w:lineRule="atLeast"/>
        <w:rPr>
          <w:rFonts w:ascii="Verdana" w:hAnsi="Verdana"/>
          <w:szCs w:val="18"/>
        </w:rPr>
      </w:pPr>
      <w:r>
        <w:rPr>
          <w:rFonts w:ascii="Verdana" w:hAnsi="Verdana"/>
          <w:b/>
          <w:color w:val="000000"/>
          <w:szCs w:val="18"/>
        </w:rPr>
        <w:tab/>
      </w:r>
      <w:r>
        <w:rPr>
          <w:rFonts w:ascii="Verdana" w:hAnsi="Verdana"/>
          <w:b/>
          <w:color w:val="000000"/>
          <w:szCs w:val="18"/>
        </w:rPr>
        <w:tab/>
        <w:t xml:space="preserve">-Counter controlled repetition: </w:t>
      </w:r>
      <w:r w:rsidRPr="00BA63E2">
        <w:rPr>
          <w:rFonts w:ascii="Verdana" w:hAnsi="Verdana"/>
          <w:color w:val="FF0000"/>
          <w:szCs w:val="18"/>
        </w:rPr>
        <w:t>Counter controlled repetition does the action one at a time(for example inputting numbers to calculate average) instead of taking</w:t>
      </w:r>
      <w:r w:rsidR="009C483E" w:rsidRPr="00BA63E2">
        <w:rPr>
          <w:rFonts w:ascii="Verdana" w:hAnsi="Verdana"/>
          <w:color w:val="FF0000"/>
          <w:szCs w:val="18"/>
        </w:rPr>
        <w:t xml:space="preserve"> them all at the same time</w:t>
      </w:r>
      <w:r w:rsidR="00BA63E2">
        <w:rPr>
          <w:rFonts w:ascii="Verdana" w:hAnsi="Verdana"/>
          <w:color w:val="FF0000"/>
          <w:szCs w:val="18"/>
        </w:rPr>
        <w:t>(isn’t this true for both?)</w:t>
      </w:r>
      <w:r w:rsidR="009C483E" w:rsidRPr="00BA63E2">
        <w:rPr>
          <w:rFonts w:ascii="Verdana" w:hAnsi="Verdana"/>
          <w:color w:val="FF0000"/>
          <w:szCs w:val="18"/>
        </w:rPr>
        <w:t xml:space="preserve">. </w:t>
      </w:r>
      <w:r w:rsidR="009C483E">
        <w:rPr>
          <w:rFonts w:ascii="Verdana" w:hAnsi="Verdana"/>
          <w:color w:val="000000"/>
          <w:szCs w:val="18"/>
        </w:rPr>
        <w:t>We ha</w:t>
      </w:r>
      <w:r>
        <w:rPr>
          <w:rFonts w:ascii="Verdana" w:hAnsi="Verdana"/>
          <w:color w:val="000000"/>
          <w:szCs w:val="18"/>
        </w:rPr>
        <w:t xml:space="preserve">ve a </w:t>
      </w:r>
      <w:r w:rsidRPr="00C90530">
        <w:rPr>
          <w:rFonts w:ascii="Verdana" w:hAnsi="Verdana"/>
          <w:color w:val="00B050"/>
          <w:szCs w:val="18"/>
        </w:rPr>
        <w:t>counter</w:t>
      </w:r>
      <w:r>
        <w:rPr>
          <w:rFonts w:ascii="Verdana" w:hAnsi="Verdana"/>
          <w:color w:val="00B050"/>
          <w:szCs w:val="18"/>
        </w:rPr>
        <w:t xml:space="preserve">(control variable) </w:t>
      </w:r>
      <w:r>
        <w:rPr>
          <w:rFonts w:ascii="Verdana" w:hAnsi="Verdana"/>
          <w:szCs w:val="18"/>
        </w:rPr>
        <w:t xml:space="preserve">to control the number of times a set of statements will execute. Counter controlled repetition is often called </w:t>
      </w:r>
      <w:r w:rsidRPr="009343B5">
        <w:rPr>
          <w:rFonts w:ascii="Verdana" w:hAnsi="Verdana"/>
          <w:color w:val="00B050"/>
          <w:szCs w:val="18"/>
        </w:rPr>
        <w:t xml:space="preserve">definite repetition </w:t>
      </w:r>
      <w:r>
        <w:rPr>
          <w:rFonts w:ascii="Verdana" w:hAnsi="Verdana"/>
          <w:szCs w:val="18"/>
        </w:rPr>
        <w:t xml:space="preserve">because the number of repetition is known before the loop begins executing. </w:t>
      </w:r>
    </w:p>
    <w:p w:rsidR="009C483E" w:rsidRDefault="009C483E" w:rsidP="001457C7">
      <w:pPr>
        <w:pStyle w:val="HTMLncedenBiimlendirilmi"/>
        <w:spacing w:line="270" w:lineRule="atLeast"/>
        <w:rPr>
          <w:rFonts w:ascii="Verdana" w:hAnsi="Verdana"/>
          <w:szCs w:val="18"/>
        </w:rPr>
      </w:pPr>
    </w:p>
    <w:p w:rsidR="001457C7" w:rsidRPr="00F90F00" w:rsidRDefault="001457C7" w:rsidP="001457C7">
      <w:pPr>
        <w:pStyle w:val="HTMLncedenBiimlendirilmi"/>
        <w:spacing w:line="270" w:lineRule="atLeast"/>
        <w:rPr>
          <w:rFonts w:ascii="Verdana" w:hAnsi="Verdana"/>
          <w:color w:val="FFC000"/>
          <w:szCs w:val="18"/>
        </w:rPr>
      </w:pPr>
      <w:r w:rsidRPr="00F90F00">
        <w:rPr>
          <w:rFonts w:ascii="Verdana" w:hAnsi="Verdana"/>
          <w:color w:val="FFC000"/>
          <w:szCs w:val="18"/>
        </w:rPr>
        <w:t>-Elements of counter controlled repetition;</w:t>
      </w:r>
    </w:p>
    <w:p w:rsidR="002C5921" w:rsidRPr="00D61F52" w:rsidRDefault="00302991" w:rsidP="001457C7">
      <w:pPr>
        <w:pStyle w:val="HTMLncedenBiimlendirilmi"/>
        <w:spacing w:line="270" w:lineRule="atLeast"/>
        <w:rPr>
          <w:rFonts w:ascii="Verdana" w:hAnsi="Verdana"/>
          <w:color w:val="00B050"/>
          <w:szCs w:val="18"/>
        </w:rPr>
      </w:pPr>
      <w:r>
        <w:rPr>
          <w:rFonts w:ascii="Verdana" w:hAnsi="Verdana"/>
          <w:color w:val="00B050"/>
          <w:szCs w:val="18"/>
        </w:rPr>
        <w:t xml:space="preserve">     </w:t>
      </w:r>
    </w:p>
    <w:p w:rsidR="001457C7" w:rsidRPr="00F90F00" w:rsidRDefault="001457C7" w:rsidP="001457C7">
      <w:pPr>
        <w:pStyle w:val="HTMLncedenBiimlendirilmi"/>
        <w:spacing w:line="270" w:lineRule="atLeast"/>
        <w:rPr>
          <w:rFonts w:ascii="Verdana" w:hAnsi="Verdana"/>
          <w:color w:val="00B050"/>
          <w:szCs w:val="18"/>
        </w:rPr>
      </w:pPr>
      <w:r w:rsidRPr="00F90F00">
        <w:rPr>
          <w:rFonts w:ascii="Verdana" w:hAnsi="Verdana"/>
          <w:color w:val="00B050"/>
          <w:szCs w:val="18"/>
        </w:rPr>
        <w:t xml:space="preserve">   </w:t>
      </w:r>
      <w:r w:rsidR="00302991" w:rsidRPr="00F90F00">
        <w:rPr>
          <w:rFonts w:ascii="Verdana" w:hAnsi="Verdana"/>
          <w:color w:val="00B050"/>
          <w:szCs w:val="18"/>
        </w:rPr>
        <w:t xml:space="preserve">  </w:t>
      </w:r>
      <w:r w:rsidRPr="00F90F00">
        <w:rPr>
          <w:rFonts w:ascii="Verdana" w:hAnsi="Verdana"/>
          <w:color w:val="00B050"/>
          <w:szCs w:val="18"/>
        </w:rPr>
        <w:t>-Control variable</w:t>
      </w:r>
    </w:p>
    <w:p w:rsidR="001457C7" w:rsidRPr="00F90F00" w:rsidRDefault="00302991" w:rsidP="001457C7">
      <w:pPr>
        <w:pStyle w:val="HTMLncedenBiimlendirilmi"/>
        <w:spacing w:line="270" w:lineRule="atLeast"/>
        <w:rPr>
          <w:rFonts w:ascii="Verdana" w:hAnsi="Verdana"/>
          <w:color w:val="00B050"/>
          <w:szCs w:val="18"/>
        </w:rPr>
      </w:pPr>
      <w:r w:rsidRPr="00F90F00">
        <w:rPr>
          <w:rFonts w:ascii="Verdana" w:hAnsi="Verdana"/>
          <w:color w:val="00B050"/>
          <w:szCs w:val="18"/>
        </w:rPr>
        <w:t xml:space="preserve">  </w:t>
      </w:r>
      <w:r w:rsidR="001457C7" w:rsidRPr="00F90F00">
        <w:rPr>
          <w:rFonts w:ascii="Verdana" w:hAnsi="Verdana"/>
          <w:color w:val="00B050"/>
          <w:szCs w:val="18"/>
        </w:rPr>
        <w:t xml:space="preserve">   -Initial value</w:t>
      </w:r>
    </w:p>
    <w:p w:rsidR="001457C7" w:rsidRPr="00F90F00" w:rsidRDefault="00302991" w:rsidP="001457C7">
      <w:pPr>
        <w:pStyle w:val="HTMLncedenBiimlendirilmi"/>
        <w:spacing w:line="270" w:lineRule="atLeast"/>
        <w:rPr>
          <w:rFonts w:ascii="Verdana" w:hAnsi="Verdana"/>
          <w:color w:val="00B050"/>
          <w:szCs w:val="18"/>
        </w:rPr>
      </w:pPr>
      <w:r w:rsidRPr="00F90F00">
        <w:rPr>
          <w:rFonts w:ascii="Verdana" w:hAnsi="Verdana"/>
          <w:color w:val="00B050"/>
          <w:szCs w:val="18"/>
        </w:rPr>
        <w:t xml:space="preserve">  </w:t>
      </w:r>
      <w:r w:rsidR="001457C7" w:rsidRPr="00F90F00">
        <w:rPr>
          <w:rFonts w:ascii="Verdana" w:hAnsi="Verdana"/>
          <w:color w:val="00B050"/>
          <w:szCs w:val="18"/>
        </w:rPr>
        <w:t xml:space="preserve">   -Increment</w:t>
      </w:r>
    </w:p>
    <w:p w:rsidR="001457C7" w:rsidRPr="00F90F00" w:rsidRDefault="00302991" w:rsidP="001457C7">
      <w:pPr>
        <w:pStyle w:val="HTMLncedenBiimlendirilmi"/>
        <w:spacing w:line="270" w:lineRule="atLeast"/>
        <w:rPr>
          <w:rFonts w:ascii="Verdana" w:hAnsi="Verdana"/>
          <w:color w:val="00B050"/>
          <w:szCs w:val="18"/>
        </w:rPr>
      </w:pPr>
      <w:r w:rsidRPr="00F90F00">
        <w:rPr>
          <w:rFonts w:ascii="Verdana" w:hAnsi="Verdana"/>
          <w:color w:val="00B050"/>
          <w:szCs w:val="18"/>
        </w:rPr>
        <w:t xml:space="preserve">  </w:t>
      </w:r>
      <w:r w:rsidR="001457C7" w:rsidRPr="00F90F00">
        <w:rPr>
          <w:rFonts w:ascii="Verdana" w:hAnsi="Verdana"/>
          <w:color w:val="00B050"/>
          <w:szCs w:val="18"/>
        </w:rPr>
        <w:t xml:space="preserve">   -Loop continuation condition</w:t>
      </w:r>
    </w:p>
    <w:p w:rsidR="00FE1871" w:rsidRDefault="00FE1871" w:rsidP="001457C7">
      <w:pPr>
        <w:pStyle w:val="HTMLncedenBiimlendirilmi"/>
        <w:spacing w:line="270" w:lineRule="atLeast"/>
        <w:rPr>
          <w:rFonts w:ascii="Verdana" w:hAnsi="Verdana"/>
          <w:szCs w:val="18"/>
        </w:rPr>
      </w:pPr>
    </w:p>
    <w:p w:rsidR="001457C7" w:rsidRDefault="001457C7" w:rsidP="001457C7">
      <w:pPr>
        <w:pStyle w:val="HTMLncedenBiimlendirilmi"/>
        <w:spacing w:line="270" w:lineRule="atLeast"/>
        <w:rPr>
          <w:rFonts w:ascii="Verdana" w:hAnsi="Verdana"/>
          <w:szCs w:val="18"/>
        </w:rPr>
      </w:pPr>
      <w:r>
        <w:rPr>
          <w:rFonts w:ascii="Verdana" w:hAnsi="Verdana"/>
          <w:szCs w:val="18"/>
        </w:rPr>
        <w:t>-Floating point variables are approximate so you shouldnt use them as counters. Use integers instead.</w:t>
      </w:r>
    </w:p>
    <w:p w:rsidR="00EB124F" w:rsidRDefault="00EB124F" w:rsidP="001457C7">
      <w:pPr>
        <w:pStyle w:val="HTMLncedenBiimlendirilmi"/>
        <w:spacing w:line="270" w:lineRule="atLeast"/>
        <w:rPr>
          <w:rFonts w:ascii="Verdana" w:hAnsi="Verdana"/>
          <w:szCs w:val="18"/>
        </w:rPr>
      </w:pPr>
    </w:p>
    <w:p w:rsidR="001457C7" w:rsidRPr="00E17341" w:rsidRDefault="001457C7" w:rsidP="00D03F2D">
      <w:pPr>
        <w:pStyle w:val="AralkYok"/>
      </w:pPr>
      <w:r>
        <w:t>-</w:t>
      </w:r>
      <w:r w:rsidRPr="00E17341">
        <w:t xml:space="preserve"> This code saves a statement, Coding in such a condensed fashion takes practice, might make code more difficult</w:t>
      </w:r>
      <w:r>
        <w:t xml:space="preserve"> </w:t>
      </w:r>
      <w:r w:rsidRPr="00E17341">
        <w:t>to read, debug, modify and maintain, and typically should be avoided.</w:t>
      </w:r>
    </w:p>
    <w:p w:rsidR="001457C7" w:rsidRDefault="001457C7" w:rsidP="001457C7">
      <w:pPr>
        <w:autoSpaceDE w:val="0"/>
        <w:autoSpaceDN w:val="0"/>
        <w:adjustRightInd w:val="0"/>
        <w:spacing w:after="0" w:line="240" w:lineRule="auto"/>
        <w:rPr>
          <w:szCs w:val="18"/>
        </w:rPr>
      </w:pPr>
    </w:p>
    <w:p w:rsidR="00FE1871" w:rsidRDefault="00FE1871" w:rsidP="001457C7">
      <w:pPr>
        <w:autoSpaceDE w:val="0"/>
        <w:autoSpaceDN w:val="0"/>
        <w:adjustRightInd w:val="0"/>
        <w:spacing w:after="0" w:line="240" w:lineRule="auto"/>
        <w:rPr>
          <w:szCs w:val="18"/>
        </w:rPr>
      </w:pPr>
      <w:r>
        <w:rPr>
          <w:szCs w:val="18"/>
        </w:rPr>
        <w:tab/>
        <w:t>int counter = 1;</w:t>
      </w:r>
    </w:p>
    <w:p w:rsidR="001457C7" w:rsidRPr="00BA1614" w:rsidRDefault="001457C7" w:rsidP="001457C7">
      <w:pPr>
        <w:autoSpaceDE w:val="0"/>
        <w:autoSpaceDN w:val="0"/>
        <w:adjustRightInd w:val="0"/>
        <w:spacing w:after="0" w:line="240" w:lineRule="auto"/>
        <w:rPr>
          <w:rFonts w:cs="LucidaSansTypewriter"/>
          <w:color w:val="00B062"/>
          <w:szCs w:val="18"/>
        </w:rPr>
      </w:pPr>
      <w:r w:rsidRPr="00E17341">
        <w:rPr>
          <w:rFonts w:ascii="LucidaSansTypewriter" w:hAnsi="LucidaSansTypewriter" w:cs="LucidaSansTypewriter"/>
          <w:color w:val="034EA3"/>
          <w:sz w:val="16"/>
          <w:szCs w:val="16"/>
        </w:rPr>
        <w:t xml:space="preserve"> </w:t>
      </w:r>
      <w:r>
        <w:rPr>
          <w:rFonts w:ascii="LucidaSansTypewriter" w:hAnsi="LucidaSansTypewriter" w:cs="LucidaSansTypewriter"/>
          <w:color w:val="034EA3"/>
          <w:sz w:val="16"/>
          <w:szCs w:val="16"/>
        </w:rPr>
        <w:tab/>
      </w:r>
      <w:r w:rsidRPr="00BA1614">
        <w:rPr>
          <w:rFonts w:cs="LucidaSansTypewriter"/>
          <w:color w:val="034EA3"/>
          <w:szCs w:val="18"/>
        </w:rPr>
        <w:t xml:space="preserve">while </w:t>
      </w:r>
      <w:r w:rsidR="00162CD4">
        <w:rPr>
          <w:rFonts w:cs="LucidaSansTypewriter"/>
          <w:color w:val="231F20"/>
          <w:szCs w:val="18"/>
        </w:rPr>
        <w:t>(</w:t>
      </w:r>
      <w:r w:rsidRPr="00BA1614">
        <w:rPr>
          <w:rFonts w:cs="LucidaSansTypewriter"/>
          <w:color w:val="231F20"/>
          <w:szCs w:val="18"/>
        </w:rPr>
        <w:t>counter</w:t>
      </w:r>
      <w:r w:rsidR="00162CD4">
        <w:rPr>
          <w:rFonts w:cs="LucidaSansTypewriter"/>
          <w:color w:val="231F20"/>
          <w:szCs w:val="18"/>
        </w:rPr>
        <w:t>++</w:t>
      </w:r>
      <w:r w:rsidRPr="00BA1614">
        <w:rPr>
          <w:rFonts w:cs="LucidaSansTypewriter"/>
          <w:color w:val="231F20"/>
          <w:szCs w:val="18"/>
        </w:rPr>
        <w:t xml:space="preserve"> &lt;= </w:t>
      </w:r>
      <w:r w:rsidRPr="00BA1614">
        <w:rPr>
          <w:rFonts w:cs="LucidaSansTypewriter"/>
          <w:color w:val="00A0DB"/>
          <w:szCs w:val="18"/>
        </w:rPr>
        <w:t>10</w:t>
      </w:r>
      <w:r w:rsidRPr="00BA1614">
        <w:rPr>
          <w:rFonts w:cs="LucidaSansTypewriter"/>
          <w:color w:val="231F20"/>
          <w:szCs w:val="18"/>
        </w:rPr>
        <w:t xml:space="preserve">) </w:t>
      </w:r>
      <w:r w:rsidRPr="00BA1614">
        <w:rPr>
          <w:rFonts w:cs="LucidaSansTypewriter"/>
          <w:color w:val="00B062"/>
          <w:szCs w:val="18"/>
        </w:rPr>
        <w:t>// loop-continuation condition</w:t>
      </w:r>
    </w:p>
    <w:p w:rsidR="001457C7" w:rsidRPr="00BA1614" w:rsidRDefault="001457C7" w:rsidP="001457C7">
      <w:pPr>
        <w:pStyle w:val="HTMLncedenBiimlendirilmi"/>
        <w:spacing w:line="270" w:lineRule="atLeast"/>
        <w:rPr>
          <w:rFonts w:ascii="Verdana" w:hAnsi="Verdana"/>
          <w:szCs w:val="18"/>
          <w:u w:val="double"/>
        </w:rPr>
      </w:pPr>
      <w:r w:rsidRPr="00BA1614">
        <w:rPr>
          <w:rFonts w:ascii="Verdana" w:hAnsi="Verdana" w:cs="LucidaSansTypewriter"/>
          <w:color w:val="231F20"/>
          <w:szCs w:val="18"/>
        </w:rPr>
        <w:tab/>
        <w:t>System.out.printf(</w:t>
      </w:r>
      <w:r w:rsidRPr="00BA1614">
        <w:rPr>
          <w:rFonts w:ascii="Verdana" w:hAnsi="Verdana" w:cs="LucidaSansTypewriter"/>
          <w:color w:val="00A0DB"/>
          <w:szCs w:val="18"/>
        </w:rPr>
        <w:t>"%d "</w:t>
      </w:r>
      <w:r w:rsidRPr="00BA1614">
        <w:rPr>
          <w:rFonts w:ascii="Verdana" w:hAnsi="Verdana" w:cs="LucidaSansTypewriter"/>
          <w:color w:val="231F20"/>
          <w:szCs w:val="18"/>
        </w:rPr>
        <w:t>, counter);</w:t>
      </w:r>
    </w:p>
    <w:p w:rsidR="001457C7" w:rsidRDefault="001457C7" w:rsidP="001457C7">
      <w:pPr>
        <w:pStyle w:val="HTMLncedenBiimlendirilmi"/>
        <w:spacing w:line="270" w:lineRule="atLeast"/>
        <w:rPr>
          <w:rFonts w:ascii="Verdana" w:hAnsi="Verdana"/>
          <w:b/>
          <w:color w:val="000000"/>
          <w:szCs w:val="18"/>
        </w:rPr>
      </w:pPr>
    </w:p>
    <w:p w:rsidR="001457C7" w:rsidRDefault="001457C7" w:rsidP="001457C7">
      <w:pPr>
        <w:pStyle w:val="HTMLncedenBiimlendirilmi"/>
        <w:spacing w:line="270" w:lineRule="atLeast"/>
        <w:rPr>
          <w:rFonts w:ascii="Verdana" w:hAnsi="Verdana"/>
          <w:color w:val="000000"/>
          <w:szCs w:val="18"/>
        </w:rPr>
      </w:pPr>
      <w:r>
        <w:rPr>
          <w:rFonts w:ascii="Verdana" w:hAnsi="Verdana"/>
          <w:b/>
          <w:color w:val="000000"/>
          <w:szCs w:val="18"/>
        </w:rPr>
        <w:tab/>
      </w:r>
      <w:r>
        <w:rPr>
          <w:rFonts w:ascii="Verdana" w:hAnsi="Verdana"/>
          <w:b/>
          <w:color w:val="000000"/>
          <w:szCs w:val="18"/>
        </w:rPr>
        <w:tab/>
        <w:t xml:space="preserve">-Sentinel controlled repetition: </w:t>
      </w:r>
      <w:r w:rsidRPr="00370F85">
        <w:rPr>
          <w:rFonts w:ascii="Verdana" w:hAnsi="Verdana"/>
          <w:color w:val="000000"/>
          <w:szCs w:val="18"/>
        </w:rPr>
        <w:t>In definite repetition</w:t>
      </w:r>
      <w:r>
        <w:rPr>
          <w:rFonts w:ascii="Verdana" w:hAnsi="Verdana"/>
          <w:color w:val="000000"/>
          <w:szCs w:val="18"/>
        </w:rPr>
        <w:t xml:space="preserve"> we knew how many times the loop was going to execute. But in this case we dont know how many times the loop is going to work. The loop is going to execute</w:t>
      </w:r>
      <w:r w:rsidR="00F37221">
        <w:rPr>
          <w:rFonts w:ascii="Verdana" w:hAnsi="Verdana"/>
          <w:color w:val="000000"/>
          <w:szCs w:val="18"/>
        </w:rPr>
        <w:t xml:space="preserve"> until sentinel value is entered</w:t>
      </w:r>
      <w:r>
        <w:rPr>
          <w:rFonts w:ascii="Verdana" w:hAnsi="Verdana"/>
          <w:color w:val="000000"/>
          <w:szCs w:val="18"/>
        </w:rPr>
        <w:t>.</w:t>
      </w:r>
    </w:p>
    <w:p w:rsidR="001457C7" w:rsidRDefault="001457C7" w:rsidP="001457C7">
      <w:pPr>
        <w:pStyle w:val="HTMLncedenBiimlendirilmi"/>
        <w:spacing w:line="270" w:lineRule="atLeast"/>
        <w:rPr>
          <w:rFonts w:ascii="Verdana" w:hAnsi="Verdana"/>
          <w:szCs w:val="18"/>
        </w:rPr>
      </w:pPr>
      <w:r>
        <w:rPr>
          <w:rFonts w:ascii="Verdana" w:hAnsi="Verdana"/>
          <w:color w:val="000000"/>
          <w:szCs w:val="18"/>
        </w:rPr>
        <w:t xml:space="preserve"> -</w:t>
      </w:r>
      <w:r w:rsidR="003A2C61">
        <w:rPr>
          <w:rFonts w:ascii="Verdana" w:hAnsi="Verdana"/>
          <w:color w:val="000000"/>
          <w:szCs w:val="18"/>
        </w:rPr>
        <w:t>This repetition</w:t>
      </w:r>
      <w:r>
        <w:rPr>
          <w:rFonts w:ascii="Verdana" w:hAnsi="Verdana"/>
          <w:color w:val="000000"/>
          <w:szCs w:val="18"/>
        </w:rPr>
        <w:t xml:space="preserve"> use</w:t>
      </w:r>
      <w:r w:rsidR="003A2C61">
        <w:rPr>
          <w:rFonts w:ascii="Verdana" w:hAnsi="Verdana"/>
          <w:color w:val="000000"/>
          <w:szCs w:val="18"/>
        </w:rPr>
        <w:t>s</w:t>
      </w:r>
      <w:r>
        <w:rPr>
          <w:rFonts w:ascii="Verdana" w:hAnsi="Verdana"/>
          <w:color w:val="000000"/>
          <w:szCs w:val="18"/>
        </w:rPr>
        <w:t xml:space="preserve"> a special value called a </w:t>
      </w:r>
      <w:r w:rsidRPr="00A03E27">
        <w:rPr>
          <w:rFonts w:ascii="Verdana" w:hAnsi="Verdana"/>
          <w:color w:val="00B050"/>
          <w:szCs w:val="18"/>
        </w:rPr>
        <w:t>sentinel value</w:t>
      </w:r>
      <w:r>
        <w:rPr>
          <w:rFonts w:ascii="Verdana" w:hAnsi="Verdana"/>
          <w:szCs w:val="18"/>
        </w:rPr>
        <w:t xml:space="preserve">(also called a </w:t>
      </w:r>
      <w:r w:rsidRPr="00A03E27">
        <w:rPr>
          <w:rFonts w:ascii="Verdana" w:hAnsi="Verdana"/>
          <w:color w:val="00B050"/>
          <w:szCs w:val="18"/>
        </w:rPr>
        <w:t>signal value</w:t>
      </w:r>
      <w:r>
        <w:rPr>
          <w:rFonts w:ascii="Verdana" w:hAnsi="Verdana"/>
          <w:szCs w:val="18"/>
        </w:rPr>
        <w:t>,</w:t>
      </w:r>
      <w:r w:rsidR="003A2C61">
        <w:rPr>
          <w:rFonts w:ascii="Verdana" w:hAnsi="Verdana"/>
          <w:szCs w:val="18"/>
        </w:rPr>
        <w:t xml:space="preserve"> </w:t>
      </w:r>
      <w:r w:rsidRPr="00725E48">
        <w:rPr>
          <w:rFonts w:ascii="Verdana" w:hAnsi="Verdana"/>
          <w:color w:val="00B050"/>
          <w:szCs w:val="18"/>
        </w:rPr>
        <w:t>sentinel</w:t>
      </w:r>
      <w:r>
        <w:rPr>
          <w:rFonts w:ascii="Verdana" w:hAnsi="Verdana"/>
          <w:szCs w:val="18"/>
        </w:rPr>
        <w:t xml:space="preserve">, a </w:t>
      </w:r>
      <w:r w:rsidRPr="00A03E27">
        <w:rPr>
          <w:rFonts w:ascii="Verdana" w:hAnsi="Verdana"/>
          <w:color w:val="00B050"/>
          <w:szCs w:val="18"/>
        </w:rPr>
        <w:t>dummy value</w:t>
      </w:r>
      <w:r>
        <w:rPr>
          <w:rFonts w:ascii="Verdana" w:hAnsi="Verdana"/>
          <w:szCs w:val="18"/>
        </w:rPr>
        <w:t xml:space="preserve"> or a </w:t>
      </w:r>
      <w:r w:rsidRPr="00A03E27">
        <w:rPr>
          <w:rFonts w:ascii="Verdana" w:hAnsi="Verdana"/>
          <w:color w:val="00B050"/>
          <w:szCs w:val="18"/>
        </w:rPr>
        <w:t>flag value</w:t>
      </w:r>
      <w:r>
        <w:rPr>
          <w:rFonts w:ascii="Verdana" w:hAnsi="Verdana"/>
          <w:szCs w:val="18"/>
        </w:rPr>
        <w:t xml:space="preserve">) to indicate “end of data entry.” The user enters grades until all legitimate grades have been entered. The user then types the sentinel value to indicate that no more grades will be entered. Sentinel-controlled repetition is often called </w:t>
      </w:r>
      <w:r w:rsidRPr="00D57A07">
        <w:rPr>
          <w:rFonts w:ascii="Verdana" w:hAnsi="Verdana"/>
          <w:color w:val="00B050"/>
          <w:szCs w:val="18"/>
        </w:rPr>
        <w:t>indefinite repetition</w:t>
      </w:r>
      <w:r>
        <w:rPr>
          <w:rFonts w:ascii="Verdana" w:hAnsi="Verdana"/>
          <w:szCs w:val="18"/>
        </w:rPr>
        <w:t xml:space="preserve"> because of the number of repetitions is not known before the loop begins executing. </w:t>
      </w:r>
    </w:p>
    <w:p w:rsidR="001457C7" w:rsidRDefault="001457C7" w:rsidP="001457C7">
      <w:pPr>
        <w:pStyle w:val="HTMLncedenBiimlendirilmi"/>
        <w:spacing w:line="270" w:lineRule="atLeast"/>
        <w:rPr>
          <w:rFonts w:ascii="Verdana" w:hAnsi="Verdana"/>
          <w:szCs w:val="18"/>
        </w:rPr>
      </w:pPr>
      <w:r>
        <w:rPr>
          <w:rFonts w:ascii="Verdana" w:hAnsi="Verdana"/>
          <w:szCs w:val="18"/>
        </w:rPr>
        <w:t xml:space="preserve"> -Clearly a sentinel value must be chosen that cannot be confused with an acceptable input value. </w:t>
      </w:r>
    </w:p>
    <w:p w:rsidR="001457C7" w:rsidRDefault="001457C7" w:rsidP="001457C7">
      <w:pPr>
        <w:pStyle w:val="HTMLncedenBiimlendirilmi"/>
        <w:spacing w:line="270" w:lineRule="atLeast"/>
        <w:rPr>
          <w:rFonts w:ascii="Verdana" w:hAnsi="Verdana"/>
          <w:szCs w:val="18"/>
        </w:rPr>
      </w:pPr>
      <w:r>
        <w:rPr>
          <w:rFonts w:ascii="Verdana" w:hAnsi="Verdana"/>
          <w:szCs w:val="18"/>
        </w:rPr>
        <w:t xml:space="preserve"> -We read the first value and test it before the while statement to see if we will go into repetition at all when we use sentinel controlled repetition. The last thing we do in while body is reading the new value so we can test it with head of while statement. </w:t>
      </w:r>
    </w:p>
    <w:p w:rsidR="001457C7" w:rsidRDefault="001457C7" w:rsidP="001457C7">
      <w:pPr>
        <w:pStyle w:val="HTMLncedenBiimlendirilmi"/>
        <w:spacing w:line="270" w:lineRule="atLeast"/>
        <w:rPr>
          <w:rFonts w:ascii="Verdana" w:hAnsi="Verdana"/>
          <w:szCs w:val="18"/>
        </w:rPr>
      </w:pPr>
      <w:r>
        <w:rPr>
          <w:rFonts w:ascii="Verdana" w:hAnsi="Verdana"/>
          <w:szCs w:val="18"/>
        </w:rPr>
        <w:t xml:space="preserve"> -In sentinel controlled </w:t>
      </w:r>
      <w:r w:rsidR="00B2092B">
        <w:rPr>
          <w:rFonts w:ascii="Verdana" w:hAnsi="Verdana"/>
          <w:szCs w:val="18"/>
        </w:rPr>
        <w:t>loops you should prompt the sent</w:t>
      </w:r>
      <w:r>
        <w:rPr>
          <w:rFonts w:ascii="Verdana" w:hAnsi="Verdana"/>
          <w:szCs w:val="18"/>
        </w:rPr>
        <w:t>inel value to user.</w:t>
      </w:r>
    </w:p>
    <w:p w:rsidR="001457C7" w:rsidRDefault="001457C7" w:rsidP="001457C7">
      <w:pPr>
        <w:pStyle w:val="HTMLncedenBiimlendirilmi"/>
        <w:spacing w:line="270" w:lineRule="atLeast"/>
        <w:rPr>
          <w:rFonts w:ascii="Verdana" w:hAnsi="Verdana"/>
          <w:szCs w:val="18"/>
        </w:rPr>
      </w:pPr>
    </w:p>
    <w:p w:rsidR="001457C7" w:rsidRDefault="001457C7" w:rsidP="001457C7">
      <w:pPr>
        <w:pStyle w:val="HTMLncedenBiimlendirilmi"/>
        <w:spacing w:line="270" w:lineRule="atLeast"/>
        <w:rPr>
          <w:rFonts w:ascii="Verdana" w:hAnsi="Verdana"/>
          <w:color w:val="000000"/>
          <w:szCs w:val="18"/>
        </w:rPr>
      </w:pPr>
      <w:r>
        <w:rPr>
          <w:rFonts w:ascii="Verdana" w:hAnsi="Verdana"/>
          <w:b/>
          <w:color w:val="000000"/>
          <w:szCs w:val="18"/>
        </w:rPr>
        <w:t xml:space="preserve">-Nested control statements: </w:t>
      </w:r>
      <w:r>
        <w:rPr>
          <w:rFonts w:ascii="Verdana" w:hAnsi="Verdana"/>
          <w:color w:val="000000"/>
          <w:szCs w:val="18"/>
        </w:rPr>
        <w:t>We have seen that control state</w:t>
      </w:r>
      <w:r w:rsidR="00D85702">
        <w:rPr>
          <w:rFonts w:ascii="Verdana" w:hAnsi="Verdana"/>
          <w:color w:val="000000"/>
          <w:szCs w:val="18"/>
        </w:rPr>
        <w:t xml:space="preserve">ments can be stacked(sequence), </w:t>
      </w:r>
      <w:r>
        <w:rPr>
          <w:rFonts w:ascii="Verdana" w:hAnsi="Verdana"/>
          <w:color w:val="000000"/>
          <w:szCs w:val="18"/>
        </w:rPr>
        <w:t xml:space="preserve">they can be </w:t>
      </w:r>
      <w:r w:rsidRPr="0086409D">
        <w:rPr>
          <w:rFonts w:ascii="Verdana" w:hAnsi="Verdana"/>
          <w:color w:val="00B050"/>
          <w:szCs w:val="18"/>
        </w:rPr>
        <w:t>nested</w:t>
      </w:r>
      <w:r>
        <w:rPr>
          <w:rFonts w:ascii="Verdana" w:hAnsi="Verdana"/>
          <w:color w:val="000000"/>
          <w:szCs w:val="18"/>
        </w:rPr>
        <w:t xml:space="preserve"> too</w:t>
      </w:r>
      <w:r w:rsidR="00D85702">
        <w:rPr>
          <w:rFonts w:ascii="Verdana" w:hAnsi="Verdana"/>
          <w:color w:val="000000"/>
          <w:szCs w:val="18"/>
        </w:rPr>
        <w:t>(putting control statements inside loops is considered nesting)</w:t>
      </w:r>
      <w:r>
        <w:rPr>
          <w:rFonts w:ascii="Verdana" w:hAnsi="Verdana"/>
          <w:color w:val="000000"/>
          <w:szCs w:val="18"/>
        </w:rPr>
        <w:t xml:space="preserve">. Stacked meant they work one after another. Loop meant they keep doing executing same block of code until condition is true. Nested means code blocks works inside other code blocks. </w:t>
      </w:r>
    </w:p>
    <w:p w:rsidR="001457C7" w:rsidRDefault="001457C7" w:rsidP="001457C7">
      <w:pPr>
        <w:pStyle w:val="HTMLncedenBiimlendirilmi"/>
        <w:spacing w:line="270" w:lineRule="atLeast"/>
        <w:rPr>
          <w:rFonts w:ascii="Verdana" w:hAnsi="Verdana"/>
          <w:color w:val="000000"/>
          <w:szCs w:val="18"/>
        </w:rPr>
      </w:pPr>
    </w:p>
    <w:p w:rsidR="001457C7" w:rsidRDefault="001457C7" w:rsidP="001457C7">
      <w:pPr>
        <w:pStyle w:val="HTMLncedenBiimlendirilmi"/>
        <w:spacing w:line="270" w:lineRule="atLeast"/>
        <w:rPr>
          <w:rFonts w:ascii="Verdana" w:hAnsi="Verdana"/>
          <w:color w:val="000000"/>
          <w:szCs w:val="18"/>
        </w:rPr>
      </w:pPr>
      <w:r>
        <w:rPr>
          <w:rFonts w:ascii="Verdana" w:hAnsi="Verdana"/>
          <w:color w:val="000000"/>
          <w:szCs w:val="18"/>
        </w:rPr>
        <w:tab/>
        <w:t>while {</w:t>
      </w:r>
    </w:p>
    <w:p w:rsidR="001457C7" w:rsidRDefault="001457C7" w:rsidP="001457C7">
      <w:pPr>
        <w:pStyle w:val="HTMLncedenBiimlendirilmi"/>
        <w:spacing w:line="270" w:lineRule="atLeast"/>
        <w:rPr>
          <w:rFonts w:ascii="Verdana" w:hAnsi="Verdana"/>
          <w:color w:val="000000"/>
          <w:szCs w:val="18"/>
        </w:rPr>
      </w:pPr>
      <w:r>
        <w:rPr>
          <w:rFonts w:ascii="Verdana" w:hAnsi="Verdana"/>
          <w:color w:val="000000"/>
          <w:szCs w:val="18"/>
        </w:rPr>
        <w:tab/>
        <w:t xml:space="preserve">   if {</w:t>
      </w:r>
    </w:p>
    <w:p w:rsidR="001457C7" w:rsidRDefault="001457C7" w:rsidP="0073079E">
      <w:pPr>
        <w:pStyle w:val="HTMLncedenBiimlendirilmi"/>
        <w:spacing w:line="270" w:lineRule="atLeast"/>
        <w:rPr>
          <w:rFonts w:ascii="Verdana" w:hAnsi="Verdana"/>
          <w:color w:val="000000"/>
          <w:szCs w:val="18"/>
        </w:rPr>
      </w:pPr>
      <w:r>
        <w:rPr>
          <w:rFonts w:ascii="Verdana" w:hAnsi="Verdana"/>
          <w:color w:val="000000"/>
          <w:szCs w:val="18"/>
        </w:rPr>
        <w:t xml:space="preserve"> </w:t>
      </w:r>
    </w:p>
    <w:p w:rsidR="001457C7" w:rsidRDefault="001457C7" w:rsidP="001457C7">
      <w:pPr>
        <w:pStyle w:val="HTMLncedenBiimlendirilmi"/>
        <w:spacing w:line="270" w:lineRule="atLeast"/>
        <w:rPr>
          <w:rFonts w:ascii="Verdana" w:hAnsi="Verdana"/>
          <w:color w:val="000000"/>
          <w:szCs w:val="18"/>
        </w:rPr>
      </w:pPr>
      <w:r>
        <w:rPr>
          <w:rFonts w:ascii="Verdana" w:hAnsi="Verdana"/>
          <w:color w:val="000000"/>
          <w:szCs w:val="18"/>
        </w:rPr>
        <w:tab/>
        <w:t xml:space="preserve">   }</w:t>
      </w:r>
    </w:p>
    <w:p w:rsidR="007C2AA1" w:rsidRPr="00B70FC7" w:rsidRDefault="001457C7" w:rsidP="002B20DB">
      <w:pPr>
        <w:pStyle w:val="AralkYok"/>
        <w:rPr>
          <w:b/>
        </w:rPr>
      </w:pPr>
      <w:r>
        <w:tab/>
        <w:t xml:space="preserve">   }</w:t>
      </w:r>
    </w:p>
    <w:p w:rsidR="009A1FC3" w:rsidRDefault="009A1FC3" w:rsidP="00D03F2D">
      <w:pPr>
        <w:pStyle w:val="AralkYok"/>
        <w:rPr>
          <w:b/>
        </w:rPr>
      </w:pPr>
    </w:p>
    <w:p w:rsidR="00AB3031" w:rsidRDefault="00AB3031" w:rsidP="00D03F2D">
      <w:pPr>
        <w:pStyle w:val="AralkYok"/>
        <w:rPr>
          <w:color w:val="00B050"/>
        </w:rPr>
      </w:pPr>
      <w:r>
        <w:t>-</w:t>
      </w:r>
      <w:r w:rsidRPr="00AB3031">
        <w:rPr>
          <w:b/>
        </w:rPr>
        <w:t>Structured programming summary:</w:t>
      </w:r>
      <w:r w:rsidR="002B1E71">
        <w:rPr>
          <w:b/>
        </w:rPr>
        <w:t xml:space="preserve"> </w:t>
      </w:r>
      <w:r w:rsidR="002B1E71" w:rsidRPr="002B1E71">
        <w:t>Java has only three kinds of control structures, which from this point forwards we refer to as control statements</w:t>
      </w:r>
      <w:r w:rsidR="002B1E71">
        <w:t>: the sequence statement, selection statement</w:t>
      </w:r>
      <w:r w:rsidR="00522465">
        <w:t xml:space="preserve">, repetition statement. </w:t>
      </w:r>
      <w:r w:rsidR="00606984">
        <w:t>Every program is formed by combining as many of these statements as is appropriate</w:t>
      </w:r>
      <w:r w:rsidR="003209E6">
        <w:t xml:space="preserve"> </w:t>
      </w:r>
      <w:r w:rsidR="00606984">
        <w:t>for the algorithm the program implements.</w:t>
      </w:r>
    </w:p>
    <w:p w:rsidR="006B0E00" w:rsidRDefault="006B0E00" w:rsidP="002B1E71">
      <w:pPr>
        <w:autoSpaceDE w:val="0"/>
        <w:autoSpaceDN w:val="0"/>
        <w:adjustRightInd w:val="0"/>
        <w:spacing w:after="0" w:line="240" w:lineRule="auto"/>
        <w:rPr>
          <w:rFonts w:cs="AGaramond-Semibold"/>
          <w:bCs/>
          <w:szCs w:val="18"/>
        </w:rPr>
      </w:pPr>
    </w:p>
    <w:p w:rsidR="00737674" w:rsidRDefault="002B1E71" w:rsidP="002B1E71">
      <w:pPr>
        <w:autoSpaceDE w:val="0"/>
        <w:autoSpaceDN w:val="0"/>
        <w:adjustRightInd w:val="0"/>
        <w:spacing w:after="0" w:line="240" w:lineRule="auto"/>
        <w:rPr>
          <w:rFonts w:cs="AGaramond-Semibold"/>
          <w:bCs/>
          <w:szCs w:val="18"/>
        </w:rPr>
      </w:pPr>
      <w:r>
        <w:rPr>
          <w:rFonts w:cs="AGaramond-Semibold"/>
          <w:bCs/>
          <w:szCs w:val="18"/>
        </w:rPr>
        <w:t xml:space="preserve">Statement blocks running one after another passing values is called </w:t>
      </w:r>
      <w:r w:rsidRPr="006D7707">
        <w:rPr>
          <w:rFonts w:cs="AGaramond-Semibold"/>
          <w:bCs/>
          <w:color w:val="00B050"/>
          <w:szCs w:val="18"/>
        </w:rPr>
        <w:t>control statement stacking</w:t>
      </w:r>
      <w:r w:rsidR="00737674">
        <w:rPr>
          <w:rFonts w:cs="AGaramond-Semibold"/>
          <w:bCs/>
          <w:szCs w:val="18"/>
        </w:rPr>
        <w:t>.</w:t>
      </w:r>
    </w:p>
    <w:p w:rsidR="00E35F1E" w:rsidRDefault="002B1E71" w:rsidP="002B1E71">
      <w:pPr>
        <w:autoSpaceDE w:val="0"/>
        <w:autoSpaceDN w:val="0"/>
        <w:adjustRightInd w:val="0"/>
        <w:spacing w:after="0" w:line="240" w:lineRule="auto"/>
        <w:rPr>
          <w:rFonts w:cs="AGaramond-Semibold"/>
          <w:bCs/>
          <w:szCs w:val="18"/>
        </w:rPr>
      </w:pPr>
      <w:r>
        <w:rPr>
          <w:rFonts w:cs="AGaramond-Semibold"/>
          <w:bCs/>
          <w:szCs w:val="18"/>
        </w:rPr>
        <w:t xml:space="preserve">When control statements are inside one another we call that </w:t>
      </w:r>
      <w:r w:rsidRPr="006D7707">
        <w:rPr>
          <w:rFonts w:cs="AGaramond-Semibold"/>
          <w:bCs/>
          <w:color w:val="00B050"/>
          <w:szCs w:val="18"/>
        </w:rPr>
        <w:t>control statement nesting</w:t>
      </w:r>
      <w:r w:rsidR="00E35F1E">
        <w:rPr>
          <w:rFonts w:cs="AGaramond-Semibold"/>
          <w:bCs/>
          <w:szCs w:val="18"/>
        </w:rPr>
        <w:t>.</w:t>
      </w:r>
    </w:p>
    <w:p w:rsidR="00E35F1E" w:rsidRDefault="00E35F1E" w:rsidP="002B1E71">
      <w:pPr>
        <w:autoSpaceDE w:val="0"/>
        <w:autoSpaceDN w:val="0"/>
        <w:adjustRightInd w:val="0"/>
        <w:spacing w:after="0" w:line="240" w:lineRule="auto"/>
        <w:rPr>
          <w:rFonts w:cs="AGaramond-Semibold"/>
          <w:bCs/>
          <w:szCs w:val="18"/>
        </w:rPr>
      </w:pPr>
    </w:p>
    <w:p w:rsidR="002B1E71" w:rsidRDefault="002B1E71" w:rsidP="002B1E71">
      <w:pPr>
        <w:autoSpaceDE w:val="0"/>
        <w:autoSpaceDN w:val="0"/>
        <w:adjustRightInd w:val="0"/>
        <w:spacing w:after="0" w:line="240" w:lineRule="auto"/>
        <w:rPr>
          <w:rFonts w:cs="AGaramond-Semibold"/>
          <w:bCs/>
          <w:szCs w:val="18"/>
        </w:rPr>
      </w:pPr>
      <w:r>
        <w:rPr>
          <w:rFonts w:cs="AGaramond-Semibold"/>
          <w:bCs/>
          <w:szCs w:val="18"/>
        </w:rPr>
        <w:t>So algorithms in java programs are constructed from only these tree kinds of control statements, combined in only two ways</w:t>
      </w:r>
      <w:r w:rsidR="005069A6">
        <w:rPr>
          <w:rFonts w:cs="AGaramond-Semibold"/>
          <w:bCs/>
          <w:szCs w:val="18"/>
        </w:rPr>
        <w:t>(repetition is counted as nested)</w:t>
      </w:r>
      <w:r>
        <w:rPr>
          <w:rFonts w:cs="AGaramond-Semibold"/>
          <w:bCs/>
          <w:szCs w:val="18"/>
        </w:rPr>
        <w:t xml:space="preserve">. This is the essence of simplicity. </w:t>
      </w:r>
    </w:p>
    <w:p w:rsidR="006B0E00" w:rsidRDefault="006B0E00" w:rsidP="002B1E71">
      <w:pPr>
        <w:autoSpaceDE w:val="0"/>
        <w:autoSpaceDN w:val="0"/>
        <w:adjustRightInd w:val="0"/>
        <w:spacing w:after="0" w:line="240" w:lineRule="auto"/>
        <w:rPr>
          <w:rFonts w:cs="AGaramond-Semibold"/>
          <w:bCs/>
          <w:szCs w:val="18"/>
        </w:rPr>
      </w:pPr>
    </w:p>
    <w:p w:rsidR="006B0E00" w:rsidRDefault="006B0E00" w:rsidP="006B0E00">
      <w:pPr>
        <w:autoSpaceDE w:val="0"/>
        <w:autoSpaceDN w:val="0"/>
        <w:adjustRightInd w:val="0"/>
        <w:spacing w:after="0" w:line="240" w:lineRule="auto"/>
        <w:rPr>
          <w:rFonts w:cs="AGaramond-Semibold"/>
          <w:bCs/>
          <w:szCs w:val="18"/>
        </w:rPr>
      </w:pPr>
      <w:r w:rsidRPr="00D65313">
        <w:rPr>
          <w:rFonts w:cs="AGaramond-Semibold"/>
          <w:bCs/>
          <w:szCs w:val="18"/>
        </w:rPr>
        <w:t>-</w:t>
      </w:r>
      <w:r w:rsidR="003E4F8B">
        <w:rPr>
          <w:rFonts w:cs="AGaramond-Semibold"/>
          <w:bCs/>
          <w:szCs w:val="18"/>
        </w:rPr>
        <w:t xml:space="preserve">For simplicity Java includes </w:t>
      </w:r>
      <w:r w:rsidRPr="006D7707">
        <w:rPr>
          <w:rFonts w:cs="AGaramond-Semibold"/>
          <w:bCs/>
          <w:color w:val="00B050"/>
          <w:szCs w:val="18"/>
        </w:rPr>
        <w:t>Single-entry/single-exit</w:t>
      </w:r>
      <w:r w:rsidR="003E4F8B">
        <w:rPr>
          <w:rFonts w:cs="AGaramond-Semibold"/>
          <w:bCs/>
          <w:color w:val="00B050"/>
          <w:szCs w:val="18"/>
        </w:rPr>
        <w:t xml:space="preserve"> </w:t>
      </w:r>
      <w:r w:rsidR="003E4F8B" w:rsidRPr="003E4F8B">
        <w:rPr>
          <w:rFonts w:cs="AGaramond-Semibold"/>
          <w:bCs/>
          <w:szCs w:val="18"/>
        </w:rPr>
        <w:t>control statements.</w:t>
      </w:r>
      <w:r w:rsidRPr="006D7707">
        <w:rPr>
          <w:rFonts w:cs="AGaramond-Semibold"/>
          <w:bCs/>
          <w:szCs w:val="18"/>
        </w:rPr>
        <w:t xml:space="preserve"> </w:t>
      </w:r>
      <w:r w:rsidR="00552D7E">
        <w:rPr>
          <w:rFonts w:cs="AGaramond-Semibold"/>
          <w:bCs/>
          <w:szCs w:val="18"/>
        </w:rPr>
        <w:t>Which m</w:t>
      </w:r>
      <w:r w:rsidRPr="006D7707">
        <w:rPr>
          <w:rFonts w:cs="AGaramond-Semibold"/>
          <w:bCs/>
          <w:szCs w:val="18"/>
        </w:rPr>
        <w:t>eans</w:t>
      </w:r>
      <w:r w:rsidR="00552D7E">
        <w:rPr>
          <w:rFonts w:cs="AGaramond-Semibold"/>
          <w:bCs/>
          <w:szCs w:val="18"/>
        </w:rPr>
        <w:t>,</w:t>
      </w:r>
      <w:r w:rsidRPr="006D7707">
        <w:rPr>
          <w:rFonts w:cs="AGaramond-Semibold"/>
          <w:bCs/>
          <w:szCs w:val="18"/>
        </w:rPr>
        <w:t xml:space="preserve"> a piece of program </w:t>
      </w:r>
      <w:r>
        <w:rPr>
          <w:rFonts w:cs="AGaramond-Semibold"/>
          <w:bCs/>
          <w:szCs w:val="18"/>
        </w:rPr>
        <w:t xml:space="preserve">starts from one place and </w:t>
      </w:r>
      <w:r w:rsidR="00183A6F">
        <w:rPr>
          <w:rFonts w:cs="AGaramond-Semibold"/>
          <w:bCs/>
          <w:szCs w:val="18"/>
        </w:rPr>
        <w:t>returns to one place</w:t>
      </w:r>
      <w:r w:rsidRPr="006D7707">
        <w:rPr>
          <w:rFonts w:cs="AGaramond-Semibold"/>
          <w:bCs/>
          <w:szCs w:val="18"/>
        </w:rPr>
        <w:t>.</w:t>
      </w:r>
      <w:r>
        <w:rPr>
          <w:rFonts w:cs="AGaramond-Semibold"/>
          <w:bCs/>
          <w:szCs w:val="18"/>
        </w:rPr>
        <w:t xml:space="preserve"> </w:t>
      </w:r>
      <w:r w:rsidR="00AF5AC2">
        <w:rPr>
          <w:rFonts w:cs="AGaramond-Semibold"/>
          <w:bCs/>
          <w:szCs w:val="18"/>
        </w:rPr>
        <w:t>You can stack these pieces or nest them.</w:t>
      </w:r>
      <w:r w:rsidR="00E23941">
        <w:rPr>
          <w:rFonts w:cs="AGaramond-Semibold"/>
          <w:bCs/>
          <w:szCs w:val="18"/>
        </w:rPr>
        <w:t xml:space="preserve"> (See uml diagrams at pages 225-228)</w:t>
      </w:r>
    </w:p>
    <w:p w:rsidR="006B0E00" w:rsidRDefault="006B0E00" w:rsidP="002B1E71">
      <w:pPr>
        <w:autoSpaceDE w:val="0"/>
        <w:autoSpaceDN w:val="0"/>
        <w:adjustRightInd w:val="0"/>
        <w:spacing w:after="0" w:line="240" w:lineRule="auto"/>
        <w:rPr>
          <w:rFonts w:cs="AGaramond-Semibold"/>
          <w:bCs/>
          <w:szCs w:val="18"/>
        </w:rPr>
      </w:pPr>
    </w:p>
    <w:p w:rsidR="002B1E71" w:rsidRDefault="002B1E71" w:rsidP="00D03F2D">
      <w:pPr>
        <w:pStyle w:val="AralkYok"/>
        <w:rPr>
          <w:color w:val="00B050"/>
        </w:rPr>
      </w:pPr>
    </w:p>
    <w:p w:rsidR="00BD7548" w:rsidRPr="00BD7548" w:rsidRDefault="00FF32B5" w:rsidP="00D03F2D">
      <w:pPr>
        <w:pStyle w:val="AralkYok"/>
        <w:rPr>
          <w:b/>
          <w:color w:val="00B050"/>
          <w:lang w:val="en-US"/>
        </w:rPr>
      </w:pPr>
      <w:r>
        <w:rPr>
          <w:b/>
          <w:color w:val="00B050"/>
          <w:lang w:val="en-US"/>
        </w:rPr>
        <w:pict>
          <v:shape id="_x0000_i1040" type="#_x0000_t75" style="width:412.6pt;height:624.85pt">
            <v:imagedata r:id="rId60" o:title="Capture"/>
          </v:shape>
        </w:pict>
      </w:r>
    </w:p>
    <w:p w:rsidR="001457C7" w:rsidRDefault="001457C7" w:rsidP="001457C7">
      <w:pPr>
        <w:pStyle w:val="HTMLncedenBiimlendirilmi"/>
        <w:spacing w:line="270" w:lineRule="atLeast"/>
        <w:rPr>
          <w:rFonts w:ascii="Verdana" w:hAnsi="Verdana"/>
          <w:szCs w:val="18"/>
        </w:rPr>
      </w:pPr>
    </w:p>
    <w:p w:rsidR="00FF521F" w:rsidRDefault="00FF32B5" w:rsidP="001457C7">
      <w:pPr>
        <w:pStyle w:val="HTMLncedenBiimlendirilmi"/>
        <w:spacing w:line="270" w:lineRule="atLeast"/>
        <w:rPr>
          <w:rFonts w:ascii="Verdana" w:hAnsi="Verdana"/>
          <w:szCs w:val="18"/>
        </w:rPr>
      </w:pPr>
      <w:r>
        <w:rPr>
          <w:rFonts w:ascii="Verdana" w:hAnsi="Verdana"/>
          <w:szCs w:val="18"/>
        </w:rPr>
        <w:pict>
          <v:shape id="_x0000_i1041" type="#_x0000_t75" style="width:306.8pt;height:110.8pt">
            <v:imagedata r:id="rId61" o:title="Capture"/>
          </v:shape>
        </w:pict>
      </w:r>
    </w:p>
    <w:p w:rsidR="00FF521F" w:rsidRDefault="00FF521F" w:rsidP="001457C7">
      <w:pPr>
        <w:pStyle w:val="HTMLncedenBiimlendirilmi"/>
        <w:spacing w:line="270" w:lineRule="atLeast"/>
        <w:rPr>
          <w:rFonts w:ascii="Verdana" w:hAnsi="Verdana"/>
          <w:szCs w:val="18"/>
        </w:rPr>
      </w:pPr>
    </w:p>
    <w:p w:rsidR="00FF521F" w:rsidRDefault="00FF521F" w:rsidP="00FF521F">
      <w:pPr>
        <w:autoSpaceDE w:val="0"/>
        <w:autoSpaceDN w:val="0"/>
        <w:adjustRightInd w:val="0"/>
        <w:spacing w:after="0" w:line="240" w:lineRule="auto"/>
        <w:rPr>
          <w:rFonts w:cs="AGaramond-Regular"/>
          <w:color w:val="231F20"/>
          <w:szCs w:val="18"/>
        </w:rPr>
      </w:pPr>
      <w:r w:rsidRPr="00FF521F">
        <w:rPr>
          <w:rFonts w:cs="AGaramond-Regular"/>
          <w:color w:val="231F20"/>
          <w:szCs w:val="18"/>
        </w:rPr>
        <w:t>Applying the rules always results in a properly structured activity diagram with a neat, building-block appearance. For example, repeatedly applying rule 2 to the simplest activity diagram results in an activity diagram containin</w:t>
      </w:r>
      <w:r w:rsidR="001855B4">
        <w:rPr>
          <w:rFonts w:cs="AGaramond-Regular"/>
          <w:color w:val="231F20"/>
          <w:szCs w:val="18"/>
        </w:rPr>
        <w:t>g many action states in sequence</w:t>
      </w:r>
      <w:r w:rsidRPr="00FF521F">
        <w:rPr>
          <w:rFonts w:cs="AGaramond-Regular"/>
          <w:color w:val="231F20"/>
          <w:szCs w:val="18"/>
        </w:rPr>
        <w:t xml:space="preserve">. Rule 2 generates a </w:t>
      </w:r>
      <w:r w:rsidRPr="00FF521F">
        <w:rPr>
          <w:rFonts w:cs="AGaramond-Italic"/>
          <w:i/>
          <w:iCs/>
          <w:color w:val="231F20"/>
          <w:szCs w:val="18"/>
        </w:rPr>
        <w:t xml:space="preserve">stack </w:t>
      </w:r>
      <w:r w:rsidRPr="00FF521F">
        <w:rPr>
          <w:rFonts w:cs="AGaramond-Regular"/>
          <w:color w:val="231F20"/>
          <w:szCs w:val="18"/>
        </w:rPr>
        <w:t xml:space="preserve">of control statements, so let’s call rule 2 the </w:t>
      </w:r>
      <w:r w:rsidRPr="001855B4">
        <w:rPr>
          <w:rFonts w:cs="AGaramond-Semibold"/>
          <w:bCs/>
          <w:color w:val="00B050"/>
          <w:szCs w:val="18"/>
        </w:rPr>
        <w:t>stacking rule</w:t>
      </w:r>
      <w:r w:rsidRPr="00FF521F">
        <w:rPr>
          <w:rFonts w:cs="AGaramond-Regular"/>
          <w:color w:val="231F20"/>
          <w:szCs w:val="18"/>
        </w:rPr>
        <w:t xml:space="preserve">. </w:t>
      </w:r>
      <w:r w:rsidR="001855B4">
        <w:rPr>
          <w:rFonts w:cs="AGaramond-Regular"/>
          <w:color w:val="231F20"/>
          <w:szCs w:val="18"/>
        </w:rPr>
        <w:t xml:space="preserve">The vertical dashed lines </w:t>
      </w:r>
      <w:r w:rsidRPr="00FF521F">
        <w:rPr>
          <w:rFonts w:cs="AGaramond-Regular"/>
          <w:color w:val="231F20"/>
          <w:szCs w:val="18"/>
        </w:rPr>
        <w:t>are not part of the UML—we use them to separate the four activity diagrams that demonstrate rule 2 being applied.</w:t>
      </w:r>
    </w:p>
    <w:p w:rsidR="001855B4" w:rsidRDefault="001855B4" w:rsidP="00FF521F">
      <w:pPr>
        <w:autoSpaceDE w:val="0"/>
        <w:autoSpaceDN w:val="0"/>
        <w:adjustRightInd w:val="0"/>
        <w:spacing w:after="0" w:line="240" w:lineRule="auto"/>
        <w:rPr>
          <w:rFonts w:cs="AGaramond-Regular"/>
          <w:color w:val="231F20"/>
          <w:szCs w:val="18"/>
        </w:rPr>
      </w:pPr>
    </w:p>
    <w:p w:rsidR="001855B4" w:rsidRDefault="00FF32B5" w:rsidP="00FF521F">
      <w:pPr>
        <w:autoSpaceDE w:val="0"/>
        <w:autoSpaceDN w:val="0"/>
        <w:adjustRightInd w:val="0"/>
        <w:spacing w:after="0" w:line="240" w:lineRule="auto"/>
        <w:rPr>
          <w:rFonts w:cs="AGaramond-Regular"/>
          <w:color w:val="231F20"/>
          <w:szCs w:val="18"/>
        </w:rPr>
      </w:pPr>
      <w:r>
        <w:rPr>
          <w:rFonts w:cs="AGaramond-Regular"/>
          <w:color w:val="231F20"/>
          <w:szCs w:val="18"/>
        </w:rPr>
        <w:pict>
          <v:shape id="_x0000_i1042" type="#_x0000_t75" style="width:413.85pt;height:236.05pt">
            <v:imagedata r:id="rId62" o:title="Capture"/>
          </v:shape>
        </w:pict>
      </w:r>
    </w:p>
    <w:p w:rsidR="00CD0346" w:rsidRDefault="00CD0346" w:rsidP="00FF521F">
      <w:pPr>
        <w:autoSpaceDE w:val="0"/>
        <w:autoSpaceDN w:val="0"/>
        <w:adjustRightInd w:val="0"/>
        <w:spacing w:after="0" w:line="240" w:lineRule="auto"/>
        <w:rPr>
          <w:rFonts w:cs="AGaramond-Regular"/>
          <w:color w:val="231F20"/>
          <w:szCs w:val="18"/>
        </w:rPr>
      </w:pPr>
    </w:p>
    <w:p w:rsidR="00126760" w:rsidRPr="00126760" w:rsidRDefault="00126760" w:rsidP="00126760">
      <w:pPr>
        <w:pStyle w:val="AralkYok"/>
        <w:rPr>
          <w:szCs w:val="18"/>
        </w:rPr>
      </w:pPr>
      <w:r w:rsidRPr="00126760">
        <w:rPr>
          <w:szCs w:val="18"/>
        </w:rPr>
        <w:t xml:space="preserve">Rule 3 is called the </w:t>
      </w:r>
      <w:r w:rsidRPr="00126760">
        <w:rPr>
          <w:rFonts w:cs="AGaramond-Semibold"/>
          <w:bCs/>
          <w:color w:val="00B050"/>
          <w:szCs w:val="18"/>
        </w:rPr>
        <w:t>nesting rule</w:t>
      </w:r>
      <w:r w:rsidRPr="00126760">
        <w:rPr>
          <w:szCs w:val="18"/>
        </w:rPr>
        <w:t>. Repeatedly applying rule 3 to the simplest activity diagram</w:t>
      </w:r>
    </w:p>
    <w:p w:rsidR="00126760" w:rsidRPr="00126760" w:rsidRDefault="00126760" w:rsidP="00126760">
      <w:pPr>
        <w:pStyle w:val="AralkYok"/>
        <w:rPr>
          <w:szCs w:val="18"/>
        </w:rPr>
      </w:pPr>
      <w:r w:rsidRPr="00126760">
        <w:rPr>
          <w:szCs w:val="18"/>
        </w:rPr>
        <w:t xml:space="preserve">results in one with neatly </w:t>
      </w:r>
      <w:r w:rsidRPr="00126760">
        <w:rPr>
          <w:rFonts w:cs="AGaramond-Italic"/>
          <w:i/>
          <w:iCs/>
          <w:szCs w:val="18"/>
        </w:rPr>
        <w:t xml:space="preserve">nested </w:t>
      </w:r>
      <w:r w:rsidRPr="00126760">
        <w:rPr>
          <w:szCs w:val="18"/>
        </w:rPr>
        <w:t>control statements. For example, in Fig. 5.25, the</w:t>
      </w:r>
    </w:p>
    <w:p w:rsidR="00126760" w:rsidRPr="00126760" w:rsidRDefault="00126760" w:rsidP="00126760">
      <w:pPr>
        <w:pStyle w:val="AralkYok"/>
        <w:rPr>
          <w:szCs w:val="18"/>
        </w:rPr>
      </w:pPr>
      <w:r w:rsidRPr="00126760">
        <w:rPr>
          <w:szCs w:val="18"/>
        </w:rPr>
        <w:t>action state in the simplest activity diagram is replaced with a double-selection (</w:t>
      </w:r>
      <w:r w:rsidRPr="00126760">
        <w:rPr>
          <w:rFonts w:cs="LucidaSansTypewriter"/>
          <w:szCs w:val="18"/>
        </w:rPr>
        <w:t>if</w:t>
      </w:r>
      <w:r w:rsidRPr="00126760">
        <w:rPr>
          <w:szCs w:val="18"/>
        </w:rPr>
        <w:t>…</w:t>
      </w:r>
      <w:r w:rsidRPr="00126760">
        <w:rPr>
          <w:rFonts w:cs="LucidaSansTypewriter"/>
          <w:szCs w:val="18"/>
        </w:rPr>
        <w:t>else</w:t>
      </w:r>
      <w:r w:rsidRPr="00126760">
        <w:rPr>
          <w:szCs w:val="18"/>
        </w:rPr>
        <w:t>)</w:t>
      </w:r>
    </w:p>
    <w:p w:rsidR="00126760" w:rsidRPr="00126760" w:rsidRDefault="00126760" w:rsidP="00126760">
      <w:pPr>
        <w:pStyle w:val="AralkYok"/>
        <w:rPr>
          <w:szCs w:val="18"/>
        </w:rPr>
      </w:pPr>
      <w:r w:rsidRPr="00126760">
        <w:rPr>
          <w:szCs w:val="18"/>
        </w:rPr>
        <w:t>statement. Then rule 3 is applied again to the action states in the double-selection statement,</w:t>
      </w:r>
    </w:p>
    <w:p w:rsidR="00CD0346" w:rsidRDefault="00126760" w:rsidP="00126760">
      <w:pPr>
        <w:pStyle w:val="AralkYok"/>
        <w:rPr>
          <w:szCs w:val="18"/>
        </w:rPr>
      </w:pPr>
      <w:r w:rsidRPr="00126760">
        <w:rPr>
          <w:szCs w:val="18"/>
        </w:rPr>
        <w:t>replacing each with a double-selection statement.</w:t>
      </w:r>
      <w:r>
        <w:rPr>
          <w:szCs w:val="18"/>
        </w:rPr>
        <w:t xml:space="preserve"> </w:t>
      </w:r>
    </w:p>
    <w:p w:rsidR="006E0B3A" w:rsidRDefault="006E0B3A" w:rsidP="00126760">
      <w:pPr>
        <w:pStyle w:val="AralkYok"/>
        <w:rPr>
          <w:szCs w:val="18"/>
        </w:rPr>
      </w:pPr>
    </w:p>
    <w:p w:rsidR="006E0B3A" w:rsidRDefault="00FF32B5" w:rsidP="00126760">
      <w:pPr>
        <w:pStyle w:val="AralkYok"/>
        <w:rPr>
          <w:szCs w:val="18"/>
        </w:rPr>
      </w:pPr>
      <w:r>
        <w:rPr>
          <w:szCs w:val="18"/>
        </w:rPr>
        <w:pict>
          <v:shape id="_x0000_i1043" type="#_x0000_t75" style="width:418.25pt;height:437.65pt">
            <v:imagedata r:id="rId63" o:title="Capture"/>
          </v:shape>
        </w:pict>
      </w:r>
    </w:p>
    <w:p w:rsidR="006E0B3A" w:rsidRDefault="006E0B3A" w:rsidP="00126760">
      <w:pPr>
        <w:pStyle w:val="AralkYok"/>
        <w:rPr>
          <w:szCs w:val="18"/>
        </w:rPr>
      </w:pPr>
    </w:p>
    <w:p w:rsidR="00C101F9" w:rsidRPr="00C101F9" w:rsidRDefault="00C101F9" w:rsidP="00C101F9">
      <w:pPr>
        <w:pStyle w:val="AralkYok"/>
      </w:pPr>
      <w:r w:rsidRPr="00C101F9">
        <w:t>Rule 4 generates larger, more involved and more deeply nested statements. The diagrams</w:t>
      </w:r>
    </w:p>
    <w:p w:rsidR="00C101F9" w:rsidRPr="00C101F9" w:rsidRDefault="00C101F9" w:rsidP="00C101F9">
      <w:pPr>
        <w:pStyle w:val="AralkYok"/>
      </w:pPr>
      <w:r w:rsidRPr="00C101F9">
        <w:t>that emerge from applying the rules constitute the set of all possible</w:t>
      </w:r>
    </w:p>
    <w:p w:rsidR="00C101F9" w:rsidRPr="00C101F9" w:rsidRDefault="00C101F9" w:rsidP="00C101F9">
      <w:pPr>
        <w:pStyle w:val="AralkYok"/>
      </w:pPr>
      <w:r w:rsidRPr="00C101F9">
        <w:t>structured activity diagrams and hence the set of all possible structured programs. The</w:t>
      </w:r>
    </w:p>
    <w:p w:rsidR="00C101F9" w:rsidRPr="00C101F9" w:rsidRDefault="00C101F9" w:rsidP="00C101F9">
      <w:pPr>
        <w:pStyle w:val="AralkYok"/>
        <w:rPr>
          <w:color w:val="00B050"/>
        </w:rPr>
      </w:pPr>
      <w:r w:rsidRPr="00C101F9">
        <w:t xml:space="preserve">beauty of the structured approach is that </w:t>
      </w:r>
      <w:r w:rsidRPr="00C101F9">
        <w:rPr>
          <w:color w:val="00B050"/>
        </w:rPr>
        <w:t xml:space="preserve">we use </w:t>
      </w:r>
      <w:r w:rsidRPr="00C101F9">
        <w:rPr>
          <w:rFonts w:cs="AGaramond-Italic"/>
          <w:i/>
          <w:iCs/>
          <w:color w:val="00B050"/>
        </w:rPr>
        <w:t xml:space="preserve">only seven </w:t>
      </w:r>
      <w:r w:rsidRPr="00C101F9">
        <w:rPr>
          <w:color w:val="00B050"/>
        </w:rPr>
        <w:t>simple single-entry/single-exit</w:t>
      </w:r>
    </w:p>
    <w:p w:rsidR="006E0B3A" w:rsidRDefault="00C101F9" w:rsidP="00C101F9">
      <w:pPr>
        <w:pStyle w:val="AralkYok"/>
      </w:pPr>
      <w:r w:rsidRPr="00C101F9">
        <w:rPr>
          <w:color w:val="00B050"/>
        </w:rPr>
        <w:t>control statements</w:t>
      </w:r>
      <w:r w:rsidRPr="00C101F9">
        <w:t xml:space="preserve"> and </w:t>
      </w:r>
      <w:r w:rsidRPr="00C101F9">
        <w:rPr>
          <w:color w:val="00B050"/>
        </w:rPr>
        <w:t xml:space="preserve">assemble them in </w:t>
      </w:r>
      <w:r w:rsidRPr="00C101F9">
        <w:rPr>
          <w:rFonts w:cs="AGaramond-Italic"/>
          <w:i/>
          <w:iCs/>
          <w:color w:val="00B050"/>
        </w:rPr>
        <w:t xml:space="preserve">only two </w:t>
      </w:r>
      <w:r w:rsidRPr="00C101F9">
        <w:rPr>
          <w:color w:val="00B050"/>
        </w:rPr>
        <w:t>simple ways</w:t>
      </w:r>
      <w:r w:rsidRPr="00C101F9">
        <w:t>.</w:t>
      </w:r>
    </w:p>
    <w:p w:rsidR="00C024C5" w:rsidRDefault="00C024C5" w:rsidP="00C101F9">
      <w:pPr>
        <w:pStyle w:val="AralkYok"/>
      </w:pPr>
    </w:p>
    <w:p w:rsidR="00C024C5" w:rsidRDefault="00C024C5" w:rsidP="00C024C5">
      <w:pPr>
        <w:pStyle w:val="AralkYok"/>
        <w:rPr>
          <w:lang w:val="en-US"/>
        </w:rPr>
      </w:pPr>
      <w:r>
        <w:rPr>
          <w:lang w:val="en-US"/>
        </w:rPr>
        <w:t>If the rule are followed, an “unstructured’ activity diagram (like the one</w:t>
      </w:r>
      <w:r w:rsidR="00DA1F79">
        <w:rPr>
          <w:lang w:val="en-US"/>
        </w:rPr>
        <w:t xml:space="preserve"> </w:t>
      </w:r>
      <w:r>
        <w:rPr>
          <w:lang w:val="en-US"/>
        </w:rPr>
        <w:t>in Fig. 5.26) cannot be created. If you’re uncertain about whether a particular diagram is</w:t>
      </w:r>
      <w:r w:rsidR="00DA1F79">
        <w:rPr>
          <w:lang w:val="en-US"/>
        </w:rPr>
        <w:t xml:space="preserve"> </w:t>
      </w:r>
      <w:r>
        <w:rPr>
          <w:lang w:val="en-US"/>
        </w:rPr>
        <w:t>structured, apply the rules in reverse to reduce it to the simplest activity diagram.</w:t>
      </w:r>
      <w:r w:rsidR="00DA1F79">
        <w:rPr>
          <w:lang w:val="en-US"/>
        </w:rPr>
        <w:t xml:space="preserve"> </w:t>
      </w:r>
      <w:r>
        <w:rPr>
          <w:lang w:val="en-US"/>
        </w:rPr>
        <w:t>If you can reduce it, the original diagram is structured; otherwise, it’s not.</w:t>
      </w:r>
    </w:p>
    <w:p w:rsidR="00C774C7" w:rsidRDefault="00C774C7" w:rsidP="00C024C5">
      <w:pPr>
        <w:pStyle w:val="AralkYok"/>
        <w:rPr>
          <w:lang w:val="en-US"/>
        </w:rPr>
      </w:pPr>
    </w:p>
    <w:p w:rsidR="00C774C7" w:rsidRDefault="00FF32B5" w:rsidP="00C024C5">
      <w:pPr>
        <w:pStyle w:val="AralkYok"/>
      </w:pPr>
      <w:r>
        <w:rPr>
          <w:lang w:val="en-US"/>
        </w:rPr>
        <w:pict>
          <v:shape id="_x0000_i1044" type="#_x0000_t75" style="width:408.85pt;height:161.55pt">
            <v:imagedata r:id="rId64" o:title="Capture"/>
          </v:shape>
        </w:pict>
      </w:r>
    </w:p>
    <w:p w:rsidR="007121D4" w:rsidRDefault="007121D4" w:rsidP="00C101F9">
      <w:pPr>
        <w:pStyle w:val="AralkYok"/>
      </w:pPr>
    </w:p>
    <w:p w:rsidR="00F674D3" w:rsidRDefault="00F674D3" w:rsidP="00B753A1">
      <w:pPr>
        <w:pStyle w:val="AralkYok"/>
      </w:pPr>
      <w:r w:rsidRPr="00F674D3">
        <w:t xml:space="preserve">   Structured programming promotes simplicity. Only three forms of control</w:t>
      </w:r>
      <w:r w:rsidR="00127F3B">
        <w:t>(control statements)</w:t>
      </w:r>
      <w:r w:rsidRPr="00F674D3">
        <w:t xml:space="preserve"> are needed to</w:t>
      </w:r>
      <w:r w:rsidR="00127F3B">
        <w:t xml:space="preserve"> </w:t>
      </w:r>
      <w:r w:rsidRPr="00F674D3">
        <w:t>implement a structured algorithm:</w:t>
      </w:r>
    </w:p>
    <w:p w:rsidR="0095683E" w:rsidRPr="00F674D3" w:rsidRDefault="0095683E" w:rsidP="00B753A1">
      <w:pPr>
        <w:pStyle w:val="AralkYok"/>
      </w:pPr>
    </w:p>
    <w:p w:rsidR="00F674D3" w:rsidRPr="00F674D3" w:rsidRDefault="00F674D3" w:rsidP="00B753A1">
      <w:pPr>
        <w:pStyle w:val="AralkYok"/>
      </w:pPr>
      <w:r w:rsidRPr="00F674D3">
        <w:t xml:space="preserve">   </w:t>
      </w:r>
      <w:r>
        <w:t xml:space="preserve">- </w:t>
      </w:r>
      <w:r w:rsidRPr="00F674D3">
        <w:t>sequence</w:t>
      </w:r>
    </w:p>
    <w:p w:rsidR="00F674D3" w:rsidRPr="00F674D3" w:rsidRDefault="00F674D3" w:rsidP="00B753A1">
      <w:pPr>
        <w:pStyle w:val="AralkYok"/>
      </w:pPr>
      <w:r w:rsidRPr="00F674D3">
        <w:t xml:space="preserve">   </w:t>
      </w:r>
      <w:r>
        <w:t xml:space="preserve">- </w:t>
      </w:r>
      <w:r w:rsidRPr="00F674D3">
        <w:t>selection</w:t>
      </w:r>
    </w:p>
    <w:p w:rsidR="00F674D3" w:rsidRDefault="00F674D3" w:rsidP="00B753A1">
      <w:pPr>
        <w:pStyle w:val="AralkYok"/>
      </w:pPr>
      <w:r w:rsidRPr="00F674D3">
        <w:t xml:space="preserve">   </w:t>
      </w:r>
      <w:r>
        <w:t xml:space="preserve">- </w:t>
      </w:r>
      <w:r w:rsidRPr="00F674D3">
        <w:t>repetition</w:t>
      </w:r>
    </w:p>
    <w:p w:rsidR="0095683E" w:rsidRDefault="0095683E" w:rsidP="00B753A1">
      <w:pPr>
        <w:pStyle w:val="AralkYok"/>
      </w:pPr>
    </w:p>
    <w:p w:rsidR="0095683E" w:rsidRPr="008A1112" w:rsidRDefault="008A1112" w:rsidP="00B753A1">
      <w:pPr>
        <w:pStyle w:val="AralkYok"/>
      </w:pPr>
      <w:r w:rsidRPr="008A1112">
        <w:t>-The sequence structure is trivial. Simply list the statements to execute in the order in</w:t>
      </w:r>
      <w:r w:rsidR="00906612">
        <w:t xml:space="preserve"> </w:t>
      </w:r>
      <w:r w:rsidRPr="008A1112">
        <w:t>which they should execute.</w:t>
      </w:r>
    </w:p>
    <w:p w:rsidR="008A1112" w:rsidRDefault="008A1112" w:rsidP="00B753A1">
      <w:pPr>
        <w:pStyle w:val="AralkYok"/>
        <w:rPr>
          <w:rFonts w:ascii="AGaramond-Regular" w:hAnsi="AGaramond-Regular"/>
          <w:sz w:val="21"/>
          <w:szCs w:val="21"/>
        </w:rPr>
      </w:pPr>
    </w:p>
    <w:p w:rsidR="00B753A1" w:rsidRDefault="00B753A1" w:rsidP="00B753A1">
      <w:pPr>
        <w:pStyle w:val="AralkYok"/>
      </w:pPr>
      <w:r w:rsidRPr="00B753A1">
        <w:t>-Selection is implemented in one of three ways:</w:t>
      </w:r>
    </w:p>
    <w:p w:rsidR="00B753A1" w:rsidRPr="00B753A1" w:rsidRDefault="00B753A1" w:rsidP="00B753A1">
      <w:pPr>
        <w:pStyle w:val="AralkYok"/>
      </w:pPr>
    </w:p>
    <w:p w:rsidR="00B753A1" w:rsidRPr="00B753A1" w:rsidRDefault="00B753A1" w:rsidP="00B753A1">
      <w:pPr>
        <w:pStyle w:val="AralkYok"/>
      </w:pPr>
      <w:r>
        <w:t xml:space="preserve">   </w:t>
      </w:r>
      <w:r w:rsidRPr="00B753A1">
        <w:t xml:space="preserve">- </w:t>
      </w:r>
      <w:r w:rsidRPr="00B753A1">
        <w:rPr>
          <w:rFonts w:cs="LucidaSansTypewriter"/>
        </w:rPr>
        <w:t xml:space="preserve">if </w:t>
      </w:r>
      <w:r w:rsidRPr="00B753A1">
        <w:t>statement (single selection)</w:t>
      </w:r>
    </w:p>
    <w:p w:rsidR="00B753A1" w:rsidRPr="00B753A1" w:rsidRDefault="00B753A1" w:rsidP="00B753A1">
      <w:pPr>
        <w:pStyle w:val="AralkYok"/>
      </w:pPr>
      <w:r>
        <w:t xml:space="preserve">   </w:t>
      </w:r>
      <w:r w:rsidRPr="00B753A1">
        <w:t xml:space="preserve">- </w:t>
      </w:r>
      <w:r w:rsidRPr="00B753A1">
        <w:rPr>
          <w:rFonts w:cs="LucidaSansTypewriter"/>
        </w:rPr>
        <w:t>if</w:t>
      </w:r>
      <w:r w:rsidRPr="00B753A1">
        <w:t>…</w:t>
      </w:r>
      <w:r w:rsidRPr="00B753A1">
        <w:rPr>
          <w:rFonts w:cs="LucidaSansTypewriter"/>
        </w:rPr>
        <w:t xml:space="preserve">else </w:t>
      </w:r>
      <w:r w:rsidRPr="00B753A1">
        <w:t>statement (double selection)</w:t>
      </w:r>
      <w:r w:rsidR="008C11A9">
        <w:t xml:space="preserve"> (conditional statement is same as if else)</w:t>
      </w:r>
    </w:p>
    <w:p w:rsidR="008A1112" w:rsidRPr="00B753A1" w:rsidRDefault="00B753A1" w:rsidP="00B753A1">
      <w:pPr>
        <w:pStyle w:val="AralkYok"/>
      </w:pPr>
      <w:r>
        <w:t xml:space="preserve">   </w:t>
      </w:r>
      <w:r w:rsidRPr="00B753A1">
        <w:t xml:space="preserve">- </w:t>
      </w:r>
      <w:r w:rsidRPr="00B753A1">
        <w:rPr>
          <w:rFonts w:cs="LucidaSansTypewriter"/>
        </w:rPr>
        <w:t xml:space="preserve">switch </w:t>
      </w:r>
      <w:r w:rsidRPr="00B753A1">
        <w:t>statement (multiple selection)</w:t>
      </w:r>
    </w:p>
    <w:p w:rsidR="00FF521F" w:rsidRDefault="00FF521F" w:rsidP="001457C7">
      <w:pPr>
        <w:pStyle w:val="HTMLncedenBiimlendirilmi"/>
        <w:spacing w:line="270" w:lineRule="atLeast"/>
        <w:rPr>
          <w:rFonts w:ascii="Verdana" w:hAnsi="Verdana"/>
          <w:szCs w:val="18"/>
        </w:rPr>
      </w:pPr>
    </w:p>
    <w:p w:rsidR="00B753A1" w:rsidRPr="00B753A1" w:rsidRDefault="00B753A1" w:rsidP="00B753A1">
      <w:pPr>
        <w:autoSpaceDE w:val="0"/>
        <w:autoSpaceDN w:val="0"/>
        <w:adjustRightInd w:val="0"/>
        <w:spacing w:after="0" w:line="240" w:lineRule="auto"/>
        <w:rPr>
          <w:rFonts w:cs="AGaramond-Regular"/>
          <w:color w:val="231F20"/>
          <w:szCs w:val="18"/>
        </w:rPr>
      </w:pPr>
      <w:r>
        <w:rPr>
          <w:rFonts w:cs="AGaramond-Regular"/>
          <w:color w:val="231F20"/>
          <w:szCs w:val="18"/>
        </w:rPr>
        <w:t xml:space="preserve">   </w:t>
      </w:r>
      <w:r w:rsidRPr="00B753A1">
        <w:rPr>
          <w:rFonts w:cs="AGaramond-Regular"/>
          <w:color w:val="231F20"/>
          <w:szCs w:val="18"/>
        </w:rPr>
        <w:t xml:space="preserve">In fact, it’s straightforward to prove that the simple </w:t>
      </w:r>
      <w:r w:rsidRPr="00B753A1">
        <w:rPr>
          <w:rFonts w:cs="LucidaSansTypewriter"/>
          <w:color w:val="231F20"/>
          <w:szCs w:val="18"/>
        </w:rPr>
        <w:t xml:space="preserve">if </w:t>
      </w:r>
      <w:r w:rsidRPr="00B753A1">
        <w:rPr>
          <w:rFonts w:cs="AGaramond-Regular"/>
          <w:color w:val="231F20"/>
          <w:szCs w:val="18"/>
        </w:rPr>
        <w:t>statement is sufficient to provide</w:t>
      </w:r>
    </w:p>
    <w:p w:rsidR="00B753A1" w:rsidRPr="00B753A1" w:rsidRDefault="00B753A1" w:rsidP="00B753A1">
      <w:pPr>
        <w:autoSpaceDE w:val="0"/>
        <w:autoSpaceDN w:val="0"/>
        <w:adjustRightInd w:val="0"/>
        <w:spacing w:after="0" w:line="240" w:lineRule="auto"/>
        <w:rPr>
          <w:rFonts w:cs="AGaramond-Regular"/>
          <w:color w:val="231F20"/>
          <w:szCs w:val="18"/>
        </w:rPr>
      </w:pPr>
      <w:r w:rsidRPr="00B753A1">
        <w:rPr>
          <w:rFonts w:cs="AGaramond-Italic"/>
          <w:i/>
          <w:iCs/>
          <w:color w:val="231F20"/>
          <w:szCs w:val="18"/>
        </w:rPr>
        <w:t xml:space="preserve">any </w:t>
      </w:r>
      <w:r w:rsidRPr="00B753A1">
        <w:rPr>
          <w:rFonts w:cs="AGaramond-Regular"/>
          <w:color w:val="231F20"/>
          <w:szCs w:val="18"/>
        </w:rPr>
        <w:t xml:space="preserve">form of selection—everything that can be done with the </w:t>
      </w:r>
      <w:r w:rsidRPr="00B753A1">
        <w:rPr>
          <w:rFonts w:cs="LucidaSansTypewriter"/>
          <w:color w:val="231F20"/>
          <w:szCs w:val="18"/>
        </w:rPr>
        <w:t>if</w:t>
      </w:r>
      <w:r w:rsidRPr="00B753A1">
        <w:rPr>
          <w:rFonts w:cs="AGaramond-Regular"/>
          <w:color w:val="231F20"/>
          <w:szCs w:val="18"/>
        </w:rPr>
        <w:t>…</w:t>
      </w:r>
      <w:r w:rsidRPr="00B753A1">
        <w:rPr>
          <w:rFonts w:cs="LucidaSansTypewriter"/>
          <w:color w:val="231F20"/>
          <w:szCs w:val="18"/>
        </w:rPr>
        <w:t xml:space="preserve">else </w:t>
      </w:r>
      <w:r w:rsidRPr="00B753A1">
        <w:rPr>
          <w:rFonts w:cs="AGaramond-Regular"/>
          <w:color w:val="231F20"/>
          <w:szCs w:val="18"/>
        </w:rPr>
        <w:t>statement and the</w:t>
      </w:r>
    </w:p>
    <w:p w:rsidR="00B753A1" w:rsidRPr="00B753A1" w:rsidRDefault="00B753A1" w:rsidP="00B753A1">
      <w:pPr>
        <w:autoSpaceDE w:val="0"/>
        <w:autoSpaceDN w:val="0"/>
        <w:adjustRightInd w:val="0"/>
        <w:spacing w:after="0" w:line="240" w:lineRule="auto"/>
        <w:rPr>
          <w:rFonts w:cs="AGaramond-Regular"/>
          <w:color w:val="231F20"/>
          <w:szCs w:val="18"/>
        </w:rPr>
      </w:pPr>
      <w:r w:rsidRPr="00B753A1">
        <w:rPr>
          <w:rFonts w:cs="LucidaSansTypewriter"/>
          <w:color w:val="231F20"/>
          <w:szCs w:val="18"/>
        </w:rPr>
        <w:t xml:space="preserve">switch </w:t>
      </w:r>
      <w:r w:rsidRPr="00B753A1">
        <w:rPr>
          <w:rFonts w:cs="AGaramond-Regular"/>
          <w:color w:val="231F20"/>
          <w:szCs w:val="18"/>
        </w:rPr>
        <w:t xml:space="preserve">statement can be implemented by combining </w:t>
      </w:r>
      <w:r w:rsidRPr="00B753A1">
        <w:rPr>
          <w:rFonts w:cs="LucidaSansTypewriter"/>
          <w:color w:val="231F20"/>
          <w:szCs w:val="18"/>
        </w:rPr>
        <w:t xml:space="preserve">if </w:t>
      </w:r>
      <w:r w:rsidRPr="00B753A1">
        <w:rPr>
          <w:rFonts w:cs="AGaramond-Regular"/>
          <w:color w:val="231F20"/>
          <w:szCs w:val="18"/>
        </w:rPr>
        <w:t>statements (although perhaps not</w:t>
      </w:r>
    </w:p>
    <w:p w:rsidR="00B753A1" w:rsidRPr="00B753A1" w:rsidRDefault="00B753A1" w:rsidP="00B753A1">
      <w:pPr>
        <w:pStyle w:val="HTMLncedenBiimlendirilmi"/>
        <w:spacing w:line="270" w:lineRule="atLeast"/>
        <w:rPr>
          <w:rFonts w:ascii="Verdana" w:hAnsi="Verdana" w:cs="AGaramond-Regular"/>
          <w:color w:val="231F20"/>
          <w:szCs w:val="18"/>
        </w:rPr>
      </w:pPr>
      <w:r w:rsidRPr="00B753A1">
        <w:rPr>
          <w:rFonts w:ascii="Verdana" w:hAnsi="Verdana" w:cs="AGaramond-Regular"/>
          <w:color w:val="231F20"/>
          <w:szCs w:val="18"/>
        </w:rPr>
        <w:t>as clearly and efficiently).</w:t>
      </w:r>
    </w:p>
    <w:p w:rsidR="00B753A1" w:rsidRDefault="00B753A1" w:rsidP="00B753A1">
      <w:pPr>
        <w:pStyle w:val="HTMLncedenBiimlendirilmi"/>
        <w:spacing w:line="270" w:lineRule="atLeast"/>
        <w:rPr>
          <w:rFonts w:ascii="AGaramond-Regular" w:hAnsi="AGaramond-Regular" w:cs="AGaramond-Regular"/>
          <w:color w:val="231F20"/>
          <w:sz w:val="21"/>
          <w:szCs w:val="21"/>
        </w:rPr>
      </w:pPr>
    </w:p>
    <w:p w:rsidR="00B753A1" w:rsidRPr="00B753A1" w:rsidRDefault="00B753A1" w:rsidP="00B753A1">
      <w:pPr>
        <w:autoSpaceDE w:val="0"/>
        <w:autoSpaceDN w:val="0"/>
        <w:adjustRightInd w:val="0"/>
        <w:spacing w:after="0" w:line="240" w:lineRule="auto"/>
        <w:rPr>
          <w:rFonts w:cs="AGaramond-Regular"/>
          <w:color w:val="231F20"/>
          <w:szCs w:val="18"/>
        </w:rPr>
      </w:pPr>
      <w:r w:rsidRPr="00B753A1">
        <w:rPr>
          <w:rFonts w:cs="AGaramond-Regular"/>
          <w:color w:val="231F20"/>
          <w:szCs w:val="18"/>
        </w:rPr>
        <w:t>-Repetition is implemented in one of three ways:</w:t>
      </w:r>
    </w:p>
    <w:p w:rsidR="00B753A1" w:rsidRPr="00B753A1" w:rsidRDefault="00B753A1" w:rsidP="00B753A1">
      <w:pPr>
        <w:autoSpaceDE w:val="0"/>
        <w:autoSpaceDN w:val="0"/>
        <w:adjustRightInd w:val="0"/>
        <w:spacing w:after="0" w:line="240" w:lineRule="auto"/>
        <w:rPr>
          <w:rFonts w:cs="AGaramond-Regular"/>
          <w:color w:val="231F20"/>
          <w:szCs w:val="18"/>
        </w:rPr>
      </w:pPr>
      <w:r w:rsidRPr="00B753A1">
        <w:rPr>
          <w:rFonts w:cs="AGaramond-Regular"/>
          <w:color w:val="231F20"/>
          <w:szCs w:val="18"/>
        </w:rPr>
        <w:t xml:space="preserve">   </w:t>
      </w:r>
    </w:p>
    <w:p w:rsidR="00B753A1" w:rsidRPr="00B753A1" w:rsidRDefault="00B753A1" w:rsidP="00B753A1">
      <w:pPr>
        <w:autoSpaceDE w:val="0"/>
        <w:autoSpaceDN w:val="0"/>
        <w:adjustRightInd w:val="0"/>
        <w:spacing w:after="0" w:line="240" w:lineRule="auto"/>
        <w:rPr>
          <w:rFonts w:cs="AGaramond-Regular"/>
          <w:color w:val="231F20"/>
          <w:szCs w:val="18"/>
        </w:rPr>
      </w:pPr>
      <w:r w:rsidRPr="00B753A1">
        <w:rPr>
          <w:rFonts w:cs="AGaramond-Regular"/>
          <w:color w:val="231F20"/>
          <w:szCs w:val="18"/>
        </w:rPr>
        <w:t xml:space="preserve">   - </w:t>
      </w:r>
      <w:r w:rsidRPr="00B753A1">
        <w:rPr>
          <w:rFonts w:cs="LucidaSansTypewriter"/>
          <w:color w:val="231F20"/>
          <w:szCs w:val="18"/>
        </w:rPr>
        <w:t xml:space="preserve">while </w:t>
      </w:r>
      <w:r w:rsidRPr="00B753A1">
        <w:rPr>
          <w:rFonts w:cs="AGaramond-Regular"/>
          <w:color w:val="231F20"/>
          <w:szCs w:val="18"/>
        </w:rPr>
        <w:t>statement</w:t>
      </w:r>
    </w:p>
    <w:p w:rsidR="00B753A1" w:rsidRPr="00B753A1" w:rsidRDefault="00B753A1" w:rsidP="00B753A1">
      <w:pPr>
        <w:autoSpaceDE w:val="0"/>
        <w:autoSpaceDN w:val="0"/>
        <w:adjustRightInd w:val="0"/>
        <w:spacing w:after="0" w:line="240" w:lineRule="auto"/>
        <w:rPr>
          <w:rFonts w:cs="AGaramond-Regular"/>
          <w:color w:val="231F20"/>
          <w:szCs w:val="18"/>
        </w:rPr>
      </w:pPr>
      <w:r w:rsidRPr="00B753A1">
        <w:rPr>
          <w:rFonts w:cs="AGaramond-Regular"/>
          <w:color w:val="231F20"/>
          <w:szCs w:val="18"/>
        </w:rPr>
        <w:t xml:space="preserve">   - </w:t>
      </w:r>
      <w:r w:rsidRPr="00B753A1">
        <w:rPr>
          <w:rFonts w:cs="LucidaSansTypewriter"/>
          <w:color w:val="231F20"/>
          <w:szCs w:val="18"/>
        </w:rPr>
        <w:t>do</w:t>
      </w:r>
      <w:r w:rsidRPr="00B753A1">
        <w:rPr>
          <w:rFonts w:cs="AGaramond-Regular"/>
          <w:color w:val="231F20"/>
          <w:szCs w:val="18"/>
        </w:rPr>
        <w:t>…</w:t>
      </w:r>
      <w:r w:rsidRPr="00B753A1">
        <w:rPr>
          <w:rFonts w:cs="LucidaSansTypewriter"/>
          <w:color w:val="231F20"/>
          <w:szCs w:val="18"/>
        </w:rPr>
        <w:t xml:space="preserve">while </w:t>
      </w:r>
      <w:r w:rsidRPr="00B753A1">
        <w:rPr>
          <w:rFonts w:cs="AGaramond-Regular"/>
          <w:color w:val="231F20"/>
          <w:szCs w:val="18"/>
        </w:rPr>
        <w:t>statement</w:t>
      </w:r>
    </w:p>
    <w:p w:rsidR="00446115" w:rsidRDefault="00B753A1" w:rsidP="00B753A1">
      <w:pPr>
        <w:pStyle w:val="HTMLncedenBiimlendirilmi"/>
        <w:spacing w:line="270" w:lineRule="atLeast"/>
        <w:rPr>
          <w:rFonts w:ascii="Verdana" w:hAnsi="Verdana" w:cs="AGaramond-Regular"/>
          <w:color w:val="231F20"/>
          <w:szCs w:val="18"/>
        </w:rPr>
      </w:pPr>
      <w:r w:rsidRPr="00B753A1">
        <w:rPr>
          <w:rFonts w:ascii="Verdana" w:hAnsi="Verdana" w:cs="AGaramond-Regular"/>
          <w:color w:val="231F20"/>
          <w:szCs w:val="18"/>
        </w:rPr>
        <w:t xml:space="preserve">   - </w:t>
      </w:r>
      <w:r w:rsidRPr="00B753A1">
        <w:rPr>
          <w:rFonts w:ascii="Verdana" w:hAnsi="Verdana" w:cs="LucidaSansTypewriter"/>
          <w:color w:val="231F20"/>
          <w:szCs w:val="18"/>
        </w:rPr>
        <w:t xml:space="preserve">for </w:t>
      </w:r>
      <w:r w:rsidRPr="00B753A1">
        <w:rPr>
          <w:rFonts w:ascii="Verdana" w:hAnsi="Verdana" w:cs="AGaramond-Regular"/>
          <w:color w:val="231F20"/>
          <w:szCs w:val="18"/>
        </w:rPr>
        <w:t>statement</w:t>
      </w:r>
    </w:p>
    <w:p w:rsidR="00B753A1" w:rsidRDefault="00446115" w:rsidP="00B753A1">
      <w:pPr>
        <w:pStyle w:val="HTMLncedenBiimlendirilmi"/>
        <w:spacing w:line="270" w:lineRule="atLeast"/>
        <w:rPr>
          <w:rFonts w:ascii="Verdana" w:hAnsi="Verdana" w:cs="AGaramond-Regular"/>
          <w:color w:val="231F20"/>
          <w:szCs w:val="18"/>
        </w:rPr>
      </w:pPr>
      <w:r>
        <w:rPr>
          <w:rFonts w:ascii="Verdana" w:hAnsi="Verdana" w:cs="AGaramond-Regular"/>
          <w:color w:val="231F20"/>
          <w:szCs w:val="18"/>
        </w:rPr>
        <w:t xml:space="preserve">   - e</w:t>
      </w:r>
      <w:r w:rsidR="00E86AE3">
        <w:rPr>
          <w:rFonts w:ascii="Verdana" w:hAnsi="Verdana" w:cs="AGaramond-Regular"/>
          <w:color w:val="231F20"/>
          <w:szCs w:val="18"/>
        </w:rPr>
        <w:t>nhanced for</w:t>
      </w:r>
    </w:p>
    <w:p w:rsidR="00CF7D78" w:rsidRPr="0026189E" w:rsidRDefault="00CF7D78" w:rsidP="00B753A1">
      <w:pPr>
        <w:pStyle w:val="HTMLncedenBiimlendirilmi"/>
        <w:spacing w:line="270" w:lineRule="atLeast"/>
        <w:rPr>
          <w:rFonts w:ascii="Verdana" w:hAnsi="Verdana" w:cs="AGaramond-Regular"/>
          <w:color w:val="231F20"/>
          <w:szCs w:val="18"/>
        </w:rPr>
      </w:pPr>
    </w:p>
    <w:p w:rsidR="0026189E" w:rsidRPr="0026189E" w:rsidRDefault="0026189E" w:rsidP="0026189E">
      <w:pPr>
        <w:autoSpaceDE w:val="0"/>
        <w:autoSpaceDN w:val="0"/>
        <w:adjustRightInd w:val="0"/>
        <w:spacing w:after="0" w:line="240" w:lineRule="auto"/>
        <w:rPr>
          <w:rFonts w:cs="AGaramond-Regular"/>
          <w:color w:val="231F20"/>
          <w:szCs w:val="18"/>
        </w:rPr>
      </w:pPr>
      <w:r w:rsidRPr="0026189E">
        <w:rPr>
          <w:rFonts w:cs="AGaramond-Regular"/>
          <w:color w:val="231F20"/>
          <w:szCs w:val="18"/>
        </w:rPr>
        <w:t xml:space="preserve">  </w:t>
      </w:r>
      <w:r>
        <w:rPr>
          <w:rFonts w:cs="AGaramond-Regular"/>
          <w:color w:val="231F20"/>
          <w:szCs w:val="18"/>
        </w:rPr>
        <w:t xml:space="preserve"> </w:t>
      </w:r>
      <w:r w:rsidRPr="0026189E">
        <w:rPr>
          <w:rFonts w:cs="AGaramond-Regular"/>
          <w:color w:val="231F20"/>
          <w:szCs w:val="18"/>
        </w:rPr>
        <w:t xml:space="preserve">It’s straightforward to prove that the </w:t>
      </w:r>
      <w:r w:rsidRPr="0026189E">
        <w:rPr>
          <w:rFonts w:cs="LucidaSansTypewriter"/>
          <w:color w:val="231F20"/>
          <w:szCs w:val="18"/>
        </w:rPr>
        <w:t xml:space="preserve">while </w:t>
      </w:r>
      <w:r w:rsidRPr="0026189E">
        <w:rPr>
          <w:rFonts w:cs="AGaramond-Regular"/>
          <w:color w:val="231F20"/>
          <w:szCs w:val="18"/>
        </w:rPr>
        <w:t>statement is sufficient to provide</w:t>
      </w:r>
    </w:p>
    <w:p w:rsidR="0026189E" w:rsidRPr="0026189E" w:rsidRDefault="0026189E" w:rsidP="0026189E">
      <w:pPr>
        <w:autoSpaceDE w:val="0"/>
        <w:autoSpaceDN w:val="0"/>
        <w:adjustRightInd w:val="0"/>
        <w:spacing w:after="0" w:line="240" w:lineRule="auto"/>
        <w:rPr>
          <w:rFonts w:cs="AGaramond-Regular"/>
          <w:color w:val="231F20"/>
          <w:szCs w:val="18"/>
        </w:rPr>
      </w:pPr>
      <w:r w:rsidRPr="0026189E">
        <w:rPr>
          <w:rFonts w:cs="AGaramond-Italic"/>
          <w:i/>
          <w:iCs/>
          <w:color w:val="231F20"/>
          <w:szCs w:val="18"/>
        </w:rPr>
        <w:t xml:space="preserve">any </w:t>
      </w:r>
      <w:r w:rsidRPr="0026189E">
        <w:rPr>
          <w:rFonts w:cs="AGaramond-Regular"/>
          <w:color w:val="231F20"/>
          <w:szCs w:val="18"/>
        </w:rPr>
        <w:t xml:space="preserve">form of repetition. Everything that can be done with </w:t>
      </w:r>
      <w:r w:rsidRPr="0026189E">
        <w:rPr>
          <w:rFonts w:cs="LucidaSansTypewriter"/>
          <w:color w:val="231F20"/>
          <w:szCs w:val="18"/>
        </w:rPr>
        <w:t>do</w:t>
      </w:r>
      <w:r w:rsidRPr="0026189E">
        <w:rPr>
          <w:rFonts w:cs="AGaramond-Regular"/>
          <w:color w:val="231F20"/>
          <w:szCs w:val="18"/>
        </w:rPr>
        <w:t>…</w:t>
      </w:r>
      <w:r w:rsidRPr="0026189E">
        <w:rPr>
          <w:rFonts w:cs="LucidaSansTypewriter"/>
          <w:color w:val="231F20"/>
          <w:szCs w:val="18"/>
        </w:rPr>
        <w:t xml:space="preserve">while </w:t>
      </w:r>
      <w:r w:rsidRPr="0026189E">
        <w:rPr>
          <w:rFonts w:cs="AGaramond-Regular"/>
          <w:color w:val="231F20"/>
          <w:szCs w:val="18"/>
        </w:rPr>
        <w:t xml:space="preserve">and </w:t>
      </w:r>
      <w:r w:rsidRPr="0026189E">
        <w:rPr>
          <w:rFonts w:cs="LucidaSansTypewriter"/>
          <w:color w:val="231F20"/>
          <w:szCs w:val="18"/>
        </w:rPr>
        <w:t xml:space="preserve">for </w:t>
      </w:r>
      <w:r w:rsidRPr="0026189E">
        <w:rPr>
          <w:rFonts w:cs="AGaramond-Regular"/>
          <w:color w:val="231F20"/>
          <w:szCs w:val="18"/>
        </w:rPr>
        <w:t>can be</w:t>
      </w:r>
    </w:p>
    <w:p w:rsidR="0026189E" w:rsidRPr="0026189E" w:rsidRDefault="0026189E" w:rsidP="0026189E">
      <w:pPr>
        <w:autoSpaceDE w:val="0"/>
        <w:autoSpaceDN w:val="0"/>
        <w:adjustRightInd w:val="0"/>
        <w:spacing w:after="0" w:line="240" w:lineRule="auto"/>
        <w:rPr>
          <w:rFonts w:cs="AGaramond-Regular"/>
          <w:color w:val="231F20"/>
          <w:szCs w:val="18"/>
        </w:rPr>
      </w:pPr>
      <w:r w:rsidRPr="0026189E">
        <w:rPr>
          <w:rFonts w:cs="AGaramond-Regular"/>
          <w:color w:val="231F20"/>
          <w:szCs w:val="18"/>
        </w:rPr>
        <w:t xml:space="preserve">done with the </w:t>
      </w:r>
      <w:r w:rsidRPr="0026189E">
        <w:rPr>
          <w:rFonts w:cs="LucidaSansTypewriter"/>
          <w:color w:val="231F20"/>
          <w:szCs w:val="18"/>
        </w:rPr>
        <w:t xml:space="preserve">while </w:t>
      </w:r>
      <w:r w:rsidRPr="0026189E">
        <w:rPr>
          <w:rFonts w:cs="AGaramond-Regular"/>
          <w:color w:val="231F20"/>
          <w:szCs w:val="18"/>
        </w:rPr>
        <w:t>statement (although perhaps not as conveniently).</w:t>
      </w:r>
    </w:p>
    <w:p w:rsidR="0026189E" w:rsidRPr="0026189E" w:rsidRDefault="0026189E" w:rsidP="0026189E">
      <w:pPr>
        <w:autoSpaceDE w:val="0"/>
        <w:autoSpaceDN w:val="0"/>
        <w:adjustRightInd w:val="0"/>
        <w:spacing w:after="0" w:line="240" w:lineRule="auto"/>
        <w:rPr>
          <w:rFonts w:cs="AGaramond-Regular"/>
          <w:color w:val="231F20"/>
          <w:szCs w:val="18"/>
        </w:rPr>
      </w:pPr>
    </w:p>
    <w:p w:rsidR="0026189E" w:rsidRPr="0026189E" w:rsidRDefault="0026189E" w:rsidP="0026189E">
      <w:pPr>
        <w:autoSpaceDE w:val="0"/>
        <w:autoSpaceDN w:val="0"/>
        <w:adjustRightInd w:val="0"/>
        <w:spacing w:after="0" w:line="240" w:lineRule="auto"/>
        <w:rPr>
          <w:rFonts w:cs="AGaramond-Regular"/>
          <w:color w:val="231F20"/>
          <w:szCs w:val="18"/>
        </w:rPr>
      </w:pPr>
      <w:r w:rsidRPr="0026189E">
        <w:rPr>
          <w:rFonts w:cs="AGaramond-Regular"/>
          <w:color w:val="231F20"/>
          <w:szCs w:val="18"/>
        </w:rPr>
        <w:t xml:space="preserve">   Combining these results illustrates that </w:t>
      </w:r>
      <w:r w:rsidRPr="0026189E">
        <w:rPr>
          <w:rFonts w:cs="AGaramond-Italic"/>
          <w:i/>
          <w:iCs/>
          <w:color w:val="231F20"/>
          <w:szCs w:val="18"/>
        </w:rPr>
        <w:t xml:space="preserve">any </w:t>
      </w:r>
      <w:r w:rsidRPr="0026189E">
        <w:rPr>
          <w:rFonts w:cs="AGaramond-Regular"/>
          <w:color w:val="231F20"/>
          <w:szCs w:val="18"/>
        </w:rPr>
        <w:t>form of control ever needed in a Java program</w:t>
      </w:r>
    </w:p>
    <w:p w:rsidR="00CF7D78" w:rsidRPr="0026189E" w:rsidRDefault="0026189E" w:rsidP="0026189E">
      <w:pPr>
        <w:pStyle w:val="HTMLncedenBiimlendirilmi"/>
        <w:spacing w:line="270" w:lineRule="atLeast"/>
        <w:rPr>
          <w:rFonts w:ascii="Verdana" w:hAnsi="Verdana" w:cs="AGaramond-Regular"/>
          <w:color w:val="231F20"/>
          <w:szCs w:val="18"/>
        </w:rPr>
      </w:pPr>
      <w:r w:rsidRPr="0026189E">
        <w:rPr>
          <w:rFonts w:ascii="Verdana" w:hAnsi="Verdana" w:cs="AGaramond-Regular"/>
          <w:color w:val="231F20"/>
          <w:szCs w:val="18"/>
        </w:rPr>
        <w:t>can be expressed in terms of</w:t>
      </w:r>
      <w:r w:rsidR="004B09E8">
        <w:rPr>
          <w:rFonts w:ascii="Verdana" w:hAnsi="Verdana" w:cs="AGaramond-Regular"/>
          <w:color w:val="231F20"/>
          <w:szCs w:val="18"/>
        </w:rPr>
        <w:t xml:space="preserve"> these 7 form of control and that these c</w:t>
      </w:r>
      <w:r w:rsidR="00872B4D">
        <w:rPr>
          <w:rFonts w:ascii="Verdana" w:hAnsi="Verdana" w:cs="AGaramond-Regular"/>
          <w:color w:val="231F20"/>
          <w:szCs w:val="18"/>
        </w:rPr>
        <w:t>an be combined in only two ways(stacking and nesting). Indeed, structured programming is the essence of smplicity.</w:t>
      </w:r>
    </w:p>
    <w:p w:rsidR="00B753A1" w:rsidRDefault="00B753A1" w:rsidP="00B753A1">
      <w:pPr>
        <w:pStyle w:val="HTMLncedenBiimlendirilmi"/>
        <w:spacing w:line="270" w:lineRule="atLeast"/>
        <w:rPr>
          <w:rFonts w:ascii="Verdana" w:hAnsi="Verdana"/>
          <w:szCs w:val="18"/>
        </w:rPr>
      </w:pPr>
    </w:p>
    <w:p w:rsidR="001457C7" w:rsidRDefault="001457C7" w:rsidP="001457C7">
      <w:pPr>
        <w:pStyle w:val="HTMLncedenBiimlendirilmi"/>
        <w:spacing w:line="270" w:lineRule="atLeast"/>
        <w:rPr>
          <w:rFonts w:ascii="Verdana" w:hAnsi="Verdana"/>
          <w:szCs w:val="18"/>
        </w:rPr>
      </w:pPr>
      <w:r>
        <w:rPr>
          <w:rFonts w:ascii="Verdana" w:hAnsi="Verdana"/>
          <w:b/>
          <w:szCs w:val="18"/>
        </w:rPr>
        <w:t xml:space="preserve">-Top-down stepwise refinement: </w:t>
      </w:r>
      <w:r>
        <w:rPr>
          <w:rFonts w:ascii="Verdana" w:hAnsi="Verdana"/>
          <w:szCs w:val="18"/>
        </w:rPr>
        <w:t>Techniques to form out algorithm is needed for well structured programs.</w:t>
      </w:r>
      <w:r>
        <w:rPr>
          <w:rFonts w:ascii="Verdana" w:hAnsi="Verdana"/>
          <w:b/>
          <w:szCs w:val="18"/>
        </w:rPr>
        <w:t xml:space="preserve"> </w:t>
      </w:r>
      <w:r w:rsidRPr="004B406D">
        <w:rPr>
          <w:rFonts w:ascii="Verdana" w:hAnsi="Verdana"/>
          <w:color w:val="00B050"/>
          <w:szCs w:val="18"/>
        </w:rPr>
        <w:t xml:space="preserve">Top-down </w:t>
      </w:r>
      <w:r>
        <w:rPr>
          <w:rFonts w:ascii="Verdana" w:hAnsi="Verdana"/>
          <w:szCs w:val="18"/>
        </w:rPr>
        <w:t xml:space="preserve">technique means we start from the biggest problem(whole software) and we break it into small pieces. </w:t>
      </w:r>
      <w:r w:rsidRPr="004B406D">
        <w:rPr>
          <w:rFonts w:ascii="Verdana" w:hAnsi="Verdana"/>
          <w:color w:val="00B050"/>
          <w:szCs w:val="18"/>
        </w:rPr>
        <w:t xml:space="preserve">Down-top </w:t>
      </w:r>
      <w:r>
        <w:rPr>
          <w:rFonts w:ascii="Verdana" w:hAnsi="Verdana"/>
          <w:szCs w:val="18"/>
        </w:rPr>
        <w:t xml:space="preserve">approach is the opposite. Starts from small parts and works its way to whole software. </w:t>
      </w:r>
      <w:r w:rsidRPr="00605C7F">
        <w:rPr>
          <w:rFonts w:ascii="Verdana" w:hAnsi="Verdana"/>
          <w:color w:val="00B050"/>
          <w:szCs w:val="18"/>
        </w:rPr>
        <w:t xml:space="preserve">Stepwise refinement </w:t>
      </w:r>
      <w:r>
        <w:rPr>
          <w:rFonts w:ascii="Verdana" w:hAnsi="Verdana"/>
          <w:szCs w:val="18"/>
        </w:rPr>
        <w:t>stands for these steps we take from whole software to small pieces of from small pieces to whole software. Lets give an example to a “</w:t>
      </w:r>
      <w:r w:rsidRPr="00E03896">
        <w:rPr>
          <w:rFonts w:ascii="Verdana" w:hAnsi="Verdana"/>
          <w:color w:val="00B050"/>
          <w:szCs w:val="18"/>
        </w:rPr>
        <w:t>top</w:t>
      </w:r>
      <w:r>
        <w:rPr>
          <w:rFonts w:ascii="Verdana" w:hAnsi="Verdana"/>
          <w:szCs w:val="18"/>
        </w:rPr>
        <w:t xml:space="preserve">” which is a single statement that conveys the overall function of the program. </w:t>
      </w:r>
    </w:p>
    <w:p w:rsidR="001457C7" w:rsidRDefault="001457C7" w:rsidP="001457C7">
      <w:pPr>
        <w:pStyle w:val="HTMLncedenBiimlendirilmi"/>
        <w:spacing w:line="270" w:lineRule="atLeast"/>
        <w:rPr>
          <w:rFonts w:ascii="Verdana" w:hAnsi="Verdana"/>
          <w:szCs w:val="18"/>
        </w:rPr>
      </w:pPr>
      <w:r>
        <w:rPr>
          <w:rFonts w:ascii="Verdana" w:hAnsi="Verdana"/>
          <w:szCs w:val="18"/>
        </w:rPr>
        <w:tab/>
      </w:r>
    </w:p>
    <w:p w:rsidR="001457C7" w:rsidRDefault="001457C7" w:rsidP="001457C7">
      <w:pPr>
        <w:pStyle w:val="HTMLncedenBiimlendirilmi"/>
        <w:spacing w:line="270" w:lineRule="atLeast"/>
        <w:rPr>
          <w:rFonts w:ascii="Verdana" w:hAnsi="Verdana"/>
          <w:szCs w:val="18"/>
        </w:rPr>
      </w:pPr>
      <w:r>
        <w:rPr>
          <w:rFonts w:ascii="Verdana" w:hAnsi="Verdana"/>
          <w:szCs w:val="18"/>
        </w:rPr>
        <w:tab/>
        <w:t>“Determine the class average for the quiz”</w:t>
      </w:r>
    </w:p>
    <w:p w:rsidR="001457C7" w:rsidRDefault="001457C7" w:rsidP="001457C7">
      <w:pPr>
        <w:pStyle w:val="HTMLncedenBiimlendirilmi"/>
        <w:spacing w:line="270" w:lineRule="atLeast"/>
        <w:rPr>
          <w:rFonts w:ascii="Verdana" w:hAnsi="Verdana"/>
          <w:szCs w:val="18"/>
        </w:rPr>
      </w:pPr>
    </w:p>
    <w:p w:rsidR="001457C7" w:rsidRDefault="001457C7" w:rsidP="001457C7">
      <w:pPr>
        <w:pStyle w:val="HTMLncedenBiimlendirilmi"/>
        <w:spacing w:line="270" w:lineRule="atLeast"/>
        <w:rPr>
          <w:rFonts w:ascii="Verdana" w:hAnsi="Verdana"/>
          <w:szCs w:val="18"/>
        </w:rPr>
      </w:pPr>
      <w:r>
        <w:rPr>
          <w:rFonts w:ascii="Verdana" w:hAnsi="Verdana"/>
          <w:szCs w:val="18"/>
        </w:rPr>
        <w:t xml:space="preserve">The top rarely conveys sufficient detail from which to write a java program. So we now begin the refinement process. We divide the top into a series of smaller tasks and list these in order in which they will be performed. This results in the following </w:t>
      </w:r>
      <w:r w:rsidRPr="007C3149">
        <w:rPr>
          <w:rFonts w:ascii="Verdana" w:hAnsi="Verdana"/>
          <w:color w:val="00B050"/>
          <w:szCs w:val="18"/>
        </w:rPr>
        <w:t>first refinement</w:t>
      </w:r>
      <w:r>
        <w:rPr>
          <w:rFonts w:ascii="Verdana" w:hAnsi="Verdana"/>
          <w:szCs w:val="18"/>
        </w:rPr>
        <w:t>. The example below only uses sequence structure.</w:t>
      </w:r>
    </w:p>
    <w:p w:rsidR="001457C7" w:rsidRDefault="001457C7" w:rsidP="001457C7">
      <w:pPr>
        <w:pStyle w:val="HTMLncedenBiimlendirilmi"/>
        <w:spacing w:line="270" w:lineRule="atLeast"/>
        <w:rPr>
          <w:rFonts w:ascii="Verdana" w:hAnsi="Verdana"/>
          <w:szCs w:val="18"/>
        </w:rPr>
      </w:pPr>
    </w:p>
    <w:p w:rsidR="001457C7" w:rsidRDefault="001457C7" w:rsidP="001457C7">
      <w:pPr>
        <w:pStyle w:val="HTMLncedenBiimlendirilmi"/>
        <w:spacing w:line="270" w:lineRule="atLeast"/>
        <w:rPr>
          <w:rFonts w:ascii="Verdana" w:hAnsi="Verdana"/>
          <w:szCs w:val="18"/>
        </w:rPr>
      </w:pPr>
      <w:r>
        <w:rPr>
          <w:rFonts w:ascii="Verdana" w:hAnsi="Verdana"/>
          <w:szCs w:val="18"/>
        </w:rPr>
        <w:tab/>
        <w:t>Initialize variables</w:t>
      </w:r>
    </w:p>
    <w:p w:rsidR="001457C7" w:rsidRDefault="001457C7" w:rsidP="001457C7">
      <w:pPr>
        <w:pStyle w:val="HTMLncedenBiimlendirilmi"/>
        <w:spacing w:line="270" w:lineRule="atLeast"/>
        <w:rPr>
          <w:rFonts w:ascii="Verdana" w:hAnsi="Verdana"/>
          <w:szCs w:val="18"/>
        </w:rPr>
      </w:pPr>
      <w:r>
        <w:rPr>
          <w:rFonts w:ascii="Verdana" w:hAnsi="Verdana"/>
          <w:szCs w:val="18"/>
        </w:rPr>
        <w:tab/>
        <w:t>Input, sum and count the quiz grades</w:t>
      </w:r>
    </w:p>
    <w:p w:rsidR="001457C7" w:rsidRDefault="001457C7" w:rsidP="001457C7">
      <w:pPr>
        <w:pStyle w:val="HTMLncedenBiimlendirilmi"/>
        <w:spacing w:line="270" w:lineRule="atLeast"/>
        <w:rPr>
          <w:rFonts w:ascii="Verdana" w:hAnsi="Verdana"/>
          <w:szCs w:val="18"/>
        </w:rPr>
      </w:pPr>
      <w:r>
        <w:rPr>
          <w:rFonts w:ascii="Verdana" w:hAnsi="Verdana"/>
          <w:szCs w:val="18"/>
        </w:rPr>
        <w:tab/>
        <w:t>Calculate and print the class average</w:t>
      </w:r>
    </w:p>
    <w:p w:rsidR="001457C7" w:rsidRDefault="001457C7" w:rsidP="001457C7">
      <w:pPr>
        <w:pStyle w:val="HTMLncedenBiimlendirilmi"/>
        <w:spacing w:line="270" w:lineRule="atLeast"/>
        <w:rPr>
          <w:rFonts w:ascii="Verdana" w:hAnsi="Verdana"/>
          <w:szCs w:val="18"/>
        </w:rPr>
      </w:pPr>
    </w:p>
    <w:p w:rsidR="001457C7" w:rsidRDefault="001457C7" w:rsidP="001457C7">
      <w:pPr>
        <w:pStyle w:val="HTMLncedenBiimlendirilmi"/>
        <w:spacing w:line="270" w:lineRule="atLeast"/>
        <w:rPr>
          <w:rFonts w:ascii="Verdana" w:hAnsi="Verdana"/>
          <w:szCs w:val="18"/>
        </w:rPr>
      </w:pPr>
      <w:r>
        <w:rPr>
          <w:rFonts w:ascii="Verdana" w:hAnsi="Verdana"/>
          <w:szCs w:val="18"/>
        </w:rPr>
        <w:t>-Each refinement as well as the top itself is a complete specification of the algorithm. Only the level of detail varies.</w:t>
      </w:r>
    </w:p>
    <w:p w:rsidR="001457C7" w:rsidRDefault="001457C7" w:rsidP="001457C7">
      <w:pPr>
        <w:pStyle w:val="HTMLncedenBiimlendirilmi"/>
        <w:spacing w:line="270" w:lineRule="atLeast"/>
        <w:rPr>
          <w:rFonts w:ascii="Verdana" w:hAnsi="Verdana"/>
          <w:szCs w:val="18"/>
        </w:rPr>
      </w:pPr>
      <w:r>
        <w:rPr>
          <w:rFonts w:ascii="Verdana" w:hAnsi="Verdana"/>
          <w:szCs w:val="18"/>
        </w:rPr>
        <w:t xml:space="preserve">-Many programs can be divided logically into three phases. An </w:t>
      </w:r>
      <w:r w:rsidRPr="00260133">
        <w:rPr>
          <w:rFonts w:ascii="Verdana" w:hAnsi="Verdana"/>
          <w:color w:val="00B050"/>
          <w:szCs w:val="18"/>
        </w:rPr>
        <w:t xml:space="preserve">initialization phase </w:t>
      </w:r>
      <w:r>
        <w:rPr>
          <w:rFonts w:ascii="Verdana" w:hAnsi="Verdana"/>
          <w:szCs w:val="18"/>
        </w:rPr>
        <w:t xml:space="preserve">that initializes variables. A </w:t>
      </w:r>
      <w:r w:rsidRPr="00260133">
        <w:rPr>
          <w:rFonts w:ascii="Verdana" w:hAnsi="Verdana"/>
          <w:color w:val="00B050"/>
          <w:szCs w:val="18"/>
        </w:rPr>
        <w:t xml:space="preserve">processing phase </w:t>
      </w:r>
      <w:r>
        <w:rPr>
          <w:rFonts w:ascii="Verdana" w:hAnsi="Verdana"/>
          <w:szCs w:val="18"/>
        </w:rPr>
        <w:t xml:space="preserve">that inputs data values and adjuts program variables accordingly. And a </w:t>
      </w:r>
      <w:r w:rsidRPr="00260133">
        <w:rPr>
          <w:rFonts w:ascii="Verdana" w:hAnsi="Verdana"/>
          <w:color w:val="00B050"/>
          <w:szCs w:val="18"/>
        </w:rPr>
        <w:t xml:space="preserve">termination phase </w:t>
      </w:r>
      <w:r>
        <w:rPr>
          <w:rFonts w:ascii="Verdana" w:hAnsi="Verdana"/>
          <w:szCs w:val="18"/>
        </w:rPr>
        <w:t>that calculates and outputs the final results.</w:t>
      </w:r>
    </w:p>
    <w:p w:rsidR="001457C7" w:rsidRDefault="001457C7" w:rsidP="001457C7">
      <w:pPr>
        <w:pStyle w:val="HTMLncedenBiimlendirilmi"/>
        <w:spacing w:line="270" w:lineRule="atLeast"/>
        <w:rPr>
          <w:rFonts w:ascii="Verdana" w:hAnsi="Verdana"/>
          <w:szCs w:val="18"/>
        </w:rPr>
      </w:pPr>
    </w:p>
    <w:p w:rsidR="001457C7" w:rsidRDefault="001457C7" w:rsidP="001457C7">
      <w:pPr>
        <w:pStyle w:val="HTMLncedenBiimlendirilmi"/>
        <w:spacing w:line="270" w:lineRule="atLeast"/>
        <w:rPr>
          <w:rFonts w:ascii="Verdana" w:hAnsi="Verdana"/>
          <w:szCs w:val="18"/>
        </w:rPr>
      </w:pPr>
      <w:r>
        <w:rPr>
          <w:rFonts w:ascii="Verdana" w:hAnsi="Verdana"/>
          <w:szCs w:val="18"/>
        </w:rPr>
        <w:t xml:space="preserve">In the </w:t>
      </w:r>
      <w:r w:rsidRPr="000958F3">
        <w:rPr>
          <w:rFonts w:ascii="Verdana" w:hAnsi="Verdana"/>
          <w:color w:val="00B050"/>
          <w:szCs w:val="18"/>
        </w:rPr>
        <w:t>second refinement</w:t>
      </w:r>
      <w:r>
        <w:rPr>
          <w:rFonts w:ascii="Verdana" w:hAnsi="Verdana"/>
          <w:color w:val="00B050"/>
          <w:szCs w:val="18"/>
        </w:rPr>
        <w:t xml:space="preserve"> </w:t>
      </w:r>
      <w:r>
        <w:rPr>
          <w:rFonts w:ascii="Verdana" w:hAnsi="Verdana"/>
          <w:szCs w:val="18"/>
        </w:rPr>
        <w:t>we commit to specific variables. For our quiz example, the first pseudocode statement can be refined as:</w:t>
      </w:r>
    </w:p>
    <w:p w:rsidR="001457C7" w:rsidRDefault="001457C7" w:rsidP="001457C7">
      <w:pPr>
        <w:pStyle w:val="HTMLncedenBiimlendirilmi"/>
        <w:spacing w:line="270" w:lineRule="atLeast"/>
        <w:rPr>
          <w:rFonts w:ascii="Verdana" w:hAnsi="Verdana"/>
          <w:szCs w:val="18"/>
        </w:rPr>
      </w:pPr>
      <w:r>
        <w:rPr>
          <w:rFonts w:ascii="Verdana" w:hAnsi="Verdana"/>
          <w:szCs w:val="18"/>
        </w:rPr>
        <w:tab/>
        <w:t>Initialize total to zero</w:t>
      </w:r>
    </w:p>
    <w:p w:rsidR="001457C7" w:rsidRDefault="001457C7" w:rsidP="001457C7">
      <w:pPr>
        <w:pStyle w:val="HTMLncedenBiimlendirilmi"/>
        <w:spacing w:line="270" w:lineRule="atLeast"/>
        <w:rPr>
          <w:rFonts w:ascii="Verdana" w:hAnsi="Verdana"/>
          <w:szCs w:val="18"/>
        </w:rPr>
      </w:pPr>
      <w:r>
        <w:rPr>
          <w:rFonts w:ascii="Verdana" w:hAnsi="Verdana"/>
          <w:szCs w:val="18"/>
        </w:rPr>
        <w:tab/>
        <w:t>Initialize counter to zero</w:t>
      </w:r>
    </w:p>
    <w:p w:rsidR="001457C7" w:rsidRDefault="001457C7" w:rsidP="001457C7">
      <w:pPr>
        <w:pStyle w:val="HTMLncedenBiimlendirilmi"/>
        <w:spacing w:line="270" w:lineRule="atLeast"/>
        <w:rPr>
          <w:rFonts w:ascii="Verdana" w:hAnsi="Verdana"/>
          <w:szCs w:val="18"/>
        </w:rPr>
      </w:pPr>
    </w:p>
    <w:p w:rsidR="001457C7" w:rsidRDefault="001457C7" w:rsidP="001457C7">
      <w:pPr>
        <w:pStyle w:val="HTMLncedenBiimlendirilmi"/>
        <w:spacing w:line="270" w:lineRule="atLeast"/>
        <w:rPr>
          <w:rFonts w:ascii="Verdana" w:hAnsi="Verdana"/>
          <w:szCs w:val="18"/>
        </w:rPr>
      </w:pPr>
      <w:r>
        <w:rPr>
          <w:rFonts w:ascii="Verdana" w:hAnsi="Verdana"/>
          <w:szCs w:val="18"/>
        </w:rPr>
        <w:t>We initialize only the variables that needs it. Some variables will receive values so they dont need values at the start.</w:t>
      </w:r>
    </w:p>
    <w:p w:rsidR="001457C7" w:rsidRDefault="001457C7" w:rsidP="001457C7">
      <w:pPr>
        <w:pStyle w:val="HTMLncedenBiimlendirilmi"/>
        <w:spacing w:line="270" w:lineRule="atLeast"/>
        <w:rPr>
          <w:rFonts w:ascii="Verdana" w:hAnsi="Verdana"/>
          <w:szCs w:val="18"/>
        </w:rPr>
      </w:pPr>
    </w:p>
    <w:p w:rsidR="001457C7" w:rsidRDefault="001457C7" w:rsidP="001457C7">
      <w:pPr>
        <w:pStyle w:val="HTMLncedenBiimlendirilmi"/>
        <w:spacing w:line="270" w:lineRule="atLeast"/>
        <w:rPr>
          <w:rFonts w:ascii="Verdana" w:hAnsi="Verdana"/>
          <w:szCs w:val="18"/>
        </w:rPr>
      </w:pPr>
      <w:r>
        <w:rPr>
          <w:rFonts w:ascii="Verdana" w:hAnsi="Verdana"/>
          <w:szCs w:val="18"/>
        </w:rPr>
        <w:t xml:space="preserve">For the second statement of our first refinement, we use sentinel controlled repetition because we dont know how many grades will be entered. </w:t>
      </w:r>
    </w:p>
    <w:p w:rsidR="001457C7" w:rsidRDefault="001457C7" w:rsidP="001457C7">
      <w:pPr>
        <w:pStyle w:val="HTMLncedenBiimlendirilmi"/>
        <w:spacing w:line="270" w:lineRule="atLeast"/>
        <w:rPr>
          <w:rFonts w:ascii="Verdana" w:hAnsi="Verdana"/>
          <w:szCs w:val="18"/>
        </w:rPr>
      </w:pPr>
    </w:p>
    <w:p w:rsidR="001457C7" w:rsidRDefault="001457C7" w:rsidP="001457C7">
      <w:pPr>
        <w:pStyle w:val="HTMLncedenBiimlendirilmi"/>
        <w:spacing w:line="270" w:lineRule="atLeast"/>
        <w:rPr>
          <w:rFonts w:ascii="Verdana" w:hAnsi="Verdana"/>
          <w:szCs w:val="18"/>
        </w:rPr>
      </w:pPr>
      <w:r>
        <w:rPr>
          <w:rFonts w:ascii="Verdana" w:hAnsi="Verdana"/>
          <w:szCs w:val="18"/>
        </w:rPr>
        <w:tab/>
        <w:t>Prompt the user to enter the first grade</w:t>
      </w:r>
    </w:p>
    <w:p w:rsidR="001457C7" w:rsidRDefault="001457C7" w:rsidP="001457C7">
      <w:pPr>
        <w:pStyle w:val="HTMLncedenBiimlendirilmi"/>
        <w:spacing w:line="270" w:lineRule="atLeast"/>
        <w:rPr>
          <w:rFonts w:ascii="Verdana" w:hAnsi="Verdana"/>
          <w:szCs w:val="18"/>
        </w:rPr>
      </w:pPr>
      <w:r>
        <w:rPr>
          <w:rFonts w:ascii="Verdana" w:hAnsi="Verdana"/>
          <w:szCs w:val="18"/>
        </w:rPr>
        <w:tab/>
        <w:t>Input the first grade(possibly the sentinel)</w:t>
      </w:r>
    </w:p>
    <w:p w:rsidR="001457C7" w:rsidRDefault="001457C7" w:rsidP="001457C7">
      <w:pPr>
        <w:pStyle w:val="HTMLncedenBiimlendirilmi"/>
        <w:spacing w:line="270" w:lineRule="atLeast"/>
        <w:rPr>
          <w:rFonts w:ascii="Verdana" w:hAnsi="Verdana"/>
          <w:szCs w:val="18"/>
        </w:rPr>
      </w:pPr>
    </w:p>
    <w:p w:rsidR="001457C7" w:rsidRDefault="001457C7" w:rsidP="001457C7">
      <w:pPr>
        <w:pStyle w:val="HTMLncedenBiimlendirilmi"/>
        <w:spacing w:line="270" w:lineRule="atLeast"/>
        <w:rPr>
          <w:rFonts w:ascii="Verdana" w:hAnsi="Verdana"/>
          <w:szCs w:val="18"/>
        </w:rPr>
      </w:pPr>
      <w:r>
        <w:rPr>
          <w:rFonts w:ascii="Verdana" w:hAnsi="Verdana"/>
          <w:szCs w:val="18"/>
        </w:rPr>
        <w:tab/>
        <w:t>While the user has not yet entered the sentinel</w:t>
      </w:r>
    </w:p>
    <w:p w:rsidR="001457C7" w:rsidRDefault="001457C7" w:rsidP="001457C7">
      <w:pPr>
        <w:pStyle w:val="HTMLncedenBiimlendirilmi"/>
        <w:spacing w:line="270" w:lineRule="atLeast"/>
        <w:rPr>
          <w:rFonts w:ascii="Verdana" w:hAnsi="Verdana"/>
          <w:szCs w:val="18"/>
        </w:rPr>
      </w:pPr>
      <w:r>
        <w:rPr>
          <w:rFonts w:ascii="Verdana" w:hAnsi="Verdana"/>
          <w:szCs w:val="18"/>
        </w:rPr>
        <w:tab/>
      </w:r>
      <w:r>
        <w:rPr>
          <w:rFonts w:ascii="Verdana" w:hAnsi="Verdana"/>
          <w:szCs w:val="18"/>
        </w:rPr>
        <w:tab/>
        <w:t>Add this grade into the running total</w:t>
      </w:r>
    </w:p>
    <w:p w:rsidR="001457C7" w:rsidRDefault="001457C7" w:rsidP="001457C7">
      <w:pPr>
        <w:pStyle w:val="HTMLncedenBiimlendirilmi"/>
        <w:spacing w:line="270" w:lineRule="atLeast"/>
        <w:rPr>
          <w:rFonts w:ascii="Verdana" w:hAnsi="Verdana"/>
          <w:szCs w:val="18"/>
        </w:rPr>
      </w:pPr>
      <w:r>
        <w:rPr>
          <w:rFonts w:ascii="Verdana" w:hAnsi="Verdana"/>
          <w:szCs w:val="18"/>
        </w:rPr>
        <w:tab/>
      </w:r>
      <w:r>
        <w:rPr>
          <w:rFonts w:ascii="Verdana" w:hAnsi="Verdana"/>
          <w:szCs w:val="18"/>
        </w:rPr>
        <w:tab/>
        <w:t>Add one to the grade counter</w:t>
      </w:r>
    </w:p>
    <w:p w:rsidR="001457C7" w:rsidRDefault="001457C7" w:rsidP="001457C7">
      <w:pPr>
        <w:pStyle w:val="HTMLncedenBiimlendirilmi"/>
        <w:spacing w:line="270" w:lineRule="atLeast"/>
        <w:rPr>
          <w:rFonts w:ascii="Verdana" w:hAnsi="Verdana"/>
          <w:szCs w:val="18"/>
        </w:rPr>
      </w:pPr>
      <w:r>
        <w:rPr>
          <w:rFonts w:ascii="Verdana" w:hAnsi="Verdana"/>
          <w:szCs w:val="18"/>
        </w:rPr>
        <w:tab/>
      </w:r>
      <w:r>
        <w:rPr>
          <w:rFonts w:ascii="Verdana" w:hAnsi="Verdana"/>
          <w:szCs w:val="18"/>
        </w:rPr>
        <w:tab/>
        <w:t>Prompt the user to enter the next grade</w:t>
      </w:r>
    </w:p>
    <w:p w:rsidR="001457C7" w:rsidRDefault="001457C7" w:rsidP="001457C7">
      <w:pPr>
        <w:pStyle w:val="HTMLncedenBiimlendirilmi"/>
        <w:spacing w:line="270" w:lineRule="atLeast"/>
        <w:rPr>
          <w:rFonts w:ascii="Verdana" w:hAnsi="Verdana"/>
          <w:szCs w:val="18"/>
        </w:rPr>
      </w:pPr>
      <w:r>
        <w:rPr>
          <w:rFonts w:ascii="Verdana" w:hAnsi="Verdana"/>
          <w:szCs w:val="18"/>
        </w:rPr>
        <w:tab/>
      </w:r>
      <w:r>
        <w:rPr>
          <w:rFonts w:ascii="Verdana" w:hAnsi="Verdana"/>
          <w:szCs w:val="18"/>
        </w:rPr>
        <w:tab/>
        <w:t>Input the next grade(possibly the sentinel</w:t>
      </w:r>
    </w:p>
    <w:p w:rsidR="001457C7" w:rsidRDefault="001457C7" w:rsidP="001457C7">
      <w:pPr>
        <w:pStyle w:val="HTMLncedenBiimlendirilmi"/>
        <w:spacing w:line="270" w:lineRule="atLeast"/>
        <w:rPr>
          <w:rFonts w:ascii="Verdana" w:hAnsi="Verdana"/>
          <w:szCs w:val="18"/>
        </w:rPr>
      </w:pPr>
    </w:p>
    <w:p w:rsidR="001457C7" w:rsidRDefault="001457C7" w:rsidP="001457C7">
      <w:pPr>
        <w:pStyle w:val="HTMLncedenBiimlendirilmi"/>
        <w:spacing w:line="270" w:lineRule="atLeast"/>
        <w:rPr>
          <w:rFonts w:ascii="Verdana" w:hAnsi="Verdana"/>
          <w:szCs w:val="18"/>
        </w:rPr>
      </w:pPr>
      <w:r>
        <w:rPr>
          <w:rFonts w:ascii="Verdana" w:hAnsi="Verdana"/>
          <w:szCs w:val="18"/>
        </w:rPr>
        <w:t>-In pseudocode we do not use braces around the statements that form the body of the while structure. Instead we indent.</w:t>
      </w:r>
    </w:p>
    <w:p w:rsidR="001457C7" w:rsidRDefault="001457C7" w:rsidP="001457C7">
      <w:pPr>
        <w:pStyle w:val="HTMLncedenBiimlendirilmi"/>
        <w:spacing w:line="270" w:lineRule="atLeast"/>
        <w:rPr>
          <w:rFonts w:ascii="Verdana" w:hAnsi="Verdana"/>
          <w:szCs w:val="18"/>
        </w:rPr>
      </w:pPr>
    </w:p>
    <w:p w:rsidR="001457C7" w:rsidRDefault="001457C7" w:rsidP="001457C7">
      <w:pPr>
        <w:pStyle w:val="HTMLncedenBiimlendirilmi"/>
        <w:spacing w:line="270" w:lineRule="atLeast"/>
        <w:rPr>
          <w:rFonts w:ascii="Verdana" w:hAnsi="Verdana"/>
          <w:szCs w:val="18"/>
        </w:rPr>
      </w:pPr>
      <w:r>
        <w:rPr>
          <w:rFonts w:ascii="Verdana" w:hAnsi="Verdana"/>
          <w:szCs w:val="18"/>
        </w:rPr>
        <w:t>The last statement in our first refinement can be refined again as:</w:t>
      </w:r>
    </w:p>
    <w:p w:rsidR="001457C7" w:rsidRDefault="001457C7" w:rsidP="001457C7">
      <w:pPr>
        <w:pStyle w:val="HTMLncedenBiimlendirilmi"/>
        <w:spacing w:line="270" w:lineRule="atLeast"/>
        <w:rPr>
          <w:rFonts w:ascii="Verdana" w:hAnsi="Verdana"/>
          <w:szCs w:val="18"/>
        </w:rPr>
      </w:pPr>
    </w:p>
    <w:p w:rsidR="001457C7" w:rsidRDefault="001457C7" w:rsidP="001457C7">
      <w:pPr>
        <w:pStyle w:val="HTMLncedenBiimlendirilmi"/>
        <w:spacing w:line="270" w:lineRule="atLeast"/>
        <w:rPr>
          <w:rFonts w:ascii="Verdana" w:hAnsi="Verdana"/>
          <w:szCs w:val="18"/>
        </w:rPr>
      </w:pPr>
      <w:r>
        <w:rPr>
          <w:rFonts w:ascii="Verdana" w:hAnsi="Verdana"/>
          <w:szCs w:val="18"/>
        </w:rPr>
        <w:tab/>
        <w:t>If the counter is not equal to zero</w:t>
      </w:r>
    </w:p>
    <w:p w:rsidR="001457C7" w:rsidRDefault="001457C7" w:rsidP="001457C7">
      <w:pPr>
        <w:pStyle w:val="HTMLncedenBiimlendirilmi"/>
        <w:spacing w:line="270" w:lineRule="atLeast"/>
        <w:rPr>
          <w:rFonts w:ascii="Verdana" w:hAnsi="Verdana"/>
          <w:szCs w:val="18"/>
        </w:rPr>
      </w:pPr>
      <w:r>
        <w:rPr>
          <w:rFonts w:ascii="Verdana" w:hAnsi="Verdana"/>
          <w:color w:val="00B050"/>
          <w:szCs w:val="18"/>
        </w:rPr>
        <w:tab/>
      </w:r>
      <w:r>
        <w:rPr>
          <w:rFonts w:ascii="Verdana" w:hAnsi="Verdana"/>
          <w:szCs w:val="18"/>
        </w:rPr>
        <w:tab/>
        <w:t>Set the average to the total divided by the counter</w:t>
      </w:r>
    </w:p>
    <w:p w:rsidR="001457C7" w:rsidRDefault="001457C7" w:rsidP="001457C7">
      <w:pPr>
        <w:pStyle w:val="HTMLncedenBiimlendirilmi"/>
        <w:spacing w:line="270" w:lineRule="atLeast"/>
        <w:rPr>
          <w:rFonts w:ascii="Verdana" w:hAnsi="Verdana"/>
          <w:szCs w:val="18"/>
        </w:rPr>
      </w:pPr>
      <w:r>
        <w:rPr>
          <w:rFonts w:ascii="Verdana" w:hAnsi="Verdana"/>
          <w:szCs w:val="18"/>
        </w:rPr>
        <w:tab/>
      </w:r>
      <w:r>
        <w:rPr>
          <w:rFonts w:ascii="Verdana" w:hAnsi="Verdana"/>
          <w:szCs w:val="18"/>
        </w:rPr>
        <w:tab/>
        <w:t>Print the average</w:t>
      </w:r>
    </w:p>
    <w:p w:rsidR="001457C7" w:rsidRDefault="001457C7" w:rsidP="001457C7">
      <w:pPr>
        <w:pStyle w:val="HTMLncedenBiimlendirilmi"/>
        <w:spacing w:line="270" w:lineRule="atLeast"/>
        <w:rPr>
          <w:rFonts w:ascii="Verdana" w:hAnsi="Verdana"/>
          <w:szCs w:val="18"/>
        </w:rPr>
      </w:pPr>
      <w:r>
        <w:rPr>
          <w:rFonts w:ascii="Verdana" w:hAnsi="Verdana"/>
          <w:szCs w:val="18"/>
        </w:rPr>
        <w:tab/>
        <w:t>“Else”</w:t>
      </w:r>
    </w:p>
    <w:p w:rsidR="001457C7" w:rsidRDefault="001457C7" w:rsidP="001457C7">
      <w:pPr>
        <w:pStyle w:val="HTMLncedenBiimlendirilmi"/>
        <w:spacing w:line="270" w:lineRule="atLeast"/>
        <w:rPr>
          <w:rFonts w:ascii="Verdana" w:hAnsi="Verdana"/>
          <w:szCs w:val="18"/>
        </w:rPr>
      </w:pPr>
      <w:r>
        <w:rPr>
          <w:rFonts w:ascii="Verdana" w:hAnsi="Verdana"/>
          <w:szCs w:val="18"/>
        </w:rPr>
        <w:tab/>
      </w:r>
      <w:r>
        <w:rPr>
          <w:rFonts w:ascii="Verdana" w:hAnsi="Verdana"/>
          <w:szCs w:val="18"/>
        </w:rPr>
        <w:tab/>
        <w:t>“Print “No grades were entered”</w:t>
      </w:r>
    </w:p>
    <w:p w:rsidR="001457C7" w:rsidRDefault="001457C7" w:rsidP="001457C7">
      <w:pPr>
        <w:pStyle w:val="HTMLncedenBiimlendirilmi"/>
        <w:spacing w:line="270" w:lineRule="atLeast"/>
        <w:rPr>
          <w:rFonts w:ascii="Verdana" w:hAnsi="Verdana"/>
          <w:szCs w:val="18"/>
        </w:rPr>
      </w:pPr>
    </w:p>
    <w:p w:rsidR="001457C7" w:rsidRDefault="001457C7" w:rsidP="001457C7">
      <w:pPr>
        <w:rPr>
          <w:rFonts w:eastAsia="Times New Roman"/>
          <w:szCs w:val="18"/>
          <w:lang w:eastAsia="tr-TR"/>
        </w:rPr>
      </w:pPr>
      <w:r>
        <w:rPr>
          <w:rFonts w:eastAsia="Times New Roman"/>
          <w:szCs w:val="18"/>
          <w:lang w:eastAsia="tr-TR"/>
        </w:rPr>
        <w:t>-Blank lines seperate the algorithms into their phases and set off control statements; the indentation emphasizes the bodies of the control statements.</w:t>
      </w:r>
    </w:p>
    <w:p w:rsidR="00744116" w:rsidRDefault="001457C7" w:rsidP="00D03F2D">
      <w:pPr>
        <w:pStyle w:val="AralkYok"/>
        <w:rPr>
          <w:lang w:eastAsia="tr-TR"/>
        </w:rPr>
      </w:pPr>
      <w:r>
        <w:rPr>
          <w:lang w:eastAsia="tr-TR"/>
        </w:rPr>
        <w:t>-Terminate the top-down stepwise refinement process when you have specified the pseudocode algorithm in sufficent detail for you to convert the pseudocode to java. Normally implementing the java program is then straightforward.</w:t>
      </w:r>
    </w:p>
    <w:p w:rsidR="00744116" w:rsidRDefault="00744116" w:rsidP="00D03F2D">
      <w:pPr>
        <w:pStyle w:val="AralkYok"/>
        <w:rPr>
          <w:lang w:eastAsia="tr-TR"/>
        </w:rPr>
      </w:pPr>
    </w:p>
    <w:p w:rsidR="00744116" w:rsidRDefault="00744116" w:rsidP="00D03F2D">
      <w:pPr>
        <w:pStyle w:val="AralkYok"/>
        <w:rPr>
          <w:lang w:eastAsia="tr-TR"/>
        </w:rPr>
      </w:pPr>
    </w:p>
    <w:p w:rsidR="001457C7" w:rsidRPr="00744116" w:rsidRDefault="00D71A2A" w:rsidP="00D71A2A">
      <w:pPr>
        <w:pStyle w:val="AralkYok"/>
        <w:rPr>
          <w:b/>
        </w:rPr>
      </w:pPr>
      <w:r>
        <w:rPr>
          <w:b/>
          <w:lang w:eastAsia="tr-TR"/>
        </w:rPr>
        <w:t>-</w:t>
      </w:r>
      <w:r w:rsidR="00744116" w:rsidRPr="00744116">
        <w:rPr>
          <w:b/>
          <w:lang w:eastAsia="tr-TR"/>
        </w:rPr>
        <w:t xml:space="preserve">Conditional </w:t>
      </w:r>
      <w:r w:rsidR="00B25664">
        <w:rPr>
          <w:b/>
          <w:lang w:eastAsia="tr-TR"/>
        </w:rPr>
        <w:t>C</w:t>
      </w:r>
      <w:r w:rsidR="00594716">
        <w:rPr>
          <w:b/>
          <w:lang w:eastAsia="tr-TR"/>
        </w:rPr>
        <w:t xml:space="preserve">ontrol </w:t>
      </w:r>
      <w:r w:rsidR="00B25664">
        <w:rPr>
          <w:b/>
          <w:lang w:eastAsia="tr-TR"/>
        </w:rPr>
        <w:t>S</w:t>
      </w:r>
      <w:r>
        <w:rPr>
          <w:b/>
          <w:lang w:eastAsia="tr-TR"/>
        </w:rPr>
        <w:t>tatements</w:t>
      </w:r>
    </w:p>
    <w:p w:rsidR="00861F98" w:rsidRDefault="00861F98" w:rsidP="00861F98">
      <w:pPr>
        <w:pStyle w:val="NormalWeb"/>
        <w:spacing w:before="240" w:beforeAutospacing="0" w:after="240" w:afterAutospacing="0" w:line="338" w:lineRule="atLeast"/>
        <w:rPr>
          <w:rFonts w:ascii="Verdana" w:hAnsi="Verdana" w:cs="Segoe UI"/>
          <w:color w:val="333333"/>
          <w:sz w:val="18"/>
          <w:szCs w:val="18"/>
        </w:rPr>
      </w:pPr>
      <w:r w:rsidRPr="00953D8D">
        <w:rPr>
          <w:rFonts w:ascii="Verdana" w:hAnsi="Verdana" w:cs="Segoe UI"/>
          <w:color w:val="333333"/>
          <w:sz w:val="18"/>
          <w:szCs w:val="18"/>
        </w:rPr>
        <w:t>-</w:t>
      </w:r>
      <w:r w:rsidRPr="00953D8D">
        <w:rPr>
          <w:rFonts w:ascii="Verdana" w:hAnsi="Verdana" w:cs="Segoe UI"/>
          <w:b/>
          <w:color w:val="333333"/>
          <w:sz w:val="18"/>
          <w:szCs w:val="18"/>
        </w:rPr>
        <w:t>if</w:t>
      </w:r>
      <w:r w:rsidRPr="00953D8D">
        <w:rPr>
          <w:rFonts w:ascii="Verdana" w:hAnsi="Verdana" w:cs="Segoe UI"/>
          <w:color w:val="333333"/>
          <w:sz w:val="18"/>
          <w:szCs w:val="18"/>
        </w:rPr>
        <w:t>: An if statement expects one statement in its body, but may contain multiple statements if they are enclosed in a set of braces “{}” .</w:t>
      </w:r>
      <w:r w:rsidR="008B64F1">
        <w:rPr>
          <w:rFonts w:ascii="Verdana" w:hAnsi="Verdana" w:cs="Segoe UI"/>
          <w:color w:val="333333"/>
          <w:sz w:val="18"/>
          <w:szCs w:val="18"/>
        </w:rPr>
        <w:t xml:space="preserve"> Indentation is optional but recommended because it emphasizes the inherent structure of structured programs.</w:t>
      </w:r>
    </w:p>
    <w:p w:rsidR="00566130" w:rsidRPr="00953D8D" w:rsidRDefault="00566130" w:rsidP="00861F98">
      <w:pPr>
        <w:pStyle w:val="NormalWeb"/>
        <w:spacing w:before="240" w:beforeAutospacing="0" w:after="240" w:afterAutospacing="0" w:line="338" w:lineRule="atLeast"/>
        <w:rPr>
          <w:rFonts w:ascii="Verdana" w:hAnsi="Verdana" w:cs="Segoe UI"/>
          <w:color w:val="333333"/>
          <w:sz w:val="18"/>
          <w:szCs w:val="18"/>
        </w:rPr>
      </w:pPr>
      <w:r>
        <w:rPr>
          <w:rFonts w:ascii="Verdana" w:hAnsi="Verdana" w:cs="Segoe UI"/>
          <w:color w:val="333333"/>
          <w:sz w:val="18"/>
          <w:szCs w:val="18"/>
        </w:rPr>
        <w:t>-Putting a semicolon at the end of an if statement.</w:t>
      </w:r>
    </w:p>
    <w:p w:rsidR="00861F98" w:rsidRPr="00953D8D" w:rsidRDefault="00861F98" w:rsidP="00D03F2D">
      <w:pPr>
        <w:pStyle w:val="AralkYok"/>
      </w:pPr>
      <w:r w:rsidRPr="00953D8D">
        <w:tab/>
        <w:t xml:space="preserve">if (a == b); </w:t>
      </w:r>
    </w:p>
    <w:p w:rsidR="00861F98" w:rsidRPr="00953D8D" w:rsidRDefault="00566130" w:rsidP="00D03F2D">
      <w:pPr>
        <w:pStyle w:val="AralkYok"/>
      </w:pPr>
      <w:r>
        <w:tab/>
      </w:r>
      <w:r w:rsidR="00D47902">
        <w:t xml:space="preserve">   System.out.println(“”);</w:t>
      </w:r>
      <w:r w:rsidR="00861F98" w:rsidRPr="00953D8D">
        <w:t>// This code is interpreted by java as the code below</w:t>
      </w:r>
    </w:p>
    <w:p w:rsidR="00861F98" w:rsidRPr="00953D8D" w:rsidRDefault="00861F98" w:rsidP="00D03F2D">
      <w:pPr>
        <w:pStyle w:val="AralkYok"/>
      </w:pPr>
    </w:p>
    <w:p w:rsidR="00861F98" w:rsidRPr="00953D8D" w:rsidRDefault="00861F98" w:rsidP="00D03F2D">
      <w:pPr>
        <w:pStyle w:val="AralkYok"/>
      </w:pPr>
      <w:r w:rsidRPr="00953D8D">
        <w:tab/>
        <w:t>if (a == b)</w:t>
      </w:r>
    </w:p>
    <w:p w:rsidR="00861F98" w:rsidRPr="00953D8D" w:rsidRDefault="00847995" w:rsidP="00D03F2D">
      <w:pPr>
        <w:pStyle w:val="AralkYok"/>
      </w:pPr>
      <w:r>
        <w:tab/>
      </w:r>
      <w:r w:rsidR="00750534">
        <w:t xml:space="preserve">   </w:t>
      </w:r>
      <w:r w:rsidR="00861F98" w:rsidRPr="00953D8D">
        <w:t>;   // Empty statement</w:t>
      </w:r>
    </w:p>
    <w:p w:rsidR="00861F98" w:rsidRDefault="00861F98" w:rsidP="00D03F2D">
      <w:pPr>
        <w:pStyle w:val="AralkYok"/>
      </w:pPr>
      <w:r w:rsidRPr="00953D8D">
        <w:tab/>
      </w:r>
      <w:r w:rsidR="00D47902">
        <w:t>System.out.println(“”);</w:t>
      </w:r>
    </w:p>
    <w:p w:rsidR="007E2A2E" w:rsidRDefault="007E2A2E" w:rsidP="00D03F2D">
      <w:pPr>
        <w:pStyle w:val="AralkYok"/>
      </w:pPr>
    </w:p>
    <w:p w:rsidR="007E2A2E" w:rsidRDefault="007E2A2E" w:rsidP="00D03F2D">
      <w:pPr>
        <w:pStyle w:val="AralkYok"/>
      </w:pPr>
      <w:r>
        <w:rPr>
          <w:b/>
          <w:noProof/>
          <w:szCs w:val="18"/>
          <w:lang w:val="en-US"/>
        </w:rPr>
        <w:drawing>
          <wp:inline distT="0" distB="0" distL="0" distR="0" wp14:anchorId="2A49346B" wp14:editId="556CC12A">
            <wp:extent cx="5271715" cy="3694763"/>
            <wp:effectExtent l="0" t="0" r="5715" b="1270"/>
            <wp:docPr id="31" name="Resim 31" descr="C:\Users\Anil\Desktop\argument of a metod can be an object to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il\Desktop\argument of a metod can be an object too.PNG"/>
                    <pic:cNvPicPr>
                      <a:picLocks noChangeAspect="1" noChangeArrowheads="1"/>
                    </pic:cNvPicPr>
                  </pic:nvPicPr>
                  <pic:blipFill rotWithShape="1">
                    <a:blip r:embed="rId65">
                      <a:extLst>
                        <a:ext uri="{28A0092B-C50C-407E-A947-70E740481C1C}">
                          <a14:useLocalDpi xmlns:a14="http://schemas.microsoft.com/office/drawing/2010/main" val="0"/>
                        </a:ext>
                      </a:extLst>
                    </a:blip>
                    <a:srcRect l="1381" t="9299" r="7044" b="63"/>
                    <a:stretch/>
                  </pic:blipFill>
                  <pic:spPr bwMode="auto">
                    <a:xfrm>
                      <a:off x="0" y="0"/>
                      <a:ext cx="5275355" cy="3697314"/>
                    </a:xfrm>
                    <a:prstGeom prst="rect">
                      <a:avLst/>
                    </a:prstGeom>
                    <a:noFill/>
                    <a:ln>
                      <a:noFill/>
                    </a:ln>
                    <a:extLst>
                      <a:ext uri="{53640926-AAD7-44D8-BBD7-CCE9431645EC}">
                        <a14:shadowObscured xmlns:a14="http://schemas.microsoft.com/office/drawing/2010/main"/>
                      </a:ext>
                    </a:extLst>
                  </pic:spPr>
                </pic:pic>
              </a:graphicData>
            </a:graphic>
          </wp:inline>
        </w:drawing>
      </w:r>
    </w:p>
    <w:p w:rsidR="004565BF" w:rsidRDefault="004565BF" w:rsidP="00D03F2D">
      <w:pPr>
        <w:pStyle w:val="AralkYok"/>
      </w:pPr>
    </w:p>
    <w:p w:rsidR="004565BF" w:rsidRPr="00BA53C7" w:rsidRDefault="004565BF" w:rsidP="00D03F2D">
      <w:pPr>
        <w:pStyle w:val="AralkYok"/>
      </w:pPr>
      <w:r>
        <w:rPr>
          <w:b/>
        </w:rPr>
        <w:t xml:space="preserve">-if else: </w:t>
      </w:r>
      <w:r w:rsidR="00BA53C7">
        <w:t>If statement allows you to perform actions when the condition is true. If else performs actions when the condition is true and perform another set of actions when the condition is false.</w:t>
      </w:r>
    </w:p>
    <w:p w:rsidR="004565BF" w:rsidRDefault="004565BF" w:rsidP="00D03F2D">
      <w:pPr>
        <w:pStyle w:val="AralkYok"/>
      </w:pPr>
    </w:p>
    <w:p w:rsidR="008B44CF" w:rsidRDefault="008B44CF" w:rsidP="00D03F2D">
      <w:pPr>
        <w:pStyle w:val="AralkYok"/>
      </w:pPr>
      <w:r>
        <w:rPr>
          <w:b/>
        </w:rPr>
        <w:tab/>
      </w:r>
      <w:r>
        <w:t>if (grade &gt;= 60)</w:t>
      </w:r>
    </w:p>
    <w:p w:rsidR="008B44CF" w:rsidRDefault="008B44CF" w:rsidP="00D03F2D">
      <w:pPr>
        <w:pStyle w:val="AralkYok"/>
      </w:pPr>
      <w:r>
        <w:tab/>
        <w:t xml:space="preserve">   System.out.println(“</w:t>
      </w:r>
      <w:r w:rsidR="00D47902">
        <w:t>P</w:t>
      </w:r>
      <w:r>
        <w:t>assed”);</w:t>
      </w:r>
    </w:p>
    <w:p w:rsidR="008B44CF" w:rsidRDefault="008B44CF" w:rsidP="00D03F2D">
      <w:pPr>
        <w:pStyle w:val="AralkYok"/>
      </w:pPr>
      <w:r>
        <w:tab/>
        <w:t>else</w:t>
      </w:r>
    </w:p>
    <w:p w:rsidR="008B44CF" w:rsidRDefault="008B44CF" w:rsidP="00D03F2D">
      <w:pPr>
        <w:pStyle w:val="AralkYok"/>
      </w:pPr>
      <w:r>
        <w:tab/>
        <w:t xml:space="preserve">   System.out.println(“</w:t>
      </w:r>
      <w:r w:rsidR="00D47902">
        <w:t>Failed</w:t>
      </w:r>
      <w:r>
        <w:t>”);</w:t>
      </w:r>
    </w:p>
    <w:p w:rsidR="008C687C" w:rsidRDefault="008C687C" w:rsidP="00D03F2D">
      <w:pPr>
        <w:pStyle w:val="AralkYok"/>
      </w:pPr>
    </w:p>
    <w:p w:rsidR="008C687C" w:rsidRDefault="008C687C" w:rsidP="00D03F2D">
      <w:pPr>
        <w:pStyle w:val="AralkYok"/>
      </w:pPr>
      <w:r>
        <w:t>-When you are using if else statements make sure you test for all cases.</w:t>
      </w:r>
    </w:p>
    <w:p w:rsidR="00DE1DD3" w:rsidRDefault="00DE1DD3" w:rsidP="00D03F2D">
      <w:pPr>
        <w:pStyle w:val="AralkYok"/>
      </w:pPr>
      <w:r>
        <w:t>-Dont indent the else after if or if after else. Write nested if else statements in the same colum</w:t>
      </w:r>
      <w:r w:rsidR="00372DC0">
        <w:t>n like the example above.</w:t>
      </w:r>
    </w:p>
    <w:p w:rsidR="009A666F" w:rsidRDefault="009A666F" w:rsidP="00D03F2D">
      <w:pPr>
        <w:pStyle w:val="AralkYok"/>
      </w:pPr>
      <w:r>
        <w:t>-Normally we say indent the blocks that are inside other parts of program. But when it comes to if else, many programmers chose not to indent. Because it pushes the program to the right.</w:t>
      </w:r>
    </w:p>
    <w:p w:rsidR="003779C9" w:rsidRDefault="003779C9" w:rsidP="00D03F2D">
      <w:pPr>
        <w:pStyle w:val="AralkYok"/>
      </w:pPr>
    </w:p>
    <w:p w:rsidR="003779C9" w:rsidRDefault="00744116" w:rsidP="00D03F2D">
      <w:pPr>
        <w:pStyle w:val="AralkYok"/>
      </w:pPr>
      <w:r>
        <w:rPr>
          <w:b/>
        </w:rPr>
        <w:tab/>
      </w:r>
      <w:r w:rsidR="003779C9">
        <w:rPr>
          <w:b/>
        </w:rPr>
        <w:t xml:space="preserve">-Dangling else problem: </w:t>
      </w:r>
      <w:r w:rsidR="003779C9">
        <w:t xml:space="preserve">Java compiler associates an else with the immediately preceding if unless told otherwise by the placement of brackets. </w:t>
      </w:r>
      <w:r w:rsidR="00FA5B29">
        <w:t>First code below will be read like second code below by compiler.</w:t>
      </w:r>
      <w:r w:rsidR="00AB04B8">
        <w:t xml:space="preserve"> To get rid of the problem we need to write these statements like third code block.</w:t>
      </w:r>
    </w:p>
    <w:p w:rsidR="003779C9" w:rsidRDefault="003779C9" w:rsidP="00D03F2D">
      <w:pPr>
        <w:pStyle w:val="AralkYok"/>
      </w:pPr>
      <w:r>
        <w:tab/>
      </w:r>
    </w:p>
    <w:p w:rsidR="003779C9" w:rsidRDefault="003779C9" w:rsidP="00D03F2D">
      <w:pPr>
        <w:pStyle w:val="AralkYok"/>
      </w:pPr>
      <w:r>
        <w:tab/>
        <w:t>if (x &gt; 5)</w:t>
      </w:r>
    </w:p>
    <w:p w:rsidR="003779C9" w:rsidRDefault="003779C9" w:rsidP="00D03F2D">
      <w:pPr>
        <w:pStyle w:val="AralkYok"/>
      </w:pPr>
      <w:r>
        <w:tab/>
        <w:t xml:space="preserve">  </w:t>
      </w:r>
      <w:r w:rsidR="00AB04B8">
        <w:t xml:space="preserve">  </w:t>
      </w:r>
      <w:r>
        <w:t xml:space="preserve"> if (y &gt; 5)</w:t>
      </w:r>
    </w:p>
    <w:p w:rsidR="003779C9" w:rsidRDefault="003779C9" w:rsidP="00D03F2D">
      <w:pPr>
        <w:pStyle w:val="AralkYok"/>
      </w:pPr>
      <w:r>
        <w:tab/>
        <w:t xml:space="preserve">     </w:t>
      </w:r>
      <w:r w:rsidR="00AB04B8">
        <w:t xml:space="preserve">    </w:t>
      </w:r>
      <w:r>
        <w:t xml:space="preserve"> System.out.println(“x and y are &gt; 5”);</w:t>
      </w:r>
    </w:p>
    <w:p w:rsidR="008B44CF" w:rsidRDefault="003779C9" w:rsidP="00D03F2D">
      <w:pPr>
        <w:pStyle w:val="AralkYok"/>
      </w:pPr>
      <w:r>
        <w:tab/>
        <w:t xml:space="preserve">else </w:t>
      </w:r>
    </w:p>
    <w:p w:rsidR="003779C9" w:rsidRDefault="003779C9" w:rsidP="00D03F2D">
      <w:pPr>
        <w:pStyle w:val="AralkYok"/>
      </w:pPr>
      <w:r>
        <w:tab/>
        <w:t xml:space="preserve">  </w:t>
      </w:r>
      <w:r w:rsidR="00AB04B8">
        <w:t xml:space="preserve">   </w:t>
      </w:r>
      <w:r>
        <w:t xml:space="preserve">System.out.println(“x </w:t>
      </w:r>
      <w:r w:rsidR="00FA5B29">
        <w:t>is &lt;= 5</w:t>
      </w:r>
      <w:r>
        <w:t>”);</w:t>
      </w:r>
    </w:p>
    <w:p w:rsidR="003779C9" w:rsidRDefault="003779C9" w:rsidP="00D03F2D">
      <w:pPr>
        <w:pStyle w:val="AralkYok"/>
      </w:pPr>
    </w:p>
    <w:p w:rsidR="00FA5B29" w:rsidRDefault="00FA5B29" w:rsidP="00D03F2D">
      <w:pPr>
        <w:pStyle w:val="AralkYok"/>
      </w:pPr>
      <w:r>
        <w:tab/>
        <w:t>if (x &gt; 5)</w:t>
      </w:r>
    </w:p>
    <w:p w:rsidR="00FA5B29" w:rsidRDefault="00FA5B29" w:rsidP="00D03F2D">
      <w:pPr>
        <w:pStyle w:val="AralkYok"/>
      </w:pPr>
      <w:r>
        <w:tab/>
        <w:t xml:space="preserve">  </w:t>
      </w:r>
      <w:r w:rsidR="00AB04B8">
        <w:t xml:space="preserve">  </w:t>
      </w:r>
      <w:r>
        <w:t xml:space="preserve"> if (y &gt; 5)</w:t>
      </w:r>
    </w:p>
    <w:p w:rsidR="00FA5B29" w:rsidRDefault="00FA5B29" w:rsidP="00D03F2D">
      <w:pPr>
        <w:pStyle w:val="AralkYok"/>
      </w:pPr>
      <w:r>
        <w:tab/>
        <w:t xml:space="preserve">  </w:t>
      </w:r>
      <w:r w:rsidR="00AB04B8">
        <w:t xml:space="preserve">  </w:t>
      </w:r>
      <w:r>
        <w:t xml:space="preserve">    </w:t>
      </w:r>
      <w:r w:rsidR="00AB04B8">
        <w:t xml:space="preserve">  </w:t>
      </w:r>
      <w:r>
        <w:t>System.out.println(“x and y are &gt; 5”);</w:t>
      </w:r>
    </w:p>
    <w:p w:rsidR="00FA5B29" w:rsidRDefault="00FA5B29" w:rsidP="00D03F2D">
      <w:pPr>
        <w:pStyle w:val="AralkYok"/>
      </w:pPr>
      <w:r>
        <w:tab/>
        <w:t xml:space="preserve">  </w:t>
      </w:r>
      <w:r w:rsidR="00AB04B8">
        <w:t xml:space="preserve">  </w:t>
      </w:r>
      <w:r>
        <w:t xml:space="preserve"> else </w:t>
      </w:r>
    </w:p>
    <w:p w:rsidR="00FA5B29" w:rsidRDefault="00FA5B29" w:rsidP="00D03F2D">
      <w:pPr>
        <w:pStyle w:val="AralkYok"/>
      </w:pPr>
      <w:r>
        <w:tab/>
        <w:t xml:space="preserve">   </w:t>
      </w:r>
      <w:r w:rsidR="00AB04B8">
        <w:t xml:space="preserve">  </w:t>
      </w:r>
      <w:r>
        <w:t xml:space="preserve">   </w:t>
      </w:r>
      <w:r w:rsidR="00AB04B8">
        <w:t xml:space="preserve">  </w:t>
      </w:r>
      <w:r>
        <w:t>System.out.println(“x is &lt;= 5”);</w:t>
      </w:r>
    </w:p>
    <w:p w:rsidR="00AB04B8" w:rsidRDefault="00AB04B8" w:rsidP="00D03F2D">
      <w:pPr>
        <w:pStyle w:val="AralkYok"/>
      </w:pPr>
    </w:p>
    <w:p w:rsidR="00AB04B8" w:rsidRDefault="00AB04B8" w:rsidP="00D03F2D">
      <w:pPr>
        <w:pStyle w:val="AralkYok"/>
      </w:pPr>
      <w:r>
        <w:tab/>
        <w:t>if (x &gt; 5) {</w:t>
      </w:r>
    </w:p>
    <w:p w:rsidR="00AB04B8" w:rsidRDefault="00AB04B8" w:rsidP="00D03F2D">
      <w:pPr>
        <w:pStyle w:val="AralkYok"/>
      </w:pPr>
      <w:r>
        <w:tab/>
        <w:t xml:space="preserve">     if (y &gt; 5)</w:t>
      </w:r>
    </w:p>
    <w:p w:rsidR="00AB04B8" w:rsidRDefault="00AB04B8" w:rsidP="00D03F2D">
      <w:pPr>
        <w:pStyle w:val="AralkYok"/>
      </w:pPr>
      <w:r>
        <w:tab/>
        <w:t xml:space="preserve">          System.out.println(“x and y are &gt; 5”);</w:t>
      </w:r>
    </w:p>
    <w:p w:rsidR="00AB04B8" w:rsidRDefault="00AB04B8" w:rsidP="00D03F2D">
      <w:pPr>
        <w:pStyle w:val="AralkYok"/>
      </w:pPr>
      <w:r>
        <w:tab/>
        <w:t>}</w:t>
      </w:r>
    </w:p>
    <w:p w:rsidR="00AB04B8" w:rsidRDefault="00AB04B8" w:rsidP="00D03F2D">
      <w:pPr>
        <w:pStyle w:val="AralkYok"/>
      </w:pPr>
      <w:r>
        <w:tab/>
        <w:t xml:space="preserve">else </w:t>
      </w:r>
    </w:p>
    <w:p w:rsidR="00AB04B8" w:rsidRDefault="00AB04B8" w:rsidP="00D03F2D">
      <w:pPr>
        <w:pStyle w:val="AralkYok"/>
      </w:pPr>
      <w:r>
        <w:tab/>
        <w:t xml:space="preserve">     System.out.println(“x is &lt;= 5”);</w:t>
      </w:r>
    </w:p>
    <w:p w:rsidR="00AB04B8" w:rsidRDefault="00AB04B8" w:rsidP="00D03F2D">
      <w:pPr>
        <w:pStyle w:val="AralkYok"/>
      </w:pPr>
    </w:p>
    <w:p w:rsidR="00FA5B29" w:rsidRDefault="003E4CA2" w:rsidP="00D03F2D">
      <w:pPr>
        <w:pStyle w:val="AralkYok"/>
      </w:pPr>
      <w:r>
        <w:tab/>
      </w:r>
      <w:r>
        <w:rPr>
          <w:b/>
        </w:rPr>
        <w:t>-</w:t>
      </w:r>
      <w:r w:rsidR="00154E87">
        <w:rPr>
          <w:b/>
        </w:rPr>
        <w:t xml:space="preserve">Blocks: </w:t>
      </w:r>
      <w:r w:rsidR="00154E87">
        <w:t>The java compiler expects one statement to be in if’s body. So if you have more than one statement, compiler will think those statements comes after the if statement’s end. In order to get around this problem you need to use brackets like you do for dangling else problem.</w:t>
      </w:r>
      <w:r w:rsidR="00C72CD9">
        <w:t xml:space="preserve"> Statements contained in a pair of braces form a </w:t>
      </w:r>
      <w:r w:rsidR="00C72CD9" w:rsidRPr="00C72CD9">
        <w:rPr>
          <w:color w:val="00B050"/>
        </w:rPr>
        <w:t>block</w:t>
      </w:r>
      <w:r w:rsidR="00C72CD9">
        <w:t xml:space="preserve">. </w:t>
      </w:r>
    </w:p>
    <w:p w:rsidR="008A5D2D" w:rsidRDefault="008A5D2D" w:rsidP="00D03F2D">
      <w:pPr>
        <w:pStyle w:val="AralkYok"/>
      </w:pPr>
      <w:r>
        <w:tab/>
        <w:t>A block</w:t>
      </w:r>
      <w:r w:rsidR="005A23A6">
        <w:t xml:space="preserve"> of statements</w:t>
      </w:r>
      <w:r>
        <w:t xml:space="preserve"> can be placed anywhere in a method that a single statement can be placed.</w:t>
      </w:r>
      <w:r w:rsidR="005E04C0">
        <w:t xml:space="preserve"> It is possible to have an empty statement anywhere a single statement can be placed too.</w:t>
      </w:r>
    </w:p>
    <w:p w:rsidR="00002864" w:rsidRPr="00154E87" w:rsidRDefault="00002864" w:rsidP="00D03F2D">
      <w:pPr>
        <w:pStyle w:val="AralkYok"/>
      </w:pPr>
    </w:p>
    <w:p w:rsidR="00002864" w:rsidRDefault="00861F98" w:rsidP="00002864">
      <w:pPr>
        <w:pStyle w:val="AralkYok"/>
        <w:rPr>
          <w:rStyle w:val="Gl"/>
          <w:rFonts w:cs="Segoe UI"/>
          <w:b w:val="0"/>
          <w:color w:val="333333"/>
          <w:szCs w:val="18"/>
        </w:rPr>
      </w:pPr>
      <w:r w:rsidRPr="00953D8D">
        <w:t>-</w:t>
      </w:r>
      <w:r w:rsidRPr="00953D8D">
        <w:rPr>
          <w:rStyle w:val="Gl"/>
          <w:rFonts w:cs="Segoe UI"/>
          <w:color w:val="333333"/>
          <w:szCs w:val="18"/>
        </w:rPr>
        <w:t>Conditional operator(?):</w:t>
      </w:r>
      <w:r w:rsidRPr="00953D8D">
        <w:rPr>
          <w:rStyle w:val="Gl"/>
          <w:rFonts w:cs="Segoe UI"/>
          <w:b w:val="0"/>
          <w:color w:val="333333"/>
          <w:szCs w:val="18"/>
        </w:rPr>
        <w:t xml:space="preserve"> </w:t>
      </w:r>
      <w:r w:rsidR="00002864">
        <w:rPr>
          <w:rStyle w:val="Gl"/>
          <w:rFonts w:cs="Segoe UI"/>
          <w:b w:val="0"/>
          <w:color w:val="333333"/>
          <w:szCs w:val="18"/>
        </w:rPr>
        <w:t>If else yapısı yerine kullanılabilir</w:t>
      </w:r>
      <w:r w:rsidR="00DA69A9">
        <w:rPr>
          <w:rStyle w:val="Gl"/>
          <w:rFonts w:cs="Segoe UI"/>
          <w:b w:val="0"/>
          <w:color w:val="333333"/>
          <w:szCs w:val="18"/>
        </w:rPr>
        <w:t xml:space="preserve">. </w:t>
      </w:r>
    </w:p>
    <w:p w:rsidR="00002864" w:rsidRDefault="00002864" w:rsidP="00002864">
      <w:pPr>
        <w:pStyle w:val="AralkYok"/>
        <w:rPr>
          <w:rStyle w:val="Gl"/>
          <w:rFonts w:cs="Segoe UI"/>
          <w:b w:val="0"/>
          <w:color w:val="333333"/>
          <w:szCs w:val="18"/>
        </w:rPr>
      </w:pPr>
    </w:p>
    <w:p w:rsidR="00F2406F" w:rsidRDefault="00F2406F" w:rsidP="00002864">
      <w:pPr>
        <w:pStyle w:val="AralkYok"/>
        <w:rPr>
          <w:rStyle w:val="Gl"/>
          <w:rFonts w:cs="Segoe UI"/>
          <w:b w:val="0"/>
          <w:color w:val="333333"/>
          <w:szCs w:val="18"/>
        </w:rPr>
      </w:pPr>
      <w:r>
        <w:rPr>
          <w:rStyle w:val="Gl"/>
          <w:rFonts w:cs="Segoe UI"/>
          <w:b w:val="0"/>
          <w:color w:val="333333"/>
          <w:szCs w:val="18"/>
        </w:rPr>
        <w:t>The statement:</w:t>
      </w:r>
      <w:r w:rsidR="00002864">
        <w:rPr>
          <w:rStyle w:val="Gl"/>
          <w:rFonts w:cs="Segoe UI"/>
          <w:b w:val="0"/>
          <w:color w:val="333333"/>
          <w:szCs w:val="18"/>
        </w:rPr>
        <w:tab/>
      </w:r>
    </w:p>
    <w:p w:rsidR="00F2406F" w:rsidRDefault="00F2406F" w:rsidP="00002864">
      <w:pPr>
        <w:pStyle w:val="AralkYok"/>
        <w:rPr>
          <w:rStyle w:val="Gl"/>
          <w:rFonts w:cs="Segoe UI"/>
          <w:b w:val="0"/>
          <w:color w:val="333333"/>
          <w:szCs w:val="18"/>
        </w:rPr>
      </w:pPr>
    </w:p>
    <w:p w:rsidR="00194EC2" w:rsidRDefault="00F2406F" w:rsidP="00002864">
      <w:pPr>
        <w:pStyle w:val="AralkYok"/>
        <w:rPr>
          <w:rStyle w:val="Gl"/>
          <w:rFonts w:cs="Segoe UI"/>
          <w:b w:val="0"/>
          <w:color w:val="333333"/>
          <w:szCs w:val="18"/>
        </w:rPr>
      </w:pPr>
      <w:r>
        <w:rPr>
          <w:rStyle w:val="Gl"/>
          <w:rFonts w:cs="Segoe UI"/>
          <w:b w:val="0"/>
          <w:color w:val="333333"/>
          <w:szCs w:val="18"/>
        </w:rPr>
        <w:tab/>
        <w:t>statement1 ? statement</w:t>
      </w:r>
      <w:r w:rsidR="009C7B27">
        <w:rPr>
          <w:rStyle w:val="Gl"/>
          <w:rFonts w:cs="Segoe UI"/>
          <w:b w:val="0"/>
          <w:color w:val="333333"/>
          <w:szCs w:val="18"/>
        </w:rPr>
        <w:t>2</w:t>
      </w:r>
      <w:r>
        <w:rPr>
          <w:rStyle w:val="Gl"/>
          <w:rFonts w:cs="Segoe UI"/>
          <w:b w:val="0"/>
          <w:color w:val="333333"/>
          <w:szCs w:val="18"/>
        </w:rPr>
        <w:t xml:space="preserve"> : statement</w:t>
      </w:r>
      <w:r w:rsidR="009C7B27">
        <w:rPr>
          <w:rStyle w:val="Gl"/>
          <w:rFonts w:cs="Segoe UI"/>
          <w:b w:val="0"/>
          <w:color w:val="333333"/>
          <w:szCs w:val="18"/>
        </w:rPr>
        <w:t>3</w:t>
      </w:r>
      <w:r w:rsidR="00861F98" w:rsidRPr="00953D8D">
        <w:rPr>
          <w:rStyle w:val="Gl"/>
          <w:rFonts w:cs="Segoe UI"/>
          <w:b w:val="0"/>
          <w:color w:val="333333"/>
          <w:szCs w:val="18"/>
        </w:rPr>
        <w:t xml:space="preserve">;  </w:t>
      </w:r>
    </w:p>
    <w:p w:rsidR="00194EC2" w:rsidRDefault="00194EC2" w:rsidP="00002864">
      <w:pPr>
        <w:pStyle w:val="AralkYok"/>
        <w:rPr>
          <w:rStyle w:val="Gl"/>
          <w:rFonts w:cs="Segoe UI"/>
          <w:b w:val="0"/>
          <w:color w:val="333333"/>
          <w:szCs w:val="18"/>
        </w:rPr>
      </w:pPr>
    </w:p>
    <w:p w:rsidR="00002864" w:rsidRDefault="00F2406F" w:rsidP="00002864">
      <w:pPr>
        <w:pStyle w:val="AralkYok"/>
        <w:rPr>
          <w:rStyle w:val="Gl"/>
          <w:rFonts w:cs="Segoe UI"/>
          <w:b w:val="0"/>
          <w:color w:val="333333"/>
          <w:szCs w:val="18"/>
        </w:rPr>
      </w:pPr>
      <w:r>
        <w:rPr>
          <w:rStyle w:val="Gl"/>
          <w:rFonts w:cs="Segoe UI"/>
          <w:b w:val="0"/>
          <w:color w:val="333333"/>
          <w:szCs w:val="18"/>
        </w:rPr>
        <w:t>means this:</w:t>
      </w:r>
    </w:p>
    <w:p w:rsidR="00F2406F" w:rsidRDefault="00F2406F" w:rsidP="00002864">
      <w:pPr>
        <w:pStyle w:val="AralkYok"/>
        <w:rPr>
          <w:rStyle w:val="Gl"/>
          <w:rFonts w:cs="Segoe UI"/>
          <w:b w:val="0"/>
          <w:color w:val="333333"/>
          <w:szCs w:val="18"/>
        </w:rPr>
      </w:pPr>
    </w:p>
    <w:p w:rsidR="001C674A" w:rsidRDefault="001C674A" w:rsidP="00002864">
      <w:pPr>
        <w:pStyle w:val="AralkYok"/>
        <w:rPr>
          <w:rStyle w:val="Gl"/>
          <w:rFonts w:cs="Segoe UI"/>
          <w:b w:val="0"/>
          <w:color w:val="333333"/>
          <w:szCs w:val="18"/>
        </w:rPr>
      </w:pPr>
      <w:r>
        <w:rPr>
          <w:rStyle w:val="Gl"/>
          <w:rFonts w:cs="Segoe UI"/>
          <w:b w:val="0"/>
          <w:color w:val="333333"/>
          <w:szCs w:val="18"/>
        </w:rPr>
        <w:tab/>
      </w:r>
      <w:r w:rsidR="00861F98" w:rsidRPr="00953D8D">
        <w:rPr>
          <w:rStyle w:val="Gl"/>
          <w:rFonts w:cs="Segoe UI"/>
          <w:b w:val="0"/>
          <w:color w:val="333333"/>
          <w:szCs w:val="18"/>
        </w:rPr>
        <w:t>if(</w:t>
      </w:r>
      <w:r w:rsidR="00F2406F">
        <w:rPr>
          <w:rStyle w:val="Gl"/>
          <w:rFonts w:cs="Segoe UI"/>
          <w:b w:val="0"/>
          <w:color w:val="333333"/>
          <w:szCs w:val="18"/>
        </w:rPr>
        <w:t>statement</w:t>
      </w:r>
      <w:r w:rsidR="00861F98" w:rsidRPr="00953D8D">
        <w:rPr>
          <w:rStyle w:val="Gl"/>
          <w:rFonts w:cs="Segoe UI"/>
          <w:b w:val="0"/>
          <w:color w:val="333333"/>
          <w:szCs w:val="18"/>
        </w:rPr>
        <w:t xml:space="preserve">1) </w:t>
      </w:r>
    </w:p>
    <w:p w:rsidR="001C674A" w:rsidRDefault="001C674A" w:rsidP="00002864">
      <w:pPr>
        <w:pStyle w:val="AralkYok"/>
        <w:rPr>
          <w:rStyle w:val="Gl"/>
          <w:rFonts w:cs="Segoe UI"/>
          <w:b w:val="0"/>
          <w:color w:val="333333"/>
          <w:szCs w:val="18"/>
        </w:rPr>
      </w:pPr>
      <w:r>
        <w:rPr>
          <w:rStyle w:val="Gl"/>
          <w:rFonts w:cs="Segoe UI"/>
          <w:b w:val="0"/>
          <w:color w:val="333333"/>
          <w:szCs w:val="18"/>
        </w:rPr>
        <w:tab/>
        <w:t xml:space="preserve">     </w:t>
      </w:r>
      <w:r w:rsidR="00F2406F">
        <w:rPr>
          <w:rStyle w:val="Gl"/>
          <w:rFonts w:cs="Segoe UI"/>
          <w:b w:val="0"/>
          <w:color w:val="333333"/>
          <w:szCs w:val="18"/>
        </w:rPr>
        <w:t>statement</w:t>
      </w:r>
      <w:r w:rsidR="00861F98" w:rsidRPr="00953D8D">
        <w:rPr>
          <w:rStyle w:val="Gl"/>
          <w:rFonts w:cs="Segoe UI"/>
          <w:b w:val="0"/>
          <w:color w:val="333333"/>
          <w:szCs w:val="18"/>
        </w:rPr>
        <w:t xml:space="preserve">2 </w:t>
      </w:r>
    </w:p>
    <w:p w:rsidR="001C674A" w:rsidRDefault="001C674A" w:rsidP="00002864">
      <w:pPr>
        <w:pStyle w:val="AralkYok"/>
        <w:rPr>
          <w:rStyle w:val="Gl"/>
          <w:rFonts w:cs="Segoe UI"/>
          <w:b w:val="0"/>
          <w:color w:val="333333"/>
          <w:szCs w:val="18"/>
        </w:rPr>
      </w:pPr>
      <w:r>
        <w:rPr>
          <w:rStyle w:val="Gl"/>
          <w:rFonts w:cs="Segoe UI"/>
          <w:b w:val="0"/>
          <w:color w:val="333333"/>
          <w:szCs w:val="18"/>
        </w:rPr>
        <w:tab/>
      </w:r>
      <w:r w:rsidR="00861F98" w:rsidRPr="00953D8D">
        <w:rPr>
          <w:rStyle w:val="Gl"/>
          <w:rFonts w:cs="Segoe UI"/>
          <w:b w:val="0"/>
          <w:color w:val="333333"/>
          <w:szCs w:val="18"/>
        </w:rPr>
        <w:t xml:space="preserve">else </w:t>
      </w:r>
    </w:p>
    <w:p w:rsidR="001C674A" w:rsidRDefault="001C674A" w:rsidP="00002864">
      <w:pPr>
        <w:pStyle w:val="AralkYok"/>
        <w:rPr>
          <w:rStyle w:val="Gl"/>
          <w:rFonts w:cs="Segoe UI"/>
          <w:b w:val="0"/>
          <w:color w:val="333333"/>
          <w:szCs w:val="18"/>
        </w:rPr>
      </w:pPr>
      <w:r>
        <w:rPr>
          <w:rStyle w:val="Gl"/>
          <w:rFonts w:cs="Segoe UI"/>
          <w:b w:val="0"/>
          <w:color w:val="333333"/>
          <w:szCs w:val="18"/>
        </w:rPr>
        <w:tab/>
        <w:t xml:space="preserve">     </w:t>
      </w:r>
      <w:r w:rsidR="00F2406F">
        <w:rPr>
          <w:rStyle w:val="Gl"/>
          <w:rFonts w:cs="Segoe UI"/>
          <w:b w:val="0"/>
          <w:color w:val="333333"/>
          <w:szCs w:val="18"/>
        </w:rPr>
        <w:t>statement</w:t>
      </w:r>
      <w:r w:rsidR="00861F98" w:rsidRPr="00953D8D">
        <w:rPr>
          <w:rStyle w:val="Gl"/>
          <w:rFonts w:cs="Segoe UI"/>
          <w:b w:val="0"/>
          <w:color w:val="333333"/>
          <w:szCs w:val="18"/>
        </w:rPr>
        <w:t xml:space="preserve">3 </w:t>
      </w:r>
    </w:p>
    <w:p w:rsidR="001C674A" w:rsidRDefault="001C674A" w:rsidP="00002864">
      <w:pPr>
        <w:pStyle w:val="AralkYok"/>
        <w:rPr>
          <w:rStyle w:val="Gl"/>
          <w:rFonts w:cs="Segoe UI"/>
          <w:b w:val="0"/>
          <w:color w:val="333333"/>
          <w:szCs w:val="18"/>
        </w:rPr>
      </w:pPr>
    </w:p>
    <w:p w:rsidR="00861F98" w:rsidRDefault="00C46068" w:rsidP="00002864">
      <w:pPr>
        <w:pStyle w:val="AralkYok"/>
        <w:rPr>
          <w:rStyle w:val="Gl"/>
          <w:rFonts w:cs="Segoe UI"/>
          <w:b w:val="0"/>
          <w:szCs w:val="18"/>
        </w:rPr>
      </w:pPr>
      <w:r>
        <w:rPr>
          <w:rStyle w:val="Gl"/>
          <w:rFonts w:cs="Segoe UI"/>
          <w:b w:val="0"/>
          <w:color w:val="333333"/>
          <w:szCs w:val="18"/>
        </w:rPr>
        <w:t xml:space="preserve">Conditional operator javadaki tek </w:t>
      </w:r>
      <w:r w:rsidRPr="00C46068">
        <w:rPr>
          <w:rStyle w:val="Gl"/>
          <w:rFonts w:cs="Segoe UI"/>
          <w:b w:val="0"/>
          <w:color w:val="00B050"/>
          <w:szCs w:val="18"/>
        </w:rPr>
        <w:t>ternary operator</w:t>
      </w:r>
      <w:r>
        <w:rPr>
          <w:rStyle w:val="Gl"/>
          <w:rFonts w:cs="Segoe UI"/>
          <w:b w:val="0"/>
          <w:color w:val="00B050"/>
          <w:szCs w:val="18"/>
        </w:rPr>
        <w:t>(3 operanda sahip operator)</w:t>
      </w:r>
      <w:r w:rsidRPr="00C46068">
        <w:rPr>
          <w:rStyle w:val="Gl"/>
          <w:rFonts w:cs="Segoe UI"/>
          <w:b w:val="0"/>
          <w:szCs w:val="18"/>
        </w:rPr>
        <w:t>’dür.</w:t>
      </w:r>
      <w:r>
        <w:rPr>
          <w:rStyle w:val="Gl"/>
          <w:rFonts w:cs="Segoe UI"/>
          <w:b w:val="0"/>
          <w:szCs w:val="18"/>
        </w:rPr>
        <w:t xml:space="preserve"> </w:t>
      </w:r>
    </w:p>
    <w:p w:rsidR="009C7B27" w:rsidRDefault="009C7B27" w:rsidP="00002864">
      <w:pPr>
        <w:pStyle w:val="AralkYok"/>
        <w:rPr>
          <w:rStyle w:val="Gl"/>
          <w:rFonts w:cs="Segoe UI"/>
          <w:b w:val="0"/>
          <w:szCs w:val="18"/>
        </w:rPr>
      </w:pPr>
    </w:p>
    <w:p w:rsidR="009C7B27" w:rsidRDefault="00432A2A" w:rsidP="00432A2A">
      <w:pPr>
        <w:pStyle w:val="AralkYok"/>
        <w:rPr>
          <w:rStyle w:val="Gl"/>
          <w:rFonts w:cs="Segoe UI"/>
          <w:b w:val="0"/>
          <w:szCs w:val="18"/>
        </w:rPr>
      </w:pPr>
      <w:r>
        <w:t>-</w:t>
      </w:r>
      <w:r w:rsidRPr="00432A2A">
        <w:rPr>
          <w:color w:val="FF0000"/>
        </w:rPr>
        <w:t xml:space="preserve">There are places where you can use conditional operator and cant use if else. </w:t>
      </w:r>
      <w:r w:rsidRPr="00432A2A">
        <w:t>One of them is i</w:t>
      </w:r>
      <w:r w:rsidR="009C7B27">
        <w:rPr>
          <w:rStyle w:val="Gl"/>
          <w:rFonts w:cs="Segoe UI"/>
          <w:b w:val="0"/>
          <w:szCs w:val="18"/>
        </w:rPr>
        <w:t>t can be used to return a value.</w:t>
      </w:r>
    </w:p>
    <w:p w:rsidR="00432A2A" w:rsidRPr="00432A2A" w:rsidRDefault="00432A2A" w:rsidP="00432A2A">
      <w:pPr>
        <w:pStyle w:val="AralkYok"/>
        <w:rPr>
          <w:rStyle w:val="Gl"/>
          <w:rFonts w:cs="Courier New"/>
          <w:b w:val="0"/>
          <w:bCs w:val="0"/>
          <w:szCs w:val="18"/>
        </w:rPr>
      </w:pPr>
    </w:p>
    <w:p w:rsidR="00861F98" w:rsidRPr="00953D8D" w:rsidRDefault="00861F98" w:rsidP="00BB02F4">
      <w:pPr>
        <w:pStyle w:val="HTMLncedenBiimlendirilmi"/>
        <w:spacing w:line="293" w:lineRule="atLeast"/>
        <w:ind w:left="720"/>
        <w:jc w:val="both"/>
        <w:rPr>
          <w:rFonts w:ascii="Verdana" w:hAnsi="Verdana"/>
          <w:szCs w:val="18"/>
        </w:rPr>
      </w:pPr>
      <w:r w:rsidRPr="00953D8D">
        <w:rPr>
          <w:rFonts w:ascii="Verdana" w:hAnsi="Verdana"/>
          <w:szCs w:val="18"/>
        </w:rPr>
        <w:t>sonuc = not &gt;= 50 ? "Basarili" : "Basarisiz";</w:t>
      </w:r>
    </w:p>
    <w:p w:rsidR="00AA3A6F" w:rsidRDefault="00861F98" w:rsidP="00DB3B78">
      <w:pPr>
        <w:pStyle w:val="HTMLncedenBiimlendirilmi"/>
        <w:spacing w:line="293" w:lineRule="atLeast"/>
        <w:ind w:left="720"/>
        <w:jc w:val="both"/>
        <w:rPr>
          <w:rFonts w:ascii="Verdana" w:hAnsi="Verdana"/>
          <w:szCs w:val="18"/>
        </w:rPr>
      </w:pPr>
      <w:r w:rsidRPr="00953D8D">
        <w:rPr>
          <w:rFonts w:ascii="Verdana" w:hAnsi="Verdana"/>
          <w:szCs w:val="18"/>
        </w:rPr>
        <w:t>printf( "%s\n", count % 2 ? "****" : "++++++++" );</w:t>
      </w:r>
    </w:p>
    <w:p w:rsidR="00AA3A6F" w:rsidRDefault="00AA3A6F" w:rsidP="00AA3A6F">
      <w:pPr>
        <w:pStyle w:val="HTMLncedenBiimlendirilmi"/>
        <w:spacing w:line="293" w:lineRule="atLeast"/>
        <w:jc w:val="both"/>
        <w:rPr>
          <w:rFonts w:ascii="Verdana" w:hAnsi="Verdana"/>
          <w:color w:val="FF0000"/>
          <w:szCs w:val="18"/>
        </w:rPr>
      </w:pPr>
    </w:p>
    <w:p w:rsidR="006F1F1D" w:rsidRDefault="00CE7856" w:rsidP="00BB02F4">
      <w:pPr>
        <w:pStyle w:val="HTMLncedenBiimlendirilmi"/>
        <w:spacing w:line="293" w:lineRule="atLeast"/>
        <w:jc w:val="both"/>
        <w:rPr>
          <w:rFonts w:ascii="Verdana" w:hAnsi="Verdana"/>
          <w:szCs w:val="18"/>
        </w:rPr>
      </w:pPr>
      <w:r>
        <w:rPr>
          <w:rFonts w:ascii="Verdana" w:hAnsi="Verdana"/>
          <w:szCs w:val="18"/>
        </w:rPr>
        <w:tab/>
      </w:r>
      <w:r w:rsidR="00BB02F4">
        <w:rPr>
          <w:rFonts w:ascii="Verdana" w:hAnsi="Verdana"/>
          <w:szCs w:val="18"/>
        </w:rPr>
        <w:t>-</w:t>
      </w:r>
      <w:r w:rsidR="00AA3A6F">
        <w:rPr>
          <w:rFonts w:ascii="Verdana" w:hAnsi="Verdana"/>
          <w:szCs w:val="18"/>
        </w:rPr>
        <w:t>Use expressions of same type for second and third operands of conditional operator to avoid error caused by wrong variable types.</w:t>
      </w:r>
    </w:p>
    <w:p w:rsidR="00C52E85" w:rsidRDefault="00C52E85" w:rsidP="00BB02F4">
      <w:pPr>
        <w:pStyle w:val="HTMLncedenBiimlendirilmi"/>
        <w:spacing w:line="293" w:lineRule="atLeast"/>
        <w:jc w:val="both"/>
        <w:rPr>
          <w:rFonts w:ascii="Verdana" w:hAnsi="Verdana"/>
          <w:szCs w:val="18"/>
        </w:rPr>
      </w:pPr>
    </w:p>
    <w:p w:rsidR="0047576C" w:rsidRDefault="004C4AA6" w:rsidP="00BB02F4">
      <w:pPr>
        <w:pStyle w:val="HTMLncedenBiimlendirilmi"/>
        <w:spacing w:line="293" w:lineRule="atLeast"/>
        <w:jc w:val="both"/>
        <w:rPr>
          <w:rFonts w:ascii="Verdana" w:hAnsi="Verdana"/>
          <w:szCs w:val="18"/>
        </w:rPr>
      </w:pPr>
      <w:r>
        <w:rPr>
          <w:rFonts w:ascii="Verdana" w:hAnsi="Verdana"/>
          <w:szCs w:val="18"/>
        </w:rPr>
        <w:tab/>
      </w:r>
      <w:r w:rsidR="0047576C">
        <w:rPr>
          <w:rFonts w:ascii="Verdana" w:hAnsi="Verdana"/>
          <w:szCs w:val="18"/>
        </w:rPr>
        <w:t>-</w:t>
      </w:r>
      <w:r>
        <w:rPr>
          <w:rFonts w:ascii="Verdana" w:hAnsi="Verdana"/>
          <w:szCs w:val="18"/>
        </w:rPr>
        <w:t>U</w:t>
      </w:r>
      <w:r w:rsidR="0047576C">
        <w:rPr>
          <w:rFonts w:ascii="Verdana" w:hAnsi="Verdana"/>
          <w:szCs w:val="18"/>
        </w:rPr>
        <w:t>sing conditional operator in printf and using strings as output values</w:t>
      </w:r>
      <w:r w:rsidR="002E475D">
        <w:rPr>
          <w:rFonts w:ascii="Verdana" w:hAnsi="Verdana"/>
          <w:szCs w:val="18"/>
        </w:rPr>
        <w:t>.</w:t>
      </w:r>
    </w:p>
    <w:p w:rsidR="0047576C" w:rsidRDefault="0047576C" w:rsidP="00BB02F4">
      <w:pPr>
        <w:pStyle w:val="HTMLncedenBiimlendirilmi"/>
        <w:spacing w:line="293" w:lineRule="atLeast"/>
        <w:jc w:val="both"/>
        <w:rPr>
          <w:rFonts w:ascii="Verdana" w:hAnsi="Verdana"/>
          <w:szCs w:val="18"/>
        </w:rPr>
      </w:pPr>
    </w:p>
    <w:p w:rsidR="00C52E85" w:rsidRDefault="00C52E85" w:rsidP="00D03F2D">
      <w:pPr>
        <w:pStyle w:val="AralkYok"/>
      </w:pPr>
      <w:r>
        <w:rPr>
          <w:szCs w:val="18"/>
        </w:rPr>
        <w:tab/>
      </w:r>
      <w:r>
        <w:t>System.out.printf(</w:t>
      </w:r>
    </w:p>
    <w:p w:rsidR="00C52E85" w:rsidRDefault="00DA6C1D" w:rsidP="00D03F2D">
      <w:pPr>
        <w:pStyle w:val="AralkYok"/>
      </w:pPr>
      <w:r>
        <w:t xml:space="preserve">   </w:t>
      </w:r>
      <w:r w:rsidR="00C52E85">
        <w:t>"Account #: %d; Car: %s; State %s %s a no-fault state%n%n",</w:t>
      </w:r>
    </w:p>
    <w:p w:rsidR="00C52E85" w:rsidRDefault="00DA6C1D" w:rsidP="00D03F2D">
      <w:pPr>
        <w:pStyle w:val="AralkYok"/>
      </w:pPr>
      <w:r>
        <w:t xml:space="preserve">   </w:t>
      </w:r>
      <w:r w:rsidR="00C52E85">
        <w:t>policy.getAccountNumber(), policy.getMakeAndModel(),</w:t>
      </w:r>
      <w:r>
        <w:tab/>
      </w:r>
    </w:p>
    <w:p w:rsidR="00C52E85" w:rsidRDefault="00DA6C1D" w:rsidP="00D03F2D">
      <w:pPr>
        <w:pStyle w:val="AralkYok"/>
      </w:pPr>
      <w:r>
        <w:t xml:space="preserve">              </w:t>
      </w:r>
      <w:r w:rsidR="00C52E85">
        <w:t>policy.getState(),</w:t>
      </w:r>
    </w:p>
    <w:p w:rsidR="00C52E85" w:rsidRDefault="00DA6C1D" w:rsidP="00D03F2D">
      <w:pPr>
        <w:pStyle w:val="AralkYok"/>
      </w:pPr>
      <w:r>
        <w:tab/>
        <w:t xml:space="preserve">   </w:t>
      </w:r>
      <w:r w:rsidR="00C52E85">
        <w:t xml:space="preserve">(policy.isNoFaultState() ? </w:t>
      </w:r>
      <w:r w:rsidR="00C52E85">
        <w:rPr>
          <w:color w:val="00A0DB"/>
        </w:rPr>
        <w:t>"is"</w:t>
      </w:r>
      <w:r w:rsidR="00C52E85">
        <w:t xml:space="preserve">: </w:t>
      </w:r>
      <w:r w:rsidR="00C52E85">
        <w:rPr>
          <w:color w:val="00A0DB"/>
        </w:rPr>
        <w:t>"is not"</w:t>
      </w:r>
      <w:r w:rsidR="00C52E85">
        <w:t>));</w:t>
      </w:r>
    </w:p>
    <w:p w:rsidR="00C52E85" w:rsidRPr="00AA3A6F" w:rsidRDefault="00C52E85" w:rsidP="00C52E85">
      <w:pPr>
        <w:pStyle w:val="HTMLncedenBiimlendirilmi"/>
        <w:spacing w:line="293" w:lineRule="atLeast"/>
        <w:jc w:val="both"/>
        <w:rPr>
          <w:rFonts w:ascii="Verdana" w:hAnsi="Verdana"/>
          <w:szCs w:val="18"/>
        </w:rPr>
      </w:pPr>
    </w:p>
    <w:p w:rsidR="00861F98" w:rsidRPr="00953D8D" w:rsidRDefault="00861F98" w:rsidP="00861F98">
      <w:pPr>
        <w:pStyle w:val="HTMLncedenBiimlendirilmi"/>
        <w:spacing w:line="293" w:lineRule="atLeast"/>
        <w:ind w:left="360"/>
        <w:jc w:val="both"/>
        <w:rPr>
          <w:rFonts w:ascii="Verdana" w:hAnsi="Verdana"/>
          <w:color w:val="339933"/>
          <w:szCs w:val="18"/>
        </w:rPr>
      </w:pPr>
    </w:p>
    <w:p w:rsidR="003B32AD" w:rsidRDefault="00861F98" w:rsidP="00861F98">
      <w:pPr>
        <w:pStyle w:val="HTMLncedenBiimlendirilmi"/>
        <w:spacing w:line="293" w:lineRule="atLeast"/>
        <w:jc w:val="both"/>
        <w:rPr>
          <w:rFonts w:ascii="Verdana" w:hAnsi="Verdana"/>
          <w:color w:val="222222"/>
          <w:szCs w:val="18"/>
        </w:rPr>
      </w:pPr>
      <w:r w:rsidRPr="00953D8D">
        <w:rPr>
          <w:rFonts w:ascii="Verdana" w:hAnsi="Verdana"/>
          <w:b/>
          <w:color w:val="222222"/>
          <w:szCs w:val="18"/>
        </w:rPr>
        <w:t>-while</w:t>
      </w:r>
      <w:r w:rsidR="00B97B92">
        <w:rPr>
          <w:rFonts w:ascii="Verdana" w:hAnsi="Verdana"/>
          <w:b/>
          <w:color w:val="222222"/>
          <w:szCs w:val="18"/>
        </w:rPr>
        <w:t>:</w:t>
      </w:r>
      <w:r w:rsidR="000325CE">
        <w:rPr>
          <w:rFonts w:ascii="Verdana" w:hAnsi="Verdana"/>
          <w:b/>
          <w:color w:val="222222"/>
          <w:szCs w:val="18"/>
        </w:rPr>
        <w:t xml:space="preserve"> </w:t>
      </w:r>
      <w:r w:rsidR="000325CE">
        <w:rPr>
          <w:rFonts w:ascii="Verdana" w:hAnsi="Verdana"/>
          <w:color w:val="222222"/>
          <w:szCs w:val="18"/>
        </w:rPr>
        <w:t>A repetition statement allows you to specify a program should repeat an action while some condition remains true.</w:t>
      </w:r>
      <w:r w:rsidR="00F80DFF">
        <w:rPr>
          <w:rFonts w:ascii="Verdana" w:hAnsi="Verdana"/>
          <w:color w:val="222222"/>
          <w:szCs w:val="18"/>
        </w:rPr>
        <w:t xml:space="preserve"> </w:t>
      </w:r>
      <w:r w:rsidR="00047B78">
        <w:rPr>
          <w:rFonts w:ascii="Verdana" w:hAnsi="Verdana"/>
          <w:color w:val="222222"/>
          <w:szCs w:val="18"/>
        </w:rPr>
        <w:t>Both while and for can be used for both sentinel and counter controlled statements. But while is generally used for sentinel controlled and for is generally used for counter controlled statements.</w:t>
      </w:r>
      <w:r w:rsidR="008F1F33">
        <w:rPr>
          <w:rFonts w:ascii="Verdana" w:hAnsi="Verdana"/>
          <w:color w:val="222222"/>
          <w:szCs w:val="18"/>
        </w:rPr>
        <w:t xml:space="preserve"> </w:t>
      </w:r>
    </w:p>
    <w:p w:rsidR="003B32AD" w:rsidRDefault="003B32AD" w:rsidP="00861F98">
      <w:pPr>
        <w:pStyle w:val="HTMLncedenBiimlendirilmi"/>
        <w:spacing w:line="293" w:lineRule="atLeast"/>
        <w:jc w:val="both"/>
        <w:rPr>
          <w:rFonts w:ascii="Verdana" w:hAnsi="Verdana"/>
          <w:color w:val="222222"/>
          <w:szCs w:val="18"/>
        </w:rPr>
      </w:pPr>
    </w:p>
    <w:p w:rsidR="00861F98" w:rsidRPr="003B32AD" w:rsidRDefault="003B32AD" w:rsidP="00861F98">
      <w:pPr>
        <w:pStyle w:val="HTMLncedenBiimlendirilmi"/>
        <w:spacing w:line="293" w:lineRule="atLeast"/>
        <w:jc w:val="both"/>
        <w:rPr>
          <w:rFonts w:ascii="Verdana" w:hAnsi="Verdana"/>
          <w:color w:val="FFC000"/>
          <w:szCs w:val="18"/>
        </w:rPr>
      </w:pPr>
      <w:r w:rsidRPr="003B32AD">
        <w:rPr>
          <w:rFonts w:ascii="Verdana" w:hAnsi="Verdana"/>
          <w:color w:val="FFC000"/>
          <w:szCs w:val="18"/>
        </w:rPr>
        <w:t>C</w:t>
      </w:r>
      <w:r w:rsidR="008F1F33" w:rsidRPr="003B32AD">
        <w:rPr>
          <w:rFonts w:ascii="Verdana" w:hAnsi="Verdana"/>
          <w:color w:val="FFC000"/>
          <w:szCs w:val="18"/>
        </w:rPr>
        <w:t>ounter controlled while statement</w:t>
      </w:r>
      <w:r w:rsidRPr="003B32AD">
        <w:rPr>
          <w:rFonts w:ascii="Verdana" w:hAnsi="Verdana"/>
          <w:color w:val="FFC000"/>
          <w:szCs w:val="18"/>
        </w:rPr>
        <w:t>:</w:t>
      </w:r>
    </w:p>
    <w:p w:rsidR="00861F98" w:rsidRDefault="00861F98" w:rsidP="00861F98">
      <w:pPr>
        <w:pStyle w:val="HTMLncedenBiimlendirilmi"/>
        <w:spacing w:line="293" w:lineRule="atLeast"/>
        <w:jc w:val="both"/>
        <w:rPr>
          <w:rFonts w:ascii="Verdana" w:hAnsi="Verdana"/>
          <w:b/>
          <w:color w:val="222222"/>
          <w:szCs w:val="18"/>
        </w:rPr>
      </w:pPr>
    </w:p>
    <w:p w:rsidR="00D07C42" w:rsidRPr="00D07C42" w:rsidRDefault="00D07C42" w:rsidP="00861F98">
      <w:pPr>
        <w:pStyle w:val="HTMLncedenBiimlendirilmi"/>
        <w:spacing w:line="293" w:lineRule="atLeast"/>
        <w:jc w:val="both"/>
        <w:rPr>
          <w:rFonts w:ascii="Verdana" w:hAnsi="Verdana"/>
          <w:color w:val="222222"/>
          <w:szCs w:val="18"/>
        </w:rPr>
      </w:pPr>
      <w:r w:rsidRPr="00D07C42">
        <w:rPr>
          <w:rFonts w:ascii="Verdana" w:hAnsi="Verdana"/>
          <w:color w:val="222222"/>
          <w:szCs w:val="18"/>
        </w:rPr>
        <w:tab/>
      </w:r>
      <w:r>
        <w:rPr>
          <w:rFonts w:ascii="Verdana" w:hAnsi="Verdana"/>
          <w:color w:val="222222"/>
          <w:szCs w:val="18"/>
        </w:rPr>
        <w:t>i</w:t>
      </w:r>
      <w:r w:rsidR="00D050C7">
        <w:rPr>
          <w:rFonts w:ascii="Verdana" w:hAnsi="Verdana"/>
          <w:color w:val="222222"/>
          <w:szCs w:val="18"/>
        </w:rPr>
        <w:t>nt count = 1</w:t>
      </w:r>
      <w:r w:rsidRPr="00D07C42">
        <w:rPr>
          <w:rFonts w:ascii="Verdana" w:hAnsi="Verdana"/>
          <w:color w:val="222222"/>
          <w:szCs w:val="18"/>
        </w:rPr>
        <w:t>;</w:t>
      </w:r>
    </w:p>
    <w:p w:rsidR="00861F98" w:rsidRPr="00953D8D" w:rsidRDefault="00861F98" w:rsidP="00861F98">
      <w:pPr>
        <w:pStyle w:val="HTMLncedenBiimlendirilmi"/>
        <w:spacing w:line="270" w:lineRule="atLeast"/>
        <w:rPr>
          <w:rFonts w:ascii="Verdana" w:hAnsi="Verdana"/>
          <w:color w:val="000000"/>
          <w:szCs w:val="18"/>
        </w:rPr>
      </w:pPr>
      <w:r w:rsidRPr="00953D8D">
        <w:rPr>
          <w:rFonts w:ascii="Verdana" w:hAnsi="Verdana"/>
          <w:color w:val="000000"/>
          <w:szCs w:val="18"/>
        </w:rPr>
        <w:tab/>
        <w:t xml:space="preserve">while (count </w:t>
      </w:r>
      <w:r w:rsidR="00D050C7">
        <w:rPr>
          <w:rFonts w:ascii="Verdana" w:hAnsi="Verdana"/>
          <w:color w:val="000000"/>
          <w:szCs w:val="18"/>
        </w:rPr>
        <w:t>&lt;= 10</w:t>
      </w:r>
      <w:r w:rsidRPr="00953D8D">
        <w:rPr>
          <w:rFonts w:ascii="Verdana" w:hAnsi="Verdana"/>
          <w:color w:val="000000"/>
          <w:szCs w:val="18"/>
        </w:rPr>
        <w:t>) {</w:t>
      </w:r>
    </w:p>
    <w:p w:rsidR="00861F98" w:rsidRPr="00E542DB" w:rsidRDefault="00861F98" w:rsidP="00861F98">
      <w:pPr>
        <w:pStyle w:val="HTMLncedenBiimlendirilmi"/>
        <w:spacing w:line="270" w:lineRule="atLeast"/>
        <w:rPr>
          <w:rFonts w:ascii="Verdana" w:hAnsi="Verdana"/>
          <w:szCs w:val="18"/>
        </w:rPr>
      </w:pPr>
      <w:r w:rsidRPr="00953D8D">
        <w:rPr>
          <w:rFonts w:ascii="Verdana" w:hAnsi="Verdana"/>
          <w:color w:val="000000"/>
          <w:szCs w:val="18"/>
        </w:rPr>
        <w:t xml:space="preserve">           </w:t>
      </w:r>
      <w:r w:rsidR="0026733D">
        <w:rPr>
          <w:rFonts w:ascii="Verdana" w:hAnsi="Verdana"/>
          <w:color w:val="000000"/>
          <w:szCs w:val="18"/>
        </w:rPr>
        <w:t xml:space="preserve">  </w:t>
      </w:r>
      <w:r w:rsidRPr="00953D8D">
        <w:rPr>
          <w:rFonts w:ascii="Verdana" w:hAnsi="Verdana"/>
          <w:color w:val="000000"/>
          <w:szCs w:val="18"/>
        </w:rPr>
        <w:t xml:space="preserve"> </w:t>
      </w:r>
      <w:r w:rsidR="0026733D">
        <w:rPr>
          <w:rFonts w:ascii="Verdana" w:hAnsi="Verdana"/>
          <w:color w:val="000000"/>
          <w:szCs w:val="18"/>
        </w:rPr>
        <w:t xml:space="preserve">   </w:t>
      </w:r>
      <w:r w:rsidRPr="00953D8D">
        <w:rPr>
          <w:rFonts w:ascii="Verdana" w:hAnsi="Verdana"/>
          <w:color w:val="000000"/>
          <w:szCs w:val="18"/>
        </w:rPr>
        <w:t>System.out.println("Count is: " + count);</w:t>
      </w:r>
    </w:p>
    <w:p w:rsidR="00861F98" w:rsidRPr="00953D8D" w:rsidRDefault="00861F98" w:rsidP="00861F98">
      <w:pPr>
        <w:pStyle w:val="HTMLncedenBiimlendirilmi"/>
        <w:spacing w:line="270" w:lineRule="atLeast"/>
        <w:rPr>
          <w:rFonts w:ascii="Verdana" w:hAnsi="Verdana"/>
          <w:color w:val="000000"/>
          <w:szCs w:val="18"/>
        </w:rPr>
      </w:pPr>
      <w:r w:rsidRPr="00953D8D">
        <w:rPr>
          <w:rFonts w:ascii="Verdana" w:hAnsi="Verdana"/>
          <w:color w:val="000000"/>
          <w:szCs w:val="18"/>
        </w:rPr>
        <w:t xml:space="preserve">            </w:t>
      </w:r>
      <w:r w:rsidR="0026733D">
        <w:rPr>
          <w:rFonts w:ascii="Verdana" w:hAnsi="Verdana"/>
          <w:color w:val="000000"/>
          <w:szCs w:val="18"/>
        </w:rPr>
        <w:t xml:space="preserve">     </w:t>
      </w:r>
      <w:r w:rsidRPr="00953D8D">
        <w:rPr>
          <w:rFonts w:ascii="Verdana" w:hAnsi="Verdana"/>
          <w:color w:val="000000"/>
          <w:szCs w:val="18"/>
        </w:rPr>
        <w:t>count++;</w:t>
      </w:r>
    </w:p>
    <w:p w:rsidR="00861F98" w:rsidRDefault="00861F98" w:rsidP="00861F98">
      <w:pPr>
        <w:pStyle w:val="HTMLncedenBiimlendirilmi"/>
        <w:spacing w:line="270" w:lineRule="atLeast"/>
        <w:rPr>
          <w:rFonts w:ascii="Verdana" w:hAnsi="Verdana"/>
          <w:color w:val="000000"/>
          <w:szCs w:val="18"/>
        </w:rPr>
      </w:pPr>
      <w:r w:rsidRPr="00953D8D">
        <w:rPr>
          <w:rFonts w:ascii="Verdana" w:hAnsi="Verdana"/>
          <w:color w:val="000000"/>
          <w:szCs w:val="18"/>
        </w:rPr>
        <w:t xml:space="preserve">       </w:t>
      </w:r>
      <w:r w:rsidR="0026733D">
        <w:rPr>
          <w:rFonts w:ascii="Verdana" w:hAnsi="Verdana"/>
          <w:color w:val="000000"/>
          <w:szCs w:val="18"/>
        </w:rPr>
        <w:tab/>
      </w:r>
      <w:r w:rsidRPr="00953D8D">
        <w:rPr>
          <w:rFonts w:ascii="Verdana" w:hAnsi="Verdana"/>
          <w:color w:val="000000"/>
          <w:szCs w:val="18"/>
        </w:rPr>
        <w:t>}</w:t>
      </w:r>
    </w:p>
    <w:p w:rsidR="00B97B92" w:rsidRDefault="00B97B92" w:rsidP="00861F98">
      <w:pPr>
        <w:pStyle w:val="HTMLncedenBiimlendirilmi"/>
        <w:spacing w:line="270" w:lineRule="atLeast"/>
        <w:rPr>
          <w:rFonts w:ascii="Verdana" w:hAnsi="Verdana"/>
          <w:color w:val="000000"/>
          <w:szCs w:val="18"/>
        </w:rPr>
      </w:pPr>
    </w:p>
    <w:p w:rsidR="006F1195" w:rsidRDefault="006F1195" w:rsidP="006F1195">
      <w:pPr>
        <w:pStyle w:val="HTMLncedenBiimlendirilmi"/>
        <w:spacing w:line="270" w:lineRule="atLeast"/>
        <w:rPr>
          <w:rFonts w:ascii="Verdana" w:hAnsi="Verdana"/>
          <w:color w:val="000000"/>
          <w:szCs w:val="18"/>
        </w:rPr>
      </w:pPr>
      <w:r>
        <w:rPr>
          <w:rFonts w:ascii="Verdana" w:hAnsi="Verdana"/>
          <w:color w:val="000000"/>
          <w:szCs w:val="18"/>
        </w:rPr>
        <w:t xml:space="preserve">-Not providing statements in the body of a while statement that eventually causes the condition to become false normally results in a logic error called an </w:t>
      </w:r>
      <w:r w:rsidRPr="006F1195">
        <w:rPr>
          <w:rFonts w:ascii="Verdana" w:hAnsi="Verdana"/>
          <w:color w:val="00B050"/>
          <w:szCs w:val="18"/>
        </w:rPr>
        <w:t>infinite loop</w:t>
      </w:r>
      <w:r>
        <w:rPr>
          <w:rFonts w:ascii="Verdana" w:hAnsi="Verdana"/>
          <w:color w:val="000000"/>
          <w:szCs w:val="18"/>
        </w:rPr>
        <w:t>.</w:t>
      </w:r>
    </w:p>
    <w:p w:rsidR="007F4B7A" w:rsidRDefault="007F4B7A" w:rsidP="006F1195">
      <w:pPr>
        <w:pStyle w:val="HTMLncedenBiimlendirilmi"/>
        <w:spacing w:line="270" w:lineRule="atLeast"/>
        <w:rPr>
          <w:rFonts w:ascii="Verdana" w:hAnsi="Verdana"/>
          <w:color w:val="000000"/>
          <w:szCs w:val="18"/>
        </w:rPr>
      </w:pPr>
    </w:p>
    <w:p w:rsidR="007F4B7A" w:rsidRPr="00C45BD2" w:rsidRDefault="007F4B7A" w:rsidP="007F4B7A">
      <w:pPr>
        <w:autoSpaceDE w:val="0"/>
        <w:autoSpaceDN w:val="0"/>
        <w:adjustRightInd w:val="0"/>
        <w:spacing w:after="0" w:line="240" w:lineRule="auto"/>
        <w:rPr>
          <w:rFonts w:cs="LucidaSansTypewriter"/>
          <w:color w:val="231F20"/>
          <w:szCs w:val="18"/>
          <w:lang w:val="en-US"/>
        </w:rPr>
      </w:pPr>
      <w:r w:rsidRPr="00C45BD2">
        <w:rPr>
          <w:rFonts w:cs="LucidaSansTypewriter"/>
          <w:color w:val="231F20"/>
          <w:szCs w:val="18"/>
          <w:lang w:val="en-US"/>
        </w:rPr>
        <w:t>-</w:t>
      </w:r>
      <w:r>
        <w:rPr>
          <w:rFonts w:cs="LucidaSansTypewriter"/>
          <w:color w:val="231F20"/>
          <w:szCs w:val="18"/>
          <w:lang w:val="en-US"/>
        </w:rPr>
        <w:t>W</w:t>
      </w:r>
      <w:r w:rsidRPr="00C45BD2">
        <w:rPr>
          <w:rFonts w:cs="AGaramond-Regular"/>
          <w:color w:val="231F20"/>
          <w:szCs w:val="18"/>
        </w:rPr>
        <w:t xml:space="preserve">e stated that </w:t>
      </w:r>
      <w:r w:rsidRPr="00C45BD2">
        <w:rPr>
          <w:rFonts w:cs="LucidaSansTypewriter"/>
          <w:color w:val="FFC000"/>
          <w:szCs w:val="18"/>
        </w:rPr>
        <w:t xml:space="preserve">while </w:t>
      </w:r>
      <w:r w:rsidRPr="00C45BD2">
        <w:rPr>
          <w:rFonts w:cs="AGaramond-Regular"/>
          <w:color w:val="FFC000"/>
          <w:szCs w:val="18"/>
        </w:rPr>
        <w:t xml:space="preserve">could be used in most cases in place of </w:t>
      </w:r>
      <w:r w:rsidRPr="00C45BD2">
        <w:rPr>
          <w:rFonts w:cs="LucidaSansTypewriter"/>
          <w:color w:val="FFC000"/>
          <w:szCs w:val="18"/>
        </w:rPr>
        <w:t>for</w:t>
      </w:r>
      <w:r w:rsidRPr="00C45BD2">
        <w:rPr>
          <w:rFonts w:cs="AGaramond-Regular"/>
          <w:color w:val="231F20"/>
          <w:szCs w:val="18"/>
        </w:rPr>
        <w:t xml:space="preserve">. </w:t>
      </w:r>
      <w:r w:rsidR="00F97F94">
        <w:rPr>
          <w:rFonts w:cs="AGaramond-Regular"/>
          <w:color w:val="231F20"/>
          <w:szCs w:val="18"/>
        </w:rPr>
        <w:t xml:space="preserve">One example where it cant </w:t>
      </w:r>
      <w:r w:rsidR="003535E8">
        <w:rPr>
          <w:rFonts w:cs="AGaramond-Regular"/>
          <w:color w:val="231F20"/>
          <w:szCs w:val="18"/>
          <w:lang w:val="en-US"/>
        </w:rPr>
        <w:t xml:space="preserve">is </w:t>
      </w:r>
      <w:r w:rsidRPr="00C45BD2">
        <w:rPr>
          <w:rFonts w:cs="AGaramond-Regular"/>
          <w:color w:val="231F20"/>
          <w:szCs w:val="18"/>
        </w:rPr>
        <w:t xml:space="preserve">increment expression in the </w:t>
      </w:r>
      <w:r w:rsidRPr="00C45BD2">
        <w:rPr>
          <w:rFonts w:cs="LucidaSansTypewriter"/>
          <w:color w:val="231F20"/>
          <w:szCs w:val="18"/>
        </w:rPr>
        <w:t xml:space="preserve">while </w:t>
      </w:r>
      <w:r w:rsidRPr="00C45BD2">
        <w:rPr>
          <w:rFonts w:cs="AGaramond-Regular"/>
          <w:color w:val="231F20"/>
          <w:szCs w:val="18"/>
        </w:rPr>
        <w:t xml:space="preserve">follows a </w:t>
      </w:r>
      <w:r w:rsidRPr="00C45BD2">
        <w:rPr>
          <w:rFonts w:cs="LucidaSansTypewriter"/>
          <w:color w:val="231F20"/>
          <w:szCs w:val="18"/>
        </w:rPr>
        <w:t xml:space="preserve">continue </w:t>
      </w:r>
      <w:r w:rsidRPr="00C45BD2">
        <w:rPr>
          <w:rFonts w:cs="AGaramond-Regular"/>
          <w:color w:val="231F20"/>
          <w:szCs w:val="18"/>
        </w:rPr>
        <w:t xml:space="preserve">statement. In this case, the increment does </w:t>
      </w:r>
      <w:r w:rsidRPr="00C45BD2">
        <w:rPr>
          <w:rFonts w:cs="AGaramond-Italic"/>
          <w:i/>
          <w:iCs/>
          <w:color w:val="231F20"/>
          <w:szCs w:val="18"/>
        </w:rPr>
        <w:t xml:space="preserve">not </w:t>
      </w:r>
      <w:r w:rsidRPr="00C45BD2">
        <w:rPr>
          <w:rFonts w:cs="AGaramond-Regular"/>
          <w:color w:val="231F20"/>
          <w:szCs w:val="18"/>
        </w:rPr>
        <w:t xml:space="preserve">execute before the program evaluates the repetition-continuation condition, so the </w:t>
      </w:r>
      <w:r w:rsidRPr="00C45BD2">
        <w:rPr>
          <w:rFonts w:cs="LucidaSansTypewriter"/>
          <w:color w:val="231F20"/>
          <w:szCs w:val="18"/>
        </w:rPr>
        <w:t xml:space="preserve">while </w:t>
      </w:r>
      <w:r w:rsidRPr="00C45BD2">
        <w:rPr>
          <w:rFonts w:cs="AGaramond-Regular"/>
          <w:color w:val="231F20"/>
          <w:szCs w:val="18"/>
        </w:rPr>
        <w:t xml:space="preserve">does not execute in the same manner as the </w:t>
      </w:r>
      <w:r w:rsidRPr="00C45BD2">
        <w:rPr>
          <w:rFonts w:cs="LucidaSansTypewriter"/>
          <w:color w:val="231F20"/>
          <w:szCs w:val="18"/>
        </w:rPr>
        <w:t>for</w:t>
      </w:r>
      <w:r w:rsidRPr="00C45BD2">
        <w:rPr>
          <w:rFonts w:cs="AGaramond-Regular"/>
          <w:color w:val="231F20"/>
          <w:szCs w:val="18"/>
        </w:rPr>
        <w:t>.</w:t>
      </w:r>
    </w:p>
    <w:p w:rsidR="007F4B7A" w:rsidRDefault="00687421" w:rsidP="00687421">
      <w:pPr>
        <w:pStyle w:val="HTMLncedenBiimlendirilmi"/>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1778"/>
        </w:tabs>
        <w:spacing w:line="270" w:lineRule="atLeast"/>
        <w:rPr>
          <w:rFonts w:ascii="Verdana" w:hAnsi="Verdana" w:cs="LucidaSansTypewriter"/>
          <w:color w:val="231F20"/>
          <w:szCs w:val="18"/>
          <w:lang w:val="en-US"/>
        </w:rPr>
      </w:pPr>
      <w:r>
        <w:rPr>
          <w:rFonts w:ascii="Verdana" w:hAnsi="Verdana" w:cs="LucidaSansTypewriter"/>
          <w:color w:val="231F20"/>
          <w:szCs w:val="18"/>
          <w:lang w:val="en-US"/>
        </w:rPr>
        <w:t xml:space="preserve">              </w:t>
      </w:r>
    </w:p>
    <w:p w:rsidR="00687421" w:rsidRPr="003535E8" w:rsidRDefault="00C95658" w:rsidP="00687421">
      <w:pPr>
        <w:pStyle w:val="HTMLncedenBiimlendirilmi"/>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1778"/>
        </w:tabs>
        <w:spacing w:line="270" w:lineRule="atLeast"/>
        <w:rPr>
          <w:rFonts w:ascii="Verdana" w:hAnsi="Verdana" w:cs="LucidaSansTypewriter"/>
          <w:color w:val="231F20"/>
          <w:szCs w:val="18"/>
        </w:rPr>
      </w:pPr>
      <w:r>
        <w:rPr>
          <w:rFonts w:ascii="Verdana" w:hAnsi="Verdana" w:cs="LucidaSansTypewriter"/>
          <w:color w:val="231F20"/>
          <w:szCs w:val="18"/>
          <w:lang w:val="en-US"/>
        </w:rPr>
        <w:t xml:space="preserve">               count = </w:t>
      </w:r>
    </w:p>
    <w:p w:rsidR="007F4B7A" w:rsidRDefault="007F4B7A" w:rsidP="007F4B7A">
      <w:pPr>
        <w:pStyle w:val="HTMLncedenBiimlendirilmi"/>
        <w:spacing w:line="270" w:lineRule="atLeast"/>
        <w:rPr>
          <w:rFonts w:ascii="Verdana" w:hAnsi="Verdana"/>
          <w:color w:val="000000"/>
          <w:szCs w:val="18"/>
        </w:rPr>
      </w:pPr>
      <w:r>
        <w:rPr>
          <w:rFonts w:ascii="Verdana" w:hAnsi="Verdana" w:cs="LucidaSansTypewriter"/>
          <w:color w:val="231F20"/>
          <w:szCs w:val="18"/>
          <w:lang w:val="en-US"/>
        </w:rPr>
        <w:tab/>
        <w:t xml:space="preserve"> </w:t>
      </w:r>
      <w:r>
        <w:rPr>
          <w:rFonts w:ascii="Verdana" w:hAnsi="Verdana"/>
          <w:color w:val="000000"/>
          <w:szCs w:val="18"/>
        </w:rPr>
        <w:t>while (count &lt; 11) {</w:t>
      </w:r>
    </w:p>
    <w:p w:rsidR="007F4B7A" w:rsidRDefault="007F4B7A" w:rsidP="007F4B7A">
      <w:pPr>
        <w:pStyle w:val="HTMLncedenBiimlendirilmi"/>
        <w:spacing w:line="270" w:lineRule="atLeast"/>
        <w:rPr>
          <w:rFonts w:ascii="Verdana" w:hAnsi="Verdana"/>
          <w:color w:val="000000"/>
          <w:szCs w:val="18"/>
        </w:rPr>
      </w:pPr>
      <w:r>
        <w:rPr>
          <w:rFonts w:ascii="Verdana" w:hAnsi="Verdana"/>
          <w:color w:val="000000"/>
          <w:szCs w:val="18"/>
        </w:rPr>
        <w:tab/>
        <w:t xml:space="preserve">   </w:t>
      </w:r>
      <w:r w:rsidR="00687421">
        <w:rPr>
          <w:rFonts w:ascii="Verdana" w:hAnsi="Verdana"/>
          <w:color w:val="000000"/>
          <w:szCs w:val="18"/>
        </w:rPr>
        <w:t xml:space="preserve"> </w:t>
      </w:r>
      <w:r w:rsidRPr="00953D8D">
        <w:rPr>
          <w:rFonts w:ascii="Verdana" w:hAnsi="Verdana"/>
          <w:color w:val="000000"/>
          <w:szCs w:val="18"/>
        </w:rPr>
        <w:t>System.out.println("Count is: " + count);</w:t>
      </w:r>
    </w:p>
    <w:p w:rsidR="007F4B7A" w:rsidRDefault="007F4B7A" w:rsidP="007F4B7A">
      <w:pPr>
        <w:pStyle w:val="HTMLncedenBiimlendirilmi"/>
        <w:spacing w:line="270" w:lineRule="atLeast"/>
        <w:rPr>
          <w:rFonts w:ascii="Verdana" w:hAnsi="Verdana"/>
          <w:color w:val="000000"/>
          <w:szCs w:val="18"/>
        </w:rPr>
      </w:pPr>
      <w:r>
        <w:rPr>
          <w:rFonts w:ascii="Verdana" w:hAnsi="Verdana"/>
          <w:color w:val="000000"/>
          <w:szCs w:val="18"/>
        </w:rPr>
        <w:tab/>
        <w:t xml:space="preserve">   </w:t>
      </w:r>
      <w:r w:rsidR="00687421">
        <w:rPr>
          <w:rFonts w:ascii="Verdana" w:hAnsi="Verdana"/>
          <w:color w:val="000000"/>
          <w:szCs w:val="18"/>
        </w:rPr>
        <w:t xml:space="preserve"> </w:t>
      </w:r>
      <w:r>
        <w:rPr>
          <w:rFonts w:ascii="Verdana" w:hAnsi="Verdana"/>
          <w:color w:val="000000"/>
          <w:szCs w:val="18"/>
        </w:rPr>
        <w:t>if (count == 5)</w:t>
      </w:r>
    </w:p>
    <w:p w:rsidR="007F4B7A" w:rsidRDefault="007F4B7A" w:rsidP="007F4B7A">
      <w:pPr>
        <w:pStyle w:val="HTMLncedenBiimlendirilmi"/>
        <w:spacing w:line="270" w:lineRule="atLeast"/>
        <w:rPr>
          <w:rFonts w:ascii="Verdana" w:hAnsi="Verdana"/>
          <w:color w:val="000000"/>
          <w:szCs w:val="18"/>
        </w:rPr>
      </w:pPr>
      <w:r>
        <w:rPr>
          <w:rFonts w:ascii="Verdana" w:hAnsi="Verdana"/>
          <w:color w:val="000000"/>
          <w:szCs w:val="18"/>
        </w:rPr>
        <w:tab/>
        <w:t xml:space="preserve">      </w:t>
      </w:r>
      <w:r w:rsidR="00687421">
        <w:rPr>
          <w:rFonts w:ascii="Verdana" w:hAnsi="Verdana"/>
          <w:color w:val="000000"/>
          <w:szCs w:val="18"/>
        </w:rPr>
        <w:t xml:space="preserve"> </w:t>
      </w:r>
      <w:r>
        <w:rPr>
          <w:rFonts w:ascii="Verdana" w:hAnsi="Verdana"/>
          <w:color w:val="000000"/>
          <w:szCs w:val="18"/>
        </w:rPr>
        <w:t xml:space="preserve">continue;  </w:t>
      </w:r>
    </w:p>
    <w:p w:rsidR="007F4B7A" w:rsidRPr="00953D8D" w:rsidRDefault="007F4B7A" w:rsidP="007F4B7A">
      <w:pPr>
        <w:pStyle w:val="HTMLncedenBiimlendirilmi"/>
        <w:spacing w:line="270" w:lineRule="atLeast"/>
        <w:rPr>
          <w:rFonts w:ascii="Verdana" w:hAnsi="Verdana"/>
          <w:color w:val="000000"/>
          <w:szCs w:val="18"/>
        </w:rPr>
      </w:pPr>
      <w:r>
        <w:rPr>
          <w:rFonts w:ascii="Verdana" w:hAnsi="Verdana"/>
          <w:color w:val="000000"/>
          <w:szCs w:val="18"/>
        </w:rPr>
        <w:t xml:space="preserve">                  </w:t>
      </w:r>
      <w:r w:rsidRPr="00953D8D">
        <w:rPr>
          <w:rFonts w:ascii="Verdana" w:hAnsi="Verdana"/>
          <w:color w:val="000000"/>
          <w:szCs w:val="18"/>
        </w:rPr>
        <w:t>count++;</w:t>
      </w:r>
    </w:p>
    <w:p w:rsidR="007F4B7A" w:rsidRDefault="007F4B7A" w:rsidP="007F4B7A">
      <w:pPr>
        <w:pStyle w:val="HTMLncedenBiimlendirilmi"/>
        <w:spacing w:line="270" w:lineRule="atLeast"/>
        <w:rPr>
          <w:rFonts w:ascii="Verdana" w:hAnsi="Verdana"/>
          <w:color w:val="000000"/>
          <w:szCs w:val="18"/>
        </w:rPr>
      </w:pPr>
      <w:r w:rsidRPr="00953D8D">
        <w:rPr>
          <w:rFonts w:ascii="Verdana" w:hAnsi="Verdana"/>
          <w:color w:val="000000"/>
          <w:szCs w:val="18"/>
        </w:rPr>
        <w:t xml:space="preserve">       </w:t>
      </w:r>
      <w:r>
        <w:rPr>
          <w:rFonts w:ascii="Verdana" w:hAnsi="Verdana"/>
          <w:color w:val="000000"/>
          <w:szCs w:val="18"/>
        </w:rPr>
        <w:tab/>
      </w:r>
      <w:r w:rsidR="00687421">
        <w:rPr>
          <w:rFonts w:ascii="Verdana" w:hAnsi="Verdana"/>
          <w:color w:val="000000"/>
          <w:szCs w:val="18"/>
        </w:rPr>
        <w:t xml:space="preserve"> </w:t>
      </w:r>
      <w:r w:rsidRPr="00953D8D">
        <w:rPr>
          <w:rFonts w:ascii="Verdana" w:hAnsi="Verdana"/>
          <w:color w:val="000000"/>
          <w:szCs w:val="18"/>
        </w:rPr>
        <w:t>}</w:t>
      </w:r>
    </w:p>
    <w:p w:rsidR="009D5AEB" w:rsidRDefault="009D5AEB" w:rsidP="006F1195">
      <w:pPr>
        <w:pStyle w:val="HTMLncedenBiimlendirilmi"/>
        <w:spacing w:line="270" w:lineRule="atLeast"/>
        <w:rPr>
          <w:rFonts w:ascii="Verdana" w:hAnsi="Verdana"/>
          <w:color w:val="000000"/>
          <w:szCs w:val="18"/>
        </w:rPr>
      </w:pPr>
    </w:p>
    <w:p w:rsidR="009D5AEB" w:rsidRDefault="00FF32B5" w:rsidP="006F1195">
      <w:pPr>
        <w:pStyle w:val="HTMLncedenBiimlendirilmi"/>
        <w:spacing w:line="270" w:lineRule="atLeast"/>
        <w:rPr>
          <w:rFonts w:ascii="Verdana" w:hAnsi="Verdana"/>
          <w:color w:val="000000"/>
          <w:szCs w:val="18"/>
        </w:rPr>
      </w:pPr>
      <w:r>
        <w:rPr>
          <w:rFonts w:ascii="Verdana" w:hAnsi="Verdana"/>
          <w:color w:val="000000"/>
          <w:szCs w:val="18"/>
        </w:rPr>
        <w:pict>
          <v:shape id="_x0000_i1045" type="#_x0000_t75" style="width:342.45pt;height:239.8pt">
            <v:imagedata r:id="rId66" o:title="Capture"/>
          </v:shape>
        </w:pict>
      </w:r>
    </w:p>
    <w:p w:rsidR="00861F98" w:rsidRPr="00953D8D" w:rsidRDefault="00861F98" w:rsidP="00D03F2D">
      <w:pPr>
        <w:pStyle w:val="AralkYok"/>
      </w:pPr>
    </w:p>
    <w:p w:rsidR="00C13C9A" w:rsidRDefault="00D07C42" w:rsidP="00D03F2D">
      <w:pPr>
        <w:pStyle w:val="AralkYok"/>
      </w:pPr>
      <w:r>
        <w:rPr>
          <w:b/>
        </w:rPr>
        <w:t>-f</w:t>
      </w:r>
      <w:r w:rsidR="00CE733F">
        <w:rPr>
          <w:b/>
        </w:rPr>
        <w:t xml:space="preserve">or: </w:t>
      </w:r>
      <w:r w:rsidR="00CE733F" w:rsidRPr="00CE733F">
        <w:t>Contains elements of counter controlled repetition in one line.</w:t>
      </w:r>
      <w:r w:rsidR="00C13C9A">
        <w:t xml:space="preserve"> The </w:t>
      </w:r>
      <w:r w:rsidR="00C13C9A" w:rsidRPr="00C13C9A">
        <w:t>increment happens after</w:t>
      </w:r>
      <w:r w:rsidR="00C13C9A">
        <w:rPr>
          <w:color w:val="00B050"/>
        </w:rPr>
        <w:t xml:space="preserve"> </w:t>
      </w:r>
      <w:r w:rsidR="00C13C9A">
        <w:t xml:space="preserve">body is executed. Then the continuation test is performed again. </w:t>
      </w:r>
    </w:p>
    <w:p w:rsidR="00DB7CD0" w:rsidRDefault="00DB7CD0" w:rsidP="00D03F2D">
      <w:pPr>
        <w:pStyle w:val="AralkYok"/>
      </w:pPr>
    </w:p>
    <w:p w:rsidR="0033469B" w:rsidRDefault="00C13C9A" w:rsidP="00D03F2D">
      <w:pPr>
        <w:pStyle w:val="AralkYok"/>
      </w:pPr>
      <w:r>
        <w:t>-</w:t>
      </w:r>
      <w:r w:rsidRPr="00DB7CD0">
        <w:rPr>
          <w:color w:val="FFC000"/>
        </w:rPr>
        <w:t xml:space="preserve">Pre increment or post increment </w:t>
      </w:r>
      <w:r w:rsidR="00EB124F">
        <w:t>D</w:t>
      </w:r>
      <w:r w:rsidR="0082296F">
        <w:t xml:space="preserve">oesnt matter. </w:t>
      </w:r>
      <w:r>
        <w:t>Because for statement is equal to following while statement in java.</w:t>
      </w:r>
      <w:r w:rsidR="00E94894">
        <w:t xml:space="preserve"> </w:t>
      </w:r>
    </w:p>
    <w:p w:rsidR="007D7DDB" w:rsidRDefault="007D7DDB" w:rsidP="00D03F2D">
      <w:pPr>
        <w:pStyle w:val="AralkYok"/>
      </w:pPr>
    </w:p>
    <w:p w:rsidR="0033469B" w:rsidRPr="0033469B"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Cs w:val="20"/>
          <w:bdr w:val="none" w:sz="0" w:space="0" w:color="auto" w:frame="1"/>
          <w:shd w:val="clear" w:color="auto" w:fill="EFF0F1"/>
          <w:lang w:eastAsia="tr-TR"/>
        </w:rPr>
      </w:pPr>
      <w:r w:rsidRPr="0033469B">
        <w:rPr>
          <w:rFonts w:ascii="Consolas" w:eastAsia="Times New Roman" w:hAnsi="Consolas" w:cs="Courier New"/>
          <w:color w:val="101094"/>
          <w:szCs w:val="20"/>
          <w:bdr w:val="none" w:sz="0" w:space="0" w:color="auto" w:frame="1"/>
          <w:shd w:val="clear" w:color="auto" w:fill="EFF0F1"/>
          <w:lang w:eastAsia="tr-TR"/>
        </w:rPr>
        <w:t>for</w:t>
      </w:r>
      <w:r w:rsidRPr="0033469B">
        <w:rPr>
          <w:rFonts w:ascii="Consolas" w:eastAsia="Times New Roman" w:hAnsi="Consolas" w:cs="Courier New"/>
          <w:color w:val="303336"/>
          <w:szCs w:val="20"/>
          <w:bdr w:val="none" w:sz="0" w:space="0" w:color="auto" w:frame="1"/>
          <w:shd w:val="clear" w:color="auto" w:fill="EFF0F1"/>
          <w:lang w:eastAsia="tr-TR"/>
        </w:rPr>
        <w:t xml:space="preserve"> (</w:t>
      </w:r>
      <w:r w:rsidRPr="0033469B">
        <w:rPr>
          <w:rFonts w:ascii="Consolas" w:eastAsia="Times New Roman" w:hAnsi="Consolas" w:cs="Courier New"/>
          <w:color w:val="2B91AF"/>
          <w:szCs w:val="20"/>
          <w:bdr w:val="none" w:sz="0" w:space="0" w:color="auto" w:frame="1"/>
          <w:shd w:val="clear" w:color="auto" w:fill="EFF0F1"/>
          <w:lang w:eastAsia="tr-TR"/>
        </w:rPr>
        <w:t>ForInit</w:t>
      </w:r>
      <w:r w:rsidRPr="0033469B">
        <w:rPr>
          <w:rFonts w:ascii="Consolas" w:eastAsia="Times New Roman" w:hAnsi="Consolas" w:cs="Courier New"/>
          <w:color w:val="303336"/>
          <w:szCs w:val="20"/>
          <w:bdr w:val="none" w:sz="0" w:space="0" w:color="auto" w:frame="1"/>
          <w:shd w:val="clear" w:color="auto" w:fill="EFF0F1"/>
          <w:lang w:eastAsia="tr-TR"/>
        </w:rPr>
        <w:t xml:space="preserve"> ; </w:t>
      </w:r>
      <w:r w:rsidRPr="0033469B">
        <w:rPr>
          <w:rFonts w:ascii="Consolas" w:eastAsia="Times New Roman" w:hAnsi="Consolas" w:cs="Courier New"/>
          <w:color w:val="2B91AF"/>
          <w:szCs w:val="20"/>
          <w:bdr w:val="none" w:sz="0" w:space="0" w:color="auto" w:frame="1"/>
          <w:shd w:val="clear" w:color="auto" w:fill="EFF0F1"/>
          <w:lang w:eastAsia="tr-TR"/>
        </w:rPr>
        <w:t>Expression</w:t>
      </w:r>
      <w:r w:rsidRPr="0033469B">
        <w:rPr>
          <w:rFonts w:ascii="Consolas" w:eastAsia="Times New Roman" w:hAnsi="Consolas" w:cs="Courier New"/>
          <w:color w:val="303336"/>
          <w:szCs w:val="20"/>
          <w:bdr w:val="none" w:sz="0" w:space="0" w:color="auto" w:frame="1"/>
          <w:shd w:val="clear" w:color="auto" w:fill="EFF0F1"/>
          <w:lang w:eastAsia="tr-TR"/>
        </w:rPr>
        <w:t xml:space="preserve"> ; </w:t>
      </w:r>
      <w:r w:rsidRPr="0033469B">
        <w:rPr>
          <w:rFonts w:ascii="Consolas" w:eastAsia="Times New Roman" w:hAnsi="Consolas" w:cs="Courier New"/>
          <w:color w:val="2B91AF"/>
          <w:szCs w:val="20"/>
          <w:bdr w:val="none" w:sz="0" w:space="0" w:color="auto" w:frame="1"/>
          <w:shd w:val="clear" w:color="auto" w:fill="EFF0F1"/>
          <w:lang w:eastAsia="tr-TR"/>
        </w:rPr>
        <w:t>ForUpdate</w:t>
      </w:r>
      <w:r w:rsidRPr="0033469B">
        <w:rPr>
          <w:rFonts w:ascii="Consolas" w:eastAsia="Times New Roman" w:hAnsi="Consolas" w:cs="Courier New"/>
          <w:color w:val="303336"/>
          <w:szCs w:val="20"/>
          <w:bdr w:val="none" w:sz="0" w:space="0" w:color="auto" w:frame="1"/>
          <w:shd w:val="clear" w:color="auto" w:fill="EFF0F1"/>
          <w:lang w:eastAsia="tr-TR"/>
        </w:rPr>
        <w:t>)</w:t>
      </w:r>
      <w:r>
        <w:rPr>
          <w:rFonts w:ascii="Consolas" w:eastAsia="Times New Roman" w:hAnsi="Consolas" w:cs="Courier New"/>
          <w:color w:val="303336"/>
          <w:szCs w:val="20"/>
          <w:bdr w:val="none" w:sz="0" w:space="0" w:color="auto" w:frame="1"/>
          <w:shd w:val="clear" w:color="auto" w:fill="EFF0F1"/>
          <w:lang w:eastAsia="tr-TR"/>
        </w:rPr>
        <w:t>//</w:t>
      </w:r>
      <w:r w:rsidR="00CB2FA7">
        <w:rPr>
          <w:rFonts w:ascii="Consolas" w:eastAsia="Times New Roman" w:hAnsi="Consolas" w:cs="Courier New"/>
          <w:color w:val="303336"/>
          <w:szCs w:val="20"/>
          <w:bdr w:val="none" w:sz="0" w:space="0" w:color="auto" w:frame="1"/>
          <w:shd w:val="clear" w:color="auto" w:fill="EFF0F1"/>
          <w:lang w:eastAsia="tr-TR"/>
        </w:rPr>
        <w:t xml:space="preserve"> </w:t>
      </w:r>
      <w:r>
        <w:rPr>
          <w:rFonts w:ascii="Consolas" w:eastAsia="Times New Roman" w:hAnsi="Consolas" w:cs="Courier New"/>
          <w:color w:val="303336"/>
          <w:szCs w:val="20"/>
          <w:bdr w:val="none" w:sz="0" w:space="0" w:color="auto" w:frame="1"/>
          <w:shd w:val="clear" w:color="auto" w:fill="EFF0F1"/>
          <w:lang w:eastAsia="tr-TR"/>
        </w:rPr>
        <w:t>Initialization, continuation test, inc.</w:t>
      </w:r>
    </w:p>
    <w:p w:rsidR="0033469B" w:rsidRPr="0033469B"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Cs w:val="20"/>
          <w:lang w:eastAsia="tr-TR"/>
        </w:rPr>
      </w:pPr>
      <w:r w:rsidRPr="0033469B">
        <w:rPr>
          <w:rFonts w:ascii="Consolas" w:eastAsia="Times New Roman" w:hAnsi="Consolas" w:cs="Courier New"/>
          <w:color w:val="303336"/>
          <w:szCs w:val="20"/>
          <w:bdr w:val="none" w:sz="0" w:space="0" w:color="auto" w:frame="1"/>
          <w:shd w:val="clear" w:color="auto" w:fill="EFF0F1"/>
          <w:lang w:eastAsia="tr-TR"/>
        </w:rPr>
        <w:t xml:space="preserve">    forLoopBody();</w:t>
      </w:r>
      <w:r>
        <w:rPr>
          <w:rFonts w:ascii="Consolas" w:eastAsia="Times New Roman" w:hAnsi="Consolas" w:cs="Courier New"/>
          <w:color w:val="303336"/>
          <w:szCs w:val="20"/>
          <w:bdr w:val="none" w:sz="0" w:space="0" w:color="auto" w:frame="1"/>
          <w:shd w:val="clear" w:color="auto" w:fill="EFF0F1"/>
          <w:lang w:eastAsia="tr-TR"/>
        </w:rPr>
        <w:t xml:space="preserve"> //</w:t>
      </w:r>
      <w:r w:rsidR="00CB2FA7">
        <w:rPr>
          <w:rFonts w:ascii="Consolas" w:eastAsia="Times New Roman" w:hAnsi="Consolas" w:cs="Courier New"/>
          <w:color w:val="303336"/>
          <w:szCs w:val="20"/>
          <w:bdr w:val="none" w:sz="0" w:space="0" w:color="auto" w:frame="1"/>
          <w:shd w:val="clear" w:color="auto" w:fill="EFF0F1"/>
          <w:lang w:eastAsia="tr-TR"/>
        </w:rPr>
        <w:t xml:space="preserve"> </w:t>
      </w:r>
      <w:r>
        <w:rPr>
          <w:rFonts w:ascii="Consolas" w:eastAsia="Times New Roman" w:hAnsi="Consolas" w:cs="Courier New"/>
          <w:color w:val="303336"/>
          <w:szCs w:val="20"/>
          <w:bdr w:val="none" w:sz="0" w:space="0" w:color="auto" w:frame="1"/>
          <w:shd w:val="clear" w:color="auto" w:fill="EFF0F1"/>
          <w:lang w:eastAsia="tr-TR"/>
        </w:rPr>
        <w:t>Body</w:t>
      </w:r>
    </w:p>
    <w:p w:rsidR="0033469B" w:rsidRDefault="0033469B" w:rsidP="0033469B">
      <w:pPr>
        <w:shd w:val="clear" w:color="auto" w:fill="FFFFFF"/>
        <w:spacing w:after="240" w:line="293" w:lineRule="atLeast"/>
        <w:rPr>
          <w:rFonts w:ascii="Arial" w:eastAsia="Times New Roman" w:hAnsi="Arial" w:cs="Arial"/>
          <w:color w:val="242729"/>
          <w:sz w:val="23"/>
          <w:szCs w:val="23"/>
          <w:lang w:eastAsia="tr-TR"/>
        </w:rPr>
      </w:pPr>
    </w:p>
    <w:p w:rsidR="007D7DDB" w:rsidRDefault="0019594E" w:rsidP="007D7DDB">
      <w:pPr>
        <w:pStyle w:val="AralkYok"/>
      </w:pPr>
      <w:r>
        <w:t>-</w:t>
      </w:r>
      <w:r w:rsidR="007D7DDB">
        <w:t>Initization is done only once at the beginning as you can see in the same example below.</w:t>
      </w:r>
    </w:p>
    <w:p w:rsidR="007D7DDB" w:rsidRPr="0033469B" w:rsidRDefault="007D7DDB" w:rsidP="0033469B">
      <w:pPr>
        <w:shd w:val="clear" w:color="auto" w:fill="FFFFFF"/>
        <w:spacing w:after="240" w:line="293" w:lineRule="atLeast"/>
        <w:rPr>
          <w:rFonts w:ascii="Arial" w:eastAsia="Times New Roman" w:hAnsi="Arial" w:cs="Arial"/>
          <w:color w:val="242729"/>
          <w:sz w:val="23"/>
          <w:szCs w:val="23"/>
          <w:lang w:eastAsia="tr-TR"/>
        </w:rPr>
      </w:pPr>
    </w:p>
    <w:p w:rsidR="0033469B" w:rsidRPr="0033469B"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Cs w:val="20"/>
          <w:bdr w:val="none" w:sz="0" w:space="0" w:color="auto" w:frame="1"/>
          <w:shd w:val="clear" w:color="auto" w:fill="EFF0F1"/>
          <w:lang w:eastAsia="tr-TR"/>
        </w:rPr>
      </w:pPr>
      <w:r w:rsidRPr="0033469B">
        <w:rPr>
          <w:rFonts w:ascii="Consolas" w:eastAsia="Times New Roman" w:hAnsi="Consolas" w:cs="Courier New"/>
          <w:color w:val="303336"/>
          <w:szCs w:val="20"/>
          <w:bdr w:val="none" w:sz="0" w:space="0" w:color="auto" w:frame="1"/>
          <w:shd w:val="clear" w:color="auto" w:fill="EFF0F1"/>
          <w:lang w:eastAsia="tr-TR"/>
        </w:rPr>
        <w:t>{</w:t>
      </w:r>
    </w:p>
    <w:p w:rsidR="0033469B" w:rsidRPr="0033469B"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Cs w:val="20"/>
          <w:bdr w:val="none" w:sz="0" w:space="0" w:color="auto" w:frame="1"/>
          <w:shd w:val="clear" w:color="auto" w:fill="EFF0F1"/>
          <w:lang w:eastAsia="tr-TR"/>
        </w:rPr>
      </w:pPr>
      <w:r w:rsidRPr="0033469B">
        <w:rPr>
          <w:rFonts w:ascii="Consolas" w:eastAsia="Times New Roman" w:hAnsi="Consolas" w:cs="Courier New"/>
          <w:color w:val="303336"/>
          <w:szCs w:val="20"/>
          <w:bdr w:val="none" w:sz="0" w:space="0" w:color="auto" w:frame="1"/>
          <w:shd w:val="clear" w:color="auto" w:fill="EFF0F1"/>
          <w:lang w:eastAsia="tr-TR"/>
        </w:rPr>
        <w:t xml:space="preserve">    </w:t>
      </w:r>
      <w:r w:rsidRPr="0033469B">
        <w:rPr>
          <w:rFonts w:ascii="Consolas" w:eastAsia="Times New Roman" w:hAnsi="Consolas" w:cs="Courier New"/>
          <w:color w:val="2B91AF"/>
          <w:szCs w:val="20"/>
          <w:bdr w:val="none" w:sz="0" w:space="0" w:color="auto" w:frame="1"/>
          <w:shd w:val="clear" w:color="auto" w:fill="EFF0F1"/>
          <w:lang w:eastAsia="tr-TR"/>
        </w:rPr>
        <w:t>ForInit</w:t>
      </w:r>
      <w:r w:rsidRPr="0033469B">
        <w:rPr>
          <w:rFonts w:ascii="Consolas" w:eastAsia="Times New Roman" w:hAnsi="Consolas" w:cs="Courier New"/>
          <w:color w:val="303336"/>
          <w:szCs w:val="20"/>
          <w:bdr w:val="none" w:sz="0" w:space="0" w:color="auto" w:frame="1"/>
          <w:shd w:val="clear" w:color="auto" w:fill="EFF0F1"/>
          <w:lang w:eastAsia="tr-TR"/>
        </w:rPr>
        <w:t>;</w:t>
      </w:r>
      <w:r>
        <w:rPr>
          <w:rFonts w:ascii="Consolas" w:eastAsia="Times New Roman" w:hAnsi="Consolas" w:cs="Courier New"/>
          <w:color w:val="303336"/>
          <w:szCs w:val="20"/>
          <w:bdr w:val="none" w:sz="0" w:space="0" w:color="auto" w:frame="1"/>
          <w:shd w:val="clear" w:color="auto" w:fill="EFF0F1"/>
          <w:lang w:eastAsia="tr-TR"/>
        </w:rPr>
        <w:t xml:space="preserve">  //</w:t>
      </w:r>
      <w:r w:rsidR="00CB2FA7">
        <w:rPr>
          <w:rFonts w:ascii="Consolas" w:eastAsia="Times New Roman" w:hAnsi="Consolas" w:cs="Courier New"/>
          <w:color w:val="303336"/>
          <w:szCs w:val="20"/>
          <w:bdr w:val="none" w:sz="0" w:space="0" w:color="auto" w:frame="1"/>
          <w:shd w:val="clear" w:color="auto" w:fill="EFF0F1"/>
          <w:lang w:eastAsia="tr-TR"/>
        </w:rPr>
        <w:t xml:space="preserve"> </w:t>
      </w:r>
      <w:r>
        <w:rPr>
          <w:rFonts w:ascii="Consolas" w:eastAsia="Times New Roman" w:hAnsi="Consolas" w:cs="Courier New"/>
          <w:color w:val="303336"/>
          <w:szCs w:val="20"/>
          <w:bdr w:val="none" w:sz="0" w:space="0" w:color="auto" w:frame="1"/>
          <w:shd w:val="clear" w:color="auto" w:fill="EFF0F1"/>
          <w:lang w:eastAsia="tr-TR"/>
        </w:rPr>
        <w:t>Initializ</w:t>
      </w:r>
      <w:r w:rsidR="007F04D2">
        <w:rPr>
          <w:rFonts w:ascii="Consolas" w:eastAsia="Times New Roman" w:hAnsi="Consolas" w:cs="Courier New"/>
          <w:color w:val="303336"/>
          <w:szCs w:val="20"/>
          <w:bdr w:val="none" w:sz="0" w:space="0" w:color="auto" w:frame="1"/>
          <w:shd w:val="clear" w:color="auto" w:fill="EFF0F1"/>
          <w:lang w:eastAsia="tr-TR"/>
        </w:rPr>
        <w:t>a</w:t>
      </w:r>
      <w:r>
        <w:rPr>
          <w:rFonts w:ascii="Consolas" w:eastAsia="Times New Roman" w:hAnsi="Consolas" w:cs="Courier New"/>
          <w:color w:val="303336"/>
          <w:szCs w:val="20"/>
          <w:bdr w:val="none" w:sz="0" w:space="0" w:color="auto" w:frame="1"/>
          <w:shd w:val="clear" w:color="auto" w:fill="EFF0F1"/>
          <w:lang w:eastAsia="tr-TR"/>
        </w:rPr>
        <w:t>tion</w:t>
      </w:r>
    </w:p>
    <w:p w:rsidR="0033469B" w:rsidRPr="0033469B"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Cs w:val="20"/>
          <w:bdr w:val="none" w:sz="0" w:space="0" w:color="auto" w:frame="1"/>
          <w:shd w:val="clear" w:color="auto" w:fill="EFF0F1"/>
          <w:lang w:eastAsia="tr-TR"/>
        </w:rPr>
      </w:pPr>
      <w:r w:rsidRPr="0033469B">
        <w:rPr>
          <w:rFonts w:ascii="Consolas" w:eastAsia="Times New Roman" w:hAnsi="Consolas" w:cs="Courier New"/>
          <w:color w:val="303336"/>
          <w:szCs w:val="20"/>
          <w:bdr w:val="none" w:sz="0" w:space="0" w:color="auto" w:frame="1"/>
          <w:shd w:val="clear" w:color="auto" w:fill="EFF0F1"/>
          <w:lang w:eastAsia="tr-TR"/>
        </w:rPr>
        <w:t xml:space="preserve">    </w:t>
      </w:r>
      <w:r w:rsidRPr="0033469B">
        <w:rPr>
          <w:rFonts w:ascii="Consolas" w:eastAsia="Times New Roman" w:hAnsi="Consolas" w:cs="Courier New"/>
          <w:color w:val="101094"/>
          <w:szCs w:val="20"/>
          <w:bdr w:val="none" w:sz="0" w:space="0" w:color="auto" w:frame="1"/>
          <w:shd w:val="clear" w:color="auto" w:fill="EFF0F1"/>
          <w:lang w:eastAsia="tr-TR"/>
        </w:rPr>
        <w:t>while</w:t>
      </w:r>
      <w:r w:rsidRPr="0033469B">
        <w:rPr>
          <w:rFonts w:ascii="Consolas" w:eastAsia="Times New Roman" w:hAnsi="Consolas" w:cs="Courier New"/>
          <w:color w:val="303336"/>
          <w:szCs w:val="20"/>
          <w:bdr w:val="none" w:sz="0" w:space="0" w:color="auto" w:frame="1"/>
          <w:shd w:val="clear" w:color="auto" w:fill="EFF0F1"/>
          <w:lang w:eastAsia="tr-TR"/>
        </w:rPr>
        <w:t xml:space="preserve"> (</w:t>
      </w:r>
      <w:r w:rsidRPr="0033469B">
        <w:rPr>
          <w:rFonts w:ascii="Consolas" w:eastAsia="Times New Roman" w:hAnsi="Consolas" w:cs="Courier New"/>
          <w:color w:val="2B91AF"/>
          <w:szCs w:val="20"/>
          <w:bdr w:val="none" w:sz="0" w:space="0" w:color="auto" w:frame="1"/>
          <w:shd w:val="clear" w:color="auto" w:fill="EFF0F1"/>
          <w:lang w:eastAsia="tr-TR"/>
        </w:rPr>
        <w:t>Expression</w:t>
      </w:r>
      <w:r w:rsidRPr="0033469B">
        <w:rPr>
          <w:rFonts w:ascii="Consolas" w:eastAsia="Times New Roman" w:hAnsi="Consolas" w:cs="Courier New"/>
          <w:color w:val="303336"/>
          <w:szCs w:val="20"/>
          <w:bdr w:val="none" w:sz="0" w:space="0" w:color="auto" w:frame="1"/>
          <w:shd w:val="clear" w:color="auto" w:fill="EFF0F1"/>
          <w:lang w:eastAsia="tr-TR"/>
        </w:rPr>
        <w:t>) {</w:t>
      </w:r>
      <w:r>
        <w:rPr>
          <w:rFonts w:ascii="Consolas" w:eastAsia="Times New Roman" w:hAnsi="Consolas" w:cs="Courier New"/>
          <w:color w:val="303336"/>
          <w:szCs w:val="20"/>
          <w:bdr w:val="none" w:sz="0" w:space="0" w:color="auto" w:frame="1"/>
          <w:shd w:val="clear" w:color="auto" w:fill="EFF0F1"/>
          <w:lang w:eastAsia="tr-TR"/>
        </w:rPr>
        <w:t xml:space="preserve"> //</w:t>
      </w:r>
      <w:r w:rsidR="00CB2FA7">
        <w:rPr>
          <w:rFonts w:ascii="Consolas" w:eastAsia="Times New Roman" w:hAnsi="Consolas" w:cs="Courier New"/>
          <w:color w:val="303336"/>
          <w:szCs w:val="20"/>
          <w:bdr w:val="none" w:sz="0" w:space="0" w:color="auto" w:frame="1"/>
          <w:shd w:val="clear" w:color="auto" w:fill="EFF0F1"/>
          <w:lang w:eastAsia="tr-TR"/>
        </w:rPr>
        <w:t xml:space="preserve"> </w:t>
      </w:r>
      <w:r>
        <w:rPr>
          <w:rFonts w:ascii="Consolas" w:eastAsia="Times New Roman" w:hAnsi="Consolas" w:cs="Courier New"/>
          <w:color w:val="303336"/>
          <w:szCs w:val="20"/>
          <w:bdr w:val="none" w:sz="0" w:space="0" w:color="auto" w:frame="1"/>
          <w:shd w:val="clear" w:color="auto" w:fill="EFF0F1"/>
          <w:lang w:eastAsia="tr-TR"/>
        </w:rPr>
        <w:t>Continuation test</w:t>
      </w:r>
    </w:p>
    <w:p w:rsidR="0033469B" w:rsidRPr="0033469B"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Cs w:val="20"/>
          <w:bdr w:val="none" w:sz="0" w:space="0" w:color="auto" w:frame="1"/>
          <w:shd w:val="clear" w:color="auto" w:fill="EFF0F1"/>
          <w:lang w:eastAsia="tr-TR"/>
        </w:rPr>
      </w:pPr>
      <w:r w:rsidRPr="0033469B">
        <w:rPr>
          <w:rFonts w:ascii="Consolas" w:eastAsia="Times New Roman" w:hAnsi="Consolas" w:cs="Courier New"/>
          <w:color w:val="303336"/>
          <w:szCs w:val="20"/>
          <w:bdr w:val="none" w:sz="0" w:space="0" w:color="auto" w:frame="1"/>
          <w:shd w:val="clear" w:color="auto" w:fill="EFF0F1"/>
          <w:lang w:eastAsia="tr-TR"/>
        </w:rPr>
        <w:t xml:space="preserve">        forLoopBody();</w:t>
      </w:r>
      <w:r>
        <w:rPr>
          <w:rFonts w:ascii="Consolas" w:eastAsia="Times New Roman" w:hAnsi="Consolas" w:cs="Courier New"/>
          <w:color w:val="303336"/>
          <w:szCs w:val="20"/>
          <w:bdr w:val="none" w:sz="0" w:space="0" w:color="auto" w:frame="1"/>
          <w:shd w:val="clear" w:color="auto" w:fill="EFF0F1"/>
          <w:lang w:eastAsia="tr-TR"/>
        </w:rPr>
        <w:t xml:space="preserve"> //</w:t>
      </w:r>
      <w:r w:rsidR="00CB2FA7">
        <w:rPr>
          <w:rFonts w:ascii="Consolas" w:eastAsia="Times New Roman" w:hAnsi="Consolas" w:cs="Courier New"/>
          <w:color w:val="303336"/>
          <w:szCs w:val="20"/>
          <w:bdr w:val="none" w:sz="0" w:space="0" w:color="auto" w:frame="1"/>
          <w:shd w:val="clear" w:color="auto" w:fill="EFF0F1"/>
          <w:lang w:eastAsia="tr-TR"/>
        </w:rPr>
        <w:t xml:space="preserve"> </w:t>
      </w:r>
      <w:r>
        <w:rPr>
          <w:rFonts w:ascii="Consolas" w:eastAsia="Times New Roman" w:hAnsi="Consolas" w:cs="Courier New"/>
          <w:color w:val="303336"/>
          <w:szCs w:val="20"/>
          <w:bdr w:val="none" w:sz="0" w:space="0" w:color="auto" w:frame="1"/>
          <w:shd w:val="clear" w:color="auto" w:fill="EFF0F1"/>
          <w:lang w:eastAsia="tr-TR"/>
        </w:rPr>
        <w:t>Body</w:t>
      </w:r>
    </w:p>
    <w:p w:rsidR="0033469B" w:rsidRPr="0033469B"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Cs w:val="20"/>
          <w:bdr w:val="none" w:sz="0" w:space="0" w:color="auto" w:frame="1"/>
          <w:shd w:val="clear" w:color="auto" w:fill="EFF0F1"/>
          <w:lang w:eastAsia="tr-TR"/>
        </w:rPr>
      </w:pPr>
      <w:r w:rsidRPr="0033469B">
        <w:rPr>
          <w:rFonts w:ascii="Consolas" w:eastAsia="Times New Roman" w:hAnsi="Consolas" w:cs="Courier New"/>
          <w:color w:val="303336"/>
          <w:szCs w:val="20"/>
          <w:bdr w:val="none" w:sz="0" w:space="0" w:color="auto" w:frame="1"/>
          <w:shd w:val="clear" w:color="auto" w:fill="EFF0F1"/>
          <w:lang w:eastAsia="tr-TR"/>
        </w:rPr>
        <w:t xml:space="preserve">        </w:t>
      </w:r>
      <w:r w:rsidRPr="0033469B">
        <w:rPr>
          <w:rFonts w:ascii="Consolas" w:eastAsia="Times New Roman" w:hAnsi="Consolas" w:cs="Courier New"/>
          <w:color w:val="2B91AF"/>
          <w:szCs w:val="20"/>
          <w:bdr w:val="none" w:sz="0" w:space="0" w:color="auto" w:frame="1"/>
          <w:shd w:val="clear" w:color="auto" w:fill="EFF0F1"/>
          <w:lang w:eastAsia="tr-TR"/>
        </w:rPr>
        <w:t>ForUpdate</w:t>
      </w:r>
      <w:r w:rsidRPr="0033469B">
        <w:rPr>
          <w:rFonts w:ascii="Consolas" w:eastAsia="Times New Roman" w:hAnsi="Consolas" w:cs="Courier New"/>
          <w:color w:val="303336"/>
          <w:szCs w:val="20"/>
          <w:bdr w:val="none" w:sz="0" w:space="0" w:color="auto" w:frame="1"/>
          <w:shd w:val="clear" w:color="auto" w:fill="EFF0F1"/>
          <w:lang w:eastAsia="tr-TR"/>
        </w:rPr>
        <w:t>;</w:t>
      </w:r>
      <w:r>
        <w:rPr>
          <w:rFonts w:ascii="Consolas" w:eastAsia="Times New Roman" w:hAnsi="Consolas" w:cs="Courier New"/>
          <w:color w:val="303336"/>
          <w:szCs w:val="20"/>
          <w:bdr w:val="none" w:sz="0" w:space="0" w:color="auto" w:frame="1"/>
          <w:shd w:val="clear" w:color="auto" w:fill="EFF0F1"/>
          <w:lang w:eastAsia="tr-TR"/>
        </w:rPr>
        <w:t xml:space="preserve"> //</w:t>
      </w:r>
      <w:r w:rsidR="00CB2FA7">
        <w:rPr>
          <w:rFonts w:ascii="Consolas" w:eastAsia="Times New Roman" w:hAnsi="Consolas" w:cs="Courier New"/>
          <w:color w:val="303336"/>
          <w:szCs w:val="20"/>
          <w:bdr w:val="none" w:sz="0" w:space="0" w:color="auto" w:frame="1"/>
          <w:shd w:val="clear" w:color="auto" w:fill="EFF0F1"/>
          <w:lang w:eastAsia="tr-TR"/>
        </w:rPr>
        <w:t xml:space="preserve"> </w:t>
      </w:r>
      <w:r>
        <w:rPr>
          <w:rFonts w:ascii="Consolas" w:eastAsia="Times New Roman" w:hAnsi="Consolas" w:cs="Courier New"/>
          <w:color w:val="303336"/>
          <w:szCs w:val="20"/>
          <w:bdr w:val="none" w:sz="0" w:space="0" w:color="auto" w:frame="1"/>
          <w:shd w:val="clear" w:color="auto" w:fill="EFF0F1"/>
          <w:lang w:eastAsia="tr-TR"/>
        </w:rPr>
        <w:t>Increment</w:t>
      </w:r>
    </w:p>
    <w:p w:rsidR="0033469B" w:rsidRPr="0033469B"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Cs w:val="20"/>
          <w:bdr w:val="none" w:sz="0" w:space="0" w:color="auto" w:frame="1"/>
          <w:shd w:val="clear" w:color="auto" w:fill="EFF0F1"/>
          <w:lang w:eastAsia="tr-TR"/>
        </w:rPr>
      </w:pPr>
      <w:r w:rsidRPr="0033469B">
        <w:rPr>
          <w:rFonts w:ascii="Consolas" w:eastAsia="Times New Roman" w:hAnsi="Consolas" w:cs="Courier New"/>
          <w:color w:val="303336"/>
          <w:szCs w:val="20"/>
          <w:bdr w:val="none" w:sz="0" w:space="0" w:color="auto" w:frame="1"/>
          <w:shd w:val="clear" w:color="auto" w:fill="EFF0F1"/>
          <w:lang w:eastAsia="tr-TR"/>
        </w:rPr>
        <w:t xml:space="preserve">    }</w:t>
      </w:r>
    </w:p>
    <w:p w:rsidR="0033469B" w:rsidRPr="0033469B"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Cs w:val="20"/>
          <w:lang w:eastAsia="tr-TR"/>
        </w:rPr>
      </w:pPr>
      <w:r w:rsidRPr="0033469B">
        <w:rPr>
          <w:rFonts w:ascii="Consolas" w:eastAsia="Times New Roman" w:hAnsi="Consolas" w:cs="Courier New"/>
          <w:color w:val="303336"/>
          <w:szCs w:val="20"/>
          <w:bdr w:val="none" w:sz="0" w:space="0" w:color="auto" w:frame="1"/>
          <w:shd w:val="clear" w:color="auto" w:fill="EFF0F1"/>
          <w:lang w:eastAsia="tr-TR"/>
        </w:rPr>
        <w:t>}</w:t>
      </w:r>
    </w:p>
    <w:p w:rsidR="0033469B" w:rsidRPr="00C13C9A" w:rsidRDefault="0033469B" w:rsidP="00D03F2D">
      <w:pPr>
        <w:pStyle w:val="AralkYok"/>
      </w:pPr>
    </w:p>
    <w:p w:rsidR="00CE733F" w:rsidRDefault="006227BB" w:rsidP="00D03F2D">
      <w:pPr>
        <w:pStyle w:val="AralkYok"/>
      </w:pPr>
      <w:r>
        <w:rPr>
          <w:b/>
        </w:rPr>
        <w:t>-</w:t>
      </w:r>
      <w:r w:rsidRPr="006227BB">
        <w:rPr>
          <w:color w:val="00B050"/>
        </w:rPr>
        <w:t>Off-by-one</w:t>
      </w:r>
      <w:r>
        <w:rPr>
          <w:b/>
        </w:rPr>
        <w:t xml:space="preserve"> </w:t>
      </w:r>
      <w:r w:rsidRPr="006227BB">
        <w:t>error</w:t>
      </w:r>
      <w:r>
        <w:t xml:space="preserve"> is the error when your loop executes one time more or less then you wanted or one more or less than where you wanted it to start from. To get over this problem generally use 1 and &lt;=, &gt;=. If you have to use 0 then use &lt;, &gt;.</w:t>
      </w:r>
    </w:p>
    <w:p w:rsidR="00C71FB2" w:rsidRDefault="00C71FB2" w:rsidP="00D03F2D">
      <w:pPr>
        <w:pStyle w:val="AralkYok"/>
      </w:pPr>
    </w:p>
    <w:p w:rsidR="0088456B" w:rsidRDefault="0088456B" w:rsidP="00D03F2D">
      <w:pPr>
        <w:pStyle w:val="AralkYok"/>
        <w:rPr>
          <w:color w:val="00B050"/>
        </w:rPr>
      </w:pPr>
      <w:r>
        <w:t xml:space="preserve">-The first line including the keyword for and the paranthesis of for(with everything inside it) is called </w:t>
      </w:r>
      <w:r w:rsidRPr="0088456B">
        <w:rPr>
          <w:color w:val="00B050"/>
        </w:rPr>
        <w:t>for statement header</w:t>
      </w:r>
      <w:r>
        <w:rPr>
          <w:color w:val="00B050"/>
        </w:rPr>
        <w:t xml:space="preserve">. </w:t>
      </w:r>
    </w:p>
    <w:p w:rsidR="00C71FB2" w:rsidRDefault="00C71FB2" w:rsidP="00D03F2D">
      <w:pPr>
        <w:pStyle w:val="AralkYok"/>
      </w:pPr>
    </w:p>
    <w:p w:rsidR="008F1F33" w:rsidRDefault="00836911" w:rsidP="00D03F2D">
      <w:pPr>
        <w:pStyle w:val="AralkYok"/>
        <w:rPr>
          <w:color w:val="FFC000"/>
        </w:rPr>
      </w:pPr>
      <w:r w:rsidRPr="003005DF">
        <w:rPr>
          <w:color w:val="FFC000"/>
        </w:rPr>
        <w:t xml:space="preserve">-Sentinel controlled for: </w:t>
      </w:r>
    </w:p>
    <w:p w:rsidR="003005DF" w:rsidRPr="003005DF" w:rsidRDefault="003005DF" w:rsidP="00D03F2D">
      <w:pPr>
        <w:pStyle w:val="AralkYok"/>
        <w:rPr>
          <w:color w:val="FFC000"/>
        </w:rPr>
      </w:pPr>
    </w:p>
    <w:p w:rsidR="00836911" w:rsidRPr="00836911" w:rsidRDefault="00836911" w:rsidP="00D03F2D">
      <w:pPr>
        <w:pStyle w:val="AralkYok"/>
      </w:pPr>
      <w:r>
        <w:rPr>
          <w:color w:val="00B050"/>
        </w:rPr>
        <w:tab/>
      </w:r>
      <w:r w:rsidRPr="00836911">
        <w:t>for(int sentinelValue = 0; sentinelValue &gt;= 0; ) {</w:t>
      </w:r>
    </w:p>
    <w:p w:rsidR="00836911" w:rsidRPr="00836911" w:rsidRDefault="00836911" w:rsidP="00D03F2D">
      <w:pPr>
        <w:pStyle w:val="AralkYok"/>
      </w:pPr>
      <w:r>
        <w:t xml:space="preserve">         </w:t>
      </w:r>
      <w:r>
        <w:tab/>
        <w:t xml:space="preserve">   </w:t>
      </w:r>
      <w:r w:rsidR="00344DB3">
        <w:t>System.out.print("Enter a non negative value or enter a negative value to exit</w:t>
      </w:r>
      <w:r w:rsidRPr="00836911">
        <w:t>: ");</w:t>
      </w:r>
    </w:p>
    <w:p w:rsidR="00836911" w:rsidRPr="00836911" w:rsidRDefault="00836911" w:rsidP="00D03F2D">
      <w:pPr>
        <w:pStyle w:val="AralkYok"/>
      </w:pPr>
      <w:r w:rsidRPr="00836911">
        <w:t xml:space="preserve">         </w:t>
      </w:r>
      <w:r>
        <w:tab/>
        <w:t xml:space="preserve">   </w:t>
      </w:r>
      <w:r w:rsidRPr="00836911">
        <w:t>sentinelValue = input.nextInt();</w:t>
      </w:r>
    </w:p>
    <w:p w:rsidR="00836911" w:rsidRPr="00836911" w:rsidRDefault="00836911" w:rsidP="00D03F2D">
      <w:pPr>
        <w:pStyle w:val="AralkYok"/>
      </w:pPr>
      <w:r w:rsidRPr="00836911">
        <w:t xml:space="preserve">         </w:t>
      </w:r>
      <w:r>
        <w:t xml:space="preserve">        </w:t>
      </w:r>
      <w:r w:rsidRPr="00836911">
        <w:t>System.out.println(sentinelValue);</w:t>
      </w:r>
    </w:p>
    <w:p w:rsidR="00836911" w:rsidRDefault="00836911" w:rsidP="00D03F2D">
      <w:pPr>
        <w:pStyle w:val="AralkYok"/>
      </w:pPr>
      <w:r w:rsidRPr="00836911">
        <w:t xml:space="preserve">   </w:t>
      </w:r>
      <w:r>
        <w:tab/>
      </w:r>
      <w:r w:rsidRPr="00836911">
        <w:t>}</w:t>
      </w:r>
    </w:p>
    <w:p w:rsidR="00C71FB2" w:rsidRDefault="00C71FB2" w:rsidP="00D03F2D">
      <w:pPr>
        <w:pStyle w:val="AralkYok"/>
      </w:pPr>
    </w:p>
    <w:p w:rsidR="002C698D" w:rsidRDefault="00156C82" w:rsidP="00D03F2D">
      <w:pPr>
        <w:pStyle w:val="AralkYok"/>
      </w:pPr>
      <w:r w:rsidRPr="000A6E2C">
        <w:rPr>
          <w:color w:val="FFC000"/>
        </w:rPr>
        <w:t>-</w:t>
      </w:r>
      <w:r w:rsidR="00066E98">
        <w:rPr>
          <w:color w:val="FFC000"/>
        </w:rPr>
        <w:t>Omi</w:t>
      </w:r>
      <w:r w:rsidR="000A6E2C" w:rsidRPr="000A6E2C">
        <w:rPr>
          <w:color w:val="FFC000"/>
        </w:rPr>
        <w:t xml:space="preserve">tting: </w:t>
      </w:r>
      <w:r w:rsidRPr="00DB7CD0">
        <w:t>All three expressions in a for header are optional</w:t>
      </w:r>
      <w:r w:rsidRPr="00156C82">
        <w:t xml:space="preserve">. </w:t>
      </w:r>
    </w:p>
    <w:p w:rsidR="002C698D" w:rsidRDefault="002C698D" w:rsidP="00D03F2D">
      <w:pPr>
        <w:pStyle w:val="AralkYok"/>
      </w:pPr>
    </w:p>
    <w:p w:rsidR="002C698D" w:rsidRDefault="002C698D" w:rsidP="00D03F2D">
      <w:pPr>
        <w:pStyle w:val="AralkYok"/>
      </w:pPr>
      <w:r>
        <w:tab/>
        <w:t>I</w:t>
      </w:r>
      <w:r w:rsidR="00156C82" w:rsidRPr="00156C82">
        <w:t>f the loopContinuationCondition is</w:t>
      </w:r>
      <w:r>
        <w:t xml:space="preserve"> </w:t>
      </w:r>
      <w:r w:rsidR="00156C82" w:rsidRPr="00156C82">
        <w:t>omitted, Java assumes that the loop-continuation condition is always true, thus creating an</w:t>
      </w:r>
      <w:r>
        <w:t xml:space="preserve"> </w:t>
      </w:r>
      <w:r w:rsidR="00156C82" w:rsidRPr="00156C82">
        <w:t xml:space="preserve">infinite loop. </w:t>
      </w:r>
    </w:p>
    <w:p w:rsidR="00156C82" w:rsidRPr="00156C82" w:rsidRDefault="002C698D" w:rsidP="00D03F2D">
      <w:pPr>
        <w:pStyle w:val="AralkYok"/>
      </w:pPr>
      <w:r>
        <w:tab/>
      </w:r>
      <w:r w:rsidR="00156C82" w:rsidRPr="00156C82">
        <w:t>You might omit the initialization expression if the program initializes the</w:t>
      </w:r>
      <w:r>
        <w:t xml:space="preserve"> </w:t>
      </w:r>
      <w:r w:rsidR="00156C82" w:rsidRPr="00156C82">
        <w:t>control variable before the loop. You might omit the increment expression if the program</w:t>
      </w:r>
      <w:r>
        <w:t xml:space="preserve"> </w:t>
      </w:r>
      <w:r w:rsidR="00156C82" w:rsidRPr="00156C82">
        <w:t>calculates the increment with statements in the loop’s body or if no increment is needed.</w:t>
      </w:r>
    </w:p>
    <w:p w:rsidR="007A5546" w:rsidRDefault="002C698D" w:rsidP="00D03F2D">
      <w:pPr>
        <w:pStyle w:val="AralkYok"/>
      </w:pPr>
      <w:r>
        <w:tab/>
      </w:r>
    </w:p>
    <w:p w:rsidR="00156C82" w:rsidRPr="00156C82" w:rsidRDefault="007A5546" w:rsidP="00D03F2D">
      <w:pPr>
        <w:pStyle w:val="AralkYok"/>
      </w:pPr>
      <w:r>
        <w:t>-</w:t>
      </w:r>
      <w:r w:rsidR="00156C82" w:rsidRPr="00156C82">
        <w:t>The increment expression in a for acts as if it were a standalone statement at the end of</w:t>
      </w:r>
    </w:p>
    <w:p w:rsidR="00156C82" w:rsidRDefault="00156C82" w:rsidP="00D03F2D">
      <w:pPr>
        <w:pStyle w:val="AralkYok"/>
      </w:pPr>
      <w:r w:rsidRPr="00156C82">
        <w:t xml:space="preserve">the for’s body. Therefore, the expressions </w:t>
      </w:r>
    </w:p>
    <w:p w:rsidR="00156C82" w:rsidRDefault="00156C82" w:rsidP="00D03F2D">
      <w:pPr>
        <w:pStyle w:val="AralkYok"/>
      </w:pPr>
    </w:p>
    <w:p w:rsidR="00156C82" w:rsidRPr="00156C82" w:rsidRDefault="00156C82" w:rsidP="00156C82">
      <w:pPr>
        <w:autoSpaceDE w:val="0"/>
        <w:autoSpaceDN w:val="0"/>
        <w:adjustRightInd w:val="0"/>
        <w:spacing w:after="0" w:line="240" w:lineRule="auto"/>
        <w:ind w:firstLine="708"/>
        <w:rPr>
          <w:rFonts w:cs="LucidaSansTypewriter"/>
          <w:color w:val="00A0DB"/>
          <w:szCs w:val="18"/>
        </w:rPr>
      </w:pPr>
      <w:r w:rsidRPr="00156C82">
        <w:rPr>
          <w:rFonts w:cs="LucidaSansTypewriter"/>
          <w:color w:val="231F20"/>
          <w:szCs w:val="18"/>
        </w:rPr>
        <w:t xml:space="preserve">counter = counter + </w:t>
      </w:r>
      <w:r w:rsidRPr="00156C82">
        <w:rPr>
          <w:rFonts w:cs="LucidaSansTypewriter"/>
          <w:color w:val="00A0DB"/>
          <w:szCs w:val="18"/>
        </w:rPr>
        <w:t>1</w:t>
      </w:r>
    </w:p>
    <w:p w:rsidR="00156C82" w:rsidRPr="00156C82" w:rsidRDefault="00156C82" w:rsidP="00156C82">
      <w:pPr>
        <w:autoSpaceDE w:val="0"/>
        <w:autoSpaceDN w:val="0"/>
        <w:adjustRightInd w:val="0"/>
        <w:spacing w:after="0" w:line="240" w:lineRule="auto"/>
        <w:ind w:firstLine="708"/>
        <w:rPr>
          <w:rFonts w:cs="LucidaSansTypewriter"/>
          <w:color w:val="00A0DB"/>
          <w:szCs w:val="18"/>
        </w:rPr>
      </w:pPr>
      <w:r w:rsidRPr="00156C82">
        <w:rPr>
          <w:rFonts w:cs="LucidaSansTypewriter"/>
          <w:color w:val="231F20"/>
          <w:szCs w:val="18"/>
        </w:rPr>
        <w:t xml:space="preserve">counter += </w:t>
      </w:r>
      <w:r w:rsidRPr="00156C82">
        <w:rPr>
          <w:rFonts w:cs="LucidaSansTypewriter"/>
          <w:color w:val="00A0DB"/>
          <w:szCs w:val="18"/>
        </w:rPr>
        <w:t>1</w:t>
      </w:r>
    </w:p>
    <w:p w:rsidR="00156C82" w:rsidRPr="00156C82" w:rsidRDefault="00156C82" w:rsidP="00156C82">
      <w:pPr>
        <w:autoSpaceDE w:val="0"/>
        <w:autoSpaceDN w:val="0"/>
        <w:adjustRightInd w:val="0"/>
        <w:spacing w:after="0" w:line="240" w:lineRule="auto"/>
        <w:ind w:firstLine="708"/>
        <w:rPr>
          <w:rFonts w:cs="LucidaSansTypewriter"/>
          <w:color w:val="231F20"/>
          <w:szCs w:val="18"/>
        </w:rPr>
      </w:pPr>
      <w:r w:rsidRPr="00156C82">
        <w:rPr>
          <w:rFonts w:cs="LucidaSansTypewriter"/>
          <w:color w:val="231F20"/>
          <w:szCs w:val="18"/>
        </w:rPr>
        <w:t>++counter</w:t>
      </w:r>
    </w:p>
    <w:p w:rsidR="00156C82" w:rsidRDefault="009E5310" w:rsidP="00D03F2D">
      <w:pPr>
        <w:pStyle w:val="AralkYok"/>
      </w:pPr>
      <w:r>
        <w:tab/>
      </w:r>
      <w:r w:rsidR="00156C82" w:rsidRPr="00156C82">
        <w:t>counter++</w:t>
      </w:r>
    </w:p>
    <w:p w:rsidR="00156C82" w:rsidRDefault="00156C82" w:rsidP="00D03F2D">
      <w:pPr>
        <w:pStyle w:val="AralkYok"/>
      </w:pPr>
    </w:p>
    <w:p w:rsidR="00156C82" w:rsidRPr="00156C82" w:rsidRDefault="00156C82" w:rsidP="00156C82">
      <w:pPr>
        <w:autoSpaceDE w:val="0"/>
        <w:autoSpaceDN w:val="0"/>
        <w:adjustRightInd w:val="0"/>
        <w:spacing w:after="0" w:line="240" w:lineRule="auto"/>
        <w:rPr>
          <w:rFonts w:cs="LucidaSansTypewriter"/>
          <w:color w:val="231F20"/>
          <w:szCs w:val="18"/>
        </w:rPr>
      </w:pPr>
      <w:r w:rsidRPr="00156C82">
        <w:rPr>
          <w:rFonts w:cs="AGaramond-Regular"/>
          <w:color w:val="231F20"/>
          <w:szCs w:val="18"/>
        </w:rPr>
        <w:t xml:space="preserve">are equivalent increment expressions in a </w:t>
      </w:r>
      <w:r w:rsidRPr="00156C82">
        <w:rPr>
          <w:rFonts w:cs="LucidaSansTypewriter"/>
          <w:color w:val="231F20"/>
          <w:szCs w:val="18"/>
        </w:rPr>
        <w:t xml:space="preserve">for </w:t>
      </w:r>
      <w:r w:rsidRPr="00156C82">
        <w:rPr>
          <w:rFonts w:cs="AGaramond-Regular"/>
          <w:color w:val="231F20"/>
          <w:szCs w:val="18"/>
        </w:rPr>
        <w:t xml:space="preserve">statement. Many programmers prefer </w:t>
      </w:r>
      <w:r w:rsidRPr="00156C82">
        <w:rPr>
          <w:rFonts w:cs="LucidaSansTypewriter"/>
          <w:color w:val="231F20"/>
          <w:szCs w:val="18"/>
        </w:rPr>
        <w:t>counter++</w:t>
      </w:r>
    </w:p>
    <w:p w:rsidR="00156C82" w:rsidRPr="00156C82" w:rsidRDefault="00156C82" w:rsidP="00156C82">
      <w:pPr>
        <w:autoSpaceDE w:val="0"/>
        <w:autoSpaceDN w:val="0"/>
        <w:adjustRightInd w:val="0"/>
        <w:spacing w:after="0" w:line="240" w:lineRule="auto"/>
        <w:rPr>
          <w:rFonts w:cs="AGaramond-Italic"/>
          <w:i/>
          <w:iCs/>
          <w:color w:val="231F20"/>
          <w:szCs w:val="18"/>
        </w:rPr>
      </w:pPr>
      <w:r w:rsidRPr="00156C82">
        <w:rPr>
          <w:rFonts w:cs="AGaramond-Regular"/>
          <w:color w:val="231F20"/>
          <w:szCs w:val="18"/>
        </w:rPr>
        <w:t xml:space="preserve">because it’s concise and because a </w:t>
      </w:r>
      <w:r w:rsidRPr="00156C82">
        <w:rPr>
          <w:rFonts w:cs="LucidaSansTypewriter"/>
          <w:color w:val="231F20"/>
          <w:szCs w:val="18"/>
        </w:rPr>
        <w:t xml:space="preserve">for </w:t>
      </w:r>
      <w:r w:rsidRPr="00156C82">
        <w:rPr>
          <w:rFonts w:cs="AGaramond-Regular"/>
          <w:color w:val="231F20"/>
          <w:szCs w:val="18"/>
        </w:rPr>
        <w:t xml:space="preserve">loop evaluates its increment expression </w:t>
      </w:r>
      <w:r w:rsidRPr="00156C82">
        <w:rPr>
          <w:rFonts w:cs="AGaramond-Italic"/>
          <w:i/>
          <w:iCs/>
          <w:color w:val="231F20"/>
          <w:szCs w:val="18"/>
        </w:rPr>
        <w:t>after</w:t>
      </w:r>
    </w:p>
    <w:p w:rsidR="00156C82" w:rsidRPr="00156C82" w:rsidRDefault="00156C82" w:rsidP="00156C82">
      <w:pPr>
        <w:autoSpaceDE w:val="0"/>
        <w:autoSpaceDN w:val="0"/>
        <w:adjustRightInd w:val="0"/>
        <w:spacing w:after="0" w:line="240" w:lineRule="auto"/>
        <w:rPr>
          <w:rFonts w:cs="AGaramond-Regular"/>
          <w:color w:val="231F20"/>
          <w:szCs w:val="18"/>
        </w:rPr>
      </w:pPr>
      <w:r w:rsidRPr="00156C82">
        <w:rPr>
          <w:rFonts w:cs="AGaramond-Regular"/>
          <w:color w:val="231F20"/>
          <w:szCs w:val="18"/>
        </w:rPr>
        <w:t>its body executes, so the postfix increment form seems more natural. In this case, the variable</w:t>
      </w:r>
    </w:p>
    <w:p w:rsidR="00156C82" w:rsidRPr="00156C82" w:rsidRDefault="00156C82" w:rsidP="00156C82">
      <w:pPr>
        <w:autoSpaceDE w:val="0"/>
        <w:autoSpaceDN w:val="0"/>
        <w:adjustRightInd w:val="0"/>
        <w:spacing w:after="0" w:line="240" w:lineRule="auto"/>
        <w:rPr>
          <w:rFonts w:cs="AGaramond-Regular"/>
          <w:color w:val="231F20"/>
          <w:szCs w:val="18"/>
        </w:rPr>
      </w:pPr>
      <w:r w:rsidRPr="00156C82">
        <w:rPr>
          <w:rFonts w:cs="AGaramond-Regular"/>
          <w:color w:val="231F20"/>
          <w:szCs w:val="18"/>
        </w:rPr>
        <w:t>being incremented does not appear in a larger expression, so preincrementing and</w:t>
      </w:r>
    </w:p>
    <w:p w:rsidR="00156C82" w:rsidRDefault="00156C82" w:rsidP="00D03F2D">
      <w:pPr>
        <w:pStyle w:val="AralkYok"/>
      </w:pPr>
      <w:r w:rsidRPr="00156C82">
        <w:t xml:space="preserve">postincrementing actually have the </w:t>
      </w:r>
      <w:r w:rsidRPr="00156C82">
        <w:rPr>
          <w:rFonts w:cs="AGaramond-Italic"/>
          <w:i/>
          <w:iCs/>
        </w:rPr>
        <w:t xml:space="preserve">same </w:t>
      </w:r>
      <w:r w:rsidRPr="00156C82">
        <w:t>effect.</w:t>
      </w:r>
    </w:p>
    <w:p w:rsidR="00C71FB2" w:rsidRDefault="00C71FB2" w:rsidP="00D03F2D">
      <w:pPr>
        <w:pStyle w:val="AralkYok"/>
      </w:pPr>
    </w:p>
    <w:p w:rsidR="00DB7CD0" w:rsidRPr="009A07D3" w:rsidRDefault="00DB7CD0" w:rsidP="00D03F2D">
      <w:pPr>
        <w:pStyle w:val="AralkYok"/>
        <w:rPr>
          <w:szCs w:val="18"/>
        </w:rPr>
      </w:pPr>
      <w:r>
        <w:t>-</w:t>
      </w:r>
      <w:r w:rsidRPr="00DB7CD0">
        <w:rPr>
          <w:color w:val="FFC000"/>
        </w:rPr>
        <w:t xml:space="preserve">Arithmetic expressions in for statement’s header: </w:t>
      </w:r>
      <w:r w:rsidRPr="009A07D3">
        <w:t xml:space="preserve">The initialization, loop-continuation condition and increment portions of a </w:t>
      </w:r>
      <w:r w:rsidRPr="009A07D3">
        <w:rPr>
          <w:rFonts w:cs="LucidaSansTypewriter"/>
        </w:rPr>
        <w:t xml:space="preserve">for </w:t>
      </w:r>
      <w:r w:rsidRPr="009A07D3">
        <w:t xml:space="preserve">statement can contain arithmetic expressions. </w:t>
      </w:r>
      <w:r w:rsidR="009A07D3" w:rsidRPr="009A07D3">
        <w:t xml:space="preserve">For example, assume that </w:t>
      </w:r>
      <w:r w:rsidR="009A07D3" w:rsidRPr="009A07D3">
        <w:rPr>
          <w:rFonts w:cs="LucidaSansTypewriter"/>
        </w:rPr>
        <w:t xml:space="preserve">x = 2 </w:t>
      </w:r>
      <w:r w:rsidR="009A07D3" w:rsidRPr="009A07D3">
        <w:t xml:space="preserve">and </w:t>
      </w:r>
      <w:r w:rsidR="009A07D3" w:rsidRPr="009A07D3">
        <w:rPr>
          <w:rFonts w:cs="LucidaSansTypewriter"/>
        </w:rPr>
        <w:t xml:space="preserve">y </w:t>
      </w:r>
      <w:r w:rsidR="009A07D3" w:rsidRPr="009A07D3">
        <w:rPr>
          <w:rFonts w:cs="LucidaSansTypewriter"/>
          <w:szCs w:val="18"/>
        </w:rPr>
        <w:t>= 10</w:t>
      </w:r>
      <w:r w:rsidR="009A07D3" w:rsidRPr="009A07D3">
        <w:rPr>
          <w:szCs w:val="18"/>
        </w:rPr>
        <w:t xml:space="preserve">. If </w:t>
      </w:r>
      <w:r w:rsidR="009A07D3" w:rsidRPr="009A07D3">
        <w:rPr>
          <w:rFonts w:cs="LucidaSansTypewriter"/>
          <w:szCs w:val="18"/>
        </w:rPr>
        <w:t xml:space="preserve">x </w:t>
      </w:r>
      <w:r w:rsidR="009A07D3" w:rsidRPr="009A07D3">
        <w:rPr>
          <w:szCs w:val="18"/>
        </w:rPr>
        <w:t xml:space="preserve">and </w:t>
      </w:r>
      <w:r w:rsidR="009A07D3" w:rsidRPr="009A07D3">
        <w:rPr>
          <w:rFonts w:cs="LucidaSansTypewriter"/>
          <w:szCs w:val="18"/>
        </w:rPr>
        <w:t xml:space="preserve">y </w:t>
      </w:r>
      <w:r w:rsidR="009A07D3" w:rsidRPr="009A07D3">
        <w:rPr>
          <w:szCs w:val="18"/>
        </w:rPr>
        <w:t>are not modified in the body of the loop, the statement</w:t>
      </w:r>
    </w:p>
    <w:p w:rsidR="009A07D3" w:rsidRPr="009A07D3" w:rsidRDefault="009A07D3" w:rsidP="00D03F2D">
      <w:pPr>
        <w:pStyle w:val="AralkYok"/>
      </w:pPr>
    </w:p>
    <w:p w:rsidR="009A07D3" w:rsidRPr="009A07D3" w:rsidRDefault="009A07D3" w:rsidP="00D03F2D">
      <w:pPr>
        <w:pStyle w:val="AralkYok"/>
      </w:pPr>
      <w:r w:rsidRPr="009A07D3">
        <w:tab/>
      </w:r>
      <w:r w:rsidRPr="009A07D3">
        <w:rPr>
          <w:color w:val="034EA3"/>
        </w:rPr>
        <w:t xml:space="preserve">for </w:t>
      </w:r>
      <w:r w:rsidRPr="009A07D3">
        <w:t>(</w:t>
      </w:r>
      <w:r w:rsidRPr="009A07D3">
        <w:rPr>
          <w:color w:val="034EA3"/>
        </w:rPr>
        <w:t xml:space="preserve">int </w:t>
      </w:r>
      <w:r w:rsidRPr="009A07D3">
        <w:t xml:space="preserve">j = x; j &lt;= </w:t>
      </w:r>
      <w:r w:rsidRPr="009A07D3">
        <w:rPr>
          <w:color w:val="00A0DB"/>
        </w:rPr>
        <w:t xml:space="preserve">4 </w:t>
      </w:r>
      <w:r w:rsidRPr="009A07D3">
        <w:t xml:space="preserve">* x * y; j += y / x)   </w:t>
      </w:r>
    </w:p>
    <w:p w:rsidR="009A07D3" w:rsidRPr="009A07D3" w:rsidRDefault="009A07D3" w:rsidP="00D03F2D">
      <w:pPr>
        <w:pStyle w:val="AralkYok"/>
      </w:pPr>
    </w:p>
    <w:p w:rsidR="009A07D3" w:rsidRPr="009A07D3" w:rsidRDefault="009A07D3" w:rsidP="00D03F2D">
      <w:pPr>
        <w:pStyle w:val="AralkYok"/>
      </w:pPr>
      <w:r w:rsidRPr="009A07D3">
        <w:rPr>
          <w:rFonts w:cs="LucidaSansTypewriter"/>
        </w:rPr>
        <w:t xml:space="preserve"> </w:t>
      </w:r>
      <w:r w:rsidRPr="009A07D3">
        <w:t>is equivalent to the statement</w:t>
      </w:r>
    </w:p>
    <w:p w:rsidR="009A07D3" w:rsidRPr="009A07D3" w:rsidRDefault="009A07D3" w:rsidP="00D03F2D">
      <w:pPr>
        <w:pStyle w:val="AralkYok"/>
      </w:pPr>
    </w:p>
    <w:p w:rsidR="009A07D3" w:rsidRPr="009A07D3" w:rsidRDefault="009A07D3" w:rsidP="00D03F2D">
      <w:pPr>
        <w:pStyle w:val="AralkYok"/>
      </w:pPr>
      <w:r w:rsidRPr="009A07D3">
        <w:tab/>
      </w:r>
      <w:r w:rsidRPr="009A07D3">
        <w:rPr>
          <w:color w:val="034EA3"/>
        </w:rPr>
        <w:t xml:space="preserve">for </w:t>
      </w:r>
      <w:r w:rsidRPr="009A07D3">
        <w:t>(</w:t>
      </w:r>
      <w:r w:rsidRPr="009A07D3">
        <w:rPr>
          <w:color w:val="034EA3"/>
        </w:rPr>
        <w:t xml:space="preserve">int </w:t>
      </w:r>
      <w:r w:rsidRPr="009A07D3">
        <w:t xml:space="preserve">j = </w:t>
      </w:r>
      <w:r w:rsidRPr="009A07D3">
        <w:rPr>
          <w:color w:val="00A0DB"/>
        </w:rPr>
        <w:t>2</w:t>
      </w:r>
      <w:r w:rsidRPr="009A07D3">
        <w:t xml:space="preserve">; j &lt;= </w:t>
      </w:r>
      <w:r w:rsidRPr="009A07D3">
        <w:rPr>
          <w:color w:val="00A0DB"/>
        </w:rPr>
        <w:t>80</w:t>
      </w:r>
      <w:r w:rsidRPr="009A07D3">
        <w:t xml:space="preserve">; j += </w:t>
      </w:r>
      <w:r w:rsidRPr="009A07D3">
        <w:rPr>
          <w:color w:val="00A0DB"/>
        </w:rPr>
        <w:t>5</w:t>
      </w:r>
      <w:r w:rsidRPr="009A07D3">
        <w:t>)</w:t>
      </w:r>
    </w:p>
    <w:p w:rsidR="009A07D3" w:rsidRPr="009A07D3" w:rsidRDefault="009A07D3" w:rsidP="00D03F2D">
      <w:pPr>
        <w:pStyle w:val="AralkYok"/>
      </w:pPr>
    </w:p>
    <w:p w:rsidR="009A07D3" w:rsidRPr="009A07D3" w:rsidRDefault="009A07D3" w:rsidP="00D03F2D">
      <w:pPr>
        <w:pStyle w:val="AralkYok"/>
      </w:pPr>
      <w:r w:rsidRPr="009A07D3">
        <w:t xml:space="preserve">The increment of a </w:t>
      </w:r>
      <w:r w:rsidRPr="009A07D3">
        <w:rPr>
          <w:rFonts w:cs="LucidaSansTypewriter"/>
        </w:rPr>
        <w:t xml:space="preserve">for </w:t>
      </w:r>
      <w:r w:rsidRPr="009A07D3">
        <w:t xml:space="preserve">statement may also be </w:t>
      </w:r>
      <w:r w:rsidRPr="009A07D3">
        <w:rPr>
          <w:rFonts w:cs="AGaramond-Italic"/>
          <w:i/>
          <w:iCs/>
        </w:rPr>
        <w:t>negative</w:t>
      </w:r>
      <w:r w:rsidRPr="009A07D3">
        <w:t xml:space="preserve">, in which case it’s a </w:t>
      </w:r>
      <w:r w:rsidRPr="00977515">
        <w:rPr>
          <w:rFonts w:cs="AGaramond-Semibold"/>
          <w:bCs/>
          <w:color w:val="00B050"/>
        </w:rPr>
        <w:t>decrement</w:t>
      </w:r>
      <w:r w:rsidRPr="009A07D3">
        <w:t>, and</w:t>
      </w:r>
    </w:p>
    <w:p w:rsidR="009A07D3" w:rsidRDefault="009A07D3" w:rsidP="00D03F2D">
      <w:pPr>
        <w:pStyle w:val="AralkYok"/>
      </w:pPr>
      <w:r w:rsidRPr="009A07D3">
        <w:t xml:space="preserve">the loop counts </w:t>
      </w:r>
      <w:r w:rsidRPr="009A07D3">
        <w:rPr>
          <w:rFonts w:cs="AGaramond-Italic"/>
          <w:i/>
          <w:iCs/>
        </w:rPr>
        <w:t>downward</w:t>
      </w:r>
      <w:r w:rsidRPr="009A07D3">
        <w:t>.</w:t>
      </w:r>
    </w:p>
    <w:p w:rsidR="00F95990" w:rsidRDefault="00F95990" w:rsidP="00D03F2D">
      <w:pPr>
        <w:pStyle w:val="AralkYok"/>
      </w:pPr>
    </w:p>
    <w:p w:rsidR="00F95990" w:rsidRDefault="00F95990" w:rsidP="00114726">
      <w:pPr>
        <w:pStyle w:val="AralkYok"/>
        <w:ind w:firstLine="708"/>
      </w:pPr>
      <w:r>
        <w:t>This is inefficient so you should avoid it.(Calculating the same expression every iteration</w:t>
      </w:r>
      <w:r w:rsidR="00F64B05">
        <w:t>.</w:t>
      </w:r>
      <w:r>
        <w:t>)</w:t>
      </w:r>
    </w:p>
    <w:p w:rsidR="0014069E" w:rsidRDefault="0014069E" w:rsidP="00D03F2D">
      <w:pPr>
        <w:pStyle w:val="AralkYok"/>
      </w:pPr>
    </w:p>
    <w:p w:rsidR="0014069E" w:rsidRDefault="0014069E" w:rsidP="00D03F2D">
      <w:pPr>
        <w:pStyle w:val="AralkYok"/>
      </w:pPr>
      <w:r>
        <w:t>-Declaration and initialization at for header happens only at start.</w:t>
      </w:r>
    </w:p>
    <w:p w:rsidR="0015215A" w:rsidRDefault="0015215A" w:rsidP="00D03F2D">
      <w:pPr>
        <w:pStyle w:val="AralkYok"/>
      </w:pPr>
    </w:p>
    <w:p w:rsidR="0015215A" w:rsidRDefault="004779B5" w:rsidP="00D03F2D">
      <w:pPr>
        <w:pStyle w:val="AralkYok"/>
      </w:pPr>
      <w:r w:rsidRPr="004779B5">
        <w:t>-</w:t>
      </w:r>
      <w:r w:rsidR="0067726B" w:rsidRPr="0067726B">
        <w:rPr>
          <w:color w:val="FFC000"/>
        </w:rPr>
        <w:t>Using control variable’s value</w:t>
      </w:r>
      <w:r w:rsidR="0067726B">
        <w:t xml:space="preserve">: </w:t>
      </w:r>
      <w:r w:rsidRPr="004779B5">
        <w:t>Although the value of the control variable can be changed in the body of a for loop, avoid</w:t>
      </w:r>
      <w:r w:rsidR="0067726B">
        <w:t xml:space="preserve"> </w:t>
      </w:r>
      <w:r w:rsidRPr="004779B5">
        <w:t>doing so, because this practice can lead to subtle errors.</w:t>
      </w:r>
      <w:r w:rsidR="0067726B">
        <w:t xml:space="preserve"> You can assign it to a </w:t>
      </w:r>
      <w:r w:rsidR="0091407E">
        <w:t>temporary variable and u</w:t>
      </w:r>
      <w:r w:rsidR="000E7B02">
        <w:t>se that but be careful.</w:t>
      </w:r>
    </w:p>
    <w:p w:rsidR="000E7B02" w:rsidRPr="000E7B02" w:rsidRDefault="008B0343" w:rsidP="00D03F2D">
      <w:pPr>
        <w:pStyle w:val="AralkYok"/>
      </w:pPr>
      <w:r>
        <w:t>-</w:t>
      </w:r>
      <w:r w:rsidRPr="008B0343">
        <w:rPr>
          <w:color w:val="FFC000"/>
        </w:rPr>
        <w:t>Using equality operators</w:t>
      </w:r>
      <w:r>
        <w:rPr>
          <w:color w:val="FFC000"/>
        </w:rPr>
        <w:t xml:space="preserve"> in continuation condition</w:t>
      </w:r>
      <w:r>
        <w:t xml:space="preserve">: </w:t>
      </w:r>
      <w:r w:rsidR="000E7B02" w:rsidRPr="000E7B02">
        <w:t>Do not use equality operators (</w:t>
      </w:r>
      <w:r w:rsidR="000E7B02" w:rsidRPr="000E7B02">
        <w:rPr>
          <w:rFonts w:cs="LucidaSansTypewriter,Italic"/>
        </w:rPr>
        <w:t xml:space="preserve">!= </w:t>
      </w:r>
      <w:r w:rsidR="000E7B02" w:rsidRPr="000E7B02">
        <w:t xml:space="preserve">or </w:t>
      </w:r>
      <w:r w:rsidR="000E7B02" w:rsidRPr="000E7B02">
        <w:rPr>
          <w:rFonts w:cs="LucidaSansTypewriter,Italic"/>
        </w:rPr>
        <w:t>==</w:t>
      </w:r>
      <w:r w:rsidR="000E7B02" w:rsidRPr="000E7B02">
        <w:t>) in a loop-continuation condition if the loop’s control</w:t>
      </w:r>
    </w:p>
    <w:p w:rsidR="000E7B02" w:rsidRPr="000E7B02" w:rsidRDefault="000E7B02" w:rsidP="00D03F2D">
      <w:pPr>
        <w:pStyle w:val="AralkYok"/>
      </w:pPr>
      <w:r w:rsidRPr="000E7B02">
        <w:t xml:space="preserve">variable increments or decrements by more than 1. For example, consider the </w:t>
      </w:r>
      <w:r w:rsidRPr="000E7B02">
        <w:rPr>
          <w:rFonts w:cs="LucidaSansTypewriter,Italic"/>
        </w:rPr>
        <w:t xml:space="preserve">for </w:t>
      </w:r>
      <w:r w:rsidRPr="000E7B02">
        <w:t>statement</w:t>
      </w:r>
    </w:p>
    <w:p w:rsidR="000E7B02" w:rsidRPr="000E7B02" w:rsidRDefault="000E7B02" w:rsidP="00D03F2D">
      <w:pPr>
        <w:pStyle w:val="AralkYok"/>
      </w:pPr>
      <w:r w:rsidRPr="000E7B02">
        <w:t>header for (int counter = 1; counter != 10; counter += 2). The loop-continuation test</w:t>
      </w:r>
    </w:p>
    <w:p w:rsidR="000E7B02" w:rsidRPr="000E7B02" w:rsidRDefault="000E7B02" w:rsidP="00D03F2D">
      <w:pPr>
        <w:pStyle w:val="AralkYok"/>
      </w:pPr>
      <w:r w:rsidRPr="000E7B02">
        <w:rPr>
          <w:rFonts w:cs="LucidaSansTypewriter,Italic"/>
        </w:rPr>
        <w:t xml:space="preserve">counter != 10 </w:t>
      </w:r>
      <w:r w:rsidRPr="000E7B02">
        <w:t xml:space="preserve">never becomes false (resulting in an </w:t>
      </w:r>
      <w:r w:rsidRPr="000E7B02">
        <w:rPr>
          <w:rFonts w:cs="AGaramond-Regular"/>
        </w:rPr>
        <w:t>infinite loop</w:t>
      </w:r>
      <w:r w:rsidRPr="000E7B02">
        <w:t xml:space="preserve">) because </w:t>
      </w:r>
      <w:r w:rsidRPr="000E7B02">
        <w:rPr>
          <w:rFonts w:cs="LucidaSansTypewriter,Italic"/>
        </w:rPr>
        <w:t xml:space="preserve">counter </w:t>
      </w:r>
      <w:r w:rsidRPr="000E7B02">
        <w:t>increments</w:t>
      </w:r>
    </w:p>
    <w:p w:rsidR="000E7B02" w:rsidRDefault="000E7B02" w:rsidP="00D03F2D">
      <w:pPr>
        <w:pStyle w:val="AralkYok"/>
      </w:pPr>
      <w:r w:rsidRPr="000E7B02">
        <w:t>by 2 after each iteration.</w:t>
      </w:r>
    </w:p>
    <w:p w:rsidR="0061477F" w:rsidRDefault="0061477F" w:rsidP="00D03F2D">
      <w:pPr>
        <w:pStyle w:val="AralkYok"/>
      </w:pPr>
      <w:r>
        <w:t>-</w:t>
      </w:r>
      <w:r w:rsidRPr="0061477F">
        <w:rPr>
          <w:color w:val="FFC000"/>
        </w:rPr>
        <w:t>Using more than one initializ</w:t>
      </w:r>
      <w:r w:rsidR="00114726">
        <w:rPr>
          <w:color w:val="FFC000"/>
        </w:rPr>
        <w:t>a</w:t>
      </w:r>
      <w:r w:rsidRPr="0061477F">
        <w:rPr>
          <w:color w:val="FFC000"/>
        </w:rPr>
        <w:t>tion or in</w:t>
      </w:r>
      <w:r w:rsidR="00622839">
        <w:rPr>
          <w:color w:val="FFC000"/>
        </w:rPr>
        <w:t>c</w:t>
      </w:r>
      <w:r w:rsidRPr="0061477F">
        <w:rPr>
          <w:color w:val="FFC000"/>
        </w:rPr>
        <w:t>rement</w:t>
      </w:r>
      <w:r>
        <w:t xml:space="preserve">: </w:t>
      </w:r>
      <w:r w:rsidRPr="0061477F">
        <w:t>The initialization and increment expressions can be comma-separated lists that enable</w:t>
      </w:r>
      <w:r w:rsidR="009A4F91">
        <w:t xml:space="preserve"> </w:t>
      </w:r>
      <w:r w:rsidRPr="0061477F">
        <w:t>you to use multiple initialization expressions or multiple increment expressions. For</w:t>
      </w:r>
      <w:r w:rsidR="009A4F91">
        <w:t xml:space="preserve"> </w:t>
      </w:r>
      <w:r w:rsidRPr="0061477F">
        <w:t>example, although this is discouraged, you could merge the body of the for statement in</w:t>
      </w:r>
      <w:r w:rsidR="009A4F91">
        <w:t xml:space="preserve"> </w:t>
      </w:r>
      <w:r w:rsidRPr="0061477F">
        <w:t>lines 11–12 of Fig. 5.5 into the increment portion of the for header by using a comma as</w:t>
      </w:r>
      <w:r w:rsidR="009A4F91">
        <w:t xml:space="preserve"> </w:t>
      </w:r>
      <w:r w:rsidRPr="0061477F">
        <w:t>follows:</w:t>
      </w:r>
    </w:p>
    <w:p w:rsidR="00D32BA1" w:rsidRDefault="00D32BA1" w:rsidP="00D03F2D">
      <w:pPr>
        <w:pStyle w:val="AralkYok"/>
      </w:pPr>
    </w:p>
    <w:p w:rsidR="00B1323E" w:rsidRPr="00FA148D" w:rsidRDefault="00B1323E" w:rsidP="00B1323E">
      <w:pPr>
        <w:autoSpaceDE w:val="0"/>
        <w:autoSpaceDN w:val="0"/>
        <w:adjustRightInd w:val="0"/>
        <w:spacing w:after="0" w:line="240" w:lineRule="auto"/>
        <w:rPr>
          <w:rFonts w:cs="LucidaSansTypewriter"/>
          <w:color w:val="231F20"/>
          <w:szCs w:val="18"/>
        </w:rPr>
      </w:pPr>
      <w:r>
        <w:rPr>
          <w:szCs w:val="18"/>
        </w:rPr>
        <w:tab/>
      </w:r>
      <w:r w:rsidRPr="00FA148D">
        <w:rPr>
          <w:rFonts w:cs="LucidaSansTypewriter"/>
          <w:color w:val="034EA3"/>
          <w:szCs w:val="18"/>
        </w:rPr>
        <w:t xml:space="preserve">for </w:t>
      </w:r>
      <w:r w:rsidRPr="00FA148D">
        <w:rPr>
          <w:rFonts w:cs="LucidaSansTypewriter"/>
          <w:color w:val="231F20"/>
          <w:szCs w:val="18"/>
        </w:rPr>
        <w:t>(</w:t>
      </w:r>
      <w:r w:rsidRPr="00FA148D">
        <w:rPr>
          <w:rFonts w:cs="LucidaSansTypewriter"/>
          <w:color w:val="034EA3"/>
          <w:szCs w:val="18"/>
        </w:rPr>
        <w:t xml:space="preserve">int </w:t>
      </w:r>
      <w:r w:rsidRPr="00FA148D">
        <w:rPr>
          <w:rFonts w:cs="LucidaSansTypewriter"/>
          <w:color w:val="231F20"/>
          <w:szCs w:val="18"/>
        </w:rPr>
        <w:t xml:space="preserve">number = </w:t>
      </w:r>
      <w:r w:rsidRPr="00FA148D">
        <w:rPr>
          <w:rFonts w:cs="LucidaSansTypewriter"/>
          <w:color w:val="00A0DB"/>
          <w:szCs w:val="18"/>
        </w:rPr>
        <w:t>2</w:t>
      </w:r>
      <w:r w:rsidRPr="00FA148D">
        <w:rPr>
          <w:rFonts w:cs="LucidaSansTypewriter"/>
          <w:color w:val="231F20"/>
          <w:szCs w:val="18"/>
        </w:rPr>
        <w:t xml:space="preserve">; number &lt;= </w:t>
      </w:r>
      <w:r w:rsidRPr="00FA148D">
        <w:rPr>
          <w:rFonts w:cs="LucidaSansTypewriter"/>
          <w:color w:val="00A0DB"/>
          <w:szCs w:val="18"/>
        </w:rPr>
        <w:t>20</w:t>
      </w:r>
      <w:r w:rsidRPr="00FA148D">
        <w:rPr>
          <w:rFonts w:cs="LucidaSansTypewriter"/>
          <w:color w:val="231F20"/>
          <w:szCs w:val="18"/>
        </w:rPr>
        <w:t xml:space="preserve">; total += number, number += </w:t>
      </w:r>
      <w:r w:rsidRPr="00FA148D">
        <w:rPr>
          <w:rFonts w:cs="LucidaSansTypewriter"/>
          <w:color w:val="00A0DB"/>
          <w:szCs w:val="18"/>
        </w:rPr>
        <w:t>2</w:t>
      </w:r>
      <w:r w:rsidRPr="00FA148D">
        <w:rPr>
          <w:rFonts w:cs="LucidaSansTypewriter"/>
          <w:color w:val="231F20"/>
          <w:szCs w:val="18"/>
        </w:rPr>
        <w:t>)</w:t>
      </w:r>
    </w:p>
    <w:p w:rsidR="00D32BA1" w:rsidRDefault="00B1323E" w:rsidP="00D03F2D">
      <w:pPr>
        <w:pStyle w:val="AralkYok"/>
      </w:pPr>
      <w:r w:rsidRPr="00FA148D">
        <w:rPr>
          <w:color w:val="231F20"/>
        </w:rPr>
        <w:t xml:space="preserve">    </w:t>
      </w:r>
      <w:r w:rsidR="008E4E22">
        <w:rPr>
          <w:color w:val="231F20"/>
        </w:rPr>
        <w:tab/>
        <w:t xml:space="preserve">     </w:t>
      </w:r>
      <w:r w:rsidRPr="00FA148D">
        <w:rPr>
          <w:color w:val="231F20"/>
        </w:rPr>
        <w:t xml:space="preserve">; </w:t>
      </w:r>
      <w:r w:rsidRPr="00FA148D">
        <w:t>// empty statement</w:t>
      </w:r>
    </w:p>
    <w:p w:rsidR="00FA148D" w:rsidRDefault="00FA148D" w:rsidP="00D03F2D">
      <w:pPr>
        <w:pStyle w:val="AralkYok"/>
      </w:pPr>
    </w:p>
    <w:p w:rsidR="00FA148D" w:rsidRDefault="00FA148D" w:rsidP="00D03F2D">
      <w:pPr>
        <w:pStyle w:val="AralkYok"/>
      </w:pPr>
      <w:r w:rsidRPr="00FA148D">
        <w:t>-For readability limit the size of control-statement headers to a single line if possible.</w:t>
      </w:r>
    </w:p>
    <w:p w:rsidR="009B223F" w:rsidRDefault="009B223F" w:rsidP="00D03F2D">
      <w:pPr>
        <w:pStyle w:val="AralkYok"/>
      </w:pPr>
    </w:p>
    <w:p w:rsidR="009B223F" w:rsidRDefault="009B223F" w:rsidP="00D03F2D">
      <w:pPr>
        <w:pStyle w:val="AralkYok"/>
      </w:pPr>
      <w:r w:rsidRPr="009518B3">
        <w:rPr>
          <w:color w:val="FFC000"/>
        </w:rPr>
        <w:t>-</w:t>
      </w:r>
      <w:r w:rsidR="009518B3" w:rsidRPr="009518B3">
        <w:rPr>
          <w:color w:val="FFC000"/>
        </w:rPr>
        <w:t xml:space="preserve">Executing a block multiple times: </w:t>
      </w:r>
      <w:r>
        <w:t>If you use a for block more than one time you gotta make sure you reset counter to initial value. To make sure this happens initialize the counter value so whenever that for block is executed counter is reseted. İt doesnt matter you also declare the counter in for or not.</w:t>
      </w:r>
    </w:p>
    <w:p w:rsidR="004F4AA4" w:rsidRDefault="004F4AA4" w:rsidP="00D03F2D">
      <w:pPr>
        <w:pStyle w:val="AralkYok"/>
      </w:pPr>
    </w:p>
    <w:p w:rsidR="004F4AA4" w:rsidRPr="000B7885" w:rsidRDefault="004F4AA4" w:rsidP="004F4AA4">
      <w:pPr>
        <w:autoSpaceDE w:val="0"/>
        <w:autoSpaceDN w:val="0"/>
        <w:adjustRightInd w:val="0"/>
        <w:spacing w:after="0" w:line="240" w:lineRule="auto"/>
        <w:rPr>
          <w:b/>
          <w:color w:val="000000"/>
          <w:szCs w:val="18"/>
        </w:rPr>
      </w:pPr>
      <w:r>
        <w:rPr>
          <w:color w:val="000000"/>
          <w:szCs w:val="18"/>
        </w:rPr>
        <w:t>-</w:t>
      </w:r>
      <w:r w:rsidRPr="00953D8D">
        <w:rPr>
          <w:b/>
          <w:color w:val="222222"/>
          <w:szCs w:val="18"/>
        </w:rPr>
        <w:t>do while:</w:t>
      </w:r>
      <w:r>
        <w:rPr>
          <w:b/>
          <w:color w:val="222222"/>
          <w:szCs w:val="18"/>
        </w:rPr>
        <w:t xml:space="preserve"> </w:t>
      </w:r>
      <w:r w:rsidRPr="00D843DF">
        <w:rPr>
          <w:szCs w:val="18"/>
        </w:rPr>
        <w:t>The do…while statement tests the loop-continuation condition after executing the loop’s body; therefore, the body always executes at least once.</w:t>
      </w:r>
    </w:p>
    <w:p w:rsidR="004F4AA4" w:rsidRPr="00953D8D" w:rsidRDefault="004F4AA4" w:rsidP="004F4AA4">
      <w:pPr>
        <w:pStyle w:val="HTMLncedenBiimlendirilmi"/>
        <w:spacing w:line="293" w:lineRule="atLeast"/>
        <w:jc w:val="both"/>
        <w:rPr>
          <w:rFonts w:ascii="Verdana" w:hAnsi="Verdana"/>
          <w:b/>
          <w:color w:val="222222"/>
          <w:szCs w:val="18"/>
        </w:rPr>
      </w:pPr>
    </w:p>
    <w:p w:rsidR="004F4AA4" w:rsidRPr="00953D8D" w:rsidRDefault="004F4AA4" w:rsidP="004F4AA4">
      <w:pPr>
        <w:pStyle w:val="HTMLncedenBiimlendirilmi"/>
        <w:spacing w:line="270" w:lineRule="atLeast"/>
        <w:rPr>
          <w:rFonts w:ascii="Verdana" w:hAnsi="Verdana"/>
          <w:color w:val="000000"/>
          <w:szCs w:val="18"/>
        </w:rPr>
      </w:pPr>
      <w:r>
        <w:rPr>
          <w:rFonts w:ascii="Verdana" w:hAnsi="Verdana"/>
          <w:color w:val="000000"/>
          <w:szCs w:val="18"/>
        </w:rPr>
        <w:t xml:space="preserve">            </w:t>
      </w:r>
      <w:r w:rsidRPr="00953D8D">
        <w:rPr>
          <w:rFonts w:ascii="Verdana" w:hAnsi="Verdana"/>
          <w:color w:val="000000"/>
          <w:szCs w:val="18"/>
        </w:rPr>
        <w:t>do {</w:t>
      </w:r>
    </w:p>
    <w:p w:rsidR="004F4AA4" w:rsidRPr="00953D8D" w:rsidRDefault="004F4AA4" w:rsidP="004F4AA4">
      <w:pPr>
        <w:pStyle w:val="HTMLncedenBiimlendirilmi"/>
        <w:spacing w:line="270" w:lineRule="atLeast"/>
        <w:rPr>
          <w:rFonts w:ascii="Verdana" w:hAnsi="Verdana"/>
          <w:color w:val="000000"/>
          <w:szCs w:val="18"/>
        </w:rPr>
      </w:pPr>
      <w:r w:rsidRPr="00953D8D">
        <w:rPr>
          <w:rFonts w:ascii="Verdana" w:hAnsi="Verdana"/>
          <w:color w:val="000000"/>
          <w:szCs w:val="18"/>
        </w:rPr>
        <w:t xml:space="preserve">            </w:t>
      </w:r>
      <w:r>
        <w:rPr>
          <w:rFonts w:ascii="Verdana" w:hAnsi="Verdana"/>
          <w:color w:val="000000"/>
          <w:szCs w:val="18"/>
        </w:rPr>
        <w:t xml:space="preserve">   </w:t>
      </w:r>
      <w:r w:rsidRPr="00953D8D">
        <w:rPr>
          <w:rFonts w:ascii="Verdana" w:hAnsi="Verdana"/>
          <w:color w:val="000000"/>
          <w:szCs w:val="18"/>
        </w:rPr>
        <w:t>System.out.println("Count is: " + count);</w:t>
      </w:r>
    </w:p>
    <w:p w:rsidR="004F4AA4" w:rsidRPr="00953D8D" w:rsidRDefault="004F4AA4" w:rsidP="004F4AA4">
      <w:pPr>
        <w:pStyle w:val="HTMLncedenBiimlendirilmi"/>
        <w:spacing w:line="270" w:lineRule="atLeast"/>
        <w:rPr>
          <w:rFonts w:ascii="Verdana" w:hAnsi="Verdana"/>
          <w:color w:val="000000"/>
          <w:szCs w:val="18"/>
        </w:rPr>
      </w:pPr>
      <w:r w:rsidRPr="00953D8D">
        <w:rPr>
          <w:rFonts w:ascii="Verdana" w:hAnsi="Verdana"/>
          <w:color w:val="000000"/>
          <w:szCs w:val="18"/>
        </w:rPr>
        <w:t xml:space="preserve">            </w:t>
      </w:r>
      <w:r>
        <w:rPr>
          <w:rFonts w:ascii="Verdana" w:hAnsi="Verdana"/>
          <w:color w:val="000000"/>
          <w:szCs w:val="18"/>
        </w:rPr>
        <w:t xml:space="preserve">   </w:t>
      </w:r>
      <w:r w:rsidRPr="00953D8D">
        <w:rPr>
          <w:rFonts w:ascii="Verdana" w:hAnsi="Verdana"/>
          <w:color w:val="000000"/>
          <w:szCs w:val="18"/>
        </w:rPr>
        <w:t>count++;</w:t>
      </w:r>
    </w:p>
    <w:p w:rsidR="004F4AA4" w:rsidRPr="00953D8D" w:rsidRDefault="004F4AA4" w:rsidP="004F4AA4">
      <w:pPr>
        <w:pStyle w:val="HTMLncedenBiimlendirilmi"/>
        <w:spacing w:line="270" w:lineRule="atLeast"/>
        <w:rPr>
          <w:rFonts w:ascii="Verdana" w:hAnsi="Verdana"/>
          <w:color w:val="000000"/>
          <w:szCs w:val="18"/>
        </w:rPr>
      </w:pPr>
      <w:r w:rsidRPr="00953D8D">
        <w:rPr>
          <w:rFonts w:ascii="Verdana" w:hAnsi="Verdana"/>
          <w:color w:val="000000"/>
          <w:szCs w:val="18"/>
        </w:rPr>
        <w:t xml:space="preserve">        </w:t>
      </w:r>
      <w:r>
        <w:rPr>
          <w:rFonts w:ascii="Verdana" w:hAnsi="Verdana"/>
          <w:color w:val="000000"/>
          <w:szCs w:val="18"/>
        </w:rPr>
        <w:t xml:space="preserve">    </w:t>
      </w:r>
      <w:r w:rsidRPr="00953D8D">
        <w:rPr>
          <w:rFonts w:ascii="Verdana" w:hAnsi="Verdana"/>
          <w:color w:val="000000"/>
          <w:szCs w:val="18"/>
        </w:rPr>
        <w:t>} while (count &lt; 11);</w:t>
      </w:r>
    </w:p>
    <w:p w:rsidR="004F4AA4" w:rsidRPr="00953D8D" w:rsidRDefault="004F4AA4" w:rsidP="004F4A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4F4AA4" w:rsidRPr="00A164C1" w:rsidRDefault="004F4AA4" w:rsidP="00511943">
      <w:pPr>
        <w:autoSpaceDE w:val="0"/>
        <w:autoSpaceDN w:val="0"/>
        <w:adjustRightInd w:val="0"/>
        <w:spacing w:after="0" w:line="240" w:lineRule="auto"/>
      </w:pPr>
      <w:r w:rsidRPr="008B5D4D">
        <w:t>-</w:t>
      </w:r>
      <w:r w:rsidRPr="008B5D4D">
        <w:rPr>
          <w:color w:val="FFC000"/>
        </w:rPr>
        <w:t xml:space="preserve">Braces in a do…while Repetition Statement: </w:t>
      </w:r>
      <w:r w:rsidRPr="00A164C1">
        <w:rPr>
          <w:rFonts w:cs="AGaramond-Regular"/>
          <w:color w:val="231F20"/>
          <w:szCs w:val="18"/>
        </w:rPr>
        <w:t xml:space="preserve">It isn’t necessary to use braces in the </w:t>
      </w:r>
      <w:r w:rsidRPr="00A164C1">
        <w:rPr>
          <w:rFonts w:cs="LucidaSansTypewriter"/>
          <w:color w:val="231F20"/>
          <w:szCs w:val="18"/>
        </w:rPr>
        <w:t>do</w:t>
      </w:r>
      <w:r w:rsidRPr="00A164C1">
        <w:rPr>
          <w:rFonts w:cs="AGaramond-Regular"/>
          <w:color w:val="231F20"/>
          <w:szCs w:val="18"/>
        </w:rPr>
        <w:t>…</w:t>
      </w:r>
      <w:r w:rsidRPr="00A164C1">
        <w:rPr>
          <w:rFonts w:cs="LucidaSansTypewriter"/>
          <w:color w:val="231F20"/>
          <w:szCs w:val="18"/>
        </w:rPr>
        <w:t xml:space="preserve">while </w:t>
      </w:r>
      <w:r w:rsidRPr="00A164C1">
        <w:rPr>
          <w:rFonts w:cs="AGaramond-Regular"/>
          <w:color w:val="231F20"/>
          <w:szCs w:val="18"/>
        </w:rPr>
        <w:t>repetition statement if there’s only one</w:t>
      </w:r>
      <w:r>
        <w:rPr>
          <w:rFonts w:cs="AGaramond-Regular"/>
          <w:color w:val="231F20"/>
          <w:szCs w:val="18"/>
        </w:rPr>
        <w:t xml:space="preserve"> </w:t>
      </w:r>
      <w:r w:rsidRPr="00A164C1">
        <w:rPr>
          <w:rFonts w:cs="AGaramond-Regular"/>
          <w:color w:val="231F20"/>
          <w:szCs w:val="18"/>
        </w:rPr>
        <w:t>statement in the body. However, many programmers include the braces, to avoid confusion</w:t>
      </w:r>
      <w:r>
        <w:rPr>
          <w:rFonts w:cs="AGaramond-Regular"/>
          <w:color w:val="231F20"/>
          <w:szCs w:val="18"/>
        </w:rPr>
        <w:t xml:space="preserve"> </w:t>
      </w:r>
      <w:r w:rsidRPr="00A164C1">
        <w:rPr>
          <w:rFonts w:cs="AGaramond-Regular"/>
          <w:color w:val="231F20"/>
          <w:szCs w:val="18"/>
        </w:rPr>
        <w:t xml:space="preserve">between the </w:t>
      </w:r>
      <w:r w:rsidRPr="00A164C1">
        <w:rPr>
          <w:rFonts w:cs="LucidaSansTypewriter"/>
          <w:color w:val="231F20"/>
          <w:szCs w:val="18"/>
        </w:rPr>
        <w:t xml:space="preserve">while </w:t>
      </w:r>
      <w:r w:rsidRPr="00A164C1">
        <w:rPr>
          <w:rFonts w:cs="AGaramond-Regular"/>
          <w:color w:val="231F20"/>
          <w:szCs w:val="18"/>
        </w:rPr>
        <w:t xml:space="preserve">and </w:t>
      </w:r>
      <w:r w:rsidRPr="00A164C1">
        <w:rPr>
          <w:rFonts w:cs="LucidaSansTypewriter"/>
          <w:color w:val="231F20"/>
          <w:szCs w:val="18"/>
        </w:rPr>
        <w:t>do</w:t>
      </w:r>
      <w:r w:rsidRPr="00A164C1">
        <w:rPr>
          <w:rFonts w:cs="AGaramond-Regular"/>
          <w:color w:val="231F20"/>
          <w:szCs w:val="18"/>
        </w:rPr>
        <w:t>…</w:t>
      </w:r>
      <w:r w:rsidRPr="00A164C1">
        <w:rPr>
          <w:rFonts w:cs="LucidaSansTypewriter"/>
          <w:color w:val="231F20"/>
          <w:szCs w:val="18"/>
        </w:rPr>
        <w:t xml:space="preserve">while </w:t>
      </w:r>
      <w:r w:rsidR="00511943">
        <w:rPr>
          <w:rFonts w:cs="AGaramond-Regular"/>
          <w:color w:val="231F20"/>
          <w:szCs w:val="18"/>
        </w:rPr>
        <w:t>statements.</w:t>
      </w:r>
    </w:p>
    <w:p w:rsidR="004F4AA4" w:rsidRPr="00A164C1" w:rsidRDefault="004F4AA4" w:rsidP="004F4A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4F4AA4" w:rsidRPr="004059DA" w:rsidRDefault="004F4AA4" w:rsidP="004F4AA4">
      <w:pPr>
        <w:pStyle w:val="AralkYok"/>
      </w:pPr>
      <w:r w:rsidRPr="00AC6935">
        <w:rPr>
          <w:rFonts w:cs="Consolas"/>
          <w:b/>
          <w:szCs w:val="18"/>
        </w:rPr>
        <w:t>-switch:</w:t>
      </w:r>
      <w:r>
        <w:rPr>
          <w:rFonts w:cs="Consolas"/>
          <w:b/>
          <w:szCs w:val="18"/>
        </w:rPr>
        <w:t xml:space="preserve"> </w:t>
      </w:r>
      <w:r w:rsidRPr="009A48EA">
        <w:t xml:space="preserve">The </w:t>
      </w:r>
      <w:r w:rsidRPr="009A48EA">
        <w:rPr>
          <w:color w:val="00B050"/>
        </w:rPr>
        <w:t xml:space="preserve">switch multiple-selection statement </w:t>
      </w:r>
      <w:r w:rsidRPr="009A48EA">
        <w:t>performs different actions based on</w:t>
      </w:r>
      <w:r w:rsidR="00AA13E3">
        <w:t xml:space="preserve"> </w:t>
      </w:r>
      <w:r w:rsidRPr="009A48EA">
        <w:t xml:space="preserve">the possible values of a </w:t>
      </w:r>
      <w:r w:rsidRPr="009A48EA">
        <w:rPr>
          <w:color w:val="00B050"/>
        </w:rPr>
        <w:t xml:space="preserve">constant integral expression </w:t>
      </w:r>
      <w:r w:rsidRPr="009A48EA">
        <w:t>of type byte, short, int or char. As</w:t>
      </w:r>
      <w:r w:rsidR="00AA13E3">
        <w:t xml:space="preserve"> </w:t>
      </w:r>
      <w:r w:rsidRPr="009A48EA">
        <w:t xml:space="preserve">of Java SE 7, the </w:t>
      </w:r>
      <w:r w:rsidR="00AA13E3">
        <w:t>e</w:t>
      </w:r>
      <w:r w:rsidRPr="009A48EA">
        <w:t>xpression may also be a String.</w:t>
      </w:r>
    </w:p>
    <w:p w:rsidR="004F4AA4" w:rsidRPr="00E86716" w:rsidRDefault="004F4AA4" w:rsidP="004F4AA4">
      <w:pPr>
        <w:pStyle w:val="AralkYok"/>
      </w:pPr>
      <w:r>
        <w:rPr>
          <w:rFonts w:cs="Consolas"/>
        </w:rPr>
        <w:t>-</w:t>
      </w:r>
      <w:r w:rsidRPr="00E86716">
        <w:t xml:space="preserve">The </w:t>
      </w:r>
      <w:r w:rsidRPr="00E86716">
        <w:rPr>
          <w:rFonts w:cs="LucidaSansTypewriter"/>
        </w:rPr>
        <w:t xml:space="preserve">switch </w:t>
      </w:r>
      <w:r w:rsidRPr="00E86716">
        <w:t xml:space="preserve">statement consists of a block that contains a sequence of </w:t>
      </w:r>
      <w:r w:rsidRPr="00E86716">
        <w:rPr>
          <w:rFonts w:cs="LucidaSansTypewriter,Bold"/>
          <w:bCs/>
          <w:color w:val="00B050"/>
        </w:rPr>
        <w:t xml:space="preserve">case </w:t>
      </w:r>
      <w:r w:rsidRPr="00E86716">
        <w:rPr>
          <w:rFonts w:cs="AGaramond-Semibold"/>
          <w:bCs/>
          <w:color w:val="00B050"/>
        </w:rPr>
        <w:t>labels</w:t>
      </w:r>
      <w:r w:rsidRPr="00E86716">
        <w:rPr>
          <w:rFonts w:cs="AGaramond-Semibold"/>
          <w:b/>
          <w:bCs/>
          <w:color w:val="00B050"/>
        </w:rPr>
        <w:t xml:space="preserve"> </w:t>
      </w:r>
      <w:r w:rsidRPr="00E86716">
        <w:t>and</w:t>
      </w:r>
      <w:r w:rsidR="00AA13E3">
        <w:t xml:space="preserve"> </w:t>
      </w:r>
      <w:r w:rsidRPr="00E86716">
        <w:t xml:space="preserve">an optional </w:t>
      </w:r>
      <w:r w:rsidRPr="00E86716">
        <w:rPr>
          <w:rFonts w:cs="LucidaSansTypewriter,Bold"/>
          <w:bCs/>
          <w:color w:val="00B050"/>
        </w:rPr>
        <w:t xml:space="preserve">default </w:t>
      </w:r>
      <w:r w:rsidRPr="00E86716">
        <w:rPr>
          <w:rFonts w:cs="AGaramond-Semibold"/>
          <w:bCs/>
          <w:color w:val="00B050"/>
        </w:rPr>
        <w:t>case</w:t>
      </w:r>
      <w:r w:rsidRPr="00E86716">
        <w:rPr>
          <w:color w:val="00B050"/>
        </w:rPr>
        <w:t>.</w:t>
      </w:r>
    </w:p>
    <w:p w:rsidR="004F4AA4" w:rsidRPr="00E86716" w:rsidRDefault="004F4AA4" w:rsidP="004F4AA4">
      <w:pPr>
        <w:pStyle w:val="AralkYok"/>
        <w:rPr>
          <w:rFonts w:cs="LucidaSansTypewriter"/>
        </w:rPr>
      </w:pPr>
      <w:r>
        <w:t>-</w:t>
      </w:r>
      <w:r w:rsidRPr="00E86716">
        <w:t xml:space="preserve">The </w:t>
      </w:r>
      <w:r w:rsidRPr="00E86716">
        <w:rPr>
          <w:rFonts w:cs="LucidaSansTypewriter,Bold"/>
          <w:bCs/>
          <w:color w:val="00B050"/>
        </w:rPr>
        <w:t xml:space="preserve">break </w:t>
      </w:r>
      <w:r w:rsidRPr="00E86716">
        <w:rPr>
          <w:rFonts w:cs="AGaramond-Semibold"/>
          <w:bCs/>
          <w:color w:val="00B050"/>
        </w:rPr>
        <w:t>statement</w:t>
      </w:r>
      <w:r w:rsidRPr="00E86716">
        <w:rPr>
          <w:rFonts w:cs="AGaramond-Semibold"/>
          <w:b/>
          <w:bCs/>
          <w:color w:val="00B050"/>
        </w:rPr>
        <w:t xml:space="preserve"> </w:t>
      </w:r>
      <w:r w:rsidRPr="00E86716">
        <w:t>causes program control to proceed with the first</w:t>
      </w:r>
      <w:r w:rsidR="00726376">
        <w:t xml:space="preserve"> </w:t>
      </w:r>
      <w:r w:rsidRPr="00E86716">
        <w:t xml:space="preserve">statement after the </w:t>
      </w:r>
      <w:r w:rsidRPr="00E86716">
        <w:rPr>
          <w:rFonts w:cs="LucidaSansTypewriter"/>
        </w:rPr>
        <w:t>switch</w:t>
      </w:r>
      <w:r w:rsidR="00726376">
        <w:rPr>
          <w:rFonts w:cs="LucidaSansTypewriter"/>
        </w:rPr>
        <w:t>.</w:t>
      </w:r>
    </w:p>
    <w:p w:rsidR="004F4AA4" w:rsidRPr="00E86716" w:rsidRDefault="004F4AA4" w:rsidP="004F4AA4">
      <w:pPr>
        <w:autoSpaceDE w:val="0"/>
        <w:autoSpaceDN w:val="0"/>
        <w:adjustRightInd w:val="0"/>
        <w:spacing w:after="0" w:line="240" w:lineRule="auto"/>
        <w:rPr>
          <w:rFonts w:cs="Consolas"/>
          <w:szCs w:val="18"/>
        </w:rPr>
      </w:pPr>
      <w:r>
        <w:rPr>
          <w:rFonts w:cs="AGaramond-Regular"/>
          <w:color w:val="231F20"/>
          <w:szCs w:val="18"/>
        </w:rPr>
        <w:t>-</w:t>
      </w:r>
      <w:r w:rsidRPr="00E86716">
        <w:rPr>
          <w:rFonts w:cs="AGaramond-Regular"/>
          <w:color w:val="231F20"/>
          <w:szCs w:val="18"/>
        </w:rPr>
        <w:t xml:space="preserve">The </w:t>
      </w:r>
      <w:r w:rsidRPr="00E86716">
        <w:rPr>
          <w:rFonts w:cs="LucidaSansTypewriter"/>
          <w:color w:val="231F20"/>
          <w:szCs w:val="18"/>
        </w:rPr>
        <w:t xml:space="preserve">switch </w:t>
      </w:r>
      <w:r w:rsidRPr="00E86716">
        <w:rPr>
          <w:rFonts w:cs="AGaramond-Regular"/>
          <w:color w:val="231F20"/>
          <w:szCs w:val="18"/>
        </w:rPr>
        <w:t xml:space="preserve">statement does </w:t>
      </w:r>
      <w:r w:rsidRPr="00E86716">
        <w:rPr>
          <w:rFonts w:cs="AGaramond-Italic"/>
          <w:i/>
          <w:iCs/>
          <w:color w:val="231F20"/>
          <w:szCs w:val="18"/>
        </w:rPr>
        <w:t xml:space="preserve">not </w:t>
      </w:r>
      <w:r w:rsidRPr="00E86716">
        <w:rPr>
          <w:rFonts w:cs="AGaramond-Regular"/>
          <w:color w:val="231F20"/>
          <w:szCs w:val="18"/>
        </w:rPr>
        <w:t xml:space="preserve">provide a mechanism for testing </w:t>
      </w:r>
      <w:r w:rsidRPr="00E86716">
        <w:rPr>
          <w:rFonts w:cs="AGaramond-Italic"/>
          <w:i/>
          <w:iCs/>
          <w:color w:val="231F20"/>
          <w:szCs w:val="18"/>
        </w:rPr>
        <w:t xml:space="preserve">ranges </w:t>
      </w:r>
      <w:r w:rsidRPr="00E86716">
        <w:rPr>
          <w:rFonts w:cs="AGaramond-Regular"/>
          <w:color w:val="231F20"/>
          <w:szCs w:val="18"/>
        </w:rPr>
        <w:t xml:space="preserve">of values, so </w:t>
      </w:r>
      <w:r w:rsidRPr="00E86716">
        <w:rPr>
          <w:rFonts w:cs="AGaramond-Italic"/>
          <w:i/>
          <w:iCs/>
          <w:color w:val="231F20"/>
          <w:szCs w:val="18"/>
        </w:rPr>
        <w:t xml:space="preserve">every </w:t>
      </w:r>
      <w:r w:rsidRPr="00E86716">
        <w:rPr>
          <w:rFonts w:cs="AGaramond-Regular"/>
          <w:color w:val="231F20"/>
          <w:szCs w:val="18"/>
        </w:rPr>
        <w:t xml:space="preserve">value you need to test must be listed in a separate </w:t>
      </w:r>
      <w:r w:rsidRPr="00E86716">
        <w:rPr>
          <w:rFonts w:cs="LucidaSansTypewriter"/>
          <w:color w:val="231F20"/>
          <w:szCs w:val="18"/>
        </w:rPr>
        <w:t xml:space="preserve">case </w:t>
      </w:r>
      <w:r w:rsidRPr="00E86716">
        <w:rPr>
          <w:rFonts w:cs="AGaramond-Regular"/>
          <w:color w:val="231F20"/>
          <w:szCs w:val="18"/>
        </w:rPr>
        <w:t xml:space="preserve">label. Each </w:t>
      </w:r>
      <w:r w:rsidRPr="00E86716">
        <w:rPr>
          <w:rFonts w:cs="LucidaSansTypewriter"/>
          <w:color w:val="231F20"/>
          <w:szCs w:val="18"/>
        </w:rPr>
        <w:t xml:space="preserve">case </w:t>
      </w:r>
      <w:r w:rsidRPr="00E86716">
        <w:rPr>
          <w:rFonts w:cs="AGaramond-Regular"/>
          <w:color w:val="231F20"/>
          <w:szCs w:val="18"/>
        </w:rPr>
        <w:t xml:space="preserve">can have multiple statements. The </w:t>
      </w:r>
      <w:r w:rsidRPr="00E86716">
        <w:rPr>
          <w:rFonts w:cs="LucidaSansTypewriter"/>
          <w:color w:val="231F20"/>
          <w:szCs w:val="18"/>
        </w:rPr>
        <w:t xml:space="preserve">switch </w:t>
      </w:r>
      <w:r w:rsidRPr="00E86716">
        <w:rPr>
          <w:rFonts w:cs="AGaramond-Regular"/>
          <w:color w:val="231F20"/>
          <w:szCs w:val="18"/>
        </w:rPr>
        <w:t xml:space="preserve">statement differs from other control statements in that it does </w:t>
      </w:r>
      <w:r w:rsidRPr="00E86716">
        <w:rPr>
          <w:rFonts w:cs="AGaramond-Italic"/>
          <w:i/>
          <w:iCs/>
          <w:color w:val="231F20"/>
          <w:szCs w:val="18"/>
        </w:rPr>
        <w:t xml:space="preserve">not </w:t>
      </w:r>
      <w:r w:rsidRPr="00E86716">
        <w:rPr>
          <w:rFonts w:cs="AGaramond-Regular"/>
          <w:color w:val="231F20"/>
          <w:szCs w:val="18"/>
        </w:rPr>
        <w:t xml:space="preserve">require braces </w:t>
      </w:r>
      <w:r w:rsidR="007C0A20">
        <w:rPr>
          <w:rFonts w:cs="AGaramond-Regular"/>
          <w:color w:val="231F20"/>
          <w:szCs w:val="18"/>
        </w:rPr>
        <w:t>a</w:t>
      </w:r>
      <w:r w:rsidRPr="00E86716">
        <w:rPr>
          <w:rFonts w:cs="AGaramond-Regular"/>
          <w:color w:val="231F20"/>
          <w:szCs w:val="18"/>
        </w:rPr>
        <w:t xml:space="preserve">round multiple statements in a </w:t>
      </w:r>
      <w:r w:rsidRPr="00E86716">
        <w:rPr>
          <w:rFonts w:cs="LucidaSansTypewriter"/>
          <w:color w:val="231F20"/>
          <w:szCs w:val="18"/>
        </w:rPr>
        <w:t>case</w:t>
      </w:r>
      <w:r w:rsidRPr="00E86716">
        <w:rPr>
          <w:rFonts w:cs="AGaramond-Regular"/>
          <w:color w:val="231F20"/>
          <w:szCs w:val="18"/>
        </w:rPr>
        <w:t>.</w:t>
      </w:r>
    </w:p>
    <w:p w:rsidR="004F4AA4" w:rsidRPr="00936CDE" w:rsidRDefault="004F4AA4" w:rsidP="004F4AA4">
      <w:pPr>
        <w:autoSpaceDE w:val="0"/>
        <w:autoSpaceDN w:val="0"/>
        <w:adjustRightInd w:val="0"/>
        <w:spacing w:after="0" w:line="240" w:lineRule="auto"/>
        <w:rPr>
          <w:rFonts w:cs="AGaramond-Regular"/>
          <w:szCs w:val="18"/>
        </w:rPr>
      </w:pPr>
      <w:r w:rsidRPr="00542928">
        <w:rPr>
          <w:rFonts w:cs="Consolas"/>
          <w:color w:val="FFC000"/>
          <w:szCs w:val="18"/>
        </w:rPr>
        <w:t xml:space="preserve">-Case without a break statement: </w:t>
      </w:r>
      <w:r w:rsidRPr="00542928">
        <w:rPr>
          <w:rFonts w:cs="AGaramond-Regular"/>
          <w:color w:val="231F20"/>
          <w:szCs w:val="18"/>
        </w:rPr>
        <w:t xml:space="preserve">Without </w:t>
      </w:r>
      <w:r w:rsidRPr="00542928">
        <w:rPr>
          <w:rFonts w:cs="LucidaSansTypewriter"/>
          <w:color w:val="231F20"/>
          <w:szCs w:val="18"/>
        </w:rPr>
        <w:t xml:space="preserve">break </w:t>
      </w:r>
      <w:r w:rsidRPr="00542928">
        <w:rPr>
          <w:rFonts w:cs="AGaramond-Regular"/>
          <w:color w:val="231F20"/>
          <w:szCs w:val="18"/>
        </w:rPr>
        <w:t xml:space="preserve">statements, each time a match occurs in the </w:t>
      </w:r>
      <w:r w:rsidRPr="00542928">
        <w:rPr>
          <w:rFonts w:cs="LucidaSansTypewriter"/>
          <w:color w:val="231F20"/>
          <w:szCs w:val="18"/>
        </w:rPr>
        <w:t>switch</w:t>
      </w:r>
      <w:r w:rsidRPr="00542928">
        <w:rPr>
          <w:rFonts w:cs="AGaramond-Regular"/>
          <w:color w:val="231F20"/>
          <w:szCs w:val="18"/>
        </w:rPr>
        <w:t xml:space="preserve">, the statements for that case and subsequent cases execute until a </w:t>
      </w:r>
      <w:r w:rsidRPr="00542928">
        <w:rPr>
          <w:rFonts w:cs="LucidaSansTypewriter"/>
          <w:color w:val="231F20"/>
          <w:szCs w:val="18"/>
        </w:rPr>
        <w:t xml:space="preserve">break </w:t>
      </w:r>
      <w:r w:rsidRPr="00542928">
        <w:rPr>
          <w:rFonts w:cs="AGaramond-Regular"/>
          <w:color w:val="231F20"/>
          <w:szCs w:val="18"/>
        </w:rPr>
        <w:t xml:space="preserve">statement or the end of the </w:t>
      </w:r>
      <w:r w:rsidRPr="00542928">
        <w:rPr>
          <w:rFonts w:cs="LucidaSansTypewriter"/>
          <w:color w:val="231F20"/>
          <w:szCs w:val="18"/>
        </w:rPr>
        <w:t xml:space="preserve">switch </w:t>
      </w:r>
      <w:r w:rsidRPr="00542928">
        <w:rPr>
          <w:rFonts w:cs="AGaramond-Regular"/>
          <w:color w:val="231F20"/>
          <w:szCs w:val="18"/>
        </w:rPr>
        <w:t>is encountered. This is often referred to as “</w:t>
      </w:r>
      <w:r w:rsidRPr="00936CDE">
        <w:rPr>
          <w:rFonts w:cs="AGaramond-Regular"/>
          <w:color w:val="00B050"/>
          <w:szCs w:val="18"/>
        </w:rPr>
        <w:t>falling through</w:t>
      </w:r>
      <w:r w:rsidRPr="00542928">
        <w:rPr>
          <w:rFonts w:cs="AGaramond-Regular"/>
          <w:color w:val="231F20"/>
          <w:szCs w:val="18"/>
        </w:rPr>
        <w:t xml:space="preserve">” to the statements in subsequent </w:t>
      </w:r>
      <w:r w:rsidRPr="00542928">
        <w:rPr>
          <w:rFonts w:cs="LucidaSansTypewriter"/>
          <w:color w:val="231F20"/>
          <w:szCs w:val="18"/>
        </w:rPr>
        <w:t>case</w:t>
      </w:r>
      <w:r w:rsidRPr="00542928">
        <w:rPr>
          <w:rFonts w:cs="AGaramond-Regular"/>
          <w:color w:val="231F20"/>
          <w:szCs w:val="18"/>
        </w:rPr>
        <w:t>s.</w:t>
      </w:r>
      <w:r w:rsidR="002B4B18">
        <w:rPr>
          <w:rFonts w:cs="AGaramond-Regular"/>
          <w:szCs w:val="18"/>
        </w:rPr>
        <w:t xml:space="preserve"> This happens because case is not a control statement. It is a label.</w:t>
      </w:r>
      <w:r w:rsidR="0079708D">
        <w:rPr>
          <w:rFonts w:cs="AGaramond-Regular"/>
          <w:szCs w:val="18"/>
        </w:rPr>
        <w:t xml:space="preserve"> It just says keep executing from here.</w:t>
      </w:r>
    </w:p>
    <w:p w:rsidR="004F4AA4" w:rsidRDefault="004F4AA4" w:rsidP="004F4AA4">
      <w:pPr>
        <w:autoSpaceDE w:val="0"/>
        <w:autoSpaceDN w:val="0"/>
        <w:adjustRightInd w:val="0"/>
        <w:spacing w:after="0" w:line="240" w:lineRule="auto"/>
        <w:rPr>
          <w:rFonts w:cs="AGaramond-Regular"/>
          <w:color w:val="231F20"/>
          <w:szCs w:val="18"/>
        </w:rPr>
      </w:pPr>
      <w:r>
        <w:rPr>
          <w:rFonts w:cs="AGaramond-Regular"/>
          <w:color w:val="231F20"/>
          <w:szCs w:val="18"/>
        </w:rPr>
        <w:t xml:space="preserve">   In the example below the same code executes for case 9 and 10. Because If case is 10 it executes code of 10 and breaks. If case is 9 then is doesnt execute anything for 9 but it falls to case 10 because there is no break and it executes code of case 10. Execution would fall to case 10 even if case 9 had statements inside but we dont have statements inside case 9 if we want the same statements to execute for multiple cases and also we dont put a break statement after case 9.</w:t>
      </w:r>
      <w:r w:rsidR="00B41CC5">
        <w:rPr>
          <w:rFonts w:cs="AGaramond-Regular"/>
          <w:color w:val="231F20"/>
          <w:szCs w:val="18"/>
        </w:rPr>
        <w:t xml:space="preserve"> Case 10 doesnt prevent falling t</w:t>
      </w:r>
      <w:r w:rsidR="00D762ED">
        <w:rPr>
          <w:rFonts w:cs="AGaramond-Regular"/>
          <w:color w:val="231F20"/>
          <w:szCs w:val="18"/>
        </w:rPr>
        <w:t>h</w:t>
      </w:r>
      <w:r w:rsidR="00B41CC5">
        <w:rPr>
          <w:rFonts w:cs="AGaramond-Regular"/>
          <w:color w:val="231F20"/>
          <w:szCs w:val="18"/>
        </w:rPr>
        <w:t xml:space="preserve">rough because </w:t>
      </w:r>
      <w:r w:rsidR="00D762ED">
        <w:rPr>
          <w:rFonts w:cs="AGaramond-Regular"/>
          <w:color w:val="231F20"/>
          <w:szCs w:val="18"/>
        </w:rPr>
        <w:t>it is not a flow control expression, it is a label.</w:t>
      </w:r>
    </w:p>
    <w:p w:rsidR="004F4AA4" w:rsidRDefault="004F4AA4" w:rsidP="004F4AA4">
      <w:pPr>
        <w:autoSpaceDE w:val="0"/>
        <w:autoSpaceDN w:val="0"/>
        <w:adjustRightInd w:val="0"/>
        <w:spacing w:after="0" w:line="240" w:lineRule="auto"/>
        <w:rPr>
          <w:rFonts w:cs="AGaramond-Regular"/>
          <w:color w:val="231F20"/>
          <w:szCs w:val="18"/>
        </w:rPr>
      </w:pPr>
    </w:p>
    <w:p w:rsidR="004F4AA4" w:rsidRPr="003A68E9" w:rsidRDefault="004F4AA4" w:rsidP="004F4AA4">
      <w:pPr>
        <w:autoSpaceDE w:val="0"/>
        <w:autoSpaceDN w:val="0"/>
        <w:adjustRightInd w:val="0"/>
        <w:spacing w:after="0" w:line="240" w:lineRule="auto"/>
        <w:rPr>
          <w:rFonts w:cs="AGaramond-Regular"/>
          <w:color w:val="231F20"/>
          <w:szCs w:val="18"/>
        </w:rPr>
      </w:pPr>
      <w:r>
        <w:rPr>
          <w:rFonts w:cs="AGaramond-Regular"/>
          <w:color w:val="231F20"/>
          <w:szCs w:val="18"/>
        </w:rPr>
        <w:tab/>
      </w:r>
      <w:r w:rsidRPr="003A68E9">
        <w:rPr>
          <w:rFonts w:cs="AGaramond-Regular"/>
          <w:color w:val="231F20"/>
          <w:szCs w:val="18"/>
        </w:rPr>
        <w:t xml:space="preserve">case 9:  // grade was between 90              </w:t>
      </w:r>
    </w:p>
    <w:p w:rsidR="004F4AA4" w:rsidRPr="003A68E9" w:rsidRDefault="004F4AA4" w:rsidP="004F4AA4">
      <w:pPr>
        <w:autoSpaceDE w:val="0"/>
        <w:autoSpaceDN w:val="0"/>
        <w:adjustRightInd w:val="0"/>
        <w:spacing w:after="0" w:line="240" w:lineRule="auto"/>
        <w:rPr>
          <w:rFonts w:cs="AGaramond-Regular"/>
          <w:color w:val="231F20"/>
          <w:szCs w:val="18"/>
        </w:rPr>
      </w:pPr>
      <w:r>
        <w:rPr>
          <w:rFonts w:cs="AGaramond-Regular"/>
          <w:color w:val="231F20"/>
          <w:szCs w:val="18"/>
        </w:rPr>
        <w:t xml:space="preserve">           </w:t>
      </w:r>
      <w:r w:rsidRPr="003A68E9">
        <w:rPr>
          <w:rFonts w:cs="AGaramond-Regular"/>
          <w:color w:val="231F20"/>
          <w:szCs w:val="18"/>
        </w:rPr>
        <w:t xml:space="preserve">case 10: // and 100, inclusive                </w:t>
      </w:r>
    </w:p>
    <w:p w:rsidR="004F4AA4" w:rsidRPr="003A68E9" w:rsidRDefault="004F4AA4" w:rsidP="004F4AA4">
      <w:pPr>
        <w:autoSpaceDE w:val="0"/>
        <w:autoSpaceDN w:val="0"/>
        <w:adjustRightInd w:val="0"/>
        <w:spacing w:after="0" w:line="240" w:lineRule="auto"/>
        <w:rPr>
          <w:rFonts w:cs="AGaramond-Regular"/>
          <w:color w:val="231F20"/>
          <w:szCs w:val="18"/>
        </w:rPr>
      </w:pPr>
      <w:r w:rsidRPr="003A68E9">
        <w:rPr>
          <w:rFonts w:cs="AGaramond-Regular"/>
          <w:color w:val="231F20"/>
          <w:szCs w:val="18"/>
        </w:rPr>
        <w:t xml:space="preserve">               ++aCount;         </w:t>
      </w:r>
    </w:p>
    <w:p w:rsidR="004F4AA4" w:rsidRDefault="004F4AA4" w:rsidP="004F4AA4">
      <w:pPr>
        <w:autoSpaceDE w:val="0"/>
        <w:autoSpaceDN w:val="0"/>
        <w:adjustRightInd w:val="0"/>
        <w:spacing w:after="0" w:line="240" w:lineRule="auto"/>
        <w:rPr>
          <w:rFonts w:cs="AGaramond-Regular"/>
          <w:color w:val="231F20"/>
          <w:szCs w:val="18"/>
        </w:rPr>
      </w:pPr>
      <w:r w:rsidRPr="003A68E9">
        <w:rPr>
          <w:rFonts w:cs="AGaramond-Regular"/>
          <w:color w:val="231F20"/>
          <w:szCs w:val="18"/>
        </w:rPr>
        <w:t xml:space="preserve">               break; // exits switch      </w:t>
      </w:r>
    </w:p>
    <w:p w:rsidR="004F4AA4" w:rsidRDefault="004F4AA4" w:rsidP="004F4AA4">
      <w:pPr>
        <w:autoSpaceDE w:val="0"/>
        <w:autoSpaceDN w:val="0"/>
        <w:adjustRightInd w:val="0"/>
        <w:spacing w:after="0" w:line="240" w:lineRule="auto"/>
        <w:rPr>
          <w:rFonts w:cs="AGaramond-Regular"/>
          <w:color w:val="231F20"/>
          <w:szCs w:val="18"/>
        </w:rPr>
      </w:pPr>
    </w:p>
    <w:p w:rsidR="004F4AA4" w:rsidRDefault="004F4AA4" w:rsidP="004F4AA4">
      <w:pPr>
        <w:autoSpaceDE w:val="0"/>
        <w:autoSpaceDN w:val="0"/>
        <w:adjustRightInd w:val="0"/>
        <w:spacing w:after="0" w:line="240" w:lineRule="auto"/>
        <w:rPr>
          <w:rFonts w:cs="AGaramond-Regular"/>
          <w:color w:val="231F20"/>
          <w:szCs w:val="18"/>
        </w:rPr>
      </w:pPr>
      <w:r>
        <w:rPr>
          <w:rFonts w:cs="AGaramond-Regular"/>
          <w:color w:val="231F20"/>
          <w:szCs w:val="18"/>
        </w:rPr>
        <w:t xml:space="preserve">   Case’ler yan yanada yazilabilir. </w:t>
      </w:r>
    </w:p>
    <w:p w:rsidR="004F4AA4" w:rsidRDefault="004F4AA4" w:rsidP="004F4AA4">
      <w:pPr>
        <w:autoSpaceDE w:val="0"/>
        <w:autoSpaceDN w:val="0"/>
        <w:adjustRightInd w:val="0"/>
        <w:spacing w:after="0" w:line="240" w:lineRule="auto"/>
        <w:rPr>
          <w:rFonts w:cs="AGaramond-Regular"/>
          <w:color w:val="231F20"/>
          <w:szCs w:val="18"/>
        </w:rPr>
      </w:pPr>
    </w:p>
    <w:p w:rsidR="004F4AA4" w:rsidRPr="005850FF" w:rsidRDefault="004F4AA4" w:rsidP="004F4AA4">
      <w:pPr>
        <w:pStyle w:val="AralkYok"/>
      </w:pPr>
      <w:r>
        <w:rPr>
          <w:rFonts w:cs="AGaramond-Regular"/>
          <w:color w:val="231F20"/>
          <w:szCs w:val="18"/>
        </w:rPr>
        <w:tab/>
      </w:r>
      <w:r w:rsidRPr="00E63900">
        <w:rPr>
          <w:color w:val="0070C0"/>
        </w:rPr>
        <w:t xml:space="preserve">switch </w:t>
      </w:r>
      <w:r w:rsidRPr="005850FF">
        <w:t>(getState()) {</w:t>
      </w:r>
      <w:r>
        <w:t xml:space="preserve"> </w:t>
      </w:r>
    </w:p>
    <w:p w:rsidR="004F4AA4" w:rsidRDefault="004F4AA4" w:rsidP="004F4AA4">
      <w:pPr>
        <w:pStyle w:val="AralkYok"/>
        <w:rPr>
          <w:color w:val="231F20"/>
        </w:rPr>
      </w:pPr>
      <w:r>
        <w:tab/>
        <w:t xml:space="preserve">   </w:t>
      </w:r>
      <w:r w:rsidRPr="00E63900">
        <w:t>case</w:t>
      </w:r>
      <w:r>
        <w:t xml:space="preserve"> </w:t>
      </w:r>
      <w:r>
        <w:rPr>
          <w:color w:val="00A0DB"/>
        </w:rPr>
        <w:t>"MA"</w:t>
      </w:r>
      <w:r>
        <w:rPr>
          <w:color w:val="231F20"/>
        </w:rPr>
        <w:t xml:space="preserve">: </w:t>
      </w:r>
      <w:r w:rsidRPr="00E63900">
        <w:t>case</w:t>
      </w:r>
      <w:r>
        <w:t xml:space="preserve"> </w:t>
      </w:r>
      <w:r>
        <w:rPr>
          <w:color w:val="00A0DB"/>
        </w:rPr>
        <w:t>"NJ"</w:t>
      </w:r>
      <w:r>
        <w:rPr>
          <w:color w:val="231F20"/>
        </w:rPr>
        <w:t xml:space="preserve">: </w:t>
      </w:r>
      <w:r w:rsidRPr="00E63900">
        <w:t>case</w:t>
      </w:r>
      <w:r>
        <w:t xml:space="preserve"> </w:t>
      </w:r>
      <w:r>
        <w:rPr>
          <w:color w:val="00A0DB"/>
        </w:rPr>
        <w:t>"NY"</w:t>
      </w:r>
      <w:r>
        <w:rPr>
          <w:color w:val="231F20"/>
        </w:rPr>
        <w:t xml:space="preserve">: </w:t>
      </w:r>
      <w:r w:rsidRPr="00E63900">
        <w:t>case</w:t>
      </w:r>
      <w:r>
        <w:t xml:space="preserve"> </w:t>
      </w:r>
      <w:r>
        <w:rPr>
          <w:color w:val="00A0DB"/>
        </w:rPr>
        <w:t>"PA"</w:t>
      </w:r>
      <w:r>
        <w:rPr>
          <w:color w:val="231F20"/>
        </w:rPr>
        <w:t>:</w:t>
      </w:r>
    </w:p>
    <w:p w:rsidR="004F4AA4" w:rsidRPr="005850FF" w:rsidRDefault="004F4AA4" w:rsidP="004F4AA4">
      <w:pPr>
        <w:pStyle w:val="AralkYok"/>
      </w:pPr>
      <w:r>
        <w:tab/>
        <w:t xml:space="preserve">   </w:t>
      </w:r>
      <w:r w:rsidRPr="005850FF">
        <w:t>noFaultState = true;</w:t>
      </w:r>
    </w:p>
    <w:p w:rsidR="004F4AA4" w:rsidRPr="0098571B" w:rsidRDefault="004F4AA4" w:rsidP="004F4AA4">
      <w:pPr>
        <w:pStyle w:val="AralkYok"/>
        <w:rPr>
          <w:color w:val="0070C0"/>
        </w:rPr>
      </w:pPr>
      <w:r>
        <w:t xml:space="preserve">              </w:t>
      </w:r>
      <w:r w:rsidRPr="00E63900">
        <w:rPr>
          <w:color w:val="0070C0"/>
        </w:rPr>
        <w:t>break;</w:t>
      </w:r>
    </w:p>
    <w:p w:rsidR="004F4AA4" w:rsidRDefault="003214AB" w:rsidP="004F4AA4">
      <w:pPr>
        <w:pStyle w:val="HTMLncedenBiimlendirilmi"/>
        <w:spacing w:line="270" w:lineRule="atLeast"/>
        <w:rPr>
          <w:rFonts w:ascii="Verdana" w:eastAsiaTheme="minorHAnsi" w:hAnsi="Verdana" w:cstheme="minorBidi"/>
          <w:sz w:val="20"/>
          <w:szCs w:val="22"/>
          <w:lang w:eastAsia="en-US"/>
        </w:rPr>
      </w:pPr>
      <w:r>
        <w:rPr>
          <w:rFonts w:ascii="Verdana" w:eastAsiaTheme="minorHAnsi" w:hAnsi="Verdana" w:cstheme="minorBidi"/>
          <w:szCs w:val="22"/>
          <w:lang w:eastAsia="en-US"/>
        </w:rPr>
        <w:t xml:space="preserve">           </w:t>
      </w:r>
      <w:r>
        <w:t>}</w:t>
      </w:r>
    </w:p>
    <w:p w:rsidR="003214AB" w:rsidRPr="003214AB" w:rsidRDefault="003214AB" w:rsidP="004F4AA4">
      <w:pPr>
        <w:pStyle w:val="HTMLncedenBiimlendirilmi"/>
        <w:spacing w:line="270" w:lineRule="atLeast"/>
        <w:rPr>
          <w:rFonts w:ascii="Verdana" w:eastAsiaTheme="minorHAnsi" w:hAnsi="Verdana" w:cstheme="minorBidi"/>
          <w:sz w:val="20"/>
          <w:szCs w:val="22"/>
          <w:lang w:eastAsia="en-US"/>
        </w:rPr>
      </w:pPr>
    </w:p>
    <w:p w:rsidR="004F4AA4" w:rsidRDefault="004F4AA4" w:rsidP="004F4AA4">
      <w:pPr>
        <w:autoSpaceDE w:val="0"/>
        <w:autoSpaceDN w:val="0"/>
        <w:adjustRightInd w:val="0"/>
        <w:spacing w:after="0" w:line="240" w:lineRule="auto"/>
      </w:pPr>
      <w:r w:rsidRPr="003628D6">
        <w:rPr>
          <w:color w:val="FFC000"/>
        </w:rPr>
        <w:t>-The default case:</w:t>
      </w:r>
      <w:r>
        <w:rPr>
          <w:color w:val="FFC000"/>
        </w:rPr>
        <w:t xml:space="preserve"> </w:t>
      </w:r>
      <w:r w:rsidRPr="003628D6">
        <w:t xml:space="preserve">If no match occurs between the </w:t>
      </w:r>
      <w:r w:rsidRPr="00B41CC5">
        <w:t xml:space="preserve">controlling </w:t>
      </w:r>
      <w:r w:rsidRPr="003628D6">
        <w:t>expression’s value and a case label, the default case executes. If no match occurs and the switch does not contain a default case, program control simply continues with the first statement after the switch.</w:t>
      </w:r>
    </w:p>
    <w:p w:rsidR="004F4AA4" w:rsidRDefault="004F4AA4" w:rsidP="004F4AA4">
      <w:pPr>
        <w:autoSpaceDE w:val="0"/>
        <w:autoSpaceDN w:val="0"/>
        <w:adjustRightInd w:val="0"/>
        <w:spacing w:after="0" w:line="240" w:lineRule="auto"/>
      </w:pPr>
      <w:r>
        <w:t xml:space="preserve">   Default case is usually put at the last. And even though it is last usually we we still use break statement to make default case look like others. You can use default case somewhere other than bottom too.</w:t>
      </w:r>
    </w:p>
    <w:p w:rsidR="004F4AA4" w:rsidRDefault="004F4AA4" w:rsidP="004F4AA4">
      <w:pPr>
        <w:autoSpaceDE w:val="0"/>
        <w:autoSpaceDN w:val="0"/>
        <w:adjustRightInd w:val="0"/>
        <w:spacing w:after="0" w:line="240" w:lineRule="auto"/>
      </w:pPr>
      <w:r>
        <w:t xml:space="preserve">   Using default makes your code robust aganist exceptions.</w:t>
      </w:r>
    </w:p>
    <w:p w:rsidR="004F4AA4" w:rsidRPr="003628D6" w:rsidRDefault="004F4AA4" w:rsidP="004F4AA4">
      <w:pPr>
        <w:autoSpaceDE w:val="0"/>
        <w:autoSpaceDN w:val="0"/>
        <w:adjustRightInd w:val="0"/>
        <w:spacing w:after="0" w:line="240" w:lineRule="auto"/>
      </w:pPr>
      <w:r>
        <w:t xml:space="preserve">   Default case works no matter what so placing it last is a nice way to prevent it from being executed accidentally.</w:t>
      </w:r>
    </w:p>
    <w:p w:rsidR="004F4AA4" w:rsidRDefault="004F4AA4" w:rsidP="004F4AA4">
      <w:pPr>
        <w:pStyle w:val="AralkYok"/>
        <w:rPr>
          <w:rFonts w:ascii="AGaramond-Regular" w:hAnsi="AGaramond-Regular" w:cs="AGaramond-Regular"/>
          <w:color w:val="231F20"/>
          <w:sz w:val="21"/>
          <w:szCs w:val="21"/>
        </w:rPr>
      </w:pPr>
      <w:r w:rsidRPr="000A0CA4">
        <w:rPr>
          <w:color w:val="FFC000"/>
        </w:rPr>
        <w:t>-Expressions in cases of switch:</w:t>
      </w:r>
      <w:r>
        <w:rPr>
          <w:color w:val="FFC000"/>
        </w:rPr>
        <w:t xml:space="preserve"> </w:t>
      </w:r>
      <w:r w:rsidRPr="001B6C8C">
        <w:t xml:space="preserve">When using the switch statement, remember that each case must contain a </w:t>
      </w:r>
      <w:r w:rsidRPr="009C40C1">
        <w:rPr>
          <w:color w:val="00B050"/>
        </w:rPr>
        <w:t>constant integral expression</w:t>
      </w:r>
      <w:r w:rsidRPr="001B6C8C">
        <w:t>—that is, any combination of integer constants that evaluates to a constant</w:t>
      </w:r>
      <w:r>
        <w:t xml:space="preserve"> </w:t>
      </w:r>
      <w:r w:rsidRPr="001B6C8C">
        <w:t xml:space="preserve">integer value (e.g., –7, 0 or 221)—or a String. An </w:t>
      </w:r>
      <w:r w:rsidRPr="009C40C1">
        <w:rPr>
          <w:color w:val="00B050"/>
        </w:rPr>
        <w:t xml:space="preserve">integer constant </w:t>
      </w:r>
      <w:r w:rsidRPr="001B6C8C">
        <w:t>is simply an integer value.</w:t>
      </w:r>
      <w:r>
        <w:t xml:space="preserve"> </w:t>
      </w:r>
      <w:r w:rsidRPr="001B6C8C">
        <w:t xml:space="preserve">In addition, you can use </w:t>
      </w:r>
      <w:r w:rsidRPr="00496C8C">
        <w:rPr>
          <w:color w:val="00B050"/>
        </w:rPr>
        <w:t>character constants</w:t>
      </w:r>
      <w:r w:rsidRPr="001B6C8C">
        <w:t>—specific characters in single quotes, such</w:t>
      </w:r>
      <w:r>
        <w:t xml:space="preserve"> </w:t>
      </w:r>
      <w:r w:rsidRPr="001B6C8C">
        <w:t>as 'A', '7' or '$'—which represent the integer values of characters and enum constants</w:t>
      </w:r>
      <w:r>
        <w:t>.</w:t>
      </w:r>
    </w:p>
    <w:p w:rsidR="004F4AA4" w:rsidRPr="00496C8C" w:rsidRDefault="004F4AA4" w:rsidP="004F4AA4">
      <w:pPr>
        <w:pStyle w:val="AralkYok"/>
      </w:pPr>
      <w:r>
        <w:t xml:space="preserve">   </w:t>
      </w:r>
      <w:r w:rsidRPr="00496C8C">
        <w:t xml:space="preserve">The expression in each case can also be a </w:t>
      </w:r>
      <w:r w:rsidRPr="009C40C1">
        <w:rPr>
          <w:color w:val="00B050"/>
        </w:rPr>
        <w:t>constant variable</w:t>
      </w:r>
      <w:r w:rsidRPr="00496C8C">
        <w:t>—a variable containing a</w:t>
      </w:r>
    </w:p>
    <w:p w:rsidR="004F4AA4" w:rsidRPr="00496C8C" w:rsidRDefault="004F4AA4" w:rsidP="004F4AA4">
      <w:pPr>
        <w:pStyle w:val="AralkYok"/>
      </w:pPr>
      <w:r w:rsidRPr="00496C8C">
        <w:t>value which does not change for the entire program. Such a variable is declared with keyword</w:t>
      </w:r>
    </w:p>
    <w:p w:rsidR="004F4AA4" w:rsidRDefault="004F4AA4" w:rsidP="004F4AA4">
      <w:pPr>
        <w:pStyle w:val="AralkYok"/>
      </w:pPr>
      <w:r w:rsidRPr="00496C8C">
        <w:t xml:space="preserve">final. </w:t>
      </w:r>
      <w:r>
        <w:t>E</w:t>
      </w:r>
      <w:r w:rsidRPr="00496C8C">
        <w:t>num type constants can also be used in case labels.</w:t>
      </w:r>
    </w:p>
    <w:p w:rsidR="004F4AA4" w:rsidRDefault="004F4AA4" w:rsidP="004F4AA4">
      <w:pPr>
        <w:pStyle w:val="AralkYok"/>
        <w:rPr>
          <w:color w:val="00B050"/>
        </w:rPr>
      </w:pPr>
      <w:r>
        <w:t xml:space="preserve">   We can also use </w:t>
      </w:r>
      <w:r w:rsidRPr="00985C7B">
        <w:rPr>
          <w:color w:val="00B050"/>
        </w:rPr>
        <w:t xml:space="preserve">constant String </w:t>
      </w:r>
      <w:r>
        <w:rPr>
          <w:color w:val="00B050"/>
        </w:rPr>
        <w:t xml:space="preserve">expression </w:t>
      </w:r>
      <w:r>
        <w:t xml:space="preserve">for switch controlling expression which consist of </w:t>
      </w:r>
      <w:r w:rsidRPr="00985C7B">
        <w:rPr>
          <w:color w:val="00B050"/>
        </w:rPr>
        <w:t>string literals</w:t>
      </w:r>
      <w:r>
        <w:t xml:space="preserve"> and </w:t>
      </w:r>
      <w:r w:rsidRPr="00985C7B">
        <w:rPr>
          <w:color w:val="00B050"/>
        </w:rPr>
        <w:t>constant string variables.</w:t>
      </w:r>
      <w:r>
        <w:rPr>
          <w:color w:val="00B050"/>
        </w:rPr>
        <w:t xml:space="preserve"> </w:t>
      </w:r>
    </w:p>
    <w:p w:rsidR="00510111" w:rsidRDefault="00510111" w:rsidP="004F4AA4">
      <w:pPr>
        <w:pStyle w:val="AralkYok"/>
        <w:rPr>
          <w:color w:val="00B050"/>
        </w:rPr>
      </w:pPr>
    </w:p>
    <w:p w:rsidR="00510111" w:rsidRDefault="00510111" w:rsidP="004F4AA4">
      <w:pPr>
        <w:pStyle w:val="AralkYok"/>
      </w:pPr>
      <w:r w:rsidRPr="00510111">
        <w:t xml:space="preserve">Also you can </w:t>
      </w:r>
      <w:r>
        <w:t>write cases horizontal to save space</w:t>
      </w:r>
    </w:p>
    <w:p w:rsidR="00510111" w:rsidRDefault="00510111" w:rsidP="004F4AA4">
      <w:pPr>
        <w:pStyle w:val="AralkYok"/>
      </w:pPr>
    </w:p>
    <w:p w:rsidR="00510111" w:rsidRPr="00176A57" w:rsidRDefault="00510111" w:rsidP="004F4AA4">
      <w:pPr>
        <w:pStyle w:val="AralkYok"/>
        <w:rPr>
          <w:szCs w:val="18"/>
        </w:rPr>
      </w:pPr>
      <w:r>
        <w:tab/>
      </w:r>
      <w:r w:rsidRPr="00176A57">
        <w:rPr>
          <w:rFonts w:cs="LucidaSansTypewriter"/>
          <w:color w:val="034EA3"/>
          <w:szCs w:val="18"/>
          <w:lang w:val="en-US"/>
        </w:rPr>
        <w:t xml:space="preserve">case </w:t>
      </w:r>
      <w:r w:rsidRPr="00176A57">
        <w:rPr>
          <w:rFonts w:cs="LucidaSansTypewriter"/>
          <w:color w:val="00A0DB"/>
          <w:szCs w:val="18"/>
          <w:lang w:val="en-US"/>
        </w:rPr>
        <w:t>"MA"</w:t>
      </w:r>
      <w:r w:rsidRPr="00176A57">
        <w:rPr>
          <w:rFonts w:cs="LucidaSansTypewriter"/>
          <w:color w:val="231F20"/>
          <w:szCs w:val="18"/>
          <w:lang w:val="en-US"/>
        </w:rPr>
        <w:t xml:space="preserve">: </w:t>
      </w:r>
      <w:r w:rsidRPr="00176A57">
        <w:rPr>
          <w:rFonts w:cs="LucidaSansTypewriter"/>
          <w:color w:val="034EA3"/>
          <w:szCs w:val="18"/>
          <w:lang w:val="en-US"/>
        </w:rPr>
        <w:t xml:space="preserve">case </w:t>
      </w:r>
      <w:r w:rsidRPr="00176A57">
        <w:rPr>
          <w:rFonts w:cs="LucidaSansTypewriter"/>
          <w:color w:val="00A0DB"/>
          <w:szCs w:val="18"/>
          <w:lang w:val="en-US"/>
        </w:rPr>
        <w:t>"NJ"</w:t>
      </w:r>
      <w:r w:rsidRPr="00176A57">
        <w:rPr>
          <w:rFonts w:cs="LucidaSansTypewriter"/>
          <w:color w:val="231F20"/>
          <w:szCs w:val="18"/>
          <w:lang w:val="en-US"/>
        </w:rPr>
        <w:t xml:space="preserve">: </w:t>
      </w:r>
      <w:r w:rsidRPr="00176A57">
        <w:rPr>
          <w:rFonts w:cs="LucidaSansTypewriter"/>
          <w:color w:val="034EA3"/>
          <w:szCs w:val="18"/>
          <w:lang w:val="en-US"/>
        </w:rPr>
        <w:t xml:space="preserve">case </w:t>
      </w:r>
      <w:r w:rsidRPr="00176A57">
        <w:rPr>
          <w:rFonts w:cs="LucidaSansTypewriter"/>
          <w:color w:val="00A0DB"/>
          <w:szCs w:val="18"/>
          <w:lang w:val="en-US"/>
        </w:rPr>
        <w:t>"NY"</w:t>
      </w:r>
      <w:r w:rsidRPr="00176A57">
        <w:rPr>
          <w:rFonts w:cs="LucidaSansTypewriter"/>
          <w:color w:val="231F20"/>
          <w:szCs w:val="18"/>
          <w:lang w:val="en-US"/>
        </w:rPr>
        <w:t xml:space="preserve">: </w:t>
      </w:r>
      <w:r w:rsidRPr="00176A57">
        <w:rPr>
          <w:rFonts w:cs="LucidaSansTypewriter"/>
          <w:color w:val="034EA3"/>
          <w:szCs w:val="18"/>
          <w:lang w:val="en-US"/>
        </w:rPr>
        <w:t xml:space="preserve">case </w:t>
      </w:r>
      <w:r w:rsidRPr="00176A57">
        <w:rPr>
          <w:rFonts w:cs="LucidaSansTypewriter"/>
          <w:color w:val="00A0DB"/>
          <w:szCs w:val="18"/>
          <w:lang w:val="en-US"/>
        </w:rPr>
        <w:t>"PA"</w:t>
      </w:r>
      <w:r w:rsidRPr="00176A57">
        <w:rPr>
          <w:rFonts w:cs="LucidaSansTypewriter"/>
          <w:color w:val="231F20"/>
          <w:szCs w:val="18"/>
          <w:lang w:val="en-US"/>
        </w:rPr>
        <w:t>:</w:t>
      </w:r>
    </w:p>
    <w:p w:rsidR="004F4AA4" w:rsidRDefault="004F4AA4" w:rsidP="004F4AA4">
      <w:pPr>
        <w:pStyle w:val="HTMLncedenBiimlendirilmi"/>
        <w:spacing w:line="270" w:lineRule="atLeast"/>
        <w:rPr>
          <w:rFonts w:ascii="Verdana" w:eastAsiaTheme="minorHAnsi" w:hAnsi="Verdana" w:cstheme="minorBidi"/>
          <w:szCs w:val="22"/>
          <w:lang w:eastAsia="en-US"/>
        </w:rPr>
      </w:pPr>
    </w:p>
    <w:p w:rsidR="004F4AA4" w:rsidRPr="00771454" w:rsidRDefault="004F4AA4" w:rsidP="004F4AA4">
      <w:pPr>
        <w:pStyle w:val="AralkYok"/>
        <w:rPr>
          <w:color w:val="FF0000"/>
        </w:rPr>
      </w:pPr>
      <w:r w:rsidRPr="00771454">
        <w:rPr>
          <w:color w:val="FF0000"/>
        </w:rPr>
        <w:t>In Chapter 10, Object-Oriented Programming: Polymorphism and Interfaces, we</w:t>
      </w:r>
    </w:p>
    <w:p w:rsidR="004F4AA4" w:rsidRPr="00771454" w:rsidRDefault="004F4AA4" w:rsidP="004F4AA4">
      <w:pPr>
        <w:pStyle w:val="AralkYok"/>
        <w:rPr>
          <w:color w:val="FF0000"/>
        </w:rPr>
      </w:pPr>
      <w:r w:rsidRPr="00771454">
        <w:rPr>
          <w:color w:val="FF0000"/>
        </w:rPr>
        <w:t>present a more elegant way to implement switch logic—we use a technique called polymorphism</w:t>
      </w:r>
    </w:p>
    <w:p w:rsidR="004F4AA4" w:rsidRPr="00771454" w:rsidRDefault="004F4AA4" w:rsidP="004F4AA4">
      <w:pPr>
        <w:pStyle w:val="AralkYok"/>
        <w:rPr>
          <w:color w:val="FF0000"/>
        </w:rPr>
      </w:pPr>
      <w:r w:rsidRPr="00771454">
        <w:rPr>
          <w:color w:val="FF0000"/>
        </w:rPr>
        <w:t>to create programs that are often clearer, easier to maintain and easier to extend</w:t>
      </w:r>
    </w:p>
    <w:p w:rsidR="004F4AA4" w:rsidRPr="00771454" w:rsidRDefault="004F4AA4" w:rsidP="004F4AA4">
      <w:pPr>
        <w:pStyle w:val="AralkYok"/>
        <w:rPr>
          <w:color w:val="FF0000"/>
        </w:rPr>
      </w:pPr>
      <w:r w:rsidRPr="00771454">
        <w:rPr>
          <w:color w:val="FF0000"/>
        </w:rPr>
        <w:t>than programs using switch logic.</w:t>
      </w:r>
    </w:p>
    <w:p w:rsidR="004F4AA4" w:rsidRPr="009518B3" w:rsidRDefault="004F4AA4" w:rsidP="00D03F2D">
      <w:pPr>
        <w:pStyle w:val="AralkYok"/>
      </w:pPr>
    </w:p>
    <w:p w:rsidR="00DE6FB2" w:rsidRPr="00771454" w:rsidRDefault="00FA148D" w:rsidP="00D03F2D">
      <w:pPr>
        <w:pStyle w:val="AralkYok"/>
      </w:pPr>
      <w:r>
        <w:tab/>
      </w:r>
    </w:p>
    <w:p w:rsidR="002B20DB" w:rsidRDefault="00861F98" w:rsidP="002B20DB">
      <w:pPr>
        <w:pStyle w:val="AralkYok"/>
        <w:rPr>
          <w:szCs w:val="18"/>
        </w:rPr>
      </w:pPr>
      <w:r w:rsidRPr="00C01883">
        <w:rPr>
          <w:b/>
        </w:rPr>
        <w:t xml:space="preserve">Enhanced For: </w:t>
      </w:r>
      <w:r w:rsidR="000A491F">
        <w:rPr>
          <w:szCs w:val="18"/>
        </w:rPr>
        <w:t>See array section.</w:t>
      </w:r>
    </w:p>
    <w:p w:rsidR="00853527" w:rsidRDefault="00853527" w:rsidP="00853527">
      <w:pPr>
        <w:pStyle w:val="AralkYok"/>
        <w:jc w:val="both"/>
        <w:rPr>
          <w:szCs w:val="18"/>
        </w:rPr>
      </w:pPr>
    </w:p>
    <w:p w:rsidR="002B20DB" w:rsidRDefault="0016532D" w:rsidP="0016532D">
      <w:pPr>
        <w:pStyle w:val="AralkYok"/>
      </w:pPr>
      <w:r>
        <w:rPr>
          <w:b/>
          <w:szCs w:val="18"/>
        </w:rPr>
        <w:t>-</w:t>
      </w:r>
      <w:r w:rsidR="00B25664">
        <w:rPr>
          <w:b/>
          <w:szCs w:val="18"/>
        </w:rPr>
        <w:t>Unconditional Control S</w:t>
      </w:r>
      <w:r w:rsidR="00744116">
        <w:rPr>
          <w:b/>
          <w:szCs w:val="18"/>
        </w:rPr>
        <w:t>tatements</w:t>
      </w:r>
      <w:r w:rsidR="002B20DB">
        <w:rPr>
          <w:b/>
          <w:szCs w:val="18"/>
        </w:rPr>
        <w:t>:</w:t>
      </w:r>
      <w:r w:rsidR="002B20DB">
        <w:t xml:space="preserve"> </w:t>
      </w:r>
      <w:r w:rsidR="002B20DB" w:rsidRPr="009A0B65">
        <w:t xml:space="preserve">Java provides statements </w:t>
      </w:r>
      <w:r w:rsidR="002B20DB">
        <w:t xml:space="preserve">return, </w:t>
      </w:r>
      <w:r w:rsidR="002B20DB" w:rsidRPr="009A0B65">
        <w:t xml:space="preserve">break and continue to alter the flow of control. </w:t>
      </w:r>
      <w:r w:rsidR="00744116">
        <w:t>return can be used anywhere in the program(go to can be used anywhere in the program too but there is no go to in Java but there is go to in C</w:t>
      </w:r>
      <w:r w:rsidR="00DA5A81">
        <w:t xml:space="preserve"> and </w:t>
      </w:r>
      <w:r w:rsidR="00DA5A81" w:rsidRPr="00DA5A81">
        <w:rPr>
          <w:color w:val="FF0000"/>
        </w:rPr>
        <w:t>C#</w:t>
      </w:r>
      <w:r w:rsidR="00744116">
        <w:t>). break and continue</w:t>
      </w:r>
      <w:r w:rsidR="00DA5A81">
        <w:t xml:space="preserve"> can only</w:t>
      </w:r>
      <w:r w:rsidR="00D74869">
        <w:t xml:space="preserve"> be used in loops. break can also be used in switch.</w:t>
      </w:r>
    </w:p>
    <w:p w:rsidR="002B20DB" w:rsidRPr="00B70FC7" w:rsidRDefault="002B20DB" w:rsidP="002B20DB">
      <w:pPr>
        <w:pStyle w:val="HTMLncedenBiimlendirilmi"/>
        <w:spacing w:line="270" w:lineRule="atLeast"/>
        <w:rPr>
          <w:rFonts w:ascii="Verdana" w:hAnsi="Verdana"/>
          <w:b/>
        </w:rPr>
      </w:pPr>
    </w:p>
    <w:p w:rsidR="002B20DB" w:rsidRPr="000C68FB" w:rsidRDefault="002B20DB" w:rsidP="002B20DB">
      <w:pPr>
        <w:pStyle w:val="HTMLncedenBiimlendirilmi"/>
        <w:spacing w:line="270" w:lineRule="atLeast"/>
        <w:rPr>
          <w:rFonts w:ascii="Verdana" w:hAnsi="Verdana"/>
        </w:rPr>
      </w:pPr>
      <w:r>
        <w:rPr>
          <w:rFonts w:ascii="Verdana" w:hAnsi="Verdana"/>
          <w:b/>
        </w:rPr>
        <w:tab/>
      </w:r>
      <w:r w:rsidRPr="000C68FB">
        <w:rPr>
          <w:rFonts w:ascii="Verdana" w:hAnsi="Verdana"/>
        </w:rPr>
        <w:t>-break</w:t>
      </w:r>
    </w:p>
    <w:p w:rsidR="002B20DB" w:rsidRPr="000C68FB" w:rsidRDefault="002B20DB" w:rsidP="002B20DB">
      <w:pPr>
        <w:pStyle w:val="HTMLncedenBiimlendirilmi"/>
        <w:spacing w:line="270" w:lineRule="atLeast"/>
        <w:rPr>
          <w:rFonts w:ascii="Verdana" w:hAnsi="Verdana"/>
        </w:rPr>
      </w:pPr>
      <w:r w:rsidRPr="000C68FB">
        <w:rPr>
          <w:rFonts w:ascii="Verdana" w:hAnsi="Verdana"/>
        </w:rPr>
        <w:tab/>
        <w:t>-continue</w:t>
      </w:r>
    </w:p>
    <w:p w:rsidR="002B20DB" w:rsidRPr="000C68FB" w:rsidRDefault="002B20DB" w:rsidP="002B20DB">
      <w:pPr>
        <w:pStyle w:val="HTMLncedenBiimlendirilmi"/>
        <w:spacing w:line="270" w:lineRule="atLeast"/>
        <w:rPr>
          <w:rFonts w:ascii="Verdana" w:hAnsi="Verdana"/>
        </w:rPr>
      </w:pPr>
      <w:r w:rsidRPr="000C68FB">
        <w:rPr>
          <w:rFonts w:ascii="Verdana" w:hAnsi="Verdana"/>
        </w:rPr>
        <w:tab/>
        <w:t>-return</w:t>
      </w:r>
    </w:p>
    <w:p w:rsidR="002B20DB" w:rsidRDefault="002B20DB" w:rsidP="002B20DB">
      <w:pPr>
        <w:pStyle w:val="HTMLncedenBiimlendirilmi"/>
        <w:spacing w:line="270" w:lineRule="atLeast"/>
        <w:rPr>
          <w:rFonts w:ascii="Verdana" w:hAnsi="Verdana"/>
          <w:b/>
        </w:rPr>
      </w:pPr>
    </w:p>
    <w:p w:rsidR="002B20DB" w:rsidRPr="00FA4EE1" w:rsidRDefault="002B20DB" w:rsidP="00FA4EE1">
      <w:pPr>
        <w:pStyle w:val="HTMLncedenBiimlendirilmi"/>
        <w:spacing w:line="270" w:lineRule="atLeast"/>
        <w:rPr>
          <w:rFonts w:ascii="Verdana" w:hAnsi="Verdana"/>
        </w:rPr>
      </w:pPr>
      <w:r>
        <w:rPr>
          <w:rFonts w:ascii="Verdana" w:hAnsi="Verdana"/>
          <w:b/>
        </w:rPr>
        <w:tab/>
      </w:r>
      <w:r w:rsidRPr="00B25664">
        <w:rPr>
          <w:rFonts w:ascii="Verdana" w:hAnsi="Verdana"/>
        </w:rPr>
        <w:t>-Note:</w:t>
      </w:r>
      <w:r>
        <w:rPr>
          <w:rFonts w:ascii="Verdana" w:hAnsi="Verdana"/>
          <w:b/>
        </w:rPr>
        <w:t xml:space="preserve"> </w:t>
      </w:r>
      <w:r w:rsidRPr="006B2760">
        <w:rPr>
          <w:rFonts w:ascii="Verdana" w:hAnsi="Verdana"/>
        </w:rPr>
        <w:t>go</w:t>
      </w:r>
      <w:r w:rsidR="006B2760">
        <w:rPr>
          <w:rFonts w:ascii="Verdana" w:hAnsi="Verdana"/>
        </w:rPr>
        <w:t xml:space="preserve"> </w:t>
      </w:r>
      <w:r w:rsidRPr="006B2760">
        <w:rPr>
          <w:rFonts w:ascii="Verdana" w:hAnsi="Verdana"/>
        </w:rPr>
        <w:t>to</w:t>
      </w:r>
      <w:r>
        <w:rPr>
          <w:rFonts w:ascii="Verdana" w:hAnsi="Verdana"/>
        </w:rPr>
        <w:t>(goto is not a keyword in java. It doesnt work ın java but it is a reserved word.)</w:t>
      </w:r>
      <w:r w:rsidR="00DF2402">
        <w:rPr>
          <w:rFonts w:ascii="Verdana" w:hAnsi="Verdana"/>
        </w:rPr>
        <w:t xml:space="preserve"> Also go to is not an unconditional control statement. Break, continue and return all jump to known positions and they dont void structured programming logic. They dont get out of frame stack. </w:t>
      </w:r>
      <w:r w:rsidR="00BA72F8">
        <w:rPr>
          <w:rFonts w:ascii="Verdana" w:hAnsi="Verdana"/>
        </w:rPr>
        <w:t>Go to gets out of frame stack</w:t>
      </w:r>
      <w:r w:rsidR="00AD0849">
        <w:rPr>
          <w:rFonts w:ascii="Verdana" w:hAnsi="Verdana"/>
        </w:rPr>
        <w:t>, voiding structured programming.</w:t>
      </w:r>
    </w:p>
    <w:p w:rsidR="000A0CA4" w:rsidRDefault="000A0CA4" w:rsidP="006B28EC">
      <w:pPr>
        <w:pStyle w:val="HTMLncedenBiimlendirilmi"/>
        <w:spacing w:line="270" w:lineRule="atLeast"/>
        <w:rPr>
          <w:rFonts w:ascii="Verdana" w:eastAsiaTheme="minorHAnsi" w:hAnsi="Verdana" w:cstheme="minorBidi"/>
          <w:szCs w:val="22"/>
          <w:lang w:eastAsia="en-US"/>
        </w:rPr>
      </w:pPr>
    </w:p>
    <w:p w:rsidR="00F20788" w:rsidRPr="004F7A69" w:rsidRDefault="002946E0" w:rsidP="00D03F2D">
      <w:pPr>
        <w:pStyle w:val="AralkYok"/>
      </w:pPr>
      <w:r w:rsidRPr="002946E0">
        <w:rPr>
          <w:b/>
        </w:rPr>
        <w:t>-break:</w:t>
      </w:r>
      <w:r w:rsidRPr="004F7A69">
        <w:rPr>
          <w:b/>
        </w:rPr>
        <w:t xml:space="preserve"> </w:t>
      </w:r>
      <w:r w:rsidR="002607C1" w:rsidRPr="004F7A69">
        <w:t xml:space="preserve">The </w:t>
      </w:r>
      <w:r w:rsidR="002607C1" w:rsidRPr="004F7A69">
        <w:rPr>
          <w:rFonts w:cs="LucidaSansTypewriter"/>
        </w:rPr>
        <w:t xml:space="preserve">break </w:t>
      </w:r>
      <w:r w:rsidR="002607C1" w:rsidRPr="004F7A69">
        <w:t xml:space="preserve">statement, when executed in a </w:t>
      </w:r>
      <w:r w:rsidR="002607C1" w:rsidRPr="004F7A69">
        <w:rPr>
          <w:rFonts w:cs="LucidaSansTypewriter"/>
        </w:rPr>
        <w:t>while</w:t>
      </w:r>
      <w:r w:rsidR="002607C1" w:rsidRPr="004F7A69">
        <w:t xml:space="preserve">, </w:t>
      </w:r>
      <w:r w:rsidR="002607C1" w:rsidRPr="004F7A69">
        <w:rPr>
          <w:rFonts w:cs="LucidaSansTypewriter"/>
        </w:rPr>
        <w:t>for</w:t>
      </w:r>
      <w:r w:rsidR="002607C1" w:rsidRPr="004F7A69">
        <w:t>,</w:t>
      </w:r>
      <w:r w:rsidR="00BD3376">
        <w:t xml:space="preserve"> enhanced for,</w:t>
      </w:r>
      <w:r w:rsidR="002607C1" w:rsidRPr="004F7A69">
        <w:t xml:space="preserve"> </w:t>
      </w:r>
      <w:r w:rsidR="002607C1" w:rsidRPr="004F7A69">
        <w:rPr>
          <w:rFonts w:cs="LucidaSansTypewriter"/>
        </w:rPr>
        <w:t>do</w:t>
      </w:r>
      <w:r w:rsidR="002607C1" w:rsidRPr="004F7A69">
        <w:t>…</w:t>
      </w:r>
      <w:r w:rsidR="002607C1" w:rsidRPr="004F7A69">
        <w:rPr>
          <w:rFonts w:cs="LucidaSansTypewriter"/>
        </w:rPr>
        <w:t xml:space="preserve">while </w:t>
      </w:r>
      <w:r w:rsidR="002607C1" w:rsidRPr="004F7A69">
        <w:t xml:space="preserve">or </w:t>
      </w:r>
      <w:r w:rsidR="002607C1" w:rsidRPr="004F7A69">
        <w:rPr>
          <w:rFonts w:cs="LucidaSansTypewriter"/>
        </w:rPr>
        <w:t>switch</w:t>
      </w:r>
      <w:r w:rsidR="002607C1" w:rsidRPr="004F7A69">
        <w:t xml:space="preserve">, causes </w:t>
      </w:r>
      <w:r w:rsidR="002607C1" w:rsidRPr="004F7A69">
        <w:rPr>
          <w:rFonts w:cs="AGaramond-Italic"/>
          <w:iCs/>
        </w:rPr>
        <w:t>immediate</w:t>
      </w:r>
      <w:r w:rsidR="004F7A69">
        <w:rPr>
          <w:rFonts w:cs="AGaramond-Italic"/>
          <w:iCs/>
        </w:rPr>
        <w:t xml:space="preserve"> </w:t>
      </w:r>
      <w:r w:rsidR="002607C1" w:rsidRPr="004F7A69">
        <w:t>exit from that statement.</w:t>
      </w:r>
      <w:r w:rsidR="00EE3709">
        <w:t xml:space="preserve"> Normally break is used to get out of a loop but it is used in switch too.</w:t>
      </w:r>
    </w:p>
    <w:p w:rsidR="00F20788" w:rsidRDefault="002607C1" w:rsidP="006B28EC">
      <w:pPr>
        <w:pStyle w:val="HTMLncedenBiimlendirilmi"/>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r>
    </w:p>
    <w:p w:rsidR="002607C1" w:rsidRDefault="002607C1" w:rsidP="00D03F2D">
      <w:pPr>
        <w:pStyle w:val="AralkYok"/>
        <w:rPr>
          <w:rFonts w:ascii="GoudySans-Black" w:hAnsi="GoudySans-Black" w:cs="GoudySans-Black"/>
          <w:b/>
          <w:bCs/>
          <w:color w:val="214785"/>
          <w:szCs w:val="18"/>
        </w:rPr>
      </w:pPr>
      <w:r>
        <w:tab/>
      </w:r>
      <w:r>
        <w:rPr>
          <w:color w:val="034EA3"/>
        </w:rPr>
        <w:t xml:space="preserve">for </w:t>
      </w:r>
      <w:r>
        <w:t xml:space="preserve">(count = </w:t>
      </w:r>
      <w:r>
        <w:rPr>
          <w:color w:val="00A0DB"/>
        </w:rPr>
        <w:t>1</w:t>
      </w:r>
      <w:r>
        <w:t xml:space="preserve">; count &lt;= </w:t>
      </w:r>
      <w:r>
        <w:rPr>
          <w:color w:val="00A0DB"/>
        </w:rPr>
        <w:t>10</w:t>
      </w:r>
      <w:r>
        <w:t xml:space="preserve">; count++) </w:t>
      </w:r>
      <w:r w:rsidR="00180825">
        <w:t xml:space="preserve">{ </w:t>
      </w:r>
      <w:r>
        <w:rPr>
          <w:color w:val="00B062"/>
        </w:rPr>
        <w:t>// loop 10 times</w:t>
      </w:r>
      <w:r>
        <w:rPr>
          <w:rFonts w:ascii="GoudySans-Black" w:hAnsi="GoudySans-Black" w:cs="GoudySans-Black"/>
          <w:b/>
          <w:bCs/>
          <w:color w:val="214785"/>
          <w:szCs w:val="18"/>
        </w:rPr>
        <w:t xml:space="preserve"> </w:t>
      </w:r>
    </w:p>
    <w:p w:rsidR="002607C1" w:rsidRDefault="00AA580F" w:rsidP="00D03F2D">
      <w:pPr>
        <w:pStyle w:val="AralkYok"/>
      </w:pPr>
      <w:r>
        <w:rPr>
          <w:color w:val="034EA3"/>
        </w:rPr>
        <w:tab/>
        <w:t xml:space="preserve">   </w:t>
      </w:r>
      <w:r w:rsidR="002607C1">
        <w:rPr>
          <w:color w:val="034EA3"/>
        </w:rPr>
        <w:t xml:space="preserve">if </w:t>
      </w:r>
      <w:r w:rsidR="002607C1">
        <w:t xml:space="preserve">(count == </w:t>
      </w:r>
      <w:r w:rsidR="002607C1">
        <w:rPr>
          <w:color w:val="00A0DB"/>
        </w:rPr>
        <w:t>5</w:t>
      </w:r>
      <w:r w:rsidR="002607C1">
        <w:t>)</w:t>
      </w:r>
    </w:p>
    <w:p w:rsidR="002607C1" w:rsidRDefault="002607C1" w:rsidP="00D03F2D">
      <w:pPr>
        <w:pStyle w:val="AralkYok"/>
      </w:pPr>
      <w:r>
        <w:tab/>
        <w:t xml:space="preserve">   </w:t>
      </w:r>
      <w:r w:rsidR="00AA580F">
        <w:t xml:space="preserve">   </w:t>
      </w:r>
      <w:r>
        <w:t>break;</w:t>
      </w:r>
    </w:p>
    <w:p w:rsidR="002607C1" w:rsidRDefault="002607C1" w:rsidP="00D03F2D">
      <w:pPr>
        <w:pStyle w:val="AralkYok"/>
      </w:pPr>
      <w:r>
        <w:t xml:space="preserve">   </w:t>
      </w:r>
      <w:r w:rsidR="00AA580F">
        <w:tab/>
        <w:t xml:space="preserve">   S</w:t>
      </w:r>
      <w:r>
        <w:t>ystem.out.printf(</w:t>
      </w:r>
      <w:r>
        <w:rPr>
          <w:color w:val="00A0DB"/>
        </w:rPr>
        <w:t>"%d "</w:t>
      </w:r>
      <w:r>
        <w:t>, count);</w:t>
      </w:r>
    </w:p>
    <w:p w:rsidR="002607C1" w:rsidRDefault="00AA580F" w:rsidP="00D03F2D">
      <w:pPr>
        <w:pStyle w:val="AralkYok"/>
      </w:pPr>
      <w:r>
        <w:tab/>
      </w:r>
      <w:r w:rsidR="002607C1">
        <w:t>}</w:t>
      </w:r>
    </w:p>
    <w:p w:rsidR="00B916EA" w:rsidRDefault="00B916EA" w:rsidP="006B28EC">
      <w:pPr>
        <w:pStyle w:val="HTMLncedenBiimlendirilmi"/>
        <w:spacing w:line="270" w:lineRule="atLeast"/>
        <w:rPr>
          <w:rFonts w:ascii="Verdana" w:eastAsiaTheme="minorHAnsi" w:hAnsi="Verdana" w:cstheme="minorBidi"/>
          <w:szCs w:val="22"/>
          <w:lang w:eastAsia="en-US"/>
        </w:rPr>
      </w:pPr>
    </w:p>
    <w:p w:rsidR="007B1AA6" w:rsidRDefault="007B1AA6" w:rsidP="006B28EC">
      <w:pPr>
        <w:pStyle w:val="HTMLncedenBiimlendirilmi"/>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break and continue are not part of structured programming and some programmers avoid using them by using other ways</w:t>
      </w:r>
      <w:r w:rsidR="001849D3">
        <w:rPr>
          <w:rFonts w:ascii="Verdana" w:eastAsiaTheme="minorHAnsi" w:hAnsi="Verdana" w:cstheme="minorBidi"/>
          <w:szCs w:val="22"/>
          <w:lang w:eastAsia="en-US"/>
        </w:rPr>
        <w:t>(for break statement one way of replacing is adding extra control expression)</w:t>
      </w:r>
      <w:r>
        <w:rPr>
          <w:rFonts w:ascii="Verdana" w:eastAsiaTheme="minorHAnsi" w:hAnsi="Verdana" w:cstheme="minorBidi"/>
          <w:szCs w:val="22"/>
          <w:lang w:eastAsia="en-US"/>
        </w:rPr>
        <w:t xml:space="preserve"> to exit their repetition or cont</w:t>
      </w:r>
      <w:r w:rsidR="00D2583B">
        <w:rPr>
          <w:rFonts w:ascii="Verdana" w:eastAsiaTheme="minorHAnsi" w:hAnsi="Verdana" w:cstheme="minorBidi"/>
          <w:szCs w:val="22"/>
          <w:lang w:eastAsia="en-US"/>
        </w:rPr>
        <w:t>i</w:t>
      </w:r>
      <w:r>
        <w:rPr>
          <w:rFonts w:ascii="Verdana" w:eastAsiaTheme="minorHAnsi" w:hAnsi="Verdana" w:cstheme="minorBidi"/>
          <w:szCs w:val="22"/>
          <w:lang w:eastAsia="en-US"/>
        </w:rPr>
        <w:t xml:space="preserve">nue with the next iteration to their repetition. </w:t>
      </w:r>
    </w:p>
    <w:p w:rsidR="007B1AA6" w:rsidRDefault="007B1AA6" w:rsidP="007B1AA6">
      <w:pPr>
        <w:pStyle w:val="HTMLncedenBiimlendirilmi"/>
        <w:spacing w:line="270" w:lineRule="atLeast"/>
        <w:rPr>
          <w:rFonts w:ascii="Verdana" w:eastAsiaTheme="minorHAnsi" w:hAnsi="Verdana" w:cstheme="minorBidi"/>
          <w:szCs w:val="22"/>
          <w:lang w:eastAsia="en-US"/>
        </w:rPr>
      </w:pPr>
    </w:p>
    <w:p w:rsidR="007B1AA6" w:rsidRPr="007B1AA6" w:rsidRDefault="007B1AA6" w:rsidP="007B1AA6">
      <w:pPr>
        <w:pStyle w:val="HTMLncedenBiimlendirilmi"/>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r>
      <w:r w:rsidRPr="007B1AA6">
        <w:rPr>
          <w:rFonts w:ascii="Verdana" w:eastAsiaTheme="minorHAnsi" w:hAnsi="Verdana" w:cstheme="minorBidi"/>
          <w:szCs w:val="22"/>
          <w:lang w:eastAsia="en-US"/>
        </w:rPr>
        <w:t xml:space="preserve">if (count == 5)  </w:t>
      </w:r>
    </w:p>
    <w:p w:rsidR="007B1AA6" w:rsidRDefault="007B1AA6" w:rsidP="007B1AA6">
      <w:pPr>
        <w:pStyle w:val="HTMLncedenBiimlendirilmi"/>
        <w:spacing w:line="270" w:lineRule="atLeast"/>
        <w:rPr>
          <w:rFonts w:ascii="Verdana" w:eastAsiaTheme="minorHAnsi" w:hAnsi="Verdana" w:cstheme="minorBidi"/>
          <w:szCs w:val="22"/>
          <w:lang w:eastAsia="en-US"/>
        </w:rPr>
      </w:pPr>
      <w:r w:rsidRPr="007B1AA6">
        <w:rPr>
          <w:rFonts w:ascii="Verdana" w:eastAsiaTheme="minorHAnsi" w:hAnsi="Verdana" w:cstheme="minorBidi"/>
          <w:szCs w:val="22"/>
          <w:lang w:eastAsia="en-US"/>
        </w:rPr>
        <w:t xml:space="preserve">            </w:t>
      </w:r>
      <w:r>
        <w:rPr>
          <w:rFonts w:ascii="Verdana" w:eastAsiaTheme="minorHAnsi" w:hAnsi="Verdana" w:cstheme="minorBidi"/>
          <w:szCs w:val="22"/>
          <w:lang w:eastAsia="en-US"/>
        </w:rPr>
        <w:t xml:space="preserve">     </w:t>
      </w:r>
      <w:r w:rsidRPr="007B1AA6">
        <w:rPr>
          <w:rFonts w:ascii="Verdana" w:eastAsiaTheme="minorHAnsi" w:hAnsi="Verdana" w:cstheme="minorBidi"/>
          <w:szCs w:val="22"/>
          <w:lang w:eastAsia="en-US"/>
        </w:rPr>
        <w:t>break; // terminates loop if</w:t>
      </w:r>
      <w:r>
        <w:rPr>
          <w:rFonts w:ascii="Verdana" w:eastAsiaTheme="minorHAnsi" w:hAnsi="Verdana" w:cstheme="minorBidi"/>
          <w:szCs w:val="22"/>
          <w:lang w:eastAsia="en-US"/>
        </w:rPr>
        <w:t xml:space="preserve"> count is 5</w:t>
      </w:r>
    </w:p>
    <w:p w:rsidR="007B1AA6" w:rsidRDefault="007B1AA6" w:rsidP="007B1AA6">
      <w:pPr>
        <w:pStyle w:val="HTMLncedenBiimlendirilmi"/>
        <w:spacing w:line="270" w:lineRule="atLeast"/>
        <w:rPr>
          <w:rFonts w:ascii="Verdana" w:eastAsiaTheme="minorHAnsi" w:hAnsi="Verdana" w:cstheme="minorBidi"/>
          <w:szCs w:val="22"/>
          <w:lang w:eastAsia="en-US"/>
        </w:rPr>
      </w:pPr>
    </w:p>
    <w:p w:rsidR="007B1AA6" w:rsidRDefault="007B1AA6" w:rsidP="007B1AA6">
      <w:pPr>
        <w:pStyle w:val="HTMLncedenBiimlendirilmi"/>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r>
      <w:r w:rsidRPr="007B1AA6">
        <w:rPr>
          <w:rFonts w:ascii="Verdana" w:eastAsiaTheme="minorHAnsi" w:hAnsi="Verdana" w:cstheme="minorBidi"/>
          <w:szCs w:val="22"/>
          <w:lang w:eastAsia="en-US"/>
        </w:rPr>
        <w:t>for (count = 1; count &lt;= 10 &amp;&amp; count != 5; count++)</w:t>
      </w:r>
    </w:p>
    <w:p w:rsidR="00EE594B" w:rsidRDefault="00EE594B" w:rsidP="007B1AA6">
      <w:pPr>
        <w:pStyle w:val="HTMLncedenBiimlendirilmi"/>
        <w:spacing w:line="270" w:lineRule="atLeast"/>
        <w:rPr>
          <w:rFonts w:ascii="Verdana" w:eastAsiaTheme="minorHAnsi" w:hAnsi="Verdana" w:cstheme="minorBidi"/>
          <w:szCs w:val="22"/>
          <w:lang w:eastAsia="en-US"/>
        </w:rPr>
      </w:pPr>
    </w:p>
    <w:p w:rsidR="00EE594B" w:rsidRPr="00DA01D2" w:rsidRDefault="00EE594B" w:rsidP="007B1AA6">
      <w:pPr>
        <w:pStyle w:val="HTMLncedenBiimlendirilmi"/>
        <w:spacing w:line="270" w:lineRule="atLeast"/>
        <w:rPr>
          <w:rFonts w:ascii="Verdana" w:eastAsiaTheme="minorHAnsi" w:hAnsi="Verdana" w:cstheme="minorBidi"/>
          <w:szCs w:val="22"/>
          <w:lang w:eastAsia="en-US"/>
        </w:rPr>
      </w:pPr>
      <w:r>
        <w:rPr>
          <w:rFonts w:ascii="Verdana" w:eastAsiaTheme="minorHAnsi" w:hAnsi="Verdana" w:cstheme="minorBidi"/>
          <w:b/>
          <w:color w:val="FFC000"/>
          <w:szCs w:val="22"/>
          <w:lang w:eastAsia="en-US"/>
        </w:rPr>
        <w:tab/>
        <w:t xml:space="preserve">-Label break: </w:t>
      </w:r>
      <w:r w:rsidR="00DA01D2">
        <w:rPr>
          <w:rFonts w:ascii="Verdana" w:eastAsiaTheme="minorHAnsi" w:hAnsi="Verdana" w:cstheme="minorBidi"/>
          <w:szCs w:val="22"/>
          <w:lang w:eastAsia="en-US"/>
        </w:rPr>
        <w:t xml:space="preserve">Used to exit out of more than one loop. </w:t>
      </w:r>
      <w:r w:rsidR="001C3398">
        <w:rPr>
          <w:rFonts w:ascii="Verdana" w:eastAsiaTheme="minorHAnsi" w:hAnsi="Verdana" w:cstheme="minorBidi"/>
          <w:szCs w:val="22"/>
          <w:lang w:eastAsia="en-US"/>
        </w:rPr>
        <w:t>The flow of control is not transfered to label. Label just shows which repetition statement we broke from. We can only put labels to repetition statements we are in right now.</w:t>
      </w:r>
      <w:r w:rsidR="002B0E91">
        <w:rPr>
          <w:rFonts w:ascii="Verdana" w:eastAsiaTheme="minorHAnsi" w:hAnsi="Verdana" w:cstheme="minorBidi"/>
          <w:szCs w:val="22"/>
          <w:lang w:eastAsia="en-US"/>
        </w:rPr>
        <w:t xml:space="preserve"> Which means writing break outer1 or outer2 works but break outer3 wont compile.</w:t>
      </w:r>
    </w:p>
    <w:p w:rsidR="006356BF" w:rsidRDefault="006356BF" w:rsidP="007B1AA6">
      <w:pPr>
        <w:pStyle w:val="HTMLncedenBiimlendirilmi"/>
        <w:spacing w:line="270" w:lineRule="atLeast"/>
        <w:rPr>
          <w:rFonts w:ascii="Verdana" w:eastAsiaTheme="minorHAnsi" w:hAnsi="Verdana" w:cstheme="minorBidi"/>
          <w:szCs w:val="22"/>
          <w:lang w:eastAsia="en-US"/>
        </w:rPr>
      </w:pPr>
    </w:p>
    <w:p w:rsidR="006356BF" w:rsidRDefault="006356BF" w:rsidP="007B1AA6">
      <w:pPr>
        <w:pStyle w:val="HTMLncedenBiimlendirilmi"/>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r>
      <w:r w:rsidR="001C3398">
        <w:rPr>
          <w:rFonts w:ascii="Verdana" w:eastAsiaTheme="minorHAnsi" w:hAnsi="Verdana" w:cstheme="minorBidi"/>
          <w:szCs w:val="22"/>
          <w:lang w:eastAsia="en-US"/>
        </w:rPr>
        <w:t>o</w:t>
      </w:r>
      <w:r>
        <w:rPr>
          <w:rFonts w:ascii="Verdana" w:eastAsiaTheme="minorHAnsi" w:hAnsi="Verdana" w:cstheme="minorBidi"/>
          <w:szCs w:val="22"/>
          <w:lang w:eastAsia="en-US"/>
        </w:rPr>
        <w:t>uter</w:t>
      </w:r>
      <w:r w:rsidR="001C3398">
        <w:rPr>
          <w:rFonts w:ascii="Verdana" w:eastAsiaTheme="minorHAnsi" w:hAnsi="Verdana" w:cstheme="minorBidi"/>
          <w:szCs w:val="22"/>
          <w:lang w:eastAsia="en-US"/>
        </w:rPr>
        <w:t>1</w:t>
      </w:r>
      <w:r w:rsidR="00BA0A18">
        <w:rPr>
          <w:rFonts w:ascii="Verdana" w:eastAsiaTheme="minorHAnsi" w:hAnsi="Verdana" w:cstheme="minorBidi"/>
          <w:szCs w:val="22"/>
          <w:lang w:eastAsia="en-US"/>
        </w:rPr>
        <w:t>;</w:t>
      </w:r>
    </w:p>
    <w:p w:rsidR="006356BF" w:rsidRDefault="006356BF" w:rsidP="007B1AA6">
      <w:pPr>
        <w:pStyle w:val="HTMLncedenBiimlendirilmi"/>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t>for…</w:t>
      </w:r>
    </w:p>
    <w:p w:rsidR="001C3398" w:rsidRDefault="001C3398" w:rsidP="007B1AA6">
      <w:pPr>
        <w:pStyle w:val="HTMLncedenBiimlendirilmi"/>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t xml:space="preserve">     outer2;</w:t>
      </w:r>
    </w:p>
    <w:p w:rsidR="006356BF" w:rsidRDefault="006356BF" w:rsidP="007B1AA6">
      <w:pPr>
        <w:pStyle w:val="HTMLncedenBiimlendirilmi"/>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t xml:space="preserve">     for…</w:t>
      </w:r>
    </w:p>
    <w:p w:rsidR="006356BF" w:rsidRDefault="006356BF" w:rsidP="007B1AA6">
      <w:pPr>
        <w:pStyle w:val="HTMLncedenBiimlendirilmi"/>
        <w:spacing w:line="270" w:lineRule="atLeast"/>
      </w:pPr>
      <w:r>
        <w:rPr>
          <w:rFonts w:ascii="Verdana" w:eastAsiaTheme="minorHAnsi" w:hAnsi="Verdana" w:cstheme="minorBidi"/>
          <w:szCs w:val="22"/>
          <w:lang w:eastAsia="en-US"/>
        </w:rPr>
        <w:tab/>
        <w:t xml:space="preserve">     </w:t>
      </w:r>
      <w:r>
        <w:t>{</w:t>
      </w:r>
    </w:p>
    <w:p w:rsidR="006356BF" w:rsidRDefault="006356BF" w:rsidP="007B1AA6">
      <w:pPr>
        <w:pStyle w:val="HTMLncedenBiimlendirilmi"/>
        <w:spacing w:line="270" w:lineRule="atLeast"/>
      </w:pPr>
      <w:r>
        <w:tab/>
        <w:t xml:space="preserve">   …</w:t>
      </w:r>
    </w:p>
    <w:p w:rsidR="006356BF" w:rsidRDefault="006356BF" w:rsidP="007B1AA6">
      <w:pPr>
        <w:pStyle w:val="HTMLncedenBiimlendirilmi"/>
        <w:spacing w:line="270" w:lineRule="atLeast"/>
      </w:pPr>
      <w:r>
        <w:tab/>
        <w:t xml:space="preserve">   break outer;</w:t>
      </w:r>
    </w:p>
    <w:p w:rsidR="006356BF" w:rsidRPr="006356BF" w:rsidRDefault="006356BF" w:rsidP="007B1AA6">
      <w:pPr>
        <w:pStyle w:val="HTMLncedenBiimlendirilmi"/>
        <w:spacing w:line="270" w:lineRule="atLeast"/>
        <w:rPr>
          <w:rFonts w:ascii="Verdana" w:eastAsiaTheme="minorHAnsi" w:hAnsi="Verdana" w:cstheme="minorBidi"/>
          <w:szCs w:val="22"/>
          <w:lang w:eastAsia="en-US"/>
        </w:rPr>
      </w:pPr>
      <w:r>
        <w:tab/>
        <w:t xml:space="preserve">   }</w:t>
      </w:r>
    </w:p>
    <w:p w:rsidR="007B1AA6" w:rsidRDefault="00714BFE" w:rsidP="006B28EC">
      <w:pPr>
        <w:pStyle w:val="HTMLncedenBiimlendirilmi"/>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 xml:space="preserve">              </w:t>
      </w:r>
    </w:p>
    <w:p w:rsidR="00714BFE" w:rsidRDefault="00714BFE" w:rsidP="006B28EC">
      <w:pPr>
        <w:pStyle w:val="HTMLncedenBiimlendirilmi"/>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 xml:space="preserve">  </w:t>
      </w:r>
      <w:r>
        <w:rPr>
          <w:rFonts w:ascii="Verdana" w:eastAsiaTheme="minorHAnsi" w:hAnsi="Verdana" w:cstheme="minorBidi"/>
          <w:szCs w:val="22"/>
          <w:lang w:eastAsia="en-US"/>
        </w:rPr>
        <w:tab/>
        <w:t>outer3:</w:t>
      </w:r>
    </w:p>
    <w:p w:rsidR="00714BFE" w:rsidRDefault="00714BFE" w:rsidP="006B28EC">
      <w:pPr>
        <w:pStyle w:val="HTMLncedenBiimlendirilmi"/>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t>for…</w:t>
      </w:r>
    </w:p>
    <w:p w:rsidR="00714BFE" w:rsidRDefault="00714BFE" w:rsidP="006B28EC">
      <w:pPr>
        <w:pStyle w:val="HTMLncedenBiimlendirilmi"/>
        <w:spacing w:line="270" w:lineRule="atLeast"/>
        <w:rPr>
          <w:rFonts w:ascii="Verdana" w:eastAsiaTheme="minorHAnsi" w:hAnsi="Verdana" w:cstheme="minorBidi"/>
          <w:szCs w:val="22"/>
          <w:lang w:eastAsia="en-US"/>
        </w:rPr>
      </w:pPr>
    </w:p>
    <w:p w:rsidR="006C27F7" w:rsidRDefault="005637D9" w:rsidP="00D03F2D">
      <w:pPr>
        <w:pStyle w:val="AralkYok"/>
      </w:pPr>
      <w:r>
        <w:rPr>
          <w:b/>
        </w:rPr>
        <w:t xml:space="preserve">-continue: </w:t>
      </w:r>
      <w:r w:rsidRPr="005637D9">
        <w:t xml:space="preserve">The </w:t>
      </w:r>
      <w:r w:rsidRPr="005637D9">
        <w:rPr>
          <w:rFonts w:cs="LucidaSansTypewriter"/>
        </w:rPr>
        <w:t xml:space="preserve">continue </w:t>
      </w:r>
      <w:r w:rsidRPr="005637D9">
        <w:t xml:space="preserve">statement, when executed in a </w:t>
      </w:r>
      <w:r w:rsidRPr="005637D9">
        <w:rPr>
          <w:rFonts w:cs="LucidaSansTypewriter"/>
        </w:rPr>
        <w:t>while</w:t>
      </w:r>
      <w:r w:rsidRPr="005637D9">
        <w:t xml:space="preserve">, </w:t>
      </w:r>
      <w:r w:rsidRPr="005637D9">
        <w:rPr>
          <w:rFonts w:cs="LucidaSansTypewriter"/>
        </w:rPr>
        <w:t>for</w:t>
      </w:r>
      <w:r w:rsidR="0007236C">
        <w:rPr>
          <w:rFonts w:cs="LucidaSansTypewriter"/>
        </w:rPr>
        <w:t>, enhanced for,</w:t>
      </w:r>
      <w:r w:rsidRPr="005637D9">
        <w:rPr>
          <w:rFonts w:cs="LucidaSansTypewriter"/>
        </w:rPr>
        <w:t xml:space="preserve"> </w:t>
      </w:r>
      <w:r w:rsidRPr="005637D9">
        <w:t xml:space="preserve">or </w:t>
      </w:r>
      <w:r w:rsidRPr="005637D9">
        <w:rPr>
          <w:rFonts w:cs="LucidaSansTypewriter"/>
        </w:rPr>
        <w:t>do</w:t>
      </w:r>
      <w:r w:rsidRPr="005637D9">
        <w:t>…</w:t>
      </w:r>
      <w:r w:rsidRPr="005637D9">
        <w:rPr>
          <w:rFonts w:cs="LucidaSansTypewriter"/>
        </w:rPr>
        <w:t>while</w:t>
      </w:r>
      <w:r w:rsidRPr="005637D9">
        <w:t xml:space="preserve">, </w:t>
      </w:r>
      <w:r w:rsidRPr="00032305">
        <w:t xml:space="preserve">skips the remaining statements in the loop body and proceeds with the </w:t>
      </w:r>
      <w:r w:rsidRPr="00032305">
        <w:rPr>
          <w:rFonts w:cs="AGaramond-Italic"/>
          <w:iCs/>
        </w:rPr>
        <w:t xml:space="preserve">next iteration </w:t>
      </w:r>
      <w:r w:rsidRPr="00032305">
        <w:t>of the loop.</w:t>
      </w:r>
      <w:r w:rsidRPr="005637D9">
        <w:t xml:space="preserve"> </w:t>
      </w:r>
    </w:p>
    <w:p w:rsidR="005637D9" w:rsidRPr="005637D9" w:rsidRDefault="006C27F7" w:rsidP="00D03F2D">
      <w:pPr>
        <w:pStyle w:val="AralkYok"/>
      </w:pPr>
      <w:r>
        <w:t xml:space="preserve">   </w:t>
      </w:r>
      <w:r w:rsidR="005637D9" w:rsidRPr="005637D9">
        <w:t xml:space="preserve">In </w:t>
      </w:r>
      <w:r w:rsidR="005637D9" w:rsidRPr="005637D9">
        <w:rPr>
          <w:rFonts w:cs="LucidaSansTypewriter"/>
        </w:rPr>
        <w:t>while</w:t>
      </w:r>
      <w:r>
        <w:rPr>
          <w:rFonts w:cs="LucidaSansTypewriter"/>
        </w:rPr>
        <w:t xml:space="preserve"> </w:t>
      </w:r>
      <w:r w:rsidR="005637D9" w:rsidRPr="005637D9">
        <w:t xml:space="preserve">and </w:t>
      </w:r>
      <w:r w:rsidR="005637D9" w:rsidRPr="005637D9">
        <w:rPr>
          <w:rFonts w:cs="LucidaSansTypewriter"/>
        </w:rPr>
        <w:t>do</w:t>
      </w:r>
      <w:r w:rsidR="005637D9" w:rsidRPr="005637D9">
        <w:t>…</w:t>
      </w:r>
      <w:r w:rsidR="005637D9" w:rsidRPr="005637D9">
        <w:rPr>
          <w:rFonts w:cs="LucidaSansTypewriter"/>
        </w:rPr>
        <w:t xml:space="preserve">while </w:t>
      </w:r>
      <w:r w:rsidR="005637D9" w:rsidRPr="005637D9">
        <w:t>statements, the program evaluates the loop-continuation test immediately</w:t>
      </w:r>
    </w:p>
    <w:p w:rsidR="006C27F7" w:rsidRDefault="005637D9" w:rsidP="00D03F2D">
      <w:pPr>
        <w:pStyle w:val="AralkYok"/>
      </w:pPr>
      <w:r w:rsidRPr="005637D9">
        <w:t xml:space="preserve">after the </w:t>
      </w:r>
      <w:r w:rsidRPr="005637D9">
        <w:rPr>
          <w:rFonts w:cs="LucidaSansTypewriter"/>
        </w:rPr>
        <w:t xml:space="preserve">continue </w:t>
      </w:r>
      <w:r w:rsidRPr="005637D9">
        <w:t xml:space="preserve">statement executes. </w:t>
      </w:r>
    </w:p>
    <w:p w:rsidR="00B916EA" w:rsidRDefault="006C27F7" w:rsidP="00D03F2D">
      <w:pPr>
        <w:pStyle w:val="AralkYok"/>
      </w:pPr>
      <w:r>
        <w:t xml:space="preserve">   </w:t>
      </w:r>
      <w:r w:rsidR="005637D9" w:rsidRPr="005637D9">
        <w:t xml:space="preserve">In a </w:t>
      </w:r>
      <w:r w:rsidR="005637D9" w:rsidRPr="005637D9">
        <w:rPr>
          <w:rFonts w:cs="LucidaSansTypewriter"/>
        </w:rPr>
        <w:t xml:space="preserve">for </w:t>
      </w:r>
      <w:r w:rsidR="005637D9" w:rsidRPr="005637D9">
        <w:t>statement, the increment expression executes,</w:t>
      </w:r>
      <w:r>
        <w:t xml:space="preserve"> </w:t>
      </w:r>
      <w:r w:rsidR="005637D9" w:rsidRPr="005637D9">
        <w:t>then the program evaluates the loop-continuation test.</w:t>
      </w:r>
    </w:p>
    <w:p w:rsidR="005637D9" w:rsidRDefault="005637D9" w:rsidP="00D03F2D">
      <w:pPr>
        <w:pStyle w:val="AralkYok"/>
      </w:pPr>
    </w:p>
    <w:p w:rsidR="0095533E" w:rsidRPr="0095533E" w:rsidRDefault="005637D9" w:rsidP="0095533E">
      <w:pPr>
        <w:autoSpaceDE w:val="0"/>
        <w:autoSpaceDN w:val="0"/>
        <w:adjustRightInd w:val="0"/>
        <w:spacing w:after="0" w:line="240" w:lineRule="auto"/>
        <w:rPr>
          <w:rFonts w:cs="LucidaSansTypewriter"/>
          <w:color w:val="00B062"/>
          <w:szCs w:val="18"/>
        </w:rPr>
      </w:pPr>
      <w:r>
        <w:rPr>
          <w:szCs w:val="18"/>
        </w:rPr>
        <w:tab/>
      </w:r>
      <w:r w:rsidR="0095533E" w:rsidRPr="0095533E">
        <w:rPr>
          <w:rFonts w:cs="LucidaSansTypewriter"/>
          <w:color w:val="034EA3"/>
          <w:szCs w:val="18"/>
        </w:rPr>
        <w:t xml:space="preserve">for </w:t>
      </w:r>
      <w:r w:rsidR="0095533E" w:rsidRPr="0095533E">
        <w:rPr>
          <w:rFonts w:cs="LucidaSansTypewriter"/>
          <w:color w:val="231F20"/>
          <w:szCs w:val="18"/>
        </w:rPr>
        <w:t>(</w:t>
      </w:r>
      <w:r w:rsidR="0095533E" w:rsidRPr="0095533E">
        <w:rPr>
          <w:rFonts w:cs="LucidaSansTypewriter"/>
          <w:color w:val="034EA3"/>
          <w:szCs w:val="18"/>
        </w:rPr>
        <w:t xml:space="preserve">int </w:t>
      </w:r>
      <w:r w:rsidR="0095533E" w:rsidRPr="0095533E">
        <w:rPr>
          <w:rFonts w:cs="LucidaSansTypewriter"/>
          <w:color w:val="231F20"/>
          <w:szCs w:val="18"/>
        </w:rPr>
        <w:t xml:space="preserve">count = </w:t>
      </w:r>
      <w:r w:rsidR="0095533E" w:rsidRPr="0095533E">
        <w:rPr>
          <w:rFonts w:cs="LucidaSansTypewriter"/>
          <w:color w:val="00A0DB"/>
          <w:szCs w:val="18"/>
        </w:rPr>
        <w:t>1</w:t>
      </w:r>
      <w:r w:rsidR="0095533E" w:rsidRPr="0095533E">
        <w:rPr>
          <w:rFonts w:cs="LucidaSansTypewriter"/>
          <w:color w:val="231F20"/>
          <w:szCs w:val="18"/>
        </w:rPr>
        <w:t xml:space="preserve">; count &lt;= </w:t>
      </w:r>
      <w:r w:rsidR="0095533E" w:rsidRPr="0095533E">
        <w:rPr>
          <w:rFonts w:cs="LucidaSansTypewriter"/>
          <w:color w:val="00A0DB"/>
          <w:szCs w:val="18"/>
        </w:rPr>
        <w:t>10</w:t>
      </w:r>
      <w:r w:rsidR="0095533E" w:rsidRPr="0095533E">
        <w:rPr>
          <w:rFonts w:cs="LucidaSansTypewriter"/>
          <w:color w:val="231F20"/>
          <w:szCs w:val="18"/>
        </w:rPr>
        <w:t>; count++) {</w:t>
      </w:r>
      <w:r w:rsidR="0095533E">
        <w:rPr>
          <w:rFonts w:cs="LucidaSansTypewriter"/>
          <w:color w:val="231F20"/>
          <w:szCs w:val="18"/>
        </w:rPr>
        <w:t xml:space="preserve"> </w:t>
      </w:r>
      <w:r w:rsidR="0095533E">
        <w:rPr>
          <w:rFonts w:cs="LucidaSansTypewriter"/>
          <w:color w:val="00B062"/>
          <w:szCs w:val="18"/>
        </w:rPr>
        <w:t>// loop 10 times</w:t>
      </w:r>
    </w:p>
    <w:p w:rsidR="0095533E" w:rsidRDefault="0095533E" w:rsidP="006B28EC">
      <w:pPr>
        <w:pStyle w:val="HTMLncedenBiimlendirilmi"/>
        <w:spacing w:line="270" w:lineRule="atLeast"/>
        <w:rPr>
          <w:rFonts w:ascii="Verdana" w:hAnsi="Verdana" w:cs="LucidaSansTypewriter"/>
          <w:color w:val="231F20"/>
          <w:szCs w:val="18"/>
        </w:rPr>
      </w:pPr>
      <w:r>
        <w:rPr>
          <w:rFonts w:ascii="Verdana" w:hAnsi="Verdana" w:cs="LucidaSansTypewriter"/>
          <w:color w:val="034EA3"/>
          <w:szCs w:val="18"/>
        </w:rPr>
        <w:t xml:space="preserve">              </w:t>
      </w:r>
      <w:r w:rsidRPr="0095533E">
        <w:rPr>
          <w:rFonts w:ascii="Verdana" w:hAnsi="Verdana" w:cs="LucidaSansTypewriter"/>
          <w:color w:val="034EA3"/>
          <w:szCs w:val="18"/>
        </w:rPr>
        <w:t xml:space="preserve">if </w:t>
      </w:r>
      <w:r w:rsidRPr="0095533E">
        <w:rPr>
          <w:rFonts w:ascii="Verdana" w:hAnsi="Verdana" w:cs="LucidaSansTypewriter"/>
          <w:color w:val="231F20"/>
          <w:szCs w:val="18"/>
        </w:rPr>
        <w:t xml:space="preserve">(count == </w:t>
      </w:r>
      <w:r w:rsidRPr="0095533E">
        <w:rPr>
          <w:rFonts w:ascii="Verdana" w:hAnsi="Verdana" w:cs="LucidaSansTypewriter"/>
          <w:color w:val="00A0DB"/>
          <w:szCs w:val="18"/>
        </w:rPr>
        <w:t>5</w:t>
      </w:r>
      <w:r w:rsidRPr="0095533E">
        <w:rPr>
          <w:rFonts w:ascii="Verdana" w:hAnsi="Verdana" w:cs="LucidaSansTypewriter"/>
          <w:color w:val="231F20"/>
          <w:szCs w:val="18"/>
        </w:rPr>
        <w:t>)</w:t>
      </w:r>
    </w:p>
    <w:p w:rsidR="0095533E" w:rsidRPr="0095533E" w:rsidRDefault="0095533E" w:rsidP="006B28EC">
      <w:pPr>
        <w:pStyle w:val="HTMLncedenBiimlendirilmi"/>
        <w:spacing w:line="270" w:lineRule="atLeast"/>
        <w:rPr>
          <w:rFonts w:ascii="Verdana" w:hAnsi="Verdana" w:cs="LucidaSansTypewriter"/>
          <w:color w:val="231F20"/>
          <w:szCs w:val="18"/>
        </w:rPr>
      </w:pPr>
      <w:r>
        <w:rPr>
          <w:rFonts w:ascii="Verdana" w:hAnsi="Verdana" w:cs="LucidaSansTypewriter"/>
          <w:color w:val="231F20"/>
          <w:szCs w:val="18"/>
        </w:rPr>
        <w:t xml:space="preserve">                 </w:t>
      </w:r>
      <w:r w:rsidRPr="0095533E">
        <w:rPr>
          <w:rFonts w:ascii="Verdana" w:hAnsi="Verdana" w:cs="LucidaSansTypewriter"/>
          <w:color w:val="034EA3"/>
          <w:szCs w:val="18"/>
        </w:rPr>
        <w:t>continue</w:t>
      </w:r>
      <w:r w:rsidRPr="0095533E">
        <w:rPr>
          <w:rFonts w:ascii="Verdana" w:hAnsi="Verdana" w:cs="LucidaSansTypewriter"/>
          <w:color w:val="231F20"/>
          <w:szCs w:val="18"/>
        </w:rPr>
        <w:t>;</w:t>
      </w:r>
    </w:p>
    <w:p w:rsidR="0095533E" w:rsidRDefault="0095533E" w:rsidP="0095533E">
      <w:pPr>
        <w:autoSpaceDE w:val="0"/>
        <w:autoSpaceDN w:val="0"/>
        <w:adjustRightInd w:val="0"/>
        <w:spacing w:after="0" w:line="240" w:lineRule="auto"/>
        <w:rPr>
          <w:rFonts w:cs="LucidaSansTypewriter"/>
          <w:color w:val="231F20"/>
          <w:szCs w:val="18"/>
        </w:rPr>
      </w:pPr>
      <w:r>
        <w:rPr>
          <w:rFonts w:cs="LucidaSansTypewriter"/>
          <w:color w:val="231F20"/>
          <w:szCs w:val="18"/>
        </w:rPr>
        <w:t xml:space="preserve">              </w:t>
      </w:r>
    </w:p>
    <w:p w:rsidR="0095533E" w:rsidRPr="0095533E" w:rsidRDefault="0095533E" w:rsidP="0095533E">
      <w:pPr>
        <w:autoSpaceDE w:val="0"/>
        <w:autoSpaceDN w:val="0"/>
        <w:adjustRightInd w:val="0"/>
        <w:spacing w:after="0" w:line="240" w:lineRule="auto"/>
        <w:ind w:left="708"/>
        <w:rPr>
          <w:rFonts w:cs="LucidaSansTypewriter"/>
          <w:color w:val="231F20"/>
          <w:szCs w:val="18"/>
        </w:rPr>
      </w:pPr>
      <w:r>
        <w:rPr>
          <w:rFonts w:cs="LucidaSansTypewriter"/>
          <w:color w:val="231F20"/>
          <w:szCs w:val="18"/>
        </w:rPr>
        <w:t xml:space="preserve">   </w:t>
      </w:r>
      <w:r w:rsidRPr="0095533E">
        <w:rPr>
          <w:rFonts w:cs="LucidaSansTypewriter"/>
          <w:color w:val="231F20"/>
          <w:szCs w:val="18"/>
        </w:rPr>
        <w:t>System.out.printf(</w:t>
      </w:r>
      <w:r w:rsidRPr="0095533E">
        <w:rPr>
          <w:rFonts w:cs="LucidaSansTypewriter"/>
          <w:color w:val="00A0DB"/>
          <w:szCs w:val="18"/>
        </w:rPr>
        <w:t>"%d "</w:t>
      </w:r>
      <w:r w:rsidRPr="0095533E">
        <w:rPr>
          <w:rFonts w:cs="LucidaSansTypewriter"/>
          <w:color w:val="231F20"/>
          <w:szCs w:val="18"/>
        </w:rPr>
        <w:t>, count);</w:t>
      </w:r>
    </w:p>
    <w:p w:rsidR="0095533E" w:rsidRDefault="0095533E" w:rsidP="0095533E">
      <w:pPr>
        <w:pStyle w:val="HTMLncedenBiimlendirilmi"/>
        <w:spacing w:line="270" w:lineRule="atLeast"/>
        <w:rPr>
          <w:rFonts w:ascii="Verdana" w:hAnsi="Verdana" w:cs="LucidaSansTypewriter"/>
          <w:color w:val="231F20"/>
          <w:szCs w:val="18"/>
          <w:lang w:val="en-US"/>
        </w:rPr>
      </w:pPr>
      <w:r>
        <w:rPr>
          <w:rFonts w:ascii="Verdana" w:hAnsi="Verdana" w:cs="LucidaSansTypewriter"/>
          <w:color w:val="231F20"/>
          <w:szCs w:val="18"/>
        </w:rPr>
        <w:t xml:space="preserve">           </w:t>
      </w:r>
      <w:r w:rsidRPr="0095533E">
        <w:rPr>
          <w:rFonts w:ascii="Verdana" w:hAnsi="Verdana" w:cs="LucidaSansTypewriter"/>
          <w:color w:val="231F20"/>
          <w:szCs w:val="18"/>
        </w:rPr>
        <w:t>}</w:t>
      </w:r>
    </w:p>
    <w:p w:rsidR="00C45BD2" w:rsidRDefault="00C45BD2" w:rsidP="0095533E">
      <w:pPr>
        <w:pStyle w:val="HTMLncedenBiimlendirilmi"/>
        <w:spacing w:line="270" w:lineRule="atLeast"/>
        <w:rPr>
          <w:rFonts w:ascii="Verdana" w:hAnsi="Verdana" w:cs="LucidaSansTypewriter"/>
          <w:color w:val="231F20"/>
          <w:szCs w:val="18"/>
          <w:lang w:val="en-US"/>
        </w:rPr>
      </w:pPr>
    </w:p>
    <w:p w:rsidR="00C45BD2" w:rsidRPr="00C45BD2" w:rsidRDefault="00C45BD2" w:rsidP="00C45BD2">
      <w:pPr>
        <w:autoSpaceDE w:val="0"/>
        <w:autoSpaceDN w:val="0"/>
        <w:adjustRightInd w:val="0"/>
        <w:spacing w:after="0" w:line="240" w:lineRule="auto"/>
        <w:rPr>
          <w:rFonts w:cs="LucidaSansTypewriter"/>
          <w:color w:val="231F20"/>
          <w:szCs w:val="18"/>
          <w:lang w:val="en-US"/>
        </w:rPr>
      </w:pPr>
      <w:r w:rsidRPr="00C45BD2">
        <w:rPr>
          <w:rFonts w:cs="LucidaSansTypewriter"/>
          <w:color w:val="231F20"/>
          <w:szCs w:val="18"/>
          <w:lang w:val="en-US"/>
        </w:rPr>
        <w:t>-</w:t>
      </w:r>
      <w:r>
        <w:rPr>
          <w:rFonts w:cs="LucidaSansTypewriter"/>
          <w:color w:val="231F20"/>
          <w:szCs w:val="18"/>
          <w:lang w:val="en-US"/>
        </w:rPr>
        <w:t>W</w:t>
      </w:r>
      <w:r w:rsidRPr="00C45BD2">
        <w:rPr>
          <w:rFonts w:cs="AGaramond-Regular"/>
          <w:color w:val="231F20"/>
          <w:szCs w:val="18"/>
        </w:rPr>
        <w:t xml:space="preserve">e stated that </w:t>
      </w:r>
      <w:r w:rsidRPr="00C45BD2">
        <w:rPr>
          <w:rFonts w:cs="LucidaSansTypewriter"/>
          <w:color w:val="FFC000"/>
          <w:szCs w:val="18"/>
        </w:rPr>
        <w:t xml:space="preserve">while </w:t>
      </w:r>
      <w:r w:rsidRPr="00C45BD2">
        <w:rPr>
          <w:rFonts w:cs="AGaramond-Regular"/>
          <w:color w:val="FFC000"/>
          <w:szCs w:val="18"/>
        </w:rPr>
        <w:t xml:space="preserve">could be used in most cases in place of </w:t>
      </w:r>
      <w:r w:rsidRPr="00C45BD2">
        <w:rPr>
          <w:rFonts w:cs="LucidaSansTypewriter"/>
          <w:color w:val="FFC000"/>
          <w:szCs w:val="18"/>
        </w:rPr>
        <w:t>for</w:t>
      </w:r>
      <w:r w:rsidRPr="00C45BD2">
        <w:rPr>
          <w:rFonts w:cs="AGaramond-Regular"/>
          <w:color w:val="231F20"/>
          <w:szCs w:val="18"/>
        </w:rPr>
        <w:t xml:space="preserve">. This is </w:t>
      </w:r>
      <w:r w:rsidRPr="00C45BD2">
        <w:rPr>
          <w:rFonts w:cs="AGaramond-Italic"/>
          <w:i/>
          <w:iCs/>
          <w:color w:val="231F20"/>
          <w:szCs w:val="18"/>
        </w:rPr>
        <w:t xml:space="preserve">not </w:t>
      </w:r>
      <w:r w:rsidRPr="00C45BD2">
        <w:rPr>
          <w:rFonts w:cs="AGaramond-Regular"/>
          <w:color w:val="231F20"/>
          <w:szCs w:val="18"/>
        </w:rPr>
        <w:t xml:space="preserve">true when the increment expression in the </w:t>
      </w:r>
      <w:r w:rsidRPr="00C45BD2">
        <w:rPr>
          <w:rFonts w:cs="LucidaSansTypewriter"/>
          <w:color w:val="231F20"/>
          <w:szCs w:val="18"/>
        </w:rPr>
        <w:t xml:space="preserve">while </w:t>
      </w:r>
      <w:r w:rsidRPr="00C45BD2">
        <w:rPr>
          <w:rFonts w:cs="AGaramond-Regular"/>
          <w:color w:val="231F20"/>
          <w:szCs w:val="18"/>
        </w:rPr>
        <w:t xml:space="preserve">follows a </w:t>
      </w:r>
      <w:r w:rsidRPr="00C45BD2">
        <w:rPr>
          <w:rFonts w:cs="LucidaSansTypewriter"/>
          <w:color w:val="231F20"/>
          <w:szCs w:val="18"/>
        </w:rPr>
        <w:t xml:space="preserve">continue </w:t>
      </w:r>
      <w:r w:rsidRPr="00C45BD2">
        <w:rPr>
          <w:rFonts w:cs="AGaramond-Regular"/>
          <w:color w:val="231F20"/>
          <w:szCs w:val="18"/>
        </w:rPr>
        <w:t xml:space="preserve">statement. In this case, the increment does </w:t>
      </w:r>
      <w:r w:rsidRPr="00C45BD2">
        <w:rPr>
          <w:rFonts w:cs="AGaramond-Italic"/>
          <w:i/>
          <w:iCs/>
          <w:color w:val="231F20"/>
          <w:szCs w:val="18"/>
        </w:rPr>
        <w:t xml:space="preserve">not </w:t>
      </w:r>
      <w:r w:rsidRPr="00C45BD2">
        <w:rPr>
          <w:rFonts w:cs="AGaramond-Regular"/>
          <w:color w:val="231F20"/>
          <w:szCs w:val="18"/>
        </w:rPr>
        <w:t xml:space="preserve">execute before the program evaluates the repetition-continuation condition, so the </w:t>
      </w:r>
      <w:r w:rsidRPr="00C45BD2">
        <w:rPr>
          <w:rFonts w:cs="LucidaSansTypewriter"/>
          <w:color w:val="231F20"/>
          <w:szCs w:val="18"/>
        </w:rPr>
        <w:t xml:space="preserve">while </w:t>
      </w:r>
      <w:r w:rsidRPr="00C45BD2">
        <w:rPr>
          <w:rFonts w:cs="AGaramond-Regular"/>
          <w:color w:val="231F20"/>
          <w:szCs w:val="18"/>
        </w:rPr>
        <w:t xml:space="preserve">does not execute in the same manner as the </w:t>
      </w:r>
      <w:r w:rsidRPr="00C45BD2">
        <w:rPr>
          <w:rFonts w:cs="LucidaSansTypewriter"/>
          <w:color w:val="231F20"/>
          <w:szCs w:val="18"/>
        </w:rPr>
        <w:t>for</w:t>
      </w:r>
      <w:r w:rsidRPr="00C45BD2">
        <w:rPr>
          <w:rFonts w:cs="AGaramond-Regular"/>
          <w:color w:val="231F20"/>
          <w:szCs w:val="18"/>
        </w:rPr>
        <w:t>.</w:t>
      </w:r>
    </w:p>
    <w:p w:rsidR="00C45BD2" w:rsidRDefault="00C45BD2" w:rsidP="0095533E">
      <w:pPr>
        <w:pStyle w:val="HTMLncedenBiimlendirilmi"/>
        <w:spacing w:line="270" w:lineRule="atLeast"/>
        <w:rPr>
          <w:rFonts w:ascii="Verdana" w:hAnsi="Verdana" w:cs="LucidaSansTypewriter"/>
          <w:color w:val="231F20"/>
          <w:szCs w:val="18"/>
          <w:lang w:val="en-US"/>
        </w:rPr>
      </w:pPr>
    </w:p>
    <w:p w:rsidR="00A8203C" w:rsidRDefault="00A8203C" w:rsidP="00C45BD2">
      <w:pPr>
        <w:pStyle w:val="HTMLncedenBiimlendirilmi"/>
        <w:spacing w:line="270" w:lineRule="atLeast"/>
        <w:rPr>
          <w:rFonts w:ascii="Verdana" w:hAnsi="Verdana"/>
          <w:color w:val="000000"/>
          <w:szCs w:val="18"/>
        </w:rPr>
      </w:pPr>
      <w:r>
        <w:rPr>
          <w:rFonts w:ascii="Verdana" w:hAnsi="Verdana" w:cs="LucidaSansTypewriter"/>
          <w:color w:val="231F20"/>
          <w:szCs w:val="18"/>
          <w:lang w:val="en-US"/>
        </w:rPr>
        <w:tab/>
        <w:t xml:space="preserve"> </w:t>
      </w:r>
      <w:r>
        <w:rPr>
          <w:rFonts w:ascii="Verdana" w:hAnsi="Verdana"/>
          <w:color w:val="000000"/>
          <w:szCs w:val="18"/>
        </w:rPr>
        <w:t>while (count &lt; 11) {</w:t>
      </w:r>
    </w:p>
    <w:p w:rsidR="00A8203C" w:rsidRDefault="00A8203C" w:rsidP="00A8203C">
      <w:pPr>
        <w:pStyle w:val="HTMLncedenBiimlendirilmi"/>
        <w:spacing w:line="270" w:lineRule="atLeast"/>
        <w:rPr>
          <w:rFonts w:ascii="Verdana" w:hAnsi="Verdana"/>
          <w:color w:val="000000"/>
          <w:szCs w:val="18"/>
        </w:rPr>
      </w:pPr>
      <w:r>
        <w:rPr>
          <w:rFonts w:ascii="Verdana" w:hAnsi="Verdana"/>
          <w:color w:val="000000"/>
          <w:szCs w:val="18"/>
        </w:rPr>
        <w:tab/>
        <w:t xml:space="preserve">   </w:t>
      </w:r>
      <w:r w:rsidR="00C45BD2" w:rsidRPr="00953D8D">
        <w:rPr>
          <w:rFonts w:ascii="Verdana" w:hAnsi="Verdana"/>
          <w:color w:val="000000"/>
          <w:szCs w:val="18"/>
        </w:rPr>
        <w:t>System.out.println("Count is: " + count);</w:t>
      </w:r>
    </w:p>
    <w:p w:rsidR="00A8203C" w:rsidRDefault="00A8203C" w:rsidP="00A8203C">
      <w:pPr>
        <w:pStyle w:val="HTMLncedenBiimlendirilmi"/>
        <w:spacing w:line="270" w:lineRule="atLeast"/>
        <w:rPr>
          <w:rFonts w:ascii="Verdana" w:hAnsi="Verdana"/>
          <w:color w:val="000000"/>
          <w:szCs w:val="18"/>
        </w:rPr>
      </w:pPr>
      <w:r>
        <w:rPr>
          <w:rFonts w:ascii="Verdana" w:hAnsi="Verdana"/>
          <w:color w:val="000000"/>
          <w:szCs w:val="18"/>
        </w:rPr>
        <w:tab/>
        <w:t xml:space="preserve">   if (count == 5)</w:t>
      </w:r>
    </w:p>
    <w:p w:rsidR="00A8203C" w:rsidRDefault="00A8203C" w:rsidP="00A8203C">
      <w:pPr>
        <w:pStyle w:val="HTMLncedenBiimlendirilmi"/>
        <w:spacing w:line="270" w:lineRule="atLeast"/>
        <w:rPr>
          <w:rFonts w:ascii="Verdana" w:hAnsi="Verdana"/>
          <w:color w:val="000000"/>
          <w:szCs w:val="18"/>
        </w:rPr>
      </w:pPr>
      <w:r>
        <w:rPr>
          <w:rFonts w:ascii="Verdana" w:hAnsi="Verdana"/>
          <w:color w:val="000000"/>
          <w:szCs w:val="18"/>
        </w:rPr>
        <w:tab/>
        <w:t xml:space="preserve">      continue;  </w:t>
      </w:r>
    </w:p>
    <w:p w:rsidR="00C45BD2" w:rsidRPr="00953D8D" w:rsidRDefault="00A8203C" w:rsidP="00C45BD2">
      <w:pPr>
        <w:pStyle w:val="HTMLncedenBiimlendirilmi"/>
        <w:spacing w:line="270" w:lineRule="atLeast"/>
        <w:rPr>
          <w:rFonts w:ascii="Verdana" w:hAnsi="Verdana"/>
          <w:color w:val="000000"/>
          <w:szCs w:val="18"/>
        </w:rPr>
      </w:pPr>
      <w:r>
        <w:rPr>
          <w:rFonts w:ascii="Verdana" w:hAnsi="Verdana"/>
          <w:color w:val="000000"/>
          <w:szCs w:val="18"/>
        </w:rPr>
        <w:t xml:space="preserve">                  </w:t>
      </w:r>
      <w:r w:rsidR="00C45BD2" w:rsidRPr="00953D8D">
        <w:rPr>
          <w:rFonts w:ascii="Verdana" w:hAnsi="Verdana"/>
          <w:color w:val="000000"/>
          <w:szCs w:val="18"/>
        </w:rPr>
        <w:t>count++;</w:t>
      </w:r>
    </w:p>
    <w:p w:rsidR="001849D3" w:rsidRDefault="00C45BD2" w:rsidP="001849D3">
      <w:pPr>
        <w:pStyle w:val="HTMLncedenBiimlendirilmi"/>
        <w:spacing w:line="270" w:lineRule="atLeast"/>
        <w:rPr>
          <w:rFonts w:ascii="Verdana" w:hAnsi="Verdana"/>
          <w:color w:val="000000"/>
          <w:szCs w:val="18"/>
        </w:rPr>
      </w:pPr>
      <w:r w:rsidRPr="00953D8D">
        <w:rPr>
          <w:rFonts w:ascii="Verdana" w:hAnsi="Verdana"/>
          <w:color w:val="000000"/>
          <w:szCs w:val="18"/>
        </w:rPr>
        <w:t xml:space="preserve">       </w:t>
      </w:r>
      <w:r>
        <w:rPr>
          <w:rFonts w:ascii="Verdana" w:hAnsi="Verdana"/>
          <w:color w:val="000000"/>
          <w:szCs w:val="18"/>
        </w:rPr>
        <w:tab/>
      </w:r>
      <w:r w:rsidRPr="00953D8D">
        <w:rPr>
          <w:rFonts w:ascii="Verdana" w:hAnsi="Verdana"/>
          <w:color w:val="000000"/>
          <w:szCs w:val="18"/>
        </w:rPr>
        <w:t>}</w:t>
      </w:r>
      <w:r w:rsidR="00A8203C">
        <w:rPr>
          <w:rFonts w:ascii="Verdana" w:hAnsi="Verdana"/>
          <w:color w:val="000000"/>
          <w:szCs w:val="18"/>
        </w:rPr>
        <w:t xml:space="preserve"> </w:t>
      </w:r>
      <w:r w:rsidR="00A8203C">
        <w:rPr>
          <w:rFonts w:ascii="Verdana" w:hAnsi="Verdana"/>
          <w:color w:val="000000"/>
          <w:szCs w:val="18"/>
        </w:rPr>
        <w:tab/>
      </w:r>
    </w:p>
    <w:p w:rsidR="001849D3" w:rsidRDefault="001849D3" w:rsidP="001849D3">
      <w:pPr>
        <w:pStyle w:val="HTMLncedenBiimlendirilmi"/>
        <w:spacing w:line="270" w:lineRule="atLeast"/>
        <w:rPr>
          <w:rFonts w:ascii="Verdana" w:hAnsi="Verdana"/>
          <w:color w:val="000000"/>
          <w:szCs w:val="18"/>
        </w:rPr>
      </w:pPr>
    </w:p>
    <w:p w:rsidR="001849D3" w:rsidRDefault="001849D3" w:rsidP="001849D3">
      <w:pPr>
        <w:pStyle w:val="HTMLncedenBiimlendirilmi"/>
        <w:spacing w:line="270" w:lineRule="atLeast"/>
        <w:rPr>
          <w:rFonts w:ascii="Verdana" w:hAnsi="Verdana"/>
          <w:color w:val="000000"/>
          <w:szCs w:val="18"/>
        </w:rPr>
      </w:pPr>
      <w:r>
        <w:rPr>
          <w:rFonts w:ascii="Verdana" w:hAnsi="Verdana"/>
          <w:color w:val="000000"/>
          <w:szCs w:val="18"/>
        </w:rPr>
        <w:t>-To avoid using continue you can use if else statements to avoid executing code for a condition.</w:t>
      </w:r>
    </w:p>
    <w:p w:rsidR="001849D3" w:rsidRDefault="001849D3" w:rsidP="001849D3">
      <w:pPr>
        <w:pStyle w:val="HTMLncedenBiimlendirilmi"/>
        <w:spacing w:line="270" w:lineRule="atLeast"/>
        <w:rPr>
          <w:rFonts w:ascii="Verdana" w:hAnsi="Verdana"/>
          <w:color w:val="000000"/>
          <w:szCs w:val="18"/>
        </w:rPr>
      </w:pPr>
    </w:p>
    <w:p w:rsidR="007F211C" w:rsidRPr="007F211C" w:rsidRDefault="007F211C" w:rsidP="007F211C">
      <w:pPr>
        <w:pStyle w:val="HTMLncedenBiimlendirilmi"/>
        <w:spacing w:line="270" w:lineRule="atLeast"/>
        <w:rPr>
          <w:rFonts w:ascii="Verdana" w:hAnsi="Verdana"/>
          <w:color w:val="000000"/>
          <w:szCs w:val="18"/>
        </w:rPr>
      </w:pPr>
      <w:r>
        <w:rPr>
          <w:rFonts w:ascii="Verdana" w:hAnsi="Verdana"/>
          <w:color w:val="000000"/>
          <w:szCs w:val="18"/>
        </w:rPr>
        <w:tab/>
      </w:r>
      <w:r w:rsidRPr="007F211C">
        <w:rPr>
          <w:rFonts w:ascii="Verdana" w:hAnsi="Verdana"/>
          <w:color w:val="0070C0"/>
          <w:szCs w:val="18"/>
        </w:rPr>
        <w:t>for</w:t>
      </w:r>
      <w:r w:rsidRPr="007F211C">
        <w:rPr>
          <w:rFonts w:ascii="Verdana" w:hAnsi="Verdana"/>
          <w:color w:val="000000"/>
          <w:szCs w:val="18"/>
        </w:rPr>
        <w:t xml:space="preserve"> (</w:t>
      </w:r>
      <w:r w:rsidRPr="007F211C">
        <w:rPr>
          <w:rFonts w:ascii="Verdana" w:hAnsi="Verdana"/>
          <w:color w:val="0070C0"/>
          <w:szCs w:val="18"/>
        </w:rPr>
        <w:t>int</w:t>
      </w:r>
      <w:r w:rsidRPr="007F211C">
        <w:rPr>
          <w:rFonts w:ascii="Verdana" w:hAnsi="Verdana"/>
          <w:color w:val="000000"/>
          <w:szCs w:val="18"/>
        </w:rPr>
        <w:t xml:space="preserve"> count = 1; count &lt;</w:t>
      </w:r>
      <w:r>
        <w:rPr>
          <w:rFonts w:ascii="Verdana" w:hAnsi="Verdana"/>
          <w:color w:val="000000"/>
          <w:szCs w:val="18"/>
        </w:rPr>
        <w:t xml:space="preserve">= 10; count++) </w:t>
      </w:r>
      <w:r w:rsidRPr="007F211C">
        <w:rPr>
          <w:rFonts w:ascii="Verdana" w:hAnsi="Verdana"/>
          <w:color w:val="000000"/>
          <w:szCs w:val="18"/>
        </w:rPr>
        <w:t xml:space="preserve">{  </w:t>
      </w:r>
    </w:p>
    <w:p w:rsidR="007F211C" w:rsidRPr="007F211C" w:rsidRDefault="007F211C" w:rsidP="007F211C">
      <w:pPr>
        <w:pStyle w:val="HTMLncedenBiimlendirilmi"/>
        <w:spacing w:line="270" w:lineRule="atLeast"/>
        <w:rPr>
          <w:rFonts w:ascii="Verdana" w:hAnsi="Verdana"/>
          <w:color w:val="000000"/>
          <w:szCs w:val="18"/>
        </w:rPr>
      </w:pPr>
      <w:r w:rsidRPr="007F211C">
        <w:rPr>
          <w:rFonts w:ascii="Verdana" w:hAnsi="Verdana"/>
          <w:color w:val="000000"/>
          <w:szCs w:val="18"/>
        </w:rPr>
        <w:t xml:space="preserve">        </w:t>
      </w:r>
      <w:r>
        <w:rPr>
          <w:rFonts w:ascii="Verdana" w:hAnsi="Verdana"/>
          <w:color w:val="000000"/>
          <w:szCs w:val="18"/>
        </w:rPr>
        <w:tab/>
      </w:r>
      <w:r w:rsidRPr="007F211C">
        <w:rPr>
          <w:rFonts w:ascii="Verdana" w:hAnsi="Verdana"/>
          <w:color w:val="0070C0"/>
          <w:szCs w:val="18"/>
        </w:rPr>
        <w:t xml:space="preserve">   if </w:t>
      </w:r>
      <w:r w:rsidRPr="007F211C">
        <w:rPr>
          <w:rFonts w:ascii="Verdana" w:hAnsi="Verdana"/>
          <w:color w:val="000000"/>
          <w:szCs w:val="18"/>
        </w:rPr>
        <w:t xml:space="preserve">(count == 5) </w:t>
      </w:r>
    </w:p>
    <w:p w:rsidR="007F211C" w:rsidRPr="007F211C" w:rsidRDefault="007F211C" w:rsidP="007F211C">
      <w:pPr>
        <w:pStyle w:val="HTMLncedenBiimlendirilmi"/>
        <w:spacing w:line="270" w:lineRule="atLeast"/>
        <w:rPr>
          <w:rFonts w:ascii="Verdana" w:hAnsi="Verdana"/>
          <w:color w:val="000000"/>
          <w:szCs w:val="18"/>
        </w:rPr>
      </w:pPr>
      <w:r w:rsidRPr="007F211C">
        <w:rPr>
          <w:rFonts w:ascii="Verdana" w:hAnsi="Verdana"/>
          <w:color w:val="000000"/>
          <w:szCs w:val="18"/>
        </w:rPr>
        <w:t xml:space="preserve">            </w:t>
      </w:r>
      <w:r>
        <w:rPr>
          <w:rFonts w:ascii="Verdana" w:hAnsi="Verdana"/>
          <w:color w:val="000000"/>
          <w:szCs w:val="18"/>
        </w:rPr>
        <w:t xml:space="preserve">        </w:t>
      </w:r>
      <w:r w:rsidRPr="007F211C">
        <w:rPr>
          <w:rFonts w:ascii="Verdana" w:hAnsi="Verdana"/>
          <w:color w:val="0070C0"/>
          <w:szCs w:val="18"/>
        </w:rPr>
        <w:t>continue</w:t>
      </w:r>
      <w:r w:rsidRPr="007F211C">
        <w:rPr>
          <w:rFonts w:ascii="Verdana" w:hAnsi="Verdana"/>
          <w:color w:val="000000"/>
          <w:szCs w:val="18"/>
        </w:rPr>
        <w:t>;</w:t>
      </w:r>
    </w:p>
    <w:p w:rsidR="007F211C" w:rsidRPr="007F211C" w:rsidRDefault="007F211C" w:rsidP="007F211C">
      <w:pPr>
        <w:pStyle w:val="HTMLncedenBiimlendirilmi"/>
        <w:spacing w:line="270" w:lineRule="atLeast"/>
        <w:rPr>
          <w:rFonts w:ascii="Verdana" w:hAnsi="Verdana"/>
          <w:color w:val="000000"/>
          <w:szCs w:val="18"/>
        </w:rPr>
      </w:pPr>
      <w:r w:rsidRPr="007F211C">
        <w:rPr>
          <w:rFonts w:ascii="Verdana" w:hAnsi="Verdana"/>
          <w:color w:val="000000"/>
          <w:szCs w:val="18"/>
        </w:rPr>
        <w:t xml:space="preserve">         </w:t>
      </w:r>
      <w:r>
        <w:rPr>
          <w:rFonts w:ascii="Verdana" w:hAnsi="Verdana"/>
          <w:color w:val="000000"/>
          <w:szCs w:val="18"/>
        </w:rPr>
        <w:t xml:space="preserve">     </w:t>
      </w:r>
      <w:r w:rsidRPr="007F211C">
        <w:rPr>
          <w:rFonts w:ascii="Verdana" w:hAnsi="Verdana"/>
          <w:color w:val="000000"/>
          <w:szCs w:val="18"/>
        </w:rPr>
        <w:t>System.out.printf("%d ", count);</w:t>
      </w:r>
    </w:p>
    <w:p w:rsidR="001849D3" w:rsidRPr="001849D3" w:rsidRDefault="007F211C" w:rsidP="007F211C">
      <w:pPr>
        <w:pStyle w:val="HTMLncedenBiimlendirilmi"/>
        <w:spacing w:line="270" w:lineRule="atLeast"/>
        <w:rPr>
          <w:rFonts w:ascii="Verdana" w:hAnsi="Verdana"/>
          <w:color w:val="000000"/>
          <w:szCs w:val="18"/>
        </w:rPr>
      </w:pPr>
      <w:r>
        <w:rPr>
          <w:rFonts w:ascii="Verdana" w:hAnsi="Verdana"/>
          <w:color w:val="000000"/>
          <w:szCs w:val="18"/>
        </w:rPr>
        <w:tab/>
      </w:r>
      <w:r w:rsidRPr="007F211C">
        <w:rPr>
          <w:rFonts w:ascii="Verdana" w:hAnsi="Verdana"/>
          <w:color w:val="000000"/>
          <w:szCs w:val="18"/>
        </w:rPr>
        <w:t>}</w:t>
      </w:r>
      <w:r w:rsidR="001849D3">
        <w:rPr>
          <w:rFonts w:ascii="Verdana" w:hAnsi="Verdana"/>
          <w:color w:val="000000"/>
          <w:szCs w:val="18"/>
        </w:rPr>
        <w:tab/>
      </w:r>
      <w:r w:rsidR="001849D3">
        <w:rPr>
          <w:rFonts w:ascii="Verdana" w:eastAsiaTheme="minorHAnsi" w:hAnsi="Verdana" w:cstheme="minorBidi"/>
          <w:szCs w:val="22"/>
          <w:lang w:eastAsia="en-US"/>
        </w:rPr>
        <w:t xml:space="preserve"> </w:t>
      </w:r>
    </w:p>
    <w:p w:rsidR="001849D3" w:rsidRDefault="001849D3" w:rsidP="00C45BD2">
      <w:pPr>
        <w:pStyle w:val="HTMLncedenBiimlendirilmi"/>
        <w:spacing w:line="270" w:lineRule="atLeast"/>
        <w:rPr>
          <w:rFonts w:ascii="Verdana" w:hAnsi="Verdana"/>
          <w:color w:val="000000"/>
          <w:szCs w:val="18"/>
        </w:rPr>
      </w:pPr>
    </w:p>
    <w:p w:rsidR="007F211C" w:rsidRPr="007F211C" w:rsidRDefault="007F211C" w:rsidP="007F211C">
      <w:pPr>
        <w:pStyle w:val="HTMLncedenBiimlendirilmi"/>
        <w:spacing w:line="270" w:lineRule="atLeast"/>
        <w:rPr>
          <w:rFonts w:ascii="Verdana" w:hAnsi="Verdana" w:cs="LucidaSansTypewriter"/>
          <w:color w:val="231F20"/>
          <w:szCs w:val="18"/>
          <w:lang w:val="en-US"/>
        </w:rPr>
      </w:pPr>
      <w:r>
        <w:rPr>
          <w:rFonts w:ascii="Verdana" w:hAnsi="Verdana" w:cs="LucidaSansTypewriter"/>
          <w:color w:val="231F20"/>
          <w:szCs w:val="18"/>
          <w:lang w:val="en-US"/>
        </w:rPr>
        <w:tab/>
      </w:r>
      <w:r w:rsidRPr="002456DF">
        <w:rPr>
          <w:rFonts w:ascii="Verdana" w:hAnsi="Verdana" w:cs="LucidaSansTypewriter"/>
          <w:color w:val="0070C0"/>
          <w:szCs w:val="18"/>
          <w:lang w:val="en-US"/>
        </w:rPr>
        <w:t>for</w:t>
      </w:r>
      <w:r w:rsidRPr="007F211C">
        <w:rPr>
          <w:rFonts w:ascii="Verdana" w:hAnsi="Verdana" w:cs="LucidaSansTypewriter"/>
          <w:color w:val="231F20"/>
          <w:szCs w:val="18"/>
          <w:lang w:val="en-US"/>
        </w:rPr>
        <w:t xml:space="preserve"> (</w:t>
      </w:r>
      <w:r w:rsidRPr="002456DF">
        <w:rPr>
          <w:rFonts w:ascii="Verdana" w:hAnsi="Verdana" w:cs="LucidaSansTypewriter"/>
          <w:color w:val="0070C0"/>
          <w:szCs w:val="18"/>
          <w:lang w:val="en-US"/>
        </w:rPr>
        <w:t>int</w:t>
      </w:r>
      <w:r w:rsidRPr="007F211C">
        <w:rPr>
          <w:rFonts w:ascii="Verdana" w:hAnsi="Verdana" w:cs="LucidaSansTypewriter"/>
          <w:color w:val="231F20"/>
          <w:szCs w:val="18"/>
          <w:lang w:val="en-US"/>
        </w:rPr>
        <w:t xml:space="preserve"> count = 1; count &lt;= 10; count++) {  </w:t>
      </w:r>
    </w:p>
    <w:p w:rsidR="007F211C" w:rsidRPr="007F211C" w:rsidRDefault="007F211C" w:rsidP="007F211C">
      <w:pPr>
        <w:pStyle w:val="HTMLncedenBiimlendirilmi"/>
        <w:spacing w:line="270" w:lineRule="atLeast"/>
        <w:rPr>
          <w:rFonts w:ascii="Verdana" w:hAnsi="Verdana" w:cs="LucidaSansTypewriter"/>
          <w:color w:val="231F20"/>
          <w:szCs w:val="18"/>
          <w:lang w:val="en-US"/>
        </w:rPr>
      </w:pPr>
      <w:r w:rsidRPr="007F211C">
        <w:rPr>
          <w:rFonts w:ascii="Verdana" w:hAnsi="Verdana" w:cs="LucidaSansTypewriter"/>
          <w:color w:val="231F20"/>
          <w:szCs w:val="18"/>
          <w:lang w:val="en-US"/>
        </w:rPr>
        <w:t xml:space="preserve">         </w:t>
      </w:r>
      <w:r>
        <w:rPr>
          <w:rFonts w:ascii="Verdana" w:hAnsi="Verdana" w:cs="LucidaSansTypewriter"/>
          <w:color w:val="231F20"/>
          <w:szCs w:val="18"/>
          <w:lang w:val="en-US"/>
        </w:rPr>
        <w:tab/>
      </w:r>
      <w:r w:rsidRPr="002456DF">
        <w:rPr>
          <w:rFonts w:ascii="Verdana" w:hAnsi="Verdana" w:cs="LucidaSansTypewriter"/>
          <w:color w:val="0070C0"/>
          <w:szCs w:val="18"/>
          <w:lang w:val="en-US"/>
        </w:rPr>
        <w:t xml:space="preserve">   if </w:t>
      </w:r>
      <w:r w:rsidRPr="007F211C">
        <w:rPr>
          <w:rFonts w:ascii="Verdana" w:hAnsi="Verdana" w:cs="LucidaSansTypewriter"/>
          <w:color w:val="231F20"/>
          <w:szCs w:val="18"/>
          <w:lang w:val="en-US"/>
        </w:rPr>
        <w:t xml:space="preserve">(count != 5) </w:t>
      </w:r>
    </w:p>
    <w:p w:rsidR="007F211C" w:rsidRPr="007F211C" w:rsidRDefault="007F211C" w:rsidP="007F211C">
      <w:pPr>
        <w:pStyle w:val="HTMLncedenBiimlendirilmi"/>
        <w:spacing w:line="270" w:lineRule="atLeast"/>
        <w:rPr>
          <w:rFonts w:ascii="Verdana" w:hAnsi="Verdana" w:cs="LucidaSansTypewriter"/>
          <w:color w:val="231F20"/>
          <w:szCs w:val="18"/>
          <w:lang w:val="en-US"/>
        </w:rPr>
      </w:pPr>
      <w:r w:rsidRPr="007F211C">
        <w:rPr>
          <w:rFonts w:ascii="Verdana" w:hAnsi="Verdana" w:cs="LucidaSansTypewriter"/>
          <w:color w:val="231F20"/>
          <w:szCs w:val="18"/>
          <w:lang w:val="en-US"/>
        </w:rPr>
        <w:t xml:space="preserve">            </w:t>
      </w:r>
      <w:r>
        <w:rPr>
          <w:rFonts w:ascii="Verdana" w:hAnsi="Verdana" w:cs="LucidaSansTypewriter"/>
          <w:color w:val="231F20"/>
          <w:szCs w:val="18"/>
          <w:lang w:val="en-US"/>
        </w:rPr>
        <w:t xml:space="preserve">        </w:t>
      </w:r>
      <w:r w:rsidRPr="007F211C">
        <w:rPr>
          <w:rFonts w:ascii="Verdana" w:hAnsi="Verdana" w:cs="LucidaSansTypewriter"/>
          <w:color w:val="231F20"/>
          <w:szCs w:val="18"/>
          <w:lang w:val="en-US"/>
        </w:rPr>
        <w:t>System.out.printf("%d ", count);</w:t>
      </w:r>
    </w:p>
    <w:p w:rsidR="00C45BD2" w:rsidRDefault="007F211C" w:rsidP="007F211C">
      <w:pPr>
        <w:pStyle w:val="HTMLncedenBiimlendirilmi"/>
        <w:spacing w:line="270" w:lineRule="atLeast"/>
        <w:rPr>
          <w:rFonts w:ascii="Verdana" w:hAnsi="Verdana" w:cs="LucidaSansTypewriter"/>
          <w:color w:val="231F20"/>
          <w:szCs w:val="18"/>
          <w:lang w:val="en-US"/>
        </w:rPr>
      </w:pPr>
      <w:r w:rsidRPr="007F211C">
        <w:rPr>
          <w:rFonts w:ascii="Verdana" w:hAnsi="Verdana" w:cs="LucidaSansTypewriter"/>
          <w:color w:val="231F20"/>
          <w:szCs w:val="18"/>
          <w:lang w:val="en-US"/>
        </w:rPr>
        <w:t xml:space="preserve">      </w:t>
      </w:r>
      <w:r>
        <w:rPr>
          <w:rFonts w:ascii="Verdana" w:hAnsi="Verdana" w:cs="LucidaSansTypewriter"/>
          <w:color w:val="231F20"/>
          <w:szCs w:val="18"/>
          <w:lang w:val="en-US"/>
        </w:rPr>
        <w:tab/>
      </w:r>
      <w:r w:rsidRPr="007F211C">
        <w:rPr>
          <w:rFonts w:ascii="Verdana" w:hAnsi="Verdana" w:cs="LucidaSansTypewriter"/>
          <w:color w:val="231F20"/>
          <w:szCs w:val="18"/>
          <w:lang w:val="en-US"/>
        </w:rPr>
        <w:t>}</w:t>
      </w:r>
    </w:p>
    <w:p w:rsidR="00423B01" w:rsidRDefault="00423B01" w:rsidP="007F211C">
      <w:pPr>
        <w:pStyle w:val="HTMLncedenBiimlendirilmi"/>
        <w:spacing w:line="270" w:lineRule="atLeast"/>
        <w:rPr>
          <w:rFonts w:ascii="Verdana" w:hAnsi="Verdana" w:cs="LucidaSansTypewriter"/>
          <w:color w:val="231F20"/>
          <w:szCs w:val="18"/>
          <w:lang w:val="en-US"/>
        </w:rPr>
      </w:pPr>
    </w:p>
    <w:p w:rsidR="00423B01" w:rsidRPr="00865821" w:rsidRDefault="00423B01" w:rsidP="00423B01">
      <w:pPr>
        <w:pStyle w:val="HTMLncedenBiimlendirilmi"/>
        <w:spacing w:line="270" w:lineRule="atLeast"/>
        <w:rPr>
          <w:rFonts w:ascii="Verdana" w:eastAsiaTheme="minorHAnsi" w:hAnsi="Verdana" w:cstheme="minorBidi"/>
          <w:color w:val="FF0000"/>
          <w:szCs w:val="22"/>
          <w:lang w:eastAsia="en-US"/>
        </w:rPr>
      </w:pPr>
      <w:r w:rsidRPr="00423B01">
        <w:rPr>
          <w:rFonts w:ascii="Verdana" w:hAnsi="Verdana" w:cs="LucidaSansTypewriter"/>
          <w:color w:val="FFC000"/>
          <w:szCs w:val="18"/>
          <w:lang w:val="en-US"/>
        </w:rPr>
        <w:tab/>
      </w:r>
      <w:r w:rsidRPr="00A27A2E">
        <w:rPr>
          <w:rFonts w:ascii="Verdana" w:eastAsiaTheme="minorHAnsi" w:hAnsi="Verdana" w:cstheme="minorBidi"/>
          <w:b/>
          <w:szCs w:val="22"/>
          <w:lang w:eastAsia="en-US"/>
        </w:rPr>
        <w:t xml:space="preserve">-Label continue: </w:t>
      </w:r>
      <w:r w:rsidR="00A27A2E" w:rsidRPr="00A27A2E">
        <w:rPr>
          <w:rFonts w:ascii="Verdana" w:eastAsiaTheme="minorHAnsi" w:hAnsi="Verdana" w:cstheme="minorBidi"/>
          <w:szCs w:val="22"/>
          <w:lang w:eastAsia="en-US"/>
        </w:rPr>
        <w:t>Doesnt</w:t>
      </w:r>
      <w:r w:rsidR="00A27A2E">
        <w:rPr>
          <w:rFonts w:ascii="Verdana" w:eastAsiaTheme="minorHAnsi" w:hAnsi="Verdana" w:cstheme="minorBidi"/>
          <w:szCs w:val="22"/>
          <w:lang w:eastAsia="en-US"/>
        </w:rPr>
        <w:t xml:space="preserve"> reiterate current loop. Reiterates the outer loop.</w:t>
      </w:r>
    </w:p>
    <w:p w:rsidR="00423B01" w:rsidRDefault="00423B01" w:rsidP="00423B01">
      <w:pPr>
        <w:pStyle w:val="HTMLncedenBiimlendirilmi"/>
        <w:spacing w:line="270" w:lineRule="atLeast"/>
        <w:rPr>
          <w:rFonts w:ascii="Verdana" w:eastAsiaTheme="minorHAnsi" w:hAnsi="Verdana" w:cstheme="minorBidi"/>
          <w:szCs w:val="22"/>
          <w:lang w:eastAsia="en-US"/>
        </w:rPr>
      </w:pPr>
    </w:p>
    <w:p w:rsidR="00423B01" w:rsidRDefault="00423B01" w:rsidP="00423B01">
      <w:pPr>
        <w:pStyle w:val="HTMLncedenBiimlendirilmi"/>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t>outer1;</w:t>
      </w:r>
    </w:p>
    <w:p w:rsidR="00423B01" w:rsidRDefault="00423B01" w:rsidP="00423B01">
      <w:pPr>
        <w:pStyle w:val="HTMLncedenBiimlendirilmi"/>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t>for…</w:t>
      </w:r>
    </w:p>
    <w:p w:rsidR="00423B01" w:rsidRDefault="00423B01" w:rsidP="00423B01">
      <w:pPr>
        <w:pStyle w:val="HTMLncedenBiimlendirilmi"/>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t xml:space="preserve">     outer2;</w:t>
      </w:r>
    </w:p>
    <w:p w:rsidR="00423B01" w:rsidRDefault="00423B01" w:rsidP="00423B01">
      <w:pPr>
        <w:pStyle w:val="HTMLncedenBiimlendirilmi"/>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t xml:space="preserve">     for…</w:t>
      </w:r>
    </w:p>
    <w:p w:rsidR="00423B01" w:rsidRDefault="00423B01" w:rsidP="00423B01">
      <w:pPr>
        <w:pStyle w:val="HTMLncedenBiimlendirilmi"/>
        <w:spacing w:line="270" w:lineRule="atLeast"/>
      </w:pPr>
      <w:r>
        <w:rPr>
          <w:rFonts w:ascii="Verdana" w:eastAsiaTheme="minorHAnsi" w:hAnsi="Verdana" w:cstheme="minorBidi"/>
          <w:szCs w:val="22"/>
          <w:lang w:eastAsia="en-US"/>
        </w:rPr>
        <w:tab/>
        <w:t xml:space="preserve">     </w:t>
      </w:r>
      <w:r>
        <w:t>{</w:t>
      </w:r>
    </w:p>
    <w:p w:rsidR="00423B01" w:rsidRDefault="00423B01" w:rsidP="00423B01">
      <w:pPr>
        <w:pStyle w:val="HTMLncedenBiimlendirilmi"/>
        <w:spacing w:line="270" w:lineRule="atLeast"/>
      </w:pPr>
      <w:r>
        <w:tab/>
        <w:t xml:space="preserve">   …</w:t>
      </w:r>
    </w:p>
    <w:p w:rsidR="00423B01" w:rsidRDefault="001951C1" w:rsidP="00423B01">
      <w:pPr>
        <w:pStyle w:val="HTMLncedenBiimlendirilmi"/>
        <w:spacing w:line="270" w:lineRule="atLeast"/>
      </w:pPr>
      <w:r>
        <w:tab/>
        <w:t xml:space="preserve">   continue</w:t>
      </w:r>
      <w:r w:rsidR="00423B01">
        <w:t xml:space="preserve"> outer;</w:t>
      </w:r>
    </w:p>
    <w:p w:rsidR="00423B01" w:rsidRPr="006356BF" w:rsidRDefault="00423B01" w:rsidP="00423B01">
      <w:pPr>
        <w:pStyle w:val="HTMLncedenBiimlendirilmi"/>
        <w:spacing w:line="270" w:lineRule="atLeast"/>
        <w:rPr>
          <w:rFonts w:ascii="Verdana" w:eastAsiaTheme="minorHAnsi" w:hAnsi="Verdana" w:cstheme="minorBidi"/>
          <w:szCs w:val="22"/>
          <w:lang w:eastAsia="en-US"/>
        </w:rPr>
      </w:pPr>
      <w:r>
        <w:tab/>
        <w:t xml:space="preserve">   }</w:t>
      </w:r>
    </w:p>
    <w:p w:rsidR="00423B01" w:rsidRDefault="00423B01" w:rsidP="00423B01">
      <w:pPr>
        <w:pStyle w:val="HTMLncedenBiimlendirilmi"/>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 xml:space="preserve">              </w:t>
      </w:r>
    </w:p>
    <w:p w:rsidR="00423B01" w:rsidRDefault="00423B01" w:rsidP="00423B01">
      <w:pPr>
        <w:pStyle w:val="HTMLncedenBiimlendirilmi"/>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 xml:space="preserve">  </w:t>
      </w:r>
      <w:r>
        <w:rPr>
          <w:rFonts w:ascii="Verdana" w:eastAsiaTheme="minorHAnsi" w:hAnsi="Verdana" w:cstheme="minorBidi"/>
          <w:szCs w:val="22"/>
          <w:lang w:eastAsia="en-US"/>
        </w:rPr>
        <w:tab/>
        <w:t>outer3:</w:t>
      </w:r>
    </w:p>
    <w:p w:rsidR="00423B01" w:rsidRDefault="00423B01" w:rsidP="00423B01">
      <w:pPr>
        <w:pStyle w:val="HTMLncedenBiimlendirilmi"/>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t>for…</w:t>
      </w:r>
    </w:p>
    <w:p w:rsidR="00423B01" w:rsidRDefault="00423B01" w:rsidP="007F211C">
      <w:pPr>
        <w:pStyle w:val="HTMLncedenBiimlendirilmi"/>
        <w:spacing w:line="270" w:lineRule="atLeast"/>
        <w:rPr>
          <w:rFonts w:ascii="Verdana" w:hAnsi="Verdana" w:cs="LucidaSansTypewriter"/>
          <w:color w:val="231F20"/>
          <w:szCs w:val="18"/>
          <w:lang w:val="en-US"/>
        </w:rPr>
      </w:pPr>
    </w:p>
    <w:p w:rsidR="000C68FB" w:rsidRDefault="000C68FB" w:rsidP="007F211C">
      <w:pPr>
        <w:pStyle w:val="HTMLncedenBiimlendirilmi"/>
        <w:spacing w:line="270" w:lineRule="atLeast"/>
        <w:rPr>
          <w:rFonts w:ascii="Verdana" w:hAnsi="Verdana" w:cs="LucidaSansTypewriter"/>
          <w:color w:val="231F20"/>
          <w:szCs w:val="18"/>
        </w:rPr>
      </w:pPr>
    </w:p>
    <w:p w:rsidR="000C68FB" w:rsidRPr="000C68FB" w:rsidRDefault="000C68FB" w:rsidP="007F211C">
      <w:pPr>
        <w:pStyle w:val="HTMLncedenBiimlendirilmi"/>
        <w:spacing w:line="270" w:lineRule="atLeast"/>
        <w:rPr>
          <w:rFonts w:ascii="Verdana" w:hAnsi="Verdana" w:cs="LucidaSansTypewriter"/>
          <w:color w:val="231F20"/>
          <w:szCs w:val="18"/>
        </w:rPr>
      </w:pPr>
      <w:r>
        <w:rPr>
          <w:rFonts w:ascii="Verdana" w:hAnsi="Verdana" w:cs="LucidaSansTypewriter"/>
          <w:b/>
          <w:color w:val="231F20"/>
          <w:szCs w:val="18"/>
        </w:rPr>
        <w:t xml:space="preserve">-return: </w:t>
      </w:r>
      <w:r w:rsidR="0040512B">
        <w:rPr>
          <w:rFonts w:ascii="Verdana" w:hAnsi="Verdana" w:cs="LucidaSansTypewriter"/>
          <w:color w:val="231F20"/>
          <w:szCs w:val="18"/>
        </w:rPr>
        <w:t>Return 0 is generally used for successful return indication while 1 is unsuccessful</w:t>
      </w:r>
      <w:r w:rsidR="00B712A6">
        <w:rPr>
          <w:rFonts w:ascii="Verdana" w:hAnsi="Verdana" w:cs="LucidaSansTypewriter"/>
          <w:color w:val="231F20"/>
          <w:szCs w:val="18"/>
        </w:rPr>
        <w:t xml:space="preserve"> </w:t>
      </w:r>
      <w:r w:rsidR="005B4059">
        <w:rPr>
          <w:rFonts w:ascii="Verdana" w:hAnsi="Verdana" w:cs="LucidaSansTypewriter"/>
          <w:color w:val="231F20"/>
          <w:szCs w:val="18"/>
        </w:rPr>
        <w:t>return indication.</w:t>
      </w:r>
    </w:p>
    <w:p w:rsidR="00E2211D" w:rsidRDefault="00E2211D" w:rsidP="0095533E">
      <w:pPr>
        <w:pStyle w:val="HTMLncedenBiimlendirilmi"/>
        <w:spacing w:line="270" w:lineRule="atLeast"/>
        <w:rPr>
          <w:rFonts w:ascii="Verdana" w:hAnsi="Verdana" w:cs="LucidaSansTypewriter"/>
          <w:color w:val="231F20"/>
          <w:szCs w:val="18"/>
          <w:lang w:val="en-US"/>
        </w:rPr>
      </w:pPr>
    </w:p>
    <w:p w:rsidR="003C56A9" w:rsidRPr="00933279" w:rsidRDefault="00E2288A" w:rsidP="00933279">
      <w:pPr>
        <w:pStyle w:val="ListeParagraf"/>
        <w:numPr>
          <w:ilvl w:val="0"/>
          <w:numId w:val="3"/>
        </w:numPr>
        <w:autoSpaceDE w:val="0"/>
        <w:autoSpaceDN w:val="0"/>
        <w:adjustRightInd w:val="0"/>
        <w:spacing w:after="0" w:line="240" w:lineRule="auto"/>
      </w:pPr>
      <w:r w:rsidRPr="00933279">
        <w:rPr>
          <w:rFonts w:cs="LucidaSansTypewriter"/>
          <w:b/>
          <w:szCs w:val="18"/>
          <w:lang w:val="en-US"/>
        </w:rPr>
        <w:t>Methods:</w:t>
      </w:r>
      <w:r w:rsidR="00237CE0" w:rsidRPr="00933279">
        <w:rPr>
          <w:rFonts w:cs="LucidaSansTypewriter"/>
          <w:b/>
          <w:szCs w:val="18"/>
          <w:lang w:val="en-US"/>
        </w:rPr>
        <w:t xml:space="preserve"> </w:t>
      </w:r>
      <w:r w:rsidR="00BB4108" w:rsidRPr="00933279">
        <w:t>You write Java programs by combining new methods and classes with predefined ones available in the Java Application Programming Interface (also referred to as the Java API or Java class library) and in various other class libraries.</w:t>
      </w:r>
      <w:r w:rsidR="003C56A9" w:rsidRPr="00933279">
        <w:t xml:space="preserve"> </w:t>
      </w:r>
    </w:p>
    <w:p w:rsidR="00E2211D" w:rsidRPr="00467B6F" w:rsidRDefault="003C56A9" w:rsidP="003C56A9">
      <w:pPr>
        <w:pStyle w:val="AralkYok"/>
        <w:rPr>
          <w:rFonts w:cs="LucidaSansTypewriter"/>
          <w:szCs w:val="18"/>
          <w:lang w:val="en-US"/>
        </w:rPr>
      </w:pPr>
      <w:r w:rsidRPr="00467B6F">
        <w:t xml:space="preserve">   The Java API provides a rich collection of predefined classes that contain methods for performing common mathematical calculations, string manipulations, character manipulations, input/output operations, database operations, networking operations, file processing, error checking and more.</w:t>
      </w:r>
    </w:p>
    <w:p w:rsidR="001B7029" w:rsidRPr="00467B6F" w:rsidRDefault="001B7029" w:rsidP="001B7029">
      <w:pPr>
        <w:pStyle w:val="AralkYok"/>
      </w:pPr>
      <w:r w:rsidRPr="00467B6F">
        <w:rPr>
          <w:rFonts w:cs="LucidaSansTypewriter"/>
          <w:szCs w:val="18"/>
          <w:lang w:val="en-US"/>
        </w:rPr>
        <w:t xml:space="preserve">   </w:t>
      </w:r>
      <w:r w:rsidRPr="00467B6F">
        <w:t>Don’t reinvent the wheel. When possible, reuse Java API classes and methods. This reduces</w:t>
      </w:r>
    </w:p>
    <w:p w:rsidR="00E2211D" w:rsidRPr="00467B6F" w:rsidRDefault="001B7029" w:rsidP="001B7029">
      <w:pPr>
        <w:pStyle w:val="AralkYok"/>
        <w:rPr>
          <w:rFonts w:cs="LucidaSansTypewriter"/>
          <w:szCs w:val="18"/>
          <w:lang w:val="en-US"/>
        </w:rPr>
      </w:pPr>
      <w:r w:rsidRPr="00467B6F">
        <w:t>program development time and avoids introducing programming errors.</w:t>
      </w:r>
    </w:p>
    <w:p w:rsidR="00540966" w:rsidRDefault="00467B6F" w:rsidP="00467B6F">
      <w:pPr>
        <w:pStyle w:val="AralkYok"/>
        <w:rPr>
          <w:szCs w:val="18"/>
        </w:rPr>
      </w:pPr>
      <w:r w:rsidRPr="00933279">
        <w:rPr>
          <w:rFonts w:cs="AGaramond-SemiboldItalic"/>
          <w:b/>
          <w:bCs/>
          <w:iCs/>
          <w:color w:val="FFC000"/>
          <w:szCs w:val="18"/>
        </w:rPr>
        <w:t>-Divide and Conquer with Classes</w:t>
      </w:r>
      <w:r w:rsidRPr="00933279">
        <w:rPr>
          <w:rFonts w:cs="AGaramond-SemiboldItalic"/>
          <w:bCs/>
          <w:iCs/>
          <w:color w:val="FFC000"/>
          <w:szCs w:val="18"/>
        </w:rPr>
        <w:t xml:space="preserve"> </w:t>
      </w:r>
      <w:r w:rsidRPr="00933279">
        <w:rPr>
          <w:rFonts w:cs="AGaramond-SemiboldItalic"/>
          <w:b/>
          <w:bCs/>
          <w:iCs/>
          <w:color w:val="FFC000"/>
          <w:szCs w:val="18"/>
        </w:rPr>
        <w:t>and Methods:</w:t>
      </w:r>
      <w:r w:rsidRPr="00467B6F">
        <w:rPr>
          <w:rFonts w:cs="AGaramond-SemiboldItalic"/>
          <w:bCs/>
          <w:iCs/>
          <w:szCs w:val="18"/>
        </w:rPr>
        <w:t xml:space="preserve"> </w:t>
      </w:r>
      <w:r w:rsidRPr="00467B6F">
        <w:rPr>
          <w:szCs w:val="18"/>
        </w:rPr>
        <w:t>Classes and methods help you modularize a program by separating its tasks into self-contained units</w:t>
      </w:r>
      <w:r w:rsidR="00FA15E3">
        <w:rPr>
          <w:szCs w:val="18"/>
        </w:rPr>
        <w:t>(modules)</w:t>
      </w:r>
      <w:r w:rsidRPr="00467B6F">
        <w:rPr>
          <w:szCs w:val="18"/>
        </w:rPr>
        <w:t>.</w:t>
      </w:r>
      <w:r w:rsidR="00AF7666">
        <w:rPr>
          <w:szCs w:val="18"/>
        </w:rPr>
        <w:t xml:space="preserve"> Methods are declared within classes. Classes are typically grouped into packages so they can be imported and used.</w:t>
      </w:r>
      <w:r w:rsidRPr="00467B6F">
        <w:rPr>
          <w:szCs w:val="18"/>
        </w:rPr>
        <w:t xml:space="preserve"> </w:t>
      </w:r>
    </w:p>
    <w:p w:rsidR="00C45BD2" w:rsidRPr="00467B6F" w:rsidRDefault="00540966" w:rsidP="00467B6F">
      <w:pPr>
        <w:pStyle w:val="AralkYok"/>
        <w:rPr>
          <w:rFonts w:cs="LucidaSansTypewriter"/>
          <w:szCs w:val="18"/>
          <w:lang w:val="en-US"/>
        </w:rPr>
      </w:pPr>
      <w:r>
        <w:rPr>
          <w:szCs w:val="18"/>
        </w:rPr>
        <w:tab/>
      </w:r>
      <w:r w:rsidR="00467B6F" w:rsidRPr="00467B6F">
        <w:rPr>
          <w:szCs w:val="18"/>
        </w:rPr>
        <w:t>The statements in the method bodies are written only once, are hidden from other methods and can be reused from several locations in a program.</w:t>
      </w:r>
    </w:p>
    <w:p w:rsidR="00467B6F" w:rsidRPr="00467B6F" w:rsidRDefault="00467B6F" w:rsidP="00467B6F">
      <w:pPr>
        <w:pStyle w:val="AralkYok"/>
        <w:rPr>
          <w:rFonts w:cs="AGaramond-Italic"/>
          <w:i/>
          <w:iCs/>
        </w:rPr>
      </w:pPr>
      <w:r>
        <w:rPr>
          <w:szCs w:val="18"/>
          <w:lang w:val="en-US"/>
        </w:rPr>
        <w:t xml:space="preserve">   </w:t>
      </w:r>
      <w:r w:rsidRPr="00467B6F">
        <w:t xml:space="preserve">One motivation for modularizing a program into classes and methods is the </w:t>
      </w:r>
      <w:r w:rsidRPr="00467B6F">
        <w:rPr>
          <w:rFonts w:cs="AGaramond-Italic"/>
          <w:i/>
          <w:iCs/>
        </w:rPr>
        <w:t>divide</w:t>
      </w:r>
      <w:r w:rsidR="00C73B60">
        <w:rPr>
          <w:rFonts w:cs="AGaramond-Italic"/>
          <w:i/>
          <w:iCs/>
        </w:rPr>
        <w:t>-</w:t>
      </w:r>
      <w:r w:rsidRPr="00467B6F">
        <w:rPr>
          <w:rFonts w:cs="AGaramond-Italic"/>
          <w:i/>
          <w:iCs/>
        </w:rPr>
        <w:t>and-</w:t>
      </w:r>
    </w:p>
    <w:p w:rsidR="00467B6F" w:rsidRPr="00467B6F" w:rsidRDefault="00467B6F" w:rsidP="00467B6F">
      <w:pPr>
        <w:pStyle w:val="AralkYok"/>
      </w:pPr>
      <w:r w:rsidRPr="00467B6F">
        <w:rPr>
          <w:rFonts w:cs="AGaramond-Italic"/>
          <w:i/>
          <w:iCs/>
        </w:rPr>
        <w:t xml:space="preserve">conquer </w:t>
      </w:r>
      <w:r w:rsidRPr="00467B6F">
        <w:t>approach, which makes program development more manageable by constructing</w:t>
      </w:r>
    </w:p>
    <w:p w:rsidR="00467B6F" w:rsidRPr="00467B6F" w:rsidRDefault="00467B6F" w:rsidP="00467B6F">
      <w:pPr>
        <w:pStyle w:val="AralkYok"/>
      </w:pPr>
      <w:r w:rsidRPr="00467B6F">
        <w:t xml:space="preserve">programs from small, simple pieces. Another is </w:t>
      </w:r>
      <w:r w:rsidRPr="00687FF3">
        <w:rPr>
          <w:rFonts w:cs="AGaramond-Semibold"/>
          <w:bCs/>
          <w:color w:val="00B050"/>
        </w:rPr>
        <w:t>software reusability</w:t>
      </w:r>
      <w:r w:rsidRPr="00467B6F">
        <w:t>—using</w:t>
      </w:r>
    </w:p>
    <w:p w:rsidR="00C45BD2" w:rsidRPr="00467B6F" w:rsidRDefault="00467B6F" w:rsidP="00467B6F">
      <w:pPr>
        <w:pStyle w:val="AralkYok"/>
      </w:pPr>
      <w:r w:rsidRPr="00467B6F">
        <w:t>existing classes and methods as building blocks to create new programs.</w:t>
      </w:r>
    </w:p>
    <w:p w:rsidR="00467B6F" w:rsidRDefault="00467B6F" w:rsidP="00467B6F">
      <w:pPr>
        <w:pStyle w:val="AralkYok"/>
      </w:pPr>
      <w:r w:rsidRPr="00467B6F">
        <w:t xml:space="preserve">   A third motivation is to </w:t>
      </w:r>
      <w:r w:rsidRPr="00467B6F">
        <w:rPr>
          <w:rFonts w:cs="AGaramond-Italic"/>
          <w:i/>
          <w:iCs/>
        </w:rPr>
        <w:t>avoid repeating code</w:t>
      </w:r>
      <w:r w:rsidRPr="00467B6F">
        <w:t>. Dividing a program into meaningful classes and methods makes the program easier to debug and maintain.</w:t>
      </w:r>
    </w:p>
    <w:p w:rsidR="00933279" w:rsidRDefault="00933279" w:rsidP="00467B6F">
      <w:pPr>
        <w:pStyle w:val="AralkYok"/>
      </w:pPr>
    </w:p>
    <w:p w:rsidR="00933279" w:rsidRDefault="00933279" w:rsidP="00933279">
      <w:pPr>
        <w:pStyle w:val="AralkYok"/>
      </w:pPr>
      <w:r>
        <w:t>-To promote software reusability, every method should be limited to performing a single,</w:t>
      </w:r>
    </w:p>
    <w:p w:rsidR="00933279" w:rsidRDefault="00933279" w:rsidP="00933279">
      <w:pPr>
        <w:pStyle w:val="AralkYok"/>
      </w:pPr>
      <w:r>
        <w:t>well-defined task, and the name of the method should express that task effectively.</w:t>
      </w:r>
    </w:p>
    <w:p w:rsidR="00687FF3" w:rsidRDefault="00687FF3" w:rsidP="00933279">
      <w:pPr>
        <w:pStyle w:val="AralkYok"/>
      </w:pPr>
    </w:p>
    <w:p w:rsidR="00687FF3" w:rsidRDefault="00753251" w:rsidP="008F1273">
      <w:pPr>
        <w:pStyle w:val="AralkYok"/>
      </w:pPr>
      <w:r>
        <w:t>-</w:t>
      </w:r>
      <w:r w:rsidR="008F1273">
        <w:t>A</w:t>
      </w:r>
      <w:r w:rsidR="00687FF3">
        <w:t xml:space="preserve"> method is invoked by a method call, and when the called method completes</w:t>
      </w:r>
      <w:r w:rsidR="00591BD9">
        <w:t xml:space="preserve"> </w:t>
      </w:r>
      <w:r w:rsidR="00687FF3">
        <w:t>its task, it returns control and possibly a result to the caller.</w:t>
      </w:r>
    </w:p>
    <w:p w:rsidR="00546BDC" w:rsidRPr="00DB4C1B" w:rsidRDefault="00546BDC" w:rsidP="00DB4C1B">
      <w:pPr>
        <w:pStyle w:val="AralkYok"/>
        <w:rPr>
          <w:szCs w:val="18"/>
        </w:rPr>
      </w:pPr>
    </w:p>
    <w:p w:rsidR="00546BDC" w:rsidRDefault="00DB4C1B" w:rsidP="00DB4C1B">
      <w:pPr>
        <w:pStyle w:val="AralkYok"/>
        <w:rPr>
          <w:rFonts w:cs="AGaramond-Regular"/>
          <w:color w:val="231F20"/>
          <w:szCs w:val="18"/>
        </w:rPr>
      </w:pPr>
      <w:r w:rsidRPr="00DB4C1B">
        <w:rPr>
          <w:szCs w:val="18"/>
        </w:rPr>
        <w:t>-</w:t>
      </w:r>
      <w:r w:rsidRPr="00DB4C1B">
        <w:rPr>
          <w:rFonts w:cs="AGaramond-Regular"/>
          <w:color w:val="231F20"/>
          <w:szCs w:val="18"/>
        </w:rPr>
        <w:t xml:space="preserve">The </w:t>
      </w:r>
      <w:r w:rsidRPr="008D05D5">
        <w:rPr>
          <w:rFonts w:cs="AGaramond-Regular"/>
          <w:color w:val="00B050"/>
          <w:szCs w:val="18"/>
        </w:rPr>
        <w:t>boss method</w:t>
      </w:r>
      <w:r w:rsidR="0088273A">
        <w:rPr>
          <w:rFonts w:cs="AGaramond-Regular"/>
          <w:color w:val="231F20"/>
          <w:szCs w:val="18"/>
        </w:rPr>
        <w:t>(the method that calls other methods)</w:t>
      </w:r>
      <w:r w:rsidRPr="00DB4C1B">
        <w:rPr>
          <w:rFonts w:cs="AGaramond-Regular"/>
          <w:color w:val="231F20"/>
          <w:szCs w:val="18"/>
        </w:rPr>
        <w:t xml:space="preserve"> does not know how the </w:t>
      </w:r>
      <w:r w:rsidRPr="008D05D5">
        <w:rPr>
          <w:rFonts w:cs="AGaramond-Regular"/>
          <w:color w:val="00B050"/>
          <w:szCs w:val="18"/>
        </w:rPr>
        <w:t xml:space="preserve">worker method </w:t>
      </w:r>
      <w:r w:rsidRPr="00DB4C1B">
        <w:rPr>
          <w:rFonts w:cs="AGaramond-Regular"/>
          <w:color w:val="231F20"/>
          <w:szCs w:val="18"/>
        </w:rPr>
        <w:t>performs</w:t>
      </w:r>
      <w:r>
        <w:rPr>
          <w:rFonts w:cs="AGaramond-Regular"/>
          <w:color w:val="231F20"/>
          <w:szCs w:val="18"/>
        </w:rPr>
        <w:t xml:space="preserve"> </w:t>
      </w:r>
      <w:r w:rsidRPr="00DB4C1B">
        <w:rPr>
          <w:rFonts w:cs="AGaramond-Regular"/>
          <w:color w:val="231F20"/>
          <w:szCs w:val="18"/>
        </w:rPr>
        <w:t>its designated tasks. The worker may also call other worker methods, unbeknown to the</w:t>
      </w:r>
      <w:r>
        <w:rPr>
          <w:rFonts w:cs="AGaramond-Regular"/>
          <w:color w:val="231F20"/>
          <w:szCs w:val="18"/>
        </w:rPr>
        <w:t xml:space="preserve"> </w:t>
      </w:r>
      <w:r w:rsidRPr="00DB4C1B">
        <w:rPr>
          <w:rFonts w:cs="AGaramond-Regular"/>
          <w:color w:val="231F20"/>
          <w:szCs w:val="18"/>
        </w:rPr>
        <w:t>boss. This “hiding” of implementation details promotes good software engineering.</w:t>
      </w:r>
    </w:p>
    <w:p w:rsidR="00546BDC" w:rsidRDefault="00546BDC" w:rsidP="008F1273">
      <w:pPr>
        <w:pStyle w:val="AralkYok"/>
      </w:pPr>
    </w:p>
    <w:p w:rsidR="00546BDC" w:rsidRDefault="00CB1BC0" w:rsidP="008F1273">
      <w:pPr>
        <w:pStyle w:val="AralkYok"/>
      </w:pPr>
      <w:r>
        <w:t>-You should c</w:t>
      </w:r>
      <w:r w:rsidR="003308A8">
        <w:t>ontrol return values of methods and act accordingly if the method was succesful or not.</w:t>
      </w:r>
    </w:p>
    <w:p w:rsidR="0040765A" w:rsidRDefault="0040765A" w:rsidP="008F1273">
      <w:pPr>
        <w:pStyle w:val="AralkYok"/>
      </w:pPr>
    </w:p>
    <w:p w:rsidR="0040765A" w:rsidRPr="007A1340" w:rsidRDefault="0040765A" w:rsidP="008F1273">
      <w:pPr>
        <w:pStyle w:val="AralkYok"/>
      </w:pPr>
      <w:r>
        <w:t xml:space="preserve">-Java is </w:t>
      </w:r>
      <w:r w:rsidRPr="00585F7C">
        <w:rPr>
          <w:color w:val="00B050"/>
        </w:rPr>
        <w:t>pass by value</w:t>
      </w:r>
      <w:r w:rsidR="00585F7C">
        <w:t xml:space="preserve"> (as opposed t</w:t>
      </w:r>
      <w:r w:rsidR="0010227B">
        <w:t>o</w:t>
      </w:r>
      <w:r w:rsidR="00585F7C">
        <w:t xml:space="preserve"> </w:t>
      </w:r>
      <w:r w:rsidR="00585F7C" w:rsidRPr="00585F7C">
        <w:rPr>
          <w:color w:val="00B050"/>
        </w:rPr>
        <w:t>pass by reference</w:t>
      </w:r>
      <w:r w:rsidR="00585F7C">
        <w:t>)</w:t>
      </w:r>
      <w:r>
        <w:t xml:space="preserve">. We dont </w:t>
      </w:r>
      <w:r w:rsidR="00BB780C">
        <w:t>pass pointers. If you need to pass a value or an adress(reference) you copy the value or the adress and pass that. You dont pass  the actualy original pointer(pass by reference).</w:t>
      </w:r>
    </w:p>
    <w:p w:rsidR="00FE2F1C" w:rsidRDefault="00FE2F1C" w:rsidP="008F1273">
      <w:pPr>
        <w:pStyle w:val="AralkYok"/>
      </w:pPr>
    </w:p>
    <w:p w:rsidR="00FE2F1C" w:rsidRPr="00360205" w:rsidRDefault="008345B1" w:rsidP="0061239A">
      <w:pPr>
        <w:pStyle w:val="AralkYok"/>
      </w:pPr>
      <w:r>
        <w:rPr>
          <w:b/>
        </w:rPr>
        <w:t>-S</w:t>
      </w:r>
      <w:r w:rsidR="00360205" w:rsidRPr="00360205">
        <w:rPr>
          <w:b/>
        </w:rPr>
        <w:t xml:space="preserve">tatic </w:t>
      </w:r>
      <w:r w:rsidR="00360205" w:rsidRPr="00753251">
        <w:rPr>
          <w:b/>
          <w:u w:val="single"/>
        </w:rPr>
        <w:t>methods</w:t>
      </w:r>
      <w:r w:rsidR="00360205" w:rsidRPr="00360205">
        <w:rPr>
          <w:b/>
        </w:rPr>
        <w:t xml:space="preserve"> and </w:t>
      </w:r>
      <w:r w:rsidR="005938C5">
        <w:rPr>
          <w:b/>
          <w:u w:val="single"/>
        </w:rPr>
        <w:t>variables</w:t>
      </w:r>
      <w:r w:rsidR="00360205" w:rsidRPr="00360205">
        <w:rPr>
          <w:b/>
        </w:rPr>
        <w:t>:</w:t>
      </w:r>
      <w:r w:rsidR="00360205">
        <w:rPr>
          <w:b/>
        </w:rPr>
        <w:t xml:space="preserve"> </w:t>
      </w:r>
      <w:r w:rsidR="007464E0" w:rsidRPr="0061239A">
        <w:rPr>
          <w:szCs w:val="18"/>
        </w:rPr>
        <w:t xml:space="preserve">Sometimes a method performs a task that does not depend on an object. Such a method applies to the class in which it’s declared as a whole and is known as a </w:t>
      </w:r>
      <w:r w:rsidR="007464E0" w:rsidRPr="0061239A">
        <w:rPr>
          <w:rFonts w:cs="LucidaSansTypewriter"/>
          <w:color w:val="00B050"/>
          <w:szCs w:val="18"/>
        </w:rPr>
        <w:t xml:space="preserve">static </w:t>
      </w:r>
      <w:r w:rsidR="007464E0" w:rsidRPr="0061239A">
        <w:rPr>
          <w:color w:val="00B050"/>
          <w:szCs w:val="18"/>
        </w:rPr>
        <w:t xml:space="preserve">method </w:t>
      </w:r>
      <w:r w:rsidR="007464E0" w:rsidRPr="0061239A">
        <w:rPr>
          <w:szCs w:val="18"/>
        </w:rPr>
        <w:t>or a</w:t>
      </w:r>
      <w:r w:rsidR="007464E0" w:rsidRPr="0061239A">
        <w:rPr>
          <w:color w:val="00B050"/>
          <w:szCs w:val="18"/>
        </w:rPr>
        <w:t xml:space="preserve"> </w:t>
      </w:r>
      <w:r w:rsidR="007464E0" w:rsidRPr="0061239A">
        <w:rPr>
          <w:rFonts w:cs="AGaramond-Semibold"/>
          <w:bCs/>
          <w:color w:val="00B050"/>
          <w:szCs w:val="18"/>
        </w:rPr>
        <w:t>class method</w:t>
      </w:r>
      <w:r w:rsidR="007464E0" w:rsidRPr="0061239A">
        <w:rPr>
          <w:szCs w:val="18"/>
        </w:rPr>
        <w:t>. Static methods and variables are generally used for common fields and tasks that doesnt need an object.</w:t>
      </w:r>
    </w:p>
    <w:p w:rsidR="00FE2F1C" w:rsidRDefault="00994720" w:rsidP="00994720">
      <w:pPr>
        <w:pStyle w:val="AralkYok"/>
        <w:rPr>
          <w:szCs w:val="18"/>
        </w:rPr>
      </w:pPr>
      <w:r>
        <w:t xml:space="preserve">  </w:t>
      </w:r>
      <w:r w:rsidRPr="00994720">
        <w:rPr>
          <w:szCs w:val="18"/>
        </w:rPr>
        <w:t xml:space="preserve"> To declare a method as </w:t>
      </w:r>
      <w:r w:rsidRPr="00994720">
        <w:rPr>
          <w:rFonts w:cs="LucidaSansTypewriter"/>
          <w:szCs w:val="18"/>
        </w:rPr>
        <w:t>static</w:t>
      </w:r>
      <w:r w:rsidRPr="00994720">
        <w:rPr>
          <w:szCs w:val="18"/>
        </w:rPr>
        <w:t xml:space="preserve">, place the keyword </w:t>
      </w:r>
      <w:r w:rsidRPr="00994720">
        <w:rPr>
          <w:rFonts w:cs="LucidaSansTypewriter"/>
          <w:szCs w:val="18"/>
        </w:rPr>
        <w:t xml:space="preserve">static </w:t>
      </w:r>
      <w:r w:rsidRPr="00994720">
        <w:rPr>
          <w:szCs w:val="18"/>
        </w:rPr>
        <w:t>before the</w:t>
      </w:r>
      <w:r>
        <w:rPr>
          <w:szCs w:val="18"/>
        </w:rPr>
        <w:t xml:space="preserve"> </w:t>
      </w:r>
      <w:r w:rsidRPr="00994720">
        <w:rPr>
          <w:szCs w:val="18"/>
        </w:rPr>
        <w:t>return type in the method’s declaration. For any class imported into your program, you</w:t>
      </w:r>
      <w:r>
        <w:rPr>
          <w:szCs w:val="18"/>
        </w:rPr>
        <w:t xml:space="preserve"> </w:t>
      </w:r>
      <w:r w:rsidRPr="00994720">
        <w:rPr>
          <w:szCs w:val="18"/>
        </w:rPr>
        <w:t xml:space="preserve">can call the class’s </w:t>
      </w:r>
      <w:r w:rsidRPr="00994720">
        <w:rPr>
          <w:rFonts w:cs="LucidaSansTypewriter"/>
          <w:szCs w:val="18"/>
        </w:rPr>
        <w:t xml:space="preserve">static </w:t>
      </w:r>
      <w:r w:rsidRPr="00994720">
        <w:rPr>
          <w:szCs w:val="18"/>
        </w:rPr>
        <w:t>methods by specifying the name of the class in which the</w:t>
      </w:r>
      <w:r>
        <w:rPr>
          <w:szCs w:val="18"/>
        </w:rPr>
        <w:t xml:space="preserve"> </w:t>
      </w:r>
      <w:r w:rsidRPr="00994720">
        <w:rPr>
          <w:szCs w:val="18"/>
        </w:rPr>
        <w:t>method is declared, followed by a dot (</w:t>
      </w:r>
      <w:r w:rsidRPr="00994720">
        <w:rPr>
          <w:rFonts w:cs="LucidaSansTypewriter"/>
          <w:szCs w:val="18"/>
        </w:rPr>
        <w:t>.</w:t>
      </w:r>
      <w:r w:rsidRPr="00994720">
        <w:rPr>
          <w:szCs w:val="18"/>
        </w:rPr>
        <w:t>) and the method name, as in</w:t>
      </w:r>
    </w:p>
    <w:p w:rsidR="004A5CF3" w:rsidRDefault="004A5CF3" w:rsidP="00994720">
      <w:pPr>
        <w:pStyle w:val="AralkYok"/>
        <w:rPr>
          <w:szCs w:val="18"/>
        </w:rPr>
      </w:pPr>
    </w:p>
    <w:p w:rsidR="004A5CF3" w:rsidRDefault="004A5CF3" w:rsidP="004A5CF3">
      <w:pPr>
        <w:pStyle w:val="AralkYok"/>
      </w:pPr>
      <w:r>
        <w:tab/>
      </w:r>
      <w:r w:rsidRPr="004A5CF3">
        <w:t>ClassName.methodName(arguments)</w:t>
      </w:r>
      <w:r w:rsidR="00E9100A">
        <w:t>;</w:t>
      </w:r>
    </w:p>
    <w:p w:rsidR="00CB627C" w:rsidRDefault="00CB627C" w:rsidP="004A5CF3">
      <w:pPr>
        <w:pStyle w:val="AralkYok"/>
      </w:pPr>
    </w:p>
    <w:p w:rsidR="00CB627C" w:rsidRPr="006258B3" w:rsidRDefault="00CB627C" w:rsidP="00CB627C">
      <w:pPr>
        <w:pStyle w:val="AralkYok"/>
        <w:rPr>
          <w:szCs w:val="18"/>
        </w:rPr>
      </w:pPr>
    </w:p>
    <w:p w:rsidR="00CB627C" w:rsidRPr="00CB627C" w:rsidRDefault="00CB627C" w:rsidP="004A5CF3">
      <w:pPr>
        <w:pStyle w:val="AralkYok"/>
        <w:rPr>
          <w:szCs w:val="18"/>
        </w:rPr>
      </w:pPr>
      <w:r w:rsidRPr="006258B3">
        <w:rPr>
          <w:szCs w:val="18"/>
        </w:rPr>
        <w:t>Non-</w:t>
      </w:r>
      <w:r w:rsidRPr="006258B3">
        <w:rPr>
          <w:rFonts w:cs="LucidaSansTypewriter"/>
          <w:szCs w:val="18"/>
        </w:rPr>
        <w:t xml:space="preserve">static </w:t>
      </w:r>
      <w:r w:rsidRPr="006258B3">
        <w:rPr>
          <w:szCs w:val="18"/>
        </w:rPr>
        <w:t>methods</w:t>
      </w:r>
      <w:r>
        <w:rPr>
          <w:szCs w:val="18"/>
        </w:rPr>
        <w:t xml:space="preserve"> </w:t>
      </w:r>
      <w:r w:rsidRPr="006258B3">
        <w:rPr>
          <w:szCs w:val="18"/>
        </w:rPr>
        <w:t xml:space="preserve">are typically called </w:t>
      </w:r>
      <w:r w:rsidRPr="00844D28">
        <w:rPr>
          <w:rFonts w:cs="AGaramond-Semibold"/>
          <w:bCs/>
          <w:color w:val="00B050"/>
          <w:szCs w:val="18"/>
        </w:rPr>
        <w:t>instance methods</w:t>
      </w:r>
      <w:r>
        <w:rPr>
          <w:szCs w:val="18"/>
        </w:rPr>
        <w:t>.</w:t>
      </w:r>
    </w:p>
    <w:p w:rsidR="00FE2F1C" w:rsidRDefault="00FE2F1C" w:rsidP="008F1273">
      <w:pPr>
        <w:pStyle w:val="AralkYok"/>
      </w:pPr>
    </w:p>
    <w:p w:rsidR="00FE2F1C" w:rsidRDefault="007D4141" w:rsidP="007D4141">
      <w:pPr>
        <w:pStyle w:val="AralkYok"/>
        <w:rPr>
          <w:szCs w:val="18"/>
        </w:rPr>
      </w:pPr>
      <w:r w:rsidRPr="007D4141">
        <w:rPr>
          <w:szCs w:val="18"/>
        </w:rPr>
        <w:t xml:space="preserve">There are variables for which each object of a class does </w:t>
      </w:r>
      <w:r w:rsidRPr="007D4141">
        <w:rPr>
          <w:rFonts w:cs="AGaramond-Italic"/>
          <w:i/>
          <w:iCs/>
          <w:szCs w:val="18"/>
        </w:rPr>
        <w:t xml:space="preserve">not </w:t>
      </w:r>
      <w:r w:rsidRPr="007D4141">
        <w:rPr>
          <w:szCs w:val="18"/>
        </w:rPr>
        <w:t xml:space="preserve">need its own separate copy. Such variables are declared </w:t>
      </w:r>
      <w:r w:rsidRPr="007D4141">
        <w:rPr>
          <w:rFonts w:cs="LucidaSansTypewriter"/>
          <w:szCs w:val="18"/>
        </w:rPr>
        <w:t xml:space="preserve">static </w:t>
      </w:r>
      <w:r w:rsidRPr="007D4141">
        <w:rPr>
          <w:szCs w:val="18"/>
        </w:rPr>
        <w:t xml:space="preserve">and are also known as </w:t>
      </w:r>
      <w:r w:rsidRPr="007D4141">
        <w:rPr>
          <w:rFonts w:cs="AGaramond-Semibold"/>
          <w:bCs/>
          <w:color w:val="00B050"/>
          <w:szCs w:val="18"/>
        </w:rPr>
        <w:t>class variables</w:t>
      </w:r>
      <w:r w:rsidRPr="007D4141">
        <w:rPr>
          <w:szCs w:val="18"/>
        </w:rPr>
        <w:t xml:space="preserve">. When objects of a class containing </w:t>
      </w:r>
      <w:r w:rsidRPr="007D4141">
        <w:rPr>
          <w:rFonts w:cs="LucidaSansTypewriter"/>
          <w:szCs w:val="18"/>
        </w:rPr>
        <w:t xml:space="preserve">static </w:t>
      </w:r>
      <w:r w:rsidRPr="007D4141">
        <w:rPr>
          <w:szCs w:val="18"/>
        </w:rPr>
        <w:t xml:space="preserve">variables are created, all the objects of that class share </w:t>
      </w:r>
      <w:r w:rsidRPr="007D4141">
        <w:rPr>
          <w:rFonts w:cs="AGaramond-Italic"/>
          <w:i/>
          <w:iCs/>
          <w:szCs w:val="18"/>
        </w:rPr>
        <w:t xml:space="preserve">one </w:t>
      </w:r>
      <w:r w:rsidRPr="007D4141">
        <w:rPr>
          <w:szCs w:val="18"/>
        </w:rPr>
        <w:t xml:space="preserve">copy of those variables. Together a class’s </w:t>
      </w:r>
      <w:r w:rsidRPr="007D4141">
        <w:rPr>
          <w:rFonts w:cs="LucidaSansTypewriter"/>
          <w:color w:val="00B050"/>
          <w:szCs w:val="18"/>
        </w:rPr>
        <w:t xml:space="preserve">static </w:t>
      </w:r>
      <w:r w:rsidRPr="007D4141">
        <w:rPr>
          <w:color w:val="00B050"/>
          <w:szCs w:val="18"/>
        </w:rPr>
        <w:t xml:space="preserve">variables </w:t>
      </w:r>
      <w:r w:rsidRPr="007D4141">
        <w:rPr>
          <w:szCs w:val="18"/>
        </w:rPr>
        <w:t xml:space="preserve">and </w:t>
      </w:r>
      <w:r w:rsidRPr="007D4141">
        <w:rPr>
          <w:color w:val="00B050"/>
          <w:szCs w:val="18"/>
        </w:rPr>
        <w:t xml:space="preserve">instance variables are </w:t>
      </w:r>
      <w:r w:rsidRPr="007D4141">
        <w:rPr>
          <w:szCs w:val="18"/>
        </w:rPr>
        <w:t xml:space="preserve">known as its </w:t>
      </w:r>
      <w:r w:rsidRPr="007D4141">
        <w:rPr>
          <w:rFonts w:cs="AGaramond-Semibold"/>
          <w:bCs/>
          <w:color w:val="00B050"/>
          <w:szCs w:val="18"/>
        </w:rPr>
        <w:t>fields</w:t>
      </w:r>
      <w:r w:rsidRPr="007D4141">
        <w:rPr>
          <w:szCs w:val="18"/>
        </w:rPr>
        <w:t>.</w:t>
      </w:r>
    </w:p>
    <w:p w:rsidR="008A1E93" w:rsidRDefault="008A1E93" w:rsidP="007D4141">
      <w:pPr>
        <w:pStyle w:val="AralkYok"/>
        <w:rPr>
          <w:szCs w:val="18"/>
        </w:rPr>
      </w:pPr>
    </w:p>
    <w:p w:rsidR="008A1E93" w:rsidRDefault="008A1E93" w:rsidP="007D4141">
      <w:pPr>
        <w:pStyle w:val="AralkYok"/>
        <w:rPr>
          <w:szCs w:val="18"/>
        </w:rPr>
      </w:pPr>
      <w:r>
        <w:rPr>
          <w:szCs w:val="18"/>
        </w:rPr>
        <w:t>For examp</w:t>
      </w:r>
      <w:r w:rsidR="008D05D5">
        <w:rPr>
          <w:szCs w:val="18"/>
        </w:rPr>
        <w:t xml:space="preserve">le E and PI variables in Math </w:t>
      </w:r>
      <w:r>
        <w:rPr>
          <w:szCs w:val="18"/>
        </w:rPr>
        <w:t>class are declared with the modifiers public, final and static.</w:t>
      </w:r>
    </w:p>
    <w:p w:rsidR="00F02B4C" w:rsidRDefault="00F02B4C" w:rsidP="007D4141">
      <w:pPr>
        <w:pStyle w:val="AralkYok"/>
        <w:rPr>
          <w:szCs w:val="18"/>
        </w:rPr>
      </w:pPr>
    </w:p>
    <w:p w:rsidR="00F02B4C" w:rsidRDefault="00F02B4C" w:rsidP="007D4141">
      <w:pPr>
        <w:pStyle w:val="AralkYok"/>
        <w:rPr>
          <w:szCs w:val="18"/>
        </w:rPr>
      </w:pPr>
      <w:r>
        <w:rPr>
          <w:szCs w:val="18"/>
        </w:rPr>
        <w:t>Static methods in a class can call each other without a need for an object. We can even call the main method but we dont.</w:t>
      </w:r>
    </w:p>
    <w:p w:rsidR="00AA2F16" w:rsidRDefault="00AA2F16" w:rsidP="007D4141">
      <w:pPr>
        <w:pStyle w:val="AralkYok"/>
        <w:rPr>
          <w:szCs w:val="18"/>
        </w:rPr>
      </w:pPr>
    </w:p>
    <w:p w:rsidR="00AA2F16" w:rsidRDefault="00AA2F16" w:rsidP="007D4141">
      <w:pPr>
        <w:pStyle w:val="AralkYok"/>
        <w:rPr>
          <w:rStyle w:val="apple-converted-space"/>
          <w:rFonts w:ascii="Georgia" w:hAnsi="Georgia"/>
          <w:color w:val="333333"/>
          <w:sz w:val="21"/>
          <w:szCs w:val="21"/>
        </w:rPr>
      </w:pPr>
      <w:r>
        <w:rPr>
          <w:szCs w:val="18"/>
        </w:rPr>
        <w:tab/>
      </w:r>
      <w:r>
        <w:rPr>
          <w:b/>
          <w:szCs w:val="18"/>
        </w:rPr>
        <w:t xml:space="preserve">-Static </w:t>
      </w:r>
      <w:r w:rsidRPr="00671ACA">
        <w:rPr>
          <w:b/>
          <w:szCs w:val="18"/>
          <w:u w:val="single"/>
        </w:rPr>
        <w:t>object</w:t>
      </w:r>
      <w:r>
        <w:rPr>
          <w:b/>
          <w:szCs w:val="18"/>
        </w:rPr>
        <w:t xml:space="preserve">(Static </w:t>
      </w:r>
      <w:r w:rsidRPr="00671ACA">
        <w:rPr>
          <w:b/>
          <w:szCs w:val="18"/>
          <w:u w:val="single"/>
        </w:rPr>
        <w:t>Class</w:t>
      </w:r>
      <w:r>
        <w:rPr>
          <w:b/>
          <w:szCs w:val="18"/>
        </w:rPr>
        <w:t>):</w:t>
      </w:r>
      <w:r w:rsidR="003B6FBC">
        <w:rPr>
          <w:b/>
          <w:szCs w:val="18"/>
        </w:rPr>
        <w:t xml:space="preserve"> </w:t>
      </w:r>
      <w:r w:rsidR="00FD471D" w:rsidRPr="00FD471D">
        <w:t>Static object in java is actually a class, all of whose members are declared static. It can be used in an application to provide global access to methods or variables.</w:t>
      </w:r>
      <w:r w:rsidR="00FD471D">
        <w:rPr>
          <w:rStyle w:val="apple-converted-space"/>
          <w:rFonts w:ascii="Georgia" w:hAnsi="Georgia"/>
          <w:color w:val="333333"/>
          <w:sz w:val="21"/>
          <w:szCs w:val="21"/>
        </w:rPr>
        <w:t> </w:t>
      </w:r>
    </w:p>
    <w:p w:rsidR="00055A7A" w:rsidRDefault="00055A7A" w:rsidP="007D4141">
      <w:pPr>
        <w:pStyle w:val="AralkYok"/>
        <w:rPr>
          <w:rStyle w:val="apple-converted-space"/>
          <w:rFonts w:ascii="Georgia" w:hAnsi="Georgia"/>
          <w:color w:val="333333"/>
          <w:sz w:val="21"/>
          <w:szCs w:val="21"/>
        </w:rPr>
      </w:pPr>
    </w:p>
    <w:p w:rsidR="00055A7A" w:rsidRPr="00055A7A" w:rsidRDefault="00055A7A" w:rsidP="00055A7A">
      <w:pPr>
        <w:pStyle w:val="AralkYok"/>
        <w:rPr>
          <w:rStyle w:val="apple-converted-space"/>
        </w:rPr>
      </w:pPr>
      <w:r>
        <w:rPr>
          <w:rStyle w:val="apple-converted-space"/>
          <w:rFonts w:ascii="Georgia" w:hAnsi="Georgia"/>
          <w:color w:val="333333"/>
          <w:sz w:val="21"/>
          <w:szCs w:val="21"/>
        </w:rPr>
        <w:tab/>
      </w:r>
      <w:r w:rsidRPr="00055A7A">
        <w:rPr>
          <w:rStyle w:val="apple-converted-space"/>
          <w:color w:val="FF0000"/>
        </w:rPr>
        <w:t>More information on this. Why cant we just have a non static object that has public static fields?</w:t>
      </w:r>
    </w:p>
    <w:p w:rsidR="00D83BD6" w:rsidRDefault="00D83BD6" w:rsidP="00D83BD6">
      <w:pPr>
        <w:pStyle w:val="AralkYok"/>
        <w:rPr>
          <w:b/>
          <w:szCs w:val="18"/>
        </w:rPr>
      </w:pPr>
    </w:p>
    <w:p w:rsidR="00D83BD6" w:rsidRDefault="00D83BD6" w:rsidP="00D83BD6">
      <w:pPr>
        <w:pStyle w:val="AralkYok"/>
        <w:rPr>
          <w:szCs w:val="18"/>
        </w:rPr>
      </w:pPr>
      <w:r w:rsidRPr="001A7349">
        <w:rPr>
          <w:b/>
          <w:szCs w:val="18"/>
        </w:rPr>
        <w:t>-Final:</w:t>
      </w:r>
      <w:r>
        <w:rPr>
          <w:szCs w:val="18"/>
        </w:rPr>
        <w:t xml:space="preserve"> </w:t>
      </w:r>
      <w:r w:rsidRPr="00B002B6">
        <w:rPr>
          <w:szCs w:val="18"/>
        </w:rPr>
        <w:t xml:space="preserve">Any </w:t>
      </w:r>
      <w:r w:rsidRPr="00941A58">
        <w:rPr>
          <w:szCs w:val="18"/>
          <w:u w:val="single"/>
        </w:rPr>
        <w:t>field</w:t>
      </w:r>
      <w:r w:rsidRPr="00B002B6">
        <w:rPr>
          <w:szCs w:val="18"/>
        </w:rPr>
        <w:t xml:space="preserve"> declared with keyword </w:t>
      </w:r>
      <w:r w:rsidRPr="00B002B6">
        <w:rPr>
          <w:rFonts w:cs="LucidaSansTypewriter,Bold"/>
          <w:bCs/>
          <w:color w:val="00B050"/>
          <w:szCs w:val="18"/>
        </w:rPr>
        <w:t>final</w:t>
      </w:r>
      <w:r w:rsidRPr="00B002B6">
        <w:rPr>
          <w:rFonts w:cs="LucidaSansTypewriter,Bold"/>
          <w:bCs/>
          <w:szCs w:val="18"/>
        </w:rPr>
        <w:t xml:space="preserve"> </w:t>
      </w:r>
      <w:r w:rsidRPr="00B002B6">
        <w:rPr>
          <w:szCs w:val="18"/>
        </w:rPr>
        <w:t xml:space="preserve">is </w:t>
      </w:r>
      <w:r w:rsidRPr="00B002B6">
        <w:rPr>
          <w:rFonts w:cs="AGaramond-Italic"/>
          <w:i/>
          <w:iCs/>
          <w:szCs w:val="18"/>
        </w:rPr>
        <w:t>constant</w:t>
      </w:r>
      <w:r w:rsidRPr="00B002B6">
        <w:rPr>
          <w:szCs w:val="18"/>
        </w:rPr>
        <w:t>—its value cannot change after the field is initialized.</w:t>
      </w:r>
      <w:r>
        <w:rPr>
          <w:szCs w:val="18"/>
        </w:rPr>
        <w:t xml:space="preserve"> (pg 247)</w:t>
      </w:r>
    </w:p>
    <w:p w:rsidR="00941A58" w:rsidRDefault="007E2A2E" w:rsidP="00D83BD6">
      <w:pPr>
        <w:pStyle w:val="AralkYok"/>
        <w:rPr>
          <w:rFonts w:cs="Consolas"/>
          <w:szCs w:val="18"/>
        </w:rPr>
      </w:pPr>
      <w:r>
        <w:rPr>
          <w:szCs w:val="18"/>
        </w:rPr>
        <w:tab/>
      </w:r>
      <w:r w:rsidRPr="009E41C5">
        <w:rPr>
          <w:rFonts w:cs="Consolas"/>
          <w:szCs w:val="18"/>
        </w:rPr>
        <w:t>You can either assign a v</w:t>
      </w:r>
      <w:r>
        <w:rPr>
          <w:rFonts w:cs="Consolas"/>
          <w:szCs w:val="18"/>
        </w:rPr>
        <w:t>alue to final variables</w:t>
      </w:r>
      <w:r w:rsidRPr="009E41C5">
        <w:rPr>
          <w:rFonts w:cs="Consolas"/>
          <w:szCs w:val="18"/>
        </w:rPr>
        <w:t xml:space="preserve"> i</w:t>
      </w:r>
      <w:r w:rsidR="007C021A">
        <w:rPr>
          <w:rFonts w:cs="Consolas"/>
          <w:szCs w:val="18"/>
        </w:rPr>
        <w:t>nitially or in constructor. Con</w:t>
      </w:r>
      <w:r w:rsidRPr="009E41C5">
        <w:rPr>
          <w:rFonts w:cs="Consolas"/>
          <w:szCs w:val="18"/>
        </w:rPr>
        <w:t xml:space="preserve">stant variables are always named all caps. </w:t>
      </w:r>
    </w:p>
    <w:p w:rsidR="00F954B6" w:rsidRDefault="00F954B6" w:rsidP="00D83BD6">
      <w:pPr>
        <w:pStyle w:val="AralkYok"/>
        <w:rPr>
          <w:rFonts w:cs="Consolas"/>
          <w:szCs w:val="18"/>
        </w:rPr>
      </w:pPr>
    </w:p>
    <w:p w:rsidR="00F954B6" w:rsidRDefault="00F954B6" w:rsidP="00D83BD6">
      <w:pPr>
        <w:pStyle w:val="AralkYok"/>
        <w:rPr>
          <w:rFonts w:cs="LucidaSansTypewriter"/>
          <w:color w:val="231F20"/>
          <w:szCs w:val="16"/>
          <w:lang w:val="en-US"/>
        </w:rPr>
      </w:pPr>
      <w:r w:rsidRPr="00F954B6">
        <w:rPr>
          <w:rFonts w:cs="Consolas"/>
          <w:sz w:val="20"/>
          <w:szCs w:val="18"/>
        </w:rPr>
        <w:tab/>
      </w:r>
      <w:r w:rsidRPr="00F954B6">
        <w:rPr>
          <w:rFonts w:cs="LucidaSansTypewriter"/>
          <w:color w:val="034EA3"/>
          <w:szCs w:val="16"/>
          <w:lang w:val="en-US"/>
        </w:rPr>
        <w:t xml:space="preserve">private static final int </w:t>
      </w:r>
      <w:r w:rsidRPr="00F954B6">
        <w:rPr>
          <w:rFonts w:cs="LucidaSansTypewriter"/>
          <w:color w:val="00A0DB"/>
          <w:szCs w:val="16"/>
          <w:lang w:val="en-US"/>
        </w:rPr>
        <w:t xml:space="preserve">SNAKE_EYES </w:t>
      </w:r>
      <w:r w:rsidRPr="00F954B6">
        <w:rPr>
          <w:rFonts w:cs="LucidaSansTypewriter"/>
          <w:color w:val="231F20"/>
          <w:szCs w:val="16"/>
          <w:lang w:val="en-US"/>
        </w:rPr>
        <w:t xml:space="preserve">= </w:t>
      </w:r>
      <w:r w:rsidRPr="00F954B6">
        <w:rPr>
          <w:rFonts w:cs="LucidaSansTypewriter"/>
          <w:color w:val="00A0DB"/>
          <w:szCs w:val="16"/>
          <w:lang w:val="en-US"/>
        </w:rPr>
        <w:t>2</w:t>
      </w:r>
      <w:r w:rsidRPr="00F954B6">
        <w:rPr>
          <w:rFonts w:cs="LucidaSansTypewriter"/>
          <w:color w:val="231F20"/>
          <w:szCs w:val="16"/>
          <w:lang w:val="en-US"/>
        </w:rPr>
        <w:t>;</w:t>
      </w:r>
      <w:r w:rsidR="00E9100A">
        <w:rPr>
          <w:rFonts w:cs="LucidaSansTypewriter"/>
          <w:color w:val="231F20"/>
          <w:szCs w:val="16"/>
          <w:lang w:val="en-US"/>
        </w:rPr>
        <w:t xml:space="preserve"> </w:t>
      </w:r>
    </w:p>
    <w:p w:rsidR="00FC3885" w:rsidRDefault="00FC3885" w:rsidP="00D83BD6">
      <w:pPr>
        <w:pStyle w:val="AralkYok"/>
        <w:rPr>
          <w:rFonts w:cs="LucidaSansTypewriter"/>
          <w:color w:val="231F20"/>
          <w:szCs w:val="16"/>
          <w:lang w:val="en-US"/>
        </w:rPr>
      </w:pPr>
      <w:r>
        <w:rPr>
          <w:rFonts w:cs="LucidaSansTypewriter"/>
          <w:color w:val="231F20"/>
          <w:szCs w:val="16"/>
          <w:lang w:val="en-US"/>
        </w:rPr>
        <w:t>-Final fields must be initialized in its declaration or in every constructor or a compilation error occurs.</w:t>
      </w:r>
    </w:p>
    <w:p w:rsidR="00D344AF" w:rsidRDefault="00D344AF" w:rsidP="00D83BD6">
      <w:pPr>
        <w:pStyle w:val="AralkYok"/>
        <w:rPr>
          <w:rFonts w:cs="LucidaSansTypewriter"/>
          <w:color w:val="231F20"/>
          <w:szCs w:val="16"/>
          <w:lang w:val="en-US"/>
        </w:rPr>
      </w:pPr>
    </w:p>
    <w:p w:rsidR="00D344AF" w:rsidRPr="00D344AF" w:rsidRDefault="00243220" w:rsidP="00D83BD6">
      <w:pPr>
        <w:pStyle w:val="AralkYok"/>
        <w:rPr>
          <w:rFonts w:cs="Consolas"/>
          <w:sz w:val="20"/>
          <w:szCs w:val="18"/>
        </w:rPr>
      </w:pPr>
      <w:r>
        <w:rPr>
          <w:rFonts w:cs="LucidaSansTypewriter"/>
          <w:color w:val="231F20"/>
          <w:szCs w:val="16"/>
          <w:lang w:val="en-US"/>
        </w:rPr>
        <w:t>-F</w:t>
      </w:r>
      <w:r w:rsidR="00945CC0">
        <w:rPr>
          <w:rFonts w:cs="LucidaSansTypewriter"/>
          <w:color w:val="231F20"/>
          <w:szCs w:val="16"/>
          <w:lang w:val="en-US"/>
        </w:rPr>
        <w:t xml:space="preserve">inal </w:t>
      </w:r>
      <w:r w:rsidR="00945CC0" w:rsidRPr="00945CC0">
        <w:rPr>
          <w:rFonts w:cs="LucidaSansTypewriter"/>
          <w:color w:val="231F20"/>
          <w:szCs w:val="16"/>
          <w:u w:val="single"/>
          <w:lang w:val="en-US"/>
        </w:rPr>
        <w:t>locals, parameters</w:t>
      </w:r>
      <w:r w:rsidR="00945CC0">
        <w:rPr>
          <w:rFonts w:cs="LucidaSansTypewriter"/>
          <w:color w:val="231F20"/>
          <w:szCs w:val="16"/>
          <w:lang w:val="en-US"/>
        </w:rPr>
        <w:t xml:space="preserve">. </w:t>
      </w:r>
      <w:r w:rsidR="004D5A42">
        <w:rPr>
          <w:rFonts w:cs="LucidaSansTypewriter"/>
          <w:color w:val="231F20"/>
          <w:szCs w:val="16"/>
          <w:lang w:val="en-US"/>
        </w:rPr>
        <w:t>Same as fields</w:t>
      </w:r>
    </w:p>
    <w:p w:rsidR="00941A58" w:rsidRDefault="00941A58" w:rsidP="00D83BD6">
      <w:pPr>
        <w:pStyle w:val="AralkYok"/>
        <w:rPr>
          <w:rFonts w:cs="Consolas"/>
          <w:szCs w:val="18"/>
        </w:rPr>
      </w:pPr>
    </w:p>
    <w:p w:rsidR="00941A58" w:rsidRDefault="00D148D4" w:rsidP="00D83BD6">
      <w:pPr>
        <w:pStyle w:val="AralkYok"/>
        <w:rPr>
          <w:rFonts w:cs="Consolas"/>
          <w:szCs w:val="18"/>
        </w:rPr>
      </w:pPr>
      <w:r>
        <w:rPr>
          <w:rFonts w:cs="Consolas"/>
          <w:szCs w:val="18"/>
        </w:rPr>
        <w:t>-</w:t>
      </w:r>
      <w:r w:rsidR="00941A58">
        <w:rPr>
          <w:rFonts w:cs="Consolas"/>
          <w:szCs w:val="18"/>
        </w:rPr>
        <w:t xml:space="preserve">If you use declare an </w:t>
      </w:r>
      <w:r w:rsidR="00941A58" w:rsidRPr="00941A58">
        <w:rPr>
          <w:rFonts w:cs="Consolas"/>
          <w:szCs w:val="18"/>
          <w:u w:val="single"/>
        </w:rPr>
        <w:t>object</w:t>
      </w:r>
      <w:r w:rsidR="00941A58">
        <w:rPr>
          <w:rFonts w:cs="Consolas"/>
          <w:szCs w:val="18"/>
        </w:rPr>
        <w:t xml:space="preserve"> final that means you cant reassign something else to that object. (You cant assign some other address to that pointer that is holding address of this object.) But you can use methods and variables and change variables of tis object. </w:t>
      </w:r>
    </w:p>
    <w:p w:rsidR="00941A58" w:rsidRDefault="00941A58" w:rsidP="00D83BD6">
      <w:pPr>
        <w:pStyle w:val="AralkYok"/>
        <w:rPr>
          <w:rFonts w:cs="Consolas"/>
          <w:szCs w:val="18"/>
        </w:rPr>
      </w:pPr>
    </w:p>
    <w:p w:rsidR="00941A58" w:rsidRPr="00592CBF" w:rsidRDefault="00941A58" w:rsidP="00941A58">
      <w:pPr>
        <w:pStyle w:val="HTMLncedenBiimlendirilmi"/>
        <w:shd w:val="clear" w:color="auto" w:fill="EFF0F1"/>
        <w:textAlignment w:val="baseline"/>
        <w:rPr>
          <w:rFonts w:ascii="Verdana" w:hAnsi="Verdana"/>
          <w:color w:val="303336"/>
          <w:bdr w:val="none" w:sz="0" w:space="0" w:color="auto" w:frame="1"/>
          <w:shd w:val="clear" w:color="auto" w:fill="EFF0F1"/>
          <w:lang w:val="en-US" w:eastAsia="en-US"/>
        </w:rPr>
      </w:pPr>
      <w:r>
        <w:rPr>
          <w:rFonts w:cs="Consolas"/>
          <w:szCs w:val="18"/>
        </w:rPr>
        <w:tab/>
      </w:r>
      <w:r w:rsidRPr="00592CBF">
        <w:rPr>
          <w:rFonts w:ascii="Verdana" w:hAnsi="Verdana"/>
          <w:color w:val="101094"/>
          <w:bdr w:val="none" w:sz="0" w:space="0" w:color="auto" w:frame="1"/>
          <w:shd w:val="clear" w:color="auto" w:fill="EFF0F1"/>
          <w:lang w:val="en-US" w:eastAsia="en-US"/>
        </w:rPr>
        <w:t>final</w:t>
      </w:r>
      <w:r w:rsidRPr="00592CBF">
        <w:rPr>
          <w:rFonts w:ascii="Verdana" w:hAnsi="Verdana"/>
          <w:color w:val="303336"/>
          <w:bdr w:val="none" w:sz="0" w:space="0" w:color="auto" w:frame="1"/>
          <w:shd w:val="clear" w:color="auto" w:fill="EFF0F1"/>
          <w:lang w:val="en-US" w:eastAsia="en-US"/>
        </w:rPr>
        <w:t xml:space="preserve"> A ob = </w:t>
      </w:r>
      <w:r w:rsidRPr="00592CBF">
        <w:rPr>
          <w:rFonts w:ascii="Verdana" w:hAnsi="Verdana"/>
          <w:color w:val="101094"/>
          <w:bdr w:val="none" w:sz="0" w:space="0" w:color="auto" w:frame="1"/>
          <w:shd w:val="clear" w:color="auto" w:fill="EFF0F1"/>
          <w:lang w:val="en-US" w:eastAsia="en-US"/>
        </w:rPr>
        <w:t>new</w:t>
      </w:r>
      <w:r w:rsidRPr="00592CBF">
        <w:rPr>
          <w:rFonts w:ascii="Verdana" w:hAnsi="Verdana"/>
          <w:color w:val="303336"/>
          <w:bdr w:val="none" w:sz="0" w:space="0" w:color="auto" w:frame="1"/>
          <w:shd w:val="clear" w:color="auto" w:fill="EFF0F1"/>
          <w:lang w:val="en-US" w:eastAsia="en-US"/>
        </w:rPr>
        <w:t xml:space="preserve"> A(); // Works</w:t>
      </w:r>
    </w:p>
    <w:p w:rsidR="00941A58" w:rsidRPr="00941A58" w:rsidRDefault="00941A58" w:rsidP="00941A58">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93318"/>
          <w:szCs w:val="20"/>
          <w:lang w:val="en-US"/>
        </w:rPr>
      </w:pPr>
      <w:r w:rsidRPr="00592CBF">
        <w:rPr>
          <w:rFonts w:eastAsia="Times New Roman" w:cs="Courier New"/>
          <w:color w:val="303336"/>
          <w:szCs w:val="20"/>
          <w:bdr w:val="none" w:sz="0" w:space="0" w:color="auto" w:frame="1"/>
          <w:shd w:val="clear" w:color="auto" w:fill="EFF0F1"/>
          <w:lang w:val="en-US"/>
        </w:rPr>
        <w:t xml:space="preserve"> </w:t>
      </w:r>
      <w:r w:rsidRPr="00592CBF">
        <w:rPr>
          <w:rFonts w:eastAsia="Times New Roman" w:cs="Courier New"/>
          <w:color w:val="303336"/>
          <w:szCs w:val="20"/>
          <w:bdr w:val="none" w:sz="0" w:space="0" w:color="auto" w:frame="1"/>
          <w:shd w:val="clear" w:color="auto" w:fill="EFF0F1"/>
          <w:lang w:val="en-US"/>
        </w:rPr>
        <w:tab/>
        <w:t xml:space="preserve"> ob.setI(</w:t>
      </w:r>
      <w:r w:rsidRPr="00592CBF">
        <w:rPr>
          <w:rFonts w:eastAsia="Times New Roman" w:cs="Courier New"/>
          <w:color w:val="7D2727"/>
          <w:szCs w:val="20"/>
          <w:bdr w:val="none" w:sz="0" w:space="0" w:color="auto" w:frame="1"/>
          <w:shd w:val="clear" w:color="auto" w:fill="EFF0F1"/>
          <w:lang w:val="en-US"/>
        </w:rPr>
        <w:t>6</w:t>
      </w:r>
      <w:r w:rsidRPr="00592CBF">
        <w:rPr>
          <w:rFonts w:eastAsia="Times New Roman" w:cs="Courier New"/>
          <w:color w:val="303336"/>
          <w:szCs w:val="20"/>
          <w:bdr w:val="none" w:sz="0" w:space="0" w:color="auto" w:frame="1"/>
          <w:shd w:val="clear" w:color="auto" w:fill="EFF0F1"/>
          <w:lang w:val="en-US"/>
        </w:rPr>
        <w:t>)</w:t>
      </w:r>
    </w:p>
    <w:p w:rsidR="00941A58" w:rsidRPr="00592CBF" w:rsidRDefault="00941A58" w:rsidP="00D83BD6">
      <w:pPr>
        <w:pStyle w:val="AralkYok"/>
        <w:rPr>
          <w:rFonts w:cs="Consolas"/>
          <w:sz w:val="16"/>
          <w:szCs w:val="18"/>
        </w:rPr>
      </w:pPr>
    </w:p>
    <w:p w:rsidR="00941A58" w:rsidRPr="00592CBF" w:rsidRDefault="00941A58" w:rsidP="00941A58">
      <w:pPr>
        <w:pStyle w:val="HTMLncedenBiimlendirilmi"/>
        <w:shd w:val="clear" w:color="auto" w:fill="EFF0F1"/>
        <w:textAlignment w:val="baseline"/>
        <w:rPr>
          <w:rFonts w:ascii="Verdana" w:hAnsi="Verdana"/>
          <w:color w:val="303336"/>
          <w:bdr w:val="none" w:sz="0" w:space="0" w:color="auto" w:frame="1"/>
          <w:shd w:val="clear" w:color="auto" w:fill="EFF0F1"/>
          <w:lang w:val="en-US" w:eastAsia="en-US"/>
        </w:rPr>
      </w:pPr>
      <w:r w:rsidRPr="00592CBF">
        <w:rPr>
          <w:rFonts w:ascii="Verdana" w:hAnsi="Verdana" w:cs="Consolas"/>
          <w:sz w:val="16"/>
          <w:szCs w:val="18"/>
        </w:rPr>
        <w:tab/>
      </w:r>
      <w:r w:rsidRPr="00592CBF">
        <w:rPr>
          <w:rFonts w:ascii="Verdana" w:hAnsi="Verdana"/>
          <w:color w:val="101094"/>
          <w:bdr w:val="none" w:sz="0" w:space="0" w:color="auto" w:frame="1"/>
          <w:shd w:val="clear" w:color="auto" w:fill="EFF0F1"/>
          <w:lang w:val="en-US" w:eastAsia="en-US"/>
        </w:rPr>
        <w:t>final</w:t>
      </w:r>
      <w:r w:rsidRPr="00592CBF">
        <w:rPr>
          <w:rFonts w:ascii="Verdana" w:hAnsi="Verdana"/>
          <w:color w:val="303336"/>
          <w:bdr w:val="none" w:sz="0" w:space="0" w:color="auto" w:frame="1"/>
          <w:shd w:val="clear" w:color="auto" w:fill="EFF0F1"/>
          <w:lang w:val="en-US" w:eastAsia="en-US"/>
        </w:rPr>
        <w:t xml:space="preserve"> A ob = </w:t>
      </w:r>
      <w:r w:rsidRPr="00592CBF">
        <w:rPr>
          <w:rFonts w:ascii="Verdana" w:hAnsi="Verdana"/>
          <w:color w:val="101094"/>
          <w:bdr w:val="none" w:sz="0" w:space="0" w:color="auto" w:frame="1"/>
          <w:shd w:val="clear" w:color="auto" w:fill="EFF0F1"/>
          <w:lang w:val="en-US" w:eastAsia="en-US"/>
        </w:rPr>
        <w:t>new</w:t>
      </w:r>
      <w:r w:rsidRPr="00592CBF">
        <w:rPr>
          <w:rFonts w:ascii="Verdana" w:hAnsi="Verdana"/>
          <w:color w:val="303336"/>
          <w:bdr w:val="none" w:sz="0" w:space="0" w:color="auto" w:frame="1"/>
          <w:shd w:val="clear" w:color="auto" w:fill="EFF0F1"/>
          <w:lang w:val="en-US" w:eastAsia="en-US"/>
        </w:rPr>
        <w:t xml:space="preserve"> A(); // Doesn’t work</w:t>
      </w:r>
    </w:p>
    <w:p w:rsidR="00941A58" w:rsidRPr="00941A58" w:rsidRDefault="00941A58" w:rsidP="00941A58">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93318"/>
          <w:szCs w:val="20"/>
          <w:lang w:val="en-US"/>
        </w:rPr>
      </w:pPr>
      <w:r w:rsidRPr="00592CBF">
        <w:rPr>
          <w:rFonts w:eastAsia="Times New Roman" w:cs="Courier New"/>
          <w:color w:val="303336"/>
          <w:szCs w:val="20"/>
          <w:bdr w:val="none" w:sz="0" w:space="0" w:color="auto" w:frame="1"/>
          <w:shd w:val="clear" w:color="auto" w:fill="EFF0F1"/>
          <w:lang w:val="en-US"/>
        </w:rPr>
        <w:t xml:space="preserve">  </w:t>
      </w:r>
      <w:r w:rsidRPr="00592CBF">
        <w:rPr>
          <w:rFonts w:eastAsia="Times New Roman" w:cs="Courier New"/>
          <w:color w:val="303336"/>
          <w:szCs w:val="20"/>
          <w:bdr w:val="none" w:sz="0" w:space="0" w:color="auto" w:frame="1"/>
          <w:shd w:val="clear" w:color="auto" w:fill="EFF0F1"/>
          <w:lang w:val="en-US"/>
        </w:rPr>
        <w:tab/>
        <w:t xml:space="preserve">ob = </w:t>
      </w:r>
      <w:r w:rsidRPr="00592CBF">
        <w:rPr>
          <w:rFonts w:eastAsia="Times New Roman" w:cs="Courier New"/>
          <w:color w:val="101094"/>
          <w:szCs w:val="20"/>
          <w:bdr w:val="none" w:sz="0" w:space="0" w:color="auto" w:frame="1"/>
          <w:shd w:val="clear" w:color="auto" w:fill="EFF0F1"/>
          <w:lang w:val="en-US"/>
        </w:rPr>
        <w:t>new</w:t>
      </w:r>
      <w:r w:rsidRPr="00592CBF">
        <w:rPr>
          <w:rFonts w:eastAsia="Times New Roman" w:cs="Courier New"/>
          <w:color w:val="303336"/>
          <w:szCs w:val="20"/>
          <w:bdr w:val="none" w:sz="0" w:space="0" w:color="auto" w:frame="1"/>
          <w:shd w:val="clear" w:color="auto" w:fill="EFF0F1"/>
          <w:lang w:val="en-US"/>
        </w:rPr>
        <w:t xml:space="preserve"> A();</w:t>
      </w:r>
    </w:p>
    <w:p w:rsidR="00941A58" w:rsidRDefault="00941A58" w:rsidP="00D83BD6">
      <w:pPr>
        <w:pStyle w:val="AralkYok"/>
        <w:rPr>
          <w:rFonts w:cs="Consolas"/>
          <w:szCs w:val="18"/>
        </w:rPr>
      </w:pPr>
    </w:p>
    <w:p w:rsidR="00FC1BD6" w:rsidRPr="00FC1BD6" w:rsidRDefault="00FC1BD6" w:rsidP="00D148D4">
      <w:pPr>
        <w:pStyle w:val="AralkYok"/>
        <w:rPr>
          <w:b/>
          <w:u w:val="single"/>
        </w:rPr>
      </w:pPr>
      <w:r w:rsidRPr="00FC1BD6">
        <w:rPr>
          <w:b/>
        </w:rPr>
        <w:t>-</w:t>
      </w:r>
      <w:r>
        <w:t xml:space="preserve">Final </w:t>
      </w:r>
      <w:r>
        <w:rPr>
          <w:u w:val="single"/>
        </w:rPr>
        <w:t>classes</w:t>
      </w:r>
      <w:r w:rsidRPr="00FC1BD6">
        <w:t xml:space="preserve"> can</w:t>
      </w:r>
      <w:r w:rsidR="008C5A59">
        <w:t>not</w:t>
      </w:r>
      <w:r w:rsidR="00A22EFD">
        <w:t xml:space="preserve"> be subclassed.</w:t>
      </w:r>
    </w:p>
    <w:p w:rsidR="00FC1BD6" w:rsidRDefault="00FC1BD6" w:rsidP="00D148D4">
      <w:pPr>
        <w:pStyle w:val="AralkYok"/>
        <w:rPr>
          <w:color w:val="FF0000"/>
        </w:rPr>
      </w:pPr>
    </w:p>
    <w:p w:rsidR="00D83BD6" w:rsidRPr="005F6596" w:rsidRDefault="00E67E60" w:rsidP="00D148D4">
      <w:pPr>
        <w:pStyle w:val="AralkYok"/>
      </w:pPr>
      <w:r>
        <w:t>-F</w:t>
      </w:r>
      <w:r w:rsidR="00691DF2" w:rsidRPr="00E67E60">
        <w:rPr>
          <w:rStyle w:val="HTMLKodu"/>
          <w:rFonts w:ascii="Verdana" w:eastAsiaTheme="minorHAnsi" w:hAnsi="Verdana" w:cstheme="minorBidi"/>
          <w:sz w:val="18"/>
          <w:szCs w:val="22"/>
        </w:rPr>
        <w:t>inal</w:t>
      </w:r>
      <w:r w:rsidR="00691DF2" w:rsidRPr="00E67E60">
        <w:rPr>
          <w:rStyle w:val="apple-converted-space"/>
        </w:rPr>
        <w:t> </w:t>
      </w:r>
      <w:r w:rsidR="00691DF2" w:rsidRPr="00E67E60">
        <w:t xml:space="preserve">is used with a Java </w:t>
      </w:r>
      <w:r w:rsidR="00691DF2" w:rsidRPr="00E67E60">
        <w:rPr>
          <w:u w:val="single"/>
        </w:rPr>
        <w:t xml:space="preserve">method </w:t>
      </w:r>
      <w:r w:rsidR="00691DF2" w:rsidRPr="00E67E60">
        <w:t xml:space="preserve">to mark that the method can't be overridden (for object scope) or </w:t>
      </w:r>
      <w:r w:rsidR="00691DF2" w:rsidRPr="005F6596">
        <w:rPr>
          <w:color w:val="FF0000"/>
        </w:rPr>
        <w:t xml:space="preserve">hidden </w:t>
      </w:r>
      <w:r w:rsidR="00691DF2" w:rsidRPr="00E67E60">
        <w:t>(for static). This allows the original developer to create functionality that cannot be changed by subclasses.</w:t>
      </w:r>
    </w:p>
    <w:p w:rsidR="008B5745" w:rsidRPr="008B5745" w:rsidRDefault="008B5745" w:rsidP="00B002B6">
      <w:pPr>
        <w:pStyle w:val="AralkYok"/>
        <w:rPr>
          <w:szCs w:val="18"/>
        </w:rPr>
      </w:pPr>
    </w:p>
    <w:p w:rsidR="001C484C" w:rsidRPr="001C484C" w:rsidRDefault="008B5745" w:rsidP="001C484C">
      <w:pPr>
        <w:pStyle w:val="AralkYok"/>
        <w:rPr>
          <w:szCs w:val="18"/>
        </w:rPr>
      </w:pPr>
      <w:r w:rsidRPr="007929BE">
        <w:rPr>
          <w:rFonts w:cs="AGaramond-SemiboldItalic"/>
          <w:b/>
          <w:bCs/>
          <w:iCs/>
          <w:color w:val="FFC000"/>
          <w:szCs w:val="18"/>
        </w:rPr>
        <w:t xml:space="preserve">Why </w:t>
      </w:r>
      <w:r w:rsidR="007929BE" w:rsidRPr="007929BE">
        <w:rPr>
          <w:rFonts w:cs="AGaramond-SemiboldItalic"/>
          <w:b/>
          <w:bCs/>
          <w:iCs/>
          <w:color w:val="FFC000"/>
          <w:szCs w:val="18"/>
        </w:rPr>
        <w:t>i</w:t>
      </w:r>
      <w:r w:rsidRPr="007929BE">
        <w:rPr>
          <w:rFonts w:cs="AGaramond-SemiboldItalic"/>
          <w:b/>
          <w:bCs/>
          <w:iCs/>
          <w:color w:val="FFC000"/>
          <w:szCs w:val="18"/>
        </w:rPr>
        <w:t xml:space="preserve">s method </w:t>
      </w:r>
      <w:r w:rsidRPr="007929BE">
        <w:rPr>
          <w:rFonts w:cs="LucidaSansTypewriter-BdObl"/>
          <w:b/>
          <w:bCs/>
          <w:iCs/>
          <w:color w:val="FFC000"/>
          <w:szCs w:val="18"/>
        </w:rPr>
        <w:t xml:space="preserve">main </w:t>
      </w:r>
      <w:r w:rsidRPr="007929BE">
        <w:rPr>
          <w:rFonts w:cs="AGaramond-SemiboldItalic"/>
          <w:b/>
          <w:bCs/>
          <w:iCs/>
          <w:color w:val="FFC000"/>
          <w:szCs w:val="18"/>
        </w:rPr>
        <w:t xml:space="preserve">declared </w:t>
      </w:r>
      <w:r w:rsidRPr="007929BE">
        <w:rPr>
          <w:rFonts w:cs="LucidaSansTypewriter-BdObl"/>
          <w:b/>
          <w:bCs/>
          <w:iCs/>
          <w:color w:val="FFC000"/>
          <w:szCs w:val="18"/>
        </w:rPr>
        <w:t>static</w:t>
      </w:r>
      <w:r w:rsidR="007929BE" w:rsidRPr="007929BE">
        <w:rPr>
          <w:rFonts w:cs="AGaramond-SemiboldItalic"/>
          <w:b/>
          <w:bCs/>
          <w:iCs/>
          <w:color w:val="FFC000"/>
          <w:szCs w:val="18"/>
        </w:rPr>
        <w:t xml:space="preserve">: </w:t>
      </w:r>
      <w:r w:rsidR="001C484C" w:rsidRPr="001C484C">
        <w:rPr>
          <w:szCs w:val="18"/>
        </w:rPr>
        <w:t xml:space="preserve">When you execute the Java Virtual Machine (JVM) with the </w:t>
      </w:r>
      <w:r w:rsidR="001C484C" w:rsidRPr="001C484C">
        <w:rPr>
          <w:rFonts w:cs="LucidaSansTypewriter"/>
          <w:szCs w:val="18"/>
        </w:rPr>
        <w:t xml:space="preserve">java </w:t>
      </w:r>
      <w:r w:rsidR="001C484C" w:rsidRPr="001C484C">
        <w:rPr>
          <w:szCs w:val="18"/>
        </w:rPr>
        <w:t xml:space="preserve">command, the JVM attempts to invoke the </w:t>
      </w:r>
      <w:r w:rsidR="001C484C" w:rsidRPr="001C484C">
        <w:rPr>
          <w:rFonts w:cs="LucidaSansTypewriter"/>
          <w:szCs w:val="18"/>
        </w:rPr>
        <w:t xml:space="preserve">main </w:t>
      </w:r>
      <w:r w:rsidR="001C484C" w:rsidRPr="001C484C">
        <w:rPr>
          <w:szCs w:val="18"/>
        </w:rPr>
        <w:t xml:space="preserve">method of the class you specify—at this point no objects of the class have been created. Declaring </w:t>
      </w:r>
      <w:r w:rsidR="001C484C" w:rsidRPr="001C484C">
        <w:rPr>
          <w:rFonts w:cs="LucidaSansTypewriter"/>
          <w:szCs w:val="18"/>
        </w:rPr>
        <w:t xml:space="preserve">main </w:t>
      </w:r>
      <w:r w:rsidR="001C484C" w:rsidRPr="001C484C">
        <w:rPr>
          <w:szCs w:val="18"/>
        </w:rPr>
        <w:t xml:space="preserve">as </w:t>
      </w:r>
      <w:r w:rsidR="001C484C" w:rsidRPr="001C484C">
        <w:rPr>
          <w:rFonts w:cs="LucidaSansTypewriter"/>
          <w:szCs w:val="18"/>
        </w:rPr>
        <w:t xml:space="preserve">static </w:t>
      </w:r>
      <w:r w:rsidR="001C484C" w:rsidRPr="001C484C">
        <w:rPr>
          <w:szCs w:val="18"/>
        </w:rPr>
        <w:t xml:space="preserve">allows the JVM to invoke </w:t>
      </w:r>
      <w:r w:rsidR="001C484C" w:rsidRPr="001C484C">
        <w:rPr>
          <w:rFonts w:cs="LucidaSansTypewriter"/>
          <w:szCs w:val="18"/>
        </w:rPr>
        <w:t xml:space="preserve">main </w:t>
      </w:r>
      <w:r w:rsidR="001C484C" w:rsidRPr="001C484C">
        <w:rPr>
          <w:szCs w:val="18"/>
        </w:rPr>
        <w:t>without creating an instance of the class. When you execute your application, you specify its</w:t>
      </w:r>
    </w:p>
    <w:p w:rsidR="008B5745" w:rsidRPr="001C484C" w:rsidRDefault="001C484C" w:rsidP="001C484C">
      <w:pPr>
        <w:pStyle w:val="AralkYok"/>
        <w:rPr>
          <w:szCs w:val="18"/>
        </w:rPr>
      </w:pPr>
      <w:r w:rsidRPr="001C484C">
        <w:rPr>
          <w:szCs w:val="18"/>
        </w:rPr>
        <w:t xml:space="preserve">class name as an argument to the </w:t>
      </w:r>
      <w:r w:rsidRPr="001C484C">
        <w:rPr>
          <w:rFonts w:cs="LucidaSansTypewriter"/>
          <w:szCs w:val="18"/>
        </w:rPr>
        <w:t xml:space="preserve">java </w:t>
      </w:r>
      <w:r w:rsidRPr="001C484C">
        <w:rPr>
          <w:szCs w:val="18"/>
        </w:rPr>
        <w:t>command, as in</w:t>
      </w:r>
    </w:p>
    <w:p w:rsidR="001C484C" w:rsidRPr="001C484C" w:rsidRDefault="001C484C" w:rsidP="001C484C">
      <w:pPr>
        <w:pStyle w:val="AralkYok"/>
        <w:rPr>
          <w:szCs w:val="18"/>
        </w:rPr>
      </w:pPr>
    </w:p>
    <w:p w:rsidR="001C484C" w:rsidRPr="001C484C" w:rsidRDefault="001C484C" w:rsidP="001C484C">
      <w:pPr>
        <w:pStyle w:val="AralkYok"/>
        <w:rPr>
          <w:szCs w:val="18"/>
        </w:rPr>
      </w:pPr>
      <w:r w:rsidRPr="001C484C">
        <w:rPr>
          <w:szCs w:val="18"/>
        </w:rPr>
        <w:tab/>
      </w:r>
      <w:r w:rsidRPr="001C484C">
        <w:rPr>
          <w:rFonts w:cs="LucidaSansTypewriter"/>
          <w:szCs w:val="18"/>
        </w:rPr>
        <w:t xml:space="preserve">java </w:t>
      </w:r>
      <w:r w:rsidRPr="001C484C">
        <w:rPr>
          <w:rFonts w:cs="AGaramond-Italic"/>
          <w:i/>
          <w:iCs/>
          <w:szCs w:val="18"/>
        </w:rPr>
        <w:t xml:space="preserve">ClassName argument1 argument2 </w:t>
      </w:r>
      <w:r w:rsidRPr="001C484C">
        <w:rPr>
          <w:szCs w:val="18"/>
        </w:rPr>
        <w:t>…</w:t>
      </w:r>
    </w:p>
    <w:p w:rsidR="001C484C" w:rsidRPr="001C484C" w:rsidRDefault="001C484C" w:rsidP="001C484C">
      <w:pPr>
        <w:pStyle w:val="AralkYok"/>
        <w:rPr>
          <w:szCs w:val="18"/>
        </w:rPr>
      </w:pPr>
    </w:p>
    <w:p w:rsidR="001C484C" w:rsidRPr="001C484C" w:rsidRDefault="001C484C" w:rsidP="001C484C">
      <w:pPr>
        <w:pStyle w:val="AralkYok"/>
        <w:rPr>
          <w:szCs w:val="18"/>
        </w:rPr>
      </w:pPr>
      <w:r w:rsidRPr="001C484C">
        <w:rPr>
          <w:szCs w:val="18"/>
        </w:rPr>
        <w:t xml:space="preserve">The JVM loads the class specified by </w:t>
      </w:r>
      <w:r w:rsidRPr="001C484C">
        <w:rPr>
          <w:rFonts w:cs="AGaramond-Italic"/>
          <w:i/>
          <w:iCs/>
          <w:szCs w:val="18"/>
        </w:rPr>
        <w:t xml:space="preserve">ClassName </w:t>
      </w:r>
      <w:r w:rsidRPr="001C484C">
        <w:rPr>
          <w:szCs w:val="18"/>
        </w:rPr>
        <w:t>and uses that class name to invoke method</w:t>
      </w:r>
    </w:p>
    <w:p w:rsidR="001C484C" w:rsidRPr="001C484C" w:rsidRDefault="001C484C" w:rsidP="001C484C">
      <w:pPr>
        <w:pStyle w:val="AralkYok"/>
        <w:rPr>
          <w:szCs w:val="18"/>
        </w:rPr>
      </w:pPr>
      <w:r w:rsidRPr="001C484C">
        <w:rPr>
          <w:rFonts w:cs="LucidaSansTypewriter"/>
          <w:szCs w:val="18"/>
        </w:rPr>
        <w:t>main</w:t>
      </w:r>
      <w:r w:rsidRPr="001C484C">
        <w:rPr>
          <w:szCs w:val="18"/>
        </w:rPr>
        <w:t xml:space="preserve">. In the preceding command, </w:t>
      </w:r>
      <w:r w:rsidRPr="001C484C">
        <w:rPr>
          <w:rFonts w:cs="AGaramond-Italic"/>
          <w:i/>
          <w:iCs/>
          <w:szCs w:val="18"/>
        </w:rPr>
        <w:t xml:space="preserve">ClassName </w:t>
      </w:r>
      <w:r w:rsidRPr="001C484C">
        <w:rPr>
          <w:szCs w:val="18"/>
        </w:rPr>
        <w:t xml:space="preserve">is a </w:t>
      </w:r>
      <w:r w:rsidRPr="001C484C">
        <w:rPr>
          <w:rFonts w:cs="AGaramond-Semibold"/>
          <w:bCs/>
          <w:color w:val="00B050"/>
          <w:szCs w:val="18"/>
        </w:rPr>
        <w:t>command-line argument</w:t>
      </w:r>
      <w:r w:rsidRPr="001C484C">
        <w:rPr>
          <w:rFonts w:cs="AGaramond-Semibold"/>
          <w:b/>
          <w:bCs/>
          <w:color w:val="00B050"/>
          <w:szCs w:val="18"/>
        </w:rPr>
        <w:t xml:space="preserve"> </w:t>
      </w:r>
      <w:r w:rsidRPr="001C484C">
        <w:rPr>
          <w:szCs w:val="18"/>
        </w:rPr>
        <w:t>to the JVM</w:t>
      </w:r>
    </w:p>
    <w:p w:rsidR="001C484C" w:rsidRPr="001C484C" w:rsidRDefault="001C484C" w:rsidP="001C484C">
      <w:pPr>
        <w:pStyle w:val="AralkYok"/>
        <w:rPr>
          <w:szCs w:val="18"/>
        </w:rPr>
      </w:pPr>
      <w:r w:rsidRPr="001C484C">
        <w:rPr>
          <w:szCs w:val="18"/>
        </w:rPr>
        <w:t xml:space="preserve">that tells it which class to execute. Following the </w:t>
      </w:r>
      <w:r w:rsidRPr="001C484C">
        <w:rPr>
          <w:rFonts w:cs="AGaramond-Italic"/>
          <w:i/>
          <w:iCs/>
          <w:szCs w:val="18"/>
        </w:rPr>
        <w:t>ClassName</w:t>
      </w:r>
      <w:r w:rsidRPr="001C484C">
        <w:rPr>
          <w:szCs w:val="18"/>
        </w:rPr>
        <w:t>, you can also specify a list of</w:t>
      </w:r>
    </w:p>
    <w:p w:rsidR="001C484C" w:rsidRPr="001C484C" w:rsidRDefault="001C484C" w:rsidP="001C484C">
      <w:pPr>
        <w:pStyle w:val="AralkYok"/>
        <w:rPr>
          <w:szCs w:val="18"/>
        </w:rPr>
      </w:pPr>
      <w:r w:rsidRPr="001C484C">
        <w:rPr>
          <w:rFonts w:cs="LucidaSansTypewriter"/>
          <w:szCs w:val="18"/>
        </w:rPr>
        <w:t>String</w:t>
      </w:r>
      <w:r w:rsidRPr="001C484C">
        <w:rPr>
          <w:szCs w:val="18"/>
        </w:rPr>
        <w:t>s (separated by spaces) as command-line arguments that the JVM will pass to your</w:t>
      </w:r>
    </w:p>
    <w:p w:rsidR="001C484C" w:rsidRPr="001C484C" w:rsidRDefault="001C484C" w:rsidP="001C484C">
      <w:pPr>
        <w:pStyle w:val="AralkYok"/>
        <w:rPr>
          <w:szCs w:val="18"/>
        </w:rPr>
      </w:pPr>
      <w:r w:rsidRPr="001C484C">
        <w:rPr>
          <w:szCs w:val="18"/>
        </w:rPr>
        <w:t>application. Such arguments might be used to specify options (e.g., a filename) to run the</w:t>
      </w:r>
    </w:p>
    <w:p w:rsidR="001C484C" w:rsidRPr="001C484C" w:rsidRDefault="001C484C" w:rsidP="001C484C">
      <w:pPr>
        <w:pStyle w:val="AralkYok"/>
        <w:rPr>
          <w:color w:val="FFC000"/>
          <w:szCs w:val="18"/>
        </w:rPr>
      </w:pPr>
      <w:r w:rsidRPr="001C484C">
        <w:rPr>
          <w:szCs w:val="18"/>
        </w:rPr>
        <w:t xml:space="preserve">application. </w:t>
      </w:r>
      <w:r w:rsidR="007B7448">
        <w:rPr>
          <w:szCs w:val="18"/>
        </w:rPr>
        <w:t>Y</w:t>
      </w:r>
      <w:r w:rsidRPr="001C484C">
        <w:rPr>
          <w:szCs w:val="18"/>
        </w:rPr>
        <w:t>our application can access</w:t>
      </w:r>
      <w:r w:rsidR="007B7448">
        <w:rPr>
          <w:szCs w:val="18"/>
        </w:rPr>
        <w:t xml:space="preserve"> </w:t>
      </w:r>
      <w:r w:rsidRPr="001C484C">
        <w:rPr>
          <w:szCs w:val="18"/>
        </w:rPr>
        <w:t>those command-line arguments and use them to customize the application.</w:t>
      </w:r>
    </w:p>
    <w:p w:rsidR="004A5CF3" w:rsidRDefault="004A5CF3" w:rsidP="008F1273">
      <w:pPr>
        <w:pStyle w:val="AralkYok"/>
      </w:pPr>
    </w:p>
    <w:p w:rsidR="004A5CF3" w:rsidRPr="007610D5" w:rsidRDefault="007610D5" w:rsidP="007610D5">
      <w:pPr>
        <w:pStyle w:val="AralkYok"/>
      </w:pPr>
      <w:r w:rsidRPr="007610D5">
        <w:t xml:space="preserve">-There must be one argument in the method call for each parameter in the method declaration. Also, each argument must be </w:t>
      </w:r>
      <w:r w:rsidRPr="007610D5">
        <w:rPr>
          <w:rFonts w:cs="AGaramond-Italic"/>
          <w:i/>
          <w:iCs/>
        </w:rPr>
        <w:t xml:space="preserve">consistent </w:t>
      </w:r>
      <w:r w:rsidRPr="007610D5">
        <w:t>with the type of the corresponding parameter.</w:t>
      </w:r>
    </w:p>
    <w:p w:rsidR="00546BDC" w:rsidRDefault="00546BDC" w:rsidP="008F1273">
      <w:pPr>
        <w:pStyle w:val="AralkYok"/>
        <w:rPr>
          <w:szCs w:val="18"/>
          <w:lang w:val="en-US"/>
        </w:rPr>
      </w:pPr>
    </w:p>
    <w:p w:rsidR="00804FB7" w:rsidRPr="00804FB7" w:rsidRDefault="00804FB7" w:rsidP="00804FB7">
      <w:pPr>
        <w:pStyle w:val="AralkYok"/>
        <w:rPr>
          <w:szCs w:val="18"/>
        </w:rPr>
      </w:pPr>
      <w:r w:rsidRPr="00804FB7">
        <w:rPr>
          <w:szCs w:val="18"/>
          <w:lang w:val="en-US"/>
        </w:rPr>
        <w:t>-</w:t>
      </w:r>
      <w:r w:rsidRPr="00804FB7">
        <w:rPr>
          <w:szCs w:val="18"/>
        </w:rPr>
        <w:t xml:space="preserve">When program control returns to the point in the program where </w:t>
      </w:r>
      <w:r w:rsidRPr="00804FB7">
        <w:rPr>
          <w:rFonts w:cs="LucidaSansTypewriter"/>
          <w:szCs w:val="18"/>
        </w:rPr>
        <w:t xml:space="preserve">maximum </w:t>
      </w:r>
      <w:r w:rsidRPr="00804FB7">
        <w:rPr>
          <w:szCs w:val="18"/>
        </w:rPr>
        <w:t>was called,</w:t>
      </w:r>
    </w:p>
    <w:p w:rsidR="00C82F6C" w:rsidRPr="00804FB7" w:rsidRDefault="00804FB7" w:rsidP="00804FB7">
      <w:pPr>
        <w:pStyle w:val="AralkYok"/>
        <w:rPr>
          <w:szCs w:val="18"/>
          <w:lang w:val="en-US"/>
        </w:rPr>
      </w:pPr>
      <w:r w:rsidRPr="00804FB7">
        <w:rPr>
          <w:rFonts w:cs="LucidaSansTypewriter"/>
          <w:szCs w:val="18"/>
        </w:rPr>
        <w:t>maximum</w:t>
      </w:r>
      <w:r w:rsidRPr="00804FB7">
        <w:rPr>
          <w:szCs w:val="18"/>
        </w:rPr>
        <w:t xml:space="preserve">’s parameters </w:t>
      </w:r>
      <w:r w:rsidRPr="00804FB7">
        <w:rPr>
          <w:rFonts w:cs="LucidaSansTypewriter"/>
          <w:szCs w:val="18"/>
        </w:rPr>
        <w:t>x</w:t>
      </w:r>
      <w:r w:rsidRPr="00804FB7">
        <w:rPr>
          <w:szCs w:val="18"/>
        </w:rPr>
        <w:t xml:space="preserve">, </w:t>
      </w:r>
      <w:r w:rsidRPr="00804FB7">
        <w:rPr>
          <w:rFonts w:cs="LucidaSansTypewriter"/>
          <w:szCs w:val="18"/>
        </w:rPr>
        <w:t xml:space="preserve">y </w:t>
      </w:r>
      <w:r w:rsidRPr="00804FB7">
        <w:rPr>
          <w:szCs w:val="18"/>
        </w:rPr>
        <w:t xml:space="preserve">and </w:t>
      </w:r>
      <w:r w:rsidRPr="00804FB7">
        <w:rPr>
          <w:rFonts w:cs="LucidaSansTypewriter"/>
          <w:szCs w:val="18"/>
        </w:rPr>
        <w:t xml:space="preserve">z </w:t>
      </w:r>
      <w:r w:rsidRPr="00804FB7">
        <w:rPr>
          <w:szCs w:val="18"/>
        </w:rPr>
        <w:t>no longer exist in memory.</w:t>
      </w:r>
    </w:p>
    <w:p w:rsidR="007610D5" w:rsidRDefault="007610D5" w:rsidP="008F1273">
      <w:pPr>
        <w:pStyle w:val="AralkYok"/>
        <w:rPr>
          <w:szCs w:val="18"/>
          <w:lang w:val="en-US"/>
        </w:rPr>
      </w:pPr>
    </w:p>
    <w:p w:rsidR="000829E1" w:rsidRPr="000829E1" w:rsidRDefault="000829E1" w:rsidP="000829E1">
      <w:pPr>
        <w:pStyle w:val="AralkYok"/>
        <w:rPr>
          <w:szCs w:val="18"/>
        </w:rPr>
      </w:pPr>
      <w:r w:rsidRPr="000829E1">
        <w:rPr>
          <w:rFonts w:cs="GoudySans-Bold"/>
          <w:b/>
          <w:bCs/>
          <w:szCs w:val="18"/>
        </w:rPr>
        <w:t>-</w:t>
      </w:r>
      <w:r w:rsidRPr="000829E1">
        <w:rPr>
          <w:szCs w:val="18"/>
        </w:rPr>
        <w:t>Methods can return at most one value, but the returned value could be a reference to an</w:t>
      </w:r>
    </w:p>
    <w:p w:rsidR="000829E1" w:rsidRDefault="000829E1" w:rsidP="000829E1">
      <w:pPr>
        <w:pStyle w:val="AralkYok"/>
        <w:rPr>
          <w:szCs w:val="18"/>
        </w:rPr>
      </w:pPr>
      <w:r w:rsidRPr="000829E1">
        <w:rPr>
          <w:szCs w:val="18"/>
        </w:rPr>
        <w:t>object that contains ma</w:t>
      </w:r>
      <w:r>
        <w:rPr>
          <w:szCs w:val="18"/>
        </w:rPr>
        <w:t>ny value</w:t>
      </w:r>
      <w:r w:rsidRPr="000829E1">
        <w:rPr>
          <w:szCs w:val="18"/>
        </w:rPr>
        <w:t>.</w:t>
      </w:r>
    </w:p>
    <w:p w:rsidR="000829E1" w:rsidRPr="000829E1" w:rsidRDefault="000829E1" w:rsidP="000829E1">
      <w:pPr>
        <w:pStyle w:val="AralkYok"/>
        <w:rPr>
          <w:szCs w:val="18"/>
        </w:rPr>
      </w:pPr>
    </w:p>
    <w:p w:rsidR="000829E1" w:rsidRPr="000829E1" w:rsidRDefault="000829E1" w:rsidP="000829E1">
      <w:pPr>
        <w:pStyle w:val="AralkYok"/>
        <w:rPr>
          <w:szCs w:val="18"/>
        </w:rPr>
      </w:pPr>
      <w:r w:rsidRPr="000829E1">
        <w:rPr>
          <w:rFonts w:cs="GoudySans-Bold"/>
          <w:b/>
          <w:bCs/>
          <w:szCs w:val="18"/>
        </w:rPr>
        <w:t>-</w:t>
      </w:r>
      <w:r w:rsidRPr="000829E1">
        <w:rPr>
          <w:szCs w:val="18"/>
        </w:rPr>
        <w:t>Variables should be declared as fields only if they’re required for use in more than one method</w:t>
      </w:r>
    </w:p>
    <w:p w:rsidR="000829E1" w:rsidRPr="000829E1" w:rsidRDefault="000829E1" w:rsidP="000829E1">
      <w:pPr>
        <w:pStyle w:val="AralkYok"/>
        <w:rPr>
          <w:szCs w:val="18"/>
        </w:rPr>
      </w:pPr>
      <w:r w:rsidRPr="000829E1">
        <w:rPr>
          <w:szCs w:val="18"/>
        </w:rPr>
        <w:t>of the class or if the program should save their values between calls to the class’s methods.</w:t>
      </w:r>
    </w:p>
    <w:p w:rsidR="000829E1" w:rsidRPr="000829E1" w:rsidRDefault="000829E1" w:rsidP="000829E1">
      <w:pPr>
        <w:pStyle w:val="AralkYok"/>
        <w:rPr>
          <w:szCs w:val="18"/>
        </w:rPr>
      </w:pPr>
    </w:p>
    <w:p w:rsidR="003B6FAC" w:rsidRPr="003B6FAC" w:rsidRDefault="000829E1" w:rsidP="003B6FAC">
      <w:pPr>
        <w:pStyle w:val="AralkYok"/>
        <w:rPr>
          <w:szCs w:val="18"/>
        </w:rPr>
      </w:pPr>
      <w:r w:rsidRPr="000829E1">
        <w:rPr>
          <w:szCs w:val="18"/>
        </w:rPr>
        <w:t>-Declaring method parameters of the same type as float x, y instead of float x,</w:t>
      </w:r>
      <w:r w:rsidR="003B6FAC" w:rsidRPr="003B6FAC">
        <w:rPr>
          <w:szCs w:val="18"/>
        </w:rPr>
        <w:t xml:space="preserve"> float</w:t>
      </w:r>
    </w:p>
    <w:p w:rsidR="00804FB7" w:rsidRDefault="003B6FAC" w:rsidP="003B6FAC">
      <w:pPr>
        <w:pStyle w:val="AralkYok"/>
        <w:rPr>
          <w:rFonts w:cs="AGaramond-Italic"/>
          <w:szCs w:val="18"/>
        </w:rPr>
      </w:pPr>
      <w:r w:rsidRPr="003B6FAC">
        <w:rPr>
          <w:szCs w:val="18"/>
        </w:rPr>
        <w:t xml:space="preserve">y </w:t>
      </w:r>
      <w:r w:rsidRPr="003B6FAC">
        <w:rPr>
          <w:rFonts w:cs="AGaramond-Italic"/>
          <w:szCs w:val="18"/>
        </w:rPr>
        <w:t>is a syntax error—a type is required for each parameter in the parameter list.</w:t>
      </w:r>
    </w:p>
    <w:p w:rsidR="004C3E22" w:rsidRDefault="004C3E22" w:rsidP="003B6FAC">
      <w:pPr>
        <w:pStyle w:val="AralkYok"/>
        <w:rPr>
          <w:rFonts w:cs="AGaramond-Italic"/>
          <w:szCs w:val="18"/>
        </w:rPr>
      </w:pPr>
    </w:p>
    <w:p w:rsidR="004C3E22" w:rsidRPr="004C3E22" w:rsidRDefault="004C3E22" w:rsidP="004C3E22">
      <w:pPr>
        <w:pStyle w:val="AralkYok"/>
      </w:pPr>
      <w:r w:rsidRPr="004C3E22">
        <w:t>-You can use methods to return values to other methods. This way you can implement software reuse.</w:t>
      </w:r>
    </w:p>
    <w:p w:rsidR="004C3E22" w:rsidRPr="004C3E22" w:rsidRDefault="004C3E22" w:rsidP="004C3E22">
      <w:pPr>
        <w:pStyle w:val="AralkYok"/>
      </w:pPr>
      <w:r w:rsidRPr="004C3E22">
        <w:tab/>
      </w:r>
    </w:p>
    <w:p w:rsidR="004C3E22" w:rsidRPr="004C3E22" w:rsidRDefault="004C3E22" w:rsidP="004C3E22">
      <w:pPr>
        <w:pStyle w:val="AralkYok"/>
      </w:pPr>
      <w:r w:rsidRPr="004C3E22">
        <w:tab/>
      </w:r>
      <w:r w:rsidR="008D05D5" w:rsidRPr="004C3E22">
        <w:t>return Math.max(x, Math.max(y, z));</w:t>
      </w:r>
      <w:r w:rsidR="008D05D5">
        <w:t xml:space="preserve"> // instead of writing our own maximum method body we executed this statement in our methods body</w:t>
      </w:r>
    </w:p>
    <w:p w:rsidR="00804FB7" w:rsidRDefault="00804FB7" w:rsidP="008F1273">
      <w:pPr>
        <w:pStyle w:val="AralkYok"/>
        <w:rPr>
          <w:szCs w:val="18"/>
          <w:lang w:val="en-US"/>
        </w:rPr>
      </w:pPr>
    </w:p>
    <w:p w:rsidR="006258B3" w:rsidRDefault="009D5223" w:rsidP="008F1273">
      <w:pPr>
        <w:pStyle w:val="AralkYok"/>
        <w:rPr>
          <w:rFonts w:ascii="AGaramond-Regular" w:hAnsi="AGaramond-Regular" w:cs="AGaramond-Regular"/>
          <w:color w:val="231F20"/>
          <w:sz w:val="21"/>
          <w:szCs w:val="21"/>
        </w:rPr>
      </w:pPr>
      <w:r>
        <w:rPr>
          <w:b/>
          <w:szCs w:val="18"/>
          <w:lang w:val="en-US"/>
        </w:rPr>
        <w:t>-</w:t>
      </w:r>
      <w:r w:rsidR="006258B3" w:rsidRPr="006258B3">
        <w:rPr>
          <w:b/>
          <w:szCs w:val="18"/>
          <w:lang w:val="en-US"/>
        </w:rPr>
        <w:t>Declaring and using methods</w:t>
      </w:r>
      <w:r w:rsidR="00207C98" w:rsidRPr="00671169">
        <w:rPr>
          <w:b/>
        </w:rPr>
        <w:t>:</w:t>
      </w:r>
      <w:r w:rsidR="00671169" w:rsidRPr="00671169">
        <w:t xml:space="preserve"> There are three ways to call a method:</w:t>
      </w:r>
    </w:p>
    <w:p w:rsidR="00671169" w:rsidRPr="006258B3" w:rsidRDefault="00671169" w:rsidP="008F1273">
      <w:pPr>
        <w:pStyle w:val="AralkYok"/>
        <w:rPr>
          <w:b/>
          <w:szCs w:val="18"/>
          <w:lang w:val="en-US"/>
        </w:rPr>
      </w:pPr>
    </w:p>
    <w:p w:rsidR="006258B3" w:rsidRPr="006258B3" w:rsidRDefault="006C1D6C" w:rsidP="006258B3">
      <w:pPr>
        <w:pStyle w:val="AralkYok"/>
        <w:rPr>
          <w:szCs w:val="18"/>
        </w:rPr>
      </w:pPr>
      <w:r w:rsidRPr="006C1D6C">
        <w:rPr>
          <w:rFonts w:cs="AGaramond-Bold"/>
          <w:b/>
          <w:bCs/>
          <w:szCs w:val="18"/>
        </w:rPr>
        <w:t>1-</w:t>
      </w:r>
      <w:r w:rsidR="006258B3" w:rsidRPr="006258B3">
        <w:rPr>
          <w:rFonts w:cs="AGaramond-Bold"/>
          <w:bCs/>
          <w:szCs w:val="18"/>
        </w:rPr>
        <w:t xml:space="preserve"> </w:t>
      </w:r>
      <w:r w:rsidR="006258B3" w:rsidRPr="006258B3">
        <w:rPr>
          <w:szCs w:val="18"/>
        </w:rPr>
        <w:t xml:space="preserve">Using a method name by itself to call another method of the </w:t>
      </w:r>
      <w:r w:rsidR="006258B3" w:rsidRPr="006258B3">
        <w:rPr>
          <w:rFonts w:cs="AGaramond-Italic"/>
          <w:i/>
          <w:iCs/>
          <w:szCs w:val="18"/>
        </w:rPr>
        <w:t xml:space="preserve">same </w:t>
      </w:r>
      <w:r w:rsidR="006258B3" w:rsidRPr="006258B3">
        <w:rPr>
          <w:szCs w:val="18"/>
        </w:rPr>
        <w:t>class—such as</w:t>
      </w:r>
    </w:p>
    <w:p w:rsidR="006258B3" w:rsidRDefault="006258B3" w:rsidP="006258B3">
      <w:pPr>
        <w:pStyle w:val="AralkYok"/>
        <w:rPr>
          <w:rFonts w:cs="LucidaSansTypewriter"/>
          <w:szCs w:val="18"/>
        </w:rPr>
      </w:pPr>
      <w:r w:rsidRPr="006258B3">
        <w:rPr>
          <w:rFonts w:cs="LucidaSansTypewriter"/>
          <w:szCs w:val="18"/>
        </w:rPr>
        <w:t xml:space="preserve">maximum(number1, number2, number3) </w:t>
      </w:r>
      <w:r w:rsidR="00EF6A48">
        <w:rPr>
          <w:rFonts w:cs="LucidaSansTypewriter"/>
          <w:szCs w:val="18"/>
        </w:rPr>
        <w:t>p</w:t>
      </w:r>
      <w:r w:rsidR="00BD0E9C">
        <w:rPr>
          <w:rFonts w:cs="LucidaSansTypewriter"/>
          <w:szCs w:val="18"/>
        </w:rPr>
        <w:t>a</w:t>
      </w:r>
      <w:r w:rsidR="00EF6A48">
        <w:rPr>
          <w:rFonts w:cs="LucidaSansTypewriter"/>
          <w:szCs w:val="18"/>
        </w:rPr>
        <w:t>g</w:t>
      </w:r>
      <w:r w:rsidR="00BD0E9C">
        <w:rPr>
          <w:rFonts w:cs="LucidaSansTypewriter"/>
          <w:szCs w:val="18"/>
        </w:rPr>
        <w:t>e</w:t>
      </w:r>
      <w:r w:rsidR="00426849">
        <w:rPr>
          <w:rFonts w:cs="LucidaSansTypewriter"/>
          <w:szCs w:val="18"/>
        </w:rPr>
        <w:t>s 2</w:t>
      </w:r>
      <w:r w:rsidR="00EF6A48">
        <w:rPr>
          <w:rFonts w:cs="LucidaSansTypewriter"/>
          <w:szCs w:val="18"/>
        </w:rPr>
        <w:t>47</w:t>
      </w:r>
      <w:r w:rsidR="00426849">
        <w:rPr>
          <w:rFonts w:cs="LucidaSansTypewriter"/>
          <w:szCs w:val="18"/>
        </w:rPr>
        <w:t>-248</w:t>
      </w:r>
      <w:r w:rsidR="00EF6A48">
        <w:rPr>
          <w:rFonts w:cs="LucidaSansTypewriter"/>
          <w:szCs w:val="18"/>
        </w:rPr>
        <w:t>.</w:t>
      </w:r>
    </w:p>
    <w:p w:rsidR="006C1D6C" w:rsidRPr="006258B3" w:rsidRDefault="006C1D6C" w:rsidP="006258B3">
      <w:pPr>
        <w:pStyle w:val="AralkYok"/>
        <w:rPr>
          <w:szCs w:val="18"/>
        </w:rPr>
      </w:pPr>
    </w:p>
    <w:p w:rsidR="006258B3" w:rsidRPr="006258B3" w:rsidRDefault="006C1D6C" w:rsidP="006258B3">
      <w:pPr>
        <w:pStyle w:val="AralkYok"/>
        <w:rPr>
          <w:szCs w:val="18"/>
        </w:rPr>
      </w:pPr>
      <w:r w:rsidRPr="006C1D6C">
        <w:rPr>
          <w:rFonts w:cs="AGaramond-Bold"/>
          <w:b/>
          <w:bCs/>
          <w:szCs w:val="18"/>
        </w:rPr>
        <w:t>2-</w:t>
      </w:r>
      <w:r w:rsidR="006258B3" w:rsidRPr="006C1D6C">
        <w:rPr>
          <w:rFonts w:cs="AGaramond-Bold"/>
          <w:b/>
          <w:bCs/>
          <w:szCs w:val="18"/>
        </w:rPr>
        <w:t xml:space="preserve"> </w:t>
      </w:r>
      <w:r w:rsidR="006258B3" w:rsidRPr="006258B3">
        <w:rPr>
          <w:szCs w:val="18"/>
        </w:rPr>
        <w:t>Using a reference to an object</w:t>
      </w:r>
      <w:r w:rsidR="004146B1">
        <w:rPr>
          <w:szCs w:val="18"/>
        </w:rPr>
        <w:t>(which is a variable)</w:t>
      </w:r>
      <w:r w:rsidR="006258B3" w:rsidRPr="006258B3">
        <w:rPr>
          <w:szCs w:val="18"/>
        </w:rPr>
        <w:t>, followed by a dot (</w:t>
      </w:r>
      <w:r w:rsidR="006258B3" w:rsidRPr="006258B3">
        <w:rPr>
          <w:rFonts w:cs="LucidaSansTypewriter"/>
          <w:szCs w:val="18"/>
        </w:rPr>
        <w:t>.</w:t>
      </w:r>
      <w:r w:rsidR="006258B3" w:rsidRPr="006258B3">
        <w:rPr>
          <w:szCs w:val="18"/>
        </w:rPr>
        <w:t>) and</w:t>
      </w:r>
    </w:p>
    <w:p w:rsidR="003D4B45" w:rsidRPr="006258B3" w:rsidRDefault="006258B3" w:rsidP="003D4B45">
      <w:pPr>
        <w:pStyle w:val="AralkYok"/>
        <w:rPr>
          <w:rFonts w:cs="LucidaSansTypewriter"/>
          <w:szCs w:val="18"/>
        </w:rPr>
      </w:pPr>
      <w:r w:rsidRPr="006258B3">
        <w:rPr>
          <w:szCs w:val="18"/>
        </w:rPr>
        <w:t>the method name to call a non-</w:t>
      </w:r>
      <w:r w:rsidRPr="006258B3">
        <w:rPr>
          <w:rFonts w:cs="LucidaSansTypewriter"/>
          <w:szCs w:val="18"/>
        </w:rPr>
        <w:t xml:space="preserve">static </w:t>
      </w:r>
      <w:r w:rsidRPr="006258B3">
        <w:rPr>
          <w:szCs w:val="18"/>
        </w:rPr>
        <w:t>method of the referenced object</w:t>
      </w:r>
      <w:r w:rsidR="003D4B45">
        <w:rPr>
          <w:szCs w:val="18"/>
        </w:rPr>
        <w:t xml:space="preserve"> like</w:t>
      </w:r>
    </w:p>
    <w:p w:rsidR="003D4B45" w:rsidRDefault="006258B3" w:rsidP="00CB627C">
      <w:pPr>
        <w:pStyle w:val="AralkYok"/>
        <w:rPr>
          <w:rFonts w:cs="LucidaSansTypewriter"/>
          <w:szCs w:val="18"/>
        </w:rPr>
      </w:pPr>
      <w:r w:rsidRPr="006258B3">
        <w:rPr>
          <w:rFonts w:cs="LucidaSansTypewriter"/>
          <w:szCs w:val="18"/>
        </w:rPr>
        <w:t>myAccount.getName</w:t>
      </w:r>
      <w:r w:rsidR="00B130C8">
        <w:rPr>
          <w:rFonts w:cs="LucidaSansTypewriter"/>
          <w:szCs w:val="18"/>
        </w:rPr>
        <w:t xml:space="preserve"> pg 116.</w:t>
      </w:r>
    </w:p>
    <w:p w:rsidR="006C1D6C" w:rsidRPr="00B130C8" w:rsidRDefault="006C1D6C" w:rsidP="00CB627C">
      <w:pPr>
        <w:pStyle w:val="AralkYok"/>
        <w:rPr>
          <w:rFonts w:cs="LucidaSansTypewriter"/>
          <w:szCs w:val="18"/>
        </w:rPr>
      </w:pPr>
    </w:p>
    <w:p w:rsidR="006258B3" w:rsidRPr="006258B3" w:rsidRDefault="006C1D6C" w:rsidP="006258B3">
      <w:pPr>
        <w:pStyle w:val="AralkYok"/>
        <w:rPr>
          <w:szCs w:val="18"/>
        </w:rPr>
      </w:pPr>
      <w:r w:rsidRPr="006C1D6C">
        <w:rPr>
          <w:rFonts w:cs="AGaramond-Bold"/>
          <w:b/>
          <w:bCs/>
          <w:szCs w:val="18"/>
        </w:rPr>
        <w:t>3-</w:t>
      </w:r>
      <w:r w:rsidR="006258B3" w:rsidRPr="006258B3">
        <w:rPr>
          <w:rFonts w:cs="AGaramond-Bold"/>
          <w:bCs/>
          <w:szCs w:val="18"/>
        </w:rPr>
        <w:t xml:space="preserve"> </w:t>
      </w:r>
      <w:r w:rsidR="006258B3" w:rsidRPr="006258B3">
        <w:rPr>
          <w:szCs w:val="18"/>
        </w:rPr>
        <w:t>Using the class name and a dot (</w:t>
      </w:r>
      <w:r w:rsidR="006258B3" w:rsidRPr="006258B3">
        <w:rPr>
          <w:rFonts w:cs="LucidaSansTypewriter"/>
          <w:szCs w:val="18"/>
        </w:rPr>
        <w:t>.</w:t>
      </w:r>
      <w:r w:rsidR="006258B3" w:rsidRPr="006258B3">
        <w:rPr>
          <w:szCs w:val="18"/>
        </w:rPr>
        <w:t xml:space="preserve">) to call a </w:t>
      </w:r>
      <w:r w:rsidR="006258B3" w:rsidRPr="006258B3">
        <w:rPr>
          <w:rFonts w:cs="LucidaSansTypewriter"/>
          <w:szCs w:val="18"/>
        </w:rPr>
        <w:t xml:space="preserve">static </w:t>
      </w:r>
      <w:r w:rsidR="006258B3" w:rsidRPr="006258B3">
        <w:rPr>
          <w:szCs w:val="18"/>
        </w:rPr>
        <w:t>method of a class—such as</w:t>
      </w:r>
    </w:p>
    <w:p w:rsidR="006258B3" w:rsidRDefault="006258B3" w:rsidP="006258B3">
      <w:pPr>
        <w:pStyle w:val="AralkYok"/>
        <w:rPr>
          <w:szCs w:val="18"/>
        </w:rPr>
      </w:pPr>
      <w:r w:rsidRPr="006258B3">
        <w:rPr>
          <w:rFonts w:cs="LucidaSansTypewriter"/>
          <w:szCs w:val="18"/>
        </w:rPr>
        <w:t xml:space="preserve">Math.sqrt(900.0) </w:t>
      </w:r>
      <w:r w:rsidRPr="006258B3">
        <w:rPr>
          <w:szCs w:val="18"/>
        </w:rPr>
        <w:t xml:space="preserve">in </w:t>
      </w:r>
      <w:r w:rsidR="00B130C8">
        <w:rPr>
          <w:szCs w:val="18"/>
        </w:rPr>
        <w:t>page</w:t>
      </w:r>
      <w:r w:rsidRPr="006258B3">
        <w:rPr>
          <w:szCs w:val="18"/>
        </w:rPr>
        <w:t xml:space="preserve"> </w:t>
      </w:r>
      <w:r w:rsidR="00B130C8">
        <w:rPr>
          <w:szCs w:val="18"/>
        </w:rPr>
        <w:t>245</w:t>
      </w:r>
      <w:r w:rsidRPr="006258B3">
        <w:rPr>
          <w:szCs w:val="18"/>
        </w:rPr>
        <w:t>.</w:t>
      </w:r>
    </w:p>
    <w:p w:rsidR="008D05D5" w:rsidRDefault="008D05D5" w:rsidP="006258B3">
      <w:pPr>
        <w:pStyle w:val="AralkYok"/>
        <w:rPr>
          <w:szCs w:val="18"/>
        </w:rPr>
      </w:pPr>
    </w:p>
    <w:p w:rsidR="008D05D5" w:rsidRDefault="008D05D5" w:rsidP="006258B3">
      <w:pPr>
        <w:pStyle w:val="AralkYok"/>
        <w:rPr>
          <w:szCs w:val="18"/>
        </w:rPr>
      </w:pPr>
    </w:p>
    <w:p w:rsidR="008D05D5" w:rsidRDefault="007A2D49" w:rsidP="00B458FE">
      <w:pPr>
        <w:pStyle w:val="AralkYok"/>
        <w:rPr>
          <w:b/>
          <w:szCs w:val="18"/>
        </w:rPr>
      </w:pPr>
      <w:r>
        <w:rPr>
          <w:b/>
          <w:szCs w:val="18"/>
        </w:rPr>
        <w:t>-Returning a method:</w:t>
      </w:r>
    </w:p>
    <w:p w:rsidR="007A2D49" w:rsidRDefault="007A2D49" w:rsidP="00B458FE">
      <w:pPr>
        <w:pStyle w:val="AralkYok"/>
        <w:rPr>
          <w:b/>
          <w:szCs w:val="18"/>
        </w:rPr>
      </w:pPr>
    </w:p>
    <w:p w:rsidR="007A2D49" w:rsidRPr="007B4E6F" w:rsidRDefault="005477FA" w:rsidP="00B458FE">
      <w:pPr>
        <w:pStyle w:val="AralkYok"/>
        <w:rPr>
          <w:szCs w:val="18"/>
        </w:rPr>
      </w:pPr>
      <w:r>
        <w:rPr>
          <w:b/>
          <w:szCs w:val="18"/>
        </w:rPr>
        <w:t>1-</w:t>
      </w:r>
      <w:r w:rsidR="006C1D6C">
        <w:rPr>
          <w:b/>
          <w:szCs w:val="18"/>
        </w:rPr>
        <w:t xml:space="preserve"> </w:t>
      </w:r>
      <w:r w:rsidR="00050051">
        <w:rPr>
          <w:szCs w:val="18"/>
        </w:rPr>
        <w:t>Reaching right brace(closing brace).</w:t>
      </w:r>
    </w:p>
    <w:p w:rsidR="005477FA" w:rsidRDefault="005477FA" w:rsidP="00B458FE">
      <w:pPr>
        <w:pStyle w:val="AralkYok"/>
        <w:rPr>
          <w:b/>
          <w:szCs w:val="18"/>
        </w:rPr>
      </w:pPr>
    </w:p>
    <w:p w:rsidR="005477FA" w:rsidRPr="00050051" w:rsidRDefault="005477FA" w:rsidP="00B458FE">
      <w:pPr>
        <w:pStyle w:val="AralkYok"/>
        <w:rPr>
          <w:szCs w:val="18"/>
        </w:rPr>
      </w:pPr>
      <w:r>
        <w:rPr>
          <w:b/>
          <w:szCs w:val="18"/>
        </w:rPr>
        <w:t>2-</w:t>
      </w:r>
      <w:r w:rsidR="006C1D6C">
        <w:rPr>
          <w:b/>
          <w:szCs w:val="18"/>
        </w:rPr>
        <w:t xml:space="preserve"> </w:t>
      </w:r>
      <w:r w:rsidR="00050051">
        <w:rPr>
          <w:szCs w:val="18"/>
        </w:rPr>
        <w:t>return;</w:t>
      </w:r>
      <w:r w:rsidR="00360645">
        <w:rPr>
          <w:szCs w:val="18"/>
        </w:rPr>
        <w:t xml:space="preserve"> You can use return; statement in no return value </w:t>
      </w:r>
      <w:r w:rsidR="00727B21">
        <w:rPr>
          <w:szCs w:val="18"/>
        </w:rPr>
        <w:t>methods</w:t>
      </w:r>
      <w:r w:rsidR="00AE4DB5">
        <w:rPr>
          <w:szCs w:val="18"/>
        </w:rPr>
        <w:t xml:space="preserve"> too</w:t>
      </w:r>
      <w:r w:rsidR="00727B21">
        <w:rPr>
          <w:szCs w:val="18"/>
        </w:rPr>
        <w:t xml:space="preserve"> to get </w:t>
      </w:r>
      <w:r w:rsidR="00AE4DB5">
        <w:rPr>
          <w:szCs w:val="18"/>
        </w:rPr>
        <w:t>out of the method</w:t>
      </w:r>
      <w:r w:rsidR="00727B21">
        <w:rPr>
          <w:szCs w:val="18"/>
        </w:rPr>
        <w:t>.</w:t>
      </w:r>
    </w:p>
    <w:p w:rsidR="005477FA" w:rsidRDefault="005477FA" w:rsidP="00B458FE">
      <w:pPr>
        <w:pStyle w:val="AralkYok"/>
        <w:rPr>
          <w:b/>
          <w:szCs w:val="18"/>
        </w:rPr>
      </w:pPr>
    </w:p>
    <w:p w:rsidR="005477FA" w:rsidRPr="00050051" w:rsidRDefault="005477FA" w:rsidP="00B458FE">
      <w:pPr>
        <w:pStyle w:val="AralkYok"/>
        <w:rPr>
          <w:szCs w:val="18"/>
        </w:rPr>
      </w:pPr>
      <w:r>
        <w:rPr>
          <w:b/>
          <w:szCs w:val="18"/>
        </w:rPr>
        <w:t>3-</w:t>
      </w:r>
      <w:r w:rsidR="006C1D6C">
        <w:rPr>
          <w:b/>
          <w:szCs w:val="18"/>
        </w:rPr>
        <w:t xml:space="preserve"> </w:t>
      </w:r>
      <w:r w:rsidR="00050051">
        <w:rPr>
          <w:szCs w:val="18"/>
        </w:rPr>
        <w:t>return value;</w:t>
      </w:r>
    </w:p>
    <w:p w:rsidR="000829E1" w:rsidRDefault="000829E1" w:rsidP="006258B3">
      <w:pPr>
        <w:pStyle w:val="AralkYok"/>
        <w:rPr>
          <w:szCs w:val="18"/>
          <w:lang w:val="en-US"/>
        </w:rPr>
      </w:pPr>
    </w:p>
    <w:p w:rsidR="0009203A" w:rsidRPr="0009203A" w:rsidRDefault="0009203A" w:rsidP="0009203A">
      <w:pPr>
        <w:pStyle w:val="AralkYok"/>
        <w:rPr>
          <w:szCs w:val="18"/>
          <w:lang w:val="en-US"/>
        </w:rPr>
      </w:pPr>
      <w:r w:rsidRPr="0009203A">
        <w:rPr>
          <w:szCs w:val="18"/>
          <w:lang w:val="en-US"/>
        </w:rPr>
        <w:t>A static method can call other static methods of the same class directly (i.e., using</w:t>
      </w:r>
    </w:p>
    <w:p w:rsidR="0009203A" w:rsidRPr="0009203A" w:rsidRDefault="0009203A" w:rsidP="0009203A">
      <w:pPr>
        <w:pStyle w:val="AralkYok"/>
        <w:rPr>
          <w:szCs w:val="18"/>
          <w:lang w:val="en-US"/>
        </w:rPr>
      </w:pPr>
      <w:r w:rsidRPr="0009203A">
        <w:rPr>
          <w:szCs w:val="18"/>
          <w:lang w:val="en-US"/>
        </w:rPr>
        <w:t>the method name by itself) and can manipulate static variables in the same class directly.</w:t>
      </w:r>
    </w:p>
    <w:p w:rsidR="0009203A" w:rsidRPr="0009203A" w:rsidRDefault="0009203A" w:rsidP="0009203A">
      <w:pPr>
        <w:pStyle w:val="AralkYok"/>
        <w:rPr>
          <w:szCs w:val="18"/>
          <w:lang w:val="en-US"/>
        </w:rPr>
      </w:pPr>
      <w:r w:rsidRPr="0009203A">
        <w:rPr>
          <w:szCs w:val="18"/>
          <w:lang w:val="en-US"/>
        </w:rPr>
        <w:t>To access the class’s instance variables and instance methods, a static method must use</w:t>
      </w:r>
    </w:p>
    <w:p w:rsidR="0009203A" w:rsidRPr="0009203A" w:rsidRDefault="0009203A" w:rsidP="0009203A">
      <w:pPr>
        <w:pStyle w:val="AralkYok"/>
        <w:rPr>
          <w:szCs w:val="18"/>
          <w:lang w:val="en-US"/>
        </w:rPr>
      </w:pPr>
      <w:r w:rsidRPr="0009203A">
        <w:rPr>
          <w:szCs w:val="18"/>
          <w:lang w:val="en-US"/>
        </w:rPr>
        <w:t>a reference to an object of the class. Instance methods can access all fields (static variables</w:t>
      </w:r>
    </w:p>
    <w:p w:rsidR="0009203A" w:rsidRPr="0009203A" w:rsidRDefault="0009203A" w:rsidP="0009203A">
      <w:pPr>
        <w:pStyle w:val="AralkYok"/>
        <w:rPr>
          <w:szCs w:val="18"/>
          <w:lang w:val="en-US"/>
        </w:rPr>
      </w:pPr>
      <w:r w:rsidRPr="0009203A">
        <w:rPr>
          <w:szCs w:val="18"/>
          <w:lang w:val="en-US"/>
        </w:rPr>
        <w:t>and instance variables) and methods of the class.</w:t>
      </w:r>
    </w:p>
    <w:p w:rsidR="0009203A" w:rsidRPr="0009203A" w:rsidRDefault="0009203A" w:rsidP="0009203A">
      <w:pPr>
        <w:pStyle w:val="AralkYok"/>
        <w:rPr>
          <w:szCs w:val="18"/>
          <w:lang w:val="en-US"/>
        </w:rPr>
      </w:pPr>
      <w:r>
        <w:rPr>
          <w:szCs w:val="18"/>
          <w:lang w:val="en-US"/>
        </w:rPr>
        <w:t xml:space="preserve">   </w:t>
      </w:r>
      <w:r w:rsidRPr="0009203A">
        <w:rPr>
          <w:szCs w:val="18"/>
          <w:lang w:val="en-US"/>
        </w:rPr>
        <w:t>Recall that static methods relate to a class as a whole, whereas instance methods are</w:t>
      </w:r>
    </w:p>
    <w:p w:rsidR="0009203A" w:rsidRPr="0009203A" w:rsidRDefault="0009203A" w:rsidP="0009203A">
      <w:pPr>
        <w:pStyle w:val="AralkYok"/>
        <w:rPr>
          <w:szCs w:val="18"/>
          <w:lang w:val="en-US"/>
        </w:rPr>
      </w:pPr>
      <w:r w:rsidRPr="0009203A">
        <w:rPr>
          <w:szCs w:val="18"/>
          <w:lang w:val="en-US"/>
        </w:rPr>
        <w:t>associated with a specific instance (object) of the class and may manipulate the instance</w:t>
      </w:r>
    </w:p>
    <w:p w:rsidR="000829E1" w:rsidRPr="00453377" w:rsidRDefault="0009203A" w:rsidP="0009203A">
      <w:pPr>
        <w:pStyle w:val="AralkYok"/>
        <w:rPr>
          <w:szCs w:val="18"/>
        </w:rPr>
      </w:pPr>
      <w:r w:rsidRPr="0009203A">
        <w:rPr>
          <w:szCs w:val="18"/>
          <w:lang w:val="en-US"/>
        </w:rPr>
        <w:t>variables of that object.</w:t>
      </w:r>
      <w:r w:rsidR="00453377">
        <w:rPr>
          <w:szCs w:val="18"/>
        </w:rPr>
        <w:t xml:space="preserve">  </w:t>
      </w:r>
    </w:p>
    <w:p w:rsidR="000829E1" w:rsidRDefault="000829E1" w:rsidP="008F1273">
      <w:pPr>
        <w:pStyle w:val="AralkYok"/>
        <w:rPr>
          <w:szCs w:val="18"/>
          <w:lang w:val="en-US"/>
        </w:rPr>
      </w:pPr>
    </w:p>
    <w:p w:rsidR="0046475B" w:rsidRDefault="005F162B" w:rsidP="005F162B">
      <w:pPr>
        <w:rPr>
          <w:b/>
        </w:rPr>
      </w:pPr>
      <w:r>
        <w:rPr>
          <w:b/>
        </w:rPr>
        <w:t>-</w:t>
      </w:r>
      <w:r w:rsidR="001777A4">
        <w:rPr>
          <w:b/>
        </w:rPr>
        <w:t>Accessing to Methods and Fields</w:t>
      </w:r>
      <w:r>
        <w:rPr>
          <w:b/>
        </w:rPr>
        <w:t xml:space="preserve">: </w:t>
      </w:r>
    </w:p>
    <w:p w:rsidR="0046475B" w:rsidRDefault="0046475B" w:rsidP="00E61032">
      <w:pPr>
        <w:pStyle w:val="AralkYok"/>
      </w:pPr>
      <w:r>
        <w:rPr>
          <w:b/>
        </w:rPr>
        <w:tab/>
      </w:r>
      <w:r w:rsidR="00DB49C3" w:rsidRPr="00983471">
        <w:t>Instance</w:t>
      </w:r>
      <w:r w:rsidR="00DB49C3">
        <w:rPr>
          <w:b/>
        </w:rPr>
        <w:t xml:space="preserve"> </w:t>
      </w:r>
      <w:r w:rsidR="00DB49C3" w:rsidRPr="00983471">
        <w:t>means non static</w:t>
      </w:r>
      <w:r w:rsidR="00DB49C3">
        <w:t>(belongs to instance(object))</w:t>
      </w:r>
      <w:r w:rsidR="00DB49C3" w:rsidRPr="00983471">
        <w:t>.</w:t>
      </w:r>
      <w:r w:rsidR="00DB49C3">
        <w:t xml:space="preserve"> </w:t>
      </w:r>
    </w:p>
    <w:p w:rsidR="0046475B" w:rsidRDefault="0046475B" w:rsidP="00E61032">
      <w:pPr>
        <w:pStyle w:val="AralkYok"/>
      </w:pPr>
      <w:r>
        <w:tab/>
      </w:r>
      <w:r w:rsidR="00DB49C3">
        <w:t xml:space="preserve">Access modifiers are important when determining their </w:t>
      </w:r>
      <w:r w:rsidR="00DB49C3" w:rsidRPr="0046475B">
        <w:rPr>
          <w:color w:val="FF0000"/>
        </w:rPr>
        <w:t>scope</w:t>
      </w:r>
      <w:r w:rsidR="00DB49C3" w:rsidRPr="0046475B">
        <w:rPr>
          <w:color w:val="FF0000"/>
          <w:lang w:val="en-US"/>
        </w:rPr>
        <w:t>/</w:t>
      </w:r>
      <w:r w:rsidR="00DB49C3" w:rsidRPr="0046475B">
        <w:rPr>
          <w:color w:val="FF0000"/>
        </w:rPr>
        <w:t>accessability</w:t>
      </w:r>
      <w:r w:rsidR="00DB49C3">
        <w:t>.</w:t>
      </w:r>
      <w:r w:rsidR="000B09BF">
        <w:t xml:space="preserve"> </w:t>
      </w:r>
    </w:p>
    <w:p w:rsidR="0046475B" w:rsidRDefault="0046475B" w:rsidP="00E61032">
      <w:pPr>
        <w:pStyle w:val="AralkYok"/>
      </w:pPr>
      <w:r>
        <w:tab/>
      </w:r>
      <w:r w:rsidR="000B09BF">
        <w:t>In order to use instance variables</w:t>
      </w:r>
      <w:r>
        <w:t>/</w:t>
      </w:r>
      <w:r w:rsidR="000B09BF">
        <w:t>methods you need to create instances first.</w:t>
      </w:r>
      <w:r w:rsidR="009747B6">
        <w:t xml:space="preserve"> </w:t>
      </w:r>
    </w:p>
    <w:p w:rsidR="005F162B" w:rsidRDefault="0046475B" w:rsidP="00E61032">
      <w:pPr>
        <w:pStyle w:val="AralkYok"/>
      </w:pPr>
      <w:r>
        <w:tab/>
      </w:r>
      <w:r w:rsidR="009747B6">
        <w:t>Use “this” for instance variable/methods, use “ClassName.___” For static variables/methods.</w:t>
      </w:r>
    </w:p>
    <w:p w:rsidR="00E61032" w:rsidRPr="0046475B" w:rsidRDefault="00E61032" w:rsidP="00E61032">
      <w:pPr>
        <w:pStyle w:val="AralkYok"/>
      </w:pPr>
    </w:p>
    <w:p w:rsidR="005F162B" w:rsidRDefault="006A49DB" w:rsidP="005F162B">
      <w:pPr>
        <w:rPr>
          <w:b/>
        </w:rPr>
      </w:pPr>
      <w:r>
        <w:rPr>
          <w:b/>
        </w:rPr>
        <w:tab/>
        <w:t>-Same</w:t>
      </w:r>
      <w:r w:rsidR="005F162B">
        <w:rPr>
          <w:b/>
        </w:rPr>
        <w:t xml:space="preserve"> Class:</w:t>
      </w:r>
    </w:p>
    <w:p w:rsidR="000903C3" w:rsidRDefault="005F162B" w:rsidP="005F162B">
      <w:r>
        <w:rPr>
          <w:b/>
        </w:rPr>
        <w:tab/>
      </w:r>
      <w:r>
        <w:rPr>
          <w:b/>
        </w:rPr>
        <w:tab/>
        <w:t xml:space="preserve">-Static variable: </w:t>
      </w:r>
      <w:r>
        <w:t>We can access</w:t>
      </w:r>
      <w:r w:rsidR="00BA7340">
        <w:t xml:space="preserve"> </w:t>
      </w:r>
      <w:r w:rsidR="000903C3">
        <w:t>a static variable</w:t>
      </w:r>
      <w:r w:rsidR="002811C1">
        <w:t xml:space="preserve"> </w:t>
      </w:r>
      <w:r w:rsidR="00BA7340">
        <w:t>from instance</w:t>
      </w:r>
      <w:r w:rsidR="000903C3">
        <w:t xml:space="preserve"> and </w:t>
      </w:r>
      <w:r w:rsidR="00966711">
        <w:t>static</w:t>
      </w:r>
      <w:r w:rsidR="00BA7340">
        <w:t xml:space="preserve"> methods</w:t>
      </w:r>
      <w:r>
        <w:t xml:space="preserve"> directly if there is no shadowing local variable. If there is, access it with </w:t>
      </w:r>
      <w:r w:rsidR="0047501B">
        <w:t>ClassName.variableName.</w:t>
      </w:r>
    </w:p>
    <w:p w:rsidR="005F162B" w:rsidRPr="00A872C6" w:rsidRDefault="005F162B" w:rsidP="005F162B">
      <w:r>
        <w:rPr>
          <w:b/>
        </w:rPr>
        <w:tab/>
      </w:r>
      <w:r>
        <w:rPr>
          <w:b/>
        </w:rPr>
        <w:tab/>
        <w:t xml:space="preserve">-Static method: </w:t>
      </w:r>
      <w:r w:rsidRPr="00983D06">
        <w:t>We can</w:t>
      </w:r>
      <w:r w:rsidR="008631BF">
        <w:t xml:space="preserve"> access </w:t>
      </w:r>
      <w:r w:rsidR="009A6953">
        <w:t xml:space="preserve">a static method </w:t>
      </w:r>
      <w:r w:rsidR="005F7110">
        <w:t>from</w:t>
      </w:r>
      <w:r w:rsidR="008631BF">
        <w:t xml:space="preserve"> </w:t>
      </w:r>
      <w:r w:rsidR="009A6953">
        <w:t>instance and static</w:t>
      </w:r>
      <w:r w:rsidR="008631BF">
        <w:t xml:space="preserve"> methods</w:t>
      </w:r>
      <w:r w:rsidR="00FE5D24">
        <w:t xml:space="preserve"> directly</w:t>
      </w:r>
      <w:r w:rsidR="008631BF">
        <w:t>.</w:t>
      </w:r>
    </w:p>
    <w:p w:rsidR="005B33AA" w:rsidRDefault="005F162B" w:rsidP="005B33AA">
      <w:pPr>
        <w:pStyle w:val="AralkYok"/>
      </w:pPr>
      <w:r>
        <w:rPr>
          <w:b/>
        </w:rPr>
        <w:tab/>
      </w:r>
      <w:r>
        <w:rPr>
          <w:b/>
        </w:rPr>
        <w:tab/>
        <w:t xml:space="preserve">-Instance variable: </w:t>
      </w:r>
      <w:r w:rsidR="009A6953" w:rsidRPr="009A6953">
        <w:t>I</w:t>
      </w:r>
      <w:r>
        <w:t>nstance variables</w:t>
      </w:r>
      <w:r w:rsidR="00D91EEB">
        <w:t xml:space="preserve"> and</w:t>
      </w:r>
      <w:r>
        <w:t xml:space="preserve"> generally private. </w:t>
      </w:r>
      <w:r w:rsidR="00880FD1">
        <w:t>So t</w:t>
      </w:r>
      <w:r>
        <w:t>hey are generally used in instance methods</w:t>
      </w:r>
      <w:r w:rsidR="00880FD1">
        <w:t xml:space="preserve"> of its own class</w:t>
      </w:r>
      <w:r>
        <w:t xml:space="preserve">. We can access </w:t>
      </w:r>
      <w:r w:rsidR="009A6953">
        <w:t>instance variables</w:t>
      </w:r>
      <w:r>
        <w:t xml:space="preserve"> </w:t>
      </w:r>
      <w:r w:rsidR="009A12A9">
        <w:t>from</w:t>
      </w:r>
      <w:r w:rsidR="00C51560">
        <w:t xml:space="preserve"> instance methods</w:t>
      </w:r>
      <w:r w:rsidR="00431BCF">
        <w:t xml:space="preserve"> </w:t>
      </w:r>
      <w:r w:rsidR="009A6953">
        <w:t>directly</w:t>
      </w:r>
      <w:r>
        <w:t xml:space="preserve"> if ther</w:t>
      </w:r>
      <w:r w:rsidR="00F76FB9">
        <w:t>e is no shadowing. If there is,</w:t>
      </w:r>
      <w:r>
        <w:t xml:space="preserve"> access it with “this”.</w:t>
      </w:r>
      <w:r w:rsidR="00431BCF">
        <w:t xml:space="preserve"> We </w:t>
      </w:r>
      <w:r w:rsidR="00565B2E">
        <w:t>can</w:t>
      </w:r>
      <w:r w:rsidR="00431BCF">
        <w:t>’t</w:t>
      </w:r>
      <w:r w:rsidR="000170EB">
        <w:t xml:space="preserve"> </w:t>
      </w:r>
      <w:r w:rsidR="00565B2E">
        <w:t xml:space="preserve">access </w:t>
      </w:r>
      <w:r w:rsidR="00406B18">
        <w:t xml:space="preserve">instance variables </w:t>
      </w:r>
      <w:r w:rsidR="00565B2E">
        <w:t xml:space="preserve">directly </w:t>
      </w:r>
      <w:r w:rsidR="000170EB">
        <w:t>from static methods.</w:t>
      </w:r>
      <w:r w:rsidR="00C51560">
        <w:t xml:space="preserve"> </w:t>
      </w:r>
      <w:r w:rsidR="00E67993">
        <w:t>From static methods</w:t>
      </w:r>
      <w:r w:rsidR="00406B18">
        <w:t>,</w:t>
      </w:r>
      <w:r w:rsidR="00E67993">
        <w:t xml:space="preserve"> </w:t>
      </w:r>
      <w:r w:rsidR="001C7760">
        <w:t>after making sure that object is defined in your</w:t>
      </w:r>
      <w:r w:rsidR="00406B18">
        <w:t xml:space="preserve"> static method(either declare</w:t>
      </w:r>
      <w:r w:rsidR="001C7760">
        <w:t xml:space="preserve"> in static method or send object as argument) </w:t>
      </w:r>
      <w:r w:rsidR="00C51560">
        <w:t>use objectName.variableName</w:t>
      </w:r>
      <w:r w:rsidR="00C81B1E">
        <w:t>;</w:t>
      </w:r>
      <w:r w:rsidR="005B33AA">
        <w:t xml:space="preserve"> </w:t>
      </w:r>
    </w:p>
    <w:p w:rsidR="005F162B" w:rsidRDefault="005B33AA" w:rsidP="005B33AA">
      <w:pPr>
        <w:pStyle w:val="AralkYok"/>
      </w:pPr>
      <w:r>
        <w:tab/>
      </w:r>
      <w:r w:rsidR="005E1AEA">
        <w:t>Objects of same class can access each others private instance variables</w:t>
      </w:r>
      <w:r w:rsidR="001D6955">
        <w:t xml:space="preserve"> but its not recommended</w:t>
      </w:r>
      <w:r w:rsidR="005E1AEA">
        <w:t>)</w:t>
      </w:r>
    </w:p>
    <w:p w:rsidR="005B33AA" w:rsidRPr="0096302E" w:rsidRDefault="005B33AA" w:rsidP="005B33AA">
      <w:pPr>
        <w:pStyle w:val="AralkYok"/>
      </w:pPr>
    </w:p>
    <w:p w:rsidR="00944826" w:rsidRDefault="005F162B" w:rsidP="005F162B">
      <w:r>
        <w:rPr>
          <w:b/>
        </w:rPr>
        <w:tab/>
      </w:r>
      <w:r>
        <w:rPr>
          <w:b/>
        </w:rPr>
        <w:tab/>
        <w:t xml:space="preserve">-Instance method: </w:t>
      </w:r>
      <w:r w:rsidR="003308FC">
        <w:t>I</w:t>
      </w:r>
      <w:r w:rsidRPr="006D3757">
        <w:t>nstance</w:t>
      </w:r>
      <w:r>
        <w:rPr>
          <w:b/>
        </w:rPr>
        <w:t xml:space="preserve"> </w:t>
      </w:r>
      <w:r>
        <w:t xml:space="preserve">methods </w:t>
      </w:r>
      <w:r w:rsidR="00D91EEB">
        <w:t>and</w:t>
      </w:r>
      <w:r>
        <w:t xml:space="preserve"> generally public. </w:t>
      </w:r>
      <w:r w:rsidR="004A4AA6">
        <w:t>We can</w:t>
      </w:r>
      <w:r w:rsidR="005D3D0C">
        <w:t xml:space="preserve"> access </w:t>
      </w:r>
      <w:r w:rsidR="00406B18">
        <w:t>instance methods</w:t>
      </w:r>
      <w:r w:rsidR="005D3D0C">
        <w:t xml:space="preserve"> directly</w:t>
      </w:r>
      <w:r w:rsidR="00100508">
        <w:t xml:space="preserve"> from instance methods</w:t>
      </w:r>
      <w:r w:rsidR="002F3F9A">
        <w:t xml:space="preserve"> </w:t>
      </w:r>
      <w:r w:rsidR="0098013B">
        <w:t>We</w:t>
      </w:r>
      <w:r w:rsidR="0060600B">
        <w:t xml:space="preserve"> cant </w:t>
      </w:r>
      <w:r w:rsidR="0098013B">
        <w:t xml:space="preserve">access them directly </w:t>
      </w:r>
      <w:r w:rsidR="000170EB">
        <w:t>from static methods.</w:t>
      </w:r>
      <w:r w:rsidR="000B30DF">
        <w:t xml:space="preserve"> </w:t>
      </w:r>
      <w:r w:rsidR="00406B18">
        <w:t xml:space="preserve">From static methods, after making sure that object is defined in your static method(either declare in static method or send object as argument) </w:t>
      </w:r>
      <w:r w:rsidR="000B30DF">
        <w:t>use objectName.</w:t>
      </w:r>
      <w:r w:rsidR="00AB6F72">
        <w:t>methodN</w:t>
      </w:r>
      <w:r w:rsidR="000B30DF">
        <w:t>ame;</w:t>
      </w:r>
    </w:p>
    <w:p w:rsidR="005F162B" w:rsidRPr="002568DB" w:rsidRDefault="005F162B" w:rsidP="005F162B">
      <w:r>
        <w:rPr>
          <w:b/>
        </w:rPr>
        <w:tab/>
        <w:t>-Another Class(</w:t>
      </w:r>
      <w:r w:rsidR="007B20F5">
        <w:rPr>
          <w:b/>
        </w:rPr>
        <w:t>imported</w:t>
      </w:r>
      <w:r>
        <w:rPr>
          <w:b/>
        </w:rPr>
        <w:t>):</w:t>
      </w:r>
      <w:r w:rsidR="002568DB">
        <w:rPr>
          <w:b/>
        </w:rPr>
        <w:t xml:space="preserve"> </w:t>
      </w:r>
      <w:r w:rsidR="002568DB">
        <w:t>Different objects have to have different names so you dont have to worry about object or method name collision.</w:t>
      </w:r>
    </w:p>
    <w:p w:rsidR="00966711" w:rsidRDefault="005F162B" w:rsidP="005F162B">
      <w:r>
        <w:rPr>
          <w:b/>
        </w:rPr>
        <w:tab/>
      </w:r>
      <w:r>
        <w:rPr>
          <w:b/>
        </w:rPr>
        <w:tab/>
        <w:t xml:space="preserve">-Static variable: </w:t>
      </w:r>
      <w:r w:rsidR="009A5C6F">
        <w:t xml:space="preserve">If </w:t>
      </w:r>
      <w:r>
        <w:t>we</w:t>
      </w:r>
      <w:r w:rsidR="009A5C6F">
        <w:t xml:space="preserve"> are in its scope </w:t>
      </w:r>
      <w:r w:rsidR="00174AEB">
        <w:t>(determined</w:t>
      </w:r>
      <w:r w:rsidR="009A5C6F">
        <w:t xml:space="preserve"> by its access modifier), we</w:t>
      </w:r>
      <w:r>
        <w:t xml:space="preserve"> can access it</w:t>
      </w:r>
      <w:r w:rsidR="00406B18">
        <w:t xml:space="preserve"> from instance and </w:t>
      </w:r>
      <w:r w:rsidR="00966711">
        <w:t>static methods</w:t>
      </w:r>
      <w:r>
        <w:t xml:space="preserve"> with ClassName.variableName</w:t>
      </w:r>
      <w:r w:rsidR="005F250C">
        <w:t>.</w:t>
      </w:r>
    </w:p>
    <w:p w:rsidR="00406B18" w:rsidRPr="00406B18" w:rsidRDefault="005F162B" w:rsidP="005F162B">
      <w:pPr>
        <w:rPr>
          <w:b/>
        </w:rPr>
      </w:pPr>
      <w:r>
        <w:rPr>
          <w:b/>
        </w:rPr>
        <w:tab/>
      </w:r>
      <w:r>
        <w:rPr>
          <w:b/>
        </w:rPr>
        <w:tab/>
        <w:t>-Static method:</w:t>
      </w:r>
      <w:r w:rsidRPr="00836115">
        <w:t xml:space="preserve"> </w:t>
      </w:r>
      <w:r>
        <w:t xml:space="preserve">If </w:t>
      </w:r>
      <w:r w:rsidR="00174AEB">
        <w:t xml:space="preserve">we are in its scope (determined by its access modifier), we can </w:t>
      </w:r>
      <w:r w:rsidR="00D3688E">
        <w:t xml:space="preserve">access it </w:t>
      </w:r>
      <w:r w:rsidR="00406B18">
        <w:t xml:space="preserve">from </w:t>
      </w:r>
      <w:r w:rsidR="00D3688E">
        <w:t>i</w:t>
      </w:r>
      <w:r w:rsidR="00406B18">
        <w:t xml:space="preserve">nstance </w:t>
      </w:r>
      <w:r w:rsidR="00D3688E">
        <w:t>and static methods with</w:t>
      </w:r>
      <w:r w:rsidR="00406B18">
        <w:t xml:space="preserve"> </w:t>
      </w:r>
      <w:r>
        <w:t>ClassName.methodName()</w:t>
      </w:r>
      <w:r w:rsidR="006105EE">
        <w:t>.</w:t>
      </w:r>
      <w:r w:rsidR="004510D4">
        <w:t xml:space="preserve"> </w:t>
      </w:r>
    </w:p>
    <w:p w:rsidR="005F162B" w:rsidRDefault="0060600B" w:rsidP="005F162B">
      <w:pPr>
        <w:rPr>
          <w:b/>
        </w:rPr>
      </w:pPr>
      <w:r>
        <w:rPr>
          <w:b/>
        </w:rPr>
        <w:tab/>
      </w:r>
      <w:r>
        <w:rPr>
          <w:b/>
        </w:rPr>
        <w:tab/>
        <w:t>-</w:t>
      </w:r>
      <w:r w:rsidR="005F162B">
        <w:rPr>
          <w:b/>
        </w:rPr>
        <w:t xml:space="preserve">Instance variable: </w:t>
      </w:r>
      <w:r w:rsidR="00957E2E">
        <w:t xml:space="preserve">They are generally private. </w:t>
      </w:r>
      <w:r w:rsidR="00787282">
        <w:t>So they are</w:t>
      </w:r>
      <w:r w:rsidR="005F162B">
        <w:t xml:space="preserve"> not accessed from other cla</w:t>
      </w:r>
      <w:r w:rsidR="001A0B74">
        <w:t>s</w:t>
      </w:r>
      <w:r w:rsidR="005F162B">
        <w:t>ses.</w:t>
      </w:r>
      <w:r w:rsidR="00260D15">
        <w:t xml:space="preserve"> If</w:t>
      </w:r>
      <w:r w:rsidR="007D278C">
        <w:t xml:space="preserve"> its </w:t>
      </w:r>
      <w:r w:rsidR="00A76555">
        <w:t>not private</w:t>
      </w:r>
      <w:r w:rsidR="007D278C">
        <w:t xml:space="preserve"> and</w:t>
      </w:r>
      <w:r w:rsidR="001676CB">
        <w:t xml:space="preserve"> we are in its scope</w:t>
      </w:r>
      <w:r w:rsidR="00A76555">
        <w:t xml:space="preserve"> (determined by its access modifier),</w:t>
      </w:r>
      <w:r w:rsidR="00C622D7">
        <w:t xml:space="preserve"> after making sure that object is defined in your static method(either declare in static method or send object as argument)</w:t>
      </w:r>
      <w:r w:rsidR="001676CB">
        <w:t xml:space="preserve"> </w:t>
      </w:r>
      <w:r w:rsidR="007D278C">
        <w:t>access it from instance and static methods using</w:t>
      </w:r>
      <w:r w:rsidR="00033A0B">
        <w:t xml:space="preserve"> object</w:t>
      </w:r>
      <w:r w:rsidR="00260D15">
        <w:t>Name</w:t>
      </w:r>
      <w:r w:rsidR="00033A0B">
        <w:t>.variableName;</w:t>
      </w:r>
    </w:p>
    <w:p w:rsidR="000829E1" w:rsidRDefault="005F162B" w:rsidP="000170EB">
      <w:r>
        <w:rPr>
          <w:b/>
        </w:rPr>
        <w:tab/>
      </w:r>
      <w:r>
        <w:rPr>
          <w:b/>
        </w:rPr>
        <w:tab/>
        <w:t xml:space="preserve">-Instance method: </w:t>
      </w:r>
      <w:r w:rsidR="00E82CC7">
        <w:t>If we are in its scope (determined by its access modifier),</w:t>
      </w:r>
      <w:r w:rsidR="00C622D7">
        <w:t xml:space="preserve"> after making sure that object is defined in your static method(either declare in static method or send object as argument)</w:t>
      </w:r>
      <w:r w:rsidR="00E82CC7">
        <w:t xml:space="preserve"> </w:t>
      </w:r>
      <w:r>
        <w:t xml:space="preserve">access it with </w:t>
      </w:r>
      <w:r w:rsidR="00033A0B">
        <w:t>o</w:t>
      </w:r>
      <w:r>
        <w:t>bjectName.methodName()</w:t>
      </w:r>
      <w:r w:rsidR="008F053E">
        <w:t xml:space="preserve">. </w:t>
      </w:r>
    </w:p>
    <w:p w:rsidR="00CA4DFC" w:rsidRDefault="00E53A44" w:rsidP="00F46E7C">
      <w:pPr>
        <w:pStyle w:val="AralkYok"/>
      </w:pPr>
      <w:r>
        <w:rPr>
          <w:b/>
        </w:rPr>
        <w:t>-</w:t>
      </w:r>
      <w:r w:rsidR="001B2E79">
        <w:rPr>
          <w:b/>
        </w:rPr>
        <w:t xml:space="preserve">Method </w:t>
      </w:r>
      <w:r w:rsidR="00CA4DFC">
        <w:rPr>
          <w:b/>
        </w:rPr>
        <w:t xml:space="preserve">Call Stack and Stack Frames: </w:t>
      </w:r>
      <w:r w:rsidR="00F46E7C" w:rsidRPr="00F46E7C">
        <w:t xml:space="preserve">When a program calls a method, the called method must know how to return to its caller, so the return address of the calling method is pushed onto the </w:t>
      </w:r>
      <w:r w:rsidR="00F46E7C" w:rsidRPr="00F46E7C">
        <w:rPr>
          <w:color w:val="00B050"/>
        </w:rPr>
        <w:t>method-call stack</w:t>
      </w:r>
      <w:r w:rsidR="00F46E7C" w:rsidRPr="00F46E7C">
        <w:t>. If a series of method calls occurs, the successive return addresses are pushed onto the stack in</w:t>
      </w:r>
      <w:r w:rsidR="00F46E7C">
        <w:t xml:space="preserve"> </w:t>
      </w:r>
      <w:r w:rsidR="00F46E7C" w:rsidRPr="00F46E7C">
        <w:t>last-in, first-out</w:t>
      </w:r>
      <w:r w:rsidR="005D2846">
        <w:t>(first-in, last out)</w:t>
      </w:r>
      <w:r w:rsidR="00F46E7C" w:rsidRPr="00F46E7C">
        <w:t xml:space="preserve"> order so that each method can return to its caller.</w:t>
      </w:r>
    </w:p>
    <w:p w:rsidR="00F46E7C" w:rsidRPr="00F46E7C" w:rsidRDefault="00F46E7C" w:rsidP="00F46E7C">
      <w:pPr>
        <w:pStyle w:val="AralkYok"/>
      </w:pPr>
      <w:r>
        <w:tab/>
      </w:r>
      <w:r w:rsidRPr="00F46E7C">
        <w:t>The method-call stack also contains the memory for the local variables (including the</w:t>
      </w:r>
    </w:p>
    <w:p w:rsidR="00F46E7C" w:rsidRPr="00F46E7C" w:rsidRDefault="00F46E7C" w:rsidP="00F46E7C">
      <w:pPr>
        <w:pStyle w:val="AralkYok"/>
      </w:pPr>
      <w:r w:rsidRPr="00F46E7C">
        <w:t>method parameters) used in each invocation of a method during a program’s execution.</w:t>
      </w:r>
    </w:p>
    <w:p w:rsidR="00F46E7C" w:rsidRPr="00F46E7C" w:rsidRDefault="00F46E7C" w:rsidP="00F46E7C">
      <w:pPr>
        <w:pStyle w:val="AralkYok"/>
        <w:rPr>
          <w:color w:val="00B050"/>
        </w:rPr>
      </w:pPr>
      <w:r w:rsidRPr="00F46E7C">
        <w:t xml:space="preserve">This data, stored as a portion of the method-call stack, is known as the </w:t>
      </w:r>
      <w:r w:rsidRPr="00F46E7C">
        <w:rPr>
          <w:color w:val="00B050"/>
        </w:rPr>
        <w:t xml:space="preserve">stack frame </w:t>
      </w:r>
      <w:r w:rsidRPr="00F46E7C">
        <w:t>(or</w:t>
      </w:r>
    </w:p>
    <w:p w:rsidR="00F46E7C" w:rsidRPr="00F46E7C" w:rsidRDefault="00F46E7C" w:rsidP="00F46E7C">
      <w:pPr>
        <w:pStyle w:val="AralkYok"/>
      </w:pPr>
      <w:r w:rsidRPr="00F46E7C">
        <w:rPr>
          <w:color w:val="00B050"/>
        </w:rPr>
        <w:t>activation record</w:t>
      </w:r>
      <w:r w:rsidRPr="00F46E7C">
        <w:t>) of the method call. When a method call is made, the stack frame for</w:t>
      </w:r>
    </w:p>
    <w:p w:rsidR="00F46E7C" w:rsidRPr="00F46E7C" w:rsidRDefault="00F46E7C" w:rsidP="00F46E7C">
      <w:pPr>
        <w:pStyle w:val="AralkYok"/>
      </w:pPr>
      <w:r w:rsidRPr="00F46E7C">
        <w:t>that method call is pushed onto the method-call stack. When the method returns to its</w:t>
      </w:r>
    </w:p>
    <w:p w:rsidR="00F46E7C" w:rsidRPr="00F46E7C" w:rsidRDefault="00F46E7C" w:rsidP="00F46E7C">
      <w:pPr>
        <w:pStyle w:val="AralkYok"/>
      </w:pPr>
      <w:r w:rsidRPr="00F46E7C">
        <w:t>caller, the stack frame for this method call is popped off the stack and those local variables</w:t>
      </w:r>
    </w:p>
    <w:p w:rsidR="00F46E7C" w:rsidRPr="00F46E7C" w:rsidRDefault="00F46E7C" w:rsidP="00F46E7C">
      <w:pPr>
        <w:pStyle w:val="AralkYok"/>
      </w:pPr>
      <w:r w:rsidRPr="00F46E7C">
        <w:t>are no longer known to the program. If a local variable holding a reference to an object is</w:t>
      </w:r>
    </w:p>
    <w:p w:rsidR="00F46E7C" w:rsidRPr="00F46E7C" w:rsidRDefault="00F46E7C" w:rsidP="00F46E7C">
      <w:pPr>
        <w:pStyle w:val="AralkYok"/>
      </w:pPr>
      <w:r w:rsidRPr="00F46E7C">
        <w:t>the only variable in the program with a reference to that object, then, when the stack frame</w:t>
      </w:r>
    </w:p>
    <w:p w:rsidR="00F46E7C" w:rsidRPr="00F46E7C" w:rsidRDefault="00F46E7C" w:rsidP="00F46E7C">
      <w:pPr>
        <w:pStyle w:val="AralkYok"/>
      </w:pPr>
      <w:r w:rsidRPr="00F46E7C">
        <w:t>containing that local variable is popped off the stack, the object can no longer be accessed</w:t>
      </w:r>
    </w:p>
    <w:p w:rsidR="00F46E7C" w:rsidRPr="00F46E7C" w:rsidRDefault="00F46E7C" w:rsidP="00F46E7C">
      <w:pPr>
        <w:pStyle w:val="AralkYok"/>
      </w:pPr>
      <w:r w:rsidRPr="00F46E7C">
        <w:t>by the program and will eventually be deleted from memory by the JVM during garbage</w:t>
      </w:r>
    </w:p>
    <w:p w:rsidR="00F46E7C" w:rsidRPr="00F46E7C" w:rsidRDefault="00F46E7C" w:rsidP="00F46E7C">
      <w:pPr>
        <w:pStyle w:val="AralkYok"/>
      </w:pPr>
      <w:r w:rsidRPr="00F46E7C">
        <w:t>collection.</w:t>
      </w:r>
    </w:p>
    <w:p w:rsidR="000374F9" w:rsidRPr="000374F9" w:rsidRDefault="000374F9" w:rsidP="000374F9">
      <w:pPr>
        <w:pStyle w:val="AralkYok"/>
      </w:pPr>
      <w:r w:rsidRPr="000374F9">
        <w:tab/>
        <w:t>Of course, a computer’s memory is finite, so only a certain amount can be used to</w:t>
      </w:r>
    </w:p>
    <w:p w:rsidR="000374F9" w:rsidRPr="000374F9" w:rsidRDefault="000374F9" w:rsidP="000374F9">
      <w:pPr>
        <w:pStyle w:val="AralkYok"/>
      </w:pPr>
      <w:r w:rsidRPr="000374F9">
        <w:t>store stack frames on the method-call stack. If more method calls occur than can have their</w:t>
      </w:r>
    </w:p>
    <w:p w:rsidR="008D05D5" w:rsidRPr="000374F9" w:rsidRDefault="000374F9" w:rsidP="000374F9">
      <w:pPr>
        <w:pStyle w:val="AralkYok"/>
      </w:pPr>
      <w:r w:rsidRPr="000374F9">
        <w:t xml:space="preserve">stack frames stored, an error known as a </w:t>
      </w:r>
      <w:r w:rsidRPr="000374F9">
        <w:rPr>
          <w:color w:val="00B050"/>
        </w:rPr>
        <w:t>stack overflow</w:t>
      </w:r>
      <w:r w:rsidRPr="000374F9">
        <w:t xml:space="preserve"> occurs.</w:t>
      </w:r>
    </w:p>
    <w:p w:rsidR="000374F9" w:rsidRDefault="000374F9" w:rsidP="008D05D5">
      <w:pPr>
        <w:pStyle w:val="AralkYok"/>
        <w:rPr>
          <w:color w:val="FF0000"/>
          <w:szCs w:val="18"/>
          <w:lang w:val="en-US"/>
        </w:rPr>
      </w:pPr>
    </w:p>
    <w:p w:rsidR="00171347" w:rsidRDefault="00511B6F" w:rsidP="00F1126D">
      <w:pPr>
        <w:pStyle w:val="AralkYok"/>
      </w:pPr>
      <w:r>
        <w:rPr>
          <w:b/>
          <w:szCs w:val="18"/>
          <w:lang w:val="en-US"/>
        </w:rPr>
        <w:t xml:space="preserve">-Argument Promotion and Casting: </w:t>
      </w:r>
      <w:r w:rsidR="00F1126D" w:rsidRPr="00F1126D">
        <w:t>Converting an argument’s</w:t>
      </w:r>
      <w:r w:rsidR="00F1126D">
        <w:t xml:space="preserve"> </w:t>
      </w:r>
      <w:r w:rsidR="00F1126D" w:rsidRPr="00F1126D">
        <w:t>value, if possible, to the type that the method expects to receive in its corresponding</w:t>
      </w:r>
      <w:r w:rsidR="00F1126D">
        <w:t xml:space="preserve"> </w:t>
      </w:r>
      <w:r w:rsidR="00F1126D" w:rsidRPr="00F1126D">
        <w:t>parameter.</w:t>
      </w:r>
    </w:p>
    <w:p w:rsidR="00286268" w:rsidRDefault="00286268" w:rsidP="00286268">
      <w:pPr>
        <w:pStyle w:val="AralkYok"/>
      </w:pPr>
      <w:r>
        <w:tab/>
        <w:t>C</w:t>
      </w:r>
      <w:r w:rsidRPr="00286268">
        <w:t>onversions may lead to compilation errors if Java’s promotion</w:t>
      </w:r>
      <w:r>
        <w:t xml:space="preserve"> </w:t>
      </w:r>
      <w:r w:rsidRPr="00286268">
        <w:t>rules are not satisfied. These rules specify which conversions are allowed—that is,</w:t>
      </w:r>
      <w:r>
        <w:t xml:space="preserve"> </w:t>
      </w:r>
      <w:r w:rsidRPr="00286268">
        <w:t>which ones can be performed without losing data.</w:t>
      </w:r>
    </w:p>
    <w:p w:rsidR="004F0480" w:rsidRPr="004F0480" w:rsidRDefault="006714D4" w:rsidP="004F0480">
      <w:pPr>
        <w:pStyle w:val="AralkYok"/>
      </w:pPr>
      <w:r>
        <w:tab/>
      </w:r>
      <w:r w:rsidR="004F0480" w:rsidRPr="004F0480">
        <w:t>The promotion rules apply to expressions containing values of two or more primitive</w:t>
      </w:r>
    </w:p>
    <w:p w:rsidR="004F0480" w:rsidRPr="004F0480" w:rsidRDefault="004F0480" w:rsidP="004F0480">
      <w:pPr>
        <w:pStyle w:val="AralkYok"/>
      </w:pPr>
      <w:r w:rsidRPr="004F0480">
        <w:t>types and to primitive-type values passed as arguments to methods. Each value is promoted</w:t>
      </w:r>
    </w:p>
    <w:p w:rsidR="004F0480" w:rsidRPr="004F0480" w:rsidRDefault="004F0480" w:rsidP="004F0480">
      <w:pPr>
        <w:pStyle w:val="AralkYok"/>
      </w:pPr>
      <w:r w:rsidRPr="004F0480">
        <w:t>to the “highest” type in the expression. Actually, the expression uses a temporary</w:t>
      </w:r>
    </w:p>
    <w:p w:rsidR="006714D4" w:rsidRDefault="004F0480" w:rsidP="004F0480">
      <w:pPr>
        <w:pStyle w:val="AralkYok"/>
      </w:pPr>
      <w:r w:rsidRPr="004F0480">
        <w:t>copy of each value—the types of the original values remain unchanged.</w:t>
      </w:r>
    </w:p>
    <w:p w:rsidR="00BB31B4" w:rsidRPr="00BB31B4" w:rsidRDefault="00BB31B4" w:rsidP="00BB31B4">
      <w:pPr>
        <w:pStyle w:val="AralkYok"/>
      </w:pPr>
      <w:r>
        <w:tab/>
      </w:r>
      <w:r w:rsidRPr="00BB31B4">
        <w:t>In cases where information may be lost due to conversion, the Java compiler requires</w:t>
      </w:r>
    </w:p>
    <w:p w:rsidR="00BB31B4" w:rsidRPr="00BB31B4" w:rsidRDefault="00BB31B4" w:rsidP="00BB31B4">
      <w:pPr>
        <w:pStyle w:val="AralkYok"/>
      </w:pPr>
      <w:r w:rsidRPr="00BB31B4">
        <w:t>you to use a cast operator to explicitly force the conversion to occur.</w:t>
      </w:r>
    </w:p>
    <w:p w:rsidR="00171347" w:rsidRDefault="0083201A" w:rsidP="008D05D5">
      <w:pPr>
        <w:pStyle w:val="AralkYok"/>
        <w:rPr>
          <w:color w:val="FF0000"/>
          <w:szCs w:val="18"/>
          <w:lang w:val="en-US"/>
        </w:rPr>
      </w:pPr>
      <w:r>
        <w:rPr>
          <w:color w:val="FF0000"/>
          <w:szCs w:val="18"/>
          <w:lang w:val="en-US"/>
        </w:rPr>
        <w:tab/>
      </w:r>
    </w:p>
    <w:p w:rsidR="0083201A" w:rsidRDefault="0083201A" w:rsidP="0083201A">
      <w:pPr>
        <w:pStyle w:val="AralkYok"/>
      </w:pPr>
      <w:r w:rsidRPr="0083201A">
        <w:tab/>
        <w:t>square((int) doubleValue)</w:t>
      </w:r>
    </w:p>
    <w:p w:rsidR="00BC4D2C" w:rsidRDefault="00BC4D2C" w:rsidP="0083201A">
      <w:pPr>
        <w:pStyle w:val="AralkYok"/>
      </w:pPr>
    </w:p>
    <w:p w:rsidR="00DA09B7" w:rsidRDefault="00C93942" w:rsidP="0083201A">
      <w:pPr>
        <w:pStyle w:val="AralkYok"/>
      </w:pPr>
      <w:r>
        <w:rPr>
          <w:noProof/>
          <w:lang w:val="en-US"/>
        </w:rPr>
        <w:drawing>
          <wp:inline distT="0" distB="0" distL="0" distR="0">
            <wp:extent cx="4047490" cy="2488565"/>
            <wp:effectExtent l="0" t="0" r="0" b="6985"/>
            <wp:docPr id="53" name="Resim 5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aptur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47490" cy="2488565"/>
                    </a:xfrm>
                    <a:prstGeom prst="rect">
                      <a:avLst/>
                    </a:prstGeom>
                    <a:noFill/>
                    <a:ln>
                      <a:noFill/>
                    </a:ln>
                  </pic:spPr>
                </pic:pic>
              </a:graphicData>
            </a:graphic>
          </wp:inline>
        </w:drawing>
      </w:r>
    </w:p>
    <w:p w:rsidR="00DA09B7" w:rsidRDefault="00DA09B7" w:rsidP="0083201A">
      <w:pPr>
        <w:pStyle w:val="AralkYok"/>
      </w:pPr>
    </w:p>
    <w:p w:rsidR="00DA09B7" w:rsidRPr="0083201A" w:rsidRDefault="00A759BD" w:rsidP="0083201A">
      <w:pPr>
        <w:pStyle w:val="AralkYok"/>
      </w:pPr>
      <w:r>
        <w:tab/>
        <w:t>-Long can be assigned to floa</w:t>
      </w:r>
      <w:r w:rsidR="00DA09B7">
        <w:t>t because floating point variables are held in a different way then integers. Which allow 32 bit float to hold value of 64 bit long.</w:t>
      </w:r>
    </w:p>
    <w:p w:rsidR="0083201A" w:rsidRDefault="0083201A" w:rsidP="008D05D5">
      <w:pPr>
        <w:pStyle w:val="AralkYok"/>
        <w:rPr>
          <w:color w:val="FF0000"/>
          <w:szCs w:val="18"/>
          <w:lang w:val="en-US"/>
        </w:rPr>
      </w:pPr>
    </w:p>
    <w:p w:rsidR="00BC4D2C" w:rsidRDefault="00BC4D2C" w:rsidP="008D05D5">
      <w:pPr>
        <w:pStyle w:val="AralkYok"/>
        <w:rPr>
          <w:color w:val="FF0000"/>
          <w:szCs w:val="18"/>
          <w:lang w:val="en-US"/>
        </w:rPr>
      </w:pPr>
    </w:p>
    <w:p w:rsidR="00BC4D2C" w:rsidRDefault="00DE390C" w:rsidP="00DE390C">
      <w:pPr>
        <w:pStyle w:val="AralkYok"/>
      </w:pPr>
      <w:r>
        <w:rPr>
          <w:b/>
          <w:szCs w:val="18"/>
          <w:lang w:val="en-US"/>
        </w:rPr>
        <w:t>-Secure Random-Number Generation</w:t>
      </w:r>
      <w:r w:rsidR="00C02D7B" w:rsidRPr="00C02D7B">
        <w:rPr>
          <w:szCs w:val="18"/>
          <w:lang w:val="en-US"/>
        </w:rPr>
        <w:t>(</w:t>
      </w:r>
      <w:r w:rsidR="00C02D7B" w:rsidRPr="00321038">
        <w:t>import java.security.SecureRandom;</w:t>
      </w:r>
      <w:r w:rsidR="00C02D7B">
        <w:t>)</w:t>
      </w:r>
      <w:r w:rsidRPr="009C50E0">
        <w:rPr>
          <w:szCs w:val="18"/>
          <w:lang w:val="en-US"/>
        </w:rPr>
        <w:t>:</w:t>
      </w:r>
      <w:r>
        <w:rPr>
          <w:b/>
          <w:szCs w:val="18"/>
          <w:lang w:val="en-US"/>
        </w:rPr>
        <w:t xml:space="preserve"> </w:t>
      </w:r>
      <w:r w:rsidRPr="00DE390C">
        <w:t xml:space="preserve">The </w:t>
      </w:r>
      <w:r w:rsidRPr="00DE390C">
        <w:rPr>
          <w:color w:val="00B050"/>
        </w:rPr>
        <w:t xml:space="preserve">element of chance </w:t>
      </w:r>
      <w:r w:rsidRPr="00DE390C">
        <w:t>can be introduced in a program via an object of class Secure-Random</w:t>
      </w:r>
      <w:r w:rsidRPr="00DE390C">
        <w:rPr>
          <w:color w:val="00B050"/>
        </w:rPr>
        <w:t xml:space="preserve"> </w:t>
      </w:r>
      <w:r w:rsidRPr="00DE390C">
        <w:t>(package java.security). Such objects can produce random boolean, byte,</w:t>
      </w:r>
      <w:r>
        <w:t xml:space="preserve"> </w:t>
      </w:r>
      <w:r w:rsidRPr="00DE390C">
        <w:t>float, double, int, long and Gaussian values.</w:t>
      </w:r>
    </w:p>
    <w:p w:rsidR="00B5054F" w:rsidRDefault="00B5054F" w:rsidP="00DE390C">
      <w:pPr>
        <w:pStyle w:val="AralkYok"/>
      </w:pPr>
    </w:p>
    <w:p w:rsidR="00B5054F" w:rsidRPr="00DE390C" w:rsidRDefault="00B5054F" w:rsidP="00DE390C">
      <w:pPr>
        <w:pStyle w:val="AralkYok"/>
      </w:pPr>
      <w:r>
        <w:t xml:space="preserve">More information about </w:t>
      </w:r>
      <w:r w:rsidRPr="00B5054F">
        <w:rPr>
          <w:color w:val="00B050"/>
        </w:rPr>
        <w:t>gaussian values</w:t>
      </w:r>
      <w:r>
        <w:t xml:space="preserve">: </w:t>
      </w:r>
      <w:hyperlink r:id="rId68" w:history="1">
        <w:r w:rsidRPr="00FE796F">
          <w:rPr>
            <w:rStyle w:val="Kpr"/>
          </w:rPr>
          <w:t>http://www.javamex.com/tutorials/random_numbers/gaussian_distribution_2.shtml</w:t>
        </w:r>
      </w:hyperlink>
    </w:p>
    <w:p w:rsidR="007610D5" w:rsidRDefault="007610D5" w:rsidP="008F1273">
      <w:pPr>
        <w:pStyle w:val="AralkYok"/>
        <w:rPr>
          <w:szCs w:val="18"/>
          <w:lang w:val="en-US"/>
        </w:rPr>
      </w:pPr>
    </w:p>
    <w:p w:rsidR="00E710E1" w:rsidRDefault="00E710E1" w:rsidP="008F1273">
      <w:pPr>
        <w:pStyle w:val="AralkYok"/>
        <w:rPr>
          <w:szCs w:val="18"/>
          <w:lang w:val="en-US"/>
        </w:rPr>
      </w:pPr>
      <w:r>
        <w:rPr>
          <w:szCs w:val="18"/>
          <w:lang w:val="en-US"/>
        </w:rPr>
        <w:t xml:space="preserve">Generating random char: </w:t>
      </w:r>
      <w:hyperlink r:id="rId69" w:history="1">
        <w:r w:rsidRPr="00FE796F">
          <w:rPr>
            <w:rStyle w:val="Kpr"/>
            <w:szCs w:val="18"/>
            <w:lang w:val="en-US"/>
          </w:rPr>
          <w:t>https://stackoverflow.com/questions/2626835/is-there-functionality-to-generate-a-random-character-in-java</w:t>
        </w:r>
      </w:hyperlink>
    </w:p>
    <w:p w:rsidR="00C82F6C" w:rsidRDefault="00C82F6C" w:rsidP="008F1273">
      <w:pPr>
        <w:pStyle w:val="AralkYok"/>
        <w:rPr>
          <w:szCs w:val="18"/>
          <w:lang w:val="en-US"/>
        </w:rPr>
      </w:pPr>
    </w:p>
    <w:p w:rsidR="00276F75" w:rsidRPr="00276F75" w:rsidRDefault="00276F75" w:rsidP="00276F75">
      <w:pPr>
        <w:pStyle w:val="AralkYok"/>
      </w:pPr>
      <w:r w:rsidRPr="00276F75">
        <w:t>Recent editions of this book used Java’s Random class to obtain “random” values. This class</w:t>
      </w:r>
    </w:p>
    <w:p w:rsidR="00276F75" w:rsidRPr="00276F75" w:rsidRDefault="00276F75" w:rsidP="00276F75">
      <w:pPr>
        <w:pStyle w:val="AralkYok"/>
      </w:pPr>
      <w:r w:rsidRPr="00276F75">
        <w:t xml:space="preserve">produced </w:t>
      </w:r>
      <w:r w:rsidRPr="00276F75">
        <w:rPr>
          <w:color w:val="00B050"/>
        </w:rPr>
        <w:t xml:space="preserve">deterministic values </w:t>
      </w:r>
      <w:r w:rsidRPr="00276F75">
        <w:t>that could be predicted by malicious programmers. Secure-</w:t>
      </w:r>
    </w:p>
    <w:p w:rsidR="00FE796F" w:rsidRDefault="00276F75" w:rsidP="00276F75">
      <w:pPr>
        <w:pStyle w:val="AralkYok"/>
      </w:pPr>
      <w:r w:rsidRPr="00276F75">
        <w:t xml:space="preserve">Random objects produce </w:t>
      </w:r>
      <w:r w:rsidRPr="00276F75">
        <w:rPr>
          <w:color w:val="00B050"/>
        </w:rPr>
        <w:t xml:space="preserve">nondeterministic random numbers </w:t>
      </w:r>
      <w:r w:rsidRPr="00276F75">
        <w:t>that cannot be predicted.</w:t>
      </w:r>
      <w:r>
        <w:t xml:space="preserve"> </w:t>
      </w:r>
      <w:r w:rsidR="00CC5FF3">
        <w:t>Nondeterministic algorithms can exhibit different behaviour even for same input.</w:t>
      </w:r>
    </w:p>
    <w:p w:rsidR="00EC5AF4" w:rsidRDefault="00EC5AF4" w:rsidP="00276F75">
      <w:pPr>
        <w:pStyle w:val="AralkYok"/>
      </w:pPr>
    </w:p>
    <w:p w:rsidR="00321038" w:rsidRDefault="00321038" w:rsidP="00276F75">
      <w:pPr>
        <w:pStyle w:val="AralkYok"/>
      </w:pPr>
      <w:r>
        <w:tab/>
      </w:r>
      <w:r w:rsidRPr="00321038">
        <w:t>import java.security.SecureRandom;</w:t>
      </w:r>
    </w:p>
    <w:p w:rsidR="00EC5AF4" w:rsidRPr="00EC5AF4" w:rsidRDefault="00EC5AF4" w:rsidP="00276F75">
      <w:pPr>
        <w:pStyle w:val="AralkYok"/>
        <w:rPr>
          <w:rFonts w:cs="LucidaSansTypewriter"/>
          <w:color w:val="231F20"/>
          <w:szCs w:val="16"/>
          <w:lang w:val="en-US"/>
        </w:rPr>
      </w:pPr>
      <w:r>
        <w:tab/>
      </w:r>
      <w:r w:rsidRPr="00EC5AF4">
        <w:rPr>
          <w:rFonts w:cs="LucidaSansTypewriter"/>
          <w:color w:val="231F20"/>
          <w:szCs w:val="16"/>
          <w:lang w:val="en-US"/>
        </w:rPr>
        <w:t xml:space="preserve">SecureRandom randomNumbers = </w:t>
      </w:r>
      <w:r w:rsidRPr="00EC5AF4">
        <w:rPr>
          <w:rFonts w:cs="LucidaSansTypewriter"/>
          <w:color w:val="034EA3"/>
          <w:szCs w:val="16"/>
          <w:lang w:val="en-US"/>
        </w:rPr>
        <w:t xml:space="preserve">new </w:t>
      </w:r>
      <w:r w:rsidRPr="00EC5AF4">
        <w:rPr>
          <w:rFonts w:cs="LucidaSansTypewriter"/>
          <w:color w:val="231F20"/>
          <w:szCs w:val="16"/>
          <w:lang w:val="en-US"/>
        </w:rPr>
        <w:t>SecureRandom();</w:t>
      </w:r>
    </w:p>
    <w:p w:rsidR="00EC5AF4" w:rsidRDefault="00EC5AF4" w:rsidP="00EC5AF4">
      <w:pPr>
        <w:pStyle w:val="AralkYok"/>
        <w:ind w:firstLine="708"/>
        <w:rPr>
          <w:rFonts w:cs="LucidaSansTypewriter"/>
          <w:color w:val="231F20"/>
          <w:szCs w:val="16"/>
          <w:lang w:val="en-US"/>
        </w:rPr>
      </w:pPr>
      <w:r w:rsidRPr="00EC5AF4">
        <w:rPr>
          <w:rFonts w:cs="LucidaSansTypewriter"/>
          <w:color w:val="034EA3"/>
          <w:szCs w:val="16"/>
          <w:lang w:val="en-US"/>
        </w:rPr>
        <w:t xml:space="preserve">int </w:t>
      </w:r>
      <w:r w:rsidRPr="00EC5AF4">
        <w:rPr>
          <w:rFonts w:cs="LucidaSansTypewriter"/>
          <w:color w:val="231F20"/>
          <w:szCs w:val="16"/>
          <w:lang w:val="en-US"/>
        </w:rPr>
        <w:t>randomValue = randomNumbers.nextInt();</w:t>
      </w:r>
    </w:p>
    <w:p w:rsidR="00EC5AF4" w:rsidRDefault="00EC5AF4" w:rsidP="00EC5AF4">
      <w:pPr>
        <w:pStyle w:val="AralkYok"/>
        <w:rPr>
          <w:rFonts w:cs="LucidaSansTypewriter"/>
          <w:color w:val="231F20"/>
          <w:szCs w:val="16"/>
          <w:lang w:val="en-US"/>
        </w:rPr>
      </w:pPr>
    </w:p>
    <w:p w:rsidR="00EC5AF4" w:rsidRDefault="00EC5AF4" w:rsidP="00EC5AF4">
      <w:pPr>
        <w:pStyle w:val="AralkYok"/>
        <w:rPr>
          <w:szCs w:val="18"/>
          <w:lang w:val="en-US"/>
        </w:rPr>
      </w:pPr>
      <w:r w:rsidRPr="00EC5AF4">
        <w:rPr>
          <w:szCs w:val="18"/>
          <w:lang w:val="en-US"/>
        </w:rPr>
        <w:t xml:space="preserve">If it truly produces values </w:t>
      </w:r>
      <w:r w:rsidRPr="00EC5AF4">
        <w:rPr>
          <w:rFonts w:cs="AGaramond-Italic"/>
          <w:i/>
          <w:iCs/>
          <w:szCs w:val="18"/>
          <w:lang w:val="en-US"/>
        </w:rPr>
        <w:t>at random</w:t>
      </w:r>
      <w:r w:rsidRPr="00EC5AF4">
        <w:rPr>
          <w:szCs w:val="18"/>
          <w:lang w:val="en-US"/>
        </w:rPr>
        <w:t xml:space="preserve">, then every value in the range should have an </w:t>
      </w:r>
      <w:r w:rsidRPr="00EC5AF4">
        <w:rPr>
          <w:rFonts w:cs="AGaramond-Italic"/>
          <w:i/>
          <w:iCs/>
          <w:szCs w:val="18"/>
          <w:lang w:val="en-US"/>
        </w:rPr>
        <w:t xml:space="preserve">equal chance </w:t>
      </w:r>
      <w:r w:rsidRPr="00EC5AF4">
        <w:rPr>
          <w:szCs w:val="18"/>
          <w:lang w:val="en-US"/>
        </w:rPr>
        <w:t xml:space="preserve">(or probability) of being chosen each time </w:t>
      </w:r>
      <w:r w:rsidRPr="00EC5AF4">
        <w:rPr>
          <w:rFonts w:cs="LucidaSansTypewriter"/>
          <w:szCs w:val="18"/>
          <w:lang w:val="en-US"/>
        </w:rPr>
        <w:t xml:space="preserve">nextInt </w:t>
      </w:r>
      <w:r w:rsidRPr="00EC5AF4">
        <w:rPr>
          <w:szCs w:val="18"/>
          <w:lang w:val="en-US"/>
        </w:rPr>
        <w:t>is called.</w:t>
      </w:r>
    </w:p>
    <w:p w:rsidR="00EC5AF4" w:rsidRDefault="00EC5AF4" w:rsidP="00EC5AF4">
      <w:pPr>
        <w:pStyle w:val="AralkYok"/>
        <w:rPr>
          <w:szCs w:val="18"/>
          <w:lang w:val="en-US"/>
        </w:rPr>
      </w:pPr>
    </w:p>
    <w:p w:rsidR="00EC5AF4" w:rsidRPr="00EC5AF4" w:rsidRDefault="00EC5AF4" w:rsidP="00EC5AF4">
      <w:pPr>
        <w:pStyle w:val="AralkYok"/>
      </w:pPr>
      <w:r w:rsidRPr="00EC5AF4">
        <w:t>SecureRandom provides another version of method nextInt that receives an int argument and returns a value from 0 up to, but not including, the argument’s value.</w:t>
      </w:r>
    </w:p>
    <w:p w:rsidR="000A0CA4" w:rsidRDefault="000A0CA4" w:rsidP="006B28EC">
      <w:pPr>
        <w:pStyle w:val="HTMLncedenBiimlendirilmi"/>
        <w:spacing w:line="270" w:lineRule="atLeast"/>
        <w:rPr>
          <w:rFonts w:ascii="Verdana" w:eastAsiaTheme="minorHAnsi" w:hAnsi="Verdana" w:cstheme="minorBidi"/>
          <w:szCs w:val="22"/>
          <w:lang w:eastAsia="en-US"/>
        </w:rPr>
      </w:pPr>
    </w:p>
    <w:p w:rsidR="00EC5AF4" w:rsidRDefault="00EC5AF4" w:rsidP="006B28EC">
      <w:pPr>
        <w:pStyle w:val="HTMLncedenBiimlendirilmi"/>
        <w:spacing w:line="270" w:lineRule="atLeast"/>
        <w:rPr>
          <w:rFonts w:ascii="Verdana" w:hAnsi="Verdana" w:cs="LucidaSansTypewriter"/>
          <w:color w:val="231F20"/>
          <w:szCs w:val="18"/>
          <w:lang w:val="en-US"/>
        </w:rPr>
      </w:pPr>
      <w:r>
        <w:rPr>
          <w:rFonts w:ascii="Verdana" w:eastAsiaTheme="minorHAnsi" w:hAnsi="Verdana" w:cstheme="minorBidi"/>
          <w:szCs w:val="18"/>
          <w:lang w:eastAsia="en-US"/>
        </w:rPr>
        <w:tab/>
      </w:r>
      <w:r w:rsidRPr="00EC5AF4">
        <w:rPr>
          <w:rFonts w:ascii="Verdana" w:hAnsi="Verdana" w:cs="LucidaSansTypewriter"/>
          <w:color w:val="034EA3"/>
          <w:szCs w:val="18"/>
          <w:lang w:val="en-US"/>
        </w:rPr>
        <w:t xml:space="preserve">int </w:t>
      </w:r>
      <w:r w:rsidRPr="00EC5AF4">
        <w:rPr>
          <w:rFonts w:ascii="Verdana" w:hAnsi="Verdana" w:cs="LucidaSansTypewriter"/>
          <w:color w:val="231F20"/>
          <w:szCs w:val="18"/>
          <w:lang w:val="en-US"/>
        </w:rPr>
        <w:t>face = randomNumbers.nextInt(</w:t>
      </w:r>
      <w:r w:rsidRPr="00EC5AF4">
        <w:rPr>
          <w:rFonts w:ascii="Verdana" w:hAnsi="Verdana" w:cs="LucidaSansTypewriter"/>
          <w:color w:val="00A0DB"/>
          <w:szCs w:val="18"/>
          <w:lang w:val="en-US"/>
        </w:rPr>
        <w:t>6</w:t>
      </w:r>
      <w:r w:rsidRPr="00EC5AF4">
        <w:rPr>
          <w:rFonts w:ascii="Verdana" w:hAnsi="Verdana" w:cs="LucidaSansTypewriter"/>
          <w:color w:val="231F20"/>
          <w:szCs w:val="18"/>
          <w:lang w:val="en-US"/>
        </w:rPr>
        <w:t>);</w:t>
      </w:r>
    </w:p>
    <w:p w:rsidR="00EC5AF4" w:rsidRDefault="00EC5AF4" w:rsidP="006B28EC">
      <w:pPr>
        <w:pStyle w:val="HTMLncedenBiimlendirilmi"/>
        <w:spacing w:line="270" w:lineRule="atLeast"/>
        <w:rPr>
          <w:rFonts w:ascii="Verdana" w:eastAsiaTheme="minorHAnsi" w:hAnsi="Verdana" w:cstheme="minorBidi"/>
          <w:szCs w:val="18"/>
          <w:lang w:eastAsia="en-US"/>
        </w:rPr>
      </w:pPr>
    </w:p>
    <w:p w:rsidR="00EC5AF4" w:rsidRPr="00EE6987" w:rsidRDefault="00EE6987" w:rsidP="00EE6987">
      <w:pPr>
        <w:pStyle w:val="AralkYok"/>
      </w:pPr>
      <w:r w:rsidRPr="00EE6987">
        <w:t xml:space="preserve">The argument 6—called the </w:t>
      </w:r>
      <w:r w:rsidRPr="00EE6987">
        <w:rPr>
          <w:color w:val="00B050"/>
        </w:rPr>
        <w:t>scaling factor</w:t>
      </w:r>
      <w:r w:rsidRPr="00EE6987">
        <w:t xml:space="preserve">—represents the number of unique values that nextInt should produce (in this case six—0, 1, 2, 3, 4 and 5). This manipulation is called </w:t>
      </w:r>
      <w:r w:rsidRPr="00EE6987">
        <w:rPr>
          <w:color w:val="00B050"/>
        </w:rPr>
        <w:t xml:space="preserve">scaling </w:t>
      </w:r>
      <w:r w:rsidRPr="00EE6987">
        <w:t>the range of values produced by SecureRandom method nextInt.</w:t>
      </w:r>
    </w:p>
    <w:p w:rsidR="00EE6987" w:rsidRPr="00EE6987" w:rsidRDefault="00EE6987" w:rsidP="00EE6987">
      <w:pPr>
        <w:autoSpaceDE w:val="0"/>
        <w:autoSpaceDN w:val="0"/>
        <w:adjustRightInd w:val="0"/>
        <w:spacing w:after="0" w:line="240" w:lineRule="auto"/>
        <w:rPr>
          <w:szCs w:val="18"/>
        </w:rPr>
      </w:pPr>
      <w:r w:rsidRPr="00EE6987">
        <w:rPr>
          <w:szCs w:val="18"/>
        </w:rPr>
        <w:tab/>
      </w:r>
      <w:r w:rsidRPr="00EE6987">
        <w:rPr>
          <w:rFonts w:cs="AGaramond-Regular"/>
          <w:color w:val="231F20"/>
          <w:szCs w:val="18"/>
          <w:lang w:val="en-US"/>
        </w:rPr>
        <w:t xml:space="preserve">A six-sided die has the numbers 1–6 on its faces, not 0–5. So we </w:t>
      </w:r>
      <w:r w:rsidRPr="00EE6987">
        <w:rPr>
          <w:rFonts w:cs="AGaramond-Semibold"/>
          <w:bCs/>
          <w:color w:val="00B050"/>
          <w:szCs w:val="18"/>
          <w:lang w:val="en-US"/>
        </w:rPr>
        <w:t>shift</w:t>
      </w:r>
      <w:r w:rsidRPr="00EE6987">
        <w:rPr>
          <w:rFonts w:cs="AGaramond-Semibold"/>
          <w:b/>
          <w:bCs/>
          <w:color w:val="00B050"/>
          <w:szCs w:val="18"/>
          <w:lang w:val="en-US"/>
        </w:rPr>
        <w:t xml:space="preserve"> </w:t>
      </w:r>
      <w:r w:rsidRPr="00EE6987">
        <w:rPr>
          <w:rFonts w:cs="AGaramond-Regular"/>
          <w:color w:val="231F20"/>
          <w:szCs w:val="18"/>
          <w:lang w:val="en-US"/>
        </w:rPr>
        <w:t xml:space="preserve">the range of numbers produced by adding a </w:t>
      </w:r>
      <w:r w:rsidRPr="00EE6987">
        <w:rPr>
          <w:rFonts w:cs="AGaramond-Semibold"/>
          <w:bCs/>
          <w:color w:val="00B050"/>
          <w:szCs w:val="18"/>
          <w:lang w:val="en-US"/>
        </w:rPr>
        <w:t>shifting value</w:t>
      </w:r>
      <w:r w:rsidRPr="00EE6987">
        <w:rPr>
          <w:rFonts w:cs="AGaramond-Regular"/>
          <w:color w:val="231F20"/>
          <w:szCs w:val="18"/>
          <w:lang w:val="en-US"/>
        </w:rPr>
        <w:t>—in this case 1—to our previous result, as in</w:t>
      </w:r>
    </w:p>
    <w:p w:rsidR="00EE6987" w:rsidRDefault="00EE6987" w:rsidP="006B28EC">
      <w:pPr>
        <w:pStyle w:val="HTMLncedenBiimlendirilmi"/>
        <w:spacing w:line="270" w:lineRule="atLeast"/>
        <w:rPr>
          <w:rFonts w:ascii="Verdana" w:eastAsiaTheme="minorHAnsi" w:hAnsi="Verdana" w:cstheme="minorBidi"/>
          <w:szCs w:val="18"/>
          <w:lang w:eastAsia="en-US"/>
        </w:rPr>
      </w:pPr>
    </w:p>
    <w:p w:rsidR="00EE6987" w:rsidRDefault="000035D9" w:rsidP="006B28EC">
      <w:pPr>
        <w:pStyle w:val="HTMLncedenBiimlendirilmi"/>
        <w:spacing w:line="270" w:lineRule="atLeast"/>
        <w:rPr>
          <w:rFonts w:ascii="Verdana" w:hAnsi="Verdana" w:cs="LucidaSansTypewriter"/>
          <w:color w:val="231F20"/>
          <w:szCs w:val="18"/>
          <w:lang w:val="en-US"/>
        </w:rPr>
      </w:pPr>
      <w:r w:rsidRPr="000035D9">
        <w:rPr>
          <w:rFonts w:ascii="Verdana" w:eastAsiaTheme="minorHAnsi" w:hAnsi="Verdana" w:cstheme="minorBidi"/>
          <w:szCs w:val="18"/>
          <w:lang w:eastAsia="en-US"/>
        </w:rPr>
        <w:tab/>
      </w:r>
      <w:r w:rsidRPr="000035D9">
        <w:rPr>
          <w:rFonts w:ascii="Verdana" w:hAnsi="Verdana" w:cs="LucidaSansTypewriter"/>
          <w:color w:val="034EA3"/>
          <w:szCs w:val="18"/>
          <w:lang w:val="en-US"/>
        </w:rPr>
        <w:t xml:space="preserve">int </w:t>
      </w:r>
      <w:r w:rsidRPr="000035D9">
        <w:rPr>
          <w:rFonts w:ascii="Verdana" w:hAnsi="Verdana" w:cs="LucidaSansTypewriter"/>
          <w:color w:val="231F20"/>
          <w:szCs w:val="18"/>
          <w:lang w:val="en-US"/>
        </w:rPr>
        <w:t xml:space="preserve">face = </w:t>
      </w:r>
      <w:r w:rsidRPr="000035D9">
        <w:rPr>
          <w:rFonts w:ascii="Verdana" w:hAnsi="Verdana" w:cs="LucidaSansTypewriter"/>
          <w:color w:val="00A0DB"/>
          <w:szCs w:val="18"/>
          <w:lang w:val="en-US"/>
        </w:rPr>
        <w:t xml:space="preserve">1 </w:t>
      </w:r>
      <w:r w:rsidRPr="000035D9">
        <w:rPr>
          <w:rFonts w:ascii="Verdana" w:hAnsi="Verdana" w:cs="LucidaSansTypewriter"/>
          <w:color w:val="231F20"/>
          <w:szCs w:val="18"/>
          <w:lang w:val="en-US"/>
        </w:rPr>
        <w:t>+ randomNumbers.nextInt(</w:t>
      </w:r>
      <w:r w:rsidRPr="000035D9">
        <w:rPr>
          <w:rFonts w:ascii="Verdana" w:hAnsi="Verdana" w:cs="LucidaSansTypewriter"/>
          <w:color w:val="00A0DB"/>
          <w:szCs w:val="18"/>
          <w:lang w:val="en-US"/>
        </w:rPr>
        <w:t>6</w:t>
      </w:r>
      <w:r w:rsidRPr="000035D9">
        <w:rPr>
          <w:rFonts w:ascii="Verdana" w:hAnsi="Verdana" w:cs="LucidaSansTypewriter"/>
          <w:color w:val="231F20"/>
          <w:szCs w:val="18"/>
          <w:lang w:val="en-US"/>
        </w:rPr>
        <w:t>);</w:t>
      </w:r>
    </w:p>
    <w:p w:rsidR="00A168A9" w:rsidRDefault="00A168A9" w:rsidP="006B28EC">
      <w:pPr>
        <w:pStyle w:val="HTMLncedenBiimlendirilmi"/>
        <w:spacing w:line="270" w:lineRule="atLeast"/>
        <w:rPr>
          <w:rFonts w:ascii="Verdana" w:eastAsiaTheme="minorHAnsi" w:hAnsi="Verdana" w:cstheme="minorBidi"/>
          <w:szCs w:val="18"/>
          <w:lang w:eastAsia="en-US"/>
        </w:rPr>
      </w:pPr>
    </w:p>
    <w:p w:rsidR="00A168A9" w:rsidRDefault="00105389" w:rsidP="006B28EC">
      <w:pPr>
        <w:pStyle w:val="HTMLncedenBiimlendirilmi"/>
        <w:spacing w:line="270" w:lineRule="atLeast"/>
        <w:rPr>
          <w:rFonts w:ascii="Verdana" w:hAnsi="Verdana" w:cs="LucidaSansTypewriter"/>
          <w:color w:val="231F20"/>
          <w:szCs w:val="18"/>
          <w:lang w:val="en-US"/>
        </w:rPr>
      </w:pPr>
      <w:r w:rsidRPr="00105389">
        <w:rPr>
          <w:rFonts w:ascii="Verdana" w:eastAsiaTheme="minorHAnsi" w:hAnsi="Verdana" w:cstheme="minorBidi"/>
          <w:szCs w:val="18"/>
          <w:lang w:eastAsia="en-US"/>
        </w:rPr>
        <w:tab/>
      </w:r>
      <w:r w:rsidRPr="00105389">
        <w:rPr>
          <w:rFonts w:ascii="Verdana" w:hAnsi="Verdana" w:cs="LucidaSansTypewriter"/>
          <w:color w:val="034EA3"/>
          <w:szCs w:val="18"/>
          <w:lang w:val="en-US"/>
        </w:rPr>
        <w:t xml:space="preserve">int </w:t>
      </w:r>
      <w:r w:rsidRPr="00105389">
        <w:rPr>
          <w:rFonts w:ascii="Verdana" w:hAnsi="Verdana" w:cs="LucidaSansTypewriter"/>
          <w:color w:val="231F20"/>
          <w:szCs w:val="18"/>
          <w:lang w:val="en-US"/>
        </w:rPr>
        <w:t xml:space="preserve">number = </w:t>
      </w:r>
      <w:r w:rsidRPr="00105389">
        <w:rPr>
          <w:rFonts w:ascii="Verdana" w:hAnsi="Verdana" w:cs="AGaramond-Italic"/>
          <w:i/>
          <w:iCs/>
          <w:color w:val="231F20"/>
          <w:szCs w:val="18"/>
          <w:lang w:val="en-US"/>
        </w:rPr>
        <w:t xml:space="preserve">shiftingValue </w:t>
      </w:r>
      <w:r w:rsidRPr="00105389">
        <w:rPr>
          <w:rFonts w:ascii="Verdana" w:hAnsi="Verdana" w:cs="LucidaSansTypewriter"/>
          <w:color w:val="231F20"/>
          <w:szCs w:val="18"/>
          <w:lang w:val="en-US"/>
        </w:rPr>
        <w:t>+ randomNumbers.nextInt(</w:t>
      </w:r>
      <w:r w:rsidRPr="00105389">
        <w:rPr>
          <w:rFonts w:ascii="Verdana" w:hAnsi="Verdana" w:cs="AGaramond-Italic"/>
          <w:i/>
          <w:iCs/>
          <w:color w:val="231F20"/>
          <w:szCs w:val="18"/>
          <w:lang w:val="en-US"/>
        </w:rPr>
        <w:t>scalingFactor</w:t>
      </w:r>
      <w:r w:rsidRPr="00105389">
        <w:rPr>
          <w:rFonts w:ascii="Verdana" w:hAnsi="Verdana" w:cs="LucidaSansTypewriter"/>
          <w:color w:val="231F20"/>
          <w:szCs w:val="18"/>
          <w:lang w:val="en-US"/>
        </w:rPr>
        <w:t>);</w:t>
      </w:r>
    </w:p>
    <w:p w:rsidR="00105389" w:rsidRDefault="00105389" w:rsidP="006B28EC">
      <w:pPr>
        <w:pStyle w:val="HTMLncedenBiimlendirilmi"/>
        <w:spacing w:line="270" w:lineRule="atLeast"/>
        <w:rPr>
          <w:rFonts w:ascii="Verdana" w:hAnsi="Verdana" w:cs="LucidaSansTypewriter"/>
          <w:color w:val="231F20"/>
          <w:szCs w:val="18"/>
          <w:lang w:val="en-US"/>
        </w:rPr>
      </w:pPr>
    </w:p>
    <w:p w:rsidR="00105389" w:rsidRPr="00105389" w:rsidRDefault="00105389" w:rsidP="00105389">
      <w:pPr>
        <w:pStyle w:val="AralkYok"/>
      </w:pPr>
      <w:r w:rsidRPr="00105389">
        <w:t>where shiftingValue specifies the first number in the desired range of consecutive integers and scalingFactor specifies how many numbers are in the range.</w:t>
      </w:r>
    </w:p>
    <w:p w:rsidR="00105389" w:rsidRPr="00105389" w:rsidRDefault="00105389" w:rsidP="00105389">
      <w:pPr>
        <w:pStyle w:val="AralkYok"/>
      </w:pPr>
      <w:r w:rsidRPr="00105389">
        <w:t>It’s also possible to choose integers at random from sets of values other than ranges of</w:t>
      </w:r>
    </w:p>
    <w:p w:rsidR="00105389" w:rsidRPr="00105389" w:rsidRDefault="00105389" w:rsidP="00105389">
      <w:pPr>
        <w:pStyle w:val="AralkYok"/>
      </w:pPr>
      <w:r w:rsidRPr="00105389">
        <w:t>consecutive integers. For example, to obtain a random value from the sequence 2, 5, 8, 11</w:t>
      </w:r>
    </w:p>
    <w:p w:rsidR="00EC5AF4" w:rsidRDefault="00105389" w:rsidP="00105389">
      <w:pPr>
        <w:pStyle w:val="AralkYok"/>
      </w:pPr>
      <w:r w:rsidRPr="00105389">
        <w:t>and 14, you could use the statement</w:t>
      </w:r>
    </w:p>
    <w:p w:rsidR="00105389" w:rsidRDefault="00105389" w:rsidP="00105389">
      <w:pPr>
        <w:pStyle w:val="AralkYok"/>
      </w:pPr>
    </w:p>
    <w:p w:rsidR="00105389" w:rsidRPr="00105389" w:rsidRDefault="00105389" w:rsidP="00105389">
      <w:pPr>
        <w:pStyle w:val="AralkYok"/>
        <w:rPr>
          <w:sz w:val="20"/>
        </w:rPr>
      </w:pPr>
      <w:r>
        <w:t xml:space="preserve">              </w:t>
      </w:r>
      <w:r w:rsidRPr="00105389">
        <w:rPr>
          <w:rFonts w:cs="LucidaSansTypewriter"/>
          <w:color w:val="034EA3"/>
          <w:szCs w:val="16"/>
          <w:lang w:val="en-US"/>
        </w:rPr>
        <w:t xml:space="preserve">int </w:t>
      </w:r>
      <w:r w:rsidRPr="00105389">
        <w:rPr>
          <w:rFonts w:cs="LucidaSansTypewriter"/>
          <w:color w:val="231F20"/>
          <w:szCs w:val="16"/>
          <w:lang w:val="en-US"/>
        </w:rPr>
        <w:t xml:space="preserve">number = </w:t>
      </w:r>
      <w:r w:rsidRPr="00105389">
        <w:rPr>
          <w:rFonts w:cs="LucidaSansTypewriter"/>
          <w:color w:val="00A0DB"/>
          <w:szCs w:val="16"/>
          <w:lang w:val="en-US"/>
        </w:rPr>
        <w:t xml:space="preserve">2 </w:t>
      </w:r>
      <w:r w:rsidRPr="00105389">
        <w:rPr>
          <w:rFonts w:cs="LucidaSansTypewriter"/>
          <w:color w:val="231F20"/>
          <w:szCs w:val="16"/>
          <w:lang w:val="en-US"/>
        </w:rPr>
        <w:t xml:space="preserve">+ </w:t>
      </w:r>
      <w:r w:rsidRPr="00105389">
        <w:rPr>
          <w:rFonts w:cs="LucidaSansTypewriter"/>
          <w:color w:val="00A0DB"/>
          <w:szCs w:val="16"/>
          <w:lang w:val="en-US"/>
        </w:rPr>
        <w:t xml:space="preserve">3 </w:t>
      </w:r>
      <w:r w:rsidRPr="00105389">
        <w:rPr>
          <w:rFonts w:cs="LucidaSansTypewriter"/>
          <w:color w:val="231F20"/>
          <w:szCs w:val="16"/>
          <w:lang w:val="en-US"/>
        </w:rPr>
        <w:t>* randomNumbers.nextInt(</w:t>
      </w:r>
      <w:r w:rsidRPr="00105389">
        <w:rPr>
          <w:rFonts w:cs="LucidaSansTypewriter"/>
          <w:color w:val="00A0DB"/>
          <w:szCs w:val="16"/>
          <w:lang w:val="en-US"/>
        </w:rPr>
        <w:t>5</w:t>
      </w:r>
      <w:r w:rsidRPr="00105389">
        <w:rPr>
          <w:rFonts w:cs="LucidaSansTypewriter"/>
          <w:color w:val="231F20"/>
          <w:szCs w:val="16"/>
          <w:lang w:val="en-US"/>
        </w:rPr>
        <w:t>);</w:t>
      </w:r>
    </w:p>
    <w:p w:rsidR="00105389" w:rsidRDefault="00105389" w:rsidP="006B28EC">
      <w:pPr>
        <w:pStyle w:val="HTMLncedenBiimlendirilmi"/>
        <w:spacing w:line="270" w:lineRule="atLeast"/>
        <w:rPr>
          <w:rFonts w:ascii="Verdana" w:eastAsiaTheme="minorHAnsi" w:hAnsi="Verdana" w:cstheme="minorBidi"/>
          <w:szCs w:val="22"/>
          <w:lang w:eastAsia="en-US"/>
        </w:rPr>
      </w:pPr>
    </w:p>
    <w:p w:rsidR="00105389" w:rsidRPr="00105389" w:rsidRDefault="00105389" w:rsidP="00105389">
      <w:pPr>
        <w:autoSpaceDE w:val="0"/>
        <w:autoSpaceDN w:val="0"/>
        <w:adjustRightInd w:val="0"/>
        <w:spacing w:after="0" w:line="240" w:lineRule="auto"/>
        <w:ind w:left="705"/>
        <w:rPr>
          <w:rFonts w:cs="LucidaSansTypewriter"/>
          <w:color w:val="231F20"/>
          <w:szCs w:val="18"/>
          <w:lang w:val="en-US"/>
        </w:rPr>
      </w:pPr>
      <w:r w:rsidRPr="00105389">
        <w:rPr>
          <w:rFonts w:cs="LucidaSansTypewriter"/>
          <w:color w:val="034EA3"/>
          <w:szCs w:val="18"/>
          <w:lang w:val="en-US"/>
        </w:rPr>
        <w:t xml:space="preserve">int </w:t>
      </w:r>
      <w:r w:rsidRPr="00105389">
        <w:rPr>
          <w:rFonts w:cs="LucidaSansTypewriter"/>
          <w:color w:val="231F20"/>
          <w:szCs w:val="18"/>
          <w:lang w:val="en-US"/>
        </w:rPr>
        <w:t xml:space="preserve">number = </w:t>
      </w:r>
      <w:r w:rsidRPr="00105389">
        <w:rPr>
          <w:rFonts w:cs="AGaramond-Italic"/>
          <w:i/>
          <w:iCs/>
          <w:color w:val="231F20"/>
          <w:szCs w:val="18"/>
          <w:lang w:val="en-US"/>
        </w:rPr>
        <w:t xml:space="preserve">shiftingValue </w:t>
      </w:r>
      <w:r w:rsidRPr="00105389">
        <w:rPr>
          <w:rFonts w:cs="LucidaSansTypewriter"/>
          <w:color w:val="231F20"/>
          <w:szCs w:val="18"/>
          <w:lang w:val="en-US"/>
        </w:rPr>
        <w:t xml:space="preserve">+ </w:t>
      </w:r>
      <w:r w:rsidRPr="00105389">
        <w:rPr>
          <w:rFonts w:cs="AGaramond-Italic"/>
          <w:i/>
          <w:iCs/>
          <w:color w:val="231F20"/>
          <w:szCs w:val="18"/>
          <w:lang w:val="en-US"/>
        </w:rPr>
        <w:t xml:space="preserve">differenceBetweenValues </w:t>
      </w:r>
      <w:r>
        <w:rPr>
          <w:rFonts w:cs="LucidaSansTypewriter"/>
          <w:color w:val="231F20"/>
          <w:szCs w:val="18"/>
          <w:lang w:val="en-US"/>
        </w:rPr>
        <w:t xml:space="preserve">* </w:t>
      </w:r>
      <w:r w:rsidRPr="00105389">
        <w:rPr>
          <w:rFonts w:cs="LucidaSansTypewriter"/>
          <w:color w:val="231F20"/>
          <w:szCs w:val="18"/>
          <w:lang w:val="en-US"/>
        </w:rPr>
        <w:t>randomNumbers.nextInt(</w:t>
      </w:r>
      <w:r w:rsidRPr="00105389">
        <w:rPr>
          <w:rFonts w:cs="AGaramond-Italic"/>
          <w:i/>
          <w:iCs/>
          <w:color w:val="231F20"/>
          <w:szCs w:val="18"/>
          <w:lang w:val="en-US"/>
        </w:rPr>
        <w:t>scalingFactor</w:t>
      </w:r>
      <w:r w:rsidRPr="00105389">
        <w:rPr>
          <w:rFonts w:cs="LucidaSansTypewriter"/>
          <w:color w:val="231F20"/>
          <w:szCs w:val="18"/>
          <w:lang w:val="en-US"/>
        </w:rPr>
        <w:t>);</w:t>
      </w:r>
    </w:p>
    <w:p w:rsidR="00105389" w:rsidRDefault="00105389" w:rsidP="006B28EC">
      <w:pPr>
        <w:pStyle w:val="HTMLncedenBiimlendirilmi"/>
        <w:spacing w:line="270" w:lineRule="atLeast"/>
        <w:rPr>
          <w:rFonts w:ascii="Verdana" w:eastAsiaTheme="minorHAnsi" w:hAnsi="Verdana" w:cstheme="minorBidi"/>
          <w:szCs w:val="22"/>
          <w:lang w:eastAsia="en-US"/>
        </w:rPr>
      </w:pPr>
    </w:p>
    <w:p w:rsidR="00105389" w:rsidRDefault="00105389" w:rsidP="00105389">
      <w:pPr>
        <w:autoSpaceDE w:val="0"/>
        <w:autoSpaceDN w:val="0"/>
        <w:adjustRightInd w:val="0"/>
        <w:spacing w:after="0" w:line="240" w:lineRule="auto"/>
        <w:rPr>
          <w:rFonts w:cs="AGaramond-Regular"/>
          <w:color w:val="231F20"/>
          <w:szCs w:val="21"/>
          <w:lang w:val="en-US"/>
        </w:rPr>
      </w:pPr>
      <w:r w:rsidRPr="00105389">
        <w:rPr>
          <w:rFonts w:cs="AGaramond-Regular"/>
          <w:color w:val="231F20"/>
          <w:szCs w:val="21"/>
          <w:lang w:val="en-US"/>
        </w:rPr>
        <w:t xml:space="preserve">where </w:t>
      </w:r>
      <w:r w:rsidRPr="00105389">
        <w:rPr>
          <w:rFonts w:cs="AGaramond-Italic"/>
          <w:i/>
          <w:iCs/>
          <w:color w:val="231F20"/>
          <w:szCs w:val="21"/>
          <w:lang w:val="en-US"/>
        </w:rPr>
        <w:t xml:space="preserve">shiftingValue </w:t>
      </w:r>
      <w:r w:rsidRPr="00105389">
        <w:rPr>
          <w:rFonts w:cs="AGaramond-Regular"/>
          <w:color w:val="231F20"/>
          <w:szCs w:val="21"/>
          <w:lang w:val="en-US"/>
        </w:rPr>
        <w:t xml:space="preserve">specifies the first number in the desired range of values, </w:t>
      </w:r>
      <w:r w:rsidRPr="00105389">
        <w:rPr>
          <w:rFonts w:cs="AGaramond-Italic"/>
          <w:i/>
          <w:iCs/>
          <w:color w:val="231F20"/>
          <w:szCs w:val="21"/>
          <w:lang w:val="en-US"/>
        </w:rPr>
        <w:t xml:space="preserve">difference-BetweenValues </w:t>
      </w:r>
      <w:r w:rsidRPr="00105389">
        <w:rPr>
          <w:rFonts w:cs="AGaramond-Regular"/>
          <w:color w:val="231F20"/>
          <w:szCs w:val="21"/>
          <w:lang w:val="en-US"/>
        </w:rPr>
        <w:t xml:space="preserve">represents the </w:t>
      </w:r>
      <w:r w:rsidRPr="00105389">
        <w:rPr>
          <w:rFonts w:cs="AGaramond-Italic"/>
          <w:i/>
          <w:iCs/>
          <w:color w:val="231F20"/>
          <w:szCs w:val="21"/>
          <w:lang w:val="en-US"/>
        </w:rPr>
        <w:t xml:space="preserve">constant difference </w:t>
      </w:r>
      <w:r w:rsidRPr="00105389">
        <w:rPr>
          <w:rFonts w:cs="AGaramond-Regular"/>
          <w:color w:val="231F20"/>
          <w:szCs w:val="21"/>
          <w:lang w:val="en-US"/>
        </w:rPr>
        <w:t xml:space="preserve">between consecutive numbers in the sequence and </w:t>
      </w:r>
      <w:r w:rsidRPr="00105389">
        <w:rPr>
          <w:rFonts w:cs="AGaramond-Italic"/>
          <w:i/>
          <w:iCs/>
          <w:color w:val="231F20"/>
          <w:szCs w:val="21"/>
          <w:lang w:val="en-US"/>
        </w:rPr>
        <w:t xml:space="preserve">scalingFactor </w:t>
      </w:r>
      <w:r w:rsidRPr="00105389">
        <w:rPr>
          <w:rFonts w:cs="AGaramond-Regular"/>
          <w:color w:val="231F20"/>
          <w:szCs w:val="21"/>
          <w:lang w:val="en-US"/>
        </w:rPr>
        <w:t>specifies how many numbers are in the range.</w:t>
      </w:r>
    </w:p>
    <w:p w:rsidR="0008270D" w:rsidRDefault="0008270D" w:rsidP="00105389">
      <w:pPr>
        <w:autoSpaceDE w:val="0"/>
        <w:autoSpaceDN w:val="0"/>
        <w:adjustRightInd w:val="0"/>
        <w:spacing w:after="0" w:line="240" w:lineRule="auto"/>
        <w:rPr>
          <w:rFonts w:cs="AGaramond-Regular"/>
          <w:color w:val="231F20"/>
          <w:szCs w:val="21"/>
          <w:lang w:val="en-US"/>
        </w:rPr>
      </w:pPr>
    </w:p>
    <w:p w:rsidR="0008270D" w:rsidRDefault="0008270D" w:rsidP="00105389">
      <w:pPr>
        <w:autoSpaceDE w:val="0"/>
        <w:autoSpaceDN w:val="0"/>
        <w:adjustRightInd w:val="0"/>
        <w:spacing w:after="0" w:line="240" w:lineRule="auto"/>
        <w:rPr>
          <w:rFonts w:cs="AGaramond-Regular"/>
          <w:color w:val="231F20"/>
          <w:szCs w:val="21"/>
          <w:lang w:val="en-US"/>
        </w:rPr>
      </w:pPr>
      <w:r>
        <w:rPr>
          <w:rFonts w:cs="AGaramond-Regular"/>
          <w:color w:val="231F20"/>
          <w:szCs w:val="21"/>
          <w:lang w:val="en-US"/>
        </w:rPr>
        <w:tab/>
        <w:t xml:space="preserve">1, 2, 4, 8, 16, 32 -&gt; </w:t>
      </w:r>
      <w:r w:rsidRPr="0008270D">
        <w:rPr>
          <w:rFonts w:cs="AGaramond-Regular"/>
          <w:color w:val="231F20"/>
          <w:szCs w:val="21"/>
          <w:lang w:val="en-US"/>
        </w:rPr>
        <w:t>n = Math.pow(2, randomNumbers.nextInt(6));</w:t>
      </w:r>
    </w:p>
    <w:p w:rsidR="00105389" w:rsidRDefault="00105389" w:rsidP="00105389">
      <w:pPr>
        <w:autoSpaceDE w:val="0"/>
        <w:autoSpaceDN w:val="0"/>
        <w:adjustRightInd w:val="0"/>
        <w:spacing w:after="0" w:line="240" w:lineRule="auto"/>
        <w:rPr>
          <w:rFonts w:cs="AGaramond-Regular"/>
          <w:color w:val="231F20"/>
          <w:szCs w:val="21"/>
          <w:lang w:val="en-US"/>
        </w:rPr>
      </w:pPr>
    </w:p>
    <w:p w:rsidR="00105389" w:rsidRDefault="00105389" w:rsidP="009B297C">
      <w:pPr>
        <w:pStyle w:val="AralkYok"/>
        <w:ind w:firstLine="708"/>
      </w:pPr>
      <w:r w:rsidRPr="00105389">
        <w:rPr>
          <w:rFonts w:cs="AGaramond-SemiboldItalic"/>
          <w:b/>
          <w:bCs/>
          <w:iCs/>
          <w:color w:val="FFC000"/>
          <w:lang w:val="en-US"/>
        </w:rPr>
        <w:t>-A Note About Performance:</w:t>
      </w:r>
      <w:r>
        <w:rPr>
          <w:rFonts w:ascii="AGaramond-SemiboldItalic" w:hAnsi="AGaramond-SemiboldItalic" w:cs="AGaramond-SemiboldItalic"/>
          <w:b/>
          <w:bCs/>
          <w:i/>
          <w:iCs/>
          <w:color w:val="7D3D4C"/>
          <w:sz w:val="22"/>
          <w:lang w:val="en-US"/>
        </w:rPr>
        <w:t xml:space="preserve"> </w:t>
      </w:r>
      <w:r w:rsidRPr="00105389">
        <w:t>Using SecureRandom instead of Random to achieve higher levels of security incurs a significant performance penalty. For “casual” applications, you might want to use class Random</w:t>
      </w:r>
      <w:r>
        <w:t xml:space="preserve"> </w:t>
      </w:r>
      <w:r w:rsidRPr="00105389">
        <w:t>from package java.util—simply replace SecureRandom with Random.</w:t>
      </w:r>
    </w:p>
    <w:p w:rsidR="00105389" w:rsidRDefault="00105389" w:rsidP="00105389">
      <w:pPr>
        <w:pStyle w:val="AralkYok"/>
      </w:pPr>
    </w:p>
    <w:p w:rsidR="00113F10" w:rsidRPr="00113F10" w:rsidRDefault="00AF00F3" w:rsidP="00105389">
      <w:pPr>
        <w:pStyle w:val="AralkYok"/>
      </w:pPr>
      <w:r>
        <w:rPr>
          <w:b/>
        </w:rPr>
        <w:t xml:space="preserve">-Enum: </w:t>
      </w:r>
      <w:r w:rsidR="002749CE">
        <w:t xml:space="preserve">Enum </w:t>
      </w:r>
      <w:r w:rsidR="00981AE7" w:rsidRPr="00981AE7">
        <w:t>declares</w:t>
      </w:r>
      <w:r w:rsidR="00981AE7">
        <w:t xml:space="preserve"> a set of identifiers</w:t>
      </w:r>
      <w:r w:rsidR="00A0511D">
        <w:t xml:space="preserve"> which are constants</w:t>
      </w:r>
      <w:r w:rsidR="00981AE7">
        <w:t>.</w:t>
      </w:r>
      <w:r w:rsidR="00113F10">
        <w:t xml:space="preserve"> These constants are called </w:t>
      </w:r>
      <w:r w:rsidR="00113F10" w:rsidRPr="00113F10">
        <w:rPr>
          <w:color w:val="00B050"/>
        </w:rPr>
        <w:t>enum constants</w:t>
      </w:r>
      <w:r w:rsidR="00113F10">
        <w:t xml:space="preserve">. </w:t>
      </w:r>
      <w:r w:rsidR="00D10A77">
        <w:t>So we use constant identifier conventions while naming them.</w:t>
      </w:r>
      <w:r w:rsidR="00F54D1F">
        <w:t xml:space="preserve"> But these are not variables. They are the values. </w:t>
      </w:r>
    </w:p>
    <w:p w:rsidR="00AF07CE" w:rsidRDefault="00AF07CE" w:rsidP="00AF07CE">
      <w:pPr>
        <w:pStyle w:val="AralkYok"/>
        <w:rPr>
          <w:b/>
        </w:rPr>
      </w:pPr>
    </w:p>
    <w:p w:rsidR="00105389" w:rsidRPr="00AF07CE" w:rsidRDefault="004C6B68" w:rsidP="00AF07CE">
      <w:pPr>
        <w:pStyle w:val="AralkYok"/>
        <w:rPr>
          <w:b/>
        </w:rPr>
      </w:pPr>
      <w:r>
        <w:t>Defining new enum types cant be done in methods. Must be done in field.</w:t>
      </w:r>
    </w:p>
    <w:p w:rsidR="00D8737E" w:rsidRDefault="00D8737E" w:rsidP="00105389">
      <w:pPr>
        <w:pStyle w:val="AralkYok"/>
      </w:pPr>
    </w:p>
    <w:p w:rsidR="00D8737E" w:rsidRDefault="00D8737E" w:rsidP="00105389">
      <w:pPr>
        <w:pStyle w:val="AralkYok"/>
        <w:rPr>
          <w:rFonts w:cs="LucidaSansTypewriter"/>
          <w:color w:val="231F20"/>
          <w:szCs w:val="16"/>
          <w:lang w:val="en-US"/>
        </w:rPr>
      </w:pPr>
      <w:r w:rsidRPr="00D8737E">
        <w:rPr>
          <w:sz w:val="20"/>
        </w:rPr>
        <w:tab/>
      </w:r>
      <w:r w:rsidRPr="00D8737E">
        <w:rPr>
          <w:rFonts w:cs="LucidaSansTypewriter"/>
          <w:color w:val="034EA3"/>
          <w:szCs w:val="16"/>
          <w:lang w:val="en-US"/>
        </w:rPr>
        <w:t xml:space="preserve">private enum </w:t>
      </w:r>
      <w:r w:rsidRPr="00D8737E">
        <w:rPr>
          <w:rFonts w:cs="LucidaSansTypewriter"/>
          <w:color w:val="231F20"/>
          <w:szCs w:val="16"/>
          <w:lang w:val="en-US"/>
        </w:rPr>
        <w:t xml:space="preserve">Status { </w:t>
      </w:r>
      <w:r w:rsidRPr="00D8737E">
        <w:rPr>
          <w:rFonts w:cs="LucidaSansTypewriter"/>
          <w:color w:val="00A0DB"/>
          <w:szCs w:val="16"/>
          <w:lang w:val="en-US"/>
        </w:rPr>
        <w:t>CONTINUE</w:t>
      </w:r>
      <w:r w:rsidRPr="00D8737E">
        <w:rPr>
          <w:rFonts w:cs="LucidaSansTypewriter"/>
          <w:color w:val="231F20"/>
          <w:szCs w:val="16"/>
          <w:lang w:val="en-US"/>
        </w:rPr>
        <w:t xml:space="preserve">, </w:t>
      </w:r>
      <w:r w:rsidRPr="00D8737E">
        <w:rPr>
          <w:rFonts w:cs="LucidaSansTypewriter"/>
          <w:color w:val="00A0DB"/>
          <w:szCs w:val="16"/>
          <w:lang w:val="en-US"/>
        </w:rPr>
        <w:t>WON</w:t>
      </w:r>
      <w:r w:rsidRPr="00D8737E">
        <w:rPr>
          <w:rFonts w:cs="LucidaSansTypewriter"/>
          <w:color w:val="231F20"/>
          <w:szCs w:val="16"/>
          <w:lang w:val="en-US"/>
        </w:rPr>
        <w:t xml:space="preserve">, </w:t>
      </w:r>
      <w:r w:rsidRPr="00D8737E">
        <w:rPr>
          <w:rFonts w:cs="LucidaSansTypewriter"/>
          <w:color w:val="00A0DB"/>
          <w:szCs w:val="16"/>
          <w:lang w:val="en-US"/>
        </w:rPr>
        <w:t xml:space="preserve">LOST </w:t>
      </w:r>
      <w:r w:rsidRPr="00D8737E">
        <w:rPr>
          <w:rFonts w:cs="LucidaSansTypewriter"/>
          <w:color w:val="231F20"/>
          <w:szCs w:val="16"/>
          <w:lang w:val="en-US"/>
        </w:rPr>
        <w:t>};</w:t>
      </w:r>
    </w:p>
    <w:p w:rsidR="00D8737E" w:rsidRDefault="00D8737E" w:rsidP="00105389">
      <w:pPr>
        <w:pStyle w:val="AralkYok"/>
        <w:rPr>
          <w:rFonts w:cs="LucidaSansTypewriter"/>
          <w:color w:val="231F20"/>
          <w:szCs w:val="16"/>
          <w:lang w:val="en-US"/>
        </w:rPr>
      </w:pPr>
    </w:p>
    <w:p w:rsidR="00D8737E" w:rsidRDefault="00D8737E" w:rsidP="00105389">
      <w:pPr>
        <w:pStyle w:val="AralkYok"/>
        <w:rPr>
          <w:rFonts w:cs="LucidaSansTypewriter"/>
          <w:color w:val="231F20"/>
          <w:szCs w:val="16"/>
          <w:lang w:val="en-US"/>
        </w:rPr>
      </w:pPr>
      <w:r w:rsidRPr="00D8737E">
        <w:rPr>
          <w:rFonts w:cs="LucidaSansTypewriter"/>
          <w:color w:val="231F20"/>
          <w:sz w:val="20"/>
          <w:szCs w:val="16"/>
          <w:lang w:val="en-US"/>
        </w:rPr>
        <w:tab/>
      </w:r>
      <w:r w:rsidRPr="00D8737E">
        <w:rPr>
          <w:rFonts w:cs="LucidaSansTypewriter"/>
          <w:color w:val="231F20"/>
          <w:szCs w:val="16"/>
          <w:lang w:val="en-US"/>
        </w:rPr>
        <w:t>Status gameStatus;</w:t>
      </w:r>
    </w:p>
    <w:p w:rsidR="00D8737E" w:rsidRDefault="00D8737E" w:rsidP="00105389">
      <w:pPr>
        <w:pStyle w:val="AralkYok"/>
        <w:rPr>
          <w:rFonts w:cs="LucidaSansTypewriter"/>
          <w:color w:val="231F20"/>
          <w:szCs w:val="16"/>
          <w:lang w:val="en-US"/>
        </w:rPr>
      </w:pPr>
    </w:p>
    <w:p w:rsidR="00293FBF" w:rsidRDefault="00293FBF" w:rsidP="00105389">
      <w:pPr>
        <w:pStyle w:val="AralkYok"/>
        <w:rPr>
          <w:rFonts w:cs="LucidaSansTypewriter"/>
          <w:color w:val="231F20"/>
          <w:szCs w:val="16"/>
          <w:lang w:val="en-US"/>
        </w:rPr>
      </w:pPr>
      <w:r>
        <w:rPr>
          <w:rFonts w:cs="LucidaSansTypewriter"/>
          <w:color w:val="231F20"/>
          <w:szCs w:val="16"/>
          <w:lang w:val="en-US"/>
        </w:rPr>
        <w:t>You cant assign strings to an enum type variable. You have to assign one of its values to it.</w:t>
      </w:r>
    </w:p>
    <w:p w:rsidR="00293FBF" w:rsidRDefault="00293FBF" w:rsidP="00105389">
      <w:pPr>
        <w:pStyle w:val="AralkYok"/>
        <w:rPr>
          <w:rFonts w:cs="LucidaSansTypewriter"/>
          <w:color w:val="231F20"/>
          <w:szCs w:val="16"/>
          <w:lang w:val="en-US"/>
        </w:rPr>
      </w:pPr>
      <w:r>
        <w:rPr>
          <w:rFonts w:cs="LucidaSansTypewriter"/>
          <w:color w:val="231F20"/>
          <w:szCs w:val="16"/>
          <w:lang w:val="en-US"/>
        </w:rPr>
        <w:tab/>
      </w:r>
    </w:p>
    <w:p w:rsidR="00293FBF" w:rsidRPr="00293FBF" w:rsidRDefault="00293FBF" w:rsidP="00105389">
      <w:pPr>
        <w:pStyle w:val="AralkYok"/>
        <w:rPr>
          <w:rFonts w:cs="LucidaSansTypewriter"/>
          <w:szCs w:val="16"/>
          <w:lang w:val="en-US"/>
        </w:rPr>
      </w:pPr>
      <w:r>
        <w:rPr>
          <w:rFonts w:cs="LucidaSansTypewriter"/>
          <w:color w:val="231F20"/>
          <w:szCs w:val="16"/>
          <w:lang w:val="en-US"/>
        </w:rPr>
        <w:tab/>
      </w:r>
      <w:r w:rsidRPr="00D8737E">
        <w:rPr>
          <w:rFonts w:cs="LucidaSansTypewriter"/>
          <w:color w:val="231F20"/>
          <w:szCs w:val="16"/>
          <w:lang w:val="en-US"/>
        </w:rPr>
        <w:t xml:space="preserve">gameStatus = </w:t>
      </w:r>
      <w:r>
        <w:rPr>
          <w:rFonts w:cs="LucidaSansTypewriter"/>
          <w:color w:val="00A0DB"/>
          <w:szCs w:val="16"/>
          <w:lang w:val="en-US"/>
        </w:rPr>
        <w:t>“Won”</w:t>
      </w:r>
      <w:r w:rsidRPr="00D8737E">
        <w:rPr>
          <w:rFonts w:cs="LucidaSansTypewriter"/>
          <w:color w:val="00A0DB"/>
          <w:szCs w:val="16"/>
          <w:lang w:val="en-US"/>
        </w:rPr>
        <w:t>;</w:t>
      </w:r>
      <w:r>
        <w:rPr>
          <w:rFonts w:cs="LucidaSansTypewriter"/>
          <w:color w:val="00A0DB"/>
          <w:szCs w:val="16"/>
          <w:lang w:val="en-US"/>
        </w:rPr>
        <w:t xml:space="preserve"> </w:t>
      </w:r>
      <w:r w:rsidRPr="00293FBF">
        <w:rPr>
          <w:rFonts w:cs="LucidaSansTypewriter"/>
          <w:szCs w:val="16"/>
          <w:lang w:val="en-US"/>
        </w:rPr>
        <w:t>// Wrong</w:t>
      </w:r>
    </w:p>
    <w:p w:rsidR="00293FBF" w:rsidRDefault="00293FBF" w:rsidP="00105389">
      <w:pPr>
        <w:pStyle w:val="AralkYok"/>
        <w:rPr>
          <w:rFonts w:cs="LucidaSansTypewriter"/>
          <w:color w:val="231F20"/>
          <w:szCs w:val="16"/>
          <w:lang w:val="en-US"/>
        </w:rPr>
      </w:pPr>
      <w:r>
        <w:rPr>
          <w:rFonts w:cs="LucidaSansTypewriter"/>
          <w:color w:val="231F20"/>
          <w:szCs w:val="16"/>
          <w:lang w:val="en-US"/>
        </w:rPr>
        <w:tab/>
      </w:r>
    </w:p>
    <w:p w:rsidR="00D8737E" w:rsidRDefault="00D8737E" w:rsidP="00105389">
      <w:pPr>
        <w:pStyle w:val="AralkYok"/>
        <w:rPr>
          <w:rFonts w:cs="LucidaSansTypewriter"/>
          <w:szCs w:val="16"/>
          <w:lang w:val="en-US"/>
        </w:rPr>
      </w:pPr>
      <w:r>
        <w:rPr>
          <w:rFonts w:cs="LucidaSansTypewriter"/>
          <w:color w:val="231F20"/>
          <w:szCs w:val="16"/>
          <w:lang w:val="en-US"/>
        </w:rPr>
        <w:tab/>
      </w:r>
      <w:r w:rsidRPr="00D8737E">
        <w:rPr>
          <w:rFonts w:cs="LucidaSansTypewriter"/>
          <w:color w:val="231F20"/>
          <w:szCs w:val="16"/>
          <w:lang w:val="en-US"/>
        </w:rPr>
        <w:t xml:space="preserve">gameStatus = </w:t>
      </w:r>
      <w:r w:rsidRPr="00D8737E">
        <w:rPr>
          <w:rFonts w:cs="LucidaSansTypewriter"/>
          <w:color w:val="00A0DB"/>
          <w:szCs w:val="16"/>
          <w:lang w:val="en-US"/>
        </w:rPr>
        <w:t>Status.WON;</w:t>
      </w:r>
      <w:r w:rsidR="00293FBF">
        <w:rPr>
          <w:rFonts w:cs="LucidaSansTypewriter"/>
          <w:color w:val="00A0DB"/>
          <w:szCs w:val="16"/>
          <w:lang w:val="en-US"/>
        </w:rPr>
        <w:t xml:space="preserve"> </w:t>
      </w:r>
      <w:r w:rsidR="00293FBF" w:rsidRPr="00251FE9">
        <w:rPr>
          <w:rFonts w:cs="LucidaSansTypewriter"/>
          <w:szCs w:val="16"/>
          <w:lang w:val="en-US"/>
        </w:rPr>
        <w:t>// Correct</w:t>
      </w:r>
    </w:p>
    <w:p w:rsidR="003E34FD" w:rsidRDefault="003E34FD" w:rsidP="00105389">
      <w:pPr>
        <w:pStyle w:val="AralkYok"/>
        <w:rPr>
          <w:rFonts w:cs="LucidaSansTypewriter"/>
          <w:szCs w:val="16"/>
          <w:lang w:val="en-US"/>
        </w:rPr>
      </w:pPr>
    </w:p>
    <w:p w:rsidR="003E34FD" w:rsidRDefault="003E34FD" w:rsidP="00105389">
      <w:pPr>
        <w:pStyle w:val="AralkYok"/>
        <w:rPr>
          <w:rFonts w:cs="LucidaSansTypewriter"/>
          <w:szCs w:val="16"/>
          <w:lang w:val="en-US"/>
        </w:rPr>
      </w:pPr>
    </w:p>
    <w:p w:rsidR="003E34FD" w:rsidRDefault="003E34FD" w:rsidP="00105389">
      <w:pPr>
        <w:pStyle w:val="AralkYok"/>
        <w:rPr>
          <w:rFonts w:cs="LucidaSansTypewriter"/>
          <w:color w:val="231F20"/>
          <w:szCs w:val="16"/>
          <w:lang w:val="en-US"/>
        </w:rPr>
      </w:pPr>
      <w:r w:rsidRPr="003E34FD">
        <w:rPr>
          <w:rFonts w:cs="LucidaSansTypewriter"/>
          <w:sz w:val="20"/>
          <w:szCs w:val="16"/>
          <w:lang w:val="en-US"/>
        </w:rPr>
        <w:tab/>
      </w:r>
      <w:r w:rsidRPr="003E34FD">
        <w:rPr>
          <w:rFonts w:cs="LucidaSansTypewriter"/>
          <w:color w:val="034EA3"/>
          <w:szCs w:val="16"/>
          <w:lang w:val="en-US"/>
        </w:rPr>
        <w:t xml:space="preserve">while </w:t>
      </w:r>
      <w:r w:rsidRPr="003E34FD">
        <w:rPr>
          <w:rFonts w:cs="LucidaSansTypewriter"/>
          <w:color w:val="231F20"/>
          <w:szCs w:val="16"/>
          <w:lang w:val="en-US"/>
        </w:rPr>
        <w:t xml:space="preserve">(gameStatus == </w:t>
      </w:r>
      <w:r w:rsidRPr="003E34FD">
        <w:rPr>
          <w:rFonts w:cs="LucidaSansTypewriter"/>
          <w:color w:val="00A0DB"/>
          <w:szCs w:val="16"/>
          <w:lang w:val="en-US"/>
        </w:rPr>
        <w:t>Status.CONTINUE</w:t>
      </w:r>
      <w:r w:rsidRPr="003E34FD">
        <w:rPr>
          <w:rFonts w:cs="LucidaSansTypewriter"/>
          <w:color w:val="231F20"/>
          <w:szCs w:val="16"/>
          <w:lang w:val="en-US"/>
        </w:rPr>
        <w:t>)</w:t>
      </w:r>
    </w:p>
    <w:p w:rsidR="0067555C" w:rsidRDefault="0067555C" w:rsidP="00105389">
      <w:pPr>
        <w:pStyle w:val="AralkYok"/>
        <w:rPr>
          <w:rFonts w:cs="LucidaSansTypewriter"/>
          <w:color w:val="231F20"/>
          <w:szCs w:val="16"/>
          <w:lang w:val="en-US"/>
        </w:rPr>
      </w:pPr>
    </w:p>
    <w:p w:rsidR="000F50AC" w:rsidRDefault="004945A5" w:rsidP="00105389">
      <w:pPr>
        <w:pStyle w:val="AralkYok"/>
        <w:rPr>
          <w:rFonts w:cs="LucidaSansTypewriter"/>
          <w:color w:val="231F20"/>
          <w:sz w:val="20"/>
          <w:szCs w:val="16"/>
          <w:lang w:val="en-US"/>
        </w:rPr>
      </w:pPr>
      <w:r>
        <w:rPr>
          <w:rFonts w:cs="LucidaSansTypewriter"/>
          <w:b/>
          <w:color w:val="FFC000"/>
          <w:szCs w:val="16"/>
          <w:lang w:val="en-US"/>
        </w:rPr>
        <w:t xml:space="preserve">-Why do we use enum and </w:t>
      </w:r>
      <w:r w:rsidR="008F26E2">
        <w:rPr>
          <w:rFonts w:cs="LucidaSansTypewriter"/>
          <w:b/>
          <w:color w:val="FFC000"/>
          <w:szCs w:val="16"/>
          <w:lang w:val="en-US"/>
        </w:rPr>
        <w:t>final primitive variables</w:t>
      </w:r>
      <w:r>
        <w:rPr>
          <w:rFonts w:cs="LucidaSansTypewriter"/>
          <w:b/>
          <w:color w:val="FFC000"/>
          <w:szCs w:val="16"/>
          <w:lang w:val="en-US"/>
        </w:rPr>
        <w:t xml:space="preserve"> </w:t>
      </w:r>
      <w:r w:rsidR="0067555C">
        <w:rPr>
          <w:rFonts w:cs="LucidaSansTypewriter"/>
          <w:color w:val="231F20"/>
          <w:szCs w:val="16"/>
          <w:lang w:val="en-US"/>
        </w:rPr>
        <w:t>Using enum constants instead of literals like 0, 1, 2 make the program easier to read and maintain.</w:t>
      </w:r>
      <w:r w:rsidR="006D3450">
        <w:rPr>
          <w:rFonts w:cs="LucidaSansTypewriter"/>
          <w:color w:val="231F20"/>
          <w:szCs w:val="16"/>
          <w:lang w:val="en-US"/>
        </w:rPr>
        <w:t xml:space="preserve"> But using an enum becomes unpractical if you need to compare the enum value with something else or use it in a calculation or an expression etc. . You can do it with switch statements but it defeats the purpose of using enums which is making the program more readable. So in these places use final variables.</w:t>
      </w:r>
      <w:r w:rsidR="00D52404">
        <w:rPr>
          <w:rFonts w:cs="LucidaSansTypewriter"/>
          <w:color w:val="231F20"/>
          <w:szCs w:val="16"/>
          <w:lang w:val="en-US"/>
        </w:rPr>
        <w:t xml:space="preserve"> </w:t>
      </w:r>
      <w:r w:rsidR="00D52404" w:rsidRPr="00D52404">
        <w:rPr>
          <w:rFonts w:cs="LucidaSansTypewriter"/>
          <w:color w:val="00B050"/>
          <w:szCs w:val="16"/>
          <w:lang w:val="en-US"/>
        </w:rPr>
        <w:t xml:space="preserve">Named constants </w:t>
      </w:r>
      <w:r w:rsidR="00D52404">
        <w:rPr>
          <w:rFonts w:cs="LucidaSansTypewriter"/>
          <w:color w:val="231F20"/>
          <w:szCs w:val="16"/>
          <w:lang w:val="en-US"/>
        </w:rPr>
        <w:t xml:space="preserve">can be declared using both enum types and final </w:t>
      </w:r>
      <w:r w:rsidR="00571921">
        <w:rPr>
          <w:rFonts w:cs="LucidaSansTypewriter"/>
          <w:color w:val="231F20"/>
          <w:szCs w:val="16"/>
          <w:lang w:val="en-US"/>
        </w:rPr>
        <w:t>var</w:t>
      </w:r>
      <w:r w:rsidR="00D52404">
        <w:rPr>
          <w:rFonts w:cs="LucidaSansTypewriter"/>
          <w:color w:val="231F20"/>
          <w:szCs w:val="16"/>
          <w:lang w:val="en-US"/>
        </w:rPr>
        <w:t>iables</w:t>
      </w:r>
      <w:r w:rsidR="00C6551E">
        <w:rPr>
          <w:rFonts w:cs="LucidaSansTypewriter"/>
          <w:color w:val="231F20"/>
          <w:szCs w:val="16"/>
          <w:lang w:val="en-US"/>
        </w:rPr>
        <w:t xml:space="preserve"> </w:t>
      </w:r>
      <w:r w:rsidR="00FB4634">
        <w:rPr>
          <w:rFonts w:cs="LucidaSansTypewriter"/>
          <w:color w:val="231F20"/>
          <w:szCs w:val="16"/>
          <w:lang w:val="en-US"/>
        </w:rPr>
        <w:t>(Named constants is a general name for these two)</w:t>
      </w:r>
      <w:r w:rsidR="00D52404">
        <w:rPr>
          <w:rFonts w:cs="LucidaSansTypewriter"/>
          <w:color w:val="231F20"/>
          <w:szCs w:val="16"/>
          <w:lang w:val="en-US"/>
        </w:rPr>
        <w:t>.</w:t>
      </w:r>
      <w:r w:rsidR="004C4DBC">
        <w:rPr>
          <w:rFonts w:cs="LucidaSansTypewriter"/>
          <w:color w:val="231F20"/>
          <w:szCs w:val="16"/>
          <w:lang w:val="en-US"/>
        </w:rPr>
        <w:t xml:space="preserve"> But enum type</w:t>
      </w:r>
      <w:r w:rsidR="00E20BAA">
        <w:rPr>
          <w:rFonts w:cs="LucidaSansTypewriter"/>
          <w:color w:val="231F20"/>
          <w:szCs w:val="16"/>
          <w:lang w:val="en-US"/>
        </w:rPr>
        <w:t xml:space="preserve"> you define in field</w:t>
      </w:r>
      <w:r w:rsidR="00496EC7">
        <w:rPr>
          <w:rFonts w:cs="LucidaSansTypewriter"/>
          <w:color w:val="231F20"/>
          <w:szCs w:val="16"/>
          <w:lang w:val="en-US"/>
        </w:rPr>
        <w:t xml:space="preserve"> is</w:t>
      </w:r>
      <w:r w:rsidR="00846DCD">
        <w:rPr>
          <w:rFonts w:cs="LucidaSansTypewriter"/>
          <w:color w:val="231F20"/>
          <w:szCs w:val="16"/>
          <w:lang w:val="en-US"/>
        </w:rPr>
        <w:t xml:space="preserve"> </w:t>
      </w:r>
      <w:r w:rsidR="00C6551E" w:rsidRPr="00C6551E">
        <w:rPr>
          <w:rFonts w:cs="LucidaSansTypewriter"/>
          <w:color w:val="FF0000"/>
          <w:szCs w:val="16"/>
          <w:lang w:val="en-US"/>
        </w:rPr>
        <w:t>known</w:t>
      </w:r>
      <w:r w:rsidR="00846DCD">
        <w:rPr>
          <w:rFonts w:cs="LucidaSansTypewriter"/>
          <w:color w:val="231F20"/>
          <w:szCs w:val="16"/>
          <w:lang w:val="en-US"/>
        </w:rPr>
        <w:t xml:space="preserve"> to all instances of class and class itself so enums are </w:t>
      </w:r>
      <w:r w:rsidR="00CB6D08">
        <w:rPr>
          <w:rFonts w:cs="LucidaSansTypewriter"/>
          <w:color w:val="231F20"/>
          <w:szCs w:val="16"/>
          <w:lang w:val="en-US"/>
        </w:rPr>
        <w:t xml:space="preserve">implicitly </w:t>
      </w:r>
      <w:r w:rsidR="00846DCD">
        <w:rPr>
          <w:rFonts w:cs="LucidaSansTypewriter"/>
          <w:color w:val="231F20"/>
          <w:szCs w:val="16"/>
          <w:lang w:val="en-US"/>
        </w:rPr>
        <w:t xml:space="preserve">static finals. </w:t>
      </w:r>
    </w:p>
    <w:p w:rsidR="008B2DB8" w:rsidRDefault="008B2DB8" w:rsidP="00105389">
      <w:pPr>
        <w:pStyle w:val="AralkYok"/>
        <w:rPr>
          <w:rFonts w:cs="LucidaSansTypewriter"/>
          <w:color w:val="231F20"/>
          <w:sz w:val="20"/>
          <w:szCs w:val="16"/>
          <w:lang w:val="en-US"/>
        </w:rPr>
      </w:pPr>
    </w:p>
    <w:p w:rsidR="008B2DB8" w:rsidRPr="008B2DB8" w:rsidRDefault="008B2DB8" w:rsidP="00105389">
      <w:pPr>
        <w:pStyle w:val="AralkYok"/>
        <w:rPr>
          <w:rFonts w:cs="LucidaSansTypewriter"/>
          <w:szCs w:val="16"/>
          <w:lang w:val="en-US"/>
        </w:rPr>
      </w:pPr>
      <w:r w:rsidRPr="008B2DB8">
        <w:rPr>
          <w:rFonts w:cs="LucidaSansTypewriter"/>
          <w:b/>
          <w:szCs w:val="16"/>
          <w:lang w:val="en-US"/>
        </w:rPr>
        <w:t>-Scope</w:t>
      </w:r>
      <w:r>
        <w:rPr>
          <w:rFonts w:cs="LucidaSansTypewriter"/>
          <w:b/>
          <w:szCs w:val="16"/>
          <w:lang w:val="en-US"/>
        </w:rPr>
        <w:t xml:space="preserve">: </w:t>
      </w:r>
      <w:r>
        <w:rPr>
          <w:rFonts w:cs="LucidaSansTypewriter"/>
          <w:szCs w:val="16"/>
          <w:lang w:val="en-US"/>
        </w:rPr>
        <w:t>Look at the variable types section.</w:t>
      </w:r>
    </w:p>
    <w:p w:rsidR="000F50AC" w:rsidRDefault="000F50AC" w:rsidP="00105389">
      <w:pPr>
        <w:pStyle w:val="AralkYok"/>
        <w:rPr>
          <w:sz w:val="22"/>
        </w:rPr>
      </w:pPr>
    </w:p>
    <w:p w:rsidR="00CC0BE9" w:rsidRDefault="00CC0BE9" w:rsidP="002307CC">
      <w:pPr>
        <w:pStyle w:val="AralkYok"/>
      </w:pPr>
      <w:r w:rsidRPr="00CC0BE9">
        <w:rPr>
          <w:b/>
        </w:rPr>
        <w:t>-Method Overloading:</w:t>
      </w:r>
      <w:r>
        <w:rPr>
          <w:b/>
        </w:rPr>
        <w:t xml:space="preserve"> </w:t>
      </w:r>
      <w:r w:rsidR="002307CC" w:rsidRPr="002307CC">
        <w:t>Methods of the same name can be declared in the same class, as long as they have different sets of parameters (determined by the number, types and order of the parameters)—this is called method overloading. When an overloaded method is called, the compiler selects the appropriate method by examining the number, types and order of the arguments in the call.</w:t>
      </w:r>
      <w:r w:rsidR="001B5904">
        <w:t xml:space="preserve"> </w:t>
      </w:r>
    </w:p>
    <w:p w:rsidR="00AC4522" w:rsidRDefault="00AC4522" w:rsidP="002307CC">
      <w:pPr>
        <w:pStyle w:val="AralkYok"/>
      </w:pPr>
    </w:p>
    <w:p w:rsidR="00AC4522" w:rsidRPr="00481746" w:rsidRDefault="00AC4522" w:rsidP="00AC4522">
      <w:pPr>
        <w:pStyle w:val="ListeParagraf"/>
        <w:rPr>
          <w:szCs w:val="18"/>
        </w:rPr>
      </w:pPr>
      <w:r w:rsidRPr="00481746">
        <w:rPr>
          <w:szCs w:val="18"/>
        </w:rPr>
        <w:t>obj.sum(10);</w:t>
      </w:r>
    </w:p>
    <w:p w:rsidR="00AC4522" w:rsidRDefault="00AC4522" w:rsidP="00AC4522">
      <w:pPr>
        <w:pStyle w:val="AralkYok"/>
        <w:ind w:firstLine="708"/>
      </w:pPr>
      <w:r w:rsidRPr="00481746">
        <w:rPr>
          <w:szCs w:val="18"/>
        </w:rPr>
        <w:t xml:space="preserve">obj.sum(20, 20);   </w:t>
      </w:r>
    </w:p>
    <w:p w:rsidR="00B00E71" w:rsidRDefault="00B00E71" w:rsidP="002307CC">
      <w:pPr>
        <w:pStyle w:val="AralkYok"/>
      </w:pPr>
    </w:p>
    <w:p w:rsidR="009F6F71" w:rsidRDefault="004644D6" w:rsidP="00252C4C">
      <w:pPr>
        <w:pStyle w:val="AralkYok"/>
        <w:ind w:firstLine="708"/>
      </w:pPr>
      <w:r>
        <w:rPr>
          <w:b/>
          <w:color w:val="FFC000"/>
        </w:rPr>
        <w:t>-</w:t>
      </w:r>
      <w:r w:rsidR="00B00E71" w:rsidRPr="00B00E71">
        <w:rPr>
          <w:b/>
          <w:color w:val="FFC000"/>
        </w:rPr>
        <w:t xml:space="preserve">Distinguishing Between Overloaded Methods: </w:t>
      </w:r>
      <w:r w:rsidR="009F6F71" w:rsidRPr="009F6F71">
        <w:t>The compiler distinguishes overloaded methods by their signatures—a combination of the</w:t>
      </w:r>
      <w:r w:rsidR="00252C4C">
        <w:t xml:space="preserve"> </w:t>
      </w:r>
      <w:r w:rsidR="009F6F71" w:rsidRPr="009F6F71">
        <w:t xml:space="preserve">method’s name and the number, types and order of its parameters, but not its return type. </w:t>
      </w:r>
      <w:r w:rsidR="009F6F71">
        <w:t xml:space="preserve"> </w:t>
      </w:r>
    </w:p>
    <w:p w:rsidR="009F6F71" w:rsidRDefault="009F6F71" w:rsidP="009F6F71">
      <w:pPr>
        <w:pStyle w:val="AralkYok"/>
        <w:ind w:firstLine="360"/>
      </w:pPr>
      <w:r w:rsidRPr="009F6F71">
        <w:t>Internally, the compiler uses longer method names that include the original method name, the types of each parameter and the exact order of the parameters to determine whether the methods in a class are unique in that class.</w:t>
      </w:r>
    </w:p>
    <w:p w:rsidR="00EE473B" w:rsidRDefault="00EE473B" w:rsidP="009F6F71">
      <w:pPr>
        <w:pStyle w:val="AralkYok"/>
        <w:ind w:firstLine="360"/>
      </w:pPr>
    </w:p>
    <w:p w:rsidR="00EE473B" w:rsidRDefault="00EE473B" w:rsidP="00173670">
      <w:pPr>
        <w:pStyle w:val="AralkYok"/>
      </w:pPr>
      <w:r w:rsidRPr="00EE473B">
        <w:rPr>
          <w:b/>
          <w:color w:val="FFC000"/>
        </w:rPr>
        <w:tab/>
      </w:r>
      <w:r w:rsidR="004644D6">
        <w:rPr>
          <w:b/>
          <w:color w:val="FFC000"/>
        </w:rPr>
        <w:t>-</w:t>
      </w:r>
      <w:r w:rsidRPr="00EE473B">
        <w:rPr>
          <w:b/>
          <w:color w:val="FFC000"/>
        </w:rPr>
        <w:t>Return Types of Overloaded Method:</w:t>
      </w:r>
      <w:r>
        <w:rPr>
          <w:b/>
          <w:color w:val="FFC000"/>
        </w:rPr>
        <w:t xml:space="preserve"> </w:t>
      </w:r>
      <w:r w:rsidR="00173670" w:rsidRPr="00173670">
        <w:t>Method calls cannot be distinguished only by return type. Overloaded methods can have different return types if the methods have different parameter lists. Also, overloaded methods need not have the same number of parameters.</w:t>
      </w:r>
    </w:p>
    <w:p w:rsidR="00B46C83" w:rsidRDefault="00B46C83" w:rsidP="00173670">
      <w:pPr>
        <w:pStyle w:val="AralkYok"/>
      </w:pPr>
      <w:r>
        <w:tab/>
        <w:t>Return types of methods alone doesnt tell us which method we should use because we cant know what the return type is before executing the method with the input.</w:t>
      </w:r>
    </w:p>
    <w:p w:rsidR="004644D6" w:rsidRDefault="004644D6" w:rsidP="00173670">
      <w:pPr>
        <w:pStyle w:val="AralkYok"/>
      </w:pPr>
    </w:p>
    <w:p w:rsidR="004644D6" w:rsidRDefault="004644D6" w:rsidP="00173670">
      <w:pPr>
        <w:pStyle w:val="AralkYok"/>
        <w:rPr>
          <w:color w:val="FF0000"/>
        </w:rPr>
      </w:pPr>
      <w:r w:rsidRPr="004644D6">
        <w:rPr>
          <w:b/>
          <w:color w:val="FFC000"/>
        </w:rPr>
        <w:tab/>
      </w:r>
      <w:r>
        <w:rPr>
          <w:b/>
          <w:color w:val="FFC000"/>
        </w:rPr>
        <w:t>-</w:t>
      </w:r>
      <w:r w:rsidRPr="004644D6">
        <w:rPr>
          <w:b/>
          <w:color w:val="FFC000"/>
        </w:rPr>
        <w:t xml:space="preserve">Overloading main method: </w:t>
      </w:r>
      <w:r w:rsidR="00BA0DE9" w:rsidRPr="00BA0DE9">
        <w:t xml:space="preserve">You can overload main method in Java. </w:t>
      </w:r>
      <w:r w:rsidR="00BA0DE9" w:rsidRPr="0096336B">
        <w:rPr>
          <w:color w:val="FF0000"/>
        </w:rPr>
        <w:t>But the program doesn't execute the overloaded main method when you run your program, you have to call the overloaded main method from the actual main method.</w:t>
      </w:r>
    </w:p>
    <w:p w:rsidR="003C4DE6" w:rsidRDefault="003C4DE6" w:rsidP="00173670">
      <w:pPr>
        <w:pStyle w:val="AralkYok"/>
        <w:rPr>
          <w:color w:val="FF0000"/>
        </w:rPr>
      </w:pPr>
    </w:p>
    <w:p w:rsidR="003C4DE6" w:rsidRPr="002A4BDE" w:rsidRDefault="003C4DE6" w:rsidP="00173670">
      <w:pPr>
        <w:pStyle w:val="AralkYok"/>
      </w:pPr>
      <w:r w:rsidRPr="003C4DE6">
        <w:rPr>
          <w:color w:val="FFC000"/>
        </w:rPr>
        <w:tab/>
      </w:r>
      <w:r w:rsidRPr="003C4DE6">
        <w:rPr>
          <w:b/>
          <w:color w:val="FFC000"/>
        </w:rPr>
        <w:t xml:space="preserve">-varargs in method overloading: </w:t>
      </w:r>
      <w:r w:rsidRPr="003C4DE6">
        <w:t>You can</w:t>
      </w:r>
      <w:r w:rsidR="00E90298">
        <w:t>’</w:t>
      </w:r>
      <w:r w:rsidRPr="003C4DE6">
        <w:t>t use varargs in overloading.</w:t>
      </w:r>
    </w:p>
    <w:p w:rsidR="00853A55" w:rsidRDefault="00853A55" w:rsidP="00173670">
      <w:pPr>
        <w:pStyle w:val="AralkYok"/>
        <w:rPr>
          <w:color w:val="FF0000"/>
        </w:rPr>
      </w:pPr>
    </w:p>
    <w:p w:rsidR="00A52230" w:rsidRPr="00F11A28" w:rsidRDefault="00853A55" w:rsidP="00A52230">
      <w:r>
        <w:rPr>
          <w:b/>
        </w:rPr>
        <w:t>-Variable amount of parameters</w:t>
      </w:r>
      <w:r w:rsidR="00833D42">
        <w:rPr>
          <w:b/>
        </w:rPr>
        <w:t>(varargs)</w:t>
      </w:r>
      <w:r>
        <w:rPr>
          <w:b/>
        </w:rPr>
        <w:t xml:space="preserve">: </w:t>
      </w:r>
      <w:r w:rsidR="00A52230">
        <w:t>You can only have one varArg per method.</w:t>
      </w:r>
      <w:r w:rsidR="00321B3A">
        <w:t xml:space="preserve"> Must be at the end of parameter list.</w:t>
      </w:r>
    </w:p>
    <w:p w:rsidR="00A52230" w:rsidRDefault="00A52230" w:rsidP="00A52230">
      <w:pPr>
        <w:pStyle w:val="AralkYok"/>
        <w:ind w:firstLine="708"/>
      </w:pPr>
      <w:r>
        <w:t>public static void test(String... stringArray)</w:t>
      </w:r>
    </w:p>
    <w:p w:rsidR="00A52230" w:rsidRDefault="00A52230" w:rsidP="00A52230">
      <w:pPr>
        <w:pStyle w:val="AralkYok"/>
        <w:ind w:firstLine="708"/>
      </w:pPr>
      <w:r>
        <w:t>{</w:t>
      </w:r>
    </w:p>
    <w:p w:rsidR="00A52230" w:rsidRDefault="00A52230" w:rsidP="00A52230">
      <w:pPr>
        <w:pStyle w:val="AralkYok"/>
        <w:ind w:firstLine="708"/>
      </w:pPr>
      <w:r>
        <w:t xml:space="preserve">      int x = stringArray.length;</w:t>
      </w:r>
    </w:p>
    <w:p w:rsidR="00A52230" w:rsidRDefault="00A52230" w:rsidP="00A52230">
      <w:pPr>
        <w:pStyle w:val="AralkYok"/>
        <w:ind w:firstLine="708"/>
      </w:pPr>
      <w:r>
        <w:t xml:space="preserve">      System.out.println(stringArray[1]);</w:t>
      </w:r>
    </w:p>
    <w:p w:rsidR="00A52230" w:rsidRDefault="00A52230" w:rsidP="00A52230">
      <w:pPr>
        <w:pStyle w:val="AralkYok"/>
        <w:ind w:firstLine="708"/>
      </w:pPr>
      <w:r>
        <w:t xml:space="preserve">      String a = stringArray[1];</w:t>
      </w:r>
    </w:p>
    <w:p w:rsidR="00A52230" w:rsidRDefault="00A52230" w:rsidP="00A52230">
      <w:pPr>
        <w:pStyle w:val="AralkYok"/>
        <w:ind w:firstLine="708"/>
      </w:pPr>
      <w:r>
        <w:t>}</w:t>
      </w:r>
    </w:p>
    <w:p w:rsidR="00853A55" w:rsidRPr="00853A55" w:rsidRDefault="00853A55" w:rsidP="00173670">
      <w:pPr>
        <w:pStyle w:val="AralkYok"/>
      </w:pPr>
    </w:p>
    <w:p w:rsidR="00105389" w:rsidRDefault="00105389" w:rsidP="006B28EC">
      <w:pPr>
        <w:pStyle w:val="HTMLncedenBiimlendirilmi"/>
        <w:spacing w:line="270" w:lineRule="atLeast"/>
        <w:rPr>
          <w:rFonts w:ascii="Verdana" w:eastAsiaTheme="minorHAnsi" w:hAnsi="Verdana" w:cstheme="minorBidi"/>
          <w:szCs w:val="22"/>
          <w:lang w:eastAsia="en-US"/>
        </w:rPr>
      </w:pPr>
    </w:p>
    <w:p w:rsidR="00F3418F" w:rsidRPr="00F3418F" w:rsidRDefault="00F3418F" w:rsidP="006B28EC">
      <w:pPr>
        <w:pStyle w:val="HTMLncedenBiimlendirilmi"/>
        <w:spacing w:line="270" w:lineRule="atLeast"/>
        <w:rPr>
          <w:rFonts w:ascii="Verdana" w:eastAsiaTheme="minorHAnsi" w:hAnsi="Verdana" w:cstheme="minorBidi"/>
          <w:szCs w:val="22"/>
          <w:lang w:eastAsia="en-US"/>
        </w:rPr>
      </w:pPr>
      <w:r>
        <w:rPr>
          <w:rFonts w:ascii="Verdana" w:eastAsiaTheme="minorHAnsi" w:hAnsi="Verdana" w:cstheme="minorBidi"/>
          <w:b/>
          <w:szCs w:val="22"/>
          <w:lang w:eastAsia="en-US"/>
        </w:rPr>
        <w:t xml:space="preserve">-Leaving method or program: </w:t>
      </w:r>
      <w:r>
        <w:rPr>
          <w:rFonts w:ascii="Verdana" w:eastAsiaTheme="minorHAnsi" w:hAnsi="Verdana" w:cstheme="minorBidi"/>
          <w:szCs w:val="22"/>
          <w:lang w:eastAsia="en-US"/>
        </w:rPr>
        <w:t>We use return to leave the method we are in and return to the stack below us</w:t>
      </w:r>
      <w:r w:rsidR="008A4628">
        <w:rPr>
          <w:rFonts w:ascii="Verdana" w:eastAsiaTheme="minorHAnsi" w:hAnsi="Verdana" w:cstheme="minorBidi"/>
          <w:szCs w:val="22"/>
          <w:lang w:eastAsia="en-US"/>
        </w:rPr>
        <w:t xml:space="preserve"> (stack)</w:t>
      </w:r>
      <w:r>
        <w:rPr>
          <w:rFonts w:ascii="Verdana" w:eastAsiaTheme="minorHAnsi" w:hAnsi="Verdana" w:cstheme="minorBidi"/>
          <w:szCs w:val="22"/>
          <w:lang w:eastAsia="en-US"/>
        </w:rPr>
        <w:t>.</w:t>
      </w:r>
      <w:r w:rsidR="00A63734">
        <w:rPr>
          <w:rFonts w:ascii="Verdana" w:eastAsiaTheme="minorHAnsi" w:hAnsi="Verdana" w:cstheme="minorBidi"/>
          <w:szCs w:val="22"/>
          <w:lang w:eastAsia="en-US"/>
        </w:rPr>
        <w:t xml:space="preserve"> If we are in the last method in stack, return exits the program</w:t>
      </w:r>
      <w:r w:rsidR="007D620D">
        <w:rPr>
          <w:rFonts w:ascii="Verdana" w:eastAsiaTheme="minorHAnsi" w:hAnsi="Verdana" w:cstheme="minorBidi"/>
          <w:szCs w:val="22"/>
          <w:lang w:eastAsia="en-US"/>
        </w:rPr>
        <w:t xml:space="preserve"> (G</w:t>
      </w:r>
      <w:r w:rsidR="00A63734">
        <w:rPr>
          <w:rFonts w:ascii="Verdana" w:eastAsiaTheme="minorHAnsi" w:hAnsi="Verdana" w:cstheme="minorBidi"/>
          <w:szCs w:val="22"/>
          <w:lang w:eastAsia="en-US"/>
        </w:rPr>
        <w:t>enerally main</w:t>
      </w:r>
      <w:r w:rsidR="00C74A7F">
        <w:rPr>
          <w:rFonts w:ascii="Verdana" w:eastAsiaTheme="minorHAnsi" w:hAnsi="Verdana" w:cstheme="minorBidi"/>
          <w:szCs w:val="22"/>
          <w:lang w:eastAsia="en-US"/>
        </w:rPr>
        <w:t xml:space="preserve"> method</w:t>
      </w:r>
      <w:r w:rsidR="00A63734">
        <w:rPr>
          <w:rFonts w:ascii="Verdana" w:eastAsiaTheme="minorHAnsi" w:hAnsi="Verdana" w:cstheme="minorBidi"/>
          <w:szCs w:val="22"/>
          <w:lang w:eastAsia="en-US"/>
        </w:rPr>
        <w:t>).</w:t>
      </w:r>
      <w:r w:rsidR="00235CCB">
        <w:rPr>
          <w:rFonts w:ascii="Verdana" w:eastAsiaTheme="minorHAnsi" w:hAnsi="Verdana" w:cstheme="minorBidi"/>
          <w:szCs w:val="22"/>
          <w:lang w:eastAsia="en-US"/>
        </w:rPr>
        <w:t xml:space="preserve"> We use System.exit(int</w:t>
      </w:r>
      <w:r w:rsidR="00C90C8B">
        <w:rPr>
          <w:rFonts w:ascii="Verdana" w:eastAsiaTheme="minorHAnsi" w:hAnsi="Verdana" w:cstheme="minorBidi"/>
          <w:szCs w:val="22"/>
          <w:lang w:eastAsia="en-US"/>
        </w:rPr>
        <w:t xml:space="preserve">) to leave the </w:t>
      </w:r>
      <w:r w:rsidR="009A12B5">
        <w:rPr>
          <w:rFonts w:ascii="Verdana" w:eastAsiaTheme="minorHAnsi" w:hAnsi="Verdana" w:cstheme="minorBidi"/>
          <w:szCs w:val="22"/>
          <w:lang w:eastAsia="en-US"/>
        </w:rPr>
        <w:t>program no matter where we are</w:t>
      </w:r>
      <w:r w:rsidR="00C90C8B">
        <w:rPr>
          <w:rFonts w:ascii="Verdana" w:eastAsiaTheme="minorHAnsi" w:hAnsi="Verdana" w:cstheme="minorBidi"/>
          <w:szCs w:val="22"/>
          <w:lang w:eastAsia="en-US"/>
        </w:rPr>
        <w:t>. 0 for succesful exit, 1 for unsuccesful exit.</w:t>
      </w:r>
    </w:p>
    <w:p w:rsidR="00F3418F" w:rsidRDefault="00F3418F" w:rsidP="006B28EC">
      <w:pPr>
        <w:pStyle w:val="HTMLncedenBiimlendirilmi"/>
        <w:spacing w:line="270" w:lineRule="atLeast"/>
        <w:rPr>
          <w:rFonts w:ascii="Verdana" w:eastAsiaTheme="minorHAnsi" w:hAnsi="Verdana" w:cstheme="minorBidi"/>
          <w:szCs w:val="22"/>
          <w:lang w:eastAsia="en-US"/>
        </w:rPr>
      </w:pPr>
    </w:p>
    <w:p w:rsidR="001C2CA9" w:rsidRDefault="00F20788" w:rsidP="001C2CA9">
      <w:pPr>
        <w:pStyle w:val="AralkYok"/>
        <w:numPr>
          <w:ilvl w:val="0"/>
          <w:numId w:val="23"/>
        </w:numPr>
      </w:pPr>
      <w:r w:rsidRPr="00BE32A9">
        <w:rPr>
          <w:b/>
        </w:rPr>
        <w:t>Arrays</w:t>
      </w:r>
      <w:r w:rsidR="00AE7FA5">
        <w:rPr>
          <w:b/>
        </w:rPr>
        <w:t xml:space="preserve"> and ArrayLists</w:t>
      </w:r>
      <w:r w:rsidR="00432668">
        <w:rPr>
          <w:b/>
        </w:rPr>
        <w:t>888888</w:t>
      </w:r>
      <w:r w:rsidRPr="00BE32A9">
        <w:rPr>
          <w:b/>
        </w:rPr>
        <w:t>:</w:t>
      </w:r>
      <w:r w:rsidRPr="0084106E">
        <w:rPr>
          <w:b/>
        </w:rPr>
        <w:t xml:space="preserve"> </w:t>
      </w:r>
      <w:r w:rsidR="00AD514D">
        <w:t>Array objects are data structures consisting of  related data items of the same type.</w:t>
      </w:r>
      <w:r w:rsidR="00FE06A5">
        <w:t xml:space="preserve"> </w:t>
      </w:r>
      <w:r w:rsidR="00C56153">
        <w:t>Arrays remain same length once they are created.</w:t>
      </w:r>
      <w:r w:rsidR="005F2453">
        <w:t xml:space="preserve"> </w:t>
      </w:r>
    </w:p>
    <w:p w:rsidR="001C2CA9" w:rsidRDefault="001C2CA9" w:rsidP="001C2CA9">
      <w:pPr>
        <w:pStyle w:val="AralkYok"/>
        <w:ind w:left="720"/>
      </w:pPr>
    </w:p>
    <w:p w:rsidR="001C2CA9" w:rsidRDefault="006B0915" w:rsidP="001C2CA9">
      <w:pPr>
        <w:pStyle w:val="AralkYok"/>
      </w:pPr>
      <w:r>
        <w:t xml:space="preserve">      </w:t>
      </w:r>
      <w:r w:rsidR="00F277BA">
        <w:t>-</w:t>
      </w:r>
      <w:r w:rsidR="00BE32A9">
        <w:t xml:space="preserve">Variables in an array are called </w:t>
      </w:r>
      <w:r w:rsidR="00BE32A9" w:rsidRPr="001C2CA9">
        <w:rPr>
          <w:color w:val="00B050"/>
        </w:rPr>
        <w:t xml:space="preserve">elements </w:t>
      </w:r>
      <w:r w:rsidR="00BE32A9">
        <w:t xml:space="preserve">or </w:t>
      </w:r>
      <w:r w:rsidR="00BE32A9" w:rsidRPr="001C2CA9">
        <w:rPr>
          <w:color w:val="00B050"/>
        </w:rPr>
        <w:t>components</w:t>
      </w:r>
      <w:r w:rsidR="00BE32A9">
        <w:t>.</w:t>
      </w:r>
      <w:r w:rsidR="00472F9D">
        <w:t xml:space="preserve"> </w:t>
      </w:r>
    </w:p>
    <w:p w:rsidR="00F20788" w:rsidRDefault="006B0915" w:rsidP="006B0915">
      <w:pPr>
        <w:pStyle w:val="AralkYok"/>
      </w:pPr>
      <w:r>
        <w:rPr>
          <w:b/>
        </w:rPr>
        <w:t xml:space="preserve">      </w:t>
      </w:r>
      <w:r w:rsidR="00DD5FA0">
        <w:rPr>
          <w:b/>
        </w:rPr>
        <w:t>-</w:t>
      </w:r>
      <w:r w:rsidR="00DD5FA0">
        <w:t>Arrays are objects in java so they are considered reference types</w:t>
      </w:r>
      <w:r w:rsidR="007D7476">
        <w:t xml:space="preserve"> (pointer)</w:t>
      </w:r>
      <w:r w:rsidR="00DD5FA0">
        <w:t xml:space="preserve">. </w:t>
      </w:r>
      <w:r w:rsidR="00A603B2">
        <w:t xml:space="preserve">An array is actually a reference </w:t>
      </w:r>
      <w:r w:rsidR="009E34AE">
        <w:t xml:space="preserve">in stack </w:t>
      </w:r>
      <w:r w:rsidR="00A603B2">
        <w:t>to an array</w:t>
      </w:r>
      <w:r w:rsidR="00F277BA">
        <w:t xml:space="preserve"> object</w:t>
      </w:r>
      <w:r w:rsidR="00A603B2">
        <w:t xml:space="preserve"> in </w:t>
      </w:r>
      <w:r w:rsidR="00042675">
        <w:t xml:space="preserve">heap </w:t>
      </w:r>
      <w:r w:rsidR="00A603B2">
        <w:t>memory.</w:t>
      </w:r>
      <w:r w:rsidR="00FE7C54">
        <w:t xml:space="preserve"> </w:t>
      </w:r>
    </w:p>
    <w:p w:rsidR="009A4EA5" w:rsidRDefault="009A4EA5" w:rsidP="0031490C">
      <w:pPr>
        <w:pStyle w:val="AralkYok"/>
        <w:ind w:firstLine="360"/>
      </w:pPr>
      <w:r>
        <w:t>-Elements can be primitive or reference types</w:t>
      </w:r>
      <w:r w:rsidR="00D1705E">
        <w:t xml:space="preserve"> </w:t>
      </w:r>
      <w:r>
        <w:t>(including arrays)</w:t>
      </w:r>
      <w:r w:rsidR="00D1705E">
        <w:t>.</w:t>
      </w:r>
    </w:p>
    <w:p w:rsidR="00710E53" w:rsidRPr="00710E53" w:rsidRDefault="00710E53" w:rsidP="00710E53">
      <w:pPr>
        <w:pStyle w:val="AralkYok"/>
      </w:pPr>
      <w:r>
        <w:t xml:space="preserve">     </w:t>
      </w:r>
      <w:r w:rsidR="006B0915">
        <w:t xml:space="preserve"> </w:t>
      </w:r>
      <w:r w:rsidRPr="00710E53">
        <w:t>-Every element of a primitive-type array contains a variable of the array’s declared type. Every element</w:t>
      </w:r>
      <w:r>
        <w:t xml:space="preserve"> </w:t>
      </w:r>
      <w:r w:rsidRPr="00710E53">
        <w:t>of a reference-type array is a reference to an object of the array’s declared type.</w:t>
      </w:r>
    </w:p>
    <w:p w:rsidR="0084106E" w:rsidRPr="00BE0B3C" w:rsidRDefault="0084106E" w:rsidP="00BE0B3C">
      <w:pPr>
        <w:pStyle w:val="AralkYok"/>
      </w:pPr>
    </w:p>
    <w:p w:rsidR="00D65416" w:rsidRPr="00D65416" w:rsidRDefault="00D65416" w:rsidP="00D65416">
      <w:pPr>
        <w:pStyle w:val="AralkYok"/>
        <w:rPr>
          <w:b/>
        </w:rPr>
      </w:pPr>
    </w:p>
    <w:p w:rsidR="00A81E9B" w:rsidRDefault="0084106E" w:rsidP="00A81E9B">
      <w:pPr>
        <w:pStyle w:val="AralkYok"/>
      </w:pPr>
      <w:r w:rsidRPr="0084106E">
        <w:rPr>
          <w:b/>
        </w:rPr>
        <w:t xml:space="preserve">-Declaring </w:t>
      </w:r>
      <w:r w:rsidR="00D23A17">
        <w:rPr>
          <w:b/>
        </w:rPr>
        <w:t>and initializing arrays</w:t>
      </w:r>
      <w:r w:rsidR="00B80B1E">
        <w:rPr>
          <w:b/>
        </w:rPr>
        <w:t xml:space="preserve">: </w:t>
      </w:r>
      <w:r w:rsidR="00CB11F3" w:rsidRPr="00CB11F3">
        <w:t xml:space="preserve">To create an array object, you specify the type of the array elements and the number of elements as part of an </w:t>
      </w:r>
      <w:r w:rsidR="009766D7">
        <w:rPr>
          <w:color w:val="00B050"/>
        </w:rPr>
        <w:t xml:space="preserve">array </w:t>
      </w:r>
      <w:r w:rsidR="00CB11F3" w:rsidRPr="00CB11F3">
        <w:rPr>
          <w:color w:val="00B050"/>
        </w:rPr>
        <w:t xml:space="preserve">creation expression </w:t>
      </w:r>
      <w:r w:rsidR="00CB11F3" w:rsidRPr="00CB11F3">
        <w:t>that uses keyword new. Such an expression returns a reference that can be stored in an array variable.</w:t>
      </w:r>
    </w:p>
    <w:p w:rsidR="00975EF8" w:rsidRDefault="00975EF8" w:rsidP="00975EF8">
      <w:pPr>
        <w:pStyle w:val="AralkYok"/>
      </w:pPr>
      <w:r>
        <w:tab/>
      </w:r>
      <w:r w:rsidRPr="00BE0B3C">
        <w:t>-Their size must be declared before using. Every array object knows its own length and stores it in a length instance variable.  Even though the length instance variable of an array is public, it cannot be changed because it’s a final variable. There are two ways of declaring its size as shown below.</w:t>
      </w:r>
      <w:r w:rsidR="00E419BB">
        <w:t xml:space="preserve"> </w:t>
      </w:r>
    </w:p>
    <w:p w:rsidR="009731FA" w:rsidRDefault="009731FA" w:rsidP="009731FA">
      <w:pPr>
        <w:pStyle w:val="AralkYok"/>
      </w:pPr>
      <w:r>
        <w:tab/>
        <w:t>-Elements of arrays get default values of their data type when the array is created. (Both locals and fields.)</w:t>
      </w:r>
    </w:p>
    <w:p w:rsidR="00CB11F3" w:rsidRPr="0084106E" w:rsidRDefault="00CB11F3" w:rsidP="00CB11F3">
      <w:pPr>
        <w:autoSpaceDE w:val="0"/>
        <w:autoSpaceDN w:val="0"/>
        <w:adjustRightInd w:val="0"/>
        <w:spacing w:after="0" w:line="240" w:lineRule="auto"/>
        <w:rPr>
          <w:b/>
        </w:rPr>
      </w:pPr>
    </w:p>
    <w:p w:rsidR="00F20788" w:rsidRPr="0096336B" w:rsidRDefault="0042624B" w:rsidP="00F207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r>
        <w:rPr>
          <w:rFonts w:cs="Consolas"/>
          <w:szCs w:val="20"/>
        </w:rPr>
        <w:tab/>
      </w:r>
      <w:r w:rsidR="00F20788">
        <w:rPr>
          <w:rFonts w:cs="Consolas"/>
          <w:szCs w:val="20"/>
        </w:rPr>
        <w:t>-</w:t>
      </w:r>
      <w:r w:rsidR="00F20788" w:rsidRPr="00C31056">
        <w:rPr>
          <w:rFonts w:cs="Consolas"/>
          <w:szCs w:val="20"/>
        </w:rPr>
        <w:t>int[] array;</w:t>
      </w:r>
      <w:r w:rsidR="005464C6">
        <w:rPr>
          <w:rFonts w:cs="Consolas"/>
          <w:szCs w:val="20"/>
        </w:rPr>
        <w:t xml:space="preserve"> </w:t>
      </w:r>
    </w:p>
    <w:p w:rsidR="00F20788" w:rsidRDefault="00F20788" w:rsidP="00F207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r>
        <w:rPr>
          <w:rFonts w:cs="Consolas"/>
          <w:szCs w:val="20"/>
        </w:rPr>
        <w:tab/>
        <w:t xml:space="preserve"> array = new int[10];</w:t>
      </w:r>
      <w:r w:rsidR="00130E76">
        <w:rPr>
          <w:rFonts w:cs="Consolas"/>
          <w:szCs w:val="20"/>
        </w:rPr>
        <w:t xml:space="preserve"> // D</w:t>
      </w:r>
      <w:r w:rsidR="00C5467D">
        <w:rPr>
          <w:rFonts w:cs="Consolas"/>
          <w:szCs w:val="20"/>
        </w:rPr>
        <w:t>eclaration of array reference and creation of array done discretely.</w:t>
      </w:r>
    </w:p>
    <w:p w:rsidR="00F20788" w:rsidRDefault="00F20788" w:rsidP="00F207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p>
    <w:p w:rsidR="00F20788" w:rsidRDefault="00F20788" w:rsidP="00F207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r>
        <w:rPr>
          <w:rFonts w:cs="Consolas"/>
          <w:szCs w:val="20"/>
        </w:rPr>
        <w:tab/>
        <w:t>-int[] array = new int[10];</w:t>
      </w:r>
      <w:r w:rsidR="00DE35AC">
        <w:rPr>
          <w:rFonts w:cs="Consolas"/>
          <w:szCs w:val="20"/>
        </w:rPr>
        <w:t xml:space="preserve"> // </w:t>
      </w:r>
      <w:r w:rsidR="00BC6D6E">
        <w:rPr>
          <w:rFonts w:cs="Consolas"/>
          <w:szCs w:val="20"/>
        </w:rPr>
        <w:t xml:space="preserve">Array creation expression. </w:t>
      </w:r>
      <w:r w:rsidR="00130E76">
        <w:rPr>
          <w:rFonts w:cs="Consolas"/>
          <w:szCs w:val="20"/>
        </w:rPr>
        <w:t>D</w:t>
      </w:r>
      <w:r w:rsidR="00465E35">
        <w:rPr>
          <w:rFonts w:cs="Consolas"/>
          <w:szCs w:val="20"/>
        </w:rPr>
        <w:t>eclaration of array reference and c</w:t>
      </w:r>
      <w:r w:rsidR="00C46CBA">
        <w:rPr>
          <w:rFonts w:cs="Consolas"/>
          <w:szCs w:val="20"/>
        </w:rPr>
        <w:t>reation of array done together</w:t>
      </w:r>
      <w:r w:rsidR="00465E35">
        <w:rPr>
          <w:rFonts w:cs="Consolas"/>
          <w:szCs w:val="20"/>
        </w:rPr>
        <w:t>.</w:t>
      </w:r>
      <w:r w:rsidR="00C33C1B">
        <w:rPr>
          <w:rFonts w:cs="Consolas"/>
          <w:szCs w:val="20"/>
        </w:rPr>
        <w:t xml:space="preserve"> </w:t>
      </w:r>
      <w:r w:rsidR="00324820">
        <w:rPr>
          <w:rFonts w:cs="Consolas"/>
          <w:szCs w:val="20"/>
        </w:rPr>
        <w:t>Declares array (a reference capable of referring to an array of int elements) then initializes the variable with a reference to an array</w:t>
      </w:r>
      <w:r w:rsidR="00780D99">
        <w:rPr>
          <w:rFonts w:cs="Consolas"/>
          <w:szCs w:val="20"/>
        </w:rPr>
        <w:t xml:space="preserve"> object containing 10 int eleme</w:t>
      </w:r>
      <w:r w:rsidR="00324820">
        <w:rPr>
          <w:rFonts w:cs="Consolas"/>
          <w:szCs w:val="20"/>
        </w:rPr>
        <w:t>nts.</w:t>
      </w:r>
    </w:p>
    <w:p w:rsidR="0042624B" w:rsidRDefault="0042624B"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p>
    <w:p w:rsidR="00415DC1" w:rsidRDefault="0042624B" w:rsidP="00415D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r>
        <w:rPr>
          <w:rFonts w:cs="Consolas"/>
          <w:szCs w:val="20"/>
        </w:rPr>
        <w:tab/>
      </w:r>
      <w:r w:rsidR="00E63ADA">
        <w:rPr>
          <w:rFonts w:cs="Consolas"/>
          <w:szCs w:val="20"/>
        </w:rPr>
        <w:t>-</w:t>
      </w:r>
      <w:r w:rsidR="00415DC1">
        <w:t xml:space="preserve">int[] array; </w:t>
      </w:r>
    </w:p>
    <w:p w:rsidR="00415DC1" w:rsidRDefault="00831E55" w:rsidP="00415D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r>
        <w:tab/>
        <w:t>array = new int[]{1, 10, -7</w:t>
      </w:r>
      <w:r w:rsidR="00415DC1">
        <w:t>};</w:t>
      </w:r>
    </w:p>
    <w:p w:rsidR="00415DC1" w:rsidRDefault="00415DC1"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p>
    <w:p w:rsidR="00415DC1" w:rsidRDefault="00415DC1"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r>
        <w:tab/>
      </w:r>
      <w:r w:rsidR="005D5C8E">
        <w:rPr>
          <w:rFonts w:cs="Consolas"/>
          <w:szCs w:val="20"/>
        </w:rPr>
        <w:t xml:space="preserve">-int[] array = </w:t>
      </w:r>
      <w:r w:rsidR="005D5C8E">
        <w:t xml:space="preserve">{ 1, 10, -7 }; // </w:t>
      </w:r>
      <w:r w:rsidR="005D5C8E" w:rsidRPr="00C3019F">
        <w:rPr>
          <w:color w:val="00B050"/>
        </w:rPr>
        <w:t>Array initializer</w:t>
      </w:r>
      <w:r w:rsidR="005D5C8E" w:rsidRPr="00AF11EF">
        <w:t>(complete statement) and the</w:t>
      </w:r>
      <w:r w:rsidR="005D5C8E">
        <w:rPr>
          <w:color w:val="00B050"/>
        </w:rPr>
        <w:t xml:space="preserve"> intializer list</w:t>
      </w:r>
      <w:r w:rsidR="005D5C8E">
        <w:t>. Length of the array is determined by the number of elements in the initializer list. Compiler actually takes a look at your array initializer and sets up the appropriate array declaration and initialization using new behind the scenes.</w:t>
      </w:r>
    </w:p>
    <w:p w:rsidR="00EF3091" w:rsidRDefault="00EF3091"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p>
    <w:p w:rsidR="00837B0F" w:rsidRPr="00837B0F" w:rsidRDefault="00837B0F" w:rsidP="00837B0F">
      <w:r>
        <w:tab/>
      </w:r>
      <w:r w:rsidRPr="00837B0F">
        <w:t>-Creating an array in an argument list and assign</w:t>
      </w:r>
      <w:r w:rsidR="003C1C88">
        <w:t>ing</w:t>
      </w:r>
      <w:r w:rsidRPr="00837B0F">
        <w:t xml:space="preserve"> it to the respective parameter.</w:t>
      </w:r>
    </w:p>
    <w:p w:rsidR="006468E1" w:rsidRPr="006468E1" w:rsidRDefault="00A33694" w:rsidP="006468E1">
      <w:pPr>
        <w:pStyle w:val="HTMLncedenBiimlendirilmi"/>
        <w:shd w:val="clear" w:color="auto" w:fill="EFF0F1"/>
        <w:textAlignment w:val="baseline"/>
        <w:rPr>
          <w:rFonts w:ascii="inherit" w:hAnsi="inherit"/>
          <w:color w:val="303336"/>
          <w:sz w:val="20"/>
          <w:bdr w:val="none" w:sz="0" w:space="0" w:color="auto" w:frame="1"/>
          <w:shd w:val="clear" w:color="auto" w:fill="EFF0F1"/>
          <w:lang w:val="en-US" w:eastAsia="en-US"/>
        </w:rPr>
      </w:pPr>
      <w:r>
        <w:tab/>
      </w:r>
      <w:r w:rsidR="006468E1" w:rsidRPr="006468E1">
        <w:rPr>
          <w:rFonts w:ascii="inherit" w:hAnsi="inherit"/>
          <w:color w:val="101094"/>
          <w:sz w:val="20"/>
          <w:bdr w:val="none" w:sz="0" w:space="0" w:color="auto" w:frame="1"/>
          <w:shd w:val="clear" w:color="auto" w:fill="EFF0F1"/>
          <w:lang w:val="en-US" w:eastAsia="en-US"/>
        </w:rPr>
        <w:t>import</w:t>
      </w:r>
      <w:r w:rsidR="006468E1" w:rsidRPr="006468E1">
        <w:rPr>
          <w:rFonts w:ascii="inherit" w:hAnsi="inherit"/>
          <w:color w:val="303336"/>
          <w:sz w:val="20"/>
          <w:bdr w:val="none" w:sz="0" w:space="0" w:color="auto" w:frame="1"/>
          <w:shd w:val="clear" w:color="auto" w:fill="EFF0F1"/>
          <w:lang w:val="en-US" w:eastAsia="en-US"/>
        </w:rPr>
        <w:t xml:space="preserve"> java.util.</w:t>
      </w:r>
      <w:r w:rsidR="006468E1" w:rsidRPr="006468E1">
        <w:rPr>
          <w:rFonts w:ascii="inherit" w:hAnsi="inherit"/>
          <w:color w:val="2B91AF"/>
          <w:sz w:val="20"/>
          <w:bdr w:val="none" w:sz="0" w:space="0" w:color="auto" w:frame="1"/>
          <w:shd w:val="clear" w:color="auto" w:fill="EFF0F1"/>
          <w:lang w:val="en-US" w:eastAsia="en-US"/>
        </w:rPr>
        <w:t>Arrays</w:t>
      </w:r>
      <w:r w:rsidR="006468E1" w:rsidRPr="006468E1">
        <w:rPr>
          <w:rFonts w:ascii="inherit" w:hAnsi="inherit"/>
          <w:color w:val="303336"/>
          <w:sz w:val="20"/>
          <w:bdr w:val="none" w:sz="0" w:space="0" w:color="auto" w:frame="1"/>
          <w:shd w:val="clear" w:color="auto" w:fill="EFF0F1"/>
          <w:lang w:val="en-US" w:eastAsia="en-US"/>
        </w:rPr>
        <w:t>;</w:t>
      </w:r>
    </w:p>
    <w:p w:rsidR="006468E1" w:rsidRPr="006468E1" w:rsidRDefault="00A33694"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Pr>
          <w:rFonts w:ascii="inherit" w:eastAsia="Times New Roman" w:hAnsi="inherit" w:cs="Courier New"/>
          <w:color w:val="303336"/>
          <w:sz w:val="20"/>
          <w:szCs w:val="20"/>
          <w:bdr w:val="none" w:sz="0" w:space="0" w:color="auto" w:frame="1"/>
          <w:shd w:val="clear" w:color="auto" w:fill="EFF0F1"/>
          <w:lang w:val="en-US"/>
        </w:rPr>
        <w:tab/>
      </w:r>
    </w:p>
    <w:p w:rsidR="006468E1" w:rsidRPr="006468E1" w:rsidRDefault="00A33694"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Pr>
          <w:rFonts w:ascii="inherit" w:eastAsia="Times New Roman" w:hAnsi="inherit" w:cs="Courier New"/>
          <w:color w:val="101094"/>
          <w:sz w:val="20"/>
          <w:szCs w:val="20"/>
          <w:bdr w:val="none" w:sz="0" w:space="0" w:color="auto" w:frame="1"/>
          <w:shd w:val="clear" w:color="auto" w:fill="EFF0F1"/>
          <w:lang w:val="en-US"/>
        </w:rPr>
        <w:tab/>
      </w:r>
      <w:r w:rsidR="006468E1" w:rsidRPr="006468E1">
        <w:rPr>
          <w:rFonts w:ascii="inherit" w:eastAsia="Times New Roman" w:hAnsi="inherit" w:cs="Courier New"/>
          <w:color w:val="101094"/>
          <w:sz w:val="20"/>
          <w:szCs w:val="20"/>
          <w:bdr w:val="none" w:sz="0" w:space="0" w:color="auto" w:frame="1"/>
          <w:shd w:val="clear" w:color="auto" w:fill="EFF0F1"/>
          <w:lang w:val="en-US"/>
        </w:rPr>
        <w:t>public</w:t>
      </w:r>
      <w:r w:rsidR="006468E1" w:rsidRPr="006468E1">
        <w:rPr>
          <w:rFonts w:ascii="inherit" w:eastAsia="Times New Roman" w:hAnsi="inherit" w:cs="Courier New"/>
          <w:color w:val="303336"/>
          <w:sz w:val="20"/>
          <w:szCs w:val="20"/>
          <w:bdr w:val="none" w:sz="0" w:space="0" w:color="auto" w:frame="1"/>
          <w:shd w:val="clear" w:color="auto" w:fill="EFF0F1"/>
          <w:lang w:val="en-US"/>
        </w:rPr>
        <w:t xml:space="preserve"> </w:t>
      </w:r>
      <w:r w:rsidR="006468E1" w:rsidRPr="006468E1">
        <w:rPr>
          <w:rFonts w:ascii="inherit" w:eastAsia="Times New Roman" w:hAnsi="inherit" w:cs="Courier New"/>
          <w:color w:val="101094"/>
          <w:sz w:val="20"/>
          <w:szCs w:val="20"/>
          <w:bdr w:val="none" w:sz="0" w:space="0" w:color="auto" w:frame="1"/>
          <w:shd w:val="clear" w:color="auto" w:fill="EFF0F1"/>
          <w:lang w:val="en-US"/>
        </w:rPr>
        <w:t>class</w:t>
      </w:r>
      <w:r w:rsidR="006468E1" w:rsidRPr="006468E1">
        <w:rPr>
          <w:rFonts w:ascii="inherit" w:eastAsia="Times New Roman" w:hAnsi="inherit" w:cs="Courier New"/>
          <w:color w:val="303336"/>
          <w:sz w:val="20"/>
          <w:szCs w:val="20"/>
          <w:bdr w:val="none" w:sz="0" w:space="0" w:color="auto" w:frame="1"/>
          <w:shd w:val="clear" w:color="auto" w:fill="EFF0F1"/>
          <w:lang w:val="en-US"/>
        </w:rPr>
        <w:t xml:space="preserve"> </w:t>
      </w:r>
      <w:r w:rsidR="006468E1" w:rsidRPr="006468E1">
        <w:rPr>
          <w:rFonts w:ascii="inherit" w:eastAsia="Times New Roman" w:hAnsi="inherit" w:cs="Courier New"/>
          <w:color w:val="2B91AF"/>
          <w:sz w:val="20"/>
          <w:szCs w:val="20"/>
          <w:bdr w:val="none" w:sz="0" w:space="0" w:color="auto" w:frame="1"/>
          <w:shd w:val="clear" w:color="auto" w:fill="EFF0F1"/>
          <w:lang w:val="en-US"/>
        </w:rPr>
        <w:t>Foo</w:t>
      </w:r>
      <w:r w:rsidR="006468E1" w:rsidRPr="006468E1">
        <w:rPr>
          <w:rFonts w:ascii="inherit" w:eastAsia="Times New Roman" w:hAnsi="inherit" w:cs="Courier New"/>
          <w:color w:val="303336"/>
          <w:sz w:val="20"/>
          <w:szCs w:val="20"/>
          <w:bdr w:val="none" w:sz="0" w:space="0" w:color="auto" w:frame="1"/>
          <w:shd w:val="clear" w:color="auto" w:fill="EFF0F1"/>
          <w:lang w:val="en-US"/>
        </w:rPr>
        <w:t xml:space="preserve"> {</w:t>
      </w:r>
    </w:p>
    <w:p w:rsidR="006468E1" w:rsidRPr="006468E1" w:rsidRDefault="00A33694"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Pr>
          <w:rFonts w:ascii="inherit" w:eastAsia="Times New Roman" w:hAnsi="inherit" w:cs="Courier New"/>
          <w:color w:val="303336"/>
          <w:sz w:val="20"/>
          <w:szCs w:val="20"/>
          <w:bdr w:val="none" w:sz="0" w:space="0" w:color="auto" w:frame="1"/>
          <w:shd w:val="clear" w:color="auto" w:fill="EFF0F1"/>
          <w:lang w:val="en-US"/>
        </w:rPr>
        <w:tab/>
      </w:r>
      <w:r w:rsidR="006468E1" w:rsidRPr="006468E1">
        <w:rPr>
          <w:rFonts w:ascii="inherit" w:eastAsia="Times New Roman" w:hAnsi="inherit" w:cs="Courier New"/>
          <w:color w:val="303336"/>
          <w:sz w:val="20"/>
          <w:szCs w:val="20"/>
          <w:bdr w:val="none" w:sz="0" w:space="0" w:color="auto" w:frame="1"/>
          <w:shd w:val="clear" w:color="auto" w:fill="EFF0F1"/>
          <w:lang w:val="en-US"/>
        </w:rPr>
        <w:t xml:space="preserve">   </w:t>
      </w:r>
      <w:r w:rsidR="006468E1" w:rsidRPr="006468E1">
        <w:rPr>
          <w:rFonts w:ascii="inherit" w:eastAsia="Times New Roman" w:hAnsi="inherit" w:cs="Courier New"/>
          <w:color w:val="101094"/>
          <w:sz w:val="20"/>
          <w:szCs w:val="20"/>
          <w:bdr w:val="none" w:sz="0" w:space="0" w:color="auto" w:frame="1"/>
          <w:shd w:val="clear" w:color="auto" w:fill="EFF0F1"/>
          <w:lang w:val="en-US"/>
        </w:rPr>
        <w:t>public</w:t>
      </w:r>
      <w:r w:rsidR="006468E1" w:rsidRPr="006468E1">
        <w:rPr>
          <w:rFonts w:ascii="inherit" w:eastAsia="Times New Roman" w:hAnsi="inherit" w:cs="Courier New"/>
          <w:color w:val="303336"/>
          <w:sz w:val="20"/>
          <w:szCs w:val="20"/>
          <w:bdr w:val="none" w:sz="0" w:space="0" w:color="auto" w:frame="1"/>
          <w:shd w:val="clear" w:color="auto" w:fill="EFF0F1"/>
          <w:lang w:val="en-US"/>
        </w:rPr>
        <w:t xml:space="preserve"> </w:t>
      </w:r>
      <w:r w:rsidR="006468E1" w:rsidRPr="006468E1">
        <w:rPr>
          <w:rFonts w:ascii="inherit" w:eastAsia="Times New Roman" w:hAnsi="inherit" w:cs="Courier New"/>
          <w:color w:val="101094"/>
          <w:sz w:val="20"/>
          <w:szCs w:val="20"/>
          <w:bdr w:val="none" w:sz="0" w:space="0" w:color="auto" w:frame="1"/>
          <w:shd w:val="clear" w:color="auto" w:fill="EFF0F1"/>
          <w:lang w:val="en-US"/>
        </w:rPr>
        <w:t>void</w:t>
      </w:r>
      <w:r w:rsidR="006468E1" w:rsidRPr="006468E1">
        <w:rPr>
          <w:rFonts w:ascii="inherit" w:eastAsia="Times New Roman" w:hAnsi="inherit" w:cs="Courier New"/>
          <w:color w:val="303336"/>
          <w:sz w:val="20"/>
          <w:szCs w:val="20"/>
          <w:bdr w:val="none" w:sz="0" w:space="0" w:color="auto" w:frame="1"/>
          <w:shd w:val="clear" w:color="auto" w:fill="EFF0F1"/>
          <w:lang w:val="en-US"/>
        </w:rPr>
        <w:t xml:space="preserve"> method(</w:t>
      </w:r>
      <w:r w:rsidR="006468E1" w:rsidRPr="006468E1">
        <w:rPr>
          <w:rFonts w:ascii="inherit" w:eastAsia="Times New Roman" w:hAnsi="inherit" w:cs="Courier New"/>
          <w:color w:val="2B91AF"/>
          <w:sz w:val="20"/>
          <w:szCs w:val="20"/>
          <w:bdr w:val="none" w:sz="0" w:space="0" w:color="auto" w:frame="1"/>
          <w:shd w:val="clear" w:color="auto" w:fill="EFF0F1"/>
          <w:lang w:val="en-US"/>
        </w:rPr>
        <w:t>String</w:t>
      </w:r>
      <w:r w:rsidR="006468E1" w:rsidRPr="006468E1">
        <w:rPr>
          <w:rFonts w:ascii="inherit" w:eastAsia="Times New Roman" w:hAnsi="inherit" w:cs="Courier New"/>
          <w:color w:val="303336"/>
          <w:sz w:val="20"/>
          <w:szCs w:val="20"/>
          <w:bdr w:val="none" w:sz="0" w:space="0" w:color="auto" w:frame="1"/>
          <w:shd w:val="clear" w:color="auto" w:fill="EFF0F1"/>
          <w:lang w:val="en-US"/>
        </w:rPr>
        <w:t>[] myStrArray) {</w:t>
      </w:r>
    </w:p>
    <w:p w:rsidR="006468E1" w:rsidRPr="006468E1" w:rsidRDefault="00A33694"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Pr>
          <w:rFonts w:ascii="inherit" w:eastAsia="Times New Roman" w:hAnsi="inherit" w:cs="Courier New"/>
          <w:color w:val="303336"/>
          <w:sz w:val="20"/>
          <w:szCs w:val="20"/>
          <w:bdr w:val="none" w:sz="0" w:space="0" w:color="auto" w:frame="1"/>
          <w:shd w:val="clear" w:color="auto" w:fill="EFF0F1"/>
          <w:lang w:val="en-US"/>
        </w:rPr>
        <w:tab/>
      </w:r>
      <w:r w:rsidR="006468E1" w:rsidRPr="006468E1">
        <w:rPr>
          <w:rFonts w:ascii="inherit" w:eastAsia="Times New Roman" w:hAnsi="inherit" w:cs="Courier New"/>
          <w:color w:val="303336"/>
          <w:sz w:val="20"/>
          <w:szCs w:val="20"/>
          <w:bdr w:val="none" w:sz="0" w:space="0" w:color="auto" w:frame="1"/>
          <w:shd w:val="clear" w:color="auto" w:fill="EFF0F1"/>
          <w:lang w:val="en-US"/>
        </w:rPr>
        <w:t xml:space="preserve">      </w:t>
      </w:r>
      <w:r w:rsidR="006468E1" w:rsidRPr="006468E1">
        <w:rPr>
          <w:rFonts w:ascii="inherit" w:eastAsia="Times New Roman" w:hAnsi="inherit" w:cs="Courier New"/>
          <w:color w:val="2B91AF"/>
          <w:sz w:val="20"/>
          <w:szCs w:val="20"/>
          <w:bdr w:val="none" w:sz="0" w:space="0" w:color="auto" w:frame="1"/>
          <w:shd w:val="clear" w:color="auto" w:fill="EFF0F1"/>
          <w:lang w:val="en-US"/>
        </w:rPr>
        <w:t>System</w:t>
      </w:r>
      <w:r w:rsidR="006468E1" w:rsidRPr="006468E1">
        <w:rPr>
          <w:rFonts w:ascii="inherit" w:eastAsia="Times New Roman" w:hAnsi="inherit" w:cs="Courier New"/>
          <w:color w:val="303336"/>
          <w:sz w:val="20"/>
          <w:szCs w:val="20"/>
          <w:bdr w:val="none" w:sz="0" w:space="0" w:color="auto" w:frame="1"/>
          <w:shd w:val="clear" w:color="auto" w:fill="EFF0F1"/>
          <w:lang w:val="en-US"/>
        </w:rPr>
        <w:t>.out.println(</w:t>
      </w:r>
      <w:r w:rsidR="006468E1" w:rsidRPr="006468E1">
        <w:rPr>
          <w:rFonts w:ascii="inherit" w:eastAsia="Times New Roman" w:hAnsi="inherit" w:cs="Courier New"/>
          <w:color w:val="2B91AF"/>
          <w:sz w:val="20"/>
          <w:szCs w:val="20"/>
          <w:bdr w:val="none" w:sz="0" w:space="0" w:color="auto" w:frame="1"/>
          <w:shd w:val="clear" w:color="auto" w:fill="EFF0F1"/>
          <w:lang w:val="en-US"/>
        </w:rPr>
        <w:t>Arrays</w:t>
      </w:r>
      <w:r w:rsidR="006468E1" w:rsidRPr="006468E1">
        <w:rPr>
          <w:rFonts w:ascii="inherit" w:eastAsia="Times New Roman" w:hAnsi="inherit" w:cs="Courier New"/>
          <w:color w:val="303336"/>
          <w:sz w:val="20"/>
          <w:szCs w:val="20"/>
          <w:bdr w:val="none" w:sz="0" w:space="0" w:color="auto" w:frame="1"/>
          <w:shd w:val="clear" w:color="auto" w:fill="EFF0F1"/>
          <w:lang w:val="en-US"/>
        </w:rPr>
        <w:t>.toString((myStrArray)));</w:t>
      </w:r>
    </w:p>
    <w:p w:rsidR="006468E1" w:rsidRPr="006468E1" w:rsidRDefault="00A33694"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Pr>
          <w:rFonts w:ascii="inherit" w:eastAsia="Times New Roman" w:hAnsi="inherit" w:cs="Courier New"/>
          <w:color w:val="303336"/>
          <w:sz w:val="20"/>
          <w:szCs w:val="20"/>
          <w:bdr w:val="none" w:sz="0" w:space="0" w:color="auto" w:frame="1"/>
          <w:shd w:val="clear" w:color="auto" w:fill="EFF0F1"/>
          <w:lang w:val="en-US"/>
        </w:rPr>
        <w:tab/>
      </w:r>
      <w:r w:rsidR="006468E1" w:rsidRPr="006468E1">
        <w:rPr>
          <w:rFonts w:ascii="inherit" w:eastAsia="Times New Roman" w:hAnsi="inherit" w:cs="Courier New"/>
          <w:color w:val="303336"/>
          <w:sz w:val="20"/>
          <w:szCs w:val="20"/>
          <w:bdr w:val="none" w:sz="0" w:space="0" w:color="auto" w:frame="1"/>
          <w:shd w:val="clear" w:color="auto" w:fill="EFF0F1"/>
          <w:lang w:val="en-US"/>
        </w:rPr>
        <w:t xml:space="preserve">   }</w:t>
      </w:r>
    </w:p>
    <w:p w:rsidR="006468E1" w:rsidRPr="006468E1" w:rsidRDefault="00A33694"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Pr>
          <w:rFonts w:ascii="inherit" w:eastAsia="Times New Roman" w:hAnsi="inherit" w:cs="Courier New"/>
          <w:color w:val="303336"/>
          <w:sz w:val="20"/>
          <w:szCs w:val="20"/>
          <w:bdr w:val="none" w:sz="0" w:space="0" w:color="auto" w:frame="1"/>
          <w:shd w:val="clear" w:color="auto" w:fill="EFF0F1"/>
          <w:lang w:val="en-US"/>
        </w:rPr>
        <w:tab/>
      </w:r>
    </w:p>
    <w:p w:rsidR="006468E1" w:rsidRPr="006468E1" w:rsidRDefault="00A33694"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Pr>
          <w:rFonts w:ascii="inherit" w:eastAsia="Times New Roman" w:hAnsi="inherit" w:cs="Courier New"/>
          <w:color w:val="303336"/>
          <w:sz w:val="20"/>
          <w:szCs w:val="20"/>
          <w:bdr w:val="none" w:sz="0" w:space="0" w:color="auto" w:frame="1"/>
          <w:shd w:val="clear" w:color="auto" w:fill="EFF0F1"/>
          <w:lang w:val="en-US"/>
        </w:rPr>
        <w:tab/>
      </w:r>
      <w:r w:rsidR="006468E1" w:rsidRPr="006468E1">
        <w:rPr>
          <w:rFonts w:ascii="inherit" w:eastAsia="Times New Roman" w:hAnsi="inherit" w:cs="Courier New"/>
          <w:color w:val="303336"/>
          <w:sz w:val="20"/>
          <w:szCs w:val="20"/>
          <w:bdr w:val="none" w:sz="0" w:space="0" w:color="auto" w:frame="1"/>
          <w:shd w:val="clear" w:color="auto" w:fill="EFF0F1"/>
          <w:lang w:val="en-US"/>
        </w:rPr>
        <w:t xml:space="preserve">   </w:t>
      </w:r>
      <w:r w:rsidR="006468E1" w:rsidRPr="006468E1">
        <w:rPr>
          <w:rFonts w:ascii="inherit" w:eastAsia="Times New Roman" w:hAnsi="inherit" w:cs="Courier New"/>
          <w:color w:val="101094"/>
          <w:sz w:val="20"/>
          <w:szCs w:val="20"/>
          <w:bdr w:val="none" w:sz="0" w:space="0" w:color="auto" w:frame="1"/>
          <w:shd w:val="clear" w:color="auto" w:fill="EFF0F1"/>
          <w:lang w:val="en-US"/>
        </w:rPr>
        <w:t>public</w:t>
      </w:r>
      <w:r w:rsidR="006468E1" w:rsidRPr="006468E1">
        <w:rPr>
          <w:rFonts w:ascii="inherit" w:eastAsia="Times New Roman" w:hAnsi="inherit" w:cs="Courier New"/>
          <w:color w:val="303336"/>
          <w:sz w:val="20"/>
          <w:szCs w:val="20"/>
          <w:bdr w:val="none" w:sz="0" w:space="0" w:color="auto" w:frame="1"/>
          <w:shd w:val="clear" w:color="auto" w:fill="EFF0F1"/>
          <w:lang w:val="en-US"/>
        </w:rPr>
        <w:t xml:space="preserve"> </w:t>
      </w:r>
      <w:r w:rsidR="006468E1" w:rsidRPr="006468E1">
        <w:rPr>
          <w:rFonts w:ascii="inherit" w:eastAsia="Times New Roman" w:hAnsi="inherit" w:cs="Courier New"/>
          <w:color w:val="101094"/>
          <w:sz w:val="20"/>
          <w:szCs w:val="20"/>
          <w:bdr w:val="none" w:sz="0" w:space="0" w:color="auto" w:frame="1"/>
          <w:shd w:val="clear" w:color="auto" w:fill="EFF0F1"/>
          <w:lang w:val="en-US"/>
        </w:rPr>
        <w:t>static</w:t>
      </w:r>
      <w:r w:rsidR="006468E1" w:rsidRPr="006468E1">
        <w:rPr>
          <w:rFonts w:ascii="inherit" w:eastAsia="Times New Roman" w:hAnsi="inherit" w:cs="Courier New"/>
          <w:color w:val="303336"/>
          <w:sz w:val="20"/>
          <w:szCs w:val="20"/>
          <w:bdr w:val="none" w:sz="0" w:space="0" w:color="auto" w:frame="1"/>
          <w:shd w:val="clear" w:color="auto" w:fill="EFF0F1"/>
          <w:lang w:val="en-US"/>
        </w:rPr>
        <w:t xml:space="preserve"> </w:t>
      </w:r>
      <w:r w:rsidR="006468E1" w:rsidRPr="006468E1">
        <w:rPr>
          <w:rFonts w:ascii="inherit" w:eastAsia="Times New Roman" w:hAnsi="inherit" w:cs="Courier New"/>
          <w:color w:val="101094"/>
          <w:sz w:val="20"/>
          <w:szCs w:val="20"/>
          <w:bdr w:val="none" w:sz="0" w:space="0" w:color="auto" w:frame="1"/>
          <w:shd w:val="clear" w:color="auto" w:fill="EFF0F1"/>
          <w:lang w:val="en-US"/>
        </w:rPr>
        <w:t>void</w:t>
      </w:r>
      <w:r w:rsidR="006468E1" w:rsidRPr="006468E1">
        <w:rPr>
          <w:rFonts w:ascii="inherit" w:eastAsia="Times New Roman" w:hAnsi="inherit" w:cs="Courier New"/>
          <w:color w:val="303336"/>
          <w:sz w:val="20"/>
          <w:szCs w:val="20"/>
          <w:bdr w:val="none" w:sz="0" w:space="0" w:color="auto" w:frame="1"/>
          <w:shd w:val="clear" w:color="auto" w:fill="EFF0F1"/>
          <w:lang w:val="en-US"/>
        </w:rPr>
        <w:t xml:space="preserve"> main(</w:t>
      </w:r>
      <w:r w:rsidR="006468E1" w:rsidRPr="006468E1">
        <w:rPr>
          <w:rFonts w:ascii="inherit" w:eastAsia="Times New Roman" w:hAnsi="inherit" w:cs="Courier New"/>
          <w:color w:val="2B91AF"/>
          <w:sz w:val="20"/>
          <w:szCs w:val="20"/>
          <w:bdr w:val="none" w:sz="0" w:space="0" w:color="auto" w:frame="1"/>
          <w:shd w:val="clear" w:color="auto" w:fill="EFF0F1"/>
          <w:lang w:val="en-US"/>
        </w:rPr>
        <w:t>String</w:t>
      </w:r>
      <w:r w:rsidR="006468E1" w:rsidRPr="006468E1">
        <w:rPr>
          <w:rFonts w:ascii="inherit" w:eastAsia="Times New Roman" w:hAnsi="inherit" w:cs="Courier New"/>
          <w:color w:val="303336"/>
          <w:sz w:val="20"/>
          <w:szCs w:val="20"/>
          <w:bdr w:val="none" w:sz="0" w:space="0" w:color="auto" w:frame="1"/>
          <w:shd w:val="clear" w:color="auto" w:fill="EFF0F1"/>
          <w:lang w:val="en-US"/>
        </w:rPr>
        <w:t>[] args) {</w:t>
      </w:r>
    </w:p>
    <w:p w:rsidR="006468E1" w:rsidRPr="006468E1" w:rsidRDefault="00A33694"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Pr>
          <w:rFonts w:ascii="inherit" w:eastAsia="Times New Roman" w:hAnsi="inherit" w:cs="Courier New"/>
          <w:color w:val="303336"/>
          <w:sz w:val="20"/>
          <w:szCs w:val="20"/>
          <w:bdr w:val="none" w:sz="0" w:space="0" w:color="auto" w:frame="1"/>
          <w:shd w:val="clear" w:color="auto" w:fill="EFF0F1"/>
          <w:lang w:val="en-US"/>
        </w:rPr>
        <w:tab/>
      </w:r>
      <w:r w:rsidR="006468E1" w:rsidRPr="006468E1">
        <w:rPr>
          <w:rFonts w:ascii="inherit" w:eastAsia="Times New Roman" w:hAnsi="inherit" w:cs="Courier New"/>
          <w:color w:val="303336"/>
          <w:sz w:val="20"/>
          <w:szCs w:val="20"/>
          <w:bdr w:val="none" w:sz="0" w:space="0" w:color="auto" w:frame="1"/>
          <w:shd w:val="clear" w:color="auto" w:fill="EFF0F1"/>
          <w:lang w:val="en-US"/>
        </w:rPr>
        <w:t xml:space="preserve">      </w:t>
      </w:r>
      <w:r w:rsidR="006468E1" w:rsidRPr="006468E1">
        <w:rPr>
          <w:rFonts w:ascii="inherit" w:eastAsia="Times New Roman" w:hAnsi="inherit" w:cs="Courier New"/>
          <w:color w:val="2B91AF"/>
          <w:sz w:val="20"/>
          <w:szCs w:val="20"/>
          <w:bdr w:val="none" w:sz="0" w:space="0" w:color="auto" w:frame="1"/>
          <w:shd w:val="clear" w:color="auto" w:fill="EFF0F1"/>
          <w:lang w:val="en-US"/>
        </w:rPr>
        <w:t>Foo</w:t>
      </w:r>
      <w:r w:rsidR="006468E1" w:rsidRPr="006468E1">
        <w:rPr>
          <w:rFonts w:ascii="inherit" w:eastAsia="Times New Roman" w:hAnsi="inherit" w:cs="Courier New"/>
          <w:color w:val="303336"/>
          <w:sz w:val="20"/>
          <w:szCs w:val="20"/>
          <w:bdr w:val="none" w:sz="0" w:space="0" w:color="auto" w:frame="1"/>
          <w:shd w:val="clear" w:color="auto" w:fill="EFF0F1"/>
          <w:lang w:val="en-US"/>
        </w:rPr>
        <w:t xml:space="preserve"> foo = </w:t>
      </w:r>
      <w:r w:rsidR="006468E1" w:rsidRPr="006468E1">
        <w:rPr>
          <w:rFonts w:ascii="inherit" w:eastAsia="Times New Roman" w:hAnsi="inherit" w:cs="Courier New"/>
          <w:color w:val="101094"/>
          <w:sz w:val="20"/>
          <w:szCs w:val="20"/>
          <w:bdr w:val="none" w:sz="0" w:space="0" w:color="auto" w:frame="1"/>
          <w:shd w:val="clear" w:color="auto" w:fill="EFF0F1"/>
          <w:lang w:val="en-US"/>
        </w:rPr>
        <w:t>new</w:t>
      </w:r>
      <w:r w:rsidR="006468E1" w:rsidRPr="006468E1">
        <w:rPr>
          <w:rFonts w:ascii="inherit" w:eastAsia="Times New Roman" w:hAnsi="inherit" w:cs="Courier New"/>
          <w:color w:val="303336"/>
          <w:sz w:val="20"/>
          <w:szCs w:val="20"/>
          <w:bdr w:val="none" w:sz="0" w:space="0" w:color="auto" w:frame="1"/>
          <w:shd w:val="clear" w:color="auto" w:fill="EFF0F1"/>
          <w:lang w:val="en-US"/>
        </w:rPr>
        <w:t xml:space="preserve"> </w:t>
      </w:r>
      <w:r w:rsidR="006468E1" w:rsidRPr="006468E1">
        <w:rPr>
          <w:rFonts w:ascii="inherit" w:eastAsia="Times New Roman" w:hAnsi="inherit" w:cs="Courier New"/>
          <w:color w:val="2B91AF"/>
          <w:sz w:val="20"/>
          <w:szCs w:val="20"/>
          <w:bdr w:val="none" w:sz="0" w:space="0" w:color="auto" w:frame="1"/>
          <w:shd w:val="clear" w:color="auto" w:fill="EFF0F1"/>
          <w:lang w:val="en-US"/>
        </w:rPr>
        <w:t>Foo</w:t>
      </w:r>
      <w:r w:rsidR="006468E1" w:rsidRPr="006468E1">
        <w:rPr>
          <w:rFonts w:ascii="inherit" w:eastAsia="Times New Roman" w:hAnsi="inherit" w:cs="Courier New"/>
          <w:color w:val="303336"/>
          <w:sz w:val="20"/>
          <w:szCs w:val="20"/>
          <w:bdr w:val="none" w:sz="0" w:space="0" w:color="auto" w:frame="1"/>
          <w:shd w:val="clear" w:color="auto" w:fill="EFF0F1"/>
          <w:lang w:val="en-US"/>
        </w:rPr>
        <w:t>();</w:t>
      </w:r>
    </w:p>
    <w:p w:rsidR="006468E1" w:rsidRPr="006468E1" w:rsidRDefault="00A33694"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Pr>
          <w:rFonts w:ascii="inherit" w:eastAsia="Times New Roman" w:hAnsi="inherit" w:cs="Courier New"/>
          <w:color w:val="303336"/>
          <w:sz w:val="20"/>
          <w:szCs w:val="20"/>
          <w:bdr w:val="none" w:sz="0" w:space="0" w:color="auto" w:frame="1"/>
          <w:shd w:val="clear" w:color="auto" w:fill="EFF0F1"/>
          <w:lang w:val="en-US"/>
        </w:rPr>
        <w:tab/>
      </w:r>
      <w:r w:rsidR="006468E1" w:rsidRPr="006468E1">
        <w:rPr>
          <w:rFonts w:ascii="inherit" w:eastAsia="Times New Roman" w:hAnsi="inherit" w:cs="Courier New"/>
          <w:color w:val="303336"/>
          <w:sz w:val="20"/>
          <w:szCs w:val="20"/>
          <w:bdr w:val="none" w:sz="0" w:space="0" w:color="auto" w:frame="1"/>
          <w:shd w:val="clear" w:color="auto" w:fill="EFF0F1"/>
          <w:lang w:val="en-US"/>
        </w:rPr>
        <w:t xml:space="preserve">      foo.method(</w:t>
      </w:r>
      <w:r w:rsidR="006468E1" w:rsidRPr="006468E1">
        <w:rPr>
          <w:rFonts w:ascii="inherit" w:eastAsia="Times New Roman" w:hAnsi="inherit" w:cs="Courier New"/>
          <w:color w:val="101094"/>
          <w:sz w:val="20"/>
          <w:szCs w:val="20"/>
          <w:bdr w:val="none" w:sz="0" w:space="0" w:color="auto" w:frame="1"/>
          <w:shd w:val="clear" w:color="auto" w:fill="EFF0F1"/>
          <w:lang w:val="en-US"/>
        </w:rPr>
        <w:t>new</w:t>
      </w:r>
      <w:r w:rsidR="006468E1" w:rsidRPr="006468E1">
        <w:rPr>
          <w:rFonts w:ascii="inherit" w:eastAsia="Times New Roman" w:hAnsi="inherit" w:cs="Courier New"/>
          <w:color w:val="303336"/>
          <w:sz w:val="20"/>
          <w:szCs w:val="20"/>
          <w:bdr w:val="none" w:sz="0" w:space="0" w:color="auto" w:frame="1"/>
          <w:shd w:val="clear" w:color="auto" w:fill="EFF0F1"/>
          <w:lang w:val="en-US"/>
        </w:rPr>
        <w:t xml:space="preserve"> </w:t>
      </w:r>
      <w:r w:rsidR="006468E1" w:rsidRPr="006468E1">
        <w:rPr>
          <w:rFonts w:ascii="inherit" w:eastAsia="Times New Roman" w:hAnsi="inherit" w:cs="Courier New"/>
          <w:color w:val="2B91AF"/>
          <w:sz w:val="20"/>
          <w:szCs w:val="20"/>
          <w:bdr w:val="none" w:sz="0" w:space="0" w:color="auto" w:frame="1"/>
          <w:shd w:val="clear" w:color="auto" w:fill="EFF0F1"/>
          <w:lang w:val="en-US"/>
        </w:rPr>
        <w:t>String</w:t>
      </w:r>
      <w:r w:rsidR="006468E1" w:rsidRPr="006468E1">
        <w:rPr>
          <w:rFonts w:ascii="inherit" w:eastAsia="Times New Roman" w:hAnsi="inherit" w:cs="Courier New"/>
          <w:color w:val="303336"/>
          <w:sz w:val="20"/>
          <w:szCs w:val="20"/>
          <w:bdr w:val="none" w:sz="0" w:space="0" w:color="auto" w:frame="1"/>
          <w:shd w:val="clear" w:color="auto" w:fill="EFF0F1"/>
          <w:lang w:val="en-US"/>
        </w:rPr>
        <w:t>[]{</w:t>
      </w:r>
      <w:r w:rsidR="006468E1" w:rsidRPr="006468E1">
        <w:rPr>
          <w:rFonts w:ascii="inherit" w:eastAsia="Times New Roman" w:hAnsi="inherit" w:cs="Courier New"/>
          <w:color w:val="7D2727"/>
          <w:sz w:val="20"/>
          <w:szCs w:val="20"/>
          <w:bdr w:val="none" w:sz="0" w:space="0" w:color="auto" w:frame="1"/>
          <w:shd w:val="clear" w:color="auto" w:fill="EFF0F1"/>
          <w:lang w:val="en-US"/>
        </w:rPr>
        <w:t>"hello"</w:t>
      </w:r>
      <w:r w:rsidR="006468E1" w:rsidRPr="006468E1">
        <w:rPr>
          <w:rFonts w:ascii="inherit" w:eastAsia="Times New Roman" w:hAnsi="inherit" w:cs="Courier New"/>
          <w:color w:val="303336"/>
          <w:sz w:val="20"/>
          <w:szCs w:val="20"/>
          <w:bdr w:val="none" w:sz="0" w:space="0" w:color="auto" w:frame="1"/>
          <w:shd w:val="clear" w:color="auto" w:fill="EFF0F1"/>
          <w:lang w:val="en-US"/>
        </w:rPr>
        <w:t xml:space="preserve">, </w:t>
      </w:r>
      <w:r w:rsidR="006468E1" w:rsidRPr="006468E1">
        <w:rPr>
          <w:rFonts w:ascii="inherit" w:eastAsia="Times New Roman" w:hAnsi="inherit" w:cs="Courier New"/>
          <w:color w:val="7D2727"/>
          <w:sz w:val="20"/>
          <w:szCs w:val="20"/>
          <w:bdr w:val="none" w:sz="0" w:space="0" w:color="auto" w:frame="1"/>
          <w:shd w:val="clear" w:color="auto" w:fill="EFF0F1"/>
          <w:lang w:val="en-US"/>
        </w:rPr>
        <w:t>"goodbye"</w:t>
      </w:r>
      <w:r w:rsidR="006468E1" w:rsidRPr="006468E1">
        <w:rPr>
          <w:rFonts w:ascii="inherit" w:eastAsia="Times New Roman" w:hAnsi="inherit" w:cs="Courier New"/>
          <w:color w:val="303336"/>
          <w:sz w:val="20"/>
          <w:szCs w:val="20"/>
          <w:bdr w:val="none" w:sz="0" w:space="0" w:color="auto" w:frame="1"/>
          <w:shd w:val="clear" w:color="auto" w:fill="EFF0F1"/>
          <w:lang w:val="en-US"/>
        </w:rPr>
        <w:t xml:space="preserve">}); </w:t>
      </w:r>
      <w:r w:rsidR="006468E1" w:rsidRPr="006468E1">
        <w:rPr>
          <w:rFonts w:ascii="inherit" w:eastAsia="Times New Roman" w:hAnsi="inherit" w:cs="Courier New"/>
          <w:color w:val="858C93"/>
          <w:sz w:val="20"/>
          <w:szCs w:val="20"/>
          <w:bdr w:val="none" w:sz="0" w:space="0" w:color="auto" w:frame="1"/>
          <w:shd w:val="clear" w:color="auto" w:fill="EFF0F1"/>
          <w:lang w:val="en-US"/>
        </w:rPr>
        <w:t>// **array created inline**</w:t>
      </w:r>
    </w:p>
    <w:p w:rsidR="006468E1" w:rsidRPr="006468E1" w:rsidRDefault="006468E1"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6468E1">
        <w:rPr>
          <w:rFonts w:ascii="inherit" w:eastAsia="Times New Roman" w:hAnsi="inherit" w:cs="Courier New"/>
          <w:color w:val="303336"/>
          <w:sz w:val="20"/>
          <w:szCs w:val="20"/>
          <w:bdr w:val="none" w:sz="0" w:space="0" w:color="auto" w:frame="1"/>
          <w:shd w:val="clear" w:color="auto" w:fill="EFF0F1"/>
          <w:lang w:val="en-US"/>
        </w:rPr>
        <w:t xml:space="preserve">   </w:t>
      </w:r>
      <w:r w:rsidR="00A33694">
        <w:rPr>
          <w:rFonts w:ascii="inherit" w:eastAsia="Times New Roman" w:hAnsi="inherit" w:cs="Courier New"/>
          <w:color w:val="303336"/>
          <w:sz w:val="20"/>
          <w:szCs w:val="20"/>
          <w:bdr w:val="none" w:sz="0" w:space="0" w:color="auto" w:frame="1"/>
          <w:shd w:val="clear" w:color="auto" w:fill="EFF0F1"/>
          <w:lang w:val="en-US"/>
        </w:rPr>
        <w:tab/>
      </w:r>
      <w:r w:rsidR="006B67D2">
        <w:rPr>
          <w:rFonts w:ascii="inherit" w:eastAsia="Times New Roman" w:hAnsi="inherit" w:cs="Courier New"/>
          <w:color w:val="303336"/>
          <w:sz w:val="20"/>
          <w:szCs w:val="20"/>
          <w:bdr w:val="none" w:sz="0" w:space="0" w:color="auto" w:frame="1"/>
          <w:shd w:val="clear" w:color="auto" w:fill="EFF0F1"/>
          <w:lang w:val="en-US"/>
        </w:rPr>
        <w:t xml:space="preserve">   </w:t>
      </w:r>
      <w:r w:rsidRPr="006468E1">
        <w:rPr>
          <w:rFonts w:ascii="inherit" w:eastAsia="Times New Roman" w:hAnsi="inherit" w:cs="Courier New"/>
          <w:color w:val="303336"/>
          <w:sz w:val="20"/>
          <w:szCs w:val="20"/>
          <w:bdr w:val="none" w:sz="0" w:space="0" w:color="auto" w:frame="1"/>
          <w:shd w:val="clear" w:color="auto" w:fill="EFF0F1"/>
          <w:lang w:val="en-US"/>
        </w:rPr>
        <w:t>}</w:t>
      </w:r>
    </w:p>
    <w:p w:rsidR="00EF3091" w:rsidRPr="00E63ADA" w:rsidRDefault="00A33694" w:rsidP="00E63ADA">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93318"/>
          <w:sz w:val="20"/>
          <w:szCs w:val="20"/>
          <w:lang w:val="en-US"/>
        </w:rPr>
      </w:pPr>
      <w:r>
        <w:rPr>
          <w:rFonts w:ascii="inherit" w:eastAsia="Times New Roman" w:hAnsi="inherit" w:cs="Courier New"/>
          <w:color w:val="303336"/>
          <w:sz w:val="20"/>
          <w:szCs w:val="20"/>
          <w:bdr w:val="none" w:sz="0" w:space="0" w:color="auto" w:frame="1"/>
          <w:shd w:val="clear" w:color="auto" w:fill="EFF0F1"/>
          <w:lang w:val="en-US"/>
        </w:rPr>
        <w:tab/>
      </w:r>
      <w:r w:rsidR="006468E1" w:rsidRPr="006468E1">
        <w:rPr>
          <w:rFonts w:ascii="inherit" w:eastAsia="Times New Roman" w:hAnsi="inherit" w:cs="Courier New"/>
          <w:color w:val="303336"/>
          <w:sz w:val="20"/>
          <w:szCs w:val="20"/>
          <w:bdr w:val="none" w:sz="0" w:space="0" w:color="auto" w:frame="1"/>
          <w:shd w:val="clear" w:color="auto" w:fill="EFF0F1"/>
          <w:lang w:val="en-US"/>
        </w:rPr>
        <w:t>}</w:t>
      </w:r>
      <w:r w:rsidR="00E63ADA">
        <w:rPr>
          <w:rFonts w:ascii="inherit" w:eastAsia="Times New Roman" w:hAnsi="inherit" w:cs="Courier New"/>
          <w:color w:val="303336"/>
          <w:sz w:val="20"/>
          <w:szCs w:val="20"/>
          <w:bdr w:val="none" w:sz="0" w:space="0" w:color="auto" w:frame="1"/>
          <w:shd w:val="clear" w:color="auto" w:fill="EFF0F1"/>
          <w:lang w:val="en-US"/>
        </w:rPr>
        <w:t xml:space="preserve"> </w:t>
      </w:r>
    </w:p>
    <w:p w:rsidR="000F7542" w:rsidRDefault="000F7542"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p>
    <w:p w:rsidR="00F55449" w:rsidRDefault="00F55449"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r>
        <w:t>-Multiple arrays can be created in a single declaration. But its not recommended and it can cause subtle erro</w:t>
      </w:r>
      <w:r w:rsidR="00D934CB">
        <w:t>r</w:t>
      </w:r>
      <w:r>
        <w:t>s.</w:t>
      </w:r>
    </w:p>
    <w:p w:rsidR="00F55449" w:rsidRDefault="00F55449"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p>
    <w:p w:rsidR="000F7542" w:rsidRPr="0047056C" w:rsidRDefault="00B80B1E"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r>
        <w:t>-</w:t>
      </w:r>
      <w:r w:rsidR="00ED2DFC">
        <w:t>To refer</w:t>
      </w:r>
      <w:r>
        <w:t xml:space="preserve"> to a particular element in </w:t>
      </w:r>
      <w:r w:rsidR="00ED2DFC">
        <w:t>an array, we specify the name of the reference to the array and the position number of the element in the array</w:t>
      </w:r>
      <w:r w:rsidR="00FF6071">
        <w:t xml:space="preserve"> (the element’s </w:t>
      </w:r>
      <w:r w:rsidR="00FF6071" w:rsidRPr="00B80B1E">
        <w:rPr>
          <w:color w:val="00B050"/>
        </w:rPr>
        <w:t xml:space="preserve">index </w:t>
      </w:r>
      <w:r w:rsidR="00FF6071">
        <w:t xml:space="preserve">or </w:t>
      </w:r>
      <w:r w:rsidR="00FF6071" w:rsidRPr="00B80B1E">
        <w:rPr>
          <w:color w:val="00B050"/>
        </w:rPr>
        <w:t>subscript</w:t>
      </w:r>
      <w:r w:rsidR="00FF6071">
        <w:rPr>
          <w:color w:val="00B050"/>
        </w:rPr>
        <w:t>.</w:t>
      </w:r>
      <w:r w:rsidR="00FF6071" w:rsidRPr="00FF6071">
        <w:t>)</w:t>
      </w:r>
      <w:r w:rsidR="00ED2DFC">
        <w:t xml:space="preserve"> in square brackets ( [] ). This is called an </w:t>
      </w:r>
      <w:r w:rsidR="00971E34" w:rsidRPr="00971E34">
        <w:rPr>
          <w:color w:val="00B050"/>
        </w:rPr>
        <w:t>array access expression</w:t>
      </w:r>
      <w:r>
        <w:t xml:space="preserve">. </w:t>
      </w:r>
      <w:r w:rsidR="00002C51" w:rsidRPr="00002C51">
        <w:t xml:space="preserve">First </w:t>
      </w:r>
      <w:r w:rsidR="00002C51">
        <w:t>index is 0.</w:t>
      </w:r>
      <w:r w:rsidR="0047056C">
        <w:t xml:space="preserve"> (</w:t>
      </w:r>
      <w:r w:rsidR="0047056C" w:rsidRPr="0047056C">
        <w:rPr>
          <w:color w:val="00B050"/>
        </w:rPr>
        <w:t>Zero based counting</w:t>
      </w:r>
      <w:r w:rsidR="0047056C">
        <w:t>.)</w:t>
      </w:r>
      <w:r w:rsidR="00842EFF">
        <w:t xml:space="preserve"> Indexes can be any</w:t>
      </w:r>
      <w:r w:rsidR="00BF4F0D">
        <w:t xml:space="preserve"> non negative</w:t>
      </w:r>
      <w:r w:rsidR="00842EFF">
        <w:t xml:space="preserve"> integer value other then long.</w:t>
      </w:r>
      <w:r w:rsidR="007215AB">
        <w:t xml:space="preserve"> </w:t>
      </w:r>
      <w:r w:rsidR="00291E61">
        <w:t>Expressions can be used as indexes.</w:t>
      </w:r>
    </w:p>
    <w:p w:rsidR="000F7542" w:rsidRDefault="000F7542"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p>
    <w:p w:rsidR="000F7542" w:rsidRDefault="006E6E38"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r>
        <w:tab/>
      </w:r>
      <w:r>
        <w:tab/>
        <w:t>myArray[</w:t>
      </w:r>
      <w:r w:rsidR="000F7542">
        <w:t>0] = 10;</w:t>
      </w:r>
    </w:p>
    <w:p w:rsidR="007215AB" w:rsidRDefault="007215AB"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p>
    <w:p w:rsidR="005E6A69" w:rsidRDefault="00601ECA"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r>
        <w:tab/>
      </w:r>
      <w:r>
        <w:tab/>
        <w:t>myArray[a + b] = 5;</w:t>
      </w:r>
    </w:p>
    <w:p w:rsidR="00601ECA" w:rsidRDefault="00601ECA"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p>
    <w:p w:rsidR="005E6A69" w:rsidRPr="008B027A" w:rsidRDefault="005E6A69"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 w:val="16"/>
          <w:szCs w:val="20"/>
        </w:rPr>
      </w:pPr>
      <w:r>
        <w:t>-</w:t>
      </w:r>
      <w:r w:rsidR="009B4688">
        <w:t>When only one variable is declared in each declaration, the square brackets can be placed either after the type or after the array variable name. But placing the square brackets after the type is preferred. Same for method parameters.</w:t>
      </w:r>
    </w:p>
    <w:p w:rsidR="00F20788" w:rsidRDefault="00F20788" w:rsidP="00F207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p>
    <w:p w:rsidR="00B77A17" w:rsidRDefault="009A2F37" w:rsidP="00B97595">
      <w:pPr>
        <w:pStyle w:val="AralkYok"/>
      </w:pPr>
      <w:r>
        <w:rPr>
          <w:rFonts w:cs="Consolas"/>
          <w:b/>
          <w:szCs w:val="20"/>
        </w:rPr>
        <w:t>-ArrayIndexOutOfBounds</w:t>
      </w:r>
      <w:r w:rsidR="00386C15">
        <w:rPr>
          <w:rFonts w:cs="Consolas"/>
          <w:b/>
          <w:szCs w:val="20"/>
        </w:rPr>
        <w:t xml:space="preserve"> Exception</w:t>
      </w:r>
      <w:r>
        <w:rPr>
          <w:rFonts w:cs="Consolas"/>
          <w:b/>
          <w:szCs w:val="20"/>
        </w:rPr>
        <w:t xml:space="preserve">: </w:t>
      </w:r>
      <w:r w:rsidR="00993603" w:rsidRPr="00993603">
        <w:t xml:space="preserve">An </w:t>
      </w:r>
      <w:r w:rsidR="00993603" w:rsidRPr="00993603">
        <w:rPr>
          <w:color w:val="00B050"/>
        </w:rPr>
        <w:t xml:space="preserve">exception </w:t>
      </w:r>
      <w:r w:rsidR="00993603" w:rsidRPr="00993603">
        <w:t>indicates a problem that occurs while a program executes.</w:t>
      </w:r>
      <w:r w:rsidR="00993603">
        <w:t xml:space="preserve"> </w:t>
      </w:r>
      <w:r w:rsidR="00993603" w:rsidRPr="00993603">
        <w:rPr>
          <w:color w:val="00B050"/>
        </w:rPr>
        <w:t xml:space="preserve">Exception handling </w:t>
      </w:r>
      <w:r w:rsidR="00993603" w:rsidRPr="00993603">
        <w:t>helps you create fault-tolerant programs that can resolve (or handle) exceptions.</w:t>
      </w:r>
      <w:r w:rsidR="00993603">
        <w:t xml:space="preserve"> </w:t>
      </w:r>
      <w:r w:rsidR="00B97595" w:rsidRPr="00B97595">
        <w:t xml:space="preserve">When the JVM or a method detects a problem, such as an invalid array index or an invalid method argument, it </w:t>
      </w:r>
      <w:r w:rsidR="00B97595" w:rsidRPr="00B576A3">
        <w:rPr>
          <w:color w:val="00B050"/>
        </w:rPr>
        <w:t xml:space="preserve">throws </w:t>
      </w:r>
      <w:r w:rsidR="00B97595" w:rsidRPr="00B97595">
        <w:t>an exception—that is, an exception occurs.</w:t>
      </w:r>
      <w:r w:rsidR="005A3FBF">
        <w:t xml:space="preserve"> </w:t>
      </w:r>
    </w:p>
    <w:p w:rsidR="000743D7" w:rsidRDefault="000743D7" w:rsidP="00B97595">
      <w:pPr>
        <w:pStyle w:val="AralkYok"/>
      </w:pPr>
    </w:p>
    <w:p w:rsidR="00E745BA" w:rsidRDefault="000743D7" w:rsidP="00E745BA">
      <w:pPr>
        <w:pStyle w:val="AralkYok"/>
      </w:pPr>
      <w:r w:rsidRPr="00E745BA">
        <w:tab/>
        <w:t>-</w:t>
      </w:r>
      <w:r w:rsidR="00E745BA" w:rsidRPr="00E745BA">
        <w:t xml:space="preserve">The </w:t>
      </w:r>
      <w:r w:rsidR="00E745BA" w:rsidRPr="00E745BA">
        <w:rPr>
          <w:color w:val="00B050"/>
        </w:rPr>
        <w:t xml:space="preserve">try block </w:t>
      </w:r>
      <w:r w:rsidR="00E745BA" w:rsidRPr="00E745BA">
        <w:t xml:space="preserve">contains the code that might throw an exception, and the </w:t>
      </w:r>
      <w:r w:rsidR="00E745BA" w:rsidRPr="00E745BA">
        <w:rPr>
          <w:color w:val="00B050"/>
        </w:rPr>
        <w:t xml:space="preserve">catch block </w:t>
      </w:r>
      <w:r w:rsidR="00E745BA" w:rsidRPr="00E745BA">
        <w:t>contains the code that handles the exception if one occurs. You can have many catch blocks to handle different types of exceptions that might be thrown in the corresponding try block.</w:t>
      </w:r>
    </w:p>
    <w:p w:rsidR="00E745BA" w:rsidRDefault="00E745BA" w:rsidP="001063E4">
      <w:pPr>
        <w:autoSpaceDE w:val="0"/>
        <w:autoSpaceDN w:val="0"/>
        <w:adjustRightInd w:val="0"/>
        <w:spacing w:after="0" w:line="240" w:lineRule="auto"/>
      </w:pPr>
      <w:r>
        <w:tab/>
        <w:t>-</w:t>
      </w:r>
      <w:r w:rsidR="00F9732D">
        <w:t>When an exception is thrown the try block is terminated and catch block starts executing.</w:t>
      </w:r>
      <w:r w:rsidR="00516C1F">
        <w:t xml:space="preserve"> If you declared any local variables in the try block, they are now out of scope.</w:t>
      </w:r>
      <w:r w:rsidR="001063E4">
        <w:t xml:space="preserve"> </w:t>
      </w:r>
      <w:r w:rsidR="001063E4" w:rsidRPr="001063E4">
        <w:t>The catch block declares an exception parameter (e) of type (IndexOutOfRangeException). The catch block can handle exceptions of the specified type. Inside the catch block, you can use the parameter’s identifier to interact with a caught exception object.</w:t>
      </w:r>
    </w:p>
    <w:p w:rsidR="00917823" w:rsidRDefault="00917823" w:rsidP="00E745BA">
      <w:pPr>
        <w:pStyle w:val="AralkYok"/>
      </w:pPr>
    </w:p>
    <w:p w:rsidR="00917823" w:rsidRPr="00917823" w:rsidRDefault="00CC535A" w:rsidP="00917823">
      <w:pPr>
        <w:pStyle w:val="AralkYok"/>
      </w:pPr>
      <w:r w:rsidRPr="004A66B0">
        <w:rPr>
          <w:b/>
        </w:rPr>
        <w:tab/>
      </w:r>
      <w:r w:rsidRPr="004A66B0">
        <w:rPr>
          <w:b/>
          <w:color w:val="FFC000"/>
        </w:rPr>
        <w:t xml:space="preserve">-How to </w:t>
      </w:r>
      <w:r w:rsidR="005C6910" w:rsidRPr="004A66B0">
        <w:rPr>
          <w:b/>
          <w:color w:val="FFC000"/>
        </w:rPr>
        <w:t>handle</w:t>
      </w:r>
      <w:r w:rsidRPr="004A66B0">
        <w:rPr>
          <w:b/>
          <w:color w:val="FFC000"/>
        </w:rPr>
        <w:t xml:space="preserve"> it:</w:t>
      </w:r>
      <w:r>
        <w:rPr>
          <w:b/>
        </w:rPr>
        <w:t xml:space="preserve"> </w:t>
      </w:r>
      <w:r w:rsidR="00917823" w:rsidRPr="00917823">
        <w:t>When writing code to access an array element, ensure that the array index remains greater</w:t>
      </w:r>
      <w:r w:rsidR="00917823">
        <w:t xml:space="preserve"> </w:t>
      </w:r>
      <w:r w:rsidR="00917823" w:rsidRPr="00917823">
        <w:t>than or equal to 0 and less than the length of the array. This would prevent ArrayIndex-</w:t>
      </w:r>
    </w:p>
    <w:p w:rsidR="00917823" w:rsidRDefault="00917823" w:rsidP="00917823">
      <w:pPr>
        <w:pStyle w:val="AralkYok"/>
      </w:pPr>
      <w:r w:rsidRPr="00917823">
        <w:t>OutOfBoundsExceptions if your program is correct.</w:t>
      </w:r>
    </w:p>
    <w:p w:rsidR="00701512" w:rsidRDefault="00701512" w:rsidP="00917823">
      <w:pPr>
        <w:pStyle w:val="AralkYok"/>
      </w:pPr>
    </w:p>
    <w:p w:rsidR="000A313E" w:rsidRDefault="00396AF5" w:rsidP="00917823">
      <w:pPr>
        <w:pStyle w:val="AralkYok"/>
      </w:pPr>
      <w:r w:rsidRPr="00396AF5">
        <w:rPr>
          <w:color w:val="FFC000"/>
        </w:rPr>
        <w:tab/>
      </w:r>
      <w:r w:rsidRPr="00396AF5">
        <w:rPr>
          <w:b/>
          <w:color w:val="FFC000"/>
        </w:rPr>
        <w:t>-Implicit toString</w:t>
      </w:r>
      <w:r w:rsidR="00185EE7">
        <w:rPr>
          <w:b/>
          <w:color w:val="FFC000"/>
        </w:rPr>
        <w:t xml:space="preserve"> and get/set</w:t>
      </w:r>
      <w:r w:rsidRPr="00396AF5">
        <w:rPr>
          <w:b/>
          <w:color w:val="FFC000"/>
        </w:rPr>
        <w:t xml:space="preserve"> method</w:t>
      </w:r>
      <w:r w:rsidR="00185EE7">
        <w:rPr>
          <w:b/>
          <w:color w:val="FFC000"/>
        </w:rPr>
        <w:t>s</w:t>
      </w:r>
      <w:r w:rsidRPr="00396AF5">
        <w:rPr>
          <w:b/>
          <w:color w:val="FFC000"/>
        </w:rPr>
        <w:t>:</w:t>
      </w:r>
      <w:r>
        <w:rPr>
          <w:b/>
          <w:color w:val="FFC000"/>
        </w:rPr>
        <w:t xml:space="preserve"> </w:t>
      </w:r>
      <w:r w:rsidR="000A313E">
        <w:t>When the code in catch block</w:t>
      </w:r>
    </w:p>
    <w:p w:rsidR="000A313E" w:rsidRDefault="000A313E" w:rsidP="00917823">
      <w:pPr>
        <w:pStyle w:val="AralkYok"/>
      </w:pPr>
    </w:p>
    <w:p w:rsidR="000A313E" w:rsidRDefault="000A313E" w:rsidP="000A313E">
      <w:pPr>
        <w:pStyle w:val="AralkYok"/>
        <w:ind w:left="708" w:firstLine="708"/>
        <w:rPr>
          <w:lang w:val="en-US"/>
        </w:rPr>
      </w:pPr>
      <w:r>
        <w:rPr>
          <w:color w:val="034EA3"/>
          <w:lang w:val="en-US"/>
        </w:rPr>
        <w:t xml:space="preserve">catch </w:t>
      </w:r>
      <w:r>
        <w:rPr>
          <w:lang w:val="en-US"/>
        </w:rPr>
        <w:t>(ArrayIndexOutOfBoundsException e)</w:t>
      </w:r>
      <w:r w:rsidR="00FF194F">
        <w:rPr>
          <w:lang w:val="en-US"/>
        </w:rPr>
        <w:t xml:space="preserve"> </w:t>
      </w:r>
      <w:r>
        <w:rPr>
          <w:lang w:val="en-US"/>
        </w:rPr>
        <w:t>{</w:t>
      </w:r>
    </w:p>
    <w:p w:rsidR="000A313E" w:rsidRDefault="000A313E" w:rsidP="000A313E">
      <w:pPr>
        <w:pStyle w:val="AralkYok"/>
        <w:ind w:left="1416" w:firstLine="708"/>
        <w:rPr>
          <w:color w:val="00B062"/>
          <w:lang w:val="en-US"/>
        </w:rPr>
      </w:pPr>
      <w:r>
        <w:rPr>
          <w:lang w:val="en-US"/>
        </w:rPr>
        <w:t xml:space="preserve">System.out.println(e); </w:t>
      </w:r>
      <w:r>
        <w:rPr>
          <w:color w:val="00B062"/>
          <w:lang w:val="en-US"/>
        </w:rPr>
        <w:t>// invokes toString method</w:t>
      </w:r>
    </w:p>
    <w:p w:rsidR="000A313E" w:rsidRDefault="000A313E" w:rsidP="000A313E">
      <w:pPr>
        <w:pStyle w:val="AralkYok"/>
        <w:ind w:left="708" w:firstLine="708"/>
      </w:pPr>
    </w:p>
    <w:p w:rsidR="00701512" w:rsidRDefault="000A313E" w:rsidP="000A313E">
      <w:pPr>
        <w:pStyle w:val="AralkYok"/>
        <w:ind w:left="708" w:firstLine="708"/>
      </w:pPr>
      <w:r>
        <w:t xml:space="preserve"> </w:t>
      </w:r>
      <w:r w:rsidR="000F1000">
        <w:t>e</w:t>
      </w:r>
      <w:r>
        <w:t>xecute</w:t>
      </w:r>
      <w:r w:rsidR="000F1000">
        <w:t>s,</w:t>
      </w:r>
      <w:r>
        <w:t xml:space="preserve"> the </w:t>
      </w:r>
      <w:r w:rsidR="000F1000">
        <w:t>toString method of exception object</w:t>
      </w:r>
      <w:r w:rsidR="00FD58B5">
        <w:t xml:space="preserve"> </w:t>
      </w:r>
      <w:r w:rsidR="00E8713F">
        <w:t xml:space="preserve">is implicitly called </w:t>
      </w:r>
      <w:r w:rsidR="00FD58B5">
        <w:t>to get the error message that’s stored in the exception object and display it.</w:t>
      </w:r>
    </w:p>
    <w:p w:rsidR="00E2542C" w:rsidRDefault="00E2542C" w:rsidP="000A313E">
      <w:pPr>
        <w:pStyle w:val="AralkYok"/>
        <w:ind w:left="708" w:firstLine="708"/>
      </w:pPr>
    </w:p>
    <w:p w:rsidR="00E2542C" w:rsidRDefault="004260BA" w:rsidP="000A313E">
      <w:pPr>
        <w:pStyle w:val="AralkYok"/>
        <w:ind w:left="708" w:firstLine="708"/>
      </w:pPr>
      <w:r>
        <w:t>-</w:t>
      </w:r>
      <w:r w:rsidR="00E2542C">
        <w:t xml:space="preserve">When you </w:t>
      </w:r>
      <w:r w:rsidR="00797C4F">
        <w:t xml:space="preserve">use a non string variable </w:t>
      </w:r>
      <w:r w:rsidR="00FC7F6D">
        <w:t>where a string is expected</w:t>
      </w:r>
      <w:r w:rsidR="00E2542C">
        <w:t xml:space="preserve">, its </w:t>
      </w:r>
      <w:r w:rsidR="00C069AD">
        <w:t>class</w:t>
      </w:r>
      <w:r w:rsidR="00C61F1D">
        <w:t>’s</w:t>
      </w:r>
      <w:r w:rsidR="00E01FDB">
        <w:t xml:space="preserve"> (static methods belong both to class and its methods)</w:t>
      </w:r>
      <w:r w:rsidR="00307BE7">
        <w:t xml:space="preserve"> </w:t>
      </w:r>
      <w:r w:rsidR="00E2542C">
        <w:t>toString method executes</w:t>
      </w:r>
      <w:r w:rsidR="00E33B81">
        <w:t xml:space="preserve"> implicity</w:t>
      </w:r>
      <w:r w:rsidR="00E2542C">
        <w:t>.</w:t>
      </w:r>
    </w:p>
    <w:p w:rsidR="004260BA" w:rsidRDefault="004260BA" w:rsidP="000A313E">
      <w:pPr>
        <w:pStyle w:val="AralkYok"/>
        <w:ind w:left="708" w:firstLine="708"/>
      </w:pPr>
    </w:p>
    <w:p w:rsidR="004260BA" w:rsidRDefault="004260BA" w:rsidP="000A313E">
      <w:pPr>
        <w:pStyle w:val="AralkYok"/>
        <w:ind w:left="708" w:firstLine="708"/>
      </w:pPr>
      <w:r>
        <w:t>-For this effect to occur,  toString must be declared with the header below</w:t>
      </w:r>
    </w:p>
    <w:p w:rsidR="004260BA" w:rsidRDefault="004260BA" w:rsidP="000A313E">
      <w:pPr>
        <w:pStyle w:val="AralkYok"/>
        <w:ind w:left="708" w:firstLine="708"/>
      </w:pPr>
    </w:p>
    <w:p w:rsidR="00674F9E" w:rsidRDefault="00F361BF" w:rsidP="00722ECE">
      <w:pPr>
        <w:pStyle w:val="AralkYok"/>
        <w:ind w:left="708" w:firstLine="708"/>
      </w:pPr>
      <w:r>
        <w:tab/>
        <w:t>public String toString()</w:t>
      </w:r>
    </w:p>
    <w:p w:rsidR="00F20646" w:rsidRDefault="00F20646" w:rsidP="00F20646">
      <w:pPr>
        <w:pStyle w:val="AralkYok"/>
      </w:pPr>
      <w:r>
        <w:tab/>
      </w:r>
      <w:r>
        <w:tab/>
      </w:r>
    </w:p>
    <w:p w:rsidR="00F20646" w:rsidRPr="00F361BF" w:rsidRDefault="00F20646" w:rsidP="00F20646">
      <w:pPr>
        <w:pStyle w:val="AralkYok"/>
      </w:pPr>
      <w:r>
        <w:tab/>
      </w:r>
      <w:r>
        <w:tab/>
        <w:t xml:space="preserve">-There can only be one toString method in a class but there can be </w:t>
      </w:r>
      <w:r w:rsidR="00404410">
        <w:t xml:space="preserve">multiple get methods. So toString method is implicitly called when we use the object in a place where a string is expected. Get method is called implicitly when we ask for it in xhtml. </w:t>
      </w:r>
      <w:r w:rsidR="00002A3B">
        <w:t>When we call beanName.time in xhtml we implicitly call public getTime method.</w:t>
      </w:r>
    </w:p>
    <w:p w:rsidR="000A313E" w:rsidRDefault="000A313E" w:rsidP="00917823">
      <w:pPr>
        <w:pStyle w:val="AralkYok"/>
      </w:pPr>
    </w:p>
    <w:p w:rsidR="008948AE" w:rsidRPr="0069097A" w:rsidRDefault="008948AE" w:rsidP="00917823">
      <w:pPr>
        <w:pStyle w:val="AralkYok"/>
      </w:pPr>
      <w:r w:rsidRPr="0069097A">
        <w:rPr>
          <w:b/>
        </w:rPr>
        <w:t xml:space="preserve">-NullPointerException: </w:t>
      </w:r>
      <w:r w:rsidR="0069097A" w:rsidRPr="0069097A">
        <w:t xml:space="preserve">Occurs </w:t>
      </w:r>
      <w:r w:rsidRPr="0069097A">
        <w:t xml:space="preserve">when </w:t>
      </w:r>
      <w:r w:rsidR="0069097A" w:rsidRPr="0069097A">
        <w:t>you try to call a method on a null reference,In industrial-strength code, ensuring that references are not null before you use them to call methods prevents NullPointerExceptions.</w:t>
      </w:r>
    </w:p>
    <w:p w:rsidR="0069097A" w:rsidRDefault="0069097A" w:rsidP="00917823">
      <w:pPr>
        <w:pStyle w:val="AralkYok"/>
      </w:pPr>
    </w:p>
    <w:p w:rsidR="000A491F" w:rsidRDefault="000A491F" w:rsidP="000A491F">
      <w:pPr>
        <w:pStyle w:val="AralkYok"/>
      </w:pPr>
      <w:r>
        <w:rPr>
          <w:b/>
        </w:rPr>
        <w:t>-</w:t>
      </w:r>
      <w:r w:rsidRPr="00C01883">
        <w:rPr>
          <w:b/>
        </w:rPr>
        <w:t xml:space="preserve">Enhanced For: </w:t>
      </w:r>
      <w:r w:rsidRPr="006E179C">
        <w:t xml:space="preserve">The </w:t>
      </w:r>
      <w:r w:rsidRPr="006E179C">
        <w:rPr>
          <w:color w:val="00B050"/>
        </w:rPr>
        <w:t xml:space="preserve">enhanced for statement </w:t>
      </w:r>
      <w:r w:rsidRPr="006E179C">
        <w:t>iterates through the elements of an array without using a</w:t>
      </w:r>
      <w:r>
        <w:t xml:space="preserve"> </w:t>
      </w:r>
      <w:r w:rsidRPr="006E179C">
        <w:t xml:space="preserve">counter, thus avoiding the possibility </w:t>
      </w:r>
      <w:r>
        <w:t>of “stepping outside” the array or other error</w:t>
      </w:r>
      <w:r w:rsidR="002122B5">
        <w:t>s</w:t>
      </w:r>
      <w:r>
        <w:t xml:space="preserve"> due to the initial value of counter , loop continuation test and increment expression.</w:t>
      </w:r>
      <w:r w:rsidR="0075642B">
        <w:t xml:space="preserve"> But if you need to use counter in your program, you need to use the counter controlled for statement.</w:t>
      </w:r>
    </w:p>
    <w:p w:rsidR="000A491F" w:rsidRPr="00FF2D9F" w:rsidRDefault="000A491F" w:rsidP="000A491F">
      <w:pPr>
        <w:pStyle w:val="AralkYok"/>
      </w:pPr>
      <w:r w:rsidRPr="00FF2D9F">
        <w:tab/>
      </w:r>
      <w:r>
        <w:t>-</w:t>
      </w:r>
      <w:r w:rsidRPr="00FF2D9F">
        <w:t>The type of the parameter must be consistent with the type of the elements in the array.</w:t>
      </w:r>
    </w:p>
    <w:p w:rsidR="000A491F" w:rsidRDefault="000A491F" w:rsidP="000A491F">
      <w:pPr>
        <w:pStyle w:val="AralkYok"/>
      </w:pPr>
      <w:r w:rsidRPr="00FF2D9F">
        <w:tab/>
      </w:r>
      <w:r>
        <w:t>-</w:t>
      </w:r>
      <w:r w:rsidRPr="00FF2D9F">
        <w:t>The statement’s header can be read as “for each iteration, assign the next element of array to int variable number, then execute the following statement.”</w:t>
      </w:r>
    </w:p>
    <w:p w:rsidR="000A491F" w:rsidRDefault="000A491F" w:rsidP="000A491F">
      <w:pPr>
        <w:pStyle w:val="AralkYok"/>
      </w:pPr>
      <w:r>
        <w:tab/>
      </w:r>
      <w:r w:rsidRPr="00066633">
        <w:t>-The enhanced for statement can be used only to obtain array elements—it cannot be used to modify elements.</w:t>
      </w:r>
      <w:r w:rsidR="001864FC">
        <w:t xml:space="preserve"> Because iteration variable is just a copy of the array element.</w:t>
      </w:r>
    </w:p>
    <w:p w:rsidR="007D47BB" w:rsidRPr="00066633" w:rsidRDefault="00CC189E" w:rsidP="000A491F">
      <w:pPr>
        <w:pStyle w:val="AralkYok"/>
      </w:pPr>
      <w:hyperlink r:id="rId70" w:history="1">
        <w:r w:rsidR="007D47BB" w:rsidRPr="007D47BB">
          <w:rPr>
            <w:rStyle w:val="Kpr"/>
          </w:rPr>
          <w:t>https://stackoverflow.com/questions/15844443/why-java-foreach-doesnt-change-element-value</w:t>
        </w:r>
      </w:hyperlink>
    </w:p>
    <w:p w:rsidR="000A491F" w:rsidRPr="00953D8D" w:rsidRDefault="000A491F" w:rsidP="000A491F">
      <w:pPr>
        <w:pStyle w:val="ListeParagraf"/>
        <w:rPr>
          <w:szCs w:val="18"/>
        </w:rPr>
      </w:pPr>
    </w:p>
    <w:p w:rsidR="000A491F" w:rsidRPr="00953D8D" w:rsidRDefault="000A491F" w:rsidP="000A491F">
      <w:pPr>
        <w:pStyle w:val="ListeParagraf"/>
        <w:rPr>
          <w:szCs w:val="18"/>
        </w:rPr>
      </w:pPr>
      <w:r w:rsidRPr="00953D8D">
        <w:rPr>
          <w:b/>
          <w:szCs w:val="18"/>
        </w:rPr>
        <w:t>-</w:t>
      </w:r>
      <w:r w:rsidR="00CA43FC">
        <w:rPr>
          <w:szCs w:val="18"/>
        </w:rPr>
        <w:t>Using with one dimensional arrays</w:t>
      </w:r>
      <w:r w:rsidRPr="00953D8D">
        <w:rPr>
          <w:szCs w:val="18"/>
        </w:rPr>
        <w:t>:</w:t>
      </w:r>
    </w:p>
    <w:p w:rsidR="000A491F" w:rsidRPr="00953D8D" w:rsidRDefault="000A491F" w:rsidP="000A491F">
      <w:pPr>
        <w:pStyle w:val="ListeParagraf"/>
        <w:rPr>
          <w:szCs w:val="18"/>
        </w:rPr>
      </w:pPr>
    </w:p>
    <w:p w:rsidR="000A491F" w:rsidRPr="00953D8D" w:rsidRDefault="000A491F" w:rsidP="000A491F">
      <w:pPr>
        <w:pStyle w:val="ListeParagraf"/>
        <w:rPr>
          <w:szCs w:val="18"/>
        </w:rPr>
      </w:pPr>
      <w:r>
        <w:rPr>
          <w:szCs w:val="18"/>
        </w:rPr>
        <w:tab/>
        <w:t xml:space="preserve">     for (</w:t>
      </w:r>
      <w:r w:rsidRPr="00953D8D">
        <w:rPr>
          <w:szCs w:val="18"/>
        </w:rPr>
        <w:t xml:space="preserve">int </w:t>
      </w:r>
      <w:r w:rsidR="007A21DB">
        <w:rPr>
          <w:szCs w:val="18"/>
        </w:rPr>
        <w:t>counter</w:t>
      </w:r>
      <w:r w:rsidRPr="00953D8D">
        <w:rPr>
          <w:szCs w:val="18"/>
        </w:rPr>
        <w:t xml:space="preserve"> = 0; </w:t>
      </w:r>
      <w:r w:rsidR="007A21DB">
        <w:rPr>
          <w:szCs w:val="18"/>
        </w:rPr>
        <w:t>counter</w:t>
      </w:r>
      <w:r>
        <w:rPr>
          <w:szCs w:val="18"/>
        </w:rPr>
        <w:t xml:space="preserve"> &lt; array.length; </w:t>
      </w:r>
      <w:r w:rsidR="007A21DB">
        <w:rPr>
          <w:szCs w:val="18"/>
        </w:rPr>
        <w:t>counter</w:t>
      </w:r>
      <w:r>
        <w:rPr>
          <w:szCs w:val="18"/>
        </w:rPr>
        <w:t>++</w:t>
      </w:r>
      <w:r w:rsidRPr="00953D8D">
        <w:rPr>
          <w:szCs w:val="18"/>
        </w:rPr>
        <w:t>)</w:t>
      </w:r>
    </w:p>
    <w:p w:rsidR="000A491F" w:rsidRDefault="000A491F" w:rsidP="000A491F">
      <w:pPr>
        <w:pStyle w:val="ListeParagraf"/>
        <w:rPr>
          <w:szCs w:val="18"/>
        </w:rPr>
      </w:pPr>
      <w:r w:rsidRPr="00953D8D">
        <w:rPr>
          <w:szCs w:val="18"/>
        </w:rPr>
        <w:tab/>
      </w:r>
      <w:r w:rsidRPr="00953D8D">
        <w:rPr>
          <w:szCs w:val="18"/>
        </w:rPr>
        <w:tab/>
      </w:r>
      <w:r w:rsidR="006F2CD2">
        <w:rPr>
          <w:szCs w:val="18"/>
        </w:rPr>
        <w:t>total += array[counter]</w:t>
      </w:r>
      <w:r w:rsidR="00CF7389" w:rsidRPr="00CF7389">
        <w:rPr>
          <w:szCs w:val="18"/>
        </w:rPr>
        <w:t>;</w:t>
      </w:r>
    </w:p>
    <w:p w:rsidR="00CF7389" w:rsidRPr="00953D8D" w:rsidRDefault="00CF7389" w:rsidP="000A491F">
      <w:pPr>
        <w:pStyle w:val="ListeParagraf"/>
        <w:rPr>
          <w:szCs w:val="18"/>
        </w:rPr>
      </w:pPr>
    </w:p>
    <w:p w:rsidR="000A491F" w:rsidRPr="00953D8D" w:rsidRDefault="000A491F" w:rsidP="000A491F">
      <w:pPr>
        <w:pStyle w:val="ListeParagraf"/>
        <w:rPr>
          <w:szCs w:val="18"/>
        </w:rPr>
      </w:pPr>
      <w:r>
        <w:rPr>
          <w:szCs w:val="18"/>
        </w:rPr>
        <w:tab/>
        <w:t xml:space="preserve">     for (int number : arrays</w:t>
      </w:r>
      <w:r w:rsidRPr="00953D8D">
        <w:rPr>
          <w:szCs w:val="18"/>
        </w:rPr>
        <w:t>)</w:t>
      </w:r>
    </w:p>
    <w:p w:rsidR="006F2CD2" w:rsidRDefault="006F2CD2" w:rsidP="006F2CD2">
      <w:pPr>
        <w:pStyle w:val="ListeParagraf"/>
        <w:rPr>
          <w:szCs w:val="18"/>
        </w:rPr>
      </w:pPr>
      <w:r w:rsidRPr="00953D8D">
        <w:rPr>
          <w:szCs w:val="18"/>
        </w:rPr>
        <w:tab/>
      </w:r>
      <w:r w:rsidRPr="00953D8D">
        <w:rPr>
          <w:szCs w:val="18"/>
        </w:rPr>
        <w:tab/>
      </w:r>
      <w:r>
        <w:rPr>
          <w:szCs w:val="18"/>
        </w:rPr>
        <w:t>total += number</w:t>
      </w:r>
      <w:r w:rsidRPr="00CF7389">
        <w:rPr>
          <w:szCs w:val="18"/>
        </w:rPr>
        <w:t>;</w:t>
      </w:r>
    </w:p>
    <w:p w:rsidR="00BA3E48" w:rsidRDefault="00BA3E48" w:rsidP="000A491F">
      <w:pPr>
        <w:pStyle w:val="ListeParagraf"/>
        <w:rPr>
          <w:szCs w:val="18"/>
        </w:rPr>
      </w:pPr>
    </w:p>
    <w:p w:rsidR="00BA3E48" w:rsidRDefault="00BA3E48" w:rsidP="000A491F">
      <w:pPr>
        <w:pStyle w:val="ListeParagraf"/>
        <w:rPr>
          <w:szCs w:val="18"/>
        </w:rPr>
      </w:pPr>
      <w:r>
        <w:rPr>
          <w:szCs w:val="18"/>
        </w:rPr>
        <w:t>-When naming the “counter” in enhanced for, dont use names that would describe counter. Use names that would describe array[counter] such as value instead of counter.</w:t>
      </w:r>
    </w:p>
    <w:p w:rsidR="00CA43FC" w:rsidRDefault="00CA43FC" w:rsidP="000A491F">
      <w:pPr>
        <w:pStyle w:val="ListeParagraf"/>
        <w:rPr>
          <w:szCs w:val="18"/>
        </w:rPr>
      </w:pPr>
    </w:p>
    <w:p w:rsidR="00CA43FC" w:rsidRDefault="00CA43FC" w:rsidP="000A491F">
      <w:pPr>
        <w:pStyle w:val="ListeParagraf"/>
        <w:rPr>
          <w:szCs w:val="18"/>
        </w:rPr>
      </w:pPr>
      <w:r>
        <w:rPr>
          <w:szCs w:val="18"/>
        </w:rPr>
        <w:t>-Using with multidimensional arrays</w:t>
      </w:r>
      <w:r w:rsidR="00E60B08">
        <w:rPr>
          <w:szCs w:val="18"/>
        </w:rPr>
        <w:t>: A</w:t>
      </w:r>
      <w:r w:rsidR="00955C68">
        <w:rPr>
          <w:szCs w:val="18"/>
        </w:rPr>
        <w:t>s long as you have more dimensions below the current array</w:t>
      </w:r>
      <w:r w:rsidR="00555648">
        <w:rPr>
          <w:szCs w:val="18"/>
        </w:rPr>
        <w:t>,</w:t>
      </w:r>
      <w:r w:rsidR="00955C68">
        <w:rPr>
          <w:szCs w:val="18"/>
        </w:rPr>
        <w:t xml:space="preserve"> the left valu</w:t>
      </w:r>
      <w:r w:rsidR="000B09D7">
        <w:rPr>
          <w:szCs w:val="18"/>
        </w:rPr>
        <w:t>e a</w:t>
      </w:r>
      <w:r w:rsidR="00555648">
        <w:rPr>
          <w:szCs w:val="18"/>
        </w:rPr>
        <w:t>s an array</w:t>
      </w:r>
      <w:r w:rsidR="00955C68">
        <w:rPr>
          <w:szCs w:val="18"/>
        </w:rPr>
        <w:t>. Thats why we are able to use that</w:t>
      </w:r>
      <w:r w:rsidR="005C0EEC">
        <w:rPr>
          <w:szCs w:val="18"/>
        </w:rPr>
        <w:t xml:space="preserve"> left value(arrayRow) in the pla</w:t>
      </w:r>
      <w:r w:rsidR="00955C68">
        <w:rPr>
          <w:szCs w:val="18"/>
        </w:rPr>
        <w:t>ce of where an array is supposed to go in the statement below. But the left value below(</w:t>
      </w:r>
      <w:r w:rsidR="00075E8E">
        <w:rPr>
          <w:szCs w:val="18"/>
        </w:rPr>
        <w:t>array</w:t>
      </w:r>
      <w:r w:rsidR="00902941">
        <w:rPr>
          <w:szCs w:val="18"/>
        </w:rPr>
        <w:t>C</w:t>
      </w:r>
      <w:r w:rsidR="00955C68">
        <w:rPr>
          <w:szCs w:val="18"/>
        </w:rPr>
        <w:t xml:space="preserve">olumn) is not an array. </w:t>
      </w:r>
      <w:r w:rsidR="00E60B08">
        <w:rPr>
          <w:szCs w:val="18"/>
        </w:rPr>
        <w:t>You can see which variable is what data type and how many dimensions it has by looking at its data type left of it. arrayRow is an int[] while arrayColumn is an int.</w:t>
      </w:r>
    </w:p>
    <w:p w:rsidR="00CA43FC" w:rsidRDefault="00CA43FC" w:rsidP="000A491F">
      <w:pPr>
        <w:pStyle w:val="ListeParagraf"/>
        <w:rPr>
          <w:szCs w:val="18"/>
        </w:rPr>
      </w:pPr>
    </w:p>
    <w:p w:rsidR="00CA43FC" w:rsidRDefault="00CA43FC" w:rsidP="00CA43FC">
      <w:pPr>
        <w:pStyle w:val="ListeParagraf"/>
      </w:pPr>
      <w:r>
        <w:rPr>
          <w:szCs w:val="18"/>
        </w:rPr>
        <w:tab/>
      </w:r>
      <w:r>
        <w:t>for (int[] arrayRow : array) // Does the same thing as normal fors below.</w:t>
      </w:r>
    </w:p>
    <w:p w:rsidR="00CA43FC" w:rsidRDefault="00CA43FC" w:rsidP="00CA43FC">
      <w:pPr>
        <w:pStyle w:val="ListeParagraf"/>
      </w:pPr>
      <w:r>
        <w:t xml:space="preserve">              f</w:t>
      </w:r>
      <w:r w:rsidR="00955C68">
        <w:t>or (int arrayColumn</w:t>
      </w:r>
      <w:r>
        <w:t xml:space="preserve"> : arrayRow)</w:t>
      </w:r>
    </w:p>
    <w:p w:rsidR="00CA43FC" w:rsidRDefault="00CA43FC" w:rsidP="00CA43FC">
      <w:pPr>
        <w:pStyle w:val="ListeParagraf"/>
      </w:pPr>
      <w:r>
        <w:t xml:space="preserve">                 </w:t>
      </w:r>
      <w:r w:rsidR="00955C68">
        <w:rPr>
          <w:szCs w:val="18"/>
        </w:rPr>
        <w:t>System.out.println(arrayColumn</w:t>
      </w:r>
      <w:r w:rsidR="001A5384" w:rsidRPr="00CF7389">
        <w:rPr>
          <w:szCs w:val="18"/>
        </w:rPr>
        <w:t>)</w:t>
      </w:r>
      <w:r w:rsidR="001A5384">
        <w:rPr>
          <w:szCs w:val="18"/>
        </w:rPr>
        <w:t>;</w:t>
      </w:r>
    </w:p>
    <w:p w:rsidR="009A2F37" w:rsidRDefault="009A2F37" w:rsidP="00F207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p>
    <w:p w:rsidR="00232BE8" w:rsidRDefault="00F20788" w:rsidP="00F13069">
      <w:pPr>
        <w:autoSpaceDE w:val="0"/>
        <w:autoSpaceDN w:val="0"/>
        <w:adjustRightInd w:val="0"/>
        <w:spacing w:after="0" w:line="240" w:lineRule="auto"/>
      </w:pPr>
      <w:r w:rsidRPr="00BA1FA4">
        <w:rPr>
          <w:b/>
        </w:rPr>
        <w:t>-</w:t>
      </w:r>
      <w:r w:rsidR="00E3679E">
        <w:rPr>
          <w:b/>
        </w:rPr>
        <w:t xml:space="preserve">Passing arrays to methods: </w:t>
      </w:r>
      <w:r w:rsidR="00232BE8" w:rsidRPr="00232BE8">
        <w:t xml:space="preserve">When an argument to a method is an entire array or an individual array element of a reference type, the called method receives a copy of the reference. However, when an argument to a method is an individual array element of a primitive type, the called method receives a copy of the element’s value. Such primitive values are called </w:t>
      </w:r>
      <w:r w:rsidR="00232BE8" w:rsidRPr="00232BE8">
        <w:rPr>
          <w:color w:val="00B050"/>
        </w:rPr>
        <w:t xml:space="preserve">scalars </w:t>
      </w:r>
      <w:r w:rsidR="00232BE8" w:rsidRPr="00232BE8">
        <w:t xml:space="preserve">or </w:t>
      </w:r>
      <w:r w:rsidR="00232BE8" w:rsidRPr="00232BE8">
        <w:rPr>
          <w:color w:val="00B050"/>
        </w:rPr>
        <w:t>scalar quantities</w:t>
      </w:r>
      <w:r w:rsidR="00232BE8" w:rsidRPr="00232BE8">
        <w:t>.</w:t>
      </w:r>
    </w:p>
    <w:p w:rsidR="00951633" w:rsidRPr="00951633" w:rsidRDefault="00CC189E" w:rsidP="00F13069">
      <w:pPr>
        <w:autoSpaceDE w:val="0"/>
        <w:autoSpaceDN w:val="0"/>
        <w:adjustRightInd w:val="0"/>
        <w:spacing w:after="0" w:line="240" w:lineRule="auto"/>
      </w:pPr>
      <w:hyperlink r:id="rId71" w:history="1">
        <w:r w:rsidR="00951633" w:rsidRPr="00951633">
          <w:rPr>
            <w:rStyle w:val="Kpr"/>
          </w:rPr>
          <w:t>https://stackoverflow.com/questions/6623130/scalar-vs-primitive-data-type-are-they-the-same-thing</w:t>
        </w:r>
      </w:hyperlink>
    </w:p>
    <w:p w:rsidR="00F20788" w:rsidRPr="00AA0B93" w:rsidRDefault="00F13069" w:rsidP="00D65416">
      <w:r>
        <w:tab/>
      </w:r>
      <w:r w:rsidR="00AA0B93">
        <w:t>You can read, modify elements of an array</w:t>
      </w:r>
      <w:r w:rsidR="00686E8A">
        <w:t>(or array element of reference type)</w:t>
      </w:r>
      <w:r w:rsidR="00AA0B93">
        <w:t xml:space="preserve"> if you pass array’s reference</w:t>
      </w:r>
      <w:r w:rsidR="00B9286D" w:rsidRPr="00B9286D">
        <w:t xml:space="preserve">(or array element </w:t>
      </w:r>
      <w:r w:rsidR="00025F56">
        <w:t xml:space="preserve">of </w:t>
      </w:r>
      <w:r w:rsidR="00B9286D" w:rsidRPr="00B9286D">
        <w:t>reference type)</w:t>
      </w:r>
      <w:r w:rsidR="00AA0B93">
        <w:t xml:space="preserve"> to the method but you </w:t>
      </w:r>
      <w:r w:rsidR="00DA5F77">
        <w:t>cant modify elements of an array</w:t>
      </w:r>
      <w:r w:rsidR="00AA0B93">
        <w:t xml:space="preserve"> if you pass just </w:t>
      </w:r>
      <w:r w:rsidR="00662310">
        <w:t xml:space="preserve">primitive </w:t>
      </w:r>
      <w:r w:rsidR="00AA0B93">
        <w:t>values of elements not reference of the array</w:t>
      </w:r>
      <w:r w:rsidR="00626E18">
        <w:t xml:space="preserve"> or reference type array element</w:t>
      </w:r>
      <w:r w:rsidR="00AA0B93">
        <w:t>.</w:t>
      </w:r>
    </w:p>
    <w:p w:rsidR="006F2334" w:rsidRPr="006F2334" w:rsidRDefault="006F2334" w:rsidP="00D65416">
      <w:r>
        <w:rPr>
          <w:b/>
        </w:rPr>
        <w:tab/>
      </w:r>
      <w:r>
        <w:t>int[] array = new int[10];</w:t>
      </w:r>
      <w:r w:rsidR="00BD49AF">
        <w:t xml:space="preserve"> // Creating the array</w:t>
      </w:r>
      <w:r w:rsidR="0063712D">
        <w:t>/</w:t>
      </w:r>
    </w:p>
    <w:p w:rsidR="00F20788" w:rsidRDefault="00A47923" w:rsidP="00F20788">
      <w:pPr>
        <w:pStyle w:val="ListeParagraf"/>
      </w:pPr>
      <w:r>
        <w:t>modifyArray(array</w:t>
      </w:r>
      <w:r w:rsidR="00F20788">
        <w:t>);</w:t>
      </w:r>
      <w:r w:rsidR="00AF7AD3">
        <w:t xml:space="preserve"> // Copying</w:t>
      </w:r>
      <w:r w:rsidR="00BD49AF">
        <w:t xml:space="preserve"> the re</w:t>
      </w:r>
      <w:r w:rsidR="00DF2B69">
        <w:t>ference of the array to the parameter</w:t>
      </w:r>
      <w:r w:rsidR="00BD49AF">
        <w:t xml:space="preserve"> in method.</w:t>
      </w:r>
    </w:p>
    <w:p w:rsidR="00F20788" w:rsidRDefault="00A47923" w:rsidP="00F20788">
      <w:pPr>
        <w:pStyle w:val="ListeParagraf"/>
      </w:pPr>
      <w:r>
        <w:t>calculateSqrt(array[3]</w:t>
      </w:r>
      <w:r w:rsidR="00F20788">
        <w:t>);</w:t>
      </w:r>
      <w:r w:rsidR="00AF7AD3">
        <w:t xml:space="preserve"> // Copying</w:t>
      </w:r>
      <w:r w:rsidR="0063712D">
        <w:t xml:space="preserve"> one element’s value to the parameter in method.</w:t>
      </w:r>
      <w:r w:rsidR="001D4356">
        <w:t xml:space="preserve"> (If array elements are primitive type then we pass value, if array elements are reference type we pass reference</w:t>
      </w:r>
      <w:r w:rsidR="00886F74">
        <w:t xml:space="preserve"> of the element</w:t>
      </w:r>
      <w:r w:rsidR="001D4356">
        <w:t>)</w:t>
      </w:r>
    </w:p>
    <w:p w:rsidR="00A47923" w:rsidRDefault="00A47923" w:rsidP="00F20788">
      <w:pPr>
        <w:pStyle w:val="ListeParagraf"/>
      </w:pPr>
    </w:p>
    <w:p w:rsidR="00A47923" w:rsidRDefault="00A47923" w:rsidP="00F20788">
      <w:pPr>
        <w:pStyle w:val="ListeParagraf"/>
      </w:pPr>
      <w:r>
        <w:t>public static void modifyArray(int[] array</w:t>
      </w:r>
      <w:r w:rsidR="00B22999">
        <w:t>)</w:t>
      </w:r>
    </w:p>
    <w:p w:rsidR="008B5912" w:rsidRDefault="00B22999" w:rsidP="00AA0B93">
      <w:pPr>
        <w:pStyle w:val="ListeParagraf"/>
      </w:pPr>
      <w:r>
        <w:t>{</w:t>
      </w:r>
    </w:p>
    <w:p w:rsidR="008B5912" w:rsidRDefault="009F76A3" w:rsidP="00AA0B93">
      <w:pPr>
        <w:pStyle w:val="ListeParagraf"/>
      </w:pPr>
      <w:r>
        <w:t xml:space="preserve">     </w:t>
      </w:r>
      <w:r w:rsidR="00B22999">
        <w:t>…</w:t>
      </w:r>
    </w:p>
    <w:p w:rsidR="00AA0B93" w:rsidRPr="00B22999" w:rsidRDefault="00B22999" w:rsidP="00AA0B93">
      <w:pPr>
        <w:pStyle w:val="ListeParagraf"/>
      </w:pPr>
      <w:r>
        <w:t>}</w:t>
      </w:r>
    </w:p>
    <w:p w:rsidR="00CA21E5" w:rsidRDefault="0079689F" w:rsidP="0079689F">
      <w:r>
        <w:rPr>
          <w:b/>
        </w:rPr>
        <w:t xml:space="preserve">-Pass by Reference, Pass by Value: </w:t>
      </w:r>
      <w:r w:rsidR="00CA21E5" w:rsidRPr="00CA21E5">
        <w:t>There are two ways of passing arguments to methods.</w:t>
      </w:r>
    </w:p>
    <w:p w:rsidR="006A789E" w:rsidRPr="006A789E" w:rsidRDefault="006A789E" w:rsidP="0079689F">
      <w:pPr>
        <w:rPr>
          <w:b/>
          <w:color w:val="FFC000"/>
        </w:rPr>
      </w:pPr>
      <w:r>
        <w:tab/>
      </w:r>
      <w:r w:rsidRPr="006A789E">
        <w:rPr>
          <w:color w:val="FFC000"/>
        </w:rPr>
        <w:t>-</w:t>
      </w:r>
      <w:r w:rsidRPr="006A789E">
        <w:rPr>
          <w:b/>
          <w:color w:val="FFC000"/>
        </w:rPr>
        <w:t>In other languages:</w:t>
      </w:r>
    </w:p>
    <w:p w:rsidR="00B93EEC" w:rsidRDefault="00B93EEC" w:rsidP="00B93EEC">
      <w:pPr>
        <w:pStyle w:val="AralkYok"/>
      </w:pPr>
      <w:r w:rsidRPr="00B93EEC">
        <w:tab/>
        <w:t xml:space="preserve">-When an argument is </w:t>
      </w:r>
      <w:r w:rsidRPr="00B93EEC">
        <w:rPr>
          <w:color w:val="00B050"/>
        </w:rPr>
        <w:t>passed by value</w:t>
      </w:r>
      <w:r w:rsidRPr="00B93EEC">
        <w:t>, a copy of the argument’s value is</w:t>
      </w:r>
      <w:r w:rsidR="007B1F57">
        <w:t xml:space="preserve"> </w:t>
      </w:r>
      <w:r w:rsidRPr="00B93EEC">
        <w:t>passed to the called method. The called method works exclusively with the copy.</w:t>
      </w:r>
      <w:r w:rsidR="00B91339">
        <w:t xml:space="preserve"> (Which is in stack)</w:t>
      </w:r>
      <w:r w:rsidRPr="00B93EEC">
        <w:t xml:space="preserve"> Changes</w:t>
      </w:r>
      <w:r w:rsidR="004D2009">
        <w:t xml:space="preserve"> </w:t>
      </w:r>
      <w:r w:rsidRPr="00B93EEC">
        <w:t>to the called method’s copy do not affect the original variable’s value in the caller.</w:t>
      </w:r>
    </w:p>
    <w:p w:rsidR="00B93EEC" w:rsidRPr="00B93EEC" w:rsidRDefault="00B93EEC" w:rsidP="00B93EEC">
      <w:pPr>
        <w:pStyle w:val="AralkYok"/>
      </w:pPr>
    </w:p>
    <w:p w:rsidR="00B93EEC" w:rsidRPr="00B93EEC" w:rsidRDefault="00B93EEC" w:rsidP="00B93EEC">
      <w:pPr>
        <w:pStyle w:val="AralkYok"/>
        <w:ind w:firstLine="708"/>
      </w:pPr>
      <w:r w:rsidRPr="00B93EEC">
        <w:t xml:space="preserve">-When an argument is </w:t>
      </w:r>
      <w:r w:rsidRPr="00B93EEC">
        <w:rPr>
          <w:color w:val="00B050"/>
        </w:rPr>
        <w:t>passed by reference</w:t>
      </w:r>
      <w:r w:rsidRPr="00B93EEC">
        <w:t>, the called method can access the argument’s</w:t>
      </w:r>
    </w:p>
    <w:p w:rsidR="00B93EEC" w:rsidRPr="00B93EEC" w:rsidRDefault="00B93EEC" w:rsidP="00B93EEC">
      <w:pPr>
        <w:pStyle w:val="AralkYok"/>
      </w:pPr>
      <w:r w:rsidRPr="00B93EEC">
        <w:t>value in the caller directly and modify that data, if necessary. Pass-by-reference</w:t>
      </w:r>
      <w:r w:rsidR="002252EE">
        <w:t xml:space="preserve"> </w:t>
      </w:r>
      <w:r w:rsidRPr="00B93EEC">
        <w:t>improves performance by eliminating the need to copy possibly large amounts of data.</w:t>
      </w:r>
    </w:p>
    <w:p w:rsidR="00B93EEC" w:rsidRDefault="00B93EEC" w:rsidP="0079689F">
      <w:r>
        <w:tab/>
      </w:r>
    </w:p>
    <w:p w:rsidR="00AF5163" w:rsidRDefault="006A789E" w:rsidP="004D3F17">
      <w:pPr>
        <w:pStyle w:val="AralkYok"/>
        <w:rPr>
          <w:b/>
          <w:color w:val="FFC000"/>
        </w:rPr>
      </w:pPr>
      <w:r>
        <w:tab/>
      </w:r>
      <w:r w:rsidRPr="006A789E">
        <w:rPr>
          <w:color w:val="FFC000"/>
        </w:rPr>
        <w:t>-</w:t>
      </w:r>
      <w:r w:rsidRPr="006A789E">
        <w:rPr>
          <w:b/>
          <w:color w:val="FFC000"/>
        </w:rPr>
        <w:t>In Java:</w:t>
      </w:r>
      <w:r>
        <w:rPr>
          <w:b/>
          <w:color w:val="FFC000"/>
        </w:rPr>
        <w:t xml:space="preserve"> </w:t>
      </w:r>
    </w:p>
    <w:p w:rsidR="00AF5163" w:rsidRDefault="00AF5163" w:rsidP="004D3F17">
      <w:pPr>
        <w:pStyle w:val="AralkYok"/>
        <w:rPr>
          <w:b/>
          <w:color w:val="FFC000"/>
        </w:rPr>
      </w:pPr>
    </w:p>
    <w:p w:rsidR="006A789E" w:rsidRDefault="00AF5163" w:rsidP="004D3F17">
      <w:pPr>
        <w:pStyle w:val="AralkYok"/>
        <w:rPr>
          <w:lang w:val="en-US"/>
        </w:rPr>
      </w:pPr>
      <w:r>
        <w:rPr>
          <w:b/>
          <w:color w:val="FFC000"/>
        </w:rPr>
        <w:tab/>
      </w:r>
      <w:r w:rsidR="004D3F17" w:rsidRPr="004D3F17">
        <w:t>Unlike some other languages, Java does not allow you to choose pass-by-value or pass</w:t>
      </w:r>
      <w:r w:rsidR="007935AF">
        <w:t xml:space="preserve"> </w:t>
      </w:r>
      <w:r w:rsidR="004D3F17" w:rsidRPr="004D3F17">
        <w:t>by-reference—all arguments are passed by value.</w:t>
      </w:r>
      <w:r w:rsidR="00760647">
        <w:rPr>
          <w:lang w:val="en-US"/>
        </w:rPr>
        <w:t xml:space="preserve"> A method call can pass two types of values to a method—copies of primitive values (e.g., values of int and double) and copies of references to objects.</w:t>
      </w:r>
    </w:p>
    <w:p w:rsidR="004D3F17" w:rsidRDefault="004D3F17" w:rsidP="004D3F17">
      <w:pPr>
        <w:pStyle w:val="AralkYok"/>
      </w:pPr>
      <w:r w:rsidRPr="004D3F17">
        <w:tab/>
        <w:t>Objects themselves cannot be passed to methods. When a method modifies a primitive-type parameter, changes to the parameter have no effect on the original argument value in the calling method.</w:t>
      </w:r>
    </w:p>
    <w:p w:rsidR="004D3F17" w:rsidRPr="004D3F17" w:rsidRDefault="004D3F17" w:rsidP="004D3F17">
      <w:pPr>
        <w:pStyle w:val="AralkYok"/>
      </w:pPr>
      <w:r w:rsidRPr="004D3F17">
        <w:tab/>
        <w:t>If you modify a reference-type parameter so that it refers to another object, only the parameter refers to the new object—the reference stored in the caller’s variable still refers to the original object.</w:t>
      </w:r>
    </w:p>
    <w:p w:rsidR="0029148C" w:rsidRDefault="006A789E" w:rsidP="0029148C">
      <w:pPr>
        <w:pStyle w:val="AralkYok"/>
        <w:rPr>
          <w:lang w:val="en-US"/>
        </w:rPr>
      </w:pPr>
      <w:r>
        <w:tab/>
      </w:r>
      <w:r w:rsidR="0029148C">
        <w:rPr>
          <w:lang w:val="en-US"/>
        </w:rPr>
        <w:t>Although an object’s reference is passed by value, a method can still interact with the</w:t>
      </w:r>
    </w:p>
    <w:p w:rsidR="006A789E" w:rsidRDefault="0029148C" w:rsidP="0029148C">
      <w:pPr>
        <w:pStyle w:val="AralkYok"/>
        <w:rPr>
          <w:lang w:val="en-US"/>
        </w:rPr>
      </w:pPr>
      <w:r>
        <w:rPr>
          <w:lang w:val="en-US"/>
        </w:rPr>
        <w:t xml:space="preserve">referenced object by calling its </w:t>
      </w:r>
      <w:r>
        <w:rPr>
          <w:rFonts w:ascii="LucidaSansTypewriter" w:hAnsi="LucidaSansTypewriter" w:cs="LucidaSansTypewriter"/>
          <w:sz w:val="16"/>
          <w:szCs w:val="16"/>
          <w:lang w:val="en-US"/>
        </w:rPr>
        <w:t xml:space="preserve">public </w:t>
      </w:r>
      <w:r>
        <w:rPr>
          <w:lang w:val="en-US"/>
        </w:rPr>
        <w:t xml:space="preserve">methods using the copy of the object’s reference. Since the reference stored in the parameter is a copy of the reference that was passed as an argument, the parameter in the called method and the argument in the calling method refer to the </w:t>
      </w:r>
      <w:r>
        <w:rPr>
          <w:rFonts w:ascii="AGaramond-Italic" w:hAnsi="AGaramond-Italic" w:cs="AGaramond-Italic"/>
          <w:i/>
          <w:iCs/>
          <w:lang w:val="en-US"/>
        </w:rPr>
        <w:t xml:space="preserve">same </w:t>
      </w:r>
      <w:r>
        <w:rPr>
          <w:lang w:val="en-US"/>
        </w:rPr>
        <w:t>object in memory.</w:t>
      </w:r>
    </w:p>
    <w:p w:rsidR="007D0D97" w:rsidRDefault="007D0D97" w:rsidP="0029148C">
      <w:pPr>
        <w:pStyle w:val="AralkYok"/>
        <w:rPr>
          <w:lang w:val="en-US"/>
        </w:rPr>
      </w:pPr>
    </w:p>
    <w:p w:rsidR="007D0D97" w:rsidRPr="007D0D97" w:rsidRDefault="007D0D97" w:rsidP="007D0D97">
      <w:pPr>
        <w:pStyle w:val="AralkYok"/>
      </w:pPr>
      <w:r w:rsidRPr="007D0D97">
        <w:tab/>
        <w:t>Passing references to arrays, instead of the array objects themselves, makes sense for performance</w:t>
      </w:r>
      <w:r>
        <w:t xml:space="preserve"> </w:t>
      </w:r>
      <w:r w:rsidRPr="007D0D97">
        <w:t>reasons. Because everything in Java is passed by value, if array objects were passed,</w:t>
      </w:r>
    </w:p>
    <w:p w:rsidR="007D0D97" w:rsidRPr="007D0D97" w:rsidRDefault="007D0D97" w:rsidP="007D0D97">
      <w:pPr>
        <w:pStyle w:val="AralkYok"/>
      </w:pPr>
      <w:r w:rsidRPr="007D0D97">
        <w:t>a copy of each element would be passed. For large arrays, this would waste time and consume</w:t>
      </w:r>
    </w:p>
    <w:p w:rsidR="007D0D97" w:rsidRPr="007D0D97" w:rsidRDefault="007D0D97" w:rsidP="007D0D97">
      <w:pPr>
        <w:pStyle w:val="AralkYok"/>
      </w:pPr>
      <w:r w:rsidRPr="007D0D97">
        <w:t>considerable storage for the copies of the elements.</w:t>
      </w:r>
    </w:p>
    <w:p w:rsidR="007D0D97" w:rsidRPr="00CA21E5" w:rsidRDefault="007D0D97" w:rsidP="0029148C">
      <w:pPr>
        <w:pStyle w:val="AralkYok"/>
      </w:pPr>
    </w:p>
    <w:p w:rsidR="00E07A6E" w:rsidRDefault="00C93942" w:rsidP="0063249F">
      <w:pPr>
        <w:ind w:firstLine="708"/>
      </w:pPr>
      <w:r>
        <w:rPr>
          <w:noProof/>
          <w:lang w:val="en-US"/>
        </w:rPr>
        <w:drawing>
          <wp:inline distT="0" distB="0" distL="0" distR="0" wp14:anchorId="07771236" wp14:editId="7E024FFF">
            <wp:extent cx="5755489" cy="7227736"/>
            <wp:effectExtent l="0" t="0" r="0" b="0"/>
            <wp:docPr id="52" name="Resim 52" descr="20170705_225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20170705_225706"/>
                    <pic:cNvPicPr>
                      <a:picLocks noChangeAspect="1" noChangeArrowheads="1"/>
                    </pic:cNvPicPr>
                  </pic:nvPicPr>
                  <pic:blipFill>
                    <a:blip r:embed="rId72" cstate="print">
                      <a:extLst>
                        <a:ext uri="{28A0092B-C50C-407E-A947-70E740481C1C}">
                          <a14:useLocalDpi xmlns:a14="http://schemas.microsoft.com/office/drawing/2010/main" val="0"/>
                        </a:ext>
                      </a:extLst>
                    </a:blip>
                    <a:srcRect t="13177" b="16205"/>
                    <a:stretch>
                      <a:fillRect/>
                    </a:stretch>
                  </pic:blipFill>
                  <pic:spPr bwMode="auto">
                    <a:xfrm>
                      <a:off x="0" y="0"/>
                      <a:ext cx="5759179" cy="7232370"/>
                    </a:xfrm>
                    <a:prstGeom prst="rect">
                      <a:avLst/>
                    </a:prstGeom>
                    <a:noFill/>
                    <a:ln>
                      <a:noFill/>
                    </a:ln>
                  </pic:spPr>
                </pic:pic>
              </a:graphicData>
            </a:graphic>
          </wp:inline>
        </w:drawing>
      </w:r>
    </w:p>
    <w:p w:rsidR="00E07A6E" w:rsidRDefault="00C93942" w:rsidP="0063249F">
      <w:pPr>
        <w:ind w:firstLine="708"/>
      </w:pPr>
      <w:r>
        <w:rPr>
          <w:noProof/>
          <w:lang w:val="en-US"/>
        </w:rPr>
        <w:drawing>
          <wp:inline distT="0" distB="0" distL="0" distR="0" wp14:anchorId="39C3D42F" wp14:editId="28AFF44E">
            <wp:extent cx="5792753" cy="6440557"/>
            <wp:effectExtent l="0" t="0" r="0" b="0"/>
            <wp:docPr id="51" name="Resim 51" descr="20170705_225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20170705_225711"/>
                    <pic:cNvPicPr>
                      <a:picLocks noChangeAspect="1" noChangeArrowheads="1"/>
                    </pic:cNvPicPr>
                  </pic:nvPicPr>
                  <pic:blipFill>
                    <a:blip r:embed="rId73" cstate="print">
                      <a:extLst>
                        <a:ext uri="{28A0092B-C50C-407E-A947-70E740481C1C}">
                          <a14:useLocalDpi xmlns:a14="http://schemas.microsoft.com/office/drawing/2010/main" val="0"/>
                        </a:ext>
                      </a:extLst>
                    </a:blip>
                    <a:srcRect t="12901" b="24500"/>
                    <a:stretch>
                      <a:fillRect/>
                    </a:stretch>
                  </pic:blipFill>
                  <pic:spPr bwMode="auto">
                    <a:xfrm>
                      <a:off x="0" y="0"/>
                      <a:ext cx="5792819" cy="6440630"/>
                    </a:xfrm>
                    <a:prstGeom prst="rect">
                      <a:avLst/>
                    </a:prstGeom>
                    <a:noFill/>
                    <a:ln>
                      <a:noFill/>
                    </a:ln>
                  </pic:spPr>
                </pic:pic>
              </a:graphicData>
            </a:graphic>
          </wp:inline>
        </w:drawing>
      </w:r>
    </w:p>
    <w:p w:rsidR="00D04736" w:rsidRDefault="00C93942" w:rsidP="0063249F">
      <w:pPr>
        <w:ind w:firstLine="708"/>
      </w:pPr>
      <w:r>
        <w:rPr>
          <w:noProof/>
          <w:lang w:val="en-US"/>
        </w:rPr>
        <w:drawing>
          <wp:inline distT="0" distB="0" distL="0" distR="0" wp14:anchorId="5F32A75D" wp14:editId="354B8B1B">
            <wp:extent cx="4906010" cy="2075180"/>
            <wp:effectExtent l="0" t="0" r="8890" b="1270"/>
            <wp:docPr id="50" name="Resim 50"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aptur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906010" cy="2075180"/>
                    </a:xfrm>
                    <a:prstGeom prst="rect">
                      <a:avLst/>
                    </a:prstGeom>
                    <a:noFill/>
                    <a:ln>
                      <a:noFill/>
                    </a:ln>
                  </pic:spPr>
                </pic:pic>
              </a:graphicData>
            </a:graphic>
          </wp:inline>
        </w:drawing>
      </w:r>
    </w:p>
    <w:p w:rsidR="005F3EAD" w:rsidRDefault="00C93942" w:rsidP="006B3222">
      <w:pPr>
        <w:ind w:firstLine="708"/>
      </w:pPr>
      <w:r>
        <w:rPr>
          <w:noProof/>
          <w:lang w:val="en-US"/>
        </w:rPr>
        <w:drawing>
          <wp:inline distT="0" distB="0" distL="0" distR="0" wp14:anchorId="51117F8E" wp14:editId="27574806">
            <wp:extent cx="4897755" cy="1924050"/>
            <wp:effectExtent l="0" t="0" r="0" b="0"/>
            <wp:docPr id="49" name="Resim 49"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apture"/>
                    <pic:cNvPicPr>
                      <a:picLocks noChangeAspect="1" noChangeArrowheads="1"/>
                    </pic:cNvPicPr>
                  </pic:nvPicPr>
                  <pic:blipFill>
                    <a:blip r:embed="rId75">
                      <a:extLst>
                        <a:ext uri="{28A0092B-C50C-407E-A947-70E740481C1C}">
                          <a14:useLocalDpi xmlns:a14="http://schemas.microsoft.com/office/drawing/2010/main" val="0"/>
                        </a:ext>
                      </a:extLst>
                    </a:blip>
                    <a:srcRect l="1257" t="3409" r="1735" b="3473"/>
                    <a:stretch>
                      <a:fillRect/>
                    </a:stretch>
                  </pic:blipFill>
                  <pic:spPr bwMode="auto">
                    <a:xfrm>
                      <a:off x="0" y="0"/>
                      <a:ext cx="4897755" cy="1924050"/>
                    </a:xfrm>
                    <a:prstGeom prst="rect">
                      <a:avLst/>
                    </a:prstGeom>
                    <a:noFill/>
                    <a:ln>
                      <a:noFill/>
                    </a:ln>
                  </pic:spPr>
                </pic:pic>
              </a:graphicData>
            </a:graphic>
          </wp:inline>
        </w:drawing>
      </w:r>
    </w:p>
    <w:p w:rsidR="00A12435" w:rsidRDefault="00A12435" w:rsidP="00296801">
      <w:pPr>
        <w:pStyle w:val="AralkYok"/>
      </w:pPr>
      <w:r w:rsidRPr="00686655">
        <w:rPr>
          <w:rFonts w:cs="Consolas"/>
          <w:b/>
          <w:szCs w:val="20"/>
        </w:rPr>
        <w:t>-</w:t>
      </w:r>
      <w:r w:rsidR="00106111">
        <w:rPr>
          <w:rFonts w:cs="Consolas"/>
          <w:b/>
          <w:szCs w:val="20"/>
        </w:rPr>
        <w:t>Multi-D</w:t>
      </w:r>
      <w:r w:rsidRPr="00686655">
        <w:rPr>
          <w:rFonts w:cs="Consolas"/>
          <w:b/>
          <w:szCs w:val="20"/>
        </w:rPr>
        <w:t>imension</w:t>
      </w:r>
      <w:r w:rsidR="003C6DC8">
        <w:rPr>
          <w:rFonts w:cs="Consolas"/>
          <w:b/>
          <w:szCs w:val="20"/>
        </w:rPr>
        <w:t>al</w:t>
      </w:r>
      <w:r w:rsidRPr="00686655">
        <w:rPr>
          <w:rFonts w:cs="Consolas"/>
          <w:b/>
          <w:szCs w:val="20"/>
        </w:rPr>
        <w:t xml:space="preserve"> arrays</w:t>
      </w:r>
      <w:r w:rsidR="00CC430C">
        <w:rPr>
          <w:rFonts w:cs="Consolas"/>
          <w:b/>
          <w:szCs w:val="20"/>
        </w:rPr>
        <w:t>:</w:t>
      </w:r>
      <w:r w:rsidR="009340B9">
        <w:rPr>
          <w:rFonts w:cs="Consolas"/>
          <w:b/>
          <w:szCs w:val="20"/>
        </w:rPr>
        <w:t xml:space="preserve"> </w:t>
      </w:r>
      <w:r w:rsidR="00296801" w:rsidRPr="00296801">
        <w:t>Java does not support multidimensional arrays directly, but it allows you to specify one-dimensional arrays whose elements are also one-dimensional arrays</w:t>
      </w:r>
      <w:r w:rsidR="00185084">
        <w:t xml:space="preserve">(arrays of arrays, </w:t>
      </w:r>
      <w:r w:rsidR="000A2E2B">
        <w:t>arrays of one dimensional arrays)</w:t>
      </w:r>
      <w:r w:rsidR="00296801" w:rsidRPr="00296801">
        <w:t>, thus achieving the same effect.</w:t>
      </w:r>
      <w:r w:rsidR="00AC2C9B">
        <w:t xml:space="preserve"> You can nest this to get as much dimensions as you want.</w:t>
      </w:r>
      <w:r w:rsidR="00921233">
        <w:t xml:space="preserve"> This also allows variable length multidimensional arrays.</w:t>
      </w:r>
    </w:p>
    <w:p w:rsidR="00CA1880" w:rsidRDefault="003F67C4" w:rsidP="00296801">
      <w:pPr>
        <w:pStyle w:val="AralkYok"/>
      </w:pPr>
      <w:r>
        <w:tab/>
        <w:t>You have to specify the length of the first dimension.</w:t>
      </w:r>
      <w:r w:rsidR="00823AC1">
        <w:t xml:space="preserve"> This is basically the same thing as an “array must have a length”. You havent created the lower level arrays yet. So you</w:t>
      </w:r>
      <w:r w:rsidR="00A47EAB">
        <w:t xml:space="preserve"> can specify their length later when you create them.</w:t>
      </w:r>
      <w:r w:rsidR="00CA1880">
        <w:t xml:space="preserve"> You can acces length of the array by using arrayName.length.</w:t>
      </w:r>
    </w:p>
    <w:p w:rsidR="00296801" w:rsidRPr="00354DF0" w:rsidRDefault="00296801" w:rsidP="00296801">
      <w:pPr>
        <w:pStyle w:val="AralkYok"/>
      </w:pPr>
      <w:r>
        <w:tab/>
      </w:r>
      <w:r w:rsidRPr="00296801">
        <w:t xml:space="preserve">An array with m rows and n columns is called an </w:t>
      </w:r>
      <w:r w:rsidRPr="00296801">
        <w:rPr>
          <w:color w:val="00B050"/>
        </w:rPr>
        <w:t>m-by-n array</w:t>
      </w:r>
      <w:r w:rsidRPr="00296801">
        <w:t>.</w:t>
      </w:r>
      <w:r w:rsidR="00354DF0">
        <w:t xml:space="preserve"> </w:t>
      </w:r>
    </w:p>
    <w:p w:rsidR="00A12435" w:rsidRDefault="00A12435" w:rsidP="00A124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b/>
          <w:szCs w:val="20"/>
        </w:rPr>
      </w:pPr>
      <w:r>
        <w:rPr>
          <w:rFonts w:cs="Consolas"/>
          <w:b/>
          <w:szCs w:val="20"/>
        </w:rPr>
        <w:t xml:space="preserve">              </w:t>
      </w:r>
    </w:p>
    <w:p w:rsidR="00A12435" w:rsidRPr="00C14DAE" w:rsidRDefault="008C639E" w:rsidP="00A12435">
      <w:pPr>
        <w:pStyle w:val="ListeParagraf"/>
      </w:pPr>
      <w:r>
        <w:t>int[][] array</w:t>
      </w:r>
      <w:r w:rsidR="00A12435">
        <w:t xml:space="preserve"> = new</w:t>
      </w:r>
      <w:r w:rsidR="00592363">
        <w:t xml:space="preserve"> i</w:t>
      </w:r>
      <w:r w:rsidR="00A12435">
        <w:t>nt[</w:t>
      </w:r>
      <w:r w:rsidR="00592363">
        <w:t>2</w:t>
      </w:r>
      <w:r w:rsidR="00A12435">
        <w:t>][3];</w:t>
      </w:r>
      <w:r w:rsidR="009766D7">
        <w:t xml:space="preserve"> // Array creation expression.</w:t>
      </w:r>
    </w:p>
    <w:p w:rsidR="00A12435" w:rsidRDefault="00A12435" w:rsidP="005C1F43">
      <w:pPr>
        <w:pStyle w:val="AralkYok"/>
        <w:ind w:firstLine="708"/>
      </w:pPr>
      <w:r>
        <w:t>int</w:t>
      </w:r>
      <w:r w:rsidR="008C639E">
        <w:t>[][] array</w:t>
      </w:r>
      <w:r>
        <w:t xml:space="preserve"> = </w:t>
      </w:r>
      <w:r w:rsidR="00592363">
        <w:t>{</w:t>
      </w:r>
      <w:r>
        <w:t>{</w:t>
      </w:r>
      <w:r w:rsidR="00592363">
        <w:t xml:space="preserve"> 1, 2, 3 }, { 4, 5, 6 }</w:t>
      </w:r>
      <w:r>
        <w:t>};</w:t>
      </w:r>
      <w:r w:rsidR="005935F1">
        <w:t xml:space="preserve"> // </w:t>
      </w:r>
      <w:r w:rsidR="005935F1" w:rsidRPr="005935F1">
        <w:rPr>
          <w:color w:val="00B050"/>
        </w:rPr>
        <w:t>Nested array initializer</w:t>
      </w:r>
      <w:r w:rsidR="00035D7A">
        <w:t>.</w:t>
      </w:r>
      <w:r w:rsidR="0060004A">
        <w:t xml:space="preserve"> </w:t>
      </w:r>
      <w:r w:rsidR="005C1F43">
        <w:t xml:space="preserve">Compiler counts number of </w:t>
      </w:r>
      <w:r w:rsidR="0060004A" w:rsidRPr="003B209A">
        <w:t>nested array initializers to determine the number of rows in array</w:t>
      </w:r>
      <w:r w:rsidR="001362C6">
        <w:t xml:space="preserve"> named</w:t>
      </w:r>
      <w:r w:rsidR="0060004A" w:rsidRPr="003B209A">
        <w:t xml:space="preserve"> </w:t>
      </w:r>
      <w:r w:rsidR="00B621A9">
        <w:t>“</w:t>
      </w:r>
      <w:r w:rsidR="0060004A" w:rsidRPr="003B209A">
        <w:t>array</w:t>
      </w:r>
      <w:r w:rsidR="00B621A9">
        <w:t>”</w:t>
      </w:r>
      <w:r w:rsidR="0060004A" w:rsidRPr="003B209A">
        <w:t>.</w:t>
      </w:r>
      <w:r w:rsidR="003B209A" w:rsidRPr="003B209A">
        <w:t xml:space="preserve"> The compiler counts the initializer values in the nested array initializer for a row to determine the number of columns in that row. Every row can have different length.</w:t>
      </w:r>
    </w:p>
    <w:p w:rsidR="00106111" w:rsidRDefault="00106111" w:rsidP="003B209A">
      <w:pPr>
        <w:pStyle w:val="AralkYok"/>
      </w:pPr>
    </w:p>
    <w:p w:rsidR="00F928A1" w:rsidRPr="00ED035E" w:rsidRDefault="00106111" w:rsidP="00ED035E">
      <w:pPr>
        <w:ind w:firstLine="708"/>
      </w:pPr>
      <w:r>
        <w:t>array1[0][0] = 10; // Example to value assignment.</w:t>
      </w:r>
    </w:p>
    <w:p w:rsidR="009F2E2E" w:rsidRPr="00660A02" w:rsidRDefault="009F2E2E" w:rsidP="009F2E2E">
      <w:pPr>
        <w:pStyle w:val="AralkYok"/>
      </w:pPr>
      <w:r>
        <w:tab/>
      </w:r>
      <w:r>
        <w:tab/>
      </w:r>
    </w:p>
    <w:p w:rsidR="00106111" w:rsidRPr="006322EB" w:rsidRDefault="00106111" w:rsidP="00106111">
      <w:pPr>
        <w:pStyle w:val="AralkYok"/>
      </w:pPr>
      <w:r w:rsidRPr="00106111">
        <w:rPr>
          <w:color w:val="FFC000"/>
        </w:rPr>
        <w:tab/>
      </w:r>
      <w:r w:rsidRPr="00106111">
        <w:rPr>
          <w:b/>
          <w:color w:val="FFC000"/>
        </w:rPr>
        <w:t>-Multi-Dimensional arrays with different lengths:</w:t>
      </w:r>
      <w:r w:rsidR="006322EB">
        <w:rPr>
          <w:b/>
          <w:color w:val="FFC000"/>
        </w:rPr>
        <w:t xml:space="preserve"> </w:t>
      </w:r>
      <w:r w:rsidR="006322EB" w:rsidRPr="006322EB">
        <w:t>All arrays have to be the same data type.</w:t>
      </w:r>
    </w:p>
    <w:p w:rsidR="00592363" w:rsidRPr="006322EB" w:rsidRDefault="00592363" w:rsidP="006322EB">
      <w:pPr>
        <w:pStyle w:val="AralkYok"/>
        <w:rPr>
          <w:b/>
        </w:rPr>
      </w:pPr>
    </w:p>
    <w:p w:rsidR="00A12435" w:rsidRDefault="005974DF" w:rsidP="009B7D73">
      <w:pPr>
        <w:pStyle w:val="AralkYok"/>
      </w:pPr>
      <w:r>
        <w:t xml:space="preserve">                 </w:t>
      </w:r>
      <w:r w:rsidR="00106111">
        <w:t xml:space="preserve">int[][] array = </w:t>
      </w:r>
      <w:r w:rsidR="00D821EE">
        <w:t>{</w:t>
      </w:r>
      <w:r w:rsidR="00106111">
        <w:t>{ 1, 2 }, { 3, 4, 5 }</w:t>
      </w:r>
      <w:r w:rsidR="00D821EE">
        <w:t>}</w:t>
      </w:r>
      <w:r w:rsidR="00AD0D3A">
        <w:t>;</w:t>
      </w:r>
      <w:r w:rsidR="00F032F3">
        <w:t xml:space="preserve"> // First way.</w:t>
      </w:r>
    </w:p>
    <w:p w:rsidR="009B7D73" w:rsidRDefault="009B7D73" w:rsidP="009B7D73">
      <w:pPr>
        <w:pStyle w:val="AralkYok"/>
      </w:pPr>
    </w:p>
    <w:p w:rsidR="00A12435" w:rsidRDefault="00A12435" w:rsidP="00A12435">
      <w:pPr>
        <w:pStyle w:val="AralkYok"/>
        <w:ind w:left="708"/>
      </w:pPr>
      <w:r>
        <w:t xml:space="preserve">      </w:t>
      </w:r>
      <w:r w:rsidR="00851F91">
        <w:t>int</w:t>
      </w:r>
      <w:r w:rsidR="001D2459">
        <w:t>[][] array</w:t>
      </w:r>
      <w:r>
        <w:t xml:space="preserve"> = new </w:t>
      </w:r>
      <w:r w:rsidR="00851F91">
        <w:t>int</w:t>
      </w:r>
      <w:r>
        <w:t>[5][];</w:t>
      </w:r>
      <w:r w:rsidR="00F96E2A">
        <w:t xml:space="preserve"> //</w:t>
      </w:r>
      <w:r w:rsidR="005C7EBC">
        <w:t xml:space="preserve"> Second way</w:t>
      </w:r>
      <w:r w:rsidR="005C7EBC">
        <w:rPr>
          <w:lang w:val="en-US"/>
        </w:rPr>
        <w:t>.</w:t>
      </w:r>
      <w:r w:rsidR="00F96E2A">
        <w:t xml:space="preserve"> Length of the array</w:t>
      </w:r>
      <w:r>
        <w:t xml:space="preserve"> is 5.</w:t>
      </w:r>
      <w:r w:rsidR="00B95805">
        <w:t xml:space="preserve"> Holds 5 reference for 5 one dimensional arrays.</w:t>
      </w:r>
      <w:r w:rsidR="003E7F80">
        <w:t xml:space="preserve"> Array creation expression can use literal values or variables to specify array dimensions, because new creates arrays at execution time—not at compile time.</w:t>
      </w:r>
    </w:p>
    <w:p w:rsidR="0070687F" w:rsidRPr="004C1DEC" w:rsidRDefault="0070687F" w:rsidP="00F472B7">
      <w:pPr>
        <w:pStyle w:val="AralkYok"/>
      </w:pPr>
    </w:p>
    <w:p w:rsidR="00A12435" w:rsidRDefault="00A12435" w:rsidP="00A12435">
      <w:pPr>
        <w:pStyle w:val="AralkYok"/>
        <w:ind w:firstLine="708"/>
      </w:pPr>
      <w:r w:rsidRPr="004C1DEC">
        <w:t xml:space="preserve">      </w:t>
      </w:r>
      <w:r w:rsidR="001D2459">
        <w:t>array</w:t>
      </w:r>
      <w:r>
        <w:t xml:space="preserve">[0] = new </w:t>
      </w:r>
      <w:r w:rsidR="00851F91">
        <w:t>int</w:t>
      </w:r>
      <w:r>
        <w:t>[2];</w:t>
      </w:r>
      <w:r w:rsidR="00F032F3">
        <w:t xml:space="preserve"> // When we use this second way we have to use new.</w:t>
      </w:r>
    </w:p>
    <w:p w:rsidR="00A12435" w:rsidRDefault="001D2459" w:rsidP="00A12435">
      <w:pPr>
        <w:pStyle w:val="AralkYok"/>
        <w:ind w:firstLine="708"/>
      </w:pPr>
      <w:r>
        <w:t xml:space="preserve">      array</w:t>
      </w:r>
      <w:r w:rsidR="00A12435">
        <w:t xml:space="preserve">[1] = new </w:t>
      </w:r>
      <w:r w:rsidR="00851F91">
        <w:t>int</w:t>
      </w:r>
      <w:r w:rsidR="00A12435">
        <w:t>[5];</w:t>
      </w:r>
    </w:p>
    <w:p w:rsidR="00A12435" w:rsidRDefault="001D2459" w:rsidP="00A12435">
      <w:pPr>
        <w:pStyle w:val="ListeParagraf"/>
      </w:pPr>
      <w:r>
        <w:t xml:space="preserve">      array</w:t>
      </w:r>
      <w:r w:rsidR="00A12435">
        <w:t xml:space="preserve">[2] = new </w:t>
      </w:r>
      <w:r w:rsidR="00851F91">
        <w:t>int</w:t>
      </w:r>
      <w:r w:rsidR="00A12435">
        <w:t>[3];</w:t>
      </w:r>
    </w:p>
    <w:p w:rsidR="00A12435" w:rsidRDefault="001D2459" w:rsidP="00A12435">
      <w:pPr>
        <w:pStyle w:val="ListeParagraf"/>
      </w:pPr>
      <w:r>
        <w:t xml:space="preserve">      array</w:t>
      </w:r>
      <w:r w:rsidR="00A12435">
        <w:t xml:space="preserve">[3] = new </w:t>
      </w:r>
      <w:r w:rsidR="00851F91">
        <w:t>int</w:t>
      </w:r>
      <w:r w:rsidR="00A12435">
        <w:t>[2];</w:t>
      </w:r>
    </w:p>
    <w:p w:rsidR="00A12435" w:rsidRDefault="001D2459" w:rsidP="00A12435">
      <w:pPr>
        <w:pStyle w:val="ListeParagraf"/>
      </w:pPr>
      <w:r>
        <w:t xml:space="preserve">      array</w:t>
      </w:r>
      <w:r w:rsidR="00A12435">
        <w:t xml:space="preserve">[4] = new </w:t>
      </w:r>
      <w:r w:rsidR="00851F91">
        <w:t>int</w:t>
      </w:r>
      <w:r w:rsidR="00A12435">
        <w:t>[3];</w:t>
      </w:r>
    </w:p>
    <w:p w:rsidR="00C25D75" w:rsidRDefault="00C25D75" w:rsidP="00A12435">
      <w:pPr>
        <w:pStyle w:val="ListeParagraf"/>
      </w:pPr>
    </w:p>
    <w:p w:rsidR="00C25D75" w:rsidRPr="00591A89" w:rsidRDefault="00C25D75" w:rsidP="00A12435">
      <w:pPr>
        <w:pStyle w:val="ListeParagraf"/>
        <w:rPr>
          <w:b/>
        </w:rPr>
      </w:pPr>
      <w:r w:rsidRPr="00C25D75">
        <w:rPr>
          <w:b/>
          <w:color w:val="FFC000"/>
        </w:rPr>
        <w:t>-Traversing multi dimensional arrays:</w:t>
      </w:r>
      <w:r>
        <w:rPr>
          <w:b/>
          <w:color w:val="FFC000"/>
        </w:rPr>
        <w:t xml:space="preserve"> </w:t>
      </w:r>
    </w:p>
    <w:p w:rsidR="00A12435" w:rsidRDefault="00A12435" w:rsidP="00A12435">
      <w:pPr>
        <w:pStyle w:val="ListeParagraf"/>
      </w:pPr>
      <w:r>
        <w:t xml:space="preserve">      </w:t>
      </w:r>
    </w:p>
    <w:p w:rsidR="0014365A" w:rsidRDefault="0014365A" w:rsidP="0014365A">
      <w:pPr>
        <w:pStyle w:val="ListeParagraf"/>
      </w:pPr>
      <w:r>
        <w:t xml:space="preserve">      for (int row= 0; row &lt; array.length; row ++) // Traversing way 1</w:t>
      </w:r>
    </w:p>
    <w:p w:rsidR="0014365A" w:rsidRDefault="0014365A" w:rsidP="0014365A">
      <w:pPr>
        <w:pStyle w:val="ListeParagraf"/>
      </w:pPr>
      <w:r>
        <w:t xml:space="preserve">      {</w:t>
      </w:r>
    </w:p>
    <w:p w:rsidR="0014365A" w:rsidRDefault="0014365A" w:rsidP="0014365A">
      <w:pPr>
        <w:pStyle w:val="ListeParagraf"/>
      </w:pPr>
      <w:r>
        <w:t xml:space="preserve">         for (int column = 0; column &lt; array[row].length; column++)</w:t>
      </w:r>
    </w:p>
    <w:p w:rsidR="0014365A" w:rsidRDefault="0014365A" w:rsidP="0014365A">
      <w:pPr>
        <w:pStyle w:val="ListeParagraf"/>
      </w:pPr>
      <w:r>
        <w:t xml:space="preserve">         {</w:t>
      </w:r>
    </w:p>
    <w:p w:rsidR="0014365A" w:rsidRDefault="0014365A" w:rsidP="0014365A">
      <w:pPr>
        <w:pStyle w:val="ListeParagraf"/>
      </w:pPr>
      <w:r>
        <w:t xml:space="preserve">            System.out.printf("%d ", array[row][column]);</w:t>
      </w:r>
    </w:p>
    <w:p w:rsidR="0014365A" w:rsidRDefault="0014365A" w:rsidP="0014365A">
      <w:pPr>
        <w:pStyle w:val="ListeParagraf"/>
      </w:pPr>
      <w:r>
        <w:t xml:space="preserve">         }</w:t>
      </w:r>
    </w:p>
    <w:p w:rsidR="0014365A" w:rsidRDefault="001D2576" w:rsidP="0014365A">
      <w:pPr>
        <w:pStyle w:val="ListeParagraf"/>
      </w:pPr>
      <w:r>
        <w:t xml:space="preserve">         System.out.println(</w:t>
      </w:r>
      <w:r w:rsidR="0014365A">
        <w:t>);</w:t>
      </w:r>
    </w:p>
    <w:p w:rsidR="0014365A" w:rsidRDefault="0014365A" w:rsidP="0014365A">
      <w:pPr>
        <w:pStyle w:val="ListeParagraf"/>
      </w:pPr>
      <w:r>
        <w:t xml:space="preserve">      }</w:t>
      </w:r>
    </w:p>
    <w:p w:rsidR="0014365A" w:rsidRDefault="00C44531" w:rsidP="00816613">
      <w:pPr>
        <w:pStyle w:val="ListeParagraf"/>
      </w:pPr>
      <w:r>
        <w:t xml:space="preserve">      </w:t>
      </w:r>
    </w:p>
    <w:p w:rsidR="0014365A" w:rsidRDefault="0014365A" w:rsidP="00816613">
      <w:pPr>
        <w:pStyle w:val="ListeParagraf"/>
      </w:pPr>
    </w:p>
    <w:p w:rsidR="00816613" w:rsidRDefault="0014365A" w:rsidP="00816613">
      <w:pPr>
        <w:pStyle w:val="ListeParagraf"/>
      </w:pPr>
      <w:r>
        <w:t xml:space="preserve">      </w:t>
      </w:r>
      <w:r w:rsidR="00816613">
        <w:t>for (int[] arrayRow : array)</w:t>
      </w:r>
      <w:r w:rsidR="0049252E">
        <w:t xml:space="preserve"> // Traversing way 2</w:t>
      </w:r>
    </w:p>
    <w:p w:rsidR="00816613" w:rsidRDefault="00816613" w:rsidP="00816613">
      <w:pPr>
        <w:pStyle w:val="ListeParagraf"/>
      </w:pPr>
      <w:r>
        <w:t xml:space="preserve">      {</w:t>
      </w:r>
    </w:p>
    <w:p w:rsidR="00816613" w:rsidRDefault="00816613" w:rsidP="00816613">
      <w:pPr>
        <w:pStyle w:val="ListeParagraf"/>
      </w:pPr>
      <w:r>
        <w:t xml:space="preserve">         for (int </w:t>
      </w:r>
      <w:r w:rsidR="00A00BF8">
        <w:t>arrayColumn</w:t>
      </w:r>
      <w:r>
        <w:t xml:space="preserve"> : arrayRow)</w:t>
      </w:r>
    </w:p>
    <w:p w:rsidR="00816613" w:rsidRDefault="00816613" w:rsidP="00816613">
      <w:pPr>
        <w:pStyle w:val="ListeParagraf"/>
      </w:pPr>
      <w:r>
        <w:t xml:space="preserve">         {</w:t>
      </w:r>
    </w:p>
    <w:p w:rsidR="00816613" w:rsidRDefault="00816613" w:rsidP="00816613">
      <w:pPr>
        <w:pStyle w:val="ListeParagraf"/>
      </w:pPr>
      <w:r>
        <w:t xml:space="preserve">            </w:t>
      </w:r>
      <w:r w:rsidR="00A00BF8">
        <w:t>System.out.printf("%d ", arrayColum</w:t>
      </w:r>
      <w:r w:rsidR="00454459">
        <w:t>n</w:t>
      </w:r>
      <w:r>
        <w:t xml:space="preserve">);  </w:t>
      </w:r>
    </w:p>
    <w:p w:rsidR="00816613" w:rsidRDefault="00816613" w:rsidP="0014365A">
      <w:pPr>
        <w:pStyle w:val="ListeParagraf"/>
      </w:pPr>
      <w:r>
        <w:t xml:space="preserve">         } </w:t>
      </w:r>
    </w:p>
    <w:p w:rsidR="00816613" w:rsidRDefault="00816613" w:rsidP="00816613">
      <w:pPr>
        <w:pStyle w:val="ListeParagraf"/>
      </w:pPr>
      <w:r>
        <w:t xml:space="preserve">         System.out.println(); </w:t>
      </w:r>
    </w:p>
    <w:p w:rsidR="00284C2E" w:rsidRDefault="00816613" w:rsidP="0014365A">
      <w:pPr>
        <w:pStyle w:val="ListeParagraf"/>
      </w:pPr>
      <w:r>
        <w:t xml:space="preserve">      }</w:t>
      </w:r>
    </w:p>
    <w:p w:rsidR="00ED035E" w:rsidRDefault="00ED035E" w:rsidP="00FA1898">
      <w:pPr>
        <w:pStyle w:val="ListeParagraf"/>
      </w:pPr>
    </w:p>
    <w:p w:rsidR="00ED035E" w:rsidRPr="00F76830" w:rsidRDefault="00ED035E" w:rsidP="00ED035E">
      <w:pPr>
        <w:ind w:firstLine="708"/>
        <w:rPr>
          <w:b/>
          <w:szCs w:val="18"/>
        </w:rPr>
      </w:pPr>
      <w:r w:rsidRPr="00F76830">
        <w:rPr>
          <w:b/>
          <w:szCs w:val="18"/>
        </w:rPr>
        <w:t>-Traversing a certain row</w:t>
      </w:r>
      <w:r w:rsidR="00EB73DA">
        <w:rPr>
          <w:b/>
          <w:szCs w:val="18"/>
        </w:rPr>
        <w:t>(or lower dimension)</w:t>
      </w:r>
      <w:r w:rsidRPr="00F76830">
        <w:rPr>
          <w:b/>
          <w:szCs w:val="18"/>
        </w:rPr>
        <w:t xml:space="preserve"> of a multi dimensional array:</w:t>
      </w:r>
    </w:p>
    <w:p w:rsidR="00EB5773" w:rsidRPr="00EB5773" w:rsidRDefault="00ED035E" w:rsidP="00EB5773">
      <w:pPr>
        <w:autoSpaceDE w:val="0"/>
        <w:autoSpaceDN w:val="0"/>
        <w:adjustRightInd w:val="0"/>
        <w:spacing w:after="0" w:line="240" w:lineRule="auto"/>
        <w:ind w:firstLine="708"/>
        <w:rPr>
          <w:rFonts w:cstheme="minorHAnsi"/>
          <w:szCs w:val="18"/>
          <w:lang w:val="en-US"/>
        </w:rPr>
      </w:pPr>
      <w:r w:rsidRPr="00F76830">
        <w:rPr>
          <w:szCs w:val="18"/>
        </w:rPr>
        <w:t xml:space="preserve">     </w:t>
      </w:r>
      <w:r w:rsidR="00EB5773" w:rsidRPr="00EB5773">
        <w:rPr>
          <w:rFonts w:cstheme="minorHAnsi"/>
          <w:szCs w:val="18"/>
          <w:lang w:val="en-US"/>
        </w:rPr>
        <w:t>for (</w:t>
      </w:r>
      <w:r w:rsidR="008F2E50">
        <w:rPr>
          <w:rFonts w:cstheme="minorHAnsi"/>
          <w:szCs w:val="18"/>
          <w:lang w:val="en-US"/>
        </w:rPr>
        <w:t>int column = 0; column &lt; array[1</w:t>
      </w:r>
      <w:r w:rsidR="00EB5773" w:rsidRPr="00EB5773">
        <w:rPr>
          <w:rFonts w:cstheme="minorHAnsi"/>
          <w:szCs w:val="18"/>
          <w:lang w:val="en-US"/>
        </w:rPr>
        <w:t>].length; column++)   // Traversing way 1</w:t>
      </w:r>
    </w:p>
    <w:p w:rsidR="00EB5773" w:rsidRPr="00EB5773" w:rsidRDefault="00EB5773" w:rsidP="00EB5773">
      <w:pPr>
        <w:autoSpaceDE w:val="0"/>
        <w:autoSpaceDN w:val="0"/>
        <w:adjustRightInd w:val="0"/>
        <w:spacing w:after="0" w:line="240" w:lineRule="auto"/>
        <w:ind w:firstLine="708"/>
        <w:rPr>
          <w:rFonts w:cstheme="minorHAnsi"/>
          <w:szCs w:val="18"/>
          <w:lang w:val="en-US"/>
        </w:rPr>
      </w:pPr>
      <w:r w:rsidRPr="00EB5773">
        <w:rPr>
          <w:rFonts w:cstheme="minorHAnsi"/>
          <w:szCs w:val="18"/>
          <w:lang w:val="en-US"/>
        </w:rPr>
        <w:t xml:space="preserve">     {</w:t>
      </w:r>
    </w:p>
    <w:p w:rsidR="00EB5773" w:rsidRPr="00EB5773" w:rsidRDefault="00EB5773" w:rsidP="00EB5773">
      <w:pPr>
        <w:autoSpaceDE w:val="0"/>
        <w:autoSpaceDN w:val="0"/>
        <w:adjustRightInd w:val="0"/>
        <w:spacing w:after="0" w:line="240" w:lineRule="auto"/>
        <w:ind w:firstLine="708"/>
        <w:rPr>
          <w:rFonts w:cstheme="minorHAnsi"/>
          <w:szCs w:val="18"/>
          <w:lang w:val="en-US"/>
        </w:rPr>
      </w:pPr>
      <w:r w:rsidRPr="00EB5773">
        <w:rPr>
          <w:rFonts w:cstheme="minorHAnsi"/>
          <w:szCs w:val="18"/>
          <w:lang w:val="en-US"/>
        </w:rPr>
        <w:t xml:space="preserve">        </w:t>
      </w:r>
      <w:r w:rsidR="008F2E50">
        <w:rPr>
          <w:rFonts w:cstheme="minorHAnsi"/>
          <w:szCs w:val="18"/>
          <w:lang w:val="en-US"/>
        </w:rPr>
        <w:t>System.out.printf("%d ", array[1</w:t>
      </w:r>
      <w:r w:rsidRPr="00EB5773">
        <w:rPr>
          <w:rFonts w:cstheme="minorHAnsi"/>
          <w:szCs w:val="18"/>
          <w:lang w:val="en-US"/>
        </w:rPr>
        <w:t>][column]);</w:t>
      </w:r>
    </w:p>
    <w:p w:rsidR="00EB5773" w:rsidRPr="00EB5773" w:rsidRDefault="00EB5773" w:rsidP="00EB5773">
      <w:pPr>
        <w:autoSpaceDE w:val="0"/>
        <w:autoSpaceDN w:val="0"/>
        <w:adjustRightInd w:val="0"/>
        <w:spacing w:after="0" w:line="240" w:lineRule="auto"/>
        <w:ind w:firstLine="708"/>
        <w:rPr>
          <w:rFonts w:cstheme="minorHAnsi"/>
          <w:szCs w:val="18"/>
          <w:lang w:val="en-US"/>
        </w:rPr>
      </w:pPr>
      <w:r w:rsidRPr="00EB5773">
        <w:rPr>
          <w:rFonts w:cstheme="minorHAnsi"/>
          <w:szCs w:val="18"/>
          <w:lang w:val="en-US"/>
        </w:rPr>
        <w:t xml:space="preserve">     }</w:t>
      </w:r>
    </w:p>
    <w:p w:rsidR="00ED035E" w:rsidRPr="00F76830" w:rsidRDefault="002F44C9" w:rsidP="00EB5773">
      <w:pPr>
        <w:autoSpaceDE w:val="0"/>
        <w:autoSpaceDN w:val="0"/>
        <w:adjustRightInd w:val="0"/>
        <w:spacing w:after="0" w:line="240" w:lineRule="auto"/>
        <w:ind w:firstLine="708"/>
        <w:rPr>
          <w:szCs w:val="18"/>
        </w:rPr>
      </w:pPr>
      <w:r>
        <w:rPr>
          <w:szCs w:val="18"/>
        </w:rPr>
        <w:tab/>
        <w:t xml:space="preserve">     </w:t>
      </w:r>
    </w:p>
    <w:p w:rsidR="0026678C" w:rsidRPr="00F76830" w:rsidRDefault="00ED035E" w:rsidP="0026678C">
      <w:pPr>
        <w:pStyle w:val="AralkYok"/>
        <w:rPr>
          <w:szCs w:val="18"/>
        </w:rPr>
      </w:pPr>
      <w:r w:rsidRPr="00F76830">
        <w:rPr>
          <w:szCs w:val="18"/>
        </w:rPr>
        <w:tab/>
        <w:t xml:space="preserve">     </w:t>
      </w:r>
      <w:r w:rsidR="00422B75">
        <w:rPr>
          <w:szCs w:val="18"/>
        </w:rPr>
        <w:t>for (int column</w:t>
      </w:r>
      <w:r w:rsidR="00FF4F06">
        <w:rPr>
          <w:szCs w:val="18"/>
        </w:rPr>
        <w:t xml:space="preserve"> : array</w:t>
      </w:r>
      <w:r w:rsidR="00F13753">
        <w:rPr>
          <w:szCs w:val="18"/>
        </w:rPr>
        <w:t>[1</w:t>
      </w:r>
      <w:r w:rsidR="0026678C" w:rsidRPr="00F76830">
        <w:rPr>
          <w:szCs w:val="18"/>
        </w:rPr>
        <w:t>])</w:t>
      </w:r>
      <w:r w:rsidR="00F76830">
        <w:rPr>
          <w:szCs w:val="18"/>
        </w:rPr>
        <w:t xml:space="preserve"> // Traversing way 2</w:t>
      </w:r>
    </w:p>
    <w:p w:rsidR="0026678C" w:rsidRPr="00F76830" w:rsidRDefault="0026678C" w:rsidP="0026678C">
      <w:pPr>
        <w:pStyle w:val="AralkYok"/>
        <w:rPr>
          <w:szCs w:val="18"/>
        </w:rPr>
      </w:pPr>
      <w:r w:rsidRPr="00F76830">
        <w:rPr>
          <w:szCs w:val="18"/>
        </w:rPr>
        <w:t xml:space="preserve">     </w:t>
      </w:r>
      <w:r w:rsidRPr="00F76830">
        <w:rPr>
          <w:szCs w:val="18"/>
        </w:rPr>
        <w:tab/>
        <w:t xml:space="preserve">     {</w:t>
      </w:r>
    </w:p>
    <w:p w:rsidR="0026678C" w:rsidRPr="00F76830" w:rsidRDefault="0026678C" w:rsidP="0026678C">
      <w:pPr>
        <w:pStyle w:val="AralkYok"/>
        <w:rPr>
          <w:szCs w:val="18"/>
        </w:rPr>
      </w:pPr>
      <w:r w:rsidRPr="00F76830">
        <w:rPr>
          <w:szCs w:val="18"/>
        </w:rPr>
        <w:t xml:space="preserve">         </w:t>
      </w:r>
      <w:r w:rsidRPr="00F76830">
        <w:rPr>
          <w:szCs w:val="18"/>
        </w:rPr>
        <w:tab/>
        <w:t xml:space="preserve">        </w:t>
      </w:r>
      <w:r w:rsidR="00422B75">
        <w:rPr>
          <w:szCs w:val="18"/>
        </w:rPr>
        <w:t>System.out.printf("%d ", column</w:t>
      </w:r>
      <w:r w:rsidRPr="00F76830">
        <w:rPr>
          <w:szCs w:val="18"/>
        </w:rPr>
        <w:t>);</w:t>
      </w:r>
    </w:p>
    <w:p w:rsidR="007D3350" w:rsidRPr="00F76830" w:rsidRDefault="0026678C" w:rsidP="0026678C">
      <w:pPr>
        <w:pStyle w:val="AralkYok"/>
        <w:rPr>
          <w:szCs w:val="18"/>
          <w:lang w:val="en-US"/>
        </w:rPr>
      </w:pPr>
      <w:r w:rsidRPr="00F76830">
        <w:rPr>
          <w:szCs w:val="18"/>
        </w:rPr>
        <w:t xml:space="preserve">                }</w:t>
      </w:r>
    </w:p>
    <w:p w:rsidR="002832E6" w:rsidRPr="003E502F" w:rsidRDefault="002832E6" w:rsidP="0026678C">
      <w:pPr>
        <w:pStyle w:val="AralkYok"/>
        <w:rPr>
          <w:lang w:val="en-US"/>
        </w:rPr>
      </w:pPr>
    </w:p>
    <w:p w:rsidR="006E27B1" w:rsidRPr="006E27B1" w:rsidRDefault="00A12435" w:rsidP="006E27B1">
      <w:pPr>
        <w:pStyle w:val="AralkYok"/>
      </w:pPr>
      <w:r>
        <w:rPr>
          <w:b/>
        </w:rPr>
        <w:t>-</w:t>
      </w:r>
      <w:r w:rsidR="000B2FED">
        <w:rPr>
          <w:b/>
        </w:rPr>
        <w:t>Variable Length Argument Lists</w:t>
      </w:r>
      <w:r>
        <w:rPr>
          <w:b/>
        </w:rPr>
        <w:t xml:space="preserve">: </w:t>
      </w:r>
      <w:r w:rsidR="006E27B1" w:rsidRPr="006E27B1">
        <w:t xml:space="preserve">With </w:t>
      </w:r>
      <w:r w:rsidR="006E27B1" w:rsidRPr="006E27B1">
        <w:rPr>
          <w:color w:val="00B050"/>
        </w:rPr>
        <w:t>variable-length argument lists</w:t>
      </w:r>
      <w:r w:rsidR="006E27B1" w:rsidRPr="006E27B1">
        <w:t>, you can create methods that receive an unspecified</w:t>
      </w:r>
      <w:r w:rsidR="006E27B1">
        <w:t xml:space="preserve"> </w:t>
      </w:r>
      <w:r w:rsidR="006E27B1" w:rsidRPr="006E27B1">
        <w:t xml:space="preserve">number of arguments. A type followed by an </w:t>
      </w:r>
      <w:r w:rsidR="006E27B1" w:rsidRPr="008240E0">
        <w:rPr>
          <w:color w:val="00B050"/>
        </w:rPr>
        <w:t xml:space="preserve">ellipsis </w:t>
      </w:r>
      <w:r w:rsidR="006E27B1" w:rsidRPr="006E27B1">
        <w:t>(...) in a method’s parameter list</w:t>
      </w:r>
      <w:r w:rsidR="006E27B1">
        <w:t xml:space="preserve"> </w:t>
      </w:r>
      <w:r w:rsidR="006E27B1" w:rsidRPr="006E27B1">
        <w:t>indicates that the method receives a variable number of arguments of that particular type.</w:t>
      </w:r>
      <w:r w:rsidR="006E27B1">
        <w:t xml:space="preserve"> </w:t>
      </w:r>
      <w:r w:rsidR="006E27B1" w:rsidRPr="006E27B1">
        <w:t>This use of the ellipsis can occur only once in a parameter list, and the ellipsis, together</w:t>
      </w:r>
    </w:p>
    <w:p w:rsidR="00950FA7" w:rsidRDefault="006E27B1" w:rsidP="006E27B1">
      <w:pPr>
        <w:pStyle w:val="AralkYok"/>
      </w:pPr>
      <w:r w:rsidRPr="006E27B1">
        <w:t>with its type and the parameter name, must be placed at the end of the parameter list.</w:t>
      </w:r>
    </w:p>
    <w:p w:rsidR="00950FA7" w:rsidRDefault="00DF09CF" w:rsidP="00B07046">
      <w:pPr>
        <w:pStyle w:val="AralkYok"/>
      </w:pPr>
      <w:r w:rsidRPr="00DF09CF">
        <w:tab/>
      </w:r>
      <w:r>
        <w:t>The method body access variable number of parameters</w:t>
      </w:r>
      <w:r w:rsidRPr="00DF09CF">
        <w:t xml:space="preserve"> as an array of </w:t>
      </w:r>
      <w:r w:rsidR="00101DAC">
        <w:t>that data type</w:t>
      </w:r>
      <w:r w:rsidRPr="00DF09CF">
        <w:t>.</w:t>
      </w:r>
    </w:p>
    <w:p w:rsidR="00B07046" w:rsidRPr="00B07046" w:rsidRDefault="00B07046" w:rsidP="00B07046">
      <w:pPr>
        <w:pStyle w:val="AralkYok"/>
      </w:pPr>
    </w:p>
    <w:p w:rsidR="00A12435" w:rsidRDefault="00950FA7" w:rsidP="00950FA7">
      <w:pPr>
        <w:ind w:firstLine="708"/>
      </w:pPr>
      <w:r>
        <w:rPr>
          <w:b/>
        </w:rPr>
        <w:t>-</w:t>
      </w:r>
      <w:r w:rsidR="00A9356D">
        <w:t>varargs has to be the last parameter in parameter list and has to be the only varargs so the compiler knows which argument is for which parameter. Otherwise the compiler wouldnt know if an argument belongs to varargs or the parameter after varargs.</w:t>
      </w:r>
    </w:p>
    <w:p w:rsidR="00A12435" w:rsidRPr="0086003E" w:rsidRDefault="00C93942" w:rsidP="00604C05">
      <w:pPr>
        <w:ind w:firstLine="708"/>
        <w:rPr>
          <w:sz w:val="20"/>
          <w:lang w:val="en-US"/>
        </w:rPr>
      </w:pPr>
      <w:r>
        <w:rPr>
          <w:noProof/>
          <w:lang w:val="en-US"/>
        </w:rPr>
        <w:drawing>
          <wp:inline distT="0" distB="0" distL="0" distR="0" wp14:anchorId="45E0E094" wp14:editId="5F14692D">
            <wp:extent cx="4603750" cy="5017135"/>
            <wp:effectExtent l="0" t="0" r="6350" b="0"/>
            <wp:docPr id="48" name="Resim 48"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aptur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603750" cy="5017135"/>
                    </a:xfrm>
                    <a:prstGeom prst="rect">
                      <a:avLst/>
                    </a:prstGeom>
                    <a:noFill/>
                    <a:ln>
                      <a:noFill/>
                    </a:ln>
                  </pic:spPr>
                </pic:pic>
              </a:graphicData>
            </a:graphic>
          </wp:inline>
        </w:drawing>
      </w:r>
      <w:r w:rsidR="005262DB">
        <w:br/>
      </w:r>
    </w:p>
    <w:p w:rsidR="00A12435" w:rsidRDefault="003E0F40" w:rsidP="009C0DA6">
      <w:pPr>
        <w:pStyle w:val="AralkYok"/>
      </w:pPr>
      <w:r>
        <w:rPr>
          <w:b/>
        </w:rPr>
        <w:t>-Command-Line Arguments</w:t>
      </w:r>
      <w:r w:rsidR="005C182C">
        <w:rPr>
          <w:b/>
        </w:rPr>
        <w:t>:</w:t>
      </w:r>
      <w:r w:rsidR="00050543">
        <w:rPr>
          <w:b/>
        </w:rPr>
        <w:t xml:space="preserve"> </w:t>
      </w:r>
      <w:r w:rsidR="009C0DA6" w:rsidRPr="009C0DA6">
        <w:t>It’s possible to pass arguments from the command line to an application via method main’s</w:t>
      </w:r>
      <w:r w:rsidR="009C0DA6">
        <w:t xml:space="preserve"> </w:t>
      </w:r>
      <w:r w:rsidR="009C0DA6" w:rsidRPr="009C0DA6">
        <w:t>String[] parameter, which receives an array of Strings. By convention, this parameter is</w:t>
      </w:r>
      <w:r w:rsidR="009C0DA6">
        <w:t xml:space="preserve"> </w:t>
      </w:r>
      <w:r w:rsidR="009C0DA6" w:rsidRPr="009C0DA6">
        <w:t>named args. When an application is executed using the java command, Java passes the</w:t>
      </w:r>
      <w:r w:rsidR="009C0DA6">
        <w:t xml:space="preserve"> </w:t>
      </w:r>
      <w:r w:rsidR="009C0DA6" w:rsidRPr="009C0DA6">
        <w:t>command-line arguments that appear after the class name in the java command to the</w:t>
      </w:r>
      <w:r w:rsidR="009C0DA6">
        <w:t xml:space="preserve"> </w:t>
      </w:r>
      <w:r w:rsidR="009C0DA6" w:rsidRPr="009C0DA6">
        <w:t>application’s main method as Strings in the array args.</w:t>
      </w:r>
      <w:r w:rsidR="00EE626F">
        <w:t xml:space="preserve"> When we execute an application we call class’s main method with arguments(if no arguments is entered then the string is empty.)</w:t>
      </w:r>
    </w:p>
    <w:p w:rsidR="00090AB9" w:rsidRDefault="00090AB9" w:rsidP="009C0DA6">
      <w:pPr>
        <w:pStyle w:val="AralkYok"/>
      </w:pPr>
    </w:p>
    <w:p w:rsidR="00090AB9" w:rsidRPr="007F1742" w:rsidRDefault="00090AB9" w:rsidP="007F1742">
      <w:pPr>
        <w:pStyle w:val="AralkYok"/>
      </w:pPr>
      <w:r>
        <w:tab/>
      </w:r>
      <w:r w:rsidR="00CD344C">
        <w:t>-</w:t>
      </w:r>
      <w:r w:rsidRPr="007F1742">
        <w:t>Common uses of command line arguments include passing options and filenames to applications.</w:t>
      </w:r>
    </w:p>
    <w:p w:rsidR="00090AB9" w:rsidRDefault="00090AB9" w:rsidP="007F1742">
      <w:pPr>
        <w:pStyle w:val="AralkYok"/>
      </w:pPr>
    </w:p>
    <w:p w:rsidR="007F1742" w:rsidRDefault="007F1742" w:rsidP="007F1742">
      <w:pPr>
        <w:pStyle w:val="AralkYok"/>
      </w:pPr>
      <w:r w:rsidRPr="007F1742">
        <w:tab/>
      </w:r>
      <w:r w:rsidR="00CD344C">
        <w:t>-</w:t>
      </w:r>
      <w:r w:rsidRPr="007F1742">
        <w:t>Command-line arguments are separated by white space, not commas.</w:t>
      </w:r>
      <w:r w:rsidR="00B06BFA">
        <w:t xml:space="preserve"> So the text you enter is not a sing</w:t>
      </w:r>
      <w:r w:rsidR="00CD344C">
        <w:t>le string you get as a string parameter</w:t>
      </w:r>
      <w:r w:rsidR="00B06BFA">
        <w:t>. You get an array of strings seperated by spaces.</w:t>
      </w:r>
      <w:r w:rsidR="00832980">
        <w:t xml:space="preserve"> If the data you want to enter includes spaces than use quotes around your string.</w:t>
      </w:r>
    </w:p>
    <w:p w:rsidR="00713339" w:rsidRDefault="00713339" w:rsidP="007F1742">
      <w:pPr>
        <w:pStyle w:val="AralkYok"/>
      </w:pPr>
    </w:p>
    <w:p w:rsidR="00713339" w:rsidRPr="007F1742" w:rsidRDefault="00713339" w:rsidP="007F1742">
      <w:pPr>
        <w:pStyle w:val="AralkYok"/>
      </w:pPr>
      <w:r>
        <w:tab/>
        <w:t>java initArray 5</w:t>
      </w:r>
      <w:r w:rsidR="00496814">
        <w:t>0</w:t>
      </w:r>
      <w:r>
        <w:t xml:space="preserve"> 0 4</w:t>
      </w:r>
      <w:r w:rsidR="00496814">
        <w:t>0</w:t>
      </w:r>
      <w:r>
        <w:t xml:space="preserve"> // This is how we executed the program from command line.</w:t>
      </w:r>
      <w:r w:rsidR="00EC0083">
        <w:t xml:space="preserve"> So we have an args string array with 3 strings. </w:t>
      </w:r>
    </w:p>
    <w:p w:rsidR="00090AB9" w:rsidRDefault="00090AB9" w:rsidP="009C0DA6">
      <w:pPr>
        <w:pStyle w:val="AralkYok"/>
      </w:pPr>
    </w:p>
    <w:p w:rsidR="000B7AAE" w:rsidRDefault="000B7AAE" w:rsidP="000B7AAE">
      <w:pPr>
        <w:pStyle w:val="AralkYok"/>
        <w:ind w:firstLine="708"/>
        <w:rPr>
          <w:rFonts w:asciiTheme="minorHAnsi" w:hAnsiTheme="minorHAnsi" w:cstheme="minorHAnsi"/>
          <w:color w:val="231F20"/>
          <w:sz w:val="22"/>
          <w:szCs w:val="16"/>
          <w:lang w:val="en-US"/>
        </w:rPr>
      </w:pPr>
      <w:r w:rsidRPr="000B7AAE">
        <w:rPr>
          <w:rFonts w:asciiTheme="minorHAnsi" w:hAnsiTheme="minorHAnsi" w:cstheme="minorHAnsi"/>
          <w:color w:val="034EA3"/>
          <w:sz w:val="22"/>
          <w:szCs w:val="16"/>
          <w:lang w:val="en-US"/>
        </w:rPr>
        <w:t xml:space="preserve">int </w:t>
      </w:r>
      <w:r w:rsidR="0086003E">
        <w:rPr>
          <w:rFonts w:asciiTheme="minorHAnsi" w:hAnsiTheme="minorHAnsi" w:cstheme="minorHAnsi"/>
          <w:color w:val="231F20"/>
          <w:sz w:val="22"/>
          <w:szCs w:val="16"/>
          <w:lang w:val="en-US"/>
        </w:rPr>
        <w:t>exam1</w:t>
      </w:r>
      <w:r w:rsidRPr="000B7AAE">
        <w:rPr>
          <w:rFonts w:asciiTheme="minorHAnsi" w:hAnsiTheme="minorHAnsi" w:cstheme="minorHAnsi"/>
          <w:color w:val="231F20"/>
          <w:sz w:val="22"/>
          <w:szCs w:val="16"/>
          <w:lang w:val="en-US"/>
        </w:rPr>
        <w:t xml:space="preserve"> = Integer.parseInt(args[</w:t>
      </w:r>
      <w:r w:rsidRPr="000B7AAE">
        <w:rPr>
          <w:rFonts w:asciiTheme="minorHAnsi" w:hAnsiTheme="minorHAnsi" w:cstheme="minorHAnsi"/>
          <w:color w:val="00A0DB"/>
          <w:sz w:val="22"/>
          <w:szCs w:val="16"/>
          <w:lang w:val="en-US"/>
        </w:rPr>
        <w:t>0</w:t>
      </w:r>
      <w:r w:rsidRPr="000B7AAE">
        <w:rPr>
          <w:rFonts w:asciiTheme="minorHAnsi" w:hAnsiTheme="minorHAnsi" w:cstheme="minorHAnsi"/>
          <w:color w:val="231F20"/>
          <w:sz w:val="22"/>
          <w:szCs w:val="16"/>
          <w:lang w:val="en-US"/>
        </w:rPr>
        <w:t>]);</w:t>
      </w:r>
    </w:p>
    <w:p w:rsidR="008C6BF0" w:rsidRPr="008C6BF0" w:rsidRDefault="008C6BF0" w:rsidP="008C6BF0">
      <w:pPr>
        <w:autoSpaceDE w:val="0"/>
        <w:autoSpaceDN w:val="0"/>
        <w:adjustRightInd w:val="0"/>
        <w:spacing w:after="0" w:line="240" w:lineRule="auto"/>
        <w:ind w:firstLine="708"/>
        <w:rPr>
          <w:rFonts w:asciiTheme="minorHAnsi" w:hAnsiTheme="minorHAnsi" w:cstheme="minorHAnsi"/>
          <w:color w:val="231F20"/>
          <w:sz w:val="22"/>
          <w:szCs w:val="16"/>
          <w:lang w:val="en-US"/>
        </w:rPr>
      </w:pPr>
      <w:r w:rsidRPr="008C6BF0">
        <w:rPr>
          <w:rFonts w:asciiTheme="minorHAnsi" w:hAnsiTheme="minorHAnsi" w:cstheme="minorHAnsi"/>
          <w:color w:val="034EA3"/>
          <w:sz w:val="22"/>
          <w:szCs w:val="16"/>
          <w:lang w:val="en-US"/>
        </w:rPr>
        <w:t xml:space="preserve">int </w:t>
      </w:r>
      <w:r w:rsidR="0086003E">
        <w:rPr>
          <w:rFonts w:asciiTheme="minorHAnsi" w:hAnsiTheme="minorHAnsi" w:cstheme="minorHAnsi"/>
          <w:color w:val="231F20"/>
          <w:sz w:val="22"/>
          <w:szCs w:val="16"/>
          <w:lang w:val="en-US"/>
        </w:rPr>
        <w:t xml:space="preserve">exam2 </w:t>
      </w:r>
      <w:r w:rsidRPr="008C6BF0">
        <w:rPr>
          <w:rFonts w:asciiTheme="minorHAnsi" w:hAnsiTheme="minorHAnsi" w:cstheme="minorHAnsi"/>
          <w:color w:val="231F20"/>
          <w:sz w:val="22"/>
          <w:szCs w:val="16"/>
          <w:lang w:val="en-US"/>
        </w:rPr>
        <w:t>= Integer.parseInt(args[</w:t>
      </w:r>
      <w:r w:rsidRPr="008C6BF0">
        <w:rPr>
          <w:rFonts w:asciiTheme="minorHAnsi" w:hAnsiTheme="minorHAnsi" w:cstheme="minorHAnsi"/>
          <w:color w:val="00A0DB"/>
          <w:sz w:val="22"/>
          <w:szCs w:val="16"/>
          <w:lang w:val="en-US"/>
        </w:rPr>
        <w:t>1</w:t>
      </w:r>
      <w:r w:rsidRPr="008C6BF0">
        <w:rPr>
          <w:rFonts w:asciiTheme="minorHAnsi" w:hAnsiTheme="minorHAnsi" w:cstheme="minorHAnsi"/>
          <w:color w:val="231F20"/>
          <w:sz w:val="22"/>
          <w:szCs w:val="16"/>
          <w:lang w:val="en-US"/>
        </w:rPr>
        <w:t>]);</w:t>
      </w:r>
    </w:p>
    <w:p w:rsidR="008C6BF0" w:rsidRDefault="008C6BF0" w:rsidP="008C6BF0">
      <w:pPr>
        <w:pStyle w:val="AralkYok"/>
        <w:ind w:firstLine="708"/>
        <w:rPr>
          <w:rFonts w:asciiTheme="minorHAnsi" w:hAnsiTheme="minorHAnsi" w:cstheme="minorHAnsi"/>
          <w:color w:val="231F20"/>
          <w:sz w:val="22"/>
          <w:szCs w:val="16"/>
          <w:lang w:val="en-US"/>
        </w:rPr>
      </w:pPr>
      <w:r w:rsidRPr="008C6BF0">
        <w:rPr>
          <w:rFonts w:asciiTheme="minorHAnsi" w:hAnsiTheme="minorHAnsi" w:cstheme="minorHAnsi"/>
          <w:color w:val="034EA3"/>
          <w:sz w:val="22"/>
          <w:szCs w:val="16"/>
          <w:lang w:val="en-US"/>
        </w:rPr>
        <w:t xml:space="preserve">int </w:t>
      </w:r>
      <w:r w:rsidR="0086003E">
        <w:rPr>
          <w:rFonts w:asciiTheme="minorHAnsi" w:hAnsiTheme="minorHAnsi" w:cstheme="minorHAnsi"/>
          <w:color w:val="231F20"/>
          <w:sz w:val="22"/>
          <w:szCs w:val="16"/>
          <w:lang w:val="en-US"/>
        </w:rPr>
        <w:t xml:space="preserve">exam3 </w:t>
      </w:r>
      <w:r w:rsidRPr="008C6BF0">
        <w:rPr>
          <w:rFonts w:asciiTheme="minorHAnsi" w:hAnsiTheme="minorHAnsi" w:cstheme="minorHAnsi"/>
          <w:color w:val="231F20"/>
          <w:sz w:val="22"/>
          <w:szCs w:val="16"/>
          <w:lang w:val="en-US"/>
        </w:rPr>
        <w:t>= Integer.parseInt(args[</w:t>
      </w:r>
      <w:r w:rsidRPr="008C6BF0">
        <w:rPr>
          <w:rFonts w:asciiTheme="minorHAnsi" w:hAnsiTheme="minorHAnsi" w:cstheme="minorHAnsi"/>
          <w:color w:val="00A0DB"/>
          <w:sz w:val="22"/>
          <w:szCs w:val="16"/>
          <w:lang w:val="en-US"/>
        </w:rPr>
        <w:t>2</w:t>
      </w:r>
      <w:r w:rsidRPr="008C6BF0">
        <w:rPr>
          <w:rFonts w:asciiTheme="minorHAnsi" w:hAnsiTheme="minorHAnsi" w:cstheme="minorHAnsi"/>
          <w:color w:val="231F20"/>
          <w:sz w:val="22"/>
          <w:szCs w:val="16"/>
          <w:lang w:val="en-US"/>
        </w:rPr>
        <w:t>]);</w:t>
      </w:r>
    </w:p>
    <w:p w:rsidR="0033392B" w:rsidRPr="008C6BF0" w:rsidRDefault="0033392B" w:rsidP="008C6BF0">
      <w:pPr>
        <w:pStyle w:val="AralkYok"/>
        <w:ind w:firstLine="708"/>
        <w:rPr>
          <w:rFonts w:asciiTheme="minorHAnsi" w:hAnsiTheme="minorHAnsi" w:cstheme="minorHAnsi"/>
          <w:sz w:val="36"/>
        </w:rPr>
      </w:pPr>
    </w:p>
    <w:p w:rsidR="000B7AAE" w:rsidRPr="009C0DA6" w:rsidRDefault="000B7AAE" w:rsidP="009C0DA6">
      <w:pPr>
        <w:pStyle w:val="AralkYok"/>
      </w:pPr>
    </w:p>
    <w:p w:rsidR="00164ED3" w:rsidRPr="006F2B14" w:rsidRDefault="00164ED3" w:rsidP="00164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r w:rsidRPr="00164ED3">
        <w:rPr>
          <w:rFonts w:cs="Consolas"/>
          <w:b/>
          <w:szCs w:val="20"/>
        </w:rPr>
        <w:t xml:space="preserve">-Array methods: </w:t>
      </w:r>
      <w:r w:rsidR="006F2B14">
        <w:rPr>
          <w:rFonts w:cs="Consolas"/>
          <w:szCs w:val="20"/>
        </w:rPr>
        <w:t xml:space="preserve">For </w:t>
      </w:r>
      <w:r w:rsidR="00834B53">
        <w:rPr>
          <w:rFonts w:cs="Consolas"/>
          <w:szCs w:val="20"/>
        </w:rPr>
        <w:t xml:space="preserve">the list of methods and </w:t>
      </w:r>
      <w:r w:rsidR="006F2B14">
        <w:rPr>
          <w:rFonts w:cs="Consolas"/>
          <w:szCs w:val="20"/>
        </w:rPr>
        <w:t xml:space="preserve">more information </w:t>
      </w:r>
      <w:r w:rsidR="007774EE">
        <w:rPr>
          <w:rFonts w:cs="Consolas"/>
          <w:szCs w:val="20"/>
        </w:rPr>
        <w:t>on them use IDE auto</w:t>
      </w:r>
      <w:r w:rsidR="00834B53">
        <w:rPr>
          <w:rFonts w:cs="Consolas"/>
          <w:szCs w:val="20"/>
        </w:rPr>
        <w:t>complete feature after writing “arrayName.”</w:t>
      </w:r>
      <w:r w:rsidR="005348EB">
        <w:rPr>
          <w:rFonts w:cs="Consolas"/>
          <w:szCs w:val="20"/>
        </w:rPr>
        <w:t xml:space="preserve"> or API Spec.</w:t>
      </w:r>
    </w:p>
    <w:p w:rsidR="00164ED3" w:rsidRDefault="00164ED3" w:rsidP="00164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r>
        <w:rPr>
          <w:rFonts w:cs="Consolas"/>
          <w:szCs w:val="20"/>
        </w:rPr>
        <w:tab/>
      </w:r>
    </w:p>
    <w:p w:rsidR="00164ED3" w:rsidRDefault="00164ED3" w:rsidP="00164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r>
        <w:rPr>
          <w:rFonts w:cs="Consolas"/>
          <w:szCs w:val="20"/>
        </w:rPr>
        <w:tab/>
        <w:t>-</w:t>
      </w:r>
      <w:r w:rsidR="00A273A6">
        <w:rPr>
          <w:rFonts w:cs="Consolas"/>
          <w:szCs w:val="20"/>
        </w:rPr>
        <w:t>arrayName.length;</w:t>
      </w:r>
    </w:p>
    <w:p w:rsidR="00F70165" w:rsidRDefault="00F70165" w:rsidP="00164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p>
    <w:p w:rsidR="00F70165" w:rsidRDefault="00F70165" w:rsidP="00164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r>
        <w:rPr>
          <w:rFonts w:cs="Consolas"/>
          <w:szCs w:val="20"/>
        </w:rPr>
        <w:tab/>
        <w:t xml:space="preserve">-arrayName.equals(arrayName2); // </w:t>
      </w:r>
      <w:r w:rsidR="00386CA6">
        <w:rPr>
          <w:rFonts w:cs="Consolas"/>
          <w:szCs w:val="20"/>
        </w:rPr>
        <w:t xml:space="preserve">Only checks if pointers are pointing to the same array object. Arrays that are not same </w:t>
      </w:r>
      <w:r w:rsidR="000114D3">
        <w:rPr>
          <w:rFonts w:cs="Consolas"/>
          <w:szCs w:val="20"/>
        </w:rPr>
        <w:t>can be equal too.</w:t>
      </w:r>
      <w:r w:rsidR="005D0A6D">
        <w:rPr>
          <w:rFonts w:cs="Consolas"/>
          <w:szCs w:val="20"/>
        </w:rPr>
        <w:t xml:space="preserve"> Use Arrays.equals method instead.</w:t>
      </w:r>
    </w:p>
    <w:p w:rsidR="00A22E94" w:rsidRDefault="00A22E94" w:rsidP="00164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p>
    <w:p w:rsidR="00A22E94" w:rsidRPr="00A22E94" w:rsidRDefault="00A22E94" w:rsidP="00A22E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r>
        <w:rPr>
          <w:rFonts w:cs="Consolas"/>
          <w:szCs w:val="20"/>
        </w:rPr>
        <w:tab/>
      </w:r>
      <w:r>
        <w:rPr>
          <w:rFonts w:cs="Consolas"/>
          <w:szCs w:val="20"/>
        </w:rPr>
        <w:tab/>
      </w:r>
      <w:r w:rsidRPr="00A22E94">
        <w:rPr>
          <w:rFonts w:cs="Consolas"/>
          <w:szCs w:val="20"/>
        </w:rPr>
        <w:t>public boolean equals(Object obj) {</w:t>
      </w:r>
    </w:p>
    <w:p w:rsidR="00A22E94" w:rsidRPr="00A22E94" w:rsidRDefault="00A22E94" w:rsidP="00A22E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r w:rsidRPr="00A22E94">
        <w:rPr>
          <w:rFonts w:cs="Consolas"/>
          <w:szCs w:val="20"/>
        </w:rPr>
        <w:t xml:space="preserve">        </w:t>
      </w:r>
      <w:r>
        <w:rPr>
          <w:rFonts w:cs="Consolas"/>
          <w:szCs w:val="20"/>
        </w:rPr>
        <w:tab/>
      </w:r>
      <w:r>
        <w:rPr>
          <w:rFonts w:cs="Consolas"/>
          <w:szCs w:val="20"/>
        </w:rPr>
        <w:tab/>
      </w:r>
      <w:r>
        <w:rPr>
          <w:rFonts w:cs="Consolas"/>
          <w:szCs w:val="20"/>
        </w:rPr>
        <w:tab/>
      </w:r>
      <w:r w:rsidRPr="00A22E94">
        <w:rPr>
          <w:rFonts w:cs="Consolas"/>
          <w:szCs w:val="20"/>
        </w:rPr>
        <w:t>return (this == obj);</w:t>
      </w:r>
    </w:p>
    <w:p w:rsidR="00A22E94" w:rsidRDefault="00A22E94" w:rsidP="00A22E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r w:rsidRPr="00A22E94">
        <w:rPr>
          <w:rFonts w:cs="Consolas"/>
          <w:szCs w:val="20"/>
        </w:rPr>
        <w:t xml:space="preserve">    </w:t>
      </w:r>
      <w:r>
        <w:rPr>
          <w:rFonts w:cs="Consolas"/>
          <w:szCs w:val="20"/>
        </w:rPr>
        <w:tab/>
      </w:r>
      <w:r>
        <w:rPr>
          <w:rFonts w:cs="Consolas"/>
          <w:szCs w:val="20"/>
        </w:rPr>
        <w:tab/>
      </w:r>
      <w:r w:rsidRPr="00A22E94">
        <w:rPr>
          <w:rFonts w:cs="Consolas"/>
          <w:szCs w:val="20"/>
        </w:rPr>
        <w:t>}</w:t>
      </w:r>
    </w:p>
    <w:p w:rsidR="00834B53" w:rsidRPr="00834B53" w:rsidRDefault="00834B53" w:rsidP="00834B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p>
    <w:p w:rsidR="00F20788" w:rsidRDefault="00950FA7" w:rsidP="0006293A">
      <w:r w:rsidRPr="0006293A">
        <w:rPr>
          <w:b/>
        </w:rPr>
        <w:t>-Class Arrays</w:t>
      </w:r>
      <w:r w:rsidR="00411ABF" w:rsidRPr="00411ABF">
        <w:t>(</w:t>
      </w:r>
      <w:r w:rsidR="00411ABF">
        <w:t>import java.util.Arrays;)</w:t>
      </w:r>
      <w:r w:rsidR="00F61E60" w:rsidRPr="00411ABF">
        <w:t>:</w:t>
      </w:r>
      <w:r w:rsidR="00834B53" w:rsidRPr="0006293A">
        <w:rPr>
          <w:b/>
        </w:rPr>
        <w:t xml:space="preserve"> </w:t>
      </w:r>
      <w:r w:rsidR="00834B53" w:rsidRPr="0006293A">
        <w:rPr>
          <w:rFonts w:cs="Consolas"/>
          <w:szCs w:val="20"/>
        </w:rPr>
        <w:t>For the list of methods and more i</w:t>
      </w:r>
      <w:r w:rsidR="007774EE">
        <w:rPr>
          <w:rFonts w:cs="Consolas"/>
          <w:szCs w:val="20"/>
        </w:rPr>
        <w:t>nformation on them use IDE auto</w:t>
      </w:r>
      <w:r w:rsidR="00834B53" w:rsidRPr="0006293A">
        <w:rPr>
          <w:rFonts w:cs="Consolas"/>
          <w:szCs w:val="20"/>
        </w:rPr>
        <w:t>complete feature after writing “Arrays.”</w:t>
      </w:r>
      <w:r w:rsidR="005348EB">
        <w:rPr>
          <w:rFonts w:cs="Consolas"/>
          <w:szCs w:val="20"/>
        </w:rPr>
        <w:t xml:space="preserve"> or API Spec.</w:t>
      </w:r>
      <w:r w:rsidR="00DE137B">
        <w:t>.</w:t>
      </w:r>
    </w:p>
    <w:p w:rsidR="002D11CB" w:rsidRDefault="002D11CB" w:rsidP="002D11CB">
      <w:pPr>
        <w:pStyle w:val="ListeParagraf"/>
      </w:pPr>
    </w:p>
    <w:p w:rsidR="00F20788" w:rsidRDefault="00F20788" w:rsidP="00F20788">
      <w:pPr>
        <w:pStyle w:val="ListeParagraf"/>
      </w:pPr>
      <w:r>
        <w:t xml:space="preserve">-boolean = </w:t>
      </w:r>
      <w:r w:rsidR="00A22E94">
        <w:t>Arrays.equals(</w:t>
      </w:r>
      <w:r w:rsidRPr="002C34C2">
        <w:t>array</w:t>
      </w:r>
      <w:r w:rsidR="00A22E94">
        <w:t>1, array2</w:t>
      </w:r>
      <w:r w:rsidRPr="002C34C2">
        <w:t>)</w:t>
      </w:r>
      <w:r w:rsidR="00A22E94">
        <w:t>;</w:t>
      </w:r>
      <w:r w:rsidR="00005E58">
        <w:t xml:space="preserve"> // Checks if pointers are pointing to the same array object. </w:t>
      </w:r>
      <w:r w:rsidR="00C2602D">
        <w:t>If at least of them is pointing to null. If their length is same. If their elements are same.</w:t>
      </w:r>
    </w:p>
    <w:p w:rsidR="00A22E94" w:rsidRDefault="00A22E94" w:rsidP="005676AE">
      <w:pPr>
        <w:pStyle w:val="ListeParagraf"/>
        <w:ind w:left="1416"/>
      </w:pPr>
    </w:p>
    <w:p w:rsidR="00A22E94" w:rsidRDefault="00A22E94" w:rsidP="005676AE">
      <w:pPr>
        <w:pStyle w:val="ListeParagraf"/>
        <w:ind w:left="1416"/>
      </w:pPr>
      <w:r>
        <w:t>public static boolean equals(int[] a, int[] a2) {</w:t>
      </w:r>
    </w:p>
    <w:p w:rsidR="00A22E94" w:rsidRDefault="00A22E94" w:rsidP="005676AE">
      <w:pPr>
        <w:pStyle w:val="ListeParagraf"/>
        <w:ind w:left="1416"/>
      </w:pPr>
      <w:r>
        <w:t xml:space="preserve">        if (a==a2)</w:t>
      </w:r>
    </w:p>
    <w:p w:rsidR="00A22E94" w:rsidRDefault="00A22E94" w:rsidP="005676AE">
      <w:pPr>
        <w:pStyle w:val="ListeParagraf"/>
        <w:ind w:left="1416"/>
      </w:pPr>
      <w:r>
        <w:t xml:space="preserve">            return true;</w:t>
      </w:r>
    </w:p>
    <w:p w:rsidR="00A22E94" w:rsidRDefault="00A22E94" w:rsidP="005676AE">
      <w:pPr>
        <w:pStyle w:val="ListeParagraf"/>
        <w:ind w:left="1416"/>
      </w:pPr>
      <w:r>
        <w:t xml:space="preserve">        if (a==null || a2==null)</w:t>
      </w:r>
    </w:p>
    <w:p w:rsidR="00A22E94" w:rsidRDefault="00A22E94" w:rsidP="005676AE">
      <w:pPr>
        <w:pStyle w:val="ListeParagraf"/>
        <w:ind w:left="1416"/>
      </w:pPr>
      <w:r>
        <w:t xml:space="preserve">            return false;</w:t>
      </w:r>
    </w:p>
    <w:p w:rsidR="00A22E94" w:rsidRDefault="00A22E94" w:rsidP="005676AE">
      <w:pPr>
        <w:pStyle w:val="ListeParagraf"/>
        <w:ind w:left="1416"/>
      </w:pPr>
    </w:p>
    <w:p w:rsidR="00A22E94" w:rsidRDefault="00A22E94" w:rsidP="005676AE">
      <w:pPr>
        <w:pStyle w:val="ListeParagraf"/>
        <w:ind w:left="1416"/>
      </w:pPr>
      <w:r>
        <w:t xml:space="preserve">        int length = a.length;</w:t>
      </w:r>
    </w:p>
    <w:p w:rsidR="00A22E94" w:rsidRDefault="00A22E94" w:rsidP="005676AE">
      <w:pPr>
        <w:pStyle w:val="ListeParagraf"/>
        <w:ind w:left="1416"/>
      </w:pPr>
      <w:r>
        <w:t xml:space="preserve">        if (a2.length != length)</w:t>
      </w:r>
    </w:p>
    <w:p w:rsidR="00A22E94" w:rsidRDefault="00A22E94" w:rsidP="005676AE">
      <w:pPr>
        <w:pStyle w:val="ListeParagraf"/>
        <w:ind w:left="1416"/>
      </w:pPr>
      <w:r>
        <w:t xml:space="preserve">            return false;</w:t>
      </w:r>
    </w:p>
    <w:p w:rsidR="00A22E94" w:rsidRDefault="00A22E94" w:rsidP="005676AE">
      <w:pPr>
        <w:pStyle w:val="ListeParagraf"/>
        <w:ind w:left="1416"/>
      </w:pPr>
    </w:p>
    <w:p w:rsidR="00A22E94" w:rsidRDefault="00A22E94" w:rsidP="005676AE">
      <w:pPr>
        <w:pStyle w:val="ListeParagraf"/>
        <w:ind w:left="1416"/>
      </w:pPr>
      <w:r>
        <w:t xml:space="preserve">        for (int i=0; i&lt;length; i++)</w:t>
      </w:r>
    </w:p>
    <w:p w:rsidR="00A22E94" w:rsidRDefault="00A22E94" w:rsidP="005676AE">
      <w:pPr>
        <w:pStyle w:val="ListeParagraf"/>
        <w:ind w:left="1416"/>
      </w:pPr>
      <w:r>
        <w:t xml:space="preserve">            if (a[i] != a2[i])</w:t>
      </w:r>
    </w:p>
    <w:p w:rsidR="00A22E94" w:rsidRDefault="00A22E94" w:rsidP="005676AE">
      <w:pPr>
        <w:pStyle w:val="ListeParagraf"/>
        <w:ind w:left="1416"/>
      </w:pPr>
      <w:r>
        <w:t xml:space="preserve">                return false;</w:t>
      </w:r>
    </w:p>
    <w:p w:rsidR="00A22E94" w:rsidRDefault="00A22E94" w:rsidP="005676AE">
      <w:pPr>
        <w:pStyle w:val="ListeParagraf"/>
        <w:ind w:left="1416"/>
      </w:pPr>
    </w:p>
    <w:p w:rsidR="00A22E94" w:rsidRDefault="00A22E94" w:rsidP="005676AE">
      <w:pPr>
        <w:pStyle w:val="ListeParagraf"/>
        <w:ind w:left="1416"/>
      </w:pPr>
      <w:r>
        <w:t xml:space="preserve">        return true;</w:t>
      </w:r>
    </w:p>
    <w:p w:rsidR="00A22E94" w:rsidRDefault="00A22E94" w:rsidP="005676AE">
      <w:pPr>
        <w:pStyle w:val="ListeParagraf"/>
        <w:ind w:left="1416"/>
      </w:pPr>
      <w:r>
        <w:t>}</w:t>
      </w:r>
    </w:p>
    <w:p w:rsidR="00054CCA" w:rsidRDefault="00054CCA" w:rsidP="007875D1">
      <w:pPr>
        <w:pStyle w:val="ListeParagraf"/>
      </w:pPr>
    </w:p>
    <w:p w:rsidR="007875D1" w:rsidRDefault="007875D1" w:rsidP="007875D1">
      <w:pPr>
        <w:pStyle w:val="ListeParagraf"/>
      </w:pPr>
      <w:r w:rsidRPr="00F16252">
        <w:t>-</w:t>
      </w:r>
      <w:r w:rsidR="00391AE4">
        <w:t>Arrays</w:t>
      </w:r>
      <w:r w:rsidR="0018662C">
        <w:t>.s</w:t>
      </w:r>
      <w:r w:rsidR="00391AE4">
        <w:t>ort(array</w:t>
      </w:r>
      <w:r w:rsidRPr="002C34C2">
        <w:t>)</w:t>
      </w:r>
      <w:r w:rsidR="00391AE4">
        <w:t>;</w:t>
      </w:r>
    </w:p>
    <w:p w:rsidR="00DF40BA" w:rsidRPr="00F16252" w:rsidRDefault="00DF40BA" w:rsidP="007875D1">
      <w:pPr>
        <w:pStyle w:val="ListeParagraf"/>
      </w:pPr>
    </w:p>
    <w:p w:rsidR="00F20788" w:rsidRDefault="007875D1" w:rsidP="00166B1C">
      <w:pPr>
        <w:pStyle w:val="ListeParagraf"/>
      </w:pPr>
      <w:r w:rsidRPr="00F16252">
        <w:t>-</w:t>
      </w:r>
      <w:r w:rsidRPr="002C34C2">
        <w:t>Arrays.fill(</w:t>
      </w:r>
      <w:r w:rsidR="00760C2C">
        <w:t>array</w:t>
      </w:r>
      <w:r w:rsidR="00166B1C">
        <w:t>, 7</w:t>
      </w:r>
      <w:r>
        <w:t>)</w:t>
      </w:r>
      <w:r w:rsidR="00391AE4">
        <w:t>;</w:t>
      </w:r>
    </w:p>
    <w:p w:rsidR="00DF40BA" w:rsidRDefault="00DF40BA" w:rsidP="00166B1C">
      <w:pPr>
        <w:pStyle w:val="ListeParagraf"/>
      </w:pPr>
    </w:p>
    <w:p w:rsidR="00F20788" w:rsidRDefault="00DF40BA" w:rsidP="00DF40BA">
      <w:pPr>
        <w:pStyle w:val="ListeParagraf"/>
      </w:pPr>
      <w:r>
        <w:t>-System.arrayCopy(array, 0, arrayCopy</w:t>
      </w:r>
      <w:r w:rsidR="00F20788" w:rsidRPr="00CC1753">
        <w:t xml:space="preserve">, </w:t>
      </w:r>
      <w:r w:rsidR="00CC1753" w:rsidRPr="00CC1753">
        <w:t>0, length</w:t>
      </w:r>
      <w:r w:rsidR="00F20788" w:rsidRPr="00CC1753">
        <w:t>)</w:t>
      </w:r>
      <w:r w:rsidR="008426EE">
        <w:rPr>
          <w:lang w:val="en-US"/>
        </w:rPr>
        <w:t>;</w:t>
      </w:r>
      <w:r w:rsidR="00F20788">
        <w:t xml:space="preserve"> </w:t>
      </w:r>
      <w:r w:rsidR="008426EE">
        <w:t xml:space="preserve">// </w:t>
      </w:r>
      <w:r w:rsidR="00F20788">
        <w:t>The first zero is the starting index of the first array which we copy and the second zero is the i</w:t>
      </w:r>
      <w:r>
        <w:t>ndex where we start copying to.</w:t>
      </w:r>
    </w:p>
    <w:p w:rsidR="00DF40BA" w:rsidRDefault="00DF40BA" w:rsidP="00DF40BA">
      <w:pPr>
        <w:pStyle w:val="ListeParagraf"/>
      </w:pPr>
    </w:p>
    <w:p w:rsidR="00F20788" w:rsidRDefault="00F20788" w:rsidP="00F20788">
      <w:pPr>
        <w:pStyle w:val="ListeParagraf"/>
      </w:pPr>
      <w:r>
        <w:rPr>
          <w:b/>
        </w:rPr>
        <w:t>-</w:t>
      </w:r>
      <w:r w:rsidRPr="00935D0C">
        <w:t>int location =</w:t>
      </w:r>
      <w:r>
        <w:rPr>
          <w:b/>
        </w:rPr>
        <w:t xml:space="preserve"> </w:t>
      </w:r>
      <w:r w:rsidR="00F844C6">
        <w:t>Arrays.binarySearch(</w:t>
      </w:r>
      <w:r w:rsidR="00096746">
        <w:t>a</w:t>
      </w:r>
      <w:r w:rsidR="009D487D">
        <w:t>rray, 5);</w:t>
      </w:r>
      <w:r>
        <w:t xml:space="preserve"> </w:t>
      </w:r>
      <w:r w:rsidR="008426EE">
        <w:t xml:space="preserve">// </w:t>
      </w:r>
      <w:r w:rsidR="00F844C6">
        <w:t>If it can’t fin</w:t>
      </w:r>
      <w:r w:rsidR="0083530F">
        <w:t>d the 5 character, it returns a negative value(More information in algorithms section)</w:t>
      </w:r>
      <w:r w:rsidR="00F844C6">
        <w:t xml:space="preserve">. We dont have to search only </w:t>
      </w:r>
      <w:r w:rsidR="00327323">
        <w:t xml:space="preserve">for </w:t>
      </w:r>
      <w:r w:rsidR="00F844C6">
        <w:t xml:space="preserve">characters. </w:t>
      </w:r>
      <w:r w:rsidR="00B51D38">
        <w:t>Some search</w:t>
      </w:r>
      <w:r w:rsidR="00CF5FCF">
        <w:t xml:space="preserve"> algorithms like binary search require sorted array</w:t>
      </w:r>
      <w:r w:rsidR="00634816">
        <w:t>s</w:t>
      </w:r>
      <w:r w:rsidR="00CF5FCF">
        <w:t>.</w:t>
      </w:r>
    </w:p>
    <w:p w:rsidR="00F844C6" w:rsidRDefault="00096746" w:rsidP="00F20788">
      <w:pPr>
        <w:pStyle w:val="ListeParagraf"/>
        <w:rPr>
          <w:b/>
        </w:rPr>
      </w:pPr>
      <w:r>
        <w:t xml:space="preserve"> </w:t>
      </w:r>
      <w:r w:rsidRPr="00935D0C">
        <w:t>int location =</w:t>
      </w:r>
      <w:r>
        <w:rPr>
          <w:b/>
        </w:rPr>
        <w:t xml:space="preserve"> </w:t>
      </w:r>
      <w:r>
        <w:t>Arrays.binarySearch(array, 8763);</w:t>
      </w:r>
    </w:p>
    <w:p w:rsidR="00096746" w:rsidRPr="00935D0C" w:rsidRDefault="00096746" w:rsidP="00F20788">
      <w:pPr>
        <w:pStyle w:val="ListeParagraf"/>
        <w:rPr>
          <w:b/>
        </w:rPr>
      </w:pPr>
    </w:p>
    <w:p w:rsidR="0079689F" w:rsidRDefault="00CC189E" w:rsidP="00880FA5">
      <w:pPr>
        <w:pStyle w:val="ListeParagraf"/>
        <w:rPr>
          <w:rStyle w:val="Kpr"/>
        </w:rPr>
      </w:pPr>
      <w:hyperlink r:id="rId77" w:history="1">
        <w:r w:rsidR="00F20788" w:rsidRPr="000A767B">
          <w:rPr>
            <w:rStyle w:val="Kpr"/>
          </w:rPr>
          <w:t>http://docs.oracle.com/javase/7/docs/api/java/util/Arrays.html</w:t>
        </w:r>
      </w:hyperlink>
    </w:p>
    <w:p w:rsidR="00880FA5" w:rsidRPr="00880FA5" w:rsidRDefault="00880FA5" w:rsidP="00880FA5">
      <w:pPr>
        <w:pStyle w:val="ListeParagraf"/>
        <w:rPr>
          <w:color w:val="0000FF"/>
          <w:u w:val="single"/>
        </w:rPr>
      </w:pPr>
    </w:p>
    <w:p w:rsidR="0079689F" w:rsidRDefault="00EF1353" w:rsidP="00B022A2">
      <w:pPr>
        <w:pStyle w:val="AralkYok"/>
      </w:pPr>
      <w:r>
        <w:rPr>
          <w:b/>
        </w:rPr>
        <w:t>-Introduction to Collections and</w:t>
      </w:r>
      <w:r w:rsidR="005A521F">
        <w:rPr>
          <w:b/>
        </w:rPr>
        <w:t xml:space="preserve"> Class</w:t>
      </w:r>
      <w:r w:rsidR="00ED0A1A">
        <w:rPr>
          <w:b/>
        </w:rPr>
        <w:t xml:space="preserve"> </w:t>
      </w:r>
      <w:r>
        <w:rPr>
          <w:b/>
        </w:rPr>
        <w:t xml:space="preserve"> ArrayList</w:t>
      </w:r>
      <w:r w:rsidR="00D9757C">
        <w:t>(import java.util.ArrayList;)</w:t>
      </w:r>
      <w:r w:rsidRPr="00D9757C">
        <w:t>:</w:t>
      </w:r>
      <w:r w:rsidR="00B022A2">
        <w:rPr>
          <w:b/>
        </w:rPr>
        <w:t xml:space="preserve"> </w:t>
      </w:r>
      <w:r w:rsidR="00B022A2" w:rsidRPr="00B022A2">
        <w:t xml:space="preserve">The Java API provides several predefined data structures, called </w:t>
      </w:r>
      <w:r w:rsidR="00B022A2" w:rsidRPr="005D1111">
        <w:rPr>
          <w:color w:val="00B050"/>
        </w:rPr>
        <w:t>collections</w:t>
      </w:r>
      <w:r w:rsidR="00B022A2" w:rsidRPr="00B022A2">
        <w:t>, used to store groups of related objects in memory. These classes provide efficient methods that organize, store and retrieve your data without requiring knowledge of how the data is being stored. This reduces application-development time.</w:t>
      </w:r>
      <w:r w:rsidR="00B022A2">
        <w:t xml:space="preserve"> </w:t>
      </w:r>
    </w:p>
    <w:p w:rsidR="00DE4F5A" w:rsidRDefault="00DE4F5A" w:rsidP="00B022A2">
      <w:pPr>
        <w:pStyle w:val="AralkYok"/>
      </w:pPr>
    </w:p>
    <w:p w:rsidR="00DE4F5A" w:rsidRDefault="00DE4F5A" w:rsidP="00DE4F5A">
      <w:pPr>
        <w:pStyle w:val="AralkYok"/>
      </w:pPr>
      <w:r>
        <w:t>-</w:t>
      </w:r>
      <w:r w:rsidRPr="00DE4F5A">
        <w:t>It can dynamically change its size to accommodate more elements.</w:t>
      </w:r>
    </w:p>
    <w:p w:rsidR="00DE4F5A" w:rsidRDefault="00DE4F5A" w:rsidP="00DE4F5A">
      <w:pPr>
        <w:pStyle w:val="AralkYok"/>
      </w:pPr>
    </w:p>
    <w:p w:rsidR="00E755A0" w:rsidRDefault="00DE4F5A" w:rsidP="00DE4F5A">
      <w:pPr>
        <w:pStyle w:val="AralkYok"/>
      </w:pPr>
      <w:r w:rsidRPr="00DE4F5A">
        <w:t xml:space="preserve">-ArrayList&lt;String&gt; list; </w:t>
      </w:r>
    </w:p>
    <w:p w:rsidR="00E755A0" w:rsidRDefault="00E755A0" w:rsidP="00DE4F5A">
      <w:pPr>
        <w:pStyle w:val="AralkYok"/>
      </w:pPr>
    </w:p>
    <w:p w:rsidR="005D1111" w:rsidRDefault="00D47360" w:rsidP="00DE4F5A">
      <w:pPr>
        <w:pStyle w:val="AralkYok"/>
      </w:pPr>
      <w:r>
        <w:t>D</w:t>
      </w:r>
      <w:r w:rsidR="00DE4F5A" w:rsidRPr="00DE4F5A">
        <w:t xml:space="preserve">eclares list as an ArrayList collection that can store only Strings. </w:t>
      </w:r>
    </w:p>
    <w:p w:rsidR="005D1111" w:rsidRDefault="005D1111" w:rsidP="00DE4F5A">
      <w:pPr>
        <w:pStyle w:val="AralkYok"/>
      </w:pPr>
    </w:p>
    <w:p w:rsidR="00DE4F5A" w:rsidRPr="00DE4F5A" w:rsidRDefault="005D1111" w:rsidP="00DE4F5A">
      <w:pPr>
        <w:pStyle w:val="AralkYok"/>
      </w:pPr>
      <w:r>
        <w:t>-</w:t>
      </w:r>
      <w:r w:rsidR="00DE4F5A" w:rsidRPr="00DE4F5A">
        <w:t>Classes with this</w:t>
      </w:r>
      <w:r w:rsidR="00DE4F5A">
        <w:t xml:space="preserve"> </w:t>
      </w:r>
      <w:r w:rsidR="00DE4F5A" w:rsidRPr="00DE4F5A">
        <w:t xml:space="preserve">kind of placeholder that can be used with any type are called </w:t>
      </w:r>
      <w:r w:rsidR="00DE4F5A" w:rsidRPr="005D1111">
        <w:rPr>
          <w:color w:val="00B050"/>
        </w:rPr>
        <w:t>generic classes</w:t>
      </w:r>
      <w:r w:rsidR="00DE4F5A" w:rsidRPr="00DE4F5A">
        <w:t>. Only</w:t>
      </w:r>
      <w:r>
        <w:t xml:space="preserve"> </w:t>
      </w:r>
      <w:r w:rsidR="00DE4F5A" w:rsidRPr="00DE4F5A">
        <w:t>nonprimitive types can be used to declare variables and create objects of generic classes. However,</w:t>
      </w:r>
      <w:r>
        <w:t xml:space="preserve"> </w:t>
      </w:r>
      <w:r w:rsidR="00DE4F5A" w:rsidRPr="00DE4F5A">
        <w:t xml:space="preserve">Java provides a mechanism—known as </w:t>
      </w:r>
      <w:r w:rsidR="00DE4F5A" w:rsidRPr="005D1111">
        <w:rPr>
          <w:color w:val="00B050"/>
        </w:rPr>
        <w:t>boxing</w:t>
      </w:r>
      <w:r w:rsidR="00DE4F5A" w:rsidRPr="00DE4F5A">
        <w:t>—that allows primitive values to be</w:t>
      </w:r>
      <w:r w:rsidR="00DE4F5A">
        <w:t xml:space="preserve"> </w:t>
      </w:r>
      <w:r w:rsidR="00DE4F5A" w:rsidRPr="00DE4F5A">
        <w:t>wrapped as objects for use wit</w:t>
      </w:r>
      <w:r>
        <w:t>h generic classes.</w:t>
      </w:r>
    </w:p>
    <w:p w:rsidR="00DE4F5A" w:rsidRDefault="00DE4F5A" w:rsidP="00DE4F5A">
      <w:pPr>
        <w:pStyle w:val="AralkYok"/>
      </w:pPr>
    </w:p>
    <w:p w:rsidR="00E755A0" w:rsidRDefault="005D1111" w:rsidP="005D1111">
      <w:pPr>
        <w:pStyle w:val="AralkYok"/>
      </w:pPr>
      <w:r w:rsidRPr="005D1111">
        <w:t xml:space="preserve">-ArrayList&lt;Integer&gt; integers; </w:t>
      </w:r>
    </w:p>
    <w:p w:rsidR="00E755A0" w:rsidRDefault="00E755A0" w:rsidP="005D1111">
      <w:pPr>
        <w:pStyle w:val="AralkYok"/>
      </w:pPr>
    </w:p>
    <w:p w:rsidR="005036C8" w:rsidRDefault="00D47360" w:rsidP="00A44200">
      <w:pPr>
        <w:pStyle w:val="AralkYok"/>
      </w:pPr>
      <w:r>
        <w:t>D</w:t>
      </w:r>
      <w:r w:rsidR="005D1111" w:rsidRPr="005D1111">
        <w:t>eclares integers as an ArrayList that can store only Integers. When you place an int</w:t>
      </w:r>
      <w:r w:rsidR="005D1111">
        <w:t xml:space="preserve"> </w:t>
      </w:r>
      <w:r w:rsidR="005D1111" w:rsidRPr="005D1111">
        <w:t>value into an ArrayList&lt;Integer&gt;, the int value is boxed (wrapped) as an Integer object,</w:t>
      </w:r>
      <w:r w:rsidR="005D1111">
        <w:t xml:space="preserve"> </w:t>
      </w:r>
      <w:r w:rsidR="005D1111" w:rsidRPr="005D1111">
        <w:t>and when you get an Integer object from an ArrayList&lt;Integer&gt;, then assign the object</w:t>
      </w:r>
      <w:r w:rsidR="00631419">
        <w:t xml:space="preserve"> </w:t>
      </w:r>
      <w:r w:rsidR="005D1111" w:rsidRPr="005D1111">
        <w:t xml:space="preserve">to an int variable, the int value inside the object is </w:t>
      </w:r>
      <w:r w:rsidR="005D1111" w:rsidRPr="005D1111">
        <w:rPr>
          <w:color w:val="00B050"/>
        </w:rPr>
        <w:t xml:space="preserve">unboxed </w:t>
      </w:r>
      <w:r w:rsidR="005D1111" w:rsidRPr="005D1111">
        <w:t>(unwrapped).</w:t>
      </w:r>
    </w:p>
    <w:p w:rsidR="001D0E1D" w:rsidRDefault="001D0E1D" w:rsidP="00A44200">
      <w:pPr>
        <w:pStyle w:val="AralkYok"/>
      </w:pPr>
    </w:p>
    <w:p w:rsidR="001D0E1D" w:rsidRDefault="001D0E1D" w:rsidP="00A44200">
      <w:pPr>
        <w:pStyle w:val="AralkYok"/>
      </w:pPr>
      <w:r>
        <w:rPr>
          <w:noProof/>
          <w:lang w:val="en-US"/>
        </w:rPr>
        <w:drawing>
          <wp:inline distT="0" distB="0" distL="0" distR="0" wp14:anchorId="195E80ED" wp14:editId="5984D398">
            <wp:extent cx="4955144" cy="2393343"/>
            <wp:effectExtent l="0" t="0" r="0" b="6985"/>
            <wp:docPr id="44" name="Resim 44" descr="C:\Users\Ani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Users\Anil\AppData\Local\Microsoft\Windows\INetCache\Content.Word\Capture.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955419" cy="2393476"/>
                    </a:xfrm>
                    <a:prstGeom prst="rect">
                      <a:avLst/>
                    </a:prstGeom>
                    <a:noFill/>
                    <a:ln>
                      <a:noFill/>
                    </a:ln>
                  </pic:spPr>
                </pic:pic>
              </a:graphicData>
            </a:graphic>
          </wp:inline>
        </w:drawing>
      </w:r>
    </w:p>
    <w:p w:rsidR="001D0E1D" w:rsidRDefault="00532A01" w:rsidP="00A44200">
      <w:pPr>
        <w:pStyle w:val="AralkYok"/>
      </w:pPr>
      <w:r>
        <w:rPr>
          <w:rFonts w:cs="Consolas"/>
          <w:szCs w:val="20"/>
        </w:rPr>
        <w:t>U</w:t>
      </w:r>
      <w:r w:rsidR="007774EE">
        <w:rPr>
          <w:rFonts w:cs="Consolas"/>
          <w:szCs w:val="20"/>
        </w:rPr>
        <w:t>se IDE auto</w:t>
      </w:r>
      <w:r w:rsidR="007774EE" w:rsidRPr="0006293A">
        <w:rPr>
          <w:rFonts w:cs="Consolas"/>
          <w:szCs w:val="20"/>
        </w:rPr>
        <w:t xml:space="preserve">complete feature </w:t>
      </w:r>
      <w:r w:rsidR="00573FEF">
        <w:rPr>
          <w:rFonts w:cs="Consolas"/>
          <w:szCs w:val="20"/>
        </w:rPr>
        <w:t xml:space="preserve">or API Spec. </w:t>
      </w:r>
      <w:r w:rsidR="001D0E1D">
        <w:t>to see other methods.</w:t>
      </w:r>
    </w:p>
    <w:p w:rsidR="00A44200" w:rsidRDefault="00A44200" w:rsidP="00A44200">
      <w:pPr>
        <w:pStyle w:val="AralkYok"/>
      </w:pPr>
    </w:p>
    <w:p w:rsidR="005036C8" w:rsidRDefault="00A44200" w:rsidP="001D0E1D">
      <w:pPr>
        <w:pStyle w:val="AralkYok"/>
      </w:pPr>
      <w:r w:rsidRPr="00A44200">
        <w:t>-Default initial capacity of 10 elements. The capacity indicates how many items the ArrayList can hold without growing. ArrayList is implemented using a conventional array behind the scenes. When the ArrayList grows, it must create a larger internal array and copy each element to the new array. This is a time-consuming operation. It would be inefficient for the ArrayList to grow each time an element is added. Instead, it grows only when an element is added and the number of elements is equal to the capacity—i.e., there’</w:t>
      </w:r>
      <w:r w:rsidR="001D0E1D">
        <w:t>s no space for the new element.</w:t>
      </w:r>
    </w:p>
    <w:p w:rsidR="006E678A" w:rsidRDefault="006E678A" w:rsidP="001D0E1D">
      <w:pPr>
        <w:pStyle w:val="AralkYok"/>
      </w:pPr>
      <w:r>
        <w:t>-Inserting an element is usually slower than adding an element to the end of the ArrayList.</w:t>
      </w:r>
      <w:r w:rsidR="00531EDD">
        <w:t xml:space="preserve"> </w:t>
      </w:r>
    </w:p>
    <w:p w:rsidR="00573FEF" w:rsidRDefault="00531EDD" w:rsidP="00917E79">
      <w:pPr>
        <w:pStyle w:val="AralkYok"/>
        <w:rPr>
          <w:lang w:val="en-US"/>
        </w:rPr>
      </w:pPr>
      <w:r>
        <w:rPr>
          <w:lang w:val="en-US"/>
        </w:rPr>
        <w:t>-Contains metho can be inefficient too because it compares its agrument to each element of the ArrayList in order.</w:t>
      </w:r>
    </w:p>
    <w:p w:rsidR="00917E79" w:rsidRDefault="00917E79" w:rsidP="00917E79">
      <w:pPr>
        <w:pStyle w:val="AralkYok"/>
        <w:rPr>
          <w:lang w:val="en-US"/>
        </w:rPr>
      </w:pPr>
    </w:p>
    <w:p w:rsidR="00076694" w:rsidRPr="00777E9F" w:rsidRDefault="00777E9F" w:rsidP="005036C8">
      <w:pPr>
        <w:rPr>
          <w:rFonts w:asciiTheme="minorHAnsi" w:hAnsiTheme="minorHAnsi" w:cstheme="minorHAnsi"/>
          <w:color w:val="231F20"/>
          <w:sz w:val="22"/>
          <w:szCs w:val="16"/>
          <w:lang w:val="en-US"/>
        </w:rPr>
      </w:pPr>
      <w:r w:rsidRPr="00777E9F">
        <w:rPr>
          <w:rFonts w:asciiTheme="minorHAnsi" w:hAnsiTheme="minorHAnsi" w:cstheme="minorHAnsi"/>
          <w:color w:val="231F20"/>
          <w:sz w:val="22"/>
          <w:szCs w:val="16"/>
          <w:lang w:val="en-US"/>
        </w:rPr>
        <w:t xml:space="preserve">ArrayList&lt;String&gt; items = </w:t>
      </w:r>
      <w:r w:rsidRPr="00777E9F">
        <w:rPr>
          <w:rFonts w:asciiTheme="minorHAnsi" w:hAnsiTheme="minorHAnsi" w:cstheme="minorHAnsi"/>
          <w:color w:val="034EA3"/>
          <w:sz w:val="22"/>
          <w:szCs w:val="16"/>
          <w:lang w:val="en-US"/>
        </w:rPr>
        <w:t xml:space="preserve">new </w:t>
      </w:r>
      <w:r w:rsidRPr="00777E9F">
        <w:rPr>
          <w:rFonts w:asciiTheme="minorHAnsi" w:hAnsiTheme="minorHAnsi" w:cstheme="minorHAnsi"/>
          <w:color w:val="231F20"/>
          <w:sz w:val="22"/>
          <w:szCs w:val="16"/>
          <w:lang w:val="en-US"/>
        </w:rPr>
        <w:t>ArrayList&lt;String&gt;();</w:t>
      </w:r>
    </w:p>
    <w:p w:rsidR="00777E9F" w:rsidRPr="00777E9F" w:rsidRDefault="00777E9F" w:rsidP="00A556D2">
      <w:pPr>
        <w:pStyle w:val="AralkYok"/>
        <w:spacing w:line="276" w:lineRule="auto"/>
        <w:rPr>
          <w:lang w:val="en-US"/>
        </w:rPr>
      </w:pPr>
      <w:r w:rsidRPr="00777E9F">
        <w:rPr>
          <w:color w:val="231F20"/>
          <w:lang w:val="en-US"/>
        </w:rPr>
        <w:t>items.add(</w:t>
      </w:r>
      <w:r w:rsidRPr="00777E9F">
        <w:rPr>
          <w:color w:val="00A0DB"/>
          <w:lang w:val="en-US"/>
        </w:rPr>
        <w:t>"red"</w:t>
      </w:r>
      <w:r w:rsidRPr="00777E9F">
        <w:rPr>
          <w:color w:val="231F20"/>
          <w:lang w:val="en-US"/>
        </w:rPr>
        <w:t xml:space="preserve">); </w:t>
      </w:r>
      <w:r w:rsidRPr="00A556D2">
        <w:rPr>
          <w:color w:val="00B050"/>
          <w:lang w:val="en-US"/>
        </w:rPr>
        <w:t>// append an item to the list</w:t>
      </w:r>
    </w:p>
    <w:p w:rsidR="00777E9F" w:rsidRDefault="00777E9F" w:rsidP="00A556D2">
      <w:pPr>
        <w:pStyle w:val="AralkYok"/>
        <w:spacing w:line="276" w:lineRule="auto"/>
        <w:rPr>
          <w:lang w:val="en-US"/>
        </w:rPr>
      </w:pPr>
      <w:r w:rsidRPr="00777E9F">
        <w:rPr>
          <w:color w:val="231F20"/>
          <w:lang w:val="en-US"/>
        </w:rPr>
        <w:t>items.add(</w:t>
      </w:r>
      <w:r w:rsidRPr="00777E9F">
        <w:rPr>
          <w:color w:val="00A0DB"/>
          <w:lang w:val="en-US"/>
        </w:rPr>
        <w:t>0</w:t>
      </w:r>
      <w:r w:rsidRPr="00777E9F">
        <w:rPr>
          <w:color w:val="231F20"/>
          <w:lang w:val="en-US"/>
        </w:rPr>
        <w:t xml:space="preserve">, </w:t>
      </w:r>
      <w:r w:rsidRPr="00777E9F">
        <w:rPr>
          <w:color w:val="00A0DB"/>
          <w:lang w:val="en-US"/>
        </w:rPr>
        <w:t>"yellow")</w:t>
      </w:r>
      <w:r w:rsidRPr="00777E9F">
        <w:rPr>
          <w:color w:val="231F20"/>
          <w:lang w:val="en-US"/>
        </w:rPr>
        <w:t xml:space="preserve">; </w:t>
      </w:r>
      <w:r w:rsidRPr="00A556D2">
        <w:rPr>
          <w:color w:val="00B050"/>
          <w:lang w:val="en-US"/>
        </w:rPr>
        <w:t>// insert "yellow" at index 0</w:t>
      </w:r>
    </w:p>
    <w:p w:rsidR="00A556D2" w:rsidRDefault="00A556D2" w:rsidP="00A556D2">
      <w:pPr>
        <w:pStyle w:val="AralkYok"/>
        <w:spacing w:line="276" w:lineRule="auto"/>
        <w:rPr>
          <w:lang w:val="en-US"/>
        </w:rPr>
      </w:pPr>
      <w:r>
        <w:rPr>
          <w:color w:val="231F20"/>
          <w:lang w:val="en-US"/>
        </w:rPr>
        <w:t>items.remove(</w:t>
      </w:r>
      <w:r>
        <w:rPr>
          <w:color w:val="00A0DB"/>
          <w:lang w:val="en-US"/>
        </w:rPr>
        <w:t>"yellow"</w:t>
      </w:r>
      <w:r>
        <w:rPr>
          <w:color w:val="231F20"/>
          <w:lang w:val="en-US"/>
        </w:rPr>
        <w:t xml:space="preserve">); </w:t>
      </w:r>
      <w:r w:rsidRPr="00A556D2">
        <w:rPr>
          <w:color w:val="00B050"/>
          <w:lang w:val="en-US"/>
        </w:rPr>
        <w:t>// remove the first "yellow"</w:t>
      </w:r>
    </w:p>
    <w:p w:rsidR="00A556D2" w:rsidRDefault="00A556D2" w:rsidP="00A556D2">
      <w:pPr>
        <w:pStyle w:val="AralkYok"/>
        <w:spacing w:line="276" w:lineRule="auto"/>
        <w:rPr>
          <w:color w:val="00B050"/>
          <w:lang w:val="en-US"/>
        </w:rPr>
      </w:pPr>
      <w:r>
        <w:rPr>
          <w:color w:val="231F20"/>
          <w:lang w:val="en-US"/>
        </w:rPr>
        <w:t>items.remove(</w:t>
      </w:r>
      <w:r>
        <w:rPr>
          <w:color w:val="00A0DB"/>
          <w:lang w:val="en-US"/>
        </w:rPr>
        <w:t>1</w:t>
      </w:r>
      <w:r>
        <w:rPr>
          <w:color w:val="231F20"/>
          <w:lang w:val="en-US"/>
        </w:rPr>
        <w:t xml:space="preserve">); </w:t>
      </w:r>
      <w:r w:rsidRPr="00A556D2">
        <w:rPr>
          <w:color w:val="00B050"/>
          <w:lang w:val="en-US"/>
        </w:rPr>
        <w:t>// remove item at index 1</w:t>
      </w:r>
    </w:p>
    <w:p w:rsidR="00BA6020" w:rsidRDefault="00D57B3E" w:rsidP="00A556D2">
      <w:pPr>
        <w:pStyle w:val="AralkYok"/>
        <w:spacing w:line="276" w:lineRule="auto"/>
        <w:rPr>
          <w:color w:val="00B050"/>
          <w:lang w:val="en-US"/>
        </w:rPr>
      </w:pPr>
      <w:r w:rsidRPr="00633F5E">
        <w:rPr>
          <w:color w:val="00B050"/>
          <w:lang w:val="en-US"/>
        </w:rPr>
        <w:t>// check if a value is in the List</w:t>
      </w:r>
    </w:p>
    <w:p w:rsidR="00D57B3E" w:rsidRDefault="00D57B3E" w:rsidP="00D57B3E">
      <w:pPr>
        <w:pStyle w:val="AralkYok"/>
        <w:rPr>
          <w:color w:val="231F20"/>
          <w:lang w:val="en-US"/>
        </w:rPr>
      </w:pPr>
      <w:r>
        <w:rPr>
          <w:color w:val="231F20"/>
          <w:lang w:val="en-US"/>
        </w:rPr>
        <w:t>System.out.printf(</w:t>
      </w:r>
      <w:r>
        <w:rPr>
          <w:color w:val="00A0DB"/>
          <w:lang w:val="en-US"/>
        </w:rPr>
        <w:t>"\"red\" is %sin the list%n"</w:t>
      </w:r>
      <w:r>
        <w:rPr>
          <w:color w:val="231F20"/>
          <w:lang w:val="en-US"/>
        </w:rPr>
        <w:t>,</w:t>
      </w:r>
      <w:r w:rsidR="006954C3">
        <w:rPr>
          <w:color w:val="231F20"/>
          <w:lang w:val="en-US"/>
        </w:rPr>
        <w:t xml:space="preserve"> </w:t>
      </w:r>
      <w:r>
        <w:rPr>
          <w:color w:val="231F20"/>
          <w:lang w:val="en-US"/>
        </w:rPr>
        <w:t>items.contains(</w:t>
      </w:r>
      <w:r>
        <w:rPr>
          <w:color w:val="00A0DB"/>
          <w:lang w:val="en-US"/>
        </w:rPr>
        <w:t>"red"</w:t>
      </w:r>
      <w:r>
        <w:rPr>
          <w:color w:val="231F20"/>
          <w:lang w:val="en-US"/>
        </w:rPr>
        <w:t xml:space="preserve">) ? </w:t>
      </w:r>
      <w:r>
        <w:rPr>
          <w:color w:val="00A0DB"/>
          <w:lang w:val="en-US"/>
        </w:rPr>
        <w:t>""</w:t>
      </w:r>
      <w:r>
        <w:rPr>
          <w:color w:val="231F20"/>
          <w:lang w:val="en-US"/>
        </w:rPr>
        <w:t xml:space="preserve">: </w:t>
      </w:r>
      <w:r>
        <w:rPr>
          <w:color w:val="00A0DB"/>
          <w:lang w:val="en-US"/>
        </w:rPr>
        <w:t>"not "</w:t>
      </w:r>
      <w:r>
        <w:rPr>
          <w:color w:val="231F20"/>
          <w:lang w:val="en-US"/>
        </w:rPr>
        <w:t>);</w:t>
      </w:r>
    </w:p>
    <w:p w:rsidR="00CF1D1E" w:rsidRPr="00D57B3E" w:rsidRDefault="00D57B3E" w:rsidP="00CF1D1E">
      <w:pPr>
        <w:pStyle w:val="AralkYok"/>
        <w:rPr>
          <w:color w:val="00B050"/>
          <w:lang w:val="en-US"/>
        </w:rPr>
      </w:pPr>
      <w:r>
        <w:rPr>
          <w:color w:val="231F20"/>
          <w:lang w:val="en-US"/>
        </w:rPr>
        <w:t>System.out.printf(</w:t>
      </w:r>
      <w:r>
        <w:rPr>
          <w:color w:val="00A0DB"/>
          <w:lang w:val="en-US"/>
        </w:rPr>
        <w:t>"Size: %s%n"</w:t>
      </w:r>
      <w:r>
        <w:rPr>
          <w:color w:val="231F20"/>
          <w:lang w:val="en-US"/>
        </w:rPr>
        <w:t>, items.size());</w:t>
      </w:r>
      <w:r w:rsidR="00CF1D1E">
        <w:rPr>
          <w:color w:val="231F20"/>
          <w:lang w:val="en-US"/>
        </w:rPr>
        <w:t xml:space="preserve"> </w:t>
      </w:r>
      <w:r w:rsidR="00CF1D1E" w:rsidRPr="00D57B3E">
        <w:rPr>
          <w:color w:val="00B050"/>
          <w:lang w:val="en-US"/>
        </w:rPr>
        <w:t>// display number of elements in the List</w:t>
      </w:r>
    </w:p>
    <w:p w:rsidR="00D57B3E" w:rsidRDefault="00D57B3E" w:rsidP="00D57B3E">
      <w:pPr>
        <w:pStyle w:val="AralkYok"/>
        <w:rPr>
          <w:lang w:val="en-US"/>
        </w:rPr>
      </w:pPr>
    </w:p>
    <w:p w:rsidR="00A556D2" w:rsidRPr="00777E9F" w:rsidRDefault="00A556D2" w:rsidP="00A556D2">
      <w:pPr>
        <w:pStyle w:val="AralkYok"/>
        <w:rPr>
          <w:rFonts w:asciiTheme="minorHAnsi" w:hAnsiTheme="minorHAnsi" w:cstheme="minorHAnsi"/>
          <w:sz w:val="22"/>
          <w:lang w:val="en-US"/>
        </w:rPr>
      </w:pPr>
    </w:p>
    <w:p w:rsidR="00777E9F" w:rsidRPr="00777E9F" w:rsidRDefault="00777E9F" w:rsidP="00777E9F">
      <w:pPr>
        <w:autoSpaceDE w:val="0"/>
        <w:autoSpaceDN w:val="0"/>
        <w:adjustRightInd w:val="0"/>
        <w:spacing w:after="0" w:line="240" w:lineRule="auto"/>
        <w:rPr>
          <w:rFonts w:asciiTheme="minorHAnsi" w:hAnsiTheme="minorHAnsi" w:cstheme="minorHAnsi"/>
          <w:color w:val="231F20"/>
          <w:sz w:val="22"/>
          <w:szCs w:val="16"/>
          <w:lang w:val="en-US"/>
        </w:rPr>
      </w:pPr>
      <w:r w:rsidRPr="00777E9F">
        <w:rPr>
          <w:rFonts w:asciiTheme="minorHAnsi" w:hAnsiTheme="minorHAnsi" w:cstheme="minorHAnsi"/>
          <w:color w:val="034EA3"/>
          <w:sz w:val="22"/>
          <w:szCs w:val="16"/>
          <w:lang w:val="en-US"/>
        </w:rPr>
        <w:t xml:space="preserve">for </w:t>
      </w:r>
      <w:r w:rsidRPr="00777E9F">
        <w:rPr>
          <w:rFonts w:asciiTheme="minorHAnsi" w:hAnsiTheme="minorHAnsi" w:cstheme="minorHAnsi"/>
          <w:color w:val="231F20"/>
          <w:sz w:val="22"/>
          <w:szCs w:val="16"/>
          <w:lang w:val="en-US"/>
        </w:rPr>
        <w:t>(</w:t>
      </w:r>
      <w:r w:rsidRPr="00777E9F">
        <w:rPr>
          <w:rFonts w:asciiTheme="minorHAnsi" w:hAnsiTheme="minorHAnsi" w:cstheme="minorHAnsi"/>
          <w:color w:val="034EA3"/>
          <w:sz w:val="22"/>
          <w:szCs w:val="16"/>
          <w:lang w:val="en-US"/>
        </w:rPr>
        <w:t xml:space="preserve">int </w:t>
      </w:r>
      <w:r w:rsidRPr="00777E9F">
        <w:rPr>
          <w:rFonts w:asciiTheme="minorHAnsi" w:hAnsiTheme="minorHAnsi" w:cstheme="minorHAnsi"/>
          <w:color w:val="231F20"/>
          <w:sz w:val="22"/>
          <w:szCs w:val="16"/>
          <w:lang w:val="en-US"/>
        </w:rPr>
        <w:t xml:space="preserve">i = </w:t>
      </w:r>
      <w:r w:rsidRPr="00777E9F">
        <w:rPr>
          <w:rFonts w:asciiTheme="minorHAnsi" w:hAnsiTheme="minorHAnsi" w:cstheme="minorHAnsi"/>
          <w:color w:val="00A0DB"/>
          <w:sz w:val="22"/>
          <w:szCs w:val="16"/>
          <w:lang w:val="en-US"/>
        </w:rPr>
        <w:t>0</w:t>
      </w:r>
      <w:r w:rsidRPr="00777E9F">
        <w:rPr>
          <w:rFonts w:asciiTheme="minorHAnsi" w:hAnsiTheme="minorHAnsi" w:cstheme="minorHAnsi"/>
          <w:color w:val="231F20"/>
          <w:sz w:val="22"/>
          <w:szCs w:val="16"/>
          <w:lang w:val="en-US"/>
        </w:rPr>
        <w:t>; i &lt; items.size(); i++)</w:t>
      </w:r>
    </w:p>
    <w:p w:rsidR="00F20788" w:rsidRDefault="00777E9F" w:rsidP="00123013">
      <w:pPr>
        <w:rPr>
          <w:rFonts w:asciiTheme="minorHAnsi" w:hAnsiTheme="minorHAnsi" w:cstheme="minorHAnsi"/>
          <w:color w:val="231F20"/>
          <w:sz w:val="22"/>
          <w:szCs w:val="16"/>
          <w:lang w:val="en-US"/>
        </w:rPr>
      </w:pPr>
      <w:r w:rsidRPr="00777E9F">
        <w:rPr>
          <w:rFonts w:asciiTheme="minorHAnsi" w:hAnsiTheme="minorHAnsi" w:cstheme="minorHAnsi"/>
          <w:b/>
          <w:bCs/>
          <w:color w:val="214785"/>
          <w:sz w:val="24"/>
          <w:szCs w:val="18"/>
          <w:lang w:val="en-US"/>
        </w:rPr>
        <w:t xml:space="preserve">   </w:t>
      </w:r>
      <w:r w:rsidRPr="00777E9F">
        <w:rPr>
          <w:rFonts w:asciiTheme="minorHAnsi" w:hAnsiTheme="minorHAnsi" w:cstheme="minorHAnsi"/>
          <w:color w:val="231F20"/>
          <w:sz w:val="22"/>
          <w:szCs w:val="16"/>
          <w:lang w:val="en-US"/>
        </w:rPr>
        <w:t>System.out.printf(</w:t>
      </w:r>
      <w:r w:rsidRPr="00777E9F">
        <w:rPr>
          <w:rFonts w:asciiTheme="minorHAnsi" w:hAnsiTheme="minorHAnsi" w:cstheme="minorHAnsi"/>
          <w:color w:val="00A0DB"/>
          <w:sz w:val="22"/>
          <w:szCs w:val="16"/>
          <w:lang w:val="en-US"/>
        </w:rPr>
        <w:t>" %s"</w:t>
      </w:r>
      <w:r w:rsidRPr="00777E9F">
        <w:rPr>
          <w:rFonts w:asciiTheme="minorHAnsi" w:hAnsiTheme="minorHAnsi" w:cstheme="minorHAnsi"/>
          <w:color w:val="231F20"/>
          <w:sz w:val="22"/>
          <w:szCs w:val="16"/>
          <w:lang w:val="en-US"/>
        </w:rPr>
        <w:t>, items.get(i));</w:t>
      </w:r>
    </w:p>
    <w:p w:rsidR="00CA1332" w:rsidRPr="00CA1332" w:rsidRDefault="00CA1332" w:rsidP="00CA1332">
      <w:pPr>
        <w:pStyle w:val="AralkYok"/>
        <w:spacing w:line="276" w:lineRule="auto"/>
        <w:rPr>
          <w:rFonts w:asciiTheme="minorHAnsi" w:hAnsiTheme="minorHAnsi" w:cstheme="minorHAnsi"/>
          <w:sz w:val="22"/>
          <w:lang w:val="en-US"/>
        </w:rPr>
      </w:pPr>
      <w:r w:rsidRPr="00CA1332">
        <w:rPr>
          <w:rFonts w:asciiTheme="minorHAnsi" w:hAnsiTheme="minorHAnsi" w:cstheme="minorHAnsi"/>
          <w:color w:val="034EA3"/>
          <w:sz w:val="22"/>
          <w:lang w:val="en-US"/>
        </w:rPr>
        <w:t xml:space="preserve">for </w:t>
      </w:r>
      <w:r w:rsidRPr="00CA1332">
        <w:rPr>
          <w:rFonts w:asciiTheme="minorHAnsi" w:hAnsiTheme="minorHAnsi" w:cstheme="minorHAnsi"/>
          <w:sz w:val="22"/>
          <w:lang w:val="en-US"/>
        </w:rPr>
        <w:t>(String item : items)</w:t>
      </w:r>
    </w:p>
    <w:p w:rsidR="00CA1332" w:rsidRDefault="00CA1332" w:rsidP="00166682">
      <w:pPr>
        <w:pStyle w:val="AralkYok"/>
        <w:spacing w:line="276" w:lineRule="auto"/>
        <w:rPr>
          <w:rFonts w:asciiTheme="minorHAnsi" w:hAnsiTheme="minorHAnsi" w:cstheme="minorHAnsi"/>
          <w:sz w:val="22"/>
          <w:lang w:val="en-US"/>
        </w:rPr>
      </w:pPr>
      <w:r w:rsidRPr="00CA1332">
        <w:rPr>
          <w:rFonts w:asciiTheme="minorHAnsi" w:hAnsiTheme="minorHAnsi" w:cstheme="minorHAnsi"/>
          <w:b/>
          <w:bCs/>
          <w:color w:val="214785"/>
          <w:sz w:val="32"/>
          <w:szCs w:val="18"/>
          <w:lang w:val="en-US"/>
        </w:rPr>
        <w:t xml:space="preserve">   </w:t>
      </w:r>
      <w:r w:rsidRPr="00CA1332">
        <w:rPr>
          <w:rFonts w:asciiTheme="minorHAnsi" w:hAnsiTheme="minorHAnsi" w:cstheme="minorHAnsi"/>
          <w:sz w:val="22"/>
          <w:lang w:val="en-US"/>
        </w:rPr>
        <w:t>System.out.printf(</w:t>
      </w:r>
      <w:r w:rsidRPr="00CA1332">
        <w:rPr>
          <w:rFonts w:asciiTheme="minorHAnsi" w:hAnsiTheme="minorHAnsi" w:cstheme="minorHAnsi"/>
          <w:color w:val="00A0DB"/>
          <w:sz w:val="22"/>
          <w:lang w:val="en-US"/>
        </w:rPr>
        <w:t>" %s"</w:t>
      </w:r>
      <w:r w:rsidRPr="00CA1332">
        <w:rPr>
          <w:rFonts w:asciiTheme="minorHAnsi" w:hAnsiTheme="minorHAnsi" w:cstheme="minorHAnsi"/>
          <w:sz w:val="22"/>
          <w:lang w:val="en-US"/>
        </w:rPr>
        <w:t>, item);</w:t>
      </w:r>
    </w:p>
    <w:p w:rsidR="00B15C33" w:rsidRDefault="00B15C33" w:rsidP="00166682">
      <w:pPr>
        <w:pStyle w:val="AralkYok"/>
        <w:spacing w:line="276" w:lineRule="auto"/>
        <w:rPr>
          <w:rFonts w:asciiTheme="minorHAnsi" w:hAnsiTheme="minorHAnsi" w:cstheme="minorHAnsi"/>
          <w:sz w:val="22"/>
          <w:lang w:val="en-US"/>
        </w:rPr>
      </w:pPr>
    </w:p>
    <w:p w:rsidR="00B15C33" w:rsidRDefault="00B15C33" w:rsidP="00166682">
      <w:pPr>
        <w:pStyle w:val="AralkYok"/>
        <w:spacing w:line="276" w:lineRule="auto"/>
        <w:rPr>
          <w:rFonts w:ascii="AGaramond-SemiboldItalic" w:hAnsi="AGaramond-SemiboldItalic" w:cs="AGaramond-SemiboldItalic"/>
          <w:b/>
          <w:bCs/>
          <w:i/>
          <w:iCs/>
          <w:color w:val="FFC000"/>
          <w:sz w:val="22"/>
          <w:lang w:val="en-US"/>
        </w:rPr>
      </w:pPr>
      <w:r w:rsidRPr="00B15C33">
        <w:rPr>
          <w:rFonts w:asciiTheme="minorHAnsi" w:hAnsiTheme="minorHAnsi" w:cstheme="minorHAnsi"/>
          <w:color w:val="FFC000"/>
          <w:sz w:val="22"/>
          <w:lang w:val="en-US"/>
        </w:rPr>
        <w:tab/>
      </w:r>
      <w:r w:rsidRPr="00B15C33">
        <w:rPr>
          <w:rFonts w:ascii="AGaramond-SemiboldItalic" w:hAnsi="AGaramond-SemiboldItalic" w:cs="AGaramond-SemiboldItalic"/>
          <w:b/>
          <w:bCs/>
          <w:i/>
          <w:iCs/>
          <w:color w:val="FFC000"/>
          <w:sz w:val="22"/>
          <w:lang w:val="en-US"/>
        </w:rPr>
        <w:t>Java SE 7—Diamond (</w:t>
      </w:r>
      <w:r w:rsidRPr="00B15C33">
        <w:rPr>
          <w:rFonts w:ascii="LucidaSansTypewriter-BdObl" w:hAnsi="LucidaSansTypewriter-BdObl" w:cs="LucidaSansTypewriter-BdObl"/>
          <w:b/>
          <w:bCs/>
          <w:i/>
          <w:iCs/>
          <w:color w:val="FFC000"/>
          <w:szCs w:val="18"/>
          <w:lang w:val="en-US"/>
        </w:rPr>
        <w:t>&lt;&gt;</w:t>
      </w:r>
      <w:r w:rsidRPr="00B15C33">
        <w:rPr>
          <w:rFonts w:ascii="AGaramond-SemiboldItalic" w:hAnsi="AGaramond-SemiboldItalic" w:cs="AGaramond-SemiboldItalic"/>
          <w:b/>
          <w:bCs/>
          <w:i/>
          <w:iCs/>
          <w:color w:val="FFC000"/>
          <w:sz w:val="22"/>
          <w:lang w:val="en-US"/>
        </w:rPr>
        <w:t>) Notation for Creating an Object of a Generic Class</w:t>
      </w:r>
    </w:p>
    <w:p w:rsidR="00B15C33" w:rsidRDefault="00B15C33" w:rsidP="00166682">
      <w:pPr>
        <w:pStyle w:val="AralkYok"/>
        <w:spacing w:line="276" w:lineRule="auto"/>
        <w:rPr>
          <w:rFonts w:ascii="AGaramond-SemiboldItalic" w:hAnsi="AGaramond-SemiboldItalic" w:cs="AGaramond-SemiboldItalic"/>
          <w:b/>
          <w:bCs/>
          <w:i/>
          <w:iCs/>
          <w:color w:val="FFC000"/>
          <w:sz w:val="22"/>
          <w:lang w:val="en-US"/>
        </w:rPr>
      </w:pPr>
    </w:p>
    <w:p w:rsidR="00B15C33" w:rsidRPr="006711D9" w:rsidRDefault="00B15C33" w:rsidP="006711D9">
      <w:pPr>
        <w:pStyle w:val="AralkYok"/>
      </w:pPr>
      <w:r>
        <w:rPr>
          <w:lang w:val="en-US"/>
        </w:rPr>
        <w:tab/>
      </w:r>
      <w:r w:rsidR="006711D9" w:rsidRPr="006711D9">
        <w:t xml:space="preserve">ArrayList&lt;String&gt; items = </w:t>
      </w:r>
      <w:r w:rsidR="006711D9" w:rsidRPr="006711D9">
        <w:rPr>
          <w:color w:val="0070C0"/>
        </w:rPr>
        <w:t xml:space="preserve">new </w:t>
      </w:r>
      <w:r w:rsidR="006711D9" w:rsidRPr="006711D9">
        <w:t>ArrayList&lt;String&gt;();</w:t>
      </w:r>
    </w:p>
    <w:p w:rsidR="006711D9" w:rsidRPr="006711D9" w:rsidRDefault="006711D9" w:rsidP="006711D9">
      <w:pPr>
        <w:pStyle w:val="AralkYok"/>
      </w:pPr>
    </w:p>
    <w:p w:rsidR="006711D9" w:rsidRPr="006711D9" w:rsidRDefault="006711D9" w:rsidP="006711D9">
      <w:pPr>
        <w:pStyle w:val="AralkYok"/>
      </w:pPr>
      <w:r w:rsidRPr="006711D9">
        <w:tab/>
        <w:t>Notice that ArrayList&lt;String&gt; appears in the variable declaration and in the class instance</w:t>
      </w:r>
    </w:p>
    <w:p w:rsidR="006711D9" w:rsidRPr="006711D9" w:rsidRDefault="006711D9" w:rsidP="006711D9">
      <w:pPr>
        <w:pStyle w:val="AralkYok"/>
      </w:pPr>
      <w:r w:rsidRPr="006711D9">
        <w:t>creation expression. Java SE 7 introduced the diamond (&lt;&gt;) notation to simplify statements</w:t>
      </w:r>
    </w:p>
    <w:p w:rsidR="006711D9" w:rsidRPr="006711D9" w:rsidRDefault="006711D9" w:rsidP="006711D9">
      <w:pPr>
        <w:pStyle w:val="AralkYok"/>
      </w:pPr>
      <w:r w:rsidRPr="006711D9">
        <w:t>like this. Using &lt;&gt; in a class instance creation expression for an object of a generic class tells</w:t>
      </w:r>
    </w:p>
    <w:p w:rsidR="006711D9" w:rsidRPr="006711D9" w:rsidRDefault="006711D9" w:rsidP="006711D9">
      <w:pPr>
        <w:pStyle w:val="AralkYok"/>
      </w:pPr>
      <w:r w:rsidRPr="006711D9">
        <w:t>the compiler to determine what belongs in the angle brackets. In Java SE 7 and higher, the</w:t>
      </w:r>
    </w:p>
    <w:p w:rsidR="006711D9" w:rsidRPr="006711D9" w:rsidRDefault="006711D9" w:rsidP="006711D9">
      <w:pPr>
        <w:pStyle w:val="AralkYok"/>
      </w:pPr>
      <w:r w:rsidRPr="006711D9">
        <w:t>preceding statement can be written as:</w:t>
      </w:r>
    </w:p>
    <w:p w:rsidR="006711D9" w:rsidRPr="006711D9" w:rsidRDefault="006711D9" w:rsidP="006711D9">
      <w:pPr>
        <w:pStyle w:val="AralkYok"/>
      </w:pPr>
    </w:p>
    <w:p w:rsidR="006711D9" w:rsidRPr="006711D9" w:rsidRDefault="006711D9" w:rsidP="006711D9">
      <w:pPr>
        <w:pStyle w:val="AralkYok"/>
      </w:pPr>
      <w:r w:rsidRPr="006711D9">
        <w:tab/>
        <w:t xml:space="preserve">ArrayList&lt;String&gt; items = </w:t>
      </w:r>
      <w:r w:rsidRPr="006711D9">
        <w:rPr>
          <w:color w:val="0070C0"/>
        </w:rPr>
        <w:t xml:space="preserve">new </w:t>
      </w:r>
      <w:r w:rsidRPr="006711D9">
        <w:t>ArrayList&lt;&gt;();</w:t>
      </w:r>
    </w:p>
    <w:p w:rsidR="006711D9" w:rsidRPr="006711D9" w:rsidRDefault="006711D9" w:rsidP="006711D9">
      <w:pPr>
        <w:pStyle w:val="AralkYok"/>
      </w:pPr>
    </w:p>
    <w:p w:rsidR="006711D9" w:rsidRPr="006711D9" w:rsidRDefault="006711D9" w:rsidP="006711D9">
      <w:pPr>
        <w:pStyle w:val="AralkYok"/>
      </w:pPr>
      <w:r w:rsidRPr="006711D9">
        <w:t>When the compiler encounters the diamond (&lt;&gt;) in the class instance creation expression,</w:t>
      </w:r>
    </w:p>
    <w:p w:rsidR="006711D9" w:rsidRPr="006711D9" w:rsidRDefault="006711D9" w:rsidP="006711D9">
      <w:pPr>
        <w:pStyle w:val="AralkYok"/>
      </w:pPr>
      <w:r w:rsidRPr="006711D9">
        <w:t>it uses the declaration of variable items to determine the ArrayList’s element type</w:t>
      </w:r>
    </w:p>
    <w:p w:rsidR="006711D9" w:rsidRPr="006711D9" w:rsidRDefault="006711D9" w:rsidP="006711D9">
      <w:pPr>
        <w:pStyle w:val="AralkYok"/>
      </w:pPr>
      <w:r w:rsidRPr="006711D9">
        <w:t xml:space="preserve">(String)—this is known as </w:t>
      </w:r>
      <w:r w:rsidRPr="006711D9">
        <w:rPr>
          <w:color w:val="00B050"/>
        </w:rPr>
        <w:t>inferring the element type</w:t>
      </w:r>
      <w:r w:rsidRPr="006711D9">
        <w:t>.</w:t>
      </w:r>
    </w:p>
    <w:p w:rsidR="00CA1332" w:rsidRPr="00CA1332" w:rsidRDefault="00CA1332" w:rsidP="00CA1332">
      <w:pPr>
        <w:pStyle w:val="AralkYok"/>
        <w:rPr>
          <w:lang w:val="en-US"/>
        </w:rPr>
      </w:pPr>
    </w:p>
    <w:p w:rsidR="00051EE4" w:rsidRPr="00954681" w:rsidRDefault="004D37FE" w:rsidP="00123013">
      <w:pPr>
        <w:pStyle w:val="ListeParagraf"/>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pPr>
      <w:r w:rsidRPr="00123013">
        <w:rPr>
          <w:rFonts w:cs="Consolas"/>
          <w:b/>
          <w:color w:val="000000"/>
          <w:szCs w:val="20"/>
        </w:rPr>
        <w:t>Classes and Objects: A Deeper Look</w:t>
      </w:r>
    </w:p>
    <w:p w:rsidR="00954681" w:rsidRDefault="00954681" w:rsidP="009546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pPr>
    </w:p>
    <w:p w:rsidR="00954681" w:rsidRPr="00CA66FD" w:rsidRDefault="00954681" w:rsidP="008F611D">
      <w:pPr>
        <w:pStyle w:val="AralkYok"/>
        <w:rPr>
          <w:color w:val="FF0000"/>
        </w:rPr>
      </w:pPr>
      <w:r w:rsidRPr="008F611D">
        <w:t>-Java conserves storage by maintaining only one copy of each</w:t>
      </w:r>
      <w:r w:rsidR="00CA66FD">
        <w:t xml:space="preserve"> instance</w:t>
      </w:r>
      <w:r w:rsidRPr="008F611D">
        <w:t xml:space="preserve"> method per class</w:t>
      </w:r>
      <w:r w:rsidR="00CA66FD">
        <w:t>(static methods already have one copy)</w:t>
      </w:r>
      <w:r w:rsidRPr="008F611D">
        <w:t>—this method is invoked by every object of the class. Each object, on the other hand, has its own copy of the class’s instance variables. Each method of the class implicitly uses this to determine the specific object of the class to manipulate.</w:t>
      </w:r>
      <w:r w:rsidR="009F0A00">
        <w:t xml:space="preserve"> When class loader loads this class to ram,</w:t>
      </w:r>
      <w:r w:rsidR="00E10634">
        <w:t xml:space="preserve"> there is only one of each instance method loaded in ram</w:t>
      </w:r>
      <w:r w:rsidR="009F0A00">
        <w:t>.</w:t>
      </w:r>
      <w:r w:rsidR="00B974D1">
        <w:t xml:space="preserve"> </w:t>
      </w:r>
      <w:r w:rsidR="00B974D1" w:rsidRPr="00B974D1">
        <w:rPr>
          <w:color w:val="FF0000"/>
        </w:rPr>
        <w:t xml:space="preserve">You should use </w:t>
      </w:r>
      <w:r w:rsidR="00084F76" w:rsidRPr="00B974D1">
        <w:rPr>
          <w:color w:val="FF0000"/>
        </w:rPr>
        <w:t xml:space="preserve"> </w:t>
      </w:r>
      <w:r w:rsidR="00B974D1" w:rsidRPr="00B974D1">
        <w:rPr>
          <w:color w:val="FF0000"/>
        </w:rPr>
        <w:t>synchronized and other things you learned in concurrency chapter to prevent multithreading mistakes.</w:t>
      </w:r>
      <w:r w:rsidR="00B974D1">
        <w:t xml:space="preserve"> </w:t>
      </w:r>
      <w:r w:rsidR="00084F76">
        <w:t>(tag: save space)</w:t>
      </w:r>
      <w:r w:rsidR="00CA66FD">
        <w:t xml:space="preserve"> </w:t>
      </w:r>
    </w:p>
    <w:p w:rsidR="00162269" w:rsidRDefault="00162269" w:rsidP="008F611D">
      <w:pPr>
        <w:pStyle w:val="AralkYok"/>
      </w:pPr>
    </w:p>
    <w:p w:rsidR="00162269" w:rsidRDefault="00162269" w:rsidP="00162269">
      <w:pPr>
        <w:pStyle w:val="HTMLncedenBiimlendirilmi"/>
        <w:spacing w:line="270" w:lineRule="atLeast"/>
        <w:rPr>
          <w:rFonts w:ascii="Verdana" w:hAnsi="Verdana"/>
          <w:color w:val="000000"/>
        </w:rPr>
      </w:pPr>
      <w:r>
        <w:rPr>
          <w:rFonts w:ascii="Verdana" w:hAnsi="Verdana"/>
          <w:color w:val="000000"/>
        </w:rPr>
        <w:t>-Classes dont take any space. Objects do.</w:t>
      </w:r>
    </w:p>
    <w:p w:rsidR="00162269" w:rsidRDefault="00162269" w:rsidP="008F611D">
      <w:pPr>
        <w:pStyle w:val="AralkYok"/>
      </w:pPr>
    </w:p>
    <w:p w:rsidR="00BF732B" w:rsidRPr="00CB26C5" w:rsidRDefault="00162269" w:rsidP="00CB26C5">
      <w:pPr>
        <w:rPr>
          <w:lang w:val="en-US"/>
        </w:rPr>
      </w:pPr>
      <w:r w:rsidRPr="00CB26C5">
        <w:rPr>
          <w:lang w:val="en-US"/>
        </w:rPr>
        <w:t xml:space="preserve">-Constructor calling </w:t>
      </w:r>
      <w:r w:rsidR="0071790A">
        <w:rPr>
          <w:lang w:val="en-US"/>
        </w:rPr>
        <w:t>( this(args) or super(args) )</w:t>
      </w:r>
      <w:r w:rsidRPr="00CB26C5">
        <w:rPr>
          <w:lang w:val="en-US"/>
        </w:rPr>
        <w:t>must be the first statement in constructors or not exist at all.</w:t>
      </w:r>
    </w:p>
    <w:p w:rsidR="00281A27" w:rsidRDefault="00281A27" w:rsidP="008F611D">
      <w:pPr>
        <w:pStyle w:val="AralkYok"/>
      </w:pPr>
      <w:r>
        <w:rPr>
          <w:b/>
        </w:rPr>
        <w:t xml:space="preserve">-Overloading constructors: </w:t>
      </w:r>
    </w:p>
    <w:p w:rsidR="00C87993" w:rsidRDefault="00C87993" w:rsidP="008F611D">
      <w:pPr>
        <w:pStyle w:val="AralkYok"/>
      </w:pPr>
    </w:p>
    <w:p w:rsidR="00C87993" w:rsidRDefault="00C87993" w:rsidP="008F611D">
      <w:pPr>
        <w:pStyle w:val="AralkYok"/>
      </w:pPr>
      <w:r>
        <w:rPr>
          <w:noProof/>
          <w:lang w:val="en-US"/>
        </w:rPr>
        <w:drawing>
          <wp:inline distT="0" distB="0" distL="0" distR="0" wp14:anchorId="28855E08" wp14:editId="1F750E55">
            <wp:extent cx="1502797" cy="313414"/>
            <wp:effectExtent l="0" t="0" r="2540" b="0"/>
            <wp:docPr id="45" name="Resim 45" descr="C:\Users\Anil\AppData\Local\Microsoft\Windows\INetCache\Content.Word\Cap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Users\Anil\AppData\Local\Microsoft\Windows\INetCache\Content.Word\Capture1.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02917" cy="313439"/>
                    </a:xfrm>
                    <a:prstGeom prst="rect">
                      <a:avLst/>
                    </a:prstGeom>
                    <a:noFill/>
                    <a:ln>
                      <a:noFill/>
                    </a:ln>
                  </pic:spPr>
                </pic:pic>
              </a:graphicData>
            </a:graphic>
          </wp:inline>
        </w:drawing>
      </w:r>
    </w:p>
    <w:p w:rsidR="00C87993" w:rsidRDefault="00C93942" w:rsidP="008F611D">
      <w:pPr>
        <w:pStyle w:val="AralkYok"/>
      </w:pPr>
      <w:r>
        <w:rPr>
          <w:noProof/>
          <w:lang w:val="en-US"/>
        </w:rPr>
        <w:drawing>
          <wp:inline distT="0" distB="0" distL="0" distR="0" wp14:anchorId="68B399E9" wp14:editId="4D2460FA">
            <wp:extent cx="4380865" cy="5677535"/>
            <wp:effectExtent l="0" t="0" r="635" b="0"/>
            <wp:docPr id="47" name="Resim 47" descr="C:\Users\Anil\AppData\Local\Microsoft\Windows\INetCache\Content.Word\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Users\Anil\AppData\Local\Microsoft\Windows\INetCache\Content.Word\Capture2.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380865" cy="5677535"/>
                    </a:xfrm>
                    <a:prstGeom prst="rect">
                      <a:avLst/>
                    </a:prstGeom>
                    <a:noFill/>
                    <a:ln>
                      <a:noFill/>
                    </a:ln>
                  </pic:spPr>
                </pic:pic>
              </a:graphicData>
            </a:graphic>
          </wp:inline>
        </w:drawing>
      </w:r>
    </w:p>
    <w:p w:rsidR="00250CD9" w:rsidRPr="00C70E26" w:rsidRDefault="00250CD9" w:rsidP="00250CD9">
      <w:pPr>
        <w:pStyle w:val="AralkYok"/>
      </w:pPr>
      <w:r>
        <w:t>-We could have used time.hour, time.minute, time.second in the last constructor because objects of the same class can acces to each others private instance variables using objectName.variableName;</w:t>
      </w:r>
      <w:r w:rsidR="00C70E26">
        <w:t xml:space="preserve"> </w:t>
      </w:r>
      <w:r w:rsidR="00C70E26" w:rsidRPr="00C70E26">
        <w:rPr>
          <w:color w:val="FF0000"/>
        </w:rPr>
        <w:t xml:space="preserve">We are in the same class. So </w:t>
      </w:r>
      <w:r w:rsidR="00C70E26">
        <w:rPr>
          <w:color w:val="FF0000"/>
        </w:rPr>
        <w:t xml:space="preserve">those instance variables are in scope. </w:t>
      </w:r>
    </w:p>
    <w:p w:rsidR="00B7513E" w:rsidRDefault="00B7513E" w:rsidP="008F611D">
      <w:pPr>
        <w:pStyle w:val="AralkYok"/>
      </w:pPr>
    </w:p>
    <w:p w:rsidR="00B7513E" w:rsidRDefault="00C93942" w:rsidP="008F611D">
      <w:pPr>
        <w:pStyle w:val="AralkYok"/>
      </w:pPr>
      <w:r>
        <w:rPr>
          <w:noProof/>
          <w:lang w:val="en-US"/>
        </w:rPr>
        <w:drawing>
          <wp:inline distT="0" distB="0" distL="0" distR="0" wp14:anchorId="07A92ECA" wp14:editId="0074B84E">
            <wp:extent cx="3713480" cy="1089025"/>
            <wp:effectExtent l="0" t="0" r="1270" b="0"/>
            <wp:docPr id="46" name="Resim 46" descr="C:\Users\Ani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Users\Anil\AppData\Local\Microsoft\Windows\INetCache\Content.Word\Capture.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713480" cy="1089025"/>
                    </a:xfrm>
                    <a:prstGeom prst="rect">
                      <a:avLst/>
                    </a:prstGeom>
                    <a:noFill/>
                    <a:ln>
                      <a:noFill/>
                    </a:ln>
                  </pic:spPr>
                </pic:pic>
              </a:graphicData>
            </a:graphic>
          </wp:inline>
        </w:drawing>
      </w:r>
    </w:p>
    <w:p w:rsidR="0032682E" w:rsidRDefault="00250CD9" w:rsidP="00514A4D">
      <w:pPr>
        <w:pStyle w:val="AralkYok"/>
        <w:ind w:firstLine="708"/>
      </w:pPr>
      <w:r>
        <w:t>-When one object of a class has reference to another object of the same class, the first object can access all the second object’s data and methods (including those that are private).</w:t>
      </w:r>
      <w:r w:rsidR="0032682E">
        <w:t xml:space="preserve"> But this is not recommended. When use yo</w:t>
      </w:r>
      <w:r w:rsidR="007031E0">
        <w:t xml:space="preserve">u </w:t>
      </w:r>
      <w:r w:rsidR="0032682E">
        <w:t>use get and set methods you just need to maintain and change those. You dont have to maintain and change methods like toUniversalTime or toString when you use get methods in them.</w:t>
      </w:r>
    </w:p>
    <w:p w:rsidR="00C87993" w:rsidRDefault="00C87993" w:rsidP="008F611D">
      <w:pPr>
        <w:pStyle w:val="AralkYok"/>
      </w:pPr>
    </w:p>
    <w:p w:rsidR="00C87993" w:rsidRPr="00E97A9A" w:rsidRDefault="0085185B" w:rsidP="00E97A9A">
      <w:pPr>
        <w:autoSpaceDE w:val="0"/>
        <w:autoSpaceDN w:val="0"/>
        <w:adjustRightInd w:val="0"/>
        <w:spacing w:after="0" w:line="240" w:lineRule="auto"/>
        <w:rPr>
          <w:rFonts w:cs="AGaramond-Regular"/>
          <w:color w:val="231F20"/>
          <w:szCs w:val="18"/>
          <w:lang w:val="en-US"/>
        </w:rPr>
      </w:pPr>
      <w:r>
        <w:rPr>
          <w:b/>
        </w:rPr>
        <w:t xml:space="preserve">-Composition: </w:t>
      </w:r>
      <w:r w:rsidR="00BA6102" w:rsidRPr="00E97A9A">
        <w:rPr>
          <w:rFonts w:cs="AGaramond-Regular"/>
          <w:color w:val="231F20"/>
          <w:szCs w:val="18"/>
          <w:lang w:val="en-US"/>
        </w:rPr>
        <w:t xml:space="preserve">A class can have references to objects of other classes as members. This is called </w:t>
      </w:r>
      <w:r w:rsidR="00BA6102" w:rsidRPr="00E97A9A">
        <w:rPr>
          <w:rFonts w:cs="AGaramond-Semibold"/>
          <w:b/>
          <w:bCs/>
          <w:color w:val="7D3D4C"/>
          <w:szCs w:val="18"/>
          <w:lang w:val="en-US"/>
        </w:rPr>
        <w:t>composition</w:t>
      </w:r>
      <w:r w:rsidR="00E97A9A">
        <w:rPr>
          <w:rFonts w:cs="AGaramond-Semibold"/>
          <w:b/>
          <w:bCs/>
          <w:color w:val="7D3D4C"/>
          <w:szCs w:val="18"/>
          <w:lang w:val="en-US"/>
        </w:rPr>
        <w:t xml:space="preserve"> </w:t>
      </w:r>
      <w:r w:rsidR="00BA6102" w:rsidRPr="00E97A9A">
        <w:rPr>
          <w:rFonts w:cs="AGaramond-Regular"/>
          <w:color w:val="231F20"/>
          <w:szCs w:val="18"/>
          <w:lang w:val="en-US"/>
        </w:rPr>
        <w:t xml:space="preserve">and is sometimes referred to as a </w:t>
      </w:r>
      <w:r w:rsidR="00BA6102" w:rsidRPr="00E97A9A">
        <w:rPr>
          <w:rFonts w:cs="AGaramond-SemiboldItalic"/>
          <w:bCs/>
          <w:i/>
          <w:iCs/>
          <w:color w:val="00B050"/>
          <w:szCs w:val="18"/>
          <w:lang w:val="en-US"/>
        </w:rPr>
        <w:t xml:space="preserve">has-a </w:t>
      </w:r>
      <w:r w:rsidR="00BA6102" w:rsidRPr="00E97A9A">
        <w:rPr>
          <w:rFonts w:cs="AGaramond-Semibold"/>
          <w:bCs/>
          <w:color w:val="00B050"/>
          <w:szCs w:val="18"/>
          <w:lang w:val="en-US"/>
        </w:rPr>
        <w:t>relationship</w:t>
      </w:r>
      <w:r w:rsidR="00BA6102" w:rsidRPr="00E97A9A">
        <w:rPr>
          <w:rFonts w:cs="AGaramond-Regular"/>
          <w:color w:val="231F20"/>
          <w:szCs w:val="18"/>
          <w:lang w:val="en-US"/>
        </w:rPr>
        <w:t>. For example an employee object may need to know birth and hire dates. And they can be held as date objects.</w:t>
      </w:r>
    </w:p>
    <w:p w:rsidR="002E4048" w:rsidRPr="00E97A9A" w:rsidRDefault="002E4048" w:rsidP="00BA6102">
      <w:pPr>
        <w:pStyle w:val="AralkYok"/>
        <w:rPr>
          <w:rFonts w:cs="AGaramond-Regular"/>
          <w:color w:val="231F20"/>
          <w:szCs w:val="18"/>
          <w:lang w:val="en-US"/>
        </w:rPr>
      </w:pPr>
    </w:p>
    <w:p w:rsidR="002E4048" w:rsidRPr="00E97A9A" w:rsidRDefault="002E4048" w:rsidP="002E4048">
      <w:pPr>
        <w:autoSpaceDE w:val="0"/>
        <w:autoSpaceDN w:val="0"/>
        <w:adjustRightInd w:val="0"/>
        <w:spacing w:after="0" w:line="240" w:lineRule="auto"/>
        <w:rPr>
          <w:rFonts w:cstheme="minorHAnsi"/>
          <w:color w:val="231F20"/>
          <w:szCs w:val="18"/>
          <w:lang w:val="en-US"/>
        </w:rPr>
      </w:pPr>
      <w:r w:rsidRPr="00E97A9A">
        <w:rPr>
          <w:rFonts w:cstheme="minorHAnsi"/>
          <w:color w:val="231F20"/>
          <w:szCs w:val="18"/>
          <w:lang w:val="en-US"/>
        </w:rPr>
        <w:tab/>
      </w:r>
      <w:r w:rsidRPr="00E97A9A">
        <w:rPr>
          <w:rFonts w:cstheme="minorHAnsi"/>
          <w:color w:val="034EA3"/>
          <w:szCs w:val="18"/>
          <w:lang w:val="en-US"/>
        </w:rPr>
        <w:t xml:space="preserve">public class </w:t>
      </w:r>
      <w:r w:rsidRPr="00E97A9A">
        <w:rPr>
          <w:rFonts w:cstheme="minorHAnsi"/>
          <w:color w:val="231F20"/>
          <w:szCs w:val="18"/>
          <w:lang w:val="en-US"/>
        </w:rPr>
        <w:t>Employee</w:t>
      </w:r>
    </w:p>
    <w:p w:rsidR="002E4048" w:rsidRPr="00E97A9A" w:rsidRDefault="002E4048" w:rsidP="002E4048">
      <w:pPr>
        <w:autoSpaceDE w:val="0"/>
        <w:autoSpaceDN w:val="0"/>
        <w:adjustRightInd w:val="0"/>
        <w:spacing w:after="0" w:line="240" w:lineRule="auto"/>
        <w:ind w:left="12" w:firstLine="708"/>
        <w:rPr>
          <w:rFonts w:cstheme="minorHAnsi"/>
          <w:color w:val="231F20"/>
          <w:szCs w:val="18"/>
          <w:lang w:val="en-US"/>
        </w:rPr>
      </w:pPr>
      <w:r w:rsidRPr="00E97A9A">
        <w:rPr>
          <w:rFonts w:cstheme="minorHAnsi"/>
          <w:color w:val="231F20"/>
          <w:szCs w:val="18"/>
          <w:lang w:val="en-US"/>
        </w:rPr>
        <w:t xml:space="preserve">   {</w:t>
      </w:r>
    </w:p>
    <w:p w:rsidR="002E4048" w:rsidRPr="00E97A9A" w:rsidRDefault="002E4048" w:rsidP="00D149BD">
      <w:pPr>
        <w:pStyle w:val="AralkYok"/>
        <w:rPr>
          <w:lang w:val="en-US"/>
        </w:rPr>
      </w:pPr>
      <w:r w:rsidRPr="00E97A9A">
        <w:rPr>
          <w:color w:val="034EA3"/>
          <w:lang w:val="en-US"/>
        </w:rPr>
        <w:t xml:space="preserve">    </w:t>
      </w:r>
      <w:r w:rsidR="00D149BD">
        <w:rPr>
          <w:color w:val="034EA3"/>
          <w:lang w:val="en-US"/>
        </w:rPr>
        <w:tab/>
        <w:t xml:space="preserve">    </w:t>
      </w:r>
      <w:r w:rsidRPr="00E97A9A">
        <w:rPr>
          <w:color w:val="034EA3"/>
          <w:lang w:val="en-US"/>
        </w:rPr>
        <w:t xml:space="preserve">private </w:t>
      </w:r>
      <w:r w:rsidRPr="00E97A9A">
        <w:rPr>
          <w:lang w:val="en-US"/>
        </w:rPr>
        <w:t>String firstName;</w:t>
      </w:r>
    </w:p>
    <w:p w:rsidR="002E4048" w:rsidRPr="00E97A9A" w:rsidRDefault="002E4048" w:rsidP="00D149BD">
      <w:pPr>
        <w:pStyle w:val="AralkYok"/>
        <w:ind w:firstLine="708"/>
        <w:rPr>
          <w:lang w:val="en-US"/>
        </w:rPr>
      </w:pPr>
      <w:r w:rsidRPr="00E97A9A">
        <w:rPr>
          <w:color w:val="034EA3"/>
          <w:lang w:val="en-US"/>
        </w:rPr>
        <w:t xml:space="preserve">    private </w:t>
      </w:r>
      <w:r w:rsidRPr="00E97A9A">
        <w:rPr>
          <w:lang w:val="en-US"/>
        </w:rPr>
        <w:t>String lastName;</w:t>
      </w:r>
    </w:p>
    <w:p w:rsidR="002E4048" w:rsidRPr="00E97A9A" w:rsidRDefault="002E4048" w:rsidP="00D149BD">
      <w:pPr>
        <w:pStyle w:val="AralkYok"/>
        <w:ind w:firstLine="708"/>
      </w:pPr>
      <w:r w:rsidRPr="00E97A9A">
        <w:rPr>
          <w:color w:val="034EA3"/>
          <w:lang w:val="en-US"/>
        </w:rPr>
        <w:t xml:space="preserve">    private </w:t>
      </w:r>
      <w:r w:rsidRPr="00E97A9A">
        <w:rPr>
          <w:lang w:val="en-US"/>
        </w:rPr>
        <w:t>Date birthDate;</w:t>
      </w:r>
    </w:p>
    <w:p w:rsidR="004D37FE" w:rsidRPr="00E97A9A" w:rsidRDefault="00D149BD" w:rsidP="00D149BD">
      <w:pPr>
        <w:pStyle w:val="AralkYok"/>
        <w:rPr>
          <w:b/>
          <w:color w:val="000000"/>
        </w:rPr>
      </w:pPr>
      <w:r>
        <w:rPr>
          <w:color w:val="034EA3"/>
          <w:lang w:val="en-US"/>
        </w:rPr>
        <w:t xml:space="preserve">               </w:t>
      </w:r>
      <w:r w:rsidR="002E4048" w:rsidRPr="00E97A9A">
        <w:rPr>
          <w:color w:val="034EA3"/>
          <w:lang w:val="en-US"/>
        </w:rPr>
        <w:t xml:space="preserve">private </w:t>
      </w:r>
      <w:r w:rsidR="002E4048" w:rsidRPr="00E97A9A">
        <w:rPr>
          <w:lang w:val="en-US"/>
        </w:rPr>
        <w:t>Date hireDate;</w:t>
      </w:r>
    </w:p>
    <w:p w:rsidR="004D37FE" w:rsidRDefault="004D37FE" w:rsidP="00D149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cs="Consolas"/>
          <w:color w:val="000000"/>
          <w:szCs w:val="20"/>
        </w:rPr>
      </w:pPr>
    </w:p>
    <w:p w:rsidR="00973F68" w:rsidRDefault="00973F68" w:rsidP="001E4A7D">
      <w:pPr>
        <w:pStyle w:val="AralkYok"/>
        <w:rPr>
          <w:lang w:val="en-US"/>
        </w:rPr>
      </w:pPr>
      <w:r>
        <w:rPr>
          <w:rFonts w:cs="Consolas"/>
          <w:b/>
          <w:color w:val="000000"/>
          <w:szCs w:val="20"/>
        </w:rPr>
        <w:t>-enum Types</w:t>
      </w:r>
      <w:r w:rsidR="0002443B" w:rsidRPr="0002443B">
        <w:rPr>
          <w:rFonts w:cs="Consolas"/>
          <w:color w:val="000000"/>
          <w:szCs w:val="20"/>
        </w:rPr>
        <w:t>(import java.util.EnumSet)</w:t>
      </w:r>
      <w:r w:rsidRPr="0002443B">
        <w:rPr>
          <w:rFonts w:cs="Consolas"/>
          <w:color w:val="000000"/>
          <w:szCs w:val="20"/>
        </w:rPr>
        <w:t>:</w:t>
      </w:r>
      <w:r>
        <w:rPr>
          <w:rFonts w:cs="Consolas"/>
          <w:b/>
          <w:color w:val="000000"/>
          <w:szCs w:val="20"/>
        </w:rPr>
        <w:t xml:space="preserve"> </w:t>
      </w:r>
      <w:r w:rsidR="00CB4EFC">
        <w:rPr>
          <w:rFonts w:cs="Consolas"/>
          <w:color w:val="000000"/>
          <w:szCs w:val="20"/>
        </w:rPr>
        <w:t xml:space="preserve">An enum type is declared with an </w:t>
      </w:r>
      <w:r w:rsidR="00CB4EFC" w:rsidRPr="00CB4EFC">
        <w:rPr>
          <w:rFonts w:cs="Consolas"/>
          <w:color w:val="00B050"/>
          <w:szCs w:val="20"/>
        </w:rPr>
        <w:t>enum declaration</w:t>
      </w:r>
      <w:r w:rsidR="00CB4EFC" w:rsidRPr="00A16EC2">
        <w:rPr>
          <w:rFonts w:cs="Consolas"/>
          <w:szCs w:val="20"/>
        </w:rPr>
        <w:t>,</w:t>
      </w:r>
      <w:r w:rsidR="00CB4EFC" w:rsidRPr="00CB4EFC">
        <w:rPr>
          <w:rFonts w:cs="Consolas"/>
          <w:color w:val="00B050"/>
          <w:szCs w:val="20"/>
        </w:rPr>
        <w:t xml:space="preserve"> </w:t>
      </w:r>
      <w:r w:rsidR="00CB4EFC">
        <w:rPr>
          <w:rFonts w:cs="Consolas"/>
          <w:color w:val="000000"/>
          <w:szCs w:val="20"/>
        </w:rPr>
        <w:t>which is a comma seperated list of enum constants.</w:t>
      </w:r>
      <w:r w:rsidR="003701B7" w:rsidRPr="003701B7">
        <w:rPr>
          <w:lang w:val="en-US"/>
        </w:rPr>
        <w:t xml:space="preserve"> </w:t>
      </w:r>
      <w:r w:rsidR="003701B7">
        <w:rPr>
          <w:lang w:val="en-US"/>
        </w:rPr>
        <w:t>The declaration may optionally include other components of traditional classes, such as constructors, fields and methods.</w:t>
      </w:r>
    </w:p>
    <w:p w:rsidR="006D5C25" w:rsidRDefault="006D5C25" w:rsidP="001E4A7D">
      <w:pPr>
        <w:pStyle w:val="AralkYok"/>
        <w:rPr>
          <w:lang w:val="en-US"/>
        </w:rPr>
      </w:pPr>
    </w:p>
    <w:p w:rsidR="006D5C25" w:rsidRPr="006D5C25" w:rsidRDefault="006D5C25" w:rsidP="006D5C25">
      <w:pPr>
        <w:pStyle w:val="AralkYok"/>
      </w:pPr>
      <w:r w:rsidRPr="006D5C25">
        <w:t>-Each enum declaration declares an enum class with the following restrictions:</w:t>
      </w:r>
    </w:p>
    <w:p w:rsidR="006D5C25" w:rsidRPr="006D5C25" w:rsidRDefault="006D5C25" w:rsidP="006D5C25">
      <w:pPr>
        <w:pStyle w:val="AralkYok"/>
      </w:pPr>
    </w:p>
    <w:p w:rsidR="006D5C25" w:rsidRPr="006D5C25" w:rsidRDefault="006D5C25" w:rsidP="006D5C25">
      <w:pPr>
        <w:pStyle w:val="AralkYok"/>
        <w:ind w:firstLine="708"/>
      </w:pPr>
      <w:r w:rsidRPr="006D5C25">
        <w:t>1. enum constants are implicitly final.</w:t>
      </w:r>
    </w:p>
    <w:p w:rsidR="006D5C25" w:rsidRPr="006D5C25" w:rsidRDefault="006D5C25" w:rsidP="006D5C25">
      <w:pPr>
        <w:pStyle w:val="AralkYok"/>
        <w:ind w:firstLine="708"/>
      </w:pPr>
      <w:r w:rsidRPr="006D5C25">
        <w:t>2. enum constants are implicitly static.</w:t>
      </w:r>
    </w:p>
    <w:p w:rsidR="006D5C25" w:rsidRPr="006D5C25" w:rsidRDefault="006D5C25" w:rsidP="006D5C25">
      <w:pPr>
        <w:pStyle w:val="AralkYok"/>
        <w:ind w:firstLine="708"/>
      </w:pPr>
      <w:r w:rsidRPr="006D5C25">
        <w:t>3. Any attempt to create an object of an enum type with operator new results in a</w:t>
      </w:r>
    </w:p>
    <w:p w:rsidR="006D5C25" w:rsidRDefault="006D5C25" w:rsidP="006D5C25">
      <w:pPr>
        <w:pStyle w:val="AralkYok"/>
      </w:pPr>
      <w:r w:rsidRPr="006D5C25">
        <w:t>compilation error.</w:t>
      </w:r>
    </w:p>
    <w:p w:rsidR="006D5C25" w:rsidRDefault="006D5C25" w:rsidP="006D5C25">
      <w:pPr>
        <w:pStyle w:val="AralkYok"/>
      </w:pPr>
    </w:p>
    <w:p w:rsidR="00E70027" w:rsidRDefault="006C5992" w:rsidP="001F2735">
      <w:pPr>
        <w:pStyle w:val="AralkYok"/>
        <w:rPr>
          <w:rFonts w:cstheme="minorHAnsi"/>
          <w:bCs/>
          <w:iCs/>
          <w:szCs w:val="18"/>
          <w:lang w:val="en-US"/>
        </w:rPr>
      </w:pPr>
      <w:r w:rsidRPr="006C5992">
        <w:rPr>
          <w:rFonts w:cstheme="minorHAnsi"/>
          <w:b/>
          <w:bCs/>
          <w:iCs/>
          <w:color w:val="FFC000"/>
          <w:szCs w:val="18"/>
          <w:lang w:val="en-US"/>
        </w:rPr>
        <w:t xml:space="preserve">-Declaring Instance Variables, a Constructor and Methods in an enum Type: </w:t>
      </w:r>
      <w:r w:rsidR="006F5EB5">
        <w:rPr>
          <w:rFonts w:cstheme="minorHAnsi"/>
          <w:bCs/>
          <w:iCs/>
          <w:szCs w:val="18"/>
          <w:lang w:val="en-US"/>
        </w:rPr>
        <w:t xml:space="preserve">Constructors of enums are called </w:t>
      </w:r>
      <w:r w:rsidR="006F5EB5" w:rsidRPr="006F5EB5">
        <w:rPr>
          <w:rFonts w:cstheme="minorHAnsi"/>
          <w:bCs/>
          <w:iCs/>
          <w:color w:val="00B050"/>
          <w:szCs w:val="18"/>
          <w:lang w:val="en-US"/>
        </w:rPr>
        <w:t>enum constructors</w:t>
      </w:r>
      <w:r w:rsidR="006F5EB5">
        <w:rPr>
          <w:rFonts w:cstheme="minorHAnsi"/>
          <w:bCs/>
          <w:iCs/>
          <w:szCs w:val="18"/>
          <w:lang w:val="en-US"/>
        </w:rPr>
        <w:t xml:space="preserve">. </w:t>
      </w:r>
    </w:p>
    <w:p w:rsidR="006D5C25" w:rsidRDefault="006F5EB5" w:rsidP="00E70027">
      <w:pPr>
        <w:pStyle w:val="AralkYok"/>
        <w:ind w:firstLine="360"/>
      </w:pPr>
      <w:r w:rsidRPr="001F2735">
        <w:t xml:space="preserve">For every enum, the compiler generates the static method </w:t>
      </w:r>
      <w:r w:rsidRPr="00C80ADB">
        <w:rPr>
          <w:color w:val="00B050"/>
        </w:rPr>
        <w:t xml:space="preserve">values </w:t>
      </w:r>
      <w:r w:rsidRPr="001F2735">
        <w:t>that returns an array of the enum’s constants in the order they were declared.</w:t>
      </w:r>
      <w:r w:rsidR="00C80ADB">
        <w:t xml:space="preserve"> </w:t>
      </w:r>
    </w:p>
    <w:p w:rsidR="00E70027" w:rsidRDefault="00E70027" w:rsidP="00E70027">
      <w:pPr>
        <w:pStyle w:val="AralkYok"/>
        <w:ind w:firstLine="360"/>
      </w:pPr>
      <w:r>
        <w:t xml:space="preserve">One of the methods of EnumSet is </w:t>
      </w:r>
      <w:r w:rsidRPr="00E70027">
        <w:rPr>
          <w:color w:val="00B050"/>
        </w:rPr>
        <w:t>range</w:t>
      </w:r>
      <w:r w:rsidRPr="00E70027">
        <w:t>.</w:t>
      </w:r>
      <w:r>
        <w:t xml:space="preserve"> </w:t>
      </w:r>
      <w:r w:rsidR="00B86EBD">
        <w:t xml:space="preserve">Which </w:t>
      </w:r>
      <w:r w:rsidR="005B596E">
        <w:t>returns an EnumSet that contains all the constants between these two constants.</w:t>
      </w:r>
    </w:p>
    <w:p w:rsidR="009B0E70" w:rsidRDefault="009B0E70" w:rsidP="009B0E70">
      <w:pPr>
        <w:pStyle w:val="AralkYok"/>
      </w:pPr>
    </w:p>
    <w:p w:rsidR="00803B6D" w:rsidRDefault="00803B6D" w:rsidP="00803B6D">
      <w:pPr>
        <w:pStyle w:val="AralkYok"/>
        <w:rPr>
          <w:rFonts w:cs="LucidaSansTypewriter"/>
          <w:color w:val="231F20"/>
          <w:szCs w:val="18"/>
          <w:lang w:val="en-US"/>
        </w:rPr>
      </w:pPr>
      <w:r>
        <w:rPr>
          <w:rFonts w:cs="LucidaSansTypewriter"/>
          <w:noProof/>
          <w:color w:val="231F20"/>
          <w:szCs w:val="18"/>
          <w:lang w:val="en-US"/>
        </w:rPr>
        <w:drawing>
          <wp:inline distT="0" distB="0" distL="0" distR="0" wp14:anchorId="18CF2F4D" wp14:editId="5F5661D5">
            <wp:extent cx="4643562" cy="816450"/>
            <wp:effectExtent l="0" t="0" r="5080" b="3175"/>
            <wp:docPr id="54" name="Resim 54" descr="C:\Users\Ani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Anil\AppData\Local\Microsoft\Windows\INetCache\Content.Word\Capture.png"/>
                    <pic:cNvPicPr>
                      <a:picLocks noChangeAspect="1" noChangeArrowheads="1"/>
                    </pic:cNvPicPr>
                  </pic:nvPicPr>
                  <pic:blipFill rotWithShape="1">
                    <a:blip r:embed="rId82">
                      <a:extLst>
                        <a:ext uri="{28A0092B-C50C-407E-A947-70E740481C1C}">
                          <a14:useLocalDpi xmlns:a14="http://schemas.microsoft.com/office/drawing/2010/main" val="0"/>
                        </a:ext>
                      </a:extLst>
                    </a:blip>
                    <a:srcRect t="1" b="7433"/>
                    <a:stretch/>
                  </pic:blipFill>
                  <pic:spPr bwMode="auto">
                    <a:xfrm>
                      <a:off x="0" y="0"/>
                      <a:ext cx="4643359" cy="816414"/>
                    </a:xfrm>
                    <a:prstGeom prst="rect">
                      <a:avLst/>
                    </a:prstGeom>
                    <a:noFill/>
                    <a:ln>
                      <a:noFill/>
                    </a:ln>
                    <a:extLst>
                      <a:ext uri="{53640926-AAD7-44D8-BBD7-CCE9431645EC}">
                        <a14:shadowObscured xmlns:a14="http://schemas.microsoft.com/office/drawing/2010/main"/>
                      </a:ext>
                    </a:extLst>
                  </pic:spPr>
                </pic:pic>
              </a:graphicData>
            </a:graphic>
          </wp:inline>
        </w:drawing>
      </w:r>
    </w:p>
    <w:p w:rsidR="004D37FE" w:rsidRDefault="00FF32B5" w:rsidP="00803B6D">
      <w:pPr>
        <w:pStyle w:val="AralkYok"/>
        <w:rPr>
          <w:rFonts w:cs="LucidaSansTypewriter"/>
          <w:color w:val="231F20"/>
          <w:szCs w:val="18"/>
          <w:lang w:val="en-US"/>
        </w:rPr>
      </w:pPr>
      <w:r>
        <w:rPr>
          <w:rFonts w:cs="LucidaSansTypewriter"/>
          <w:color w:val="231F20"/>
          <w:szCs w:val="18"/>
          <w:lang w:val="en-US"/>
        </w:rPr>
        <w:pict>
          <v:shape id="_x0000_i1046" type="#_x0000_t75" style="width:363.75pt;height:281.1pt">
            <v:imagedata r:id="rId83" o:title="Capture2"/>
          </v:shape>
        </w:pict>
      </w:r>
    </w:p>
    <w:p w:rsidR="00803B6D" w:rsidRDefault="00803B6D" w:rsidP="00803B6D">
      <w:pPr>
        <w:pStyle w:val="AralkYok"/>
        <w:rPr>
          <w:rFonts w:cs="LucidaSansTypewriter"/>
          <w:color w:val="231F20"/>
          <w:szCs w:val="18"/>
          <w:lang w:val="en-US"/>
        </w:rPr>
      </w:pPr>
    </w:p>
    <w:p w:rsidR="00803B6D" w:rsidRDefault="00FF32B5" w:rsidP="00803B6D">
      <w:pPr>
        <w:pStyle w:val="AralkYok"/>
        <w:rPr>
          <w:rFonts w:cs="LucidaSansTypewriter"/>
          <w:color w:val="231F20"/>
          <w:szCs w:val="18"/>
          <w:lang w:val="en-US"/>
        </w:rPr>
      </w:pPr>
      <w:r>
        <w:rPr>
          <w:rFonts w:cs="LucidaSansTypewriter"/>
          <w:color w:val="231F20"/>
          <w:szCs w:val="18"/>
          <w:lang w:val="en-US"/>
        </w:rPr>
        <w:pict>
          <v:shape id="_x0000_i1047" type="#_x0000_t75" style="width:241.65pt;height:86.4pt">
            <v:imagedata r:id="rId84" o:title="Capture"/>
          </v:shape>
        </w:pict>
      </w:r>
    </w:p>
    <w:p w:rsidR="00803B6D" w:rsidRDefault="00FF32B5" w:rsidP="00803B6D">
      <w:pPr>
        <w:pStyle w:val="AralkYok"/>
        <w:rPr>
          <w:rFonts w:cs="LucidaSansTypewriter"/>
          <w:color w:val="231F20"/>
          <w:szCs w:val="18"/>
          <w:lang w:val="en-US"/>
        </w:rPr>
      </w:pPr>
      <w:r>
        <w:rPr>
          <w:rFonts w:cs="LucidaSansTypewriter"/>
          <w:color w:val="231F20"/>
          <w:szCs w:val="18"/>
          <w:lang w:val="en-US"/>
        </w:rPr>
        <w:pict>
          <v:shape id="_x0000_i1048" type="#_x0000_t75" style="width:368.15pt;height:304.3pt">
            <v:imagedata r:id="rId85" o:title="Capture2"/>
          </v:shape>
        </w:pict>
      </w:r>
    </w:p>
    <w:p w:rsidR="00803B6D" w:rsidRDefault="00803B6D" w:rsidP="00803B6D">
      <w:pPr>
        <w:pStyle w:val="AralkYok"/>
        <w:rPr>
          <w:rFonts w:cs="LucidaSansTypewriter"/>
          <w:color w:val="231F20"/>
          <w:szCs w:val="18"/>
          <w:lang w:val="en-US"/>
        </w:rPr>
      </w:pPr>
    </w:p>
    <w:p w:rsidR="00803B6D" w:rsidRDefault="002C6FE0" w:rsidP="00803B6D">
      <w:pPr>
        <w:pStyle w:val="AralkYok"/>
        <w:rPr>
          <w:rFonts w:cs="LucidaSansTypewriter"/>
          <w:color w:val="231F20"/>
          <w:szCs w:val="18"/>
          <w:lang w:val="en-US"/>
        </w:rPr>
      </w:pPr>
      <w:r>
        <w:rPr>
          <w:rFonts w:cs="LucidaSansTypewriter"/>
          <w:color w:val="231F20"/>
          <w:szCs w:val="18"/>
          <w:lang w:val="en-US"/>
        </w:rPr>
        <w:t xml:space="preserve">-The enhanced for statement can be used with the enumset we created too. </w:t>
      </w:r>
    </w:p>
    <w:p w:rsidR="002C6FE0" w:rsidRDefault="002C6FE0" w:rsidP="00803B6D">
      <w:pPr>
        <w:pStyle w:val="AralkYok"/>
        <w:rPr>
          <w:rFonts w:cs="LucidaSansTypewriter"/>
          <w:color w:val="231F20"/>
          <w:szCs w:val="18"/>
          <w:lang w:val="en-US"/>
        </w:rPr>
      </w:pPr>
    </w:p>
    <w:p w:rsidR="002C6FE0" w:rsidRDefault="002C6FE0" w:rsidP="002C6FE0">
      <w:pPr>
        <w:pStyle w:val="AralkYok"/>
      </w:pPr>
      <w:r w:rsidRPr="002C6FE0">
        <w:t>-In an enum declaration, it’s a syntax error to declare enum constants after the enum type’s constructors, fields and methods.</w:t>
      </w:r>
    </w:p>
    <w:p w:rsidR="00EC3F26" w:rsidRDefault="00EC3F26" w:rsidP="002C6FE0">
      <w:pPr>
        <w:pStyle w:val="AralkYok"/>
      </w:pPr>
    </w:p>
    <w:p w:rsidR="002A7556" w:rsidRDefault="00EC3F26" w:rsidP="002C6FE0">
      <w:pPr>
        <w:pStyle w:val="AralkYok"/>
      </w:pPr>
      <w:r>
        <w:t>-We have a constructor but we dont create object of the enum. The defined constants gets set with the constructor. Thats why we need it. Constants have more to them just themselves unliek basic enums here. They ha</w:t>
      </w:r>
      <w:r w:rsidR="00BB0D1A">
        <w:t>ve to be set to their constants. It is an array of</w:t>
      </w:r>
      <w:r w:rsidR="00A169E2">
        <w:t xml:space="preserve"> constants(</w:t>
      </w:r>
      <w:r w:rsidR="00D8507B">
        <w:t xml:space="preserve">looks like </w:t>
      </w:r>
      <w:r w:rsidR="00A169E2">
        <w:t>objects with final fields) that are created from enum(</w:t>
      </w:r>
      <w:r w:rsidR="00D8507B">
        <w:t xml:space="preserve">looks like a </w:t>
      </w:r>
      <w:r w:rsidR="00A169E2">
        <w:t xml:space="preserve">class). </w:t>
      </w:r>
    </w:p>
    <w:p w:rsidR="00205F4E" w:rsidRPr="00205F4E" w:rsidRDefault="00982248" w:rsidP="00205F4E">
      <w:pPr>
        <w:pStyle w:val="AralkYok"/>
      </w:pPr>
      <w:r>
        <w:rPr>
          <w:b/>
        </w:rPr>
        <w:t xml:space="preserve">-static import: </w:t>
      </w:r>
      <w:r w:rsidR="00205F4E" w:rsidRPr="00205F4E">
        <w:t>A static import declaration enables you to import the static members of a class</w:t>
      </w:r>
    </w:p>
    <w:p w:rsidR="002A7556" w:rsidRDefault="00205F4E" w:rsidP="00205F4E">
      <w:pPr>
        <w:pStyle w:val="AralkYok"/>
      </w:pPr>
      <w:r w:rsidRPr="00205F4E">
        <w:t xml:space="preserve">or interface so you can access them via their </w:t>
      </w:r>
      <w:r w:rsidRPr="00C41BDF">
        <w:rPr>
          <w:color w:val="00B050"/>
        </w:rPr>
        <w:t>unqualified names</w:t>
      </w:r>
      <w:r w:rsidR="00C41BDF">
        <w:t>(as opposed to fully qualified name—see package notes)</w:t>
      </w:r>
      <w:r w:rsidRPr="00205F4E">
        <w:t xml:space="preserve"> in your class—that is, the</w:t>
      </w:r>
      <w:r>
        <w:t xml:space="preserve"> </w:t>
      </w:r>
      <w:r w:rsidRPr="00205F4E">
        <w:t>class name and a dot (.) are not required when using an imported static member.</w:t>
      </w:r>
    </w:p>
    <w:p w:rsidR="00205F4E" w:rsidRDefault="00205F4E" w:rsidP="00205F4E">
      <w:pPr>
        <w:pStyle w:val="AralkYok"/>
      </w:pPr>
    </w:p>
    <w:p w:rsidR="00205F4E" w:rsidRDefault="00205F4E" w:rsidP="00592F60">
      <w:pPr>
        <w:pStyle w:val="AralkYok"/>
        <w:ind w:firstLine="708"/>
      </w:pPr>
      <w:r w:rsidRPr="00205F4E">
        <w:rPr>
          <w:b/>
          <w:color w:val="FFC000"/>
        </w:rPr>
        <w:t>-Static import forms:</w:t>
      </w:r>
      <w:r>
        <w:rPr>
          <w:b/>
          <w:color w:val="FFC000"/>
        </w:rPr>
        <w:t xml:space="preserve"> </w:t>
      </w:r>
      <w:r w:rsidR="0055724D" w:rsidRPr="0055724D">
        <w:t>A static import declaration has two forms—one that imports a particular static member</w:t>
      </w:r>
      <w:r w:rsidR="0055724D">
        <w:t>(variable or method)</w:t>
      </w:r>
      <w:r w:rsidR="0055724D" w:rsidRPr="0055724D">
        <w:t xml:space="preserve"> (which is known as </w:t>
      </w:r>
      <w:r w:rsidR="0055724D" w:rsidRPr="0055724D">
        <w:rPr>
          <w:color w:val="00B050"/>
        </w:rPr>
        <w:t>single static import</w:t>
      </w:r>
      <w:r w:rsidR="0055724D" w:rsidRPr="0055724D">
        <w:t>) and one that imports all static members</w:t>
      </w:r>
      <w:r w:rsidR="0055724D">
        <w:t xml:space="preserve">(variables and methods) </w:t>
      </w:r>
      <w:r w:rsidR="0055724D" w:rsidRPr="0055724D">
        <w:t xml:space="preserve">of a class (known as </w:t>
      </w:r>
      <w:r w:rsidR="0055724D" w:rsidRPr="0055724D">
        <w:rPr>
          <w:color w:val="00B050"/>
        </w:rPr>
        <w:t>static import on demand</w:t>
      </w:r>
      <w:r w:rsidR="0055724D" w:rsidRPr="0055724D">
        <w:t>). The following syntax imports a particular static member:</w:t>
      </w:r>
    </w:p>
    <w:p w:rsidR="009A516E" w:rsidRDefault="009A516E" w:rsidP="0055724D">
      <w:pPr>
        <w:pStyle w:val="AralkYok"/>
      </w:pPr>
    </w:p>
    <w:p w:rsidR="009A516E" w:rsidRPr="00EF26A9" w:rsidRDefault="009A516E" w:rsidP="009A516E">
      <w:pPr>
        <w:pStyle w:val="AralkYok"/>
        <w:rPr>
          <w:szCs w:val="18"/>
        </w:rPr>
      </w:pPr>
      <w:r>
        <w:tab/>
        <w:t>import static java.lang.Math.sqrt</w:t>
      </w:r>
      <w:r w:rsidRPr="009A516E">
        <w:t>;</w:t>
      </w:r>
      <w:r w:rsidR="00EF26A9">
        <w:t xml:space="preserve"> </w:t>
      </w:r>
      <w:r w:rsidR="00EF26A9" w:rsidRPr="00EF26A9">
        <w:rPr>
          <w:szCs w:val="18"/>
        </w:rPr>
        <w:t xml:space="preserve">// </w:t>
      </w:r>
      <w:r w:rsidR="00EF26A9" w:rsidRPr="00EF26A9">
        <w:rPr>
          <w:rFonts w:cs="LucidaSansTypewriter"/>
          <w:color w:val="034EA3"/>
          <w:szCs w:val="18"/>
          <w:lang w:val="en-US"/>
        </w:rPr>
        <w:t xml:space="preserve">import static </w:t>
      </w:r>
      <w:r w:rsidR="00EF26A9">
        <w:rPr>
          <w:rFonts w:cs="AGaramond-Italic"/>
          <w:i/>
          <w:iCs/>
          <w:color w:val="231F20"/>
          <w:szCs w:val="18"/>
          <w:lang w:val="en-US"/>
        </w:rPr>
        <w:t>packageN</w:t>
      </w:r>
      <w:r w:rsidR="00EF26A9" w:rsidRPr="00EF26A9">
        <w:rPr>
          <w:rFonts w:cs="LucidaSansTypewriter"/>
          <w:color w:val="231F20"/>
          <w:szCs w:val="18"/>
          <w:lang w:val="en-US"/>
        </w:rPr>
        <w:t>.</w:t>
      </w:r>
      <w:r w:rsidR="00EF26A9">
        <w:rPr>
          <w:rFonts w:cs="AGaramond-Italic"/>
          <w:i/>
          <w:iCs/>
          <w:color w:val="231F20"/>
          <w:szCs w:val="18"/>
          <w:lang w:val="en-US"/>
        </w:rPr>
        <w:t>ClassN</w:t>
      </w:r>
      <w:r w:rsidR="00EF26A9" w:rsidRPr="00EF26A9">
        <w:rPr>
          <w:rFonts w:cs="LucidaSansTypewriter"/>
          <w:color w:val="231F20"/>
          <w:szCs w:val="18"/>
          <w:lang w:val="en-US"/>
        </w:rPr>
        <w:t>.</w:t>
      </w:r>
      <w:r w:rsidR="00EF26A9">
        <w:rPr>
          <w:rFonts w:cs="AGaramond-Italic"/>
          <w:i/>
          <w:iCs/>
          <w:color w:val="231F20"/>
          <w:szCs w:val="18"/>
          <w:lang w:val="en-US"/>
        </w:rPr>
        <w:t>staticMemberN</w:t>
      </w:r>
      <w:r w:rsidR="00EF26A9" w:rsidRPr="00EF26A9">
        <w:rPr>
          <w:rFonts w:cs="LucidaSansTypewriter"/>
          <w:color w:val="231F20"/>
          <w:szCs w:val="18"/>
          <w:lang w:val="en-US"/>
        </w:rPr>
        <w:t>;</w:t>
      </w:r>
    </w:p>
    <w:p w:rsidR="009A516E" w:rsidRDefault="009A516E" w:rsidP="009A516E">
      <w:pPr>
        <w:pStyle w:val="AralkYok"/>
      </w:pPr>
    </w:p>
    <w:p w:rsidR="009A516E" w:rsidRPr="0055724D" w:rsidRDefault="009A516E" w:rsidP="0055724D">
      <w:pPr>
        <w:pStyle w:val="AralkYok"/>
      </w:pPr>
      <w:r>
        <w:tab/>
        <w:t>System.out.printf("sqrt(900.0) = %.1f%n", sqrt(900.0));</w:t>
      </w:r>
    </w:p>
    <w:p w:rsidR="002A7556" w:rsidRDefault="002A7556" w:rsidP="002C6FE0">
      <w:pPr>
        <w:pStyle w:val="AralkYok"/>
      </w:pPr>
    </w:p>
    <w:p w:rsidR="002A7556" w:rsidRDefault="009A516E" w:rsidP="00EF26A9">
      <w:pPr>
        <w:pStyle w:val="AralkYok"/>
        <w:tabs>
          <w:tab w:val="left" w:pos="708"/>
          <w:tab w:val="left" w:pos="1416"/>
          <w:tab w:val="left" w:pos="2124"/>
          <w:tab w:val="left" w:pos="2832"/>
          <w:tab w:val="left" w:pos="3540"/>
          <w:tab w:val="center" w:pos="4536"/>
        </w:tabs>
      </w:pPr>
      <w:r>
        <w:tab/>
      </w:r>
      <w:r w:rsidRPr="009A516E">
        <w:t>import static java.lang.Math.*;</w:t>
      </w:r>
      <w:r w:rsidR="00EF26A9">
        <w:tab/>
        <w:t xml:space="preserve">// </w:t>
      </w:r>
      <w:r w:rsidR="00EF26A9" w:rsidRPr="00EF26A9">
        <w:rPr>
          <w:rFonts w:cs="LucidaSansTypewriter"/>
          <w:color w:val="034EA3"/>
          <w:szCs w:val="18"/>
          <w:lang w:val="en-US"/>
        </w:rPr>
        <w:t xml:space="preserve">import static </w:t>
      </w:r>
      <w:r w:rsidR="00EF26A9" w:rsidRPr="00EF26A9">
        <w:rPr>
          <w:rFonts w:cs="AGaramond-Italic"/>
          <w:i/>
          <w:iCs/>
          <w:color w:val="231F20"/>
          <w:szCs w:val="18"/>
          <w:lang w:val="en-US"/>
        </w:rPr>
        <w:t>packageName</w:t>
      </w:r>
      <w:r w:rsidR="00EF26A9" w:rsidRPr="00EF26A9">
        <w:rPr>
          <w:rFonts w:cs="LucidaSansTypewriter,Italic"/>
          <w:i/>
          <w:iCs/>
          <w:color w:val="231F20"/>
          <w:szCs w:val="18"/>
          <w:lang w:val="en-US"/>
        </w:rPr>
        <w:t>.</w:t>
      </w:r>
      <w:r w:rsidR="00EF26A9" w:rsidRPr="00EF26A9">
        <w:rPr>
          <w:rFonts w:cs="AGaramond-Italic"/>
          <w:i/>
          <w:iCs/>
          <w:color w:val="231F20"/>
          <w:szCs w:val="18"/>
          <w:lang w:val="en-US"/>
        </w:rPr>
        <w:t>ClassName</w:t>
      </w:r>
      <w:r w:rsidR="00EF26A9" w:rsidRPr="00EF26A9">
        <w:rPr>
          <w:rFonts w:cs="LucidaSansTypewriter"/>
          <w:color w:val="231F20"/>
          <w:szCs w:val="18"/>
          <w:lang w:val="en-US"/>
        </w:rPr>
        <w:t>.*;</w:t>
      </w:r>
    </w:p>
    <w:p w:rsidR="009A516E" w:rsidRDefault="009A516E" w:rsidP="002C6FE0">
      <w:pPr>
        <w:pStyle w:val="AralkYok"/>
      </w:pPr>
    </w:p>
    <w:p w:rsidR="009A516E" w:rsidRDefault="009A516E" w:rsidP="009A516E">
      <w:pPr>
        <w:pStyle w:val="AralkYok"/>
      </w:pPr>
      <w:r>
        <w:tab/>
        <w:t>System.out.printf("sqrt(900.0) = %.1f%n", sqrt(900.0));</w:t>
      </w:r>
    </w:p>
    <w:p w:rsidR="009A516E" w:rsidRDefault="009A516E" w:rsidP="009A516E">
      <w:pPr>
        <w:pStyle w:val="AralkYok"/>
      </w:pPr>
      <w:r>
        <w:t xml:space="preserve">           System.out.printf("ceil(-9.8) = %.1f%n", ceil(-9.8));</w:t>
      </w:r>
    </w:p>
    <w:p w:rsidR="009A516E" w:rsidRDefault="009A516E" w:rsidP="009A516E">
      <w:pPr>
        <w:pStyle w:val="AralkYok"/>
      </w:pPr>
      <w:r>
        <w:t xml:space="preserve">           System.out.printf("E = %f%n", E);</w:t>
      </w:r>
    </w:p>
    <w:p w:rsidR="009A516E" w:rsidRDefault="009A516E" w:rsidP="009A516E">
      <w:pPr>
        <w:pStyle w:val="AralkYok"/>
      </w:pPr>
      <w:r>
        <w:t xml:space="preserve">           System.out.printf("PI = %f%n", PI);</w:t>
      </w:r>
    </w:p>
    <w:p w:rsidR="00803B6D" w:rsidRPr="00E443DE" w:rsidRDefault="00803B6D" w:rsidP="00803B6D">
      <w:pPr>
        <w:pStyle w:val="AralkYok"/>
      </w:pPr>
    </w:p>
    <w:p w:rsidR="0096676D" w:rsidRDefault="004063EF" w:rsidP="00521E82">
      <w:pPr>
        <w:pStyle w:val="AralkYok"/>
        <w:numPr>
          <w:ilvl w:val="0"/>
          <w:numId w:val="23"/>
        </w:numPr>
      </w:pPr>
      <w:r w:rsidRPr="001C491D">
        <w:rPr>
          <w:b/>
        </w:rPr>
        <w:t>Inheritance</w:t>
      </w:r>
      <w:r w:rsidR="006B28EC" w:rsidRPr="001C491D">
        <w:rPr>
          <w:b/>
        </w:rPr>
        <w:t>:</w:t>
      </w:r>
      <w:r w:rsidR="006B28EC" w:rsidRPr="001C491D">
        <w:t xml:space="preserve"> </w:t>
      </w:r>
      <w:r w:rsidR="001209B2" w:rsidRPr="001209B2">
        <w:t>Inheritance is when a n</w:t>
      </w:r>
      <w:r w:rsidR="00C62B17" w:rsidRPr="001209B2">
        <w:t>e</w:t>
      </w:r>
      <w:r w:rsidR="00C62B17" w:rsidRPr="00C62B17">
        <w:t>w class is created by acquiring an existing class’s members and possibly embellishing them with new or modified capabilities.</w:t>
      </w:r>
      <w:r w:rsidR="00C62B17">
        <w:t xml:space="preserve"> </w:t>
      </w:r>
      <w:r w:rsidR="00983A98" w:rsidRPr="00983A98">
        <w:t xml:space="preserve">The existing class is called the </w:t>
      </w:r>
      <w:r w:rsidR="00983A98" w:rsidRPr="00B276CE">
        <w:rPr>
          <w:color w:val="00B050"/>
        </w:rPr>
        <w:t>superclass</w:t>
      </w:r>
      <w:r w:rsidR="00983A98" w:rsidRPr="00983A98">
        <w:t xml:space="preserve">, and the new class is the </w:t>
      </w:r>
      <w:r w:rsidR="00983A98" w:rsidRPr="00B276CE">
        <w:rPr>
          <w:color w:val="00B050"/>
        </w:rPr>
        <w:t>subclass</w:t>
      </w:r>
      <w:r w:rsidR="00983A98" w:rsidRPr="00983A98">
        <w:t>. A subclass can become a superclass for future subclasses.</w:t>
      </w:r>
      <w:r w:rsidR="00983A98">
        <w:t xml:space="preserve"> </w:t>
      </w:r>
    </w:p>
    <w:p w:rsidR="00B276CE" w:rsidRDefault="007015E2" w:rsidP="007015E2">
      <w:pPr>
        <w:pStyle w:val="AralkYok"/>
      </w:pPr>
      <w:r w:rsidRPr="007015E2">
        <w:tab/>
        <w:t>A subclass can add its own fields and methods. Therefore, a subclass is more specific than its superclass and represents a more specialized group of objects. The subclass exhibits the behaviors of its superclass and can modify those behaviors so that they operate appropriately</w:t>
      </w:r>
      <w:r>
        <w:t xml:space="preserve"> </w:t>
      </w:r>
      <w:r w:rsidRPr="007015E2">
        <w:t xml:space="preserve">for the subclass. This is why inheritance is sometimes referred to as </w:t>
      </w:r>
      <w:r w:rsidRPr="00B276CE">
        <w:rPr>
          <w:color w:val="00B050"/>
        </w:rPr>
        <w:t>specialization</w:t>
      </w:r>
      <w:r w:rsidRPr="007015E2">
        <w:t>.</w:t>
      </w:r>
      <w:r>
        <w:t xml:space="preserve"> </w:t>
      </w:r>
    </w:p>
    <w:p w:rsidR="007015E2" w:rsidRPr="007015E2" w:rsidRDefault="007015E2" w:rsidP="00B276CE">
      <w:pPr>
        <w:pStyle w:val="AralkYok"/>
        <w:ind w:firstLine="708"/>
      </w:pPr>
      <w:r>
        <w:t>T</w:t>
      </w:r>
      <w:r w:rsidRPr="007015E2">
        <w:t xml:space="preserve">he </w:t>
      </w:r>
      <w:r w:rsidRPr="00B276CE">
        <w:rPr>
          <w:color w:val="00B050"/>
        </w:rPr>
        <w:t xml:space="preserve">direct superclass </w:t>
      </w:r>
      <w:r w:rsidRPr="007015E2">
        <w:t>is the superclass from which the subclass explicitly inherits. An</w:t>
      </w:r>
      <w:r>
        <w:t xml:space="preserve"> </w:t>
      </w:r>
      <w:r w:rsidRPr="00B276CE">
        <w:rPr>
          <w:color w:val="00B050"/>
        </w:rPr>
        <w:t xml:space="preserve">indirect superclass </w:t>
      </w:r>
      <w:r w:rsidRPr="007015E2">
        <w:t xml:space="preserve">is any class above the direct superclass in the </w:t>
      </w:r>
      <w:r w:rsidRPr="00B276CE">
        <w:rPr>
          <w:color w:val="00B050"/>
        </w:rPr>
        <w:t>class hierarchy</w:t>
      </w:r>
      <w:r w:rsidRPr="007015E2">
        <w:t>, which</w:t>
      </w:r>
      <w:r>
        <w:t xml:space="preserve"> </w:t>
      </w:r>
      <w:r w:rsidRPr="007015E2">
        <w:t xml:space="preserve">defines the inheritance relationships among classes. In Java, the class hierarchy begins with class Object (in package java.lang), which every class in Java directly or indirectly </w:t>
      </w:r>
      <w:r w:rsidRPr="00B276CE">
        <w:rPr>
          <w:color w:val="00B050"/>
        </w:rPr>
        <w:t>extends</w:t>
      </w:r>
      <w:r w:rsidRPr="007015E2">
        <w:t xml:space="preserve">. </w:t>
      </w:r>
      <w:r w:rsidR="0066371F">
        <w:t>Every object of a subclass is also an object of that class’s superclass. However, a superclass object is not an object of its class’s subclasses.</w:t>
      </w:r>
    </w:p>
    <w:p w:rsidR="007015E2" w:rsidRPr="007015E2" w:rsidRDefault="007015E2" w:rsidP="007015E2">
      <w:pPr>
        <w:pStyle w:val="AralkYok"/>
      </w:pPr>
      <w:r w:rsidRPr="007015E2">
        <w:tab/>
        <w:t xml:space="preserve">Java supports only </w:t>
      </w:r>
      <w:r w:rsidRPr="00B276CE">
        <w:rPr>
          <w:color w:val="00B050"/>
        </w:rPr>
        <w:t>single inheritance</w:t>
      </w:r>
      <w:r w:rsidRPr="007015E2">
        <w:t xml:space="preserve">, in which each class is derived from exactly one direct superclass. But java uses polymorphism and interfaces to take advantage of </w:t>
      </w:r>
      <w:r w:rsidRPr="00B276CE">
        <w:rPr>
          <w:color w:val="00B050"/>
        </w:rPr>
        <w:t xml:space="preserve">multiple inheritance </w:t>
      </w:r>
      <w:r w:rsidRPr="007015E2">
        <w:t>while avoiding the associated problems.</w:t>
      </w:r>
    </w:p>
    <w:p w:rsidR="00E4574D" w:rsidRPr="007015E2" w:rsidRDefault="007015E2" w:rsidP="007015E2">
      <w:pPr>
        <w:pStyle w:val="AralkYok"/>
      </w:pPr>
      <w:r>
        <w:t xml:space="preserve">           </w:t>
      </w:r>
      <w:r w:rsidRPr="007015E2">
        <w:t xml:space="preserve">We distinguish between the </w:t>
      </w:r>
      <w:r w:rsidRPr="00B276CE">
        <w:rPr>
          <w:color w:val="00B050"/>
        </w:rPr>
        <w:t xml:space="preserve">is-a relationship </w:t>
      </w:r>
      <w:r w:rsidRPr="007015E2">
        <w:t xml:space="preserve">and the </w:t>
      </w:r>
      <w:r w:rsidRPr="00B276CE">
        <w:rPr>
          <w:color w:val="00B050"/>
        </w:rPr>
        <w:t>has-a relationship</w:t>
      </w:r>
      <w:r w:rsidRPr="007015E2">
        <w:t>. Is-a represents</w:t>
      </w:r>
      <w:r>
        <w:t xml:space="preserve"> i</w:t>
      </w:r>
      <w:r w:rsidRPr="007015E2">
        <w:t>nheritance. In an is-a relationship, an object of a subclass can also be treated as an object</w:t>
      </w:r>
      <w:r>
        <w:t xml:space="preserve"> </w:t>
      </w:r>
      <w:r w:rsidRPr="007015E2">
        <w:t>of its superclass</w:t>
      </w:r>
      <w:r w:rsidR="00634599">
        <w:t>(direct and indirect)</w:t>
      </w:r>
      <w:r w:rsidRPr="007015E2">
        <w:t>—e.g., a car is a vehicle. By contrast, has-a represents composition. In a has-a relationship, an object contains as members references to other objects—</w:t>
      </w:r>
      <w:r>
        <w:t xml:space="preserve"> </w:t>
      </w:r>
      <w:r w:rsidRPr="007015E2">
        <w:t>e.g., a car has a steering wheel (and a car object has a reference to a steering-wheel object).</w:t>
      </w:r>
    </w:p>
    <w:p w:rsidR="0096676D" w:rsidRDefault="0096676D" w:rsidP="0096676D">
      <w:pPr>
        <w:pStyle w:val="HTMLncedenBiimlendirilmi"/>
        <w:spacing w:line="270" w:lineRule="atLeast"/>
        <w:ind w:left="720"/>
        <w:rPr>
          <w:rFonts w:ascii="Verdana" w:hAnsi="Verdana"/>
          <w:color w:val="FF0000"/>
        </w:rPr>
      </w:pPr>
    </w:p>
    <w:p w:rsidR="0096676D" w:rsidRPr="003E33A3" w:rsidRDefault="00112222" w:rsidP="00521E82">
      <w:pPr>
        <w:pStyle w:val="HTMLncedenBiimlendirilmi"/>
        <w:spacing w:line="270" w:lineRule="atLeast"/>
        <w:rPr>
          <w:rFonts w:ascii="Verdana" w:hAnsi="Verdana"/>
        </w:rPr>
      </w:pPr>
      <w:r>
        <w:rPr>
          <w:rFonts w:ascii="Verdana" w:hAnsi="Verdana"/>
          <w:b/>
        </w:rPr>
        <w:t xml:space="preserve">-Superclasses and Subclasses: </w:t>
      </w:r>
      <w:r w:rsidR="003E33A3">
        <w:rPr>
          <w:rFonts w:ascii="Verdana" w:hAnsi="Verdana"/>
        </w:rPr>
        <w:t>Often, an object of one class is an object of another class as well. For example, a CarLoan is a Loan.</w:t>
      </w:r>
    </w:p>
    <w:p w:rsidR="00112222" w:rsidRDefault="00112222" w:rsidP="00521E82">
      <w:pPr>
        <w:pStyle w:val="HTMLncedenBiimlendirilmi"/>
        <w:spacing w:line="270" w:lineRule="atLeast"/>
        <w:rPr>
          <w:rFonts w:ascii="Verdana" w:hAnsi="Verdana"/>
          <w:color w:val="FF0000"/>
        </w:rPr>
      </w:pPr>
    </w:p>
    <w:p w:rsidR="004C1BC5" w:rsidRPr="004C1BC5" w:rsidRDefault="004C1BC5" w:rsidP="00521E82">
      <w:pPr>
        <w:pStyle w:val="HTMLncedenBiimlendirilmi"/>
        <w:spacing w:line="270" w:lineRule="atLeast"/>
        <w:rPr>
          <w:rFonts w:ascii="Verdana" w:hAnsi="Verdana"/>
        </w:rPr>
      </w:pPr>
      <w:r>
        <w:rPr>
          <w:rFonts w:ascii="Verdana" w:hAnsi="Verdana"/>
          <w:color w:val="FF0000"/>
        </w:rPr>
        <w:tab/>
      </w:r>
      <w:r>
        <w:rPr>
          <w:rFonts w:ascii="Verdana" w:hAnsi="Verdana"/>
        </w:rPr>
        <w:t xml:space="preserve">-Inheritance relationships form treelike hierarchial structures. Class hierarchy is also called an </w:t>
      </w:r>
      <w:r w:rsidRPr="004C1BC5">
        <w:rPr>
          <w:rFonts w:ascii="Verdana" w:hAnsi="Verdana"/>
          <w:color w:val="00B050"/>
        </w:rPr>
        <w:t>inheritance hierarchy</w:t>
      </w:r>
      <w:r>
        <w:rPr>
          <w:rFonts w:ascii="Verdana" w:hAnsi="Verdana"/>
        </w:rPr>
        <w:t>.</w:t>
      </w:r>
      <w:r w:rsidR="00877C29">
        <w:rPr>
          <w:rFonts w:ascii="Verdana" w:hAnsi="Verdana"/>
        </w:rPr>
        <w:t xml:space="preserve"> </w:t>
      </w:r>
      <w:r w:rsidR="00167A0B">
        <w:rPr>
          <w:rFonts w:ascii="Verdana" w:hAnsi="Verdana"/>
          <w:szCs w:val="18"/>
        </w:rPr>
        <w:t>Each arrow represents an is-a relationship. The top class is inherited from Object class. So we can say Employee is a CommunityMember and CommunityMember is an Object.</w:t>
      </w:r>
    </w:p>
    <w:p w:rsidR="0096676D" w:rsidRDefault="0096676D" w:rsidP="0096676D">
      <w:pPr>
        <w:pStyle w:val="HTMLncedenBiimlendirilmi"/>
        <w:spacing w:line="270" w:lineRule="atLeast"/>
        <w:ind w:left="720"/>
        <w:rPr>
          <w:rFonts w:ascii="Verdana" w:hAnsi="Verdana"/>
          <w:color w:val="FF0000"/>
        </w:rPr>
      </w:pPr>
    </w:p>
    <w:p w:rsidR="00877C29" w:rsidRDefault="00FF32B5" w:rsidP="0096676D">
      <w:pPr>
        <w:pStyle w:val="HTMLncedenBiimlendirilmi"/>
        <w:spacing w:line="270" w:lineRule="atLeast"/>
        <w:ind w:left="720"/>
        <w:rPr>
          <w:rFonts w:ascii="Verdana" w:hAnsi="Verdana"/>
          <w:color w:val="FF0000"/>
        </w:rPr>
      </w:pPr>
      <w:r>
        <w:rPr>
          <w:rFonts w:ascii="Verdana" w:hAnsi="Verdana"/>
          <w:color w:val="FF0000"/>
        </w:rPr>
        <w:pict>
          <v:shape id="_x0000_i1049" type="#_x0000_t75" style="width:359.35pt;height:189.1pt">
            <v:imagedata r:id="rId86" o:title="Capture"/>
          </v:shape>
        </w:pict>
      </w:r>
    </w:p>
    <w:p w:rsidR="00877C29" w:rsidRDefault="00877C29" w:rsidP="00877C29">
      <w:pPr>
        <w:pStyle w:val="HTMLncedenBiimlendirilmi"/>
        <w:spacing w:line="270" w:lineRule="atLeast"/>
        <w:rPr>
          <w:rFonts w:ascii="Verdana" w:hAnsi="Verdana"/>
          <w:color w:val="FF0000"/>
        </w:rPr>
      </w:pPr>
    </w:p>
    <w:p w:rsidR="00877C29" w:rsidRPr="00E4574D" w:rsidRDefault="00E4574D" w:rsidP="00877C29">
      <w:pPr>
        <w:pStyle w:val="HTMLncedenBiimlendirilmi"/>
        <w:spacing w:line="270" w:lineRule="atLeast"/>
        <w:rPr>
          <w:rFonts w:ascii="Verdana" w:hAnsi="Verdana"/>
        </w:rPr>
      </w:pPr>
      <w:r w:rsidRPr="00E4574D">
        <w:rPr>
          <w:rFonts w:ascii="Verdana" w:hAnsi="Verdana"/>
        </w:rPr>
        <w:t>Objects of all classes that extend a common uperclass can be treated as object of that superclass.</w:t>
      </w:r>
    </w:p>
    <w:p w:rsidR="001F0552" w:rsidRDefault="001F0552" w:rsidP="001F0552">
      <w:pPr>
        <w:pStyle w:val="AralkYok"/>
      </w:pPr>
    </w:p>
    <w:p w:rsidR="0049464D" w:rsidRPr="0049464D" w:rsidRDefault="0049464D" w:rsidP="0049464D">
      <w:pPr>
        <w:pStyle w:val="AralkYok"/>
      </w:pPr>
      <w:r>
        <w:rPr>
          <w:b/>
        </w:rPr>
        <w:t xml:space="preserve">-members in inheritance: </w:t>
      </w:r>
      <w:r w:rsidRPr="0049464D">
        <w:t>public and protected superclass members retain their original access modifier</w:t>
      </w:r>
      <w:r>
        <w:t xml:space="preserve"> </w:t>
      </w:r>
      <w:r w:rsidRPr="0049464D">
        <w:t>when they become members of the subclass—public members of the superclass become</w:t>
      </w:r>
    </w:p>
    <w:p w:rsidR="0049464D" w:rsidRPr="0049464D" w:rsidRDefault="0049464D" w:rsidP="0049464D">
      <w:pPr>
        <w:pStyle w:val="AralkYok"/>
      </w:pPr>
      <w:r w:rsidRPr="0049464D">
        <w:t>public members of the subclass, and protected members of the superclass become protected</w:t>
      </w:r>
      <w:r>
        <w:t xml:space="preserve"> </w:t>
      </w:r>
    </w:p>
    <w:p w:rsidR="001F0552" w:rsidRPr="00672E19" w:rsidRDefault="0049464D" w:rsidP="0049464D">
      <w:pPr>
        <w:pStyle w:val="AralkYok"/>
      </w:pPr>
      <w:r w:rsidRPr="0049464D">
        <w:t xml:space="preserve">members of the subclass. </w:t>
      </w:r>
      <w:r w:rsidRPr="00672E19">
        <w:t>A superclass’s private members are not accessible outside the class itself. Rather, they’re hidden from its subclasses and can be accessed only through the public or protected methods inherited from the superclass.</w:t>
      </w:r>
      <w:r w:rsidR="00672E19">
        <w:t xml:space="preserve"> So we dont directly use private variables we inherit. We use them with public or protected methods.</w:t>
      </w:r>
      <w:r w:rsidR="004667F2">
        <w:t xml:space="preserve"> We cant directly use private members of superclass from subclass. We can only use them if we have access to them. We can call them using another member we have access to.</w:t>
      </w:r>
    </w:p>
    <w:p w:rsidR="00105816" w:rsidRPr="00105816" w:rsidRDefault="00ED247A" w:rsidP="00105816">
      <w:pPr>
        <w:pStyle w:val="AralkYok"/>
      </w:pPr>
      <w:r>
        <w:tab/>
        <w:t xml:space="preserve">Constructors are not inherited. However, </w:t>
      </w:r>
      <w:r w:rsidRPr="00105816">
        <w:t>a subclass’s constructors are still avaiable to be called by subclass.</w:t>
      </w:r>
      <w:r w:rsidR="00105816" w:rsidRPr="00105816">
        <w:t xml:space="preserve"> In fact, Java requires that the first task of any subclass constructor is to call its direct</w:t>
      </w:r>
      <w:r w:rsidR="00105816">
        <w:t xml:space="preserve"> </w:t>
      </w:r>
      <w:r w:rsidR="00105816" w:rsidRPr="00105816">
        <w:t>superclass’s constructor, either explicitly or implicitly (if no constructor call is specified), to</w:t>
      </w:r>
    </w:p>
    <w:p w:rsidR="00ED247A" w:rsidRDefault="00105816" w:rsidP="006D128C">
      <w:pPr>
        <w:pStyle w:val="AralkYok"/>
      </w:pPr>
      <w:r w:rsidRPr="00105816">
        <w:t>ensure that the instance variables inherited from the superclass are initialized properly.</w:t>
      </w:r>
      <w:r w:rsidR="00885678">
        <w:t xml:space="preserve"> </w:t>
      </w:r>
      <w:r w:rsidR="00F72A94">
        <w:t>Object’s default constructor does nothing.</w:t>
      </w:r>
      <w:r w:rsidR="006D128C" w:rsidRPr="006D128C">
        <w:rPr>
          <w:lang w:val="en-US"/>
        </w:rPr>
        <w:t xml:space="preserve"> </w:t>
      </w:r>
      <w:r w:rsidR="006D128C" w:rsidRPr="006D128C">
        <w:t>Even if a class does not have constructors, the default constructor that the compiler implicitly declares for the class will call the superclass’s default or no-argument constructor.</w:t>
      </w:r>
      <w:r w:rsidR="002F22C2">
        <w:t xml:space="preserve"> If we are trying to call the constructor of this class we use </w:t>
      </w:r>
      <w:r w:rsidR="002F22C2" w:rsidRPr="002F22C2">
        <w:rPr>
          <w:color w:val="00B050"/>
        </w:rPr>
        <w:t>this()</w:t>
      </w:r>
      <w:r w:rsidR="002F22C2">
        <w:t>.</w:t>
      </w:r>
      <w:r w:rsidR="001A2DEC">
        <w:t xml:space="preserve"> It can be used to overload constructor. (One constructor taking only one integer and calling another constructor with this(0, number);.</w:t>
      </w:r>
    </w:p>
    <w:p w:rsidR="0049464D" w:rsidRPr="0049464D" w:rsidRDefault="0049464D" w:rsidP="0049464D">
      <w:pPr>
        <w:pStyle w:val="AralkYok"/>
      </w:pPr>
      <w:r w:rsidRPr="0049464D">
        <w:tab/>
        <w:t>Subclass methods can refer to public and protected members inherited from the</w:t>
      </w:r>
    </w:p>
    <w:p w:rsidR="0049464D" w:rsidRPr="0049464D" w:rsidRDefault="0049464D" w:rsidP="0049464D">
      <w:pPr>
        <w:pStyle w:val="AralkYok"/>
      </w:pPr>
      <w:r w:rsidRPr="0049464D">
        <w:t>superclass simply by using the member names. When a subclass method overrides an inherited</w:t>
      </w:r>
    </w:p>
    <w:p w:rsidR="0049464D" w:rsidRPr="0049464D" w:rsidRDefault="0049464D" w:rsidP="0049464D">
      <w:pPr>
        <w:pStyle w:val="AralkYok"/>
      </w:pPr>
      <w:r w:rsidRPr="0049464D">
        <w:t>superclass method, the superclass version of the method can be accessed from the subclass</w:t>
      </w:r>
      <w:r>
        <w:t xml:space="preserve"> </w:t>
      </w:r>
      <w:r w:rsidRPr="0049464D">
        <w:t xml:space="preserve">by preceding the superclass method name with keyword </w:t>
      </w:r>
      <w:r w:rsidRPr="00425409">
        <w:rPr>
          <w:color w:val="00B050"/>
        </w:rPr>
        <w:t>super and a dot (.) separator</w:t>
      </w:r>
      <w:r w:rsidRPr="0049464D">
        <w:t>.</w:t>
      </w:r>
    </w:p>
    <w:p w:rsidR="00484533" w:rsidRDefault="009F7FF3" w:rsidP="00484533">
      <w:pPr>
        <w:pStyle w:val="HTMLncedenBiimlendirilmi"/>
        <w:spacing w:line="270" w:lineRule="atLeast"/>
        <w:rPr>
          <w:rFonts w:ascii="Verdana" w:eastAsiaTheme="minorHAnsi" w:hAnsi="Verdana" w:cstheme="minorBidi"/>
          <w:color w:val="000000"/>
          <w:szCs w:val="22"/>
          <w:lang w:eastAsia="en-US"/>
        </w:rPr>
      </w:pPr>
      <w:r>
        <w:rPr>
          <w:rFonts w:ascii="Verdana" w:hAnsi="Verdana"/>
          <w:color w:val="FF0000"/>
        </w:rPr>
        <w:t xml:space="preserve">           </w:t>
      </w:r>
      <w:r w:rsidR="00484533" w:rsidRPr="00FD3559">
        <w:rPr>
          <w:rFonts w:ascii="Verdana" w:hAnsi="Verdana"/>
          <w:color w:val="FF0000"/>
        </w:rPr>
        <w:t>-Bir subclass oluşturduğumuzda, o subclass’ta super gibi bir yol ile superclass’a gittiğimizde bir metod çalıştırılmak istenirse subclass’ın metodu varsa o kullanılır. Çünkü biz hala subclass’ın içindeyiz. Superclass’a geçici olarak geldik.</w:t>
      </w:r>
    </w:p>
    <w:p w:rsidR="0096676D" w:rsidRPr="00166982" w:rsidRDefault="0096676D" w:rsidP="00BA1E7D">
      <w:pPr>
        <w:pStyle w:val="HTMLncedenBiimlendirilmi"/>
        <w:spacing w:line="270" w:lineRule="atLeast"/>
        <w:rPr>
          <w:color w:val="000000"/>
        </w:rPr>
      </w:pPr>
    </w:p>
    <w:p w:rsidR="0096676D" w:rsidRDefault="0096676D" w:rsidP="0096676D">
      <w:pPr>
        <w:pStyle w:val="AralkYok"/>
      </w:pPr>
    </w:p>
    <w:p w:rsidR="009A7631" w:rsidRDefault="009A7631" w:rsidP="00DC6E99">
      <w:pPr>
        <w:pStyle w:val="AralkYok"/>
      </w:pPr>
      <w:r>
        <w:rPr>
          <w:b/>
        </w:rPr>
        <w:t xml:space="preserve">-Relationship Between Superclasses ans Subclasses: </w:t>
      </w:r>
      <w:r w:rsidR="00DC6E99" w:rsidRPr="00DC6E99">
        <w:t>If you don’t explicitly specify</w:t>
      </w:r>
      <w:r w:rsidR="00DC6E99">
        <w:t xml:space="preserve"> </w:t>
      </w:r>
      <w:r w:rsidR="00DC6E99" w:rsidRPr="00DC6E99">
        <w:t>which class a new class extends, the class extends Object implicitly.</w:t>
      </w:r>
    </w:p>
    <w:p w:rsidR="006C23AF" w:rsidRDefault="006C23AF" w:rsidP="00DC6E99">
      <w:pPr>
        <w:pStyle w:val="AralkYok"/>
      </w:pPr>
    </w:p>
    <w:p w:rsidR="006C23AF" w:rsidRDefault="00237457" w:rsidP="00DC6E99">
      <w:pPr>
        <w:pStyle w:val="AralkYok"/>
      </w:pPr>
      <w:r>
        <w:t>-The book divides this section into 5 examples.</w:t>
      </w:r>
    </w:p>
    <w:p w:rsidR="006C23AF" w:rsidRDefault="006C23AF" w:rsidP="00DC6E99">
      <w:pPr>
        <w:pStyle w:val="AralkYok"/>
      </w:pPr>
    </w:p>
    <w:p w:rsidR="00127546" w:rsidRDefault="006C23AF" w:rsidP="00DC6E99">
      <w:pPr>
        <w:pStyle w:val="AralkYok"/>
      </w:pPr>
      <w:r>
        <w:tab/>
      </w:r>
      <w:r>
        <w:rPr>
          <w:b/>
        </w:rPr>
        <w:t>Section 9.</w:t>
      </w:r>
      <w:r w:rsidR="00F743C9">
        <w:rPr>
          <w:b/>
        </w:rPr>
        <w:t>4.1</w:t>
      </w:r>
      <w:r>
        <w:rPr>
          <w:b/>
        </w:rPr>
        <w:t xml:space="preserve">: </w:t>
      </w:r>
      <w:r w:rsidR="00E07BD8" w:rsidRPr="00E07BD8">
        <w:t>class</w:t>
      </w:r>
      <w:r w:rsidR="00E07BD8">
        <w:t xml:space="preserve"> CommissionEmployee. </w:t>
      </w:r>
    </w:p>
    <w:p w:rsidR="00127546" w:rsidRDefault="00127546" w:rsidP="00DC6E99">
      <w:pPr>
        <w:pStyle w:val="AralkYok"/>
      </w:pPr>
    </w:p>
    <w:p w:rsidR="006C23AF" w:rsidRDefault="00237457" w:rsidP="00127546">
      <w:pPr>
        <w:pStyle w:val="AralkYok"/>
        <w:ind w:firstLine="708"/>
        <w:rPr>
          <w:b/>
        </w:rPr>
      </w:pPr>
      <w:r w:rsidRPr="00237457">
        <w:t>The on</w:t>
      </w:r>
      <w:r>
        <w:t>ly new thing about this example is the override.</w:t>
      </w:r>
    </w:p>
    <w:p w:rsidR="006C23AF" w:rsidRDefault="006C23AF" w:rsidP="00DC6E99">
      <w:pPr>
        <w:pStyle w:val="AralkYok"/>
        <w:rPr>
          <w:b/>
        </w:rPr>
      </w:pPr>
    </w:p>
    <w:p w:rsidR="006C23AF" w:rsidRDefault="006C23AF" w:rsidP="006D7033">
      <w:pPr>
        <w:pStyle w:val="AralkYok"/>
        <w:ind w:firstLine="708"/>
      </w:pPr>
      <w:r>
        <w:rPr>
          <w:b/>
        </w:rPr>
        <w:tab/>
      </w:r>
      <w:r w:rsidRPr="00E4574D">
        <w:rPr>
          <w:b/>
        </w:rPr>
        <w:t>-Override:</w:t>
      </w:r>
      <w:r>
        <w:rPr>
          <w:b/>
        </w:rPr>
        <w:t xml:space="preserve"> </w:t>
      </w:r>
      <w:r w:rsidRPr="001F0552">
        <w:t>A subclass can customize methods that it inherits from its superclass. To do this, the</w:t>
      </w:r>
      <w:r w:rsidR="006D7033">
        <w:t xml:space="preserve"> </w:t>
      </w:r>
      <w:r w:rsidRPr="001F0552">
        <w:t xml:space="preserve">subclass </w:t>
      </w:r>
      <w:r w:rsidRPr="001F0552">
        <w:rPr>
          <w:color w:val="00B050"/>
        </w:rPr>
        <w:t xml:space="preserve">overrides </w:t>
      </w:r>
      <w:r w:rsidRPr="001F0552">
        <w:t>(redefines) the superclass method with an appropriate implementation,</w:t>
      </w:r>
      <w:r>
        <w:t xml:space="preserve"> </w:t>
      </w:r>
      <w:r w:rsidRPr="001F0552">
        <w:t>as we’ll see in the chapter’s code examples.</w:t>
      </w:r>
    </w:p>
    <w:p w:rsidR="00237457" w:rsidRDefault="00237457" w:rsidP="006C23AF">
      <w:pPr>
        <w:pStyle w:val="AralkYok"/>
      </w:pPr>
    </w:p>
    <w:p w:rsidR="00237457" w:rsidRPr="00237457" w:rsidRDefault="00237457" w:rsidP="00237457">
      <w:pPr>
        <w:autoSpaceDE w:val="0"/>
        <w:autoSpaceDN w:val="0"/>
        <w:adjustRightInd w:val="0"/>
        <w:spacing w:after="0" w:line="240" w:lineRule="auto"/>
        <w:rPr>
          <w:rFonts w:cs="LucidaSansTypewriter"/>
          <w:color w:val="00B062"/>
          <w:szCs w:val="18"/>
          <w:lang w:val="en-US"/>
        </w:rPr>
      </w:pPr>
      <w:r w:rsidRPr="00237457">
        <w:rPr>
          <w:szCs w:val="18"/>
        </w:rPr>
        <w:tab/>
      </w:r>
      <w:r w:rsidRPr="00237457">
        <w:rPr>
          <w:szCs w:val="18"/>
        </w:rPr>
        <w:tab/>
      </w:r>
      <w:r>
        <w:rPr>
          <w:rFonts w:cs="LucidaSansTypewriter"/>
          <w:color w:val="231F20"/>
          <w:szCs w:val="18"/>
          <w:lang w:val="en-US"/>
        </w:rPr>
        <w:t>@Override</w:t>
      </w:r>
      <w:r w:rsidR="007F74D2">
        <w:rPr>
          <w:rFonts w:cs="LucidaSansTypewriter"/>
          <w:color w:val="231F20"/>
          <w:szCs w:val="18"/>
          <w:lang w:val="en-US"/>
        </w:rPr>
        <w:t xml:space="preserve"> // Overriding without reusing super’s method.</w:t>
      </w:r>
    </w:p>
    <w:p w:rsidR="00237457" w:rsidRPr="00237457" w:rsidRDefault="00237457" w:rsidP="00237457">
      <w:pPr>
        <w:autoSpaceDE w:val="0"/>
        <w:autoSpaceDN w:val="0"/>
        <w:adjustRightInd w:val="0"/>
        <w:spacing w:after="0" w:line="240" w:lineRule="auto"/>
        <w:ind w:left="708" w:firstLine="708"/>
        <w:rPr>
          <w:rFonts w:cs="LucidaSansTypewriter"/>
          <w:color w:val="231F20"/>
          <w:szCs w:val="18"/>
          <w:lang w:val="en-US"/>
        </w:rPr>
      </w:pPr>
      <w:r w:rsidRPr="00237457">
        <w:rPr>
          <w:rFonts w:cs="LucidaSansTypewriter"/>
          <w:color w:val="034EA3"/>
          <w:szCs w:val="18"/>
          <w:lang w:val="en-US"/>
        </w:rPr>
        <w:t xml:space="preserve">public </w:t>
      </w:r>
      <w:r w:rsidRPr="00237457">
        <w:rPr>
          <w:rFonts w:cs="LucidaSansTypewriter"/>
          <w:color w:val="231F20"/>
          <w:szCs w:val="18"/>
          <w:lang w:val="en-US"/>
        </w:rPr>
        <w:t>String toString()</w:t>
      </w:r>
    </w:p>
    <w:p w:rsidR="00237457" w:rsidRPr="00237457" w:rsidRDefault="00237457" w:rsidP="00237457">
      <w:pPr>
        <w:autoSpaceDE w:val="0"/>
        <w:autoSpaceDN w:val="0"/>
        <w:adjustRightInd w:val="0"/>
        <w:spacing w:after="0" w:line="240" w:lineRule="auto"/>
        <w:ind w:left="708" w:firstLine="708"/>
        <w:rPr>
          <w:rFonts w:cs="LucidaSansTypewriter"/>
          <w:color w:val="231F20"/>
          <w:szCs w:val="18"/>
          <w:lang w:val="en-US"/>
        </w:rPr>
      </w:pPr>
      <w:r w:rsidRPr="00237457">
        <w:rPr>
          <w:rFonts w:cs="LucidaSansTypewriter"/>
          <w:color w:val="231F20"/>
          <w:szCs w:val="18"/>
          <w:lang w:val="en-US"/>
        </w:rPr>
        <w:t>{</w:t>
      </w:r>
    </w:p>
    <w:p w:rsidR="00237457" w:rsidRPr="00237457" w:rsidRDefault="00237457" w:rsidP="00237457">
      <w:pPr>
        <w:autoSpaceDE w:val="0"/>
        <w:autoSpaceDN w:val="0"/>
        <w:adjustRightInd w:val="0"/>
        <w:spacing w:after="0" w:line="240" w:lineRule="auto"/>
        <w:ind w:left="1416" w:firstLine="708"/>
        <w:rPr>
          <w:rFonts w:cs="LucidaSansTypewriter"/>
          <w:color w:val="231F20"/>
          <w:szCs w:val="18"/>
          <w:lang w:val="en-US"/>
        </w:rPr>
      </w:pPr>
      <w:r w:rsidRPr="00237457">
        <w:rPr>
          <w:rFonts w:cs="LucidaSansTypewriter"/>
          <w:color w:val="034EA3"/>
          <w:szCs w:val="18"/>
          <w:lang w:val="en-US"/>
        </w:rPr>
        <w:t xml:space="preserve">return </w:t>
      </w:r>
      <w:r w:rsidRPr="00237457">
        <w:rPr>
          <w:rFonts w:cs="LucidaSansTypewriter"/>
          <w:color w:val="231F20"/>
          <w:szCs w:val="18"/>
          <w:lang w:val="en-US"/>
        </w:rPr>
        <w:t>String.format(</w:t>
      </w:r>
      <w:r w:rsidRPr="00237457">
        <w:rPr>
          <w:rFonts w:cs="LucidaSansTypewriter"/>
          <w:color w:val="00A0DB"/>
          <w:szCs w:val="18"/>
          <w:lang w:val="en-US"/>
        </w:rPr>
        <w:t>"%s: %s %s%n%s: %s%n%s: %.2f%n%s: %.2f"</w:t>
      </w:r>
      <w:r w:rsidRPr="00237457">
        <w:rPr>
          <w:rFonts w:cs="LucidaSansTypewriter"/>
          <w:color w:val="231F20"/>
          <w:szCs w:val="18"/>
          <w:lang w:val="en-US"/>
        </w:rPr>
        <w:t>,</w:t>
      </w:r>
    </w:p>
    <w:p w:rsidR="00237457" w:rsidRPr="00237457" w:rsidRDefault="00237457" w:rsidP="00237457">
      <w:pPr>
        <w:autoSpaceDE w:val="0"/>
        <w:autoSpaceDN w:val="0"/>
        <w:adjustRightInd w:val="0"/>
        <w:spacing w:after="0" w:line="240" w:lineRule="auto"/>
        <w:ind w:left="1416" w:firstLine="708"/>
        <w:rPr>
          <w:rFonts w:cs="LucidaSansTypewriter"/>
          <w:color w:val="231F20"/>
          <w:szCs w:val="18"/>
          <w:lang w:val="en-US"/>
        </w:rPr>
      </w:pPr>
      <w:r w:rsidRPr="00237457">
        <w:rPr>
          <w:rFonts w:cs="LucidaSansTypewriter"/>
          <w:color w:val="00A0DB"/>
          <w:szCs w:val="18"/>
          <w:lang w:val="en-US"/>
        </w:rPr>
        <w:t>"commission employee"</w:t>
      </w:r>
      <w:r w:rsidRPr="00237457">
        <w:rPr>
          <w:rFonts w:cs="LucidaSansTypewriter"/>
          <w:color w:val="231F20"/>
          <w:szCs w:val="18"/>
          <w:lang w:val="en-US"/>
        </w:rPr>
        <w:t>, firstName, lastName,</w:t>
      </w:r>
    </w:p>
    <w:p w:rsidR="00237457" w:rsidRPr="00237457" w:rsidRDefault="00237457" w:rsidP="00237457">
      <w:pPr>
        <w:pStyle w:val="AralkYok"/>
        <w:ind w:left="1416" w:firstLine="708"/>
        <w:rPr>
          <w:szCs w:val="18"/>
        </w:rPr>
      </w:pPr>
      <w:r w:rsidRPr="00237457">
        <w:rPr>
          <w:rFonts w:cs="LucidaSansTypewriter"/>
          <w:color w:val="00A0DB"/>
          <w:szCs w:val="18"/>
          <w:lang w:val="en-US"/>
        </w:rPr>
        <w:t>"social security number"</w:t>
      </w:r>
      <w:r w:rsidRPr="00237457">
        <w:rPr>
          <w:rFonts w:cs="LucidaSansTypewriter"/>
          <w:color w:val="231F20"/>
          <w:szCs w:val="18"/>
          <w:lang w:val="en-US"/>
        </w:rPr>
        <w:t>, socialSecurityNumber,</w:t>
      </w:r>
    </w:p>
    <w:p w:rsidR="00237457" w:rsidRPr="00237457" w:rsidRDefault="00237457" w:rsidP="00237457">
      <w:pPr>
        <w:autoSpaceDE w:val="0"/>
        <w:autoSpaceDN w:val="0"/>
        <w:adjustRightInd w:val="0"/>
        <w:spacing w:after="0" w:line="240" w:lineRule="auto"/>
        <w:ind w:left="1416" w:firstLine="708"/>
        <w:rPr>
          <w:rFonts w:cs="LucidaSansTypewriter"/>
          <w:color w:val="231F20"/>
          <w:szCs w:val="18"/>
          <w:lang w:val="en-US"/>
        </w:rPr>
      </w:pPr>
      <w:r w:rsidRPr="00237457">
        <w:rPr>
          <w:rFonts w:cs="LucidaSansTypewriter"/>
          <w:color w:val="00A0DB"/>
          <w:szCs w:val="18"/>
          <w:lang w:val="en-US"/>
        </w:rPr>
        <w:t>"gross sales"</w:t>
      </w:r>
      <w:r w:rsidRPr="00237457">
        <w:rPr>
          <w:rFonts w:cs="LucidaSansTypewriter"/>
          <w:color w:val="231F20"/>
          <w:szCs w:val="18"/>
          <w:lang w:val="en-US"/>
        </w:rPr>
        <w:t>, grossSales,</w:t>
      </w:r>
    </w:p>
    <w:p w:rsidR="00237457" w:rsidRPr="00237457" w:rsidRDefault="00237457" w:rsidP="00237457">
      <w:pPr>
        <w:autoSpaceDE w:val="0"/>
        <w:autoSpaceDN w:val="0"/>
        <w:adjustRightInd w:val="0"/>
        <w:spacing w:after="0" w:line="240" w:lineRule="auto"/>
        <w:ind w:left="1416" w:firstLine="708"/>
        <w:rPr>
          <w:rFonts w:cs="LucidaSansTypewriter"/>
          <w:color w:val="231F20"/>
          <w:szCs w:val="18"/>
          <w:lang w:val="en-US"/>
        </w:rPr>
      </w:pPr>
      <w:r w:rsidRPr="00237457">
        <w:rPr>
          <w:rFonts w:cs="LucidaSansTypewriter"/>
          <w:color w:val="00A0DB"/>
          <w:szCs w:val="18"/>
          <w:lang w:val="en-US"/>
        </w:rPr>
        <w:t>"commission rate"</w:t>
      </w:r>
      <w:r w:rsidRPr="00237457">
        <w:rPr>
          <w:rFonts w:cs="LucidaSansTypewriter"/>
          <w:color w:val="231F20"/>
          <w:szCs w:val="18"/>
          <w:lang w:val="en-US"/>
        </w:rPr>
        <w:t>, commissionRate);</w:t>
      </w:r>
    </w:p>
    <w:p w:rsidR="006C23AF" w:rsidRDefault="00237457" w:rsidP="00237457">
      <w:pPr>
        <w:pStyle w:val="AralkYok"/>
        <w:ind w:left="708" w:firstLine="708"/>
        <w:rPr>
          <w:rFonts w:cs="LucidaSansTypewriter"/>
          <w:color w:val="231F20"/>
          <w:szCs w:val="18"/>
          <w:lang w:val="en-US"/>
        </w:rPr>
      </w:pPr>
      <w:r w:rsidRPr="00237457">
        <w:rPr>
          <w:rFonts w:cs="LucidaSansTypewriter"/>
          <w:color w:val="231F20"/>
          <w:szCs w:val="18"/>
          <w:lang w:val="en-US"/>
        </w:rPr>
        <w:t>}</w:t>
      </w:r>
    </w:p>
    <w:p w:rsidR="007F74D2" w:rsidRDefault="0012441E" w:rsidP="00237457">
      <w:pPr>
        <w:pStyle w:val="AralkYok"/>
        <w:ind w:left="708" w:firstLine="708"/>
        <w:rPr>
          <w:rFonts w:cs="LucidaSansTypewriter"/>
          <w:color w:val="231F20"/>
          <w:szCs w:val="18"/>
          <w:lang w:val="en-US"/>
        </w:rPr>
      </w:pPr>
      <w:r>
        <w:rPr>
          <w:rFonts w:cs="LucidaSansTypewriter"/>
          <w:color w:val="231F20"/>
          <w:szCs w:val="18"/>
          <w:lang w:val="en-US"/>
        </w:rPr>
        <w:t>F</w:t>
      </w:r>
    </w:p>
    <w:p w:rsidR="007F74D2" w:rsidRPr="007F74D2" w:rsidRDefault="007F74D2" w:rsidP="007F74D2">
      <w:pPr>
        <w:autoSpaceDE w:val="0"/>
        <w:autoSpaceDN w:val="0"/>
        <w:adjustRightInd w:val="0"/>
        <w:spacing w:after="0" w:line="240" w:lineRule="auto"/>
        <w:ind w:left="708" w:firstLine="708"/>
        <w:rPr>
          <w:rFonts w:cs="LucidaSansTypewriter"/>
          <w:color w:val="00B062"/>
          <w:szCs w:val="18"/>
          <w:lang w:val="en-US"/>
        </w:rPr>
      </w:pPr>
      <w:r w:rsidRPr="007F74D2">
        <w:rPr>
          <w:rFonts w:cs="LucidaSansTypewriter"/>
          <w:color w:val="231F20"/>
          <w:szCs w:val="16"/>
          <w:lang w:val="en-US"/>
        </w:rPr>
        <w:t>@Override</w:t>
      </w:r>
      <w:r>
        <w:rPr>
          <w:rFonts w:cs="LucidaSansTypewriter"/>
          <w:color w:val="231F20"/>
          <w:szCs w:val="16"/>
          <w:lang w:val="en-US"/>
        </w:rPr>
        <w:t xml:space="preserve"> </w:t>
      </w:r>
      <w:r w:rsidR="00815C6B">
        <w:rPr>
          <w:rFonts w:cs="LucidaSansTypewriter"/>
          <w:color w:val="231F20"/>
          <w:szCs w:val="18"/>
          <w:lang w:val="en-US"/>
        </w:rPr>
        <w:t>// Overriding with</w:t>
      </w:r>
      <w:r>
        <w:rPr>
          <w:rFonts w:cs="LucidaSansTypewriter"/>
          <w:color w:val="231F20"/>
          <w:szCs w:val="18"/>
          <w:lang w:val="en-US"/>
        </w:rPr>
        <w:t xml:space="preserve"> reusing super’s method.</w:t>
      </w:r>
    </w:p>
    <w:p w:rsidR="007F74D2" w:rsidRPr="007F74D2" w:rsidRDefault="007F74D2" w:rsidP="007F74D2">
      <w:pPr>
        <w:autoSpaceDE w:val="0"/>
        <w:autoSpaceDN w:val="0"/>
        <w:adjustRightInd w:val="0"/>
        <w:spacing w:after="0" w:line="240" w:lineRule="auto"/>
        <w:ind w:left="708" w:firstLine="708"/>
        <w:rPr>
          <w:rFonts w:cs="LucidaSansTypewriter"/>
          <w:color w:val="231F20"/>
          <w:szCs w:val="16"/>
          <w:lang w:val="en-US"/>
        </w:rPr>
      </w:pPr>
      <w:r w:rsidRPr="007F74D2">
        <w:rPr>
          <w:rFonts w:cs="LucidaSansTypewriter"/>
          <w:color w:val="034EA3"/>
          <w:szCs w:val="16"/>
          <w:lang w:val="en-US"/>
        </w:rPr>
        <w:t xml:space="preserve">public </w:t>
      </w:r>
      <w:r w:rsidRPr="007F74D2">
        <w:rPr>
          <w:rFonts w:cs="LucidaSansTypewriter"/>
          <w:color w:val="231F20"/>
          <w:szCs w:val="16"/>
          <w:lang w:val="en-US"/>
        </w:rPr>
        <w:t>String toString()</w:t>
      </w:r>
    </w:p>
    <w:p w:rsidR="007F74D2" w:rsidRPr="007F74D2" w:rsidRDefault="007F74D2" w:rsidP="007F74D2">
      <w:pPr>
        <w:pStyle w:val="AralkYok"/>
        <w:ind w:left="708" w:firstLine="708"/>
        <w:rPr>
          <w:rFonts w:cs="LucidaSansTypewriter"/>
          <w:color w:val="231F20"/>
          <w:szCs w:val="16"/>
          <w:lang w:val="en-US"/>
        </w:rPr>
      </w:pPr>
      <w:r w:rsidRPr="007F74D2">
        <w:rPr>
          <w:rFonts w:cs="LucidaSansTypewriter"/>
          <w:color w:val="231F20"/>
          <w:szCs w:val="16"/>
          <w:lang w:val="en-US"/>
        </w:rPr>
        <w:t>{</w:t>
      </w:r>
    </w:p>
    <w:p w:rsidR="007F74D2" w:rsidRPr="007F74D2" w:rsidRDefault="007F74D2" w:rsidP="007F74D2">
      <w:pPr>
        <w:autoSpaceDE w:val="0"/>
        <w:autoSpaceDN w:val="0"/>
        <w:adjustRightInd w:val="0"/>
        <w:spacing w:after="0" w:line="240" w:lineRule="auto"/>
        <w:ind w:left="1416" w:firstLine="708"/>
        <w:rPr>
          <w:rFonts w:cs="LucidaSansTypewriter"/>
          <w:color w:val="231F20"/>
          <w:szCs w:val="16"/>
          <w:lang w:val="en-US"/>
        </w:rPr>
      </w:pPr>
      <w:r w:rsidRPr="007F74D2">
        <w:rPr>
          <w:rFonts w:cs="LucidaSansTypewriter"/>
          <w:color w:val="034EA3"/>
          <w:szCs w:val="16"/>
          <w:lang w:val="en-US"/>
        </w:rPr>
        <w:t xml:space="preserve">return </w:t>
      </w:r>
      <w:r w:rsidRPr="007F74D2">
        <w:rPr>
          <w:rFonts w:cs="LucidaSansTypewriter"/>
          <w:color w:val="231F20"/>
          <w:szCs w:val="16"/>
          <w:lang w:val="en-US"/>
        </w:rPr>
        <w:t>String.format(</w:t>
      </w:r>
      <w:r w:rsidRPr="007F74D2">
        <w:rPr>
          <w:rFonts w:cs="LucidaSansTypewriter"/>
          <w:color w:val="00A0DB"/>
          <w:szCs w:val="16"/>
          <w:lang w:val="en-US"/>
        </w:rPr>
        <w:t>"%s %s%n%s: %.2f"</w:t>
      </w:r>
      <w:r w:rsidRPr="007F74D2">
        <w:rPr>
          <w:rFonts w:cs="LucidaSansTypewriter"/>
          <w:color w:val="231F20"/>
          <w:szCs w:val="16"/>
          <w:lang w:val="en-US"/>
        </w:rPr>
        <w:t xml:space="preserve">, </w:t>
      </w:r>
      <w:r w:rsidRPr="007F74D2">
        <w:rPr>
          <w:rFonts w:cs="LucidaSansTypewriter"/>
          <w:color w:val="00A0DB"/>
          <w:szCs w:val="16"/>
          <w:lang w:val="en-US"/>
        </w:rPr>
        <w:t>"base-salaried"</w:t>
      </w:r>
      <w:r w:rsidRPr="007F74D2">
        <w:rPr>
          <w:rFonts w:cs="LucidaSansTypewriter"/>
          <w:color w:val="231F20"/>
          <w:szCs w:val="16"/>
          <w:lang w:val="en-US"/>
        </w:rPr>
        <w:t>,</w:t>
      </w:r>
    </w:p>
    <w:p w:rsidR="007F74D2" w:rsidRPr="007F74D2" w:rsidRDefault="007F74D2" w:rsidP="007F74D2">
      <w:pPr>
        <w:pStyle w:val="AralkYok"/>
        <w:ind w:left="1416" w:firstLine="708"/>
        <w:rPr>
          <w:rFonts w:cs="LucidaSansTypewriter"/>
          <w:color w:val="231F20"/>
          <w:szCs w:val="16"/>
          <w:lang w:val="en-US"/>
        </w:rPr>
      </w:pPr>
      <w:r w:rsidRPr="007F74D2">
        <w:rPr>
          <w:rFonts w:cs="LucidaSansTypewriter"/>
          <w:color w:val="034EA3"/>
          <w:szCs w:val="16"/>
          <w:lang w:val="en-US"/>
        </w:rPr>
        <w:t>super</w:t>
      </w:r>
      <w:r w:rsidRPr="007F74D2">
        <w:rPr>
          <w:rFonts w:cs="LucidaSansTypewriter"/>
          <w:color w:val="231F20"/>
          <w:szCs w:val="16"/>
          <w:lang w:val="en-US"/>
        </w:rPr>
        <w:t xml:space="preserve">.toString(), </w:t>
      </w:r>
      <w:r w:rsidRPr="007F74D2">
        <w:rPr>
          <w:rFonts w:cs="LucidaSansTypewriter"/>
          <w:color w:val="00A0DB"/>
          <w:szCs w:val="16"/>
          <w:lang w:val="en-US"/>
        </w:rPr>
        <w:t>"base salary"</w:t>
      </w:r>
      <w:r w:rsidRPr="007F74D2">
        <w:rPr>
          <w:rFonts w:cs="LucidaSansTypewriter"/>
          <w:color w:val="231F20"/>
          <w:szCs w:val="16"/>
          <w:lang w:val="en-US"/>
        </w:rPr>
        <w:t>, getBaseSalary());</w:t>
      </w:r>
    </w:p>
    <w:p w:rsidR="007F74D2" w:rsidRPr="007F74D2" w:rsidRDefault="007F74D2" w:rsidP="007F74D2">
      <w:pPr>
        <w:pStyle w:val="AralkYok"/>
        <w:ind w:left="708" w:firstLine="708"/>
        <w:rPr>
          <w:b/>
          <w:sz w:val="20"/>
          <w:szCs w:val="18"/>
        </w:rPr>
      </w:pPr>
      <w:r w:rsidRPr="007F74D2">
        <w:rPr>
          <w:rFonts w:cs="LucidaSansTypewriter"/>
          <w:color w:val="231F20"/>
          <w:szCs w:val="16"/>
          <w:lang w:val="en-US"/>
        </w:rPr>
        <w:t>}</w:t>
      </w:r>
    </w:p>
    <w:p w:rsidR="006B28EC" w:rsidRDefault="00DD6927" w:rsidP="00DD6927">
      <w:pPr>
        <w:pStyle w:val="HTMLncedenBiimlendirilmi"/>
        <w:spacing w:line="270" w:lineRule="atLeast"/>
        <w:rPr>
          <w:rFonts w:ascii="Verdana" w:hAnsi="Verdana"/>
          <w:color w:val="000000"/>
        </w:rPr>
      </w:pPr>
      <w:r w:rsidRPr="007F74D2">
        <w:rPr>
          <w:rFonts w:ascii="Verdana" w:hAnsi="Verdana"/>
          <w:color w:val="000000"/>
          <w:sz w:val="20"/>
        </w:rPr>
        <w:tab/>
        <w:t xml:space="preserve">        </w:t>
      </w:r>
    </w:p>
    <w:p w:rsidR="00B6766A" w:rsidRDefault="00A50D45" w:rsidP="00F743C9">
      <w:pPr>
        <w:pStyle w:val="AralkYok"/>
      </w:pPr>
      <w:r w:rsidRPr="00F743C9">
        <w:tab/>
        <w:t xml:space="preserve">        </w:t>
      </w:r>
      <w:r w:rsidR="00F743C9" w:rsidRPr="00F743C9">
        <w:t>To override a superclass method, a subclass must declare a method with the same signature (method name, number of parameters, parameter types and order of parameter types) as the superclass method.</w:t>
      </w:r>
      <w:r w:rsidR="00F103FC">
        <w:t xml:space="preserve"> Also the return type must be the same as, or a subtype of the return type in the original method.</w:t>
      </w:r>
    </w:p>
    <w:p w:rsidR="00CC4808" w:rsidRPr="00255A24" w:rsidRDefault="00CC4808" w:rsidP="00F743C9">
      <w:pPr>
        <w:pStyle w:val="AralkYok"/>
      </w:pPr>
      <w:r w:rsidRPr="00255A24">
        <w:tab/>
      </w:r>
      <w:r w:rsidRPr="00255A24">
        <w:tab/>
        <w:t xml:space="preserve">Private, final and static </w:t>
      </w:r>
      <w:r w:rsidR="00BD080F" w:rsidRPr="00255A24">
        <w:t>methods cant be overridden but can be redefined.</w:t>
      </w:r>
      <w:r w:rsidR="00255A24">
        <w:t xml:space="preserve"> These methods cant be inherited from superclass. So you have to define these methods from scratch.You cant call super.method like inherited methods</w:t>
      </w:r>
      <w:r w:rsidR="00C936C4">
        <w:t xml:space="preserve"> </w:t>
      </w:r>
      <w:r w:rsidR="00630376">
        <w:t xml:space="preserve">sometimes </w:t>
      </w:r>
      <w:r w:rsidR="00C936C4">
        <w:t>do inside them</w:t>
      </w:r>
      <w:r w:rsidR="00255A24">
        <w:t>.</w:t>
      </w:r>
    </w:p>
    <w:p w:rsidR="00F743C9" w:rsidRDefault="00F743C9" w:rsidP="00F743C9">
      <w:pPr>
        <w:pStyle w:val="AralkYok"/>
      </w:pPr>
      <w:r w:rsidRPr="00F743C9">
        <w:tab/>
        <w:t xml:space="preserve">        Optional </w:t>
      </w:r>
      <w:r w:rsidRPr="00F743C9">
        <w:rPr>
          <w:color w:val="00B050"/>
        </w:rPr>
        <w:t xml:space="preserve">@Override annotation </w:t>
      </w:r>
      <w:r w:rsidRPr="00F743C9">
        <w:t>to indicate that the following method declaration (i.e., toString) should override an existing superclass method. This annotation helps the compiler catch a few common errors.</w:t>
      </w:r>
      <w:r>
        <w:t xml:space="preserve"> For example signature not matching errors.</w:t>
      </w:r>
    </w:p>
    <w:p w:rsidR="00F743C9" w:rsidRDefault="00F743C9" w:rsidP="00F743C9">
      <w:pPr>
        <w:pStyle w:val="AralkYok"/>
      </w:pPr>
      <w:r w:rsidRPr="00F743C9">
        <w:tab/>
        <w:t xml:space="preserve">        It’s a compilation error to override a method with a more restricted access modifier. Doing so would</w:t>
      </w:r>
      <w:r>
        <w:t xml:space="preserve"> </w:t>
      </w:r>
      <w:r w:rsidRPr="00F743C9">
        <w:t>break the is-a relationship, which requires that all subclass objects be able to respond to</w:t>
      </w:r>
      <w:r>
        <w:t xml:space="preserve"> </w:t>
      </w:r>
      <w:r w:rsidRPr="00F743C9">
        <w:t>method calls made to public methods declared in the superclass.</w:t>
      </w:r>
    </w:p>
    <w:p w:rsidR="00F743C9" w:rsidRDefault="00F743C9" w:rsidP="00F743C9">
      <w:pPr>
        <w:pStyle w:val="AralkYok"/>
      </w:pPr>
    </w:p>
    <w:p w:rsidR="005002CA" w:rsidRDefault="00F743C9" w:rsidP="00163C53">
      <w:pPr>
        <w:pStyle w:val="AralkYok"/>
      </w:pPr>
      <w:r>
        <w:tab/>
      </w:r>
      <w:r>
        <w:rPr>
          <w:b/>
        </w:rPr>
        <w:t xml:space="preserve">Section 9.4.2: </w:t>
      </w:r>
      <w:r w:rsidR="00E07BD8" w:rsidRPr="00E07BD8">
        <w:t>class</w:t>
      </w:r>
      <w:r w:rsidR="00E07BD8">
        <w:rPr>
          <w:b/>
        </w:rPr>
        <w:t xml:space="preserve"> </w:t>
      </w:r>
      <w:r w:rsidR="00E07BD8" w:rsidRPr="00E07BD8">
        <w:t>Base</w:t>
      </w:r>
      <w:r w:rsidR="00E07BD8">
        <w:t xml:space="preserve">CommissionEmployee. </w:t>
      </w:r>
    </w:p>
    <w:p w:rsidR="005002CA" w:rsidRDefault="005002CA" w:rsidP="00163C53">
      <w:pPr>
        <w:pStyle w:val="AralkYok"/>
      </w:pPr>
    </w:p>
    <w:p w:rsidR="00F743C9" w:rsidRPr="00163C53" w:rsidRDefault="005002CA" w:rsidP="005002CA">
      <w:pPr>
        <w:pStyle w:val="AralkYok"/>
        <w:ind w:firstLine="708"/>
      </w:pPr>
      <w:r w:rsidRPr="003B0998">
        <w:rPr>
          <w:b/>
          <w:color w:val="FFC000"/>
        </w:rPr>
        <w:t>-</w:t>
      </w:r>
      <w:r w:rsidR="00163C53" w:rsidRPr="003B0998">
        <w:rPr>
          <w:b/>
          <w:color w:val="FFC000"/>
        </w:rPr>
        <w:t>Why we need inheritance</w:t>
      </w:r>
      <w:r w:rsidRPr="003B0998">
        <w:rPr>
          <w:b/>
          <w:color w:val="FFC000"/>
        </w:rPr>
        <w:t>:</w:t>
      </w:r>
      <w:r w:rsidR="00163C53" w:rsidRPr="005002CA">
        <w:rPr>
          <w:color w:val="FFC000"/>
        </w:rPr>
        <w:t xml:space="preserve"> </w:t>
      </w:r>
      <w:r w:rsidR="00163C53" w:rsidRPr="00163C53">
        <w:t>We literally copied code from class CommissionEmployee and pasted it into class Base- PlusCommissionEmployee, then modified class BasePlusCommissionEmployee to include a base salary and methods that manipulate the base salary. This “copy-and-paste” approach is often error prone and time consuming. Worse yet, it spreads copies of the same code throughout a system, creating code-maintenance problems—changes to the code would need to be made in multiple classes. Is there a way to “acquire” the instance variables and methods of one class in a way that makes them part of other classes without duplicating code? Next we answer this question, using a more elegant approach to building classes that emphasizes the benefits of inheritance.</w:t>
      </w:r>
    </w:p>
    <w:p w:rsidR="00A50D45" w:rsidRDefault="00A50D45" w:rsidP="0096676D">
      <w:pPr>
        <w:pStyle w:val="HTMLncedenBiimlendirilmi"/>
        <w:spacing w:line="270" w:lineRule="atLeast"/>
        <w:ind w:left="720"/>
        <w:rPr>
          <w:rFonts w:ascii="Verdana" w:hAnsi="Verdana"/>
          <w:color w:val="000000"/>
        </w:rPr>
      </w:pPr>
    </w:p>
    <w:p w:rsidR="00127546" w:rsidRDefault="00127546" w:rsidP="00127546">
      <w:pPr>
        <w:pStyle w:val="AralkYok"/>
        <w:ind w:firstLine="708"/>
      </w:pPr>
      <w:r>
        <w:rPr>
          <w:b/>
          <w:color w:val="000000"/>
        </w:rPr>
        <w:t xml:space="preserve">Section 9.4.3: </w:t>
      </w:r>
      <w:r w:rsidRPr="00E07BD8">
        <w:t>class</w:t>
      </w:r>
      <w:r>
        <w:rPr>
          <w:b/>
        </w:rPr>
        <w:t xml:space="preserve"> </w:t>
      </w:r>
      <w:r w:rsidRPr="00E07BD8">
        <w:t>Base</w:t>
      </w:r>
      <w:r>
        <w:t xml:space="preserve">CommissionEmployee extends CommissionEmployee. </w:t>
      </w:r>
    </w:p>
    <w:p w:rsidR="00B72E26" w:rsidRDefault="00B72E26" w:rsidP="00127546">
      <w:pPr>
        <w:pStyle w:val="AralkYok"/>
        <w:ind w:firstLine="708"/>
      </w:pPr>
    </w:p>
    <w:p w:rsidR="00B72E26" w:rsidRDefault="00B72E26" w:rsidP="00127546">
      <w:pPr>
        <w:pStyle w:val="AralkYok"/>
        <w:ind w:firstLine="708"/>
      </w:pPr>
      <w:r>
        <w:t>Our program doesnt work because subclass methods cant access to private instance variables of superclass.</w:t>
      </w:r>
    </w:p>
    <w:p w:rsidR="00127546" w:rsidRDefault="00127546" w:rsidP="00127546">
      <w:pPr>
        <w:pStyle w:val="AralkYok"/>
        <w:ind w:firstLine="708"/>
      </w:pPr>
    </w:p>
    <w:p w:rsidR="00127546" w:rsidRPr="00A95777" w:rsidRDefault="00A95777" w:rsidP="00CE1231">
      <w:pPr>
        <w:pStyle w:val="AralkYok"/>
        <w:ind w:firstLine="708"/>
      </w:pPr>
      <w:r w:rsidRPr="00A95777">
        <w:t>At the design stage in an object-oriented system, you’ll often find that certain classes are</w:t>
      </w:r>
      <w:r>
        <w:t xml:space="preserve"> </w:t>
      </w:r>
      <w:r w:rsidRPr="00A95777">
        <w:t>closely related. You should “factor out” common instance variables and methods and place</w:t>
      </w:r>
      <w:r>
        <w:t xml:space="preserve"> </w:t>
      </w:r>
      <w:r w:rsidRPr="00A95777">
        <w:t>them in a superclass. Then use inheritance to develop subclasses, specializing them with</w:t>
      </w:r>
      <w:r>
        <w:t xml:space="preserve"> </w:t>
      </w:r>
      <w:r w:rsidRPr="00A95777">
        <w:t>capabilities beyond those inherited from the superclass.</w:t>
      </w:r>
    </w:p>
    <w:p w:rsidR="005954B0" w:rsidRDefault="005954B0" w:rsidP="00127546">
      <w:pPr>
        <w:pStyle w:val="AralkYok"/>
        <w:ind w:firstLine="708"/>
      </w:pPr>
    </w:p>
    <w:p w:rsidR="00737BC3" w:rsidRDefault="00737BC3" w:rsidP="008D132B">
      <w:pPr>
        <w:pStyle w:val="AralkYok"/>
      </w:pPr>
    </w:p>
    <w:p w:rsidR="00B72E26" w:rsidRDefault="00737BC3" w:rsidP="008D132B">
      <w:pPr>
        <w:pStyle w:val="AralkYok"/>
      </w:pPr>
      <w:r w:rsidRPr="00737BC3">
        <w:rPr>
          <w:b/>
          <w:color w:val="FFC000"/>
        </w:rPr>
        <w:tab/>
      </w:r>
      <w:r>
        <w:rPr>
          <w:b/>
          <w:color w:val="FFC000"/>
        </w:rPr>
        <w:t>-</w:t>
      </w:r>
      <w:r w:rsidRPr="00737BC3">
        <w:rPr>
          <w:b/>
          <w:color w:val="FFC000"/>
        </w:rPr>
        <w:t>Explici</w:t>
      </w:r>
      <w:r w:rsidR="00612A50">
        <w:rPr>
          <w:b/>
          <w:color w:val="FFC000"/>
        </w:rPr>
        <w:t>t call to superclass</w:t>
      </w:r>
      <w:r w:rsidR="00742A34">
        <w:rPr>
          <w:b/>
          <w:color w:val="FFC000"/>
        </w:rPr>
        <w:t xml:space="preserve"> constructors and accessing super</w:t>
      </w:r>
      <w:r w:rsidR="00612A50">
        <w:rPr>
          <w:b/>
          <w:color w:val="FFC000"/>
        </w:rPr>
        <w:t xml:space="preserve"> members</w:t>
      </w:r>
      <w:r>
        <w:rPr>
          <w:b/>
          <w:color w:val="FFC000"/>
        </w:rPr>
        <w:t xml:space="preserve">: </w:t>
      </w:r>
      <w:r w:rsidR="005137C2">
        <w:t xml:space="preserve">We set the values of the variables of superclass to superclass. </w:t>
      </w:r>
      <w:r w:rsidR="00B72E26">
        <w:t>Subclass doesn’t</w:t>
      </w:r>
      <w:r w:rsidR="005423F8">
        <w:t xml:space="preserve"> have direct </w:t>
      </w:r>
      <w:r w:rsidR="00D93049">
        <w:t>access</w:t>
      </w:r>
      <w:r w:rsidR="00B72E26">
        <w:t xml:space="preserve"> </w:t>
      </w:r>
      <w:r w:rsidR="00D93049">
        <w:t>to private members of superclass.</w:t>
      </w:r>
    </w:p>
    <w:p w:rsidR="00313D47" w:rsidRDefault="005423F8" w:rsidP="008D132B">
      <w:pPr>
        <w:pStyle w:val="AralkYok"/>
      </w:pPr>
      <w:r>
        <w:tab/>
      </w:r>
      <w:r w:rsidR="009B45D6" w:rsidRPr="008D132B">
        <w:t xml:space="preserve">As we said before we have to call one of the constructors of super class first thing in subclass constructor. We do this by using the </w:t>
      </w:r>
      <w:r w:rsidR="009B45D6" w:rsidRPr="008D132B">
        <w:rPr>
          <w:color w:val="00B050"/>
        </w:rPr>
        <w:t>superclass constructor call syntax</w:t>
      </w:r>
      <w:r w:rsidR="008A645B">
        <w:rPr>
          <w:color w:val="00B050"/>
        </w:rPr>
        <w:t xml:space="preserve">, </w:t>
      </w:r>
      <w:r w:rsidR="008A645B" w:rsidRPr="00D92ECA">
        <w:rPr>
          <w:color w:val="00B050"/>
        </w:rPr>
        <w:t>super</w:t>
      </w:r>
      <w:r w:rsidR="008F3E6C">
        <w:rPr>
          <w:color w:val="00B050"/>
        </w:rPr>
        <w:t>(argument list</w:t>
      </w:r>
      <w:r w:rsidR="008A645B" w:rsidRPr="00D92ECA">
        <w:rPr>
          <w:color w:val="00B050"/>
        </w:rPr>
        <w:t>)</w:t>
      </w:r>
      <w:r w:rsidR="009B45D6" w:rsidRPr="008D132B">
        <w:t>—keyword super, followed by a set of parentheses containing the superclass constructor arguments, which are used to initialize the superclass instance variables</w:t>
      </w:r>
      <w:r w:rsidR="009B45D6">
        <w:t xml:space="preserve">. </w:t>
      </w:r>
    </w:p>
    <w:p w:rsidR="00B72E26" w:rsidRDefault="00B72E26" w:rsidP="008D132B">
      <w:pPr>
        <w:pStyle w:val="AralkYok"/>
      </w:pPr>
      <w:r>
        <w:tab/>
        <w:t>We have direct access to non private variables and methods. From subclass itself you can directly use them</w:t>
      </w:r>
      <w:r w:rsidR="00263D59">
        <w:t>(use super. For shadowing local variables)</w:t>
      </w:r>
      <w:r>
        <w:t>. From outside subclass lets say a test class that creates a subclass. You first need to create a subclass and then use subclassName.variableName; or subclassName.methodName();</w:t>
      </w:r>
    </w:p>
    <w:p w:rsidR="00B72E26" w:rsidRDefault="00B72E26" w:rsidP="008D132B">
      <w:pPr>
        <w:pStyle w:val="AralkYok"/>
      </w:pPr>
    </w:p>
    <w:p w:rsidR="00B72E26" w:rsidRDefault="00B72E26" w:rsidP="00B72E26">
      <w:pPr>
        <w:pStyle w:val="AralkYok"/>
      </w:pPr>
      <w:r>
        <w:tab/>
        <w:t>BasePlusCommissionEmployee employee =  new BasePlusCommissionEmployee(</w:t>
      </w:r>
    </w:p>
    <w:p w:rsidR="00B72E26" w:rsidRDefault="00B72E26" w:rsidP="00B72E26">
      <w:pPr>
        <w:pStyle w:val="AralkYok"/>
      </w:pPr>
      <w:r>
        <w:t xml:space="preserve">            "Bob", "Lewis", "333-33-3333", 5000, .04, 300);</w:t>
      </w:r>
    </w:p>
    <w:p w:rsidR="00B72E26" w:rsidRDefault="00B72E26" w:rsidP="00B72E26">
      <w:pPr>
        <w:pStyle w:val="AralkYok"/>
      </w:pPr>
    </w:p>
    <w:p w:rsidR="00B72E26" w:rsidRDefault="00B72E26" w:rsidP="00B72E26">
      <w:pPr>
        <w:pStyle w:val="AralkYok"/>
      </w:pPr>
      <w:r>
        <w:tab/>
        <w:t>System.out.printf("%n%s %s%n", "First name is",</w:t>
      </w:r>
    </w:p>
    <w:p w:rsidR="00B72E26" w:rsidRDefault="00B72E26" w:rsidP="00B72E26">
      <w:pPr>
        <w:pStyle w:val="AralkYok"/>
      </w:pPr>
      <w:r>
        <w:t xml:space="preserve">         employee.getFirstName());</w:t>
      </w:r>
    </w:p>
    <w:p w:rsidR="00D93049" w:rsidRDefault="00D93049" w:rsidP="008D132B">
      <w:pPr>
        <w:pStyle w:val="AralkYok"/>
      </w:pPr>
    </w:p>
    <w:p w:rsidR="00B72E26" w:rsidRDefault="00CB7CA8" w:rsidP="00F21184">
      <w:pPr>
        <w:autoSpaceDE w:val="0"/>
        <w:autoSpaceDN w:val="0"/>
        <w:adjustRightInd w:val="0"/>
        <w:spacing w:after="0" w:line="240" w:lineRule="auto"/>
        <w:rPr>
          <w:sz w:val="20"/>
        </w:rPr>
      </w:pPr>
      <w:r w:rsidRPr="00CB7CA8">
        <w:rPr>
          <w:sz w:val="20"/>
        </w:rPr>
        <w:tab/>
      </w:r>
      <w:r w:rsidR="00B72E26">
        <w:rPr>
          <w:sz w:val="20"/>
        </w:rPr>
        <w:t>Calling constructor of super from subclass constructor:</w:t>
      </w:r>
    </w:p>
    <w:p w:rsidR="00B72E26" w:rsidRDefault="00B72E26" w:rsidP="00F21184">
      <w:pPr>
        <w:autoSpaceDE w:val="0"/>
        <w:autoSpaceDN w:val="0"/>
        <w:adjustRightInd w:val="0"/>
        <w:spacing w:after="0" w:line="240" w:lineRule="auto"/>
        <w:rPr>
          <w:sz w:val="20"/>
        </w:rPr>
      </w:pPr>
    </w:p>
    <w:p w:rsidR="00CB7CA8" w:rsidRPr="00CB7CA8" w:rsidRDefault="00CB7CA8" w:rsidP="00B72E26">
      <w:pPr>
        <w:autoSpaceDE w:val="0"/>
        <w:autoSpaceDN w:val="0"/>
        <w:adjustRightInd w:val="0"/>
        <w:spacing w:after="0" w:line="240" w:lineRule="auto"/>
        <w:ind w:left="708"/>
        <w:rPr>
          <w:rFonts w:cs="LucidaSansTypewriter"/>
          <w:color w:val="231F20"/>
          <w:szCs w:val="16"/>
          <w:lang w:val="en-US"/>
        </w:rPr>
      </w:pPr>
      <w:r w:rsidRPr="00CB7CA8">
        <w:rPr>
          <w:rFonts w:cs="LucidaSansTypewriter"/>
          <w:color w:val="034EA3"/>
          <w:szCs w:val="16"/>
          <w:lang w:val="en-US"/>
        </w:rPr>
        <w:t xml:space="preserve">public </w:t>
      </w:r>
      <w:r w:rsidRPr="00CB7CA8">
        <w:rPr>
          <w:rFonts w:cs="LucidaSansTypewriter"/>
          <w:color w:val="231F20"/>
          <w:szCs w:val="16"/>
          <w:lang w:val="en-US"/>
        </w:rPr>
        <w:t>BasePlusCommissionEmployee(String firstName, String lastName,</w:t>
      </w:r>
      <w:r w:rsidR="00F21184">
        <w:rPr>
          <w:rFonts w:cs="LucidaSansTypewriter"/>
          <w:color w:val="231F20"/>
          <w:szCs w:val="16"/>
          <w:lang w:val="en-US"/>
        </w:rPr>
        <w:t xml:space="preserve"> </w:t>
      </w:r>
      <w:r w:rsidRPr="00CB7CA8">
        <w:rPr>
          <w:rFonts w:cs="LucidaSansTypewriter"/>
          <w:color w:val="231F20"/>
          <w:szCs w:val="16"/>
          <w:lang w:val="en-US"/>
        </w:rPr>
        <w:t xml:space="preserve">String socialSecurityNumber, </w:t>
      </w:r>
      <w:r w:rsidRPr="00CB7CA8">
        <w:rPr>
          <w:rFonts w:cs="LucidaSansTypewriter"/>
          <w:color w:val="034EA3"/>
          <w:szCs w:val="16"/>
          <w:lang w:val="en-US"/>
        </w:rPr>
        <w:t xml:space="preserve">double </w:t>
      </w:r>
      <w:r w:rsidRPr="00CB7CA8">
        <w:rPr>
          <w:rFonts w:cs="LucidaSansTypewriter"/>
          <w:color w:val="231F20"/>
          <w:szCs w:val="16"/>
          <w:lang w:val="en-US"/>
        </w:rPr>
        <w:t>grossSales,</w:t>
      </w:r>
      <w:r w:rsidR="00F21184">
        <w:rPr>
          <w:rFonts w:cs="LucidaSansTypewriter"/>
          <w:color w:val="231F20"/>
          <w:szCs w:val="16"/>
          <w:lang w:val="en-US"/>
        </w:rPr>
        <w:t xml:space="preserve"> </w:t>
      </w:r>
      <w:r w:rsidRPr="00CB7CA8">
        <w:rPr>
          <w:rFonts w:cs="LucidaSansTypewriter"/>
          <w:color w:val="034EA3"/>
          <w:szCs w:val="16"/>
          <w:lang w:val="en-US"/>
        </w:rPr>
        <w:t xml:space="preserve">double </w:t>
      </w:r>
      <w:r w:rsidRPr="00CB7CA8">
        <w:rPr>
          <w:rFonts w:cs="LucidaSansTypewriter"/>
          <w:color w:val="231F20"/>
          <w:szCs w:val="16"/>
          <w:lang w:val="en-US"/>
        </w:rPr>
        <w:t xml:space="preserve">commissionRate, </w:t>
      </w:r>
      <w:r w:rsidRPr="00CB7CA8">
        <w:rPr>
          <w:rFonts w:cs="LucidaSansTypewriter"/>
          <w:color w:val="034EA3"/>
          <w:szCs w:val="16"/>
          <w:lang w:val="en-US"/>
        </w:rPr>
        <w:t xml:space="preserve">double </w:t>
      </w:r>
      <w:r w:rsidRPr="00CB7CA8">
        <w:rPr>
          <w:rFonts w:cs="LucidaSansTypewriter"/>
          <w:color w:val="231F20"/>
          <w:szCs w:val="16"/>
          <w:lang w:val="en-US"/>
        </w:rPr>
        <w:t>baseSalary)</w:t>
      </w:r>
    </w:p>
    <w:p w:rsidR="00CB7CA8" w:rsidRPr="00CB7CA8" w:rsidRDefault="00CB7CA8" w:rsidP="00CB7CA8">
      <w:pPr>
        <w:pStyle w:val="AralkYok"/>
        <w:ind w:firstLine="708"/>
        <w:rPr>
          <w:sz w:val="20"/>
        </w:rPr>
      </w:pPr>
      <w:r w:rsidRPr="00CB7CA8">
        <w:rPr>
          <w:rFonts w:cs="LucidaSansTypewriter"/>
          <w:color w:val="231F20"/>
          <w:szCs w:val="16"/>
          <w:lang w:val="en-US"/>
        </w:rPr>
        <w:t>{</w:t>
      </w:r>
    </w:p>
    <w:p w:rsidR="00D93049" w:rsidRPr="00CB34B7" w:rsidRDefault="00D93049" w:rsidP="008D132B">
      <w:pPr>
        <w:pStyle w:val="AralkYok"/>
      </w:pPr>
      <w:r>
        <w:tab/>
      </w:r>
      <w:r w:rsidR="00CB7CA8">
        <w:tab/>
      </w:r>
      <w:r>
        <w:t>super(firstName, lastName, socialSecurityNumber, grossSales, commissionRate);</w:t>
      </w:r>
    </w:p>
    <w:p w:rsidR="000D7B7A" w:rsidRDefault="000D7B7A" w:rsidP="008D132B">
      <w:pPr>
        <w:pStyle w:val="AralkYok"/>
      </w:pPr>
      <w:r>
        <w:tab/>
      </w:r>
    </w:p>
    <w:p w:rsidR="000D7B7A" w:rsidRPr="008D132B" w:rsidRDefault="000D7B7A" w:rsidP="008D132B">
      <w:pPr>
        <w:pStyle w:val="AralkYok"/>
      </w:pPr>
      <w:r>
        <w:tab/>
      </w:r>
    </w:p>
    <w:p w:rsidR="00FD5DDF" w:rsidRDefault="00FD5DDF" w:rsidP="00127546">
      <w:pPr>
        <w:pStyle w:val="AralkYok"/>
        <w:ind w:firstLine="708"/>
      </w:pPr>
    </w:p>
    <w:p w:rsidR="00FD5DDF" w:rsidRDefault="00557E52" w:rsidP="00127546">
      <w:pPr>
        <w:pStyle w:val="AralkYok"/>
        <w:ind w:firstLine="708"/>
      </w:pPr>
      <w:r>
        <w:rPr>
          <w:b/>
        </w:rPr>
        <w:t xml:space="preserve">Section 9.4.4: </w:t>
      </w:r>
      <w:r w:rsidR="00E6621C" w:rsidRPr="00E07BD8">
        <w:t>class</w:t>
      </w:r>
      <w:r w:rsidR="00E6621C">
        <w:rPr>
          <w:b/>
        </w:rPr>
        <w:t xml:space="preserve"> </w:t>
      </w:r>
      <w:r w:rsidR="00E6621C" w:rsidRPr="00E07BD8">
        <w:t>Base</w:t>
      </w:r>
      <w:r w:rsidR="00E6621C">
        <w:t>CommissionEmployee extends CommissionEmployee.</w:t>
      </w:r>
    </w:p>
    <w:p w:rsidR="00E6621C" w:rsidRDefault="00E6621C" w:rsidP="00127546">
      <w:pPr>
        <w:pStyle w:val="AralkYok"/>
        <w:ind w:firstLine="708"/>
      </w:pPr>
    </w:p>
    <w:p w:rsidR="00E6621C" w:rsidRDefault="00E6621C" w:rsidP="00127546">
      <w:pPr>
        <w:pStyle w:val="AralkYok"/>
        <w:ind w:firstLine="708"/>
      </w:pPr>
      <w:r>
        <w:t>To reach instance methods of superclass we need to either make them protected or use public get methods.</w:t>
      </w:r>
      <w:r w:rsidR="005F2AB0">
        <w:t xml:space="preserve"> In this example we use protected. </w:t>
      </w:r>
    </w:p>
    <w:p w:rsidR="005F2AB0" w:rsidRDefault="005F2AB0" w:rsidP="00127546">
      <w:pPr>
        <w:pStyle w:val="AralkYok"/>
        <w:ind w:firstLine="708"/>
      </w:pPr>
    </w:p>
    <w:p w:rsidR="00E76A77" w:rsidRPr="00E76A77" w:rsidRDefault="002E7942" w:rsidP="00197E61">
      <w:pPr>
        <w:pStyle w:val="AralkYok"/>
        <w:ind w:firstLine="708"/>
      </w:pPr>
      <w:r>
        <w:rPr>
          <w:b/>
          <w:color w:val="FFC000"/>
        </w:rPr>
        <w:t xml:space="preserve">-Subclass containts instance variables of all of its superclasses: </w:t>
      </w:r>
      <w:r w:rsidR="00E76A77" w:rsidRPr="00E76A77">
        <w:t>When you create a BasePlusCommissionEmployee object, it contains all instance variables</w:t>
      </w:r>
      <w:r w:rsidR="00E76A77">
        <w:t xml:space="preserve"> </w:t>
      </w:r>
      <w:r w:rsidR="00E76A77" w:rsidRPr="00E76A77">
        <w:t>declared in the class hierarchy to that point—that is, those from classes Object (which</w:t>
      </w:r>
      <w:r w:rsidR="00E76A77">
        <w:t xml:space="preserve"> </w:t>
      </w:r>
      <w:r w:rsidR="00E76A77" w:rsidRPr="00E76A77">
        <w:t>does not have instance variables), CommissionEmployee and BasePlusCommissionEmployee.</w:t>
      </w:r>
      <w:r w:rsidR="00E76A77">
        <w:t xml:space="preserve"> </w:t>
      </w:r>
      <w:r w:rsidR="00E76A77" w:rsidRPr="00E76A77">
        <w:t>Class BasePlusCommissionEmployee does not inherit CommissionEmployee’s five-argument</w:t>
      </w:r>
      <w:r w:rsidR="00E76A77">
        <w:t xml:space="preserve"> </w:t>
      </w:r>
      <w:r w:rsidR="00E76A77" w:rsidRPr="00E76A77">
        <w:t>constructor, but explicitly invokes it (lines 14–15) to initialize the instance variables</w:t>
      </w:r>
      <w:r w:rsidR="00E76A77">
        <w:t xml:space="preserve"> </w:t>
      </w:r>
      <w:r w:rsidR="00E76A77" w:rsidRPr="00E76A77">
        <w:t>that BasePlusCommissionEmployee inherited from CommissionEmployee. Similarly, CommissionEmployee’s</w:t>
      </w:r>
      <w:r w:rsidR="00223CC3">
        <w:t xml:space="preserve"> </w:t>
      </w:r>
      <w:r w:rsidR="00E76A77" w:rsidRPr="00E76A77">
        <w:t>constructor implicitly calls class Object’s constructor. BasePlusCommissionEmployee’s</w:t>
      </w:r>
      <w:r w:rsidR="00223CC3">
        <w:t xml:space="preserve"> </w:t>
      </w:r>
      <w:r w:rsidR="00E76A77" w:rsidRPr="00E76A77">
        <w:t>constructor must explicitly call CommissionEmployee’s constructor</w:t>
      </w:r>
    </w:p>
    <w:p w:rsidR="00E76A77" w:rsidRPr="00E76A77" w:rsidRDefault="00E76A77" w:rsidP="00E76A77">
      <w:pPr>
        <w:pStyle w:val="AralkYok"/>
      </w:pPr>
      <w:r w:rsidRPr="00E76A77">
        <w:t>because CommissionEmployee does not have a no-argument constructor that could be invoked</w:t>
      </w:r>
    </w:p>
    <w:p w:rsidR="00FD5DDF" w:rsidRDefault="00E76A77" w:rsidP="0072052D">
      <w:pPr>
        <w:pStyle w:val="AralkYok"/>
      </w:pPr>
      <w:r w:rsidRPr="00E76A77">
        <w:t>implicitly.</w:t>
      </w:r>
    </w:p>
    <w:p w:rsidR="00206503" w:rsidRDefault="00206503" w:rsidP="0072052D">
      <w:pPr>
        <w:pStyle w:val="AralkYok"/>
      </w:pPr>
    </w:p>
    <w:p w:rsidR="0072052D" w:rsidRDefault="00206503" w:rsidP="00197E61">
      <w:pPr>
        <w:pStyle w:val="AralkYok"/>
        <w:ind w:firstLine="708"/>
        <w:rPr>
          <w:b/>
          <w:color w:val="FFC000"/>
        </w:rPr>
      </w:pPr>
      <w:r w:rsidRPr="00206503">
        <w:rPr>
          <w:b/>
          <w:color w:val="FFC000"/>
        </w:rPr>
        <w:t>-Problems with using protected variables instead of methods:</w:t>
      </w:r>
      <w:r>
        <w:rPr>
          <w:b/>
          <w:color w:val="FFC000"/>
        </w:rPr>
        <w:t xml:space="preserve"> </w:t>
      </w:r>
    </w:p>
    <w:p w:rsidR="00206503" w:rsidRDefault="00206503" w:rsidP="0072052D">
      <w:pPr>
        <w:pStyle w:val="AralkYok"/>
      </w:pPr>
    </w:p>
    <w:p w:rsidR="00B84575" w:rsidRPr="00B84575" w:rsidRDefault="0072052D" w:rsidP="00B84575">
      <w:pPr>
        <w:pStyle w:val="AralkYok"/>
      </w:pPr>
      <w:r w:rsidRPr="00B84575">
        <w:tab/>
      </w:r>
      <w:r w:rsidR="00B84575" w:rsidRPr="00B84575">
        <w:t>Using protected instance variables creates several potential problems. First, the subclass</w:t>
      </w:r>
    </w:p>
    <w:p w:rsidR="00B84575" w:rsidRDefault="00B84575" w:rsidP="00B84575">
      <w:pPr>
        <w:pStyle w:val="AralkYok"/>
      </w:pPr>
      <w:r w:rsidRPr="00B84575">
        <w:t>object can set an inherited variable’s value directly without using a set method.</w:t>
      </w:r>
      <w:r>
        <w:t xml:space="preserve"> </w:t>
      </w:r>
      <w:r w:rsidRPr="00B84575">
        <w:tab/>
      </w:r>
    </w:p>
    <w:p w:rsidR="00B84575" w:rsidRPr="00B84575" w:rsidRDefault="00B84575" w:rsidP="00B84575">
      <w:pPr>
        <w:pStyle w:val="AralkYok"/>
        <w:ind w:firstLine="708"/>
      </w:pPr>
      <w:r w:rsidRPr="00B84575">
        <w:t>Another problem with using protected</w:t>
      </w:r>
      <w:r>
        <w:t xml:space="preserve"> </w:t>
      </w:r>
      <w:r w:rsidRPr="00B84575">
        <w:t>instance variables is that subclass methods are more likely to be written so that they depend</w:t>
      </w:r>
      <w:r>
        <w:t xml:space="preserve"> </w:t>
      </w:r>
      <w:r w:rsidRPr="00B84575">
        <w:t>on the superclass’s data implementation. In practice, subclasses should depend only on the</w:t>
      </w:r>
      <w:r>
        <w:t xml:space="preserve"> </w:t>
      </w:r>
      <w:r w:rsidRPr="00B84575">
        <w:t>superclass services (i.e., non-private methods) and not on the superclass data implementation. Such a class is</w:t>
      </w:r>
      <w:r>
        <w:t xml:space="preserve"> </w:t>
      </w:r>
      <w:r w:rsidRPr="00B84575">
        <w:t>said to be fragile or brittle, because a small change in the superclass can “break” subclass</w:t>
      </w:r>
      <w:r>
        <w:t xml:space="preserve"> </w:t>
      </w:r>
      <w:r w:rsidRPr="00B84575">
        <w:t>implementation. You should be able to change the superclass implementation while still</w:t>
      </w:r>
      <w:r>
        <w:t xml:space="preserve"> </w:t>
      </w:r>
      <w:r w:rsidRPr="00B84575">
        <w:t>providing the same services to the subclasses. Of course, if the superclass services change,</w:t>
      </w:r>
      <w:r>
        <w:t xml:space="preserve"> </w:t>
      </w:r>
      <w:r w:rsidRPr="00B84575">
        <w:t>we must reimplement our subclasses.</w:t>
      </w:r>
    </w:p>
    <w:p w:rsidR="00B84575" w:rsidRPr="00765A37" w:rsidRDefault="00B84575" w:rsidP="00765A37">
      <w:pPr>
        <w:pStyle w:val="AralkYok"/>
      </w:pPr>
      <w:r w:rsidRPr="00765A37">
        <w:tab/>
      </w:r>
      <w:r w:rsidR="00765A37" w:rsidRPr="00765A37">
        <w:t>A third problem is that a class’s protected members are visible to all classes in the same package as the class containing the protected members—</w:t>
      </w:r>
      <w:r w:rsidR="00765A37">
        <w:t xml:space="preserve"> </w:t>
      </w:r>
      <w:r w:rsidR="00765A37" w:rsidRPr="00765A37">
        <w:t>this is not always desirable.</w:t>
      </w:r>
    </w:p>
    <w:p w:rsidR="00FD5DDF" w:rsidRDefault="00FD5DDF" w:rsidP="00127546">
      <w:pPr>
        <w:pStyle w:val="AralkYok"/>
        <w:ind w:firstLine="708"/>
      </w:pPr>
    </w:p>
    <w:p w:rsidR="005954B0" w:rsidRPr="00A90D98" w:rsidRDefault="00A90D98" w:rsidP="00127546">
      <w:pPr>
        <w:pStyle w:val="AralkYok"/>
        <w:ind w:firstLine="708"/>
      </w:pPr>
      <w:r>
        <w:rPr>
          <w:b/>
        </w:rPr>
        <w:t xml:space="preserve">Section 9.4.5: </w:t>
      </w:r>
      <w:r w:rsidR="003C441F">
        <w:t xml:space="preserve">class </w:t>
      </w:r>
      <w:r w:rsidR="003C441F" w:rsidRPr="00E07BD8">
        <w:t>Base</w:t>
      </w:r>
      <w:r w:rsidR="003C441F">
        <w:t>CommissionEmployee extends CommissionEmployee.</w:t>
      </w:r>
    </w:p>
    <w:p w:rsidR="005954B0" w:rsidRDefault="005954B0" w:rsidP="00127546">
      <w:pPr>
        <w:pStyle w:val="AralkYok"/>
        <w:ind w:firstLine="708"/>
      </w:pPr>
    </w:p>
    <w:p w:rsidR="005954B0" w:rsidRDefault="0002584A" w:rsidP="00127546">
      <w:pPr>
        <w:pStyle w:val="AralkYok"/>
        <w:ind w:firstLine="708"/>
      </w:pPr>
      <w:r>
        <w:t>Even when we have access to a variable its good practice to access it with methods. This way if its name changes the program wont crash.</w:t>
      </w:r>
    </w:p>
    <w:p w:rsidR="004C0A10" w:rsidRDefault="004C0A10" w:rsidP="004C0A10">
      <w:pPr>
        <w:pStyle w:val="AralkYok"/>
      </w:pPr>
    </w:p>
    <w:p w:rsidR="00EC3011" w:rsidRDefault="004C0A10" w:rsidP="004C0A10">
      <w:pPr>
        <w:pStyle w:val="AralkYok"/>
      </w:pPr>
      <w:r w:rsidRPr="00FE7E98">
        <w:rPr>
          <w:b/>
          <w:color w:val="FFC000"/>
        </w:rPr>
        <w:t>-Calling methods from constructors:</w:t>
      </w:r>
      <w:r>
        <w:rPr>
          <w:b/>
        </w:rPr>
        <w:t xml:space="preserve"> </w:t>
      </w:r>
      <w:r>
        <w:t>When you create a subclass its constructor is automatically called. Before the constructor if subclass executes, the constructor of superclass executes. And if there is a method call in superclass constructor methods in subclass shadow methods in superclass</w:t>
      </w:r>
      <w:r w:rsidR="00C059F5">
        <w:t>. (I</w:t>
      </w:r>
      <w:r>
        <w:t>f subclass has overriden methods)</w:t>
      </w:r>
      <w:r w:rsidR="00C059F5">
        <w:t xml:space="preserve"> </w:t>
      </w:r>
      <w:r w:rsidR="00EE6FC8">
        <w:t>But when fields are used in these methods, fields of the current class is used, not the class we came from.</w:t>
      </w:r>
      <w:r w:rsidR="00EC3011">
        <w:t xml:space="preserve"> So if method of class B is executing, field of B will be used no matter if method was called from B or subclass C.</w:t>
      </w:r>
    </w:p>
    <w:p w:rsidR="0045783E" w:rsidRDefault="0045783E" w:rsidP="004C0A10">
      <w:pPr>
        <w:pStyle w:val="AralkYok"/>
      </w:pPr>
    </w:p>
    <w:p w:rsidR="00EC3011" w:rsidRPr="00EE6FC8" w:rsidRDefault="00FF32B5" w:rsidP="004C0A10">
      <w:pPr>
        <w:pStyle w:val="AralkYok"/>
      </w:pPr>
      <w:r>
        <w:pict>
          <v:shape id="_x0000_i1050" type="#_x0000_t75" style="width:453.3pt;height:312.4pt">
            <v:imagedata r:id="rId87" o:title="Capture"/>
          </v:shape>
        </w:pict>
      </w:r>
    </w:p>
    <w:p w:rsidR="00A50D45" w:rsidRDefault="00A50D45" w:rsidP="00EC3011">
      <w:pPr>
        <w:pStyle w:val="HTMLncedenBiimlendirilmi"/>
        <w:spacing w:line="270" w:lineRule="atLeast"/>
        <w:rPr>
          <w:rFonts w:ascii="Verdana" w:hAnsi="Verdana"/>
          <w:b/>
          <w:color w:val="000000"/>
        </w:rPr>
      </w:pPr>
    </w:p>
    <w:p w:rsidR="00CA1876" w:rsidRDefault="00CA1876" w:rsidP="00EC3011">
      <w:pPr>
        <w:pStyle w:val="HTMLncedenBiimlendirilmi"/>
        <w:spacing w:line="270" w:lineRule="atLeast"/>
        <w:rPr>
          <w:rFonts w:ascii="Verdana" w:hAnsi="Verdana"/>
          <w:color w:val="FF0000"/>
        </w:rPr>
      </w:pPr>
      <w:r w:rsidRPr="00FE7E98">
        <w:rPr>
          <w:rFonts w:ascii="Verdana" w:hAnsi="Verdana"/>
          <w:b/>
          <w:color w:val="FFC000"/>
        </w:rPr>
        <w:t>-Calling constructors of super</w:t>
      </w:r>
      <w:r w:rsidR="0045783E" w:rsidRPr="00FE7E98">
        <w:rPr>
          <w:rFonts w:ascii="Verdana" w:hAnsi="Verdana"/>
          <w:b/>
          <w:color w:val="FFC000"/>
        </w:rPr>
        <w:t xml:space="preserve"> from subclass constructors</w:t>
      </w:r>
      <w:r w:rsidRPr="00FE7E98">
        <w:rPr>
          <w:rFonts w:ascii="Verdana" w:hAnsi="Verdana"/>
          <w:b/>
          <w:color w:val="FFC000"/>
        </w:rPr>
        <w:t xml:space="preserve">: </w:t>
      </w:r>
      <w:r>
        <w:rPr>
          <w:rFonts w:ascii="Verdana" w:hAnsi="Verdana"/>
          <w:color w:val="000000"/>
        </w:rPr>
        <w:t>Explicitly specify which constructor of super to execute at the beginning of subcla</w:t>
      </w:r>
      <w:r w:rsidR="0045783E">
        <w:rPr>
          <w:rFonts w:ascii="Verdana" w:hAnsi="Verdana"/>
          <w:color w:val="000000"/>
        </w:rPr>
        <w:t>s</w:t>
      </w:r>
      <w:r>
        <w:rPr>
          <w:rFonts w:ascii="Verdana" w:hAnsi="Verdana"/>
          <w:color w:val="000000"/>
        </w:rPr>
        <w:t xml:space="preserve">s constructors. </w:t>
      </w:r>
      <w:r>
        <w:rPr>
          <w:rFonts w:ascii="Verdana" w:hAnsi="Verdana"/>
          <w:color w:val="FF0000"/>
        </w:rPr>
        <w:t xml:space="preserve">What happens if you dont </w:t>
      </w:r>
      <w:r w:rsidRPr="00CA1876">
        <w:rPr>
          <w:rFonts w:ascii="Verdana" w:hAnsi="Verdana"/>
          <w:color w:val="FF0000"/>
        </w:rPr>
        <w:t>specify?</w:t>
      </w:r>
    </w:p>
    <w:p w:rsidR="00A822EF" w:rsidRDefault="00A822EF" w:rsidP="00EC3011">
      <w:pPr>
        <w:pStyle w:val="HTMLncedenBiimlendirilmi"/>
        <w:spacing w:line="270" w:lineRule="atLeast"/>
        <w:rPr>
          <w:rFonts w:ascii="Verdana" w:hAnsi="Verdana"/>
          <w:color w:val="FF0000"/>
        </w:rPr>
      </w:pPr>
    </w:p>
    <w:p w:rsidR="00A822EF" w:rsidRDefault="00FF32B5" w:rsidP="00EC3011">
      <w:pPr>
        <w:pStyle w:val="HTMLncedenBiimlendirilmi"/>
        <w:spacing w:line="270" w:lineRule="atLeast"/>
        <w:rPr>
          <w:rFonts w:ascii="Verdana" w:hAnsi="Verdana"/>
          <w:color w:val="FF0000"/>
        </w:rPr>
      </w:pPr>
      <w:r>
        <w:rPr>
          <w:rFonts w:ascii="Verdana" w:hAnsi="Verdana"/>
          <w:color w:val="FF0000"/>
        </w:rPr>
        <w:pict>
          <v:shape id="_x0000_i1051" type="#_x0000_t75" style="width:334.95pt;height:55.1pt">
            <v:imagedata r:id="rId88" o:title="Capture"/>
          </v:shape>
        </w:pict>
      </w:r>
    </w:p>
    <w:p w:rsidR="00CA1876" w:rsidRDefault="00CA1876" w:rsidP="00EC3011">
      <w:pPr>
        <w:pStyle w:val="HTMLncedenBiimlendirilmi"/>
        <w:spacing w:line="270" w:lineRule="atLeast"/>
        <w:rPr>
          <w:rFonts w:ascii="Verdana" w:hAnsi="Verdana"/>
          <w:color w:val="FF0000"/>
        </w:rPr>
      </w:pPr>
    </w:p>
    <w:p w:rsidR="0045783E" w:rsidRDefault="0045783E" w:rsidP="0045783E">
      <w:pPr>
        <w:pStyle w:val="AralkYok"/>
      </w:pPr>
      <w:r w:rsidRPr="00FE7E98">
        <w:rPr>
          <w:b/>
          <w:color w:val="FFC000"/>
        </w:rPr>
        <w:t>-Overriding fields and methods:</w:t>
      </w:r>
      <w:r w:rsidRPr="00FE7E98">
        <w:rPr>
          <w:color w:val="FFC000"/>
        </w:rPr>
        <w:t xml:space="preserve"> </w:t>
      </w:r>
      <w:r>
        <w:t>Override is used if we want the subclass to not use the member of superclass. If we dont want subclass to inherit a field from superclass we just declare a field with the same name in subclass.</w:t>
      </w:r>
    </w:p>
    <w:p w:rsidR="0045783E" w:rsidRDefault="0045783E" w:rsidP="00EC3011">
      <w:pPr>
        <w:pStyle w:val="HTMLncedenBiimlendirilmi"/>
        <w:spacing w:line="270" w:lineRule="atLeast"/>
        <w:rPr>
          <w:rFonts w:ascii="Verdana" w:hAnsi="Verdana"/>
          <w:color w:val="FF0000"/>
        </w:rPr>
      </w:pPr>
    </w:p>
    <w:p w:rsidR="00CA1876" w:rsidRPr="00127546" w:rsidRDefault="00CA1876" w:rsidP="00EC3011">
      <w:pPr>
        <w:pStyle w:val="HTMLncedenBiimlendirilmi"/>
        <w:spacing w:line="270" w:lineRule="atLeast"/>
        <w:rPr>
          <w:rFonts w:ascii="Verdana" w:hAnsi="Verdana"/>
          <w:b/>
          <w:color w:val="000000"/>
        </w:rPr>
      </w:pPr>
    </w:p>
    <w:p w:rsidR="003E3858" w:rsidRPr="003E3858" w:rsidRDefault="0074500A" w:rsidP="003E3858">
      <w:pPr>
        <w:pStyle w:val="AralkYok"/>
      </w:pPr>
      <w:r>
        <w:rPr>
          <w:b/>
        </w:rPr>
        <w:t xml:space="preserve">-Class Object:  </w:t>
      </w:r>
      <w:r w:rsidR="003E3858" w:rsidRPr="003E3858">
        <w:t>As we discussed earlier, all classes in Java inherit directly or indirectly from</w:t>
      </w:r>
      <w:r w:rsidR="003E3858">
        <w:t xml:space="preserve"> </w:t>
      </w:r>
      <w:r w:rsidR="003E3858" w:rsidRPr="003E3858">
        <w:t>class Object (package java.lang), so its 11 methods (some are overloaded) are inherited</w:t>
      </w:r>
      <w:r w:rsidR="003E3858">
        <w:t xml:space="preserve"> </w:t>
      </w:r>
      <w:r w:rsidR="003E3858" w:rsidRPr="003E3858">
        <w:t xml:space="preserve">by all other classes. </w:t>
      </w:r>
    </w:p>
    <w:p w:rsidR="003E3858" w:rsidRDefault="003E3858" w:rsidP="0074500A">
      <w:pPr>
        <w:pStyle w:val="AralkYok"/>
        <w:rPr>
          <w:b/>
        </w:rPr>
      </w:pPr>
    </w:p>
    <w:p w:rsidR="00162269" w:rsidRPr="0074500A" w:rsidRDefault="00BD5982" w:rsidP="0074500A">
      <w:pPr>
        <w:pStyle w:val="AralkYok"/>
      </w:pPr>
      <w:r w:rsidRPr="0074500A">
        <w:t>Class Object’s toString method returns a String that includes the name of the object’s class. It’s primarily a placeholder that can be overridden by a subclass to specify an appropriate String representation of the data in a subclass object.</w:t>
      </w:r>
      <w:r w:rsidR="0074500A">
        <w:t xml:space="preserve"> </w:t>
      </w:r>
    </w:p>
    <w:p w:rsidR="00BD5982" w:rsidRDefault="00BD5982" w:rsidP="00BD5982">
      <w:pPr>
        <w:pStyle w:val="AralkYok"/>
      </w:pPr>
    </w:p>
    <w:p w:rsidR="00BD5982" w:rsidRDefault="00FF32B5" w:rsidP="00BD5982">
      <w:pPr>
        <w:pStyle w:val="AralkYok"/>
      </w:pPr>
      <w:r>
        <w:pict>
          <v:shape id="_x0000_i1052" type="#_x0000_t75" style="width:405.7pt;height:197.2pt">
            <v:imagedata r:id="rId89" o:title="Capture" cropright="305f"/>
          </v:shape>
        </w:pict>
      </w:r>
    </w:p>
    <w:p w:rsidR="00DF63FA" w:rsidRDefault="00FF32B5" w:rsidP="00BD5982">
      <w:pPr>
        <w:pStyle w:val="AralkYok"/>
      </w:pPr>
      <w:r>
        <w:pict>
          <v:shape id="_x0000_i1053" type="#_x0000_t75" style="width:405.7pt;height:336.85pt">
            <v:imagedata r:id="rId90" o:title="Capture2" croptop="5889f"/>
          </v:shape>
        </w:pict>
      </w:r>
    </w:p>
    <w:p w:rsidR="008270A3" w:rsidRDefault="008270A3" w:rsidP="00BD5982">
      <w:pPr>
        <w:pStyle w:val="AralkYok"/>
      </w:pPr>
      <w:r>
        <w:t>(tag: equals, hashCode, toString, wait, notify, notif</w:t>
      </w:r>
      <w:r w:rsidR="004B5089">
        <w:t>yAll, getClass, finalize, clone)</w:t>
      </w:r>
    </w:p>
    <w:p w:rsidR="00BD5982" w:rsidRDefault="00BD5982" w:rsidP="00BD5982">
      <w:pPr>
        <w:pStyle w:val="AralkYok"/>
      </w:pPr>
    </w:p>
    <w:p w:rsidR="00E90298" w:rsidRPr="003A7B52" w:rsidRDefault="00757E1B" w:rsidP="00757E1B">
      <w:pPr>
        <w:pStyle w:val="AralkYok"/>
        <w:numPr>
          <w:ilvl w:val="0"/>
          <w:numId w:val="23"/>
        </w:numPr>
        <w:rPr>
          <w:rStyle w:val="apple-converted-space"/>
        </w:rPr>
      </w:pPr>
      <w:r w:rsidRPr="00CB26C5">
        <w:rPr>
          <w:rFonts w:cs="Arial"/>
          <w:b/>
          <w:bCs/>
          <w:color w:val="222222"/>
          <w:shd w:val="clear" w:color="auto" w:fill="FFFFFF"/>
        </w:rPr>
        <w:t>Polymorphism</w:t>
      </w:r>
      <w:r>
        <w:rPr>
          <w:rFonts w:cs="Arial"/>
          <w:b/>
          <w:bCs/>
          <w:color w:val="222222"/>
          <w:shd w:val="clear" w:color="auto" w:fill="FFFFFF"/>
        </w:rPr>
        <w:t xml:space="preserve"> and Interfaces</w:t>
      </w:r>
      <w:r w:rsidRPr="00CB26C5">
        <w:rPr>
          <w:rFonts w:cs="Arial"/>
          <w:b/>
          <w:bCs/>
          <w:color w:val="222222"/>
          <w:shd w:val="clear" w:color="auto" w:fill="FFFFFF"/>
        </w:rPr>
        <w:t>:</w:t>
      </w:r>
      <w:r w:rsidRPr="00CB26C5">
        <w:rPr>
          <w:rStyle w:val="apple-converted-space"/>
          <w:rFonts w:cs="Arial"/>
          <w:color w:val="222222"/>
          <w:shd w:val="clear" w:color="auto" w:fill="FFFFFF"/>
        </w:rPr>
        <w:t> </w:t>
      </w:r>
    </w:p>
    <w:p w:rsidR="003A7B52" w:rsidRDefault="003A7B52" w:rsidP="003A7B52">
      <w:pPr>
        <w:pStyle w:val="AralkYok"/>
        <w:rPr>
          <w:rStyle w:val="apple-converted-space"/>
          <w:rFonts w:cs="Arial"/>
          <w:color w:val="222222"/>
          <w:shd w:val="clear" w:color="auto" w:fill="FFFFFF"/>
        </w:rPr>
      </w:pPr>
    </w:p>
    <w:p w:rsidR="003A7B52" w:rsidRPr="001255B2" w:rsidRDefault="004D2083" w:rsidP="003A7B52">
      <w:pPr>
        <w:pStyle w:val="AralkYok"/>
        <w:rPr>
          <w:color w:val="FF0000"/>
          <w:lang w:val="en-US"/>
        </w:rPr>
      </w:pPr>
      <w:r>
        <w:rPr>
          <w:lang w:val="en-US"/>
        </w:rPr>
        <w:t>-</w:t>
      </w:r>
      <w:r w:rsidR="003A7B52">
        <w:rPr>
          <w:lang w:val="en-US"/>
        </w:rPr>
        <w:t>When a superclass variable contains a reference to a subclass object, and that reference is used to call a method, the subclass version of the method is called.</w:t>
      </w:r>
      <w:r w:rsidR="001255B2">
        <w:rPr>
          <w:lang w:val="en-US"/>
        </w:rPr>
        <w:t xml:space="preserve"> </w:t>
      </w:r>
      <w:r w:rsidR="001255B2">
        <w:rPr>
          <w:color w:val="FF0000"/>
          <w:lang w:val="en-US"/>
        </w:rPr>
        <w:t>Why don’t we just use reference variable for subclass then?</w:t>
      </w:r>
    </w:p>
    <w:p w:rsidR="001A4F6F" w:rsidRDefault="001A4F6F" w:rsidP="003A7B52">
      <w:pPr>
        <w:pStyle w:val="AralkYok"/>
        <w:rPr>
          <w:lang w:val="en-US"/>
        </w:rPr>
      </w:pPr>
    </w:p>
    <w:p w:rsidR="001A4F6F" w:rsidRDefault="001A4F6F" w:rsidP="001A4F6F">
      <w:pPr>
        <w:pStyle w:val="AralkYok"/>
      </w:pPr>
      <w:r w:rsidRPr="001A4F6F">
        <w:tab/>
        <w:t>Commission</w:t>
      </w:r>
      <w:r w:rsidR="00EE0F4E">
        <w:t>Employee commissionEmployee2 = B</w:t>
      </w:r>
      <w:r w:rsidRPr="001A4F6F">
        <w:t>asePlusCommissionEmployee;</w:t>
      </w:r>
    </w:p>
    <w:p w:rsidR="00C327DB" w:rsidRDefault="00C327DB" w:rsidP="00C327DB">
      <w:pPr>
        <w:pStyle w:val="AralkYok"/>
        <w:ind w:left="708"/>
      </w:pPr>
      <w:r w:rsidRPr="00C327DB">
        <w:t xml:space="preserve">System.out.printf("%s %s:%n%n%s%n", "Call BasePlusCommissionEmployee's toString </w:t>
      </w:r>
    </w:p>
    <w:p w:rsidR="00C327DB" w:rsidRPr="00C327DB" w:rsidRDefault="00C327DB" w:rsidP="00C327DB">
      <w:pPr>
        <w:pStyle w:val="AralkYok"/>
        <w:ind w:left="708"/>
        <w:rPr>
          <w:rStyle w:val="apple-converted-space"/>
        </w:rPr>
      </w:pPr>
      <w:r>
        <w:t xml:space="preserve">     </w:t>
      </w:r>
      <w:r w:rsidRPr="00C327DB">
        <w:t xml:space="preserve">with superclass", </w:t>
      </w:r>
      <w:r>
        <w:t xml:space="preserve">"reference to subclass </w:t>
      </w:r>
      <w:r w:rsidRPr="00C327DB">
        <w:t>object",  commissionEmployee2.toString());</w:t>
      </w:r>
    </w:p>
    <w:p w:rsidR="00F73241" w:rsidRDefault="008F15E4" w:rsidP="00F73241">
      <w:pPr>
        <w:pStyle w:val="AralkYok"/>
        <w:rPr>
          <w:rStyle w:val="apple-converted-space"/>
          <w:rFonts w:cs="Arial"/>
          <w:color w:val="222222"/>
          <w:shd w:val="clear" w:color="auto" w:fill="FFFFFF"/>
        </w:rPr>
      </w:pPr>
      <w:r>
        <w:rPr>
          <w:rStyle w:val="apple-converted-space"/>
          <w:rFonts w:cs="Arial"/>
          <w:color w:val="222222"/>
          <w:shd w:val="clear" w:color="auto" w:fill="FFFFFF"/>
        </w:rPr>
        <w:tab/>
      </w:r>
    </w:p>
    <w:p w:rsidR="008F15E4" w:rsidRDefault="008F15E4" w:rsidP="008F15E4">
      <w:pPr>
        <w:pStyle w:val="AralkYok"/>
        <w:rPr>
          <w:lang w:val="en-US"/>
        </w:rPr>
      </w:pPr>
      <w:r>
        <w:rPr>
          <w:rStyle w:val="apple-converted-space"/>
          <w:rFonts w:cs="Arial"/>
          <w:color w:val="222222"/>
          <w:shd w:val="clear" w:color="auto" w:fill="FFFFFF"/>
        </w:rPr>
        <w:tab/>
      </w:r>
      <w:r>
        <w:rPr>
          <w:lang w:val="en-US"/>
        </w:rPr>
        <w:t>Call BasePlusCommissionEmployee's toString with subclass reference to</w:t>
      </w:r>
    </w:p>
    <w:p w:rsidR="008F15E4" w:rsidRDefault="008F15E4" w:rsidP="008F15E4">
      <w:pPr>
        <w:pStyle w:val="AralkYok"/>
        <w:ind w:left="708" w:firstLine="708"/>
        <w:rPr>
          <w:lang w:val="en-US"/>
        </w:rPr>
      </w:pPr>
      <w:r>
        <w:rPr>
          <w:lang w:val="en-US"/>
        </w:rPr>
        <w:t>subclass object:</w:t>
      </w:r>
    </w:p>
    <w:p w:rsidR="008F15E4" w:rsidRDefault="008F15E4" w:rsidP="008F15E4">
      <w:pPr>
        <w:pStyle w:val="AralkYok"/>
        <w:ind w:firstLine="708"/>
        <w:rPr>
          <w:lang w:val="en-US"/>
        </w:rPr>
      </w:pPr>
      <w:r>
        <w:rPr>
          <w:lang w:val="en-US"/>
        </w:rPr>
        <w:t>base-salaried commission employee: Bob Lewis</w:t>
      </w:r>
    </w:p>
    <w:p w:rsidR="008F15E4" w:rsidRDefault="008F15E4" w:rsidP="008F15E4">
      <w:pPr>
        <w:pStyle w:val="AralkYok"/>
        <w:ind w:firstLine="708"/>
        <w:rPr>
          <w:lang w:val="en-US"/>
        </w:rPr>
      </w:pPr>
      <w:r>
        <w:rPr>
          <w:lang w:val="en-US"/>
        </w:rPr>
        <w:t>social security number: 333-33-3333</w:t>
      </w:r>
    </w:p>
    <w:p w:rsidR="008F15E4" w:rsidRDefault="008F15E4" w:rsidP="008F15E4">
      <w:pPr>
        <w:pStyle w:val="AralkYok"/>
        <w:ind w:firstLine="708"/>
        <w:rPr>
          <w:lang w:val="en-US"/>
        </w:rPr>
      </w:pPr>
      <w:r>
        <w:rPr>
          <w:lang w:val="en-US"/>
        </w:rPr>
        <w:t>gross sales: 5000.00</w:t>
      </w:r>
    </w:p>
    <w:p w:rsidR="008F15E4" w:rsidRDefault="008F15E4" w:rsidP="008F15E4">
      <w:pPr>
        <w:pStyle w:val="AralkYok"/>
        <w:ind w:firstLine="708"/>
        <w:rPr>
          <w:lang w:val="en-US"/>
        </w:rPr>
      </w:pPr>
      <w:r>
        <w:rPr>
          <w:lang w:val="en-US"/>
        </w:rPr>
        <w:t>commission rate: 0.04</w:t>
      </w:r>
    </w:p>
    <w:p w:rsidR="008F15E4" w:rsidRDefault="008F15E4" w:rsidP="008F15E4">
      <w:pPr>
        <w:pStyle w:val="AralkYok"/>
        <w:ind w:firstLine="708"/>
        <w:rPr>
          <w:rStyle w:val="apple-converted-space"/>
          <w:rFonts w:cs="Arial"/>
          <w:color w:val="222222"/>
          <w:shd w:val="clear" w:color="auto" w:fill="FFFFFF"/>
        </w:rPr>
      </w:pPr>
      <w:r>
        <w:rPr>
          <w:lang w:val="en-US"/>
        </w:rPr>
        <w:t>base salary: 300.00</w:t>
      </w:r>
    </w:p>
    <w:p w:rsidR="00F73241" w:rsidRDefault="00F73241" w:rsidP="00F73241">
      <w:pPr>
        <w:pStyle w:val="AralkYok"/>
      </w:pPr>
    </w:p>
    <w:p w:rsidR="00757E1B" w:rsidRDefault="00757E1B" w:rsidP="00BD5982">
      <w:pPr>
        <w:pStyle w:val="AralkYok"/>
      </w:pPr>
    </w:p>
    <w:p w:rsidR="00757E1B" w:rsidRDefault="00757E1B" w:rsidP="00BD5982">
      <w:pPr>
        <w:pStyle w:val="AralkYok"/>
      </w:pPr>
    </w:p>
    <w:p w:rsidR="00757E1B" w:rsidRDefault="00757E1B" w:rsidP="00BD5982">
      <w:pPr>
        <w:pStyle w:val="AralkYok"/>
      </w:pPr>
    </w:p>
    <w:p w:rsidR="0096676D" w:rsidRDefault="00F20788" w:rsidP="0096676D">
      <w:pPr>
        <w:pStyle w:val="ListeParagraf"/>
        <w:numPr>
          <w:ilvl w:val="0"/>
          <w:numId w:val="23"/>
        </w:numPr>
        <w:rPr>
          <w:rFonts w:cs="Arial"/>
          <w:color w:val="222222"/>
          <w:shd w:val="clear" w:color="auto" w:fill="FFFFFF"/>
        </w:rPr>
      </w:pPr>
      <w:r w:rsidRPr="00CB26C5">
        <w:rPr>
          <w:rFonts w:cs="Arial"/>
          <w:b/>
          <w:bCs/>
          <w:color w:val="222222"/>
          <w:shd w:val="clear" w:color="auto" w:fill="FFFFFF"/>
        </w:rPr>
        <w:t>Polymorphism</w:t>
      </w:r>
      <w:r w:rsidR="00CB26C5">
        <w:rPr>
          <w:rFonts w:cs="Arial"/>
          <w:b/>
          <w:bCs/>
          <w:color w:val="222222"/>
          <w:shd w:val="clear" w:color="auto" w:fill="FFFFFF"/>
        </w:rPr>
        <w:t xml:space="preserve"> and Interfaces</w:t>
      </w:r>
      <w:r w:rsidRPr="00CB26C5">
        <w:rPr>
          <w:rFonts w:cs="Arial"/>
          <w:b/>
          <w:bCs/>
          <w:color w:val="222222"/>
          <w:shd w:val="clear" w:color="auto" w:fill="FFFFFF"/>
        </w:rPr>
        <w:t>:</w:t>
      </w:r>
      <w:r w:rsidRPr="00CB26C5">
        <w:rPr>
          <w:rStyle w:val="apple-converted-space"/>
          <w:rFonts w:cs="Arial"/>
          <w:color w:val="222222"/>
          <w:shd w:val="clear" w:color="auto" w:fill="FFFFFF"/>
        </w:rPr>
        <w:t> </w:t>
      </w:r>
      <w:r w:rsidR="0096676D" w:rsidRPr="0096676D">
        <w:rPr>
          <w:rFonts w:cs="Arial"/>
          <w:color w:val="222222"/>
          <w:shd w:val="clear" w:color="auto" w:fill="FFFFFF"/>
        </w:rPr>
        <w:t>I</w:t>
      </w:r>
      <w:r w:rsidRPr="0096676D">
        <w:rPr>
          <w:rFonts w:cs="Arial"/>
          <w:color w:val="222222"/>
          <w:shd w:val="clear" w:color="auto" w:fill="FFFFFF"/>
        </w:rPr>
        <w:t>s the ability of an object to take on many forms. The most common use of</w:t>
      </w:r>
      <w:r w:rsidRPr="0096676D">
        <w:rPr>
          <w:rStyle w:val="apple-converted-space"/>
          <w:rFonts w:cs="Arial"/>
          <w:color w:val="222222"/>
          <w:shd w:val="clear" w:color="auto" w:fill="FFFFFF"/>
        </w:rPr>
        <w:t> </w:t>
      </w:r>
      <w:r w:rsidRPr="0096676D">
        <w:rPr>
          <w:rFonts w:cs="Arial"/>
          <w:bCs/>
          <w:color w:val="222222"/>
          <w:shd w:val="clear" w:color="auto" w:fill="FFFFFF"/>
        </w:rPr>
        <w:t>polymorphism</w:t>
      </w:r>
      <w:r w:rsidRPr="0096676D">
        <w:rPr>
          <w:rStyle w:val="apple-converted-space"/>
          <w:rFonts w:cs="Arial"/>
          <w:color w:val="222222"/>
          <w:shd w:val="clear" w:color="auto" w:fill="FFFFFF"/>
        </w:rPr>
        <w:t> </w:t>
      </w:r>
      <w:r w:rsidRPr="0096676D">
        <w:rPr>
          <w:rFonts w:cs="Arial"/>
          <w:color w:val="222222"/>
          <w:shd w:val="clear" w:color="auto" w:fill="FFFFFF"/>
        </w:rPr>
        <w:t>in OOP occurs when a parent class reference is used to refer to a child class object. Any</w:t>
      </w:r>
      <w:r w:rsidRPr="0096676D">
        <w:rPr>
          <w:rStyle w:val="apple-converted-space"/>
          <w:rFonts w:cs="Arial"/>
          <w:color w:val="222222"/>
          <w:shd w:val="clear" w:color="auto" w:fill="FFFFFF"/>
        </w:rPr>
        <w:t> </w:t>
      </w:r>
      <w:r w:rsidRPr="0096676D">
        <w:rPr>
          <w:rFonts w:cs="Arial"/>
          <w:bCs/>
          <w:color w:val="222222"/>
          <w:shd w:val="clear" w:color="auto" w:fill="FFFFFF"/>
        </w:rPr>
        <w:t>Java</w:t>
      </w:r>
      <w:r w:rsidRPr="0096676D">
        <w:rPr>
          <w:rStyle w:val="apple-converted-space"/>
          <w:rFonts w:cs="Arial"/>
          <w:color w:val="222222"/>
          <w:shd w:val="clear" w:color="auto" w:fill="FFFFFF"/>
        </w:rPr>
        <w:t> </w:t>
      </w:r>
      <w:r w:rsidRPr="0096676D">
        <w:rPr>
          <w:rFonts w:cs="Arial"/>
          <w:color w:val="222222"/>
          <w:shd w:val="clear" w:color="auto" w:fill="FFFFFF"/>
        </w:rPr>
        <w:t>object that can pass more than one IS-A test is considered to be</w:t>
      </w:r>
      <w:r w:rsidRPr="0096676D">
        <w:rPr>
          <w:rStyle w:val="apple-converted-space"/>
          <w:rFonts w:cs="Arial"/>
          <w:color w:val="222222"/>
          <w:shd w:val="clear" w:color="auto" w:fill="FFFFFF"/>
        </w:rPr>
        <w:t> </w:t>
      </w:r>
      <w:r w:rsidRPr="0096676D">
        <w:rPr>
          <w:rFonts w:cs="Arial"/>
          <w:bCs/>
          <w:color w:val="222222"/>
          <w:shd w:val="clear" w:color="auto" w:fill="FFFFFF"/>
        </w:rPr>
        <w:t>polymorphic</w:t>
      </w:r>
      <w:r w:rsidRPr="0096676D">
        <w:rPr>
          <w:rFonts w:cs="Arial"/>
          <w:color w:val="222222"/>
          <w:shd w:val="clear" w:color="auto" w:fill="FFFFFF"/>
        </w:rPr>
        <w:t>.</w:t>
      </w:r>
    </w:p>
    <w:p w:rsidR="0096676D" w:rsidRDefault="0096676D" w:rsidP="005A03D2">
      <w:pPr>
        <w:rPr>
          <w:rFonts w:cs="Arial"/>
          <w:color w:val="222222"/>
          <w:shd w:val="clear" w:color="auto" w:fill="FFFFFF"/>
        </w:rPr>
      </w:pPr>
      <w:r w:rsidRPr="005A03D2">
        <w:rPr>
          <w:rFonts w:cs="Arial"/>
          <w:b/>
          <w:bCs/>
          <w:color w:val="222222"/>
          <w:shd w:val="clear" w:color="auto" w:fill="FFFFFF"/>
        </w:rPr>
        <w:t>-</w:t>
      </w:r>
      <w:r w:rsidRPr="005A03D2">
        <w:rPr>
          <w:rFonts w:cs="Arial"/>
          <w:color w:val="222222"/>
          <w:shd w:val="clear" w:color="auto" w:fill="FFFFFF"/>
        </w:rPr>
        <w:t>Java doesnt support multiple inheritance(direct inheritence from multiple classes)</w:t>
      </w:r>
      <w:r w:rsidR="00891AF9" w:rsidRPr="005A03D2">
        <w:rPr>
          <w:rFonts w:cs="Arial"/>
          <w:color w:val="222222"/>
          <w:shd w:val="clear" w:color="auto" w:fill="FFFFFF"/>
        </w:rPr>
        <w:t xml:space="preserve"> but it uses polymorphism and interfaces to realize many of the benefits of multiple inheritance while avoiding the associated problems.</w:t>
      </w:r>
    </w:p>
    <w:p w:rsidR="005A03D2" w:rsidRDefault="009C21E7" w:rsidP="005A03D2">
      <w:pPr>
        <w:rPr>
          <w:rFonts w:cs="Arial"/>
          <w:color w:val="222222"/>
          <w:shd w:val="clear" w:color="auto" w:fill="FFFFFF"/>
        </w:rPr>
      </w:pPr>
      <w:r>
        <w:rPr>
          <w:rFonts w:cs="Arial"/>
          <w:color w:val="222222"/>
          <w:shd w:val="clear" w:color="auto" w:fill="FFFFFF"/>
        </w:rPr>
        <w:t>-A reference variable can refer to any object of the same type or any subtype of the declared type.</w:t>
      </w:r>
      <w:r w:rsidR="005C68D8">
        <w:rPr>
          <w:rFonts w:cs="Arial"/>
          <w:color w:val="222222"/>
          <w:shd w:val="clear" w:color="auto" w:fill="FFFFFF"/>
        </w:rPr>
        <w:t xml:space="preserve"> A reference variable’s type determines the methods that can be invoked on the object the variable is referencing.</w:t>
      </w:r>
      <w:r w:rsidR="00BA76CA">
        <w:rPr>
          <w:rFonts w:cs="Arial"/>
          <w:color w:val="222222"/>
          <w:shd w:val="clear" w:color="auto" w:fill="FFFFFF"/>
        </w:rPr>
        <w:t xml:space="preserve"> A reference variable can be declared as a class type or an interface type.</w:t>
      </w:r>
    </w:p>
    <w:p w:rsidR="00074507" w:rsidRDefault="0086596F" w:rsidP="005A03D2">
      <w:pPr>
        <w:rPr>
          <w:rFonts w:cs="Arial"/>
          <w:shd w:val="clear" w:color="auto" w:fill="FFFFFF"/>
        </w:rPr>
      </w:pPr>
      <w:r>
        <w:rPr>
          <w:rFonts w:cs="Arial"/>
          <w:color w:val="222222"/>
          <w:shd w:val="clear" w:color="auto" w:fill="FFFFFF"/>
        </w:rPr>
        <w:tab/>
        <w:t>When we declare “Animal myDog = new Dog();” and call the method makeNoise the method of dog executes not animals</w:t>
      </w:r>
      <w:r w:rsidR="00074507">
        <w:rPr>
          <w:rFonts w:cs="Arial"/>
          <w:color w:val="222222"/>
          <w:shd w:val="clear" w:color="auto" w:fill="FFFFFF"/>
        </w:rPr>
        <w:t xml:space="preserve">. </w:t>
      </w:r>
      <w:r w:rsidR="00074507" w:rsidRPr="006D4EAB">
        <w:rPr>
          <w:rFonts w:cs="Arial"/>
          <w:shd w:val="clear" w:color="auto" w:fill="FFFFFF"/>
        </w:rPr>
        <w:t>So why do we do it?</w:t>
      </w:r>
      <w:r w:rsidR="006D4EAB">
        <w:rPr>
          <w:rFonts w:cs="Arial"/>
          <w:shd w:val="clear" w:color="auto" w:fill="FFFFFF"/>
        </w:rPr>
        <w:t xml:space="preserve"> Because we can assign other objects to it. </w:t>
      </w:r>
      <w:r w:rsidR="00641030">
        <w:rPr>
          <w:rFonts w:cs="Arial"/>
          <w:shd w:val="clear" w:color="auto" w:fill="FFFFFF"/>
        </w:rPr>
        <w:t>(Casting)</w:t>
      </w:r>
    </w:p>
    <w:p w:rsidR="00C31780" w:rsidRDefault="00641030" w:rsidP="005A03D2">
      <w:pPr>
        <w:rPr>
          <w:rFonts w:cs="Arial"/>
          <w:b/>
          <w:shd w:val="clear" w:color="auto" w:fill="FFFFFF"/>
        </w:rPr>
      </w:pPr>
      <w:r>
        <w:rPr>
          <w:rFonts w:cs="Arial"/>
          <w:b/>
          <w:shd w:val="clear" w:color="auto" w:fill="FFFFFF"/>
        </w:rPr>
        <w:t xml:space="preserve">-Casting: </w:t>
      </w:r>
    </w:p>
    <w:p w:rsidR="00641030" w:rsidRPr="00C31780" w:rsidRDefault="00C31780" w:rsidP="00C31780">
      <w:pPr>
        <w:ind w:firstLine="708"/>
        <w:rPr>
          <w:rFonts w:cs="Arial"/>
          <w:shd w:val="clear" w:color="auto" w:fill="FFFFFF"/>
        </w:rPr>
      </w:pPr>
      <w:r>
        <w:rPr>
          <w:rFonts w:cs="Arial"/>
          <w:b/>
          <w:shd w:val="clear" w:color="auto" w:fill="FFFFFF"/>
        </w:rPr>
        <w:t>-</w:t>
      </w:r>
      <w:r w:rsidRPr="00C31780">
        <w:rPr>
          <w:rFonts w:cs="Arial"/>
          <w:b/>
          <w:shd w:val="clear" w:color="auto" w:fill="FFFFFF"/>
        </w:rPr>
        <w:t>Upcasting</w:t>
      </w:r>
      <w:r>
        <w:rPr>
          <w:rFonts w:cs="Arial"/>
          <w:b/>
          <w:shd w:val="clear" w:color="auto" w:fill="FFFFFF"/>
        </w:rPr>
        <w:t xml:space="preserve">: </w:t>
      </w:r>
      <w:r w:rsidR="00DC09F6">
        <w:rPr>
          <w:rFonts w:cs="Arial"/>
          <w:shd w:val="clear" w:color="auto" w:fill="FFFFFF"/>
        </w:rPr>
        <w:t>Casting an object to a more generalized type.</w:t>
      </w:r>
    </w:p>
    <w:p w:rsidR="00C31780" w:rsidRPr="00C31780" w:rsidRDefault="00C31780" w:rsidP="00C31780">
      <w:pPr>
        <w:ind w:firstLine="708"/>
        <w:rPr>
          <w:rFonts w:cs="Arial"/>
          <w:shd w:val="clear" w:color="auto" w:fill="FFFFFF"/>
        </w:rPr>
      </w:pPr>
      <w:r>
        <w:rPr>
          <w:rFonts w:cs="Arial"/>
          <w:b/>
          <w:shd w:val="clear" w:color="auto" w:fill="FFFFFF"/>
        </w:rPr>
        <w:t xml:space="preserve">-Downcasting: </w:t>
      </w:r>
      <w:r w:rsidR="00DC09F6">
        <w:rPr>
          <w:rFonts w:cs="Arial"/>
          <w:shd w:val="clear" w:color="auto" w:fill="FFFFFF"/>
        </w:rPr>
        <w:t xml:space="preserve">Casting an object to a more </w:t>
      </w:r>
      <w:r w:rsidR="008D5271">
        <w:rPr>
          <w:rFonts w:cs="Arial"/>
          <w:shd w:val="clear" w:color="auto" w:fill="FFFFFF"/>
        </w:rPr>
        <w:t>specialized</w:t>
      </w:r>
      <w:r w:rsidR="00A24681">
        <w:rPr>
          <w:rFonts w:cs="Arial"/>
          <w:shd w:val="clear" w:color="auto" w:fill="FFFFFF"/>
        </w:rPr>
        <w:t xml:space="preserve"> </w:t>
      </w:r>
      <w:r w:rsidR="00DC09F6">
        <w:rPr>
          <w:rFonts w:cs="Arial"/>
          <w:shd w:val="clear" w:color="auto" w:fill="FFFFFF"/>
        </w:rPr>
        <w:t>type.</w:t>
      </w:r>
      <w:r w:rsidR="00CA1AA5">
        <w:rPr>
          <w:rFonts w:cs="Arial"/>
          <w:shd w:val="clear" w:color="auto" w:fill="FFFFFF"/>
        </w:rPr>
        <w:t xml:space="preserve"> (Allowed but not recommended)</w:t>
      </w:r>
    </w:p>
    <w:p w:rsidR="00F20788" w:rsidRPr="000E2C64" w:rsidRDefault="00F20788" w:rsidP="00F20788">
      <w:pPr>
        <w:rPr>
          <w:color w:val="000000"/>
        </w:rPr>
      </w:pPr>
      <w:r>
        <w:rPr>
          <w:rFonts w:cs="Arial"/>
          <w:noProof/>
          <w:color w:val="222222"/>
          <w:shd w:val="clear" w:color="auto" w:fill="FFFFFF"/>
          <w:lang w:val="en-US"/>
        </w:rPr>
        <w:drawing>
          <wp:inline distT="0" distB="0" distL="0" distR="0" wp14:anchorId="2F93A7EB" wp14:editId="4E9DA788">
            <wp:extent cx="5082540" cy="1956459"/>
            <wp:effectExtent l="0" t="0" r="3810" b="5715"/>
            <wp:docPr id="23" name="Picture 23"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082540" cy="1956459"/>
                    </a:xfrm>
                    <a:prstGeom prst="rect">
                      <a:avLst/>
                    </a:prstGeom>
                    <a:noFill/>
                    <a:ln>
                      <a:noFill/>
                    </a:ln>
                  </pic:spPr>
                </pic:pic>
              </a:graphicData>
            </a:graphic>
          </wp:inline>
        </w:drawing>
      </w:r>
    </w:p>
    <w:p w:rsidR="00F20788" w:rsidRDefault="00F20788" w:rsidP="00F20788">
      <w:pPr>
        <w:pStyle w:val="HTMLncedenBiimlendirilmi"/>
        <w:spacing w:line="293" w:lineRule="atLeast"/>
        <w:ind w:left="720"/>
        <w:rPr>
          <w:rFonts w:ascii="Verdana" w:hAnsi="Verdana"/>
        </w:rPr>
      </w:pPr>
    </w:p>
    <w:p w:rsidR="00F20788" w:rsidRDefault="00F20788" w:rsidP="00F20788">
      <w:pPr>
        <w:pStyle w:val="HTMLncedenBiimlendirilmi"/>
        <w:spacing w:line="270" w:lineRule="atLeast"/>
        <w:rPr>
          <w:rFonts w:ascii="Verdana" w:hAnsi="Verdana"/>
          <w:color w:val="000000"/>
          <w:shd w:val="clear" w:color="auto" w:fill="FFFFFF"/>
        </w:rPr>
      </w:pPr>
      <w:r>
        <w:rPr>
          <w:rFonts w:ascii="Verdana" w:hAnsi="Verdana"/>
          <w:b/>
          <w:color w:val="000000"/>
        </w:rPr>
        <w:t>-</w:t>
      </w:r>
      <w:r w:rsidRPr="00181259">
        <w:rPr>
          <w:rFonts w:ascii="Verdana" w:hAnsi="Verdana"/>
          <w:b/>
          <w:color w:val="000000"/>
        </w:rPr>
        <w:t>Abstraction</w:t>
      </w:r>
      <w:r>
        <w:rPr>
          <w:rFonts w:ascii="Verdana" w:hAnsi="Verdana"/>
          <w:b/>
          <w:color w:val="000000"/>
        </w:rPr>
        <w:t xml:space="preserve">: </w:t>
      </w:r>
      <w:r w:rsidRPr="00605B8C">
        <w:rPr>
          <w:rFonts w:ascii="Verdana" w:hAnsi="Verdana"/>
          <w:color w:val="000000"/>
          <w:shd w:val="clear" w:color="auto" w:fill="FFFFFF"/>
        </w:rPr>
        <w:t>Abstraction is a process process of hiding the implementation details from the user, only the functionality will be provided to the user. In other words user will have the information on what the object does instead of how it does it.</w:t>
      </w:r>
      <w:r>
        <w:rPr>
          <w:rFonts w:ascii="Verdana" w:hAnsi="Verdana"/>
          <w:color w:val="000000"/>
          <w:shd w:val="clear" w:color="auto" w:fill="FFFFFF"/>
        </w:rPr>
        <w:t xml:space="preserve"> </w:t>
      </w:r>
    </w:p>
    <w:p w:rsidR="00F20788" w:rsidRDefault="00F20788" w:rsidP="00F20788">
      <w:pPr>
        <w:pStyle w:val="Default"/>
      </w:pPr>
    </w:p>
    <w:p w:rsidR="00F20788" w:rsidRPr="00356293" w:rsidRDefault="00F20788" w:rsidP="00F20788">
      <w:pPr>
        <w:pStyle w:val="Default"/>
        <w:ind w:firstLine="708"/>
        <w:rPr>
          <w:rFonts w:ascii="Verdana" w:hAnsi="Verdana"/>
          <w:color w:val="FF0000"/>
          <w:sz w:val="20"/>
          <w:szCs w:val="20"/>
        </w:rPr>
      </w:pPr>
      <w:r w:rsidRPr="00356293">
        <w:rPr>
          <w:rFonts w:ascii="Verdana" w:hAnsi="Verdana"/>
          <w:color w:val="FF0000"/>
          <w:sz w:val="20"/>
          <w:szCs w:val="20"/>
        </w:rPr>
        <w:t xml:space="preserve">-Abstract classes may or may not include abstract methods. </w:t>
      </w:r>
    </w:p>
    <w:p w:rsidR="00F20788" w:rsidRPr="003F6FEE" w:rsidRDefault="00F20788" w:rsidP="00F20788">
      <w:pPr>
        <w:pStyle w:val="Default"/>
        <w:rPr>
          <w:rFonts w:ascii="Verdana" w:hAnsi="Verdana"/>
          <w:sz w:val="20"/>
          <w:szCs w:val="20"/>
        </w:rPr>
      </w:pPr>
    </w:p>
    <w:p w:rsidR="00F20788" w:rsidRDefault="00F20788" w:rsidP="00F20788">
      <w:pPr>
        <w:pStyle w:val="Default"/>
        <w:ind w:firstLine="708"/>
        <w:rPr>
          <w:rFonts w:ascii="Verdana" w:hAnsi="Verdana"/>
          <w:sz w:val="20"/>
          <w:szCs w:val="20"/>
        </w:rPr>
      </w:pPr>
      <w:r>
        <w:rPr>
          <w:rFonts w:ascii="Verdana" w:hAnsi="Verdana"/>
          <w:sz w:val="20"/>
          <w:szCs w:val="20"/>
        </w:rPr>
        <w:t>-</w:t>
      </w:r>
      <w:r w:rsidRPr="003F6FEE">
        <w:rPr>
          <w:rFonts w:ascii="Verdana" w:hAnsi="Verdana"/>
          <w:sz w:val="20"/>
          <w:szCs w:val="20"/>
        </w:rPr>
        <w:t>Abstract classes cannot be instantiated, but they can be subclassed.</w:t>
      </w:r>
    </w:p>
    <w:p w:rsidR="00F20788" w:rsidRPr="003F6FEE" w:rsidRDefault="00F20788" w:rsidP="00F20788">
      <w:pPr>
        <w:pStyle w:val="Default"/>
        <w:rPr>
          <w:rFonts w:ascii="Verdana" w:hAnsi="Verdana"/>
          <w:sz w:val="20"/>
          <w:szCs w:val="20"/>
        </w:rPr>
      </w:pPr>
    </w:p>
    <w:p w:rsidR="00F20788" w:rsidRDefault="00F20788" w:rsidP="00F20788">
      <w:pPr>
        <w:pStyle w:val="Default"/>
        <w:ind w:firstLine="708"/>
        <w:rPr>
          <w:rFonts w:ascii="Verdana" w:hAnsi="Verdana"/>
          <w:sz w:val="20"/>
          <w:szCs w:val="20"/>
        </w:rPr>
      </w:pPr>
      <w:r>
        <w:rPr>
          <w:rFonts w:ascii="Verdana" w:hAnsi="Verdana"/>
          <w:sz w:val="20"/>
          <w:szCs w:val="20"/>
        </w:rPr>
        <w:t>-</w:t>
      </w:r>
      <w:r w:rsidRPr="003F6FEE">
        <w:rPr>
          <w:rFonts w:ascii="Verdana" w:hAnsi="Verdana"/>
          <w:sz w:val="20"/>
          <w:szCs w:val="20"/>
        </w:rPr>
        <w:t xml:space="preserve">An </w:t>
      </w:r>
      <w:r w:rsidRPr="003F6FEE">
        <w:rPr>
          <w:rFonts w:ascii="Verdana" w:hAnsi="Verdana"/>
          <w:i/>
          <w:iCs/>
          <w:sz w:val="20"/>
          <w:szCs w:val="20"/>
        </w:rPr>
        <w:t>abstract method</w:t>
      </w:r>
      <w:r w:rsidRPr="003F6FEE">
        <w:rPr>
          <w:rFonts w:ascii="Verdana" w:hAnsi="Verdana"/>
          <w:sz w:val="20"/>
          <w:szCs w:val="20"/>
        </w:rPr>
        <w:t xml:space="preserve">is a method that is declared without an implementation </w:t>
      </w:r>
    </w:p>
    <w:p w:rsidR="009B2D7E" w:rsidRDefault="009B2D7E" w:rsidP="00F20788">
      <w:pPr>
        <w:pStyle w:val="Default"/>
        <w:ind w:firstLine="708"/>
        <w:rPr>
          <w:rFonts w:ascii="Verdana" w:hAnsi="Verdana"/>
          <w:sz w:val="20"/>
          <w:szCs w:val="20"/>
        </w:rPr>
      </w:pPr>
    </w:p>
    <w:p w:rsidR="009B2D7E" w:rsidRPr="003F6FEE" w:rsidRDefault="009B2D7E" w:rsidP="00F20788">
      <w:pPr>
        <w:pStyle w:val="Default"/>
        <w:ind w:firstLine="708"/>
        <w:rPr>
          <w:rFonts w:ascii="Verdana" w:hAnsi="Verdana"/>
          <w:sz w:val="20"/>
          <w:szCs w:val="20"/>
        </w:rPr>
      </w:pPr>
      <w:r>
        <w:rPr>
          <w:rFonts w:ascii="Verdana" w:hAnsi="Verdana"/>
          <w:sz w:val="20"/>
          <w:szCs w:val="20"/>
        </w:rPr>
        <w:t xml:space="preserve">-An abstract class is a class with one or more abstract methods. An abstract methods is a method with no body. Abstract methods should be implemented in the first concrete class. An abstract method cant be instantiated. </w:t>
      </w:r>
    </w:p>
    <w:p w:rsidR="00F20788" w:rsidRPr="003F6FEE" w:rsidRDefault="00F20788" w:rsidP="00F20788">
      <w:pPr>
        <w:pStyle w:val="Default"/>
        <w:rPr>
          <w:rFonts w:ascii="Verdana" w:hAnsi="Verdana"/>
          <w:sz w:val="20"/>
          <w:szCs w:val="20"/>
        </w:rPr>
      </w:pPr>
    </w:p>
    <w:p w:rsidR="00F20788" w:rsidRDefault="00F20788" w:rsidP="00F20788">
      <w:pPr>
        <w:pStyle w:val="Default"/>
        <w:ind w:left="708" w:firstLine="708"/>
        <w:rPr>
          <w:rFonts w:ascii="Verdana" w:hAnsi="Verdana"/>
          <w:sz w:val="20"/>
          <w:szCs w:val="20"/>
        </w:rPr>
      </w:pPr>
      <w:r w:rsidRPr="003F6FEE">
        <w:rPr>
          <w:rFonts w:ascii="Verdana" w:hAnsi="Verdana"/>
          <w:sz w:val="20"/>
          <w:szCs w:val="20"/>
        </w:rPr>
        <w:t>abstract void moveTo(double deltaY);</w:t>
      </w:r>
    </w:p>
    <w:p w:rsidR="00F20788" w:rsidRDefault="00F20788" w:rsidP="00F20788">
      <w:pPr>
        <w:pStyle w:val="Default"/>
      </w:pPr>
    </w:p>
    <w:p w:rsidR="00F20788" w:rsidRPr="00894601" w:rsidRDefault="00F20788" w:rsidP="00F20788">
      <w:pPr>
        <w:pStyle w:val="ListeParagraf"/>
      </w:pPr>
      <w:r>
        <w:t>-</w:t>
      </w:r>
      <w:r w:rsidRPr="00894601">
        <w:t xml:space="preserve">If a class includes abstract methods, then the class itself </w:t>
      </w:r>
      <w:r w:rsidRPr="00894601">
        <w:rPr>
          <w:i/>
          <w:iCs/>
        </w:rPr>
        <w:t>must</w:t>
      </w:r>
      <w:r w:rsidRPr="00894601">
        <w:t>be declared abstract, as in:</w:t>
      </w:r>
    </w:p>
    <w:p w:rsidR="00F20788" w:rsidRPr="00894601" w:rsidRDefault="00F20788" w:rsidP="00F20788">
      <w:pPr>
        <w:pStyle w:val="ListeParagraf"/>
        <w:ind w:firstLine="696"/>
      </w:pPr>
      <w:r w:rsidRPr="00894601">
        <w:t>public abstract class GraphicObject {</w:t>
      </w:r>
    </w:p>
    <w:p w:rsidR="00F20788" w:rsidRDefault="00F20788" w:rsidP="00F20788">
      <w:pPr>
        <w:pStyle w:val="ListeParagraf"/>
        <w:ind w:firstLine="696"/>
      </w:pPr>
      <w:r w:rsidRPr="00894601">
        <w:t>abstractvoid draw(); }</w:t>
      </w:r>
    </w:p>
    <w:p w:rsidR="00F20788" w:rsidRDefault="00F20788" w:rsidP="00F20788">
      <w:pPr>
        <w:pStyle w:val="ListeParagraf"/>
        <w:ind w:firstLine="696"/>
      </w:pPr>
      <w:r>
        <w:tab/>
      </w:r>
    </w:p>
    <w:p w:rsidR="00F20788" w:rsidRDefault="00F20788" w:rsidP="00F20788">
      <w:pPr>
        <w:pStyle w:val="ListeParagraf"/>
      </w:pPr>
      <w:r>
        <w:t>-</w:t>
      </w:r>
      <w:r w:rsidRPr="00660CF1">
        <w:t xml:space="preserve">When an abstract class is subclassed, the subclass usually provides </w:t>
      </w:r>
      <w:r>
        <w:t>i</w:t>
      </w:r>
      <w:r w:rsidRPr="00660CF1">
        <w:t>mplementations for all of the abstract methods in its parent class. However, if it does not, then the subclass must also be declared abstract.</w:t>
      </w:r>
    </w:p>
    <w:p w:rsidR="00F20788" w:rsidRDefault="00F20788" w:rsidP="00F20788">
      <w:pPr>
        <w:pStyle w:val="ListeParagraf"/>
      </w:pPr>
    </w:p>
    <w:p w:rsidR="00F20788" w:rsidRDefault="00F20788" w:rsidP="00F20788">
      <w:pPr>
        <w:pStyle w:val="ListeParagraf"/>
      </w:pPr>
      <w:r>
        <w:t xml:space="preserve">Örnek: </w:t>
      </w:r>
    </w:p>
    <w:p w:rsidR="00F20788" w:rsidRDefault="00F20788" w:rsidP="00F20788">
      <w:pPr>
        <w:pStyle w:val="ListeParagraf"/>
      </w:pPr>
    </w:p>
    <w:p w:rsidR="00F20788" w:rsidRPr="00660CF1" w:rsidRDefault="00F20788" w:rsidP="00F20788">
      <w:pPr>
        <w:pStyle w:val="ListeParagraf"/>
      </w:pPr>
      <w:r w:rsidRPr="00660CF1">
        <w:t xml:space="preserve">abstract class GraphicObject { </w:t>
      </w:r>
    </w:p>
    <w:p w:rsidR="00F20788" w:rsidRPr="00660CF1" w:rsidRDefault="00F20788" w:rsidP="00F20788">
      <w:pPr>
        <w:pStyle w:val="ListeParagraf"/>
        <w:ind w:firstLine="696"/>
      </w:pPr>
      <w:r w:rsidRPr="00660CF1">
        <w:t xml:space="preserve">int x, y; ... </w:t>
      </w:r>
    </w:p>
    <w:p w:rsidR="00F20788" w:rsidRDefault="00F20788" w:rsidP="00F20788">
      <w:pPr>
        <w:pStyle w:val="ListeParagraf"/>
        <w:ind w:firstLine="696"/>
      </w:pPr>
      <w:r w:rsidRPr="00660CF1">
        <w:t xml:space="preserve">void moveTo(int newX, int newY) { ... } </w:t>
      </w:r>
    </w:p>
    <w:p w:rsidR="00F20788" w:rsidRPr="00660CF1" w:rsidRDefault="00F20788" w:rsidP="00F20788">
      <w:pPr>
        <w:pStyle w:val="ListeParagraf"/>
        <w:ind w:firstLine="696"/>
      </w:pPr>
      <w:r w:rsidRPr="00660CF1">
        <w:t xml:space="preserve">abstract void draw(); </w:t>
      </w:r>
    </w:p>
    <w:p w:rsidR="00F20788" w:rsidRDefault="00F20788" w:rsidP="00F20788">
      <w:pPr>
        <w:pStyle w:val="ListeParagraf"/>
        <w:ind w:firstLine="696"/>
      </w:pPr>
      <w:r w:rsidRPr="00660CF1">
        <w:t>abstract void resize(); }</w:t>
      </w:r>
    </w:p>
    <w:p w:rsidR="00F20788" w:rsidRDefault="00F20788" w:rsidP="00F20788">
      <w:pPr>
        <w:pStyle w:val="ListeParagraf"/>
        <w:ind w:firstLine="696"/>
      </w:pPr>
    </w:p>
    <w:p w:rsidR="00F20788" w:rsidRDefault="00F20788" w:rsidP="00F20788">
      <w:pPr>
        <w:pStyle w:val="ListeParagraf"/>
      </w:pPr>
      <w:r>
        <w:t xml:space="preserve">class Circle extends GraphicObject { </w:t>
      </w:r>
    </w:p>
    <w:p w:rsidR="00F20788" w:rsidRDefault="00F20788" w:rsidP="00F20788">
      <w:pPr>
        <w:pStyle w:val="ListeParagraf"/>
        <w:ind w:firstLine="696"/>
      </w:pPr>
      <w:r>
        <w:t xml:space="preserve">void draw() { ... } </w:t>
      </w:r>
    </w:p>
    <w:p w:rsidR="00F20788" w:rsidRDefault="00F20788" w:rsidP="00F20788">
      <w:pPr>
        <w:pStyle w:val="ListeParagraf"/>
        <w:ind w:firstLine="696"/>
      </w:pPr>
      <w:r>
        <w:t xml:space="preserve">void resize() {... } } </w:t>
      </w:r>
    </w:p>
    <w:p w:rsidR="00F20788" w:rsidRDefault="00F20788" w:rsidP="00F20788">
      <w:pPr>
        <w:pStyle w:val="ListeParagraf"/>
      </w:pPr>
    </w:p>
    <w:p w:rsidR="00F20788" w:rsidRDefault="00F20788" w:rsidP="00F20788">
      <w:pPr>
        <w:pStyle w:val="ListeParagraf"/>
      </w:pPr>
      <w:r>
        <w:t xml:space="preserve">class Rectangle extends GraphicObject { </w:t>
      </w:r>
    </w:p>
    <w:p w:rsidR="00F20788" w:rsidRDefault="00F20788" w:rsidP="00F20788">
      <w:pPr>
        <w:pStyle w:val="ListeParagraf"/>
        <w:ind w:firstLine="696"/>
      </w:pPr>
      <w:r>
        <w:t xml:space="preserve">void draw() { ... } </w:t>
      </w:r>
    </w:p>
    <w:p w:rsidR="00F20788" w:rsidRDefault="00F20788" w:rsidP="00F20788">
      <w:pPr>
        <w:pStyle w:val="ListeParagraf"/>
        <w:ind w:firstLine="696"/>
      </w:pPr>
      <w:r>
        <w:t>void resize() {... } }</w:t>
      </w:r>
    </w:p>
    <w:p w:rsidR="00F20788" w:rsidRDefault="00F20788" w:rsidP="00F20788">
      <w:pPr>
        <w:pStyle w:val="ListeParagraf"/>
        <w:ind w:firstLine="696"/>
      </w:pPr>
    </w:p>
    <w:p w:rsidR="00F20788" w:rsidRPr="008F3743" w:rsidRDefault="00F20788" w:rsidP="00F20788">
      <w:pPr>
        <w:pStyle w:val="ListeParagraf"/>
      </w:pPr>
      <w:r w:rsidRPr="008F3743">
        <w:rPr>
          <w:b/>
        </w:rPr>
        <w:t>-Abstract implementing</w:t>
      </w:r>
      <w:r>
        <w:rPr>
          <w:b/>
        </w:rPr>
        <w:t xml:space="preserve">: </w:t>
      </w:r>
      <w:r>
        <w:t>Implement some of the methods of interface at class and rest at object.</w:t>
      </w:r>
    </w:p>
    <w:p w:rsidR="00F20788" w:rsidRPr="00B93331" w:rsidRDefault="00F20788" w:rsidP="00F20788">
      <w:pPr>
        <w:pStyle w:val="ListeParagraf"/>
      </w:pPr>
    </w:p>
    <w:p w:rsidR="00F20788" w:rsidRPr="00B93331" w:rsidRDefault="00F20788" w:rsidP="00F20788">
      <w:pPr>
        <w:pStyle w:val="ListeParagraf"/>
      </w:pPr>
      <w:r w:rsidRPr="00B93331">
        <w:t xml:space="preserve">abstract class X implements Y { </w:t>
      </w:r>
    </w:p>
    <w:p w:rsidR="00F20788" w:rsidRPr="00B93331" w:rsidRDefault="00F20788" w:rsidP="00F20788">
      <w:pPr>
        <w:pStyle w:val="ListeParagraf"/>
      </w:pPr>
      <w:r w:rsidRPr="00B93331">
        <w:t>// implements all but one method of Y }</w:t>
      </w:r>
    </w:p>
    <w:p w:rsidR="00F20788" w:rsidRPr="00B93331" w:rsidRDefault="00F20788" w:rsidP="00F20788">
      <w:pPr>
        <w:pStyle w:val="ListeParagraf"/>
      </w:pPr>
      <w:r w:rsidRPr="00B93331">
        <w:t xml:space="preserve"> class XX extends X { </w:t>
      </w:r>
    </w:p>
    <w:p w:rsidR="00F20788" w:rsidRPr="00B93331" w:rsidRDefault="00F20788" w:rsidP="00F20788">
      <w:pPr>
        <w:pStyle w:val="ListeParagraf"/>
      </w:pPr>
      <w:r w:rsidRPr="00B93331">
        <w:t>// implements the remaining method in Y }</w:t>
      </w:r>
    </w:p>
    <w:p w:rsidR="00F20788" w:rsidRPr="00DE243D" w:rsidRDefault="00F20788" w:rsidP="00F20788">
      <w:pPr>
        <w:pStyle w:val="HTMLncedenBiimlendirilmi"/>
        <w:spacing w:line="270" w:lineRule="atLeast"/>
        <w:ind w:left="720"/>
        <w:rPr>
          <w:rFonts w:ascii="Verdana" w:hAnsi="Verdana"/>
          <w:color w:val="000000"/>
        </w:rPr>
      </w:pPr>
    </w:p>
    <w:p w:rsidR="00F20788" w:rsidRDefault="00F20788" w:rsidP="00F20788">
      <w:pPr>
        <w:pStyle w:val="HTMLncedenBiimlendirilmi"/>
        <w:spacing w:line="270" w:lineRule="atLeast"/>
        <w:rPr>
          <w:rFonts w:ascii="Verdana" w:hAnsi="Verdana"/>
          <w:color w:val="000000"/>
        </w:rPr>
      </w:pPr>
      <w:r>
        <w:rPr>
          <w:rFonts w:ascii="Verdana" w:hAnsi="Verdana"/>
          <w:b/>
          <w:color w:val="000000"/>
        </w:rPr>
        <w:t>-I</w:t>
      </w:r>
      <w:r w:rsidRPr="00F36EB9">
        <w:rPr>
          <w:rFonts w:ascii="Verdana" w:hAnsi="Verdana"/>
          <w:b/>
          <w:color w:val="000000"/>
        </w:rPr>
        <w:t>nterface:</w:t>
      </w:r>
      <w:r>
        <w:rPr>
          <w:rFonts w:ascii="Verdana" w:hAnsi="Verdana"/>
          <w:color w:val="000000"/>
        </w:rPr>
        <w:t xml:space="preserve"> Metod ve field içerebilirler. .jav</w:t>
      </w:r>
      <w:r w:rsidR="00170537">
        <w:rPr>
          <w:rFonts w:ascii="Verdana" w:hAnsi="Verdana"/>
          <w:color w:val="000000"/>
        </w:rPr>
        <w:t>a dosyasının ismini alırlar public</w:t>
      </w:r>
      <w:r>
        <w:rPr>
          <w:rFonts w:ascii="Verdana" w:hAnsi="Verdana"/>
          <w:color w:val="000000"/>
        </w:rPr>
        <w:t xml:space="preserve"> class gibi. Class’ların .class dosyasına dönüşmesi gibi interface’lerde .class dosyasına</w:t>
      </w:r>
      <w:r w:rsidR="00D80D07">
        <w:rPr>
          <w:rFonts w:ascii="Verdana" w:hAnsi="Verdana"/>
          <w:color w:val="000000"/>
        </w:rPr>
        <w:t xml:space="preserve"> dönüşür. Tüm metodları soyut be publictir</w:t>
      </w:r>
      <w:r>
        <w:rPr>
          <w:rFonts w:ascii="Verdana" w:hAnsi="Verdana"/>
          <w:color w:val="000000"/>
        </w:rPr>
        <w:t xml:space="preserve">. Interface’ler private veya protected olamazlar. Nesneleri üretilemez. </w:t>
      </w:r>
      <w:r w:rsidR="004B3C3D">
        <w:rPr>
          <w:rFonts w:ascii="Verdana" w:hAnsi="Verdana"/>
          <w:color w:val="000000"/>
        </w:rPr>
        <w:t>İnterface instance variable</w:t>
      </w:r>
      <w:r>
        <w:rPr>
          <w:rFonts w:ascii="Verdana" w:hAnsi="Verdana"/>
          <w:color w:val="000000"/>
        </w:rPr>
        <w:t>’lar</w:t>
      </w:r>
      <w:r w:rsidR="005E0EB0">
        <w:rPr>
          <w:rFonts w:ascii="Verdana" w:hAnsi="Verdana"/>
          <w:color w:val="000000"/>
        </w:rPr>
        <w:t xml:space="preserve"> are implicitly</w:t>
      </w:r>
      <w:r>
        <w:rPr>
          <w:rFonts w:ascii="Verdana" w:hAnsi="Verdana"/>
          <w:color w:val="000000"/>
        </w:rPr>
        <w:t xml:space="preserve"> public, static, final. Constructor içermezler. Bir arayüz başka arayüzlerden miras alabilir. Sınıflar sadece başka bir sınıfın kalıtımı olabilirken arayüzler birden çok arayüzden kalıtım alabilirler.</w:t>
      </w:r>
      <w:r w:rsidR="009B2D7E">
        <w:rPr>
          <w:rFonts w:ascii="Verdana" w:hAnsi="Verdana"/>
          <w:color w:val="000000"/>
        </w:rPr>
        <w:t xml:space="preserve"> Interfaces are  implicitly public and abstract.</w:t>
      </w:r>
    </w:p>
    <w:p w:rsidR="00F20788" w:rsidRDefault="00F20788" w:rsidP="00F20788">
      <w:pPr>
        <w:pStyle w:val="HTMLncedenBiimlendirilmi"/>
        <w:spacing w:line="270" w:lineRule="atLeast"/>
        <w:ind w:left="720"/>
        <w:rPr>
          <w:rFonts w:ascii="Verdana" w:hAnsi="Verdana"/>
          <w:color w:val="000000"/>
        </w:rPr>
      </w:pPr>
    </w:p>
    <w:p w:rsidR="00F20788" w:rsidRDefault="00F20788" w:rsidP="00D03F2D">
      <w:pPr>
        <w:pStyle w:val="AralkYok"/>
      </w:pPr>
      <w:r>
        <w:rPr>
          <w:noProof/>
          <w:lang w:val="en-US"/>
        </w:rPr>
        <w:drawing>
          <wp:inline distT="0" distB="0" distL="0" distR="0" wp14:anchorId="1130D8FC" wp14:editId="1A010774">
            <wp:extent cx="2733242" cy="2506980"/>
            <wp:effectExtent l="0" t="0" r="0" b="7620"/>
            <wp:docPr id="24" name="Picture 24"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ıl\Desktop\Capture.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35928" cy="2509444"/>
                    </a:xfrm>
                    <a:prstGeom prst="rect">
                      <a:avLst/>
                    </a:prstGeom>
                    <a:noFill/>
                    <a:ln>
                      <a:noFill/>
                    </a:ln>
                  </pic:spPr>
                </pic:pic>
              </a:graphicData>
            </a:graphic>
          </wp:inline>
        </w:drawing>
      </w:r>
    </w:p>
    <w:p w:rsidR="005E0EB0" w:rsidRDefault="005E0EB0" w:rsidP="00D03F2D">
      <w:pPr>
        <w:pStyle w:val="AralkYok"/>
      </w:pPr>
    </w:p>
    <w:p w:rsidR="005E0EB0" w:rsidRDefault="005E0EB0" w:rsidP="00D03F2D">
      <w:pPr>
        <w:pStyle w:val="AralkYok"/>
      </w:pPr>
      <w:r>
        <w:t>-We have to implement all methods of the interface. A class can implement as many interfaces as as it wants but it can extend only one class.</w:t>
      </w:r>
      <w:r w:rsidR="0072215B">
        <w:t xml:space="preserve"> Int</w:t>
      </w:r>
      <w:r w:rsidR="00413398">
        <w:t>erfaces can implement as many in</w:t>
      </w:r>
      <w:r w:rsidR="0072215B">
        <w:t>terfaces as they want too.</w:t>
      </w:r>
    </w:p>
    <w:p w:rsidR="006D7033" w:rsidRDefault="006D7033" w:rsidP="00D03F2D">
      <w:pPr>
        <w:pStyle w:val="AralkYok"/>
      </w:pPr>
    </w:p>
    <w:p w:rsidR="006D7033" w:rsidRDefault="006D7033" w:rsidP="006D7033">
      <w:pPr>
        <w:pStyle w:val="AralkYok"/>
      </w:pPr>
    </w:p>
    <w:p w:rsidR="006D7033" w:rsidRDefault="006D7033" w:rsidP="006D7033">
      <w:pPr>
        <w:pStyle w:val="AralkYok"/>
      </w:pPr>
    </w:p>
    <w:p w:rsidR="006D7033" w:rsidRPr="00F20788" w:rsidRDefault="006D7033" w:rsidP="006D7033">
      <w:pPr>
        <w:pStyle w:val="AralkYok"/>
        <w:numPr>
          <w:ilvl w:val="0"/>
          <w:numId w:val="3"/>
        </w:numPr>
      </w:pPr>
      <w:r w:rsidRPr="00F20788">
        <w:t>Object Oriented Programming part2(bundan onceki part ile birlestirilecek)</w:t>
      </w:r>
    </w:p>
    <w:p w:rsidR="006D7033" w:rsidRDefault="006D7033" w:rsidP="006D7033">
      <w:pPr>
        <w:pStyle w:val="AralkYok"/>
      </w:pPr>
    </w:p>
    <w:p w:rsidR="006D7033" w:rsidRPr="001C61F1" w:rsidRDefault="006D7033" w:rsidP="006D7033">
      <w:pPr>
        <w:pStyle w:val="AralkYok"/>
      </w:pPr>
      <w:r>
        <w:rPr>
          <w:b/>
        </w:rPr>
        <w:t xml:space="preserve">- </w:t>
      </w:r>
      <w:r w:rsidRPr="00C41941">
        <w:rPr>
          <w:b/>
        </w:rPr>
        <w:t>Encapsulation</w:t>
      </w:r>
      <w:r>
        <w:rPr>
          <w:b/>
        </w:rPr>
        <w:t xml:space="preserve"> and information hiding</w:t>
      </w:r>
      <w:r w:rsidRPr="00C41941">
        <w:rPr>
          <w:b/>
        </w:rPr>
        <w:t>:</w:t>
      </w:r>
      <w:r>
        <w:t xml:space="preserve"> Bilgiyi paketleme ve gizli olanları dışarıyla direk paylaşmamadır. Gizli verilere metodlarla erisilir.</w:t>
      </w:r>
    </w:p>
    <w:p w:rsidR="006D7033" w:rsidRPr="00551800" w:rsidRDefault="006D7033" w:rsidP="006D7033">
      <w:pPr>
        <w:pStyle w:val="AralkYok"/>
        <w:rPr>
          <w:rStyle w:val="Gl"/>
          <w:b w:val="0"/>
          <w:bCs w:val="0"/>
          <w:sz w:val="20"/>
          <w:szCs w:val="20"/>
        </w:rPr>
      </w:pPr>
      <w:r>
        <w:rPr>
          <w:b/>
        </w:rPr>
        <w:t xml:space="preserve">- Inheritance </w:t>
      </w:r>
      <w:r w:rsidRPr="00C41941">
        <w:t>Bilg</w:t>
      </w:r>
      <w:r>
        <w:t>iyi üst sınıflardan miras almaktır.</w:t>
      </w:r>
    </w:p>
    <w:p w:rsidR="006D7033" w:rsidRPr="00C41941" w:rsidRDefault="006D7033" w:rsidP="006D7033">
      <w:pPr>
        <w:pStyle w:val="AralkYok"/>
      </w:pPr>
      <w:r>
        <w:rPr>
          <w:rStyle w:val="Gl"/>
          <w:rFonts w:cs="Arial"/>
          <w:sz w:val="20"/>
          <w:szCs w:val="20"/>
          <w:shd w:val="clear" w:color="auto" w:fill="FFFFFF"/>
        </w:rPr>
        <w:t xml:space="preserve">- </w:t>
      </w:r>
      <w:r w:rsidRPr="00C41941">
        <w:rPr>
          <w:rStyle w:val="Gl"/>
          <w:rFonts w:cs="Arial"/>
          <w:sz w:val="20"/>
          <w:szCs w:val="20"/>
          <w:shd w:val="clear" w:color="auto" w:fill="FFFFFF"/>
        </w:rPr>
        <w:t>Abstraction</w:t>
      </w:r>
      <w:r>
        <w:rPr>
          <w:rStyle w:val="Gl"/>
          <w:rFonts w:cs="Arial"/>
          <w:sz w:val="20"/>
          <w:szCs w:val="20"/>
          <w:shd w:val="clear" w:color="auto" w:fill="FFFFFF"/>
        </w:rPr>
        <w:t xml:space="preserve"> </w:t>
      </w:r>
      <w:r w:rsidRPr="00C41941">
        <w:rPr>
          <w:shd w:val="clear" w:color="auto" w:fill="FFFFFF"/>
        </w:rPr>
        <w:t>Abstraction is mechanism to show only relevant data to the user.</w:t>
      </w:r>
    </w:p>
    <w:p w:rsidR="006D7033" w:rsidRDefault="006D7033" w:rsidP="006D7033">
      <w:pPr>
        <w:pStyle w:val="AralkYok"/>
      </w:pPr>
      <w:r>
        <w:rPr>
          <w:b/>
        </w:rPr>
        <w:t xml:space="preserve">- Polymorphism: </w:t>
      </w:r>
      <w:r w:rsidRPr="00C41941">
        <w:t>Bir class’tan çeşitli object’ler elde edebilmemiz.</w:t>
      </w:r>
    </w:p>
    <w:p w:rsidR="006D7033" w:rsidRPr="00C46B37" w:rsidRDefault="006D7033" w:rsidP="006D7033">
      <w:pPr>
        <w:pStyle w:val="HTMLncedenBiimlendirilmi"/>
        <w:spacing w:line="293" w:lineRule="atLeast"/>
      </w:pPr>
      <w:r>
        <w:rPr>
          <w:rFonts w:ascii="Verdana" w:hAnsi="Verdana"/>
          <w:b/>
        </w:rPr>
        <w:t xml:space="preserve"> </w:t>
      </w:r>
    </w:p>
    <w:p w:rsidR="006D7033" w:rsidRPr="007D2FA2" w:rsidRDefault="006D7033" w:rsidP="006D7033">
      <w:pPr>
        <w:pStyle w:val="NormalWeb"/>
        <w:spacing w:before="0" w:beforeAutospacing="0" w:after="240" w:afterAutospacing="0" w:line="360" w:lineRule="atLeast"/>
        <w:ind w:right="48"/>
        <w:jc w:val="both"/>
        <w:rPr>
          <w:rFonts w:ascii="Verdana" w:hAnsi="Verdana"/>
          <w:color w:val="000000"/>
          <w:sz w:val="20"/>
          <w:szCs w:val="20"/>
        </w:rPr>
      </w:pPr>
      <w:r>
        <w:rPr>
          <w:rFonts w:ascii="Verdana" w:hAnsi="Verdana"/>
          <w:b/>
          <w:color w:val="000000"/>
          <w:sz w:val="20"/>
          <w:szCs w:val="20"/>
        </w:rPr>
        <w:t>-</w:t>
      </w:r>
      <w:r w:rsidRPr="007D2FA2">
        <w:rPr>
          <w:rFonts w:ascii="Verdana" w:hAnsi="Verdana"/>
          <w:b/>
          <w:color w:val="000000"/>
          <w:sz w:val="20"/>
          <w:szCs w:val="20"/>
        </w:rPr>
        <w:t>Encapsulation</w:t>
      </w:r>
      <w:r>
        <w:rPr>
          <w:rFonts w:ascii="Verdana" w:hAnsi="Verdana"/>
          <w:color w:val="000000"/>
          <w:sz w:val="20"/>
          <w:szCs w:val="20"/>
        </w:rPr>
        <w:t>:</w:t>
      </w:r>
      <w:r w:rsidRPr="007D2FA2">
        <w:rPr>
          <w:rFonts w:ascii="Verdana" w:hAnsi="Verdana"/>
          <w:color w:val="000000"/>
          <w:sz w:val="20"/>
          <w:szCs w:val="20"/>
        </w:rPr>
        <w:t xml:space="preserve"> Encapsulation in Java is a mec</w:t>
      </w:r>
      <w:r>
        <w:rPr>
          <w:rFonts w:ascii="Verdana" w:hAnsi="Verdana"/>
          <w:color w:val="000000"/>
          <w:sz w:val="20"/>
          <w:szCs w:val="20"/>
        </w:rPr>
        <w:t xml:space="preserve">hanism of wrapping the </w:t>
      </w:r>
      <w:r w:rsidRPr="007D2FA2">
        <w:rPr>
          <w:rFonts w:ascii="Verdana" w:hAnsi="Verdana"/>
          <w:color w:val="000000"/>
          <w:sz w:val="20"/>
          <w:szCs w:val="20"/>
        </w:rPr>
        <w:t>variables</w:t>
      </w:r>
      <w:r>
        <w:rPr>
          <w:rFonts w:ascii="Verdana" w:hAnsi="Verdana"/>
          <w:color w:val="000000"/>
          <w:sz w:val="20"/>
          <w:szCs w:val="20"/>
        </w:rPr>
        <w:t xml:space="preserve"> and methods</w:t>
      </w:r>
      <w:r w:rsidRPr="007D2FA2">
        <w:rPr>
          <w:rFonts w:ascii="Verdana" w:hAnsi="Verdana"/>
          <w:color w:val="000000"/>
          <w:sz w:val="20"/>
          <w:szCs w:val="20"/>
        </w:rPr>
        <w:t xml:space="preserve"> together as a single unit. In encapsulation the variables of a class will be hidden from other classes, and can be accessed only through the methods of their current class, therefore it is also known as data hiding</w:t>
      </w:r>
      <w:r w:rsidR="000F4531">
        <w:rPr>
          <w:rFonts w:ascii="Verdana" w:hAnsi="Verdana"/>
          <w:color w:val="000000"/>
          <w:sz w:val="20"/>
          <w:szCs w:val="20"/>
        </w:rPr>
        <w:t>(information hiding)</w:t>
      </w:r>
      <w:r w:rsidRPr="007D2FA2">
        <w:rPr>
          <w:rFonts w:ascii="Verdana" w:hAnsi="Verdana"/>
          <w:color w:val="000000"/>
          <w:sz w:val="20"/>
          <w:szCs w:val="20"/>
        </w:rPr>
        <w:t>.</w:t>
      </w:r>
    </w:p>
    <w:p w:rsidR="006D7033" w:rsidRPr="007D2FA2" w:rsidRDefault="006D7033" w:rsidP="006D7033">
      <w:pPr>
        <w:pStyle w:val="NormalWeb"/>
        <w:spacing w:before="0" w:beforeAutospacing="0" w:after="240" w:afterAutospacing="0" w:line="360" w:lineRule="atLeast"/>
        <w:ind w:left="48" w:right="48"/>
        <w:jc w:val="both"/>
        <w:rPr>
          <w:rFonts w:ascii="Verdana" w:hAnsi="Verdana"/>
          <w:color w:val="000000"/>
          <w:sz w:val="20"/>
          <w:szCs w:val="20"/>
        </w:rPr>
      </w:pPr>
      <w:r w:rsidRPr="007D2FA2">
        <w:rPr>
          <w:rFonts w:ascii="Verdana" w:hAnsi="Verdana"/>
          <w:color w:val="000000"/>
          <w:sz w:val="20"/>
          <w:szCs w:val="20"/>
        </w:rPr>
        <w:t>To achieve encapsulation in Java</w:t>
      </w:r>
    </w:p>
    <w:p w:rsidR="006D7033" w:rsidRPr="007D2FA2" w:rsidRDefault="006D7033" w:rsidP="006D7033">
      <w:pPr>
        <w:pStyle w:val="NormalWeb"/>
        <w:spacing w:before="0" w:beforeAutospacing="0" w:after="240" w:afterAutospacing="0" w:line="360" w:lineRule="atLeast"/>
        <w:ind w:left="768" w:right="48"/>
        <w:jc w:val="both"/>
        <w:rPr>
          <w:rFonts w:ascii="Verdana" w:hAnsi="Verdana"/>
          <w:color w:val="000000"/>
          <w:sz w:val="20"/>
          <w:szCs w:val="20"/>
        </w:rPr>
      </w:pPr>
      <w:r>
        <w:rPr>
          <w:rFonts w:ascii="Verdana" w:hAnsi="Verdana"/>
          <w:color w:val="000000"/>
          <w:sz w:val="20"/>
          <w:szCs w:val="20"/>
        </w:rPr>
        <w:t>-</w:t>
      </w:r>
      <w:r w:rsidRPr="007D2FA2">
        <w:rPr>
          <w:rFonts w:ascii="Verdana" w:hAnsi="Verdana"/>
          <w:color w:val="000000"/>
          <w:sz w:val="20"/>
          <w:szCs w:val="20"/>
        </w:rPr>
        <w:t>Declare the variables of a class as private.</w:t>
      </w:r>
    </w:p>
    <w:p w:rsidR="006D7033" w:rsidRPr="007D2FA2" w:rsidRDefault="006D7033" w:rsidP="006D7033">
      <w:pPr>
        <w:pStyle w:val="NormalWeb"/>
        <w:spacing w:before="0" w:beforeAutospacing="0" w:after="240" w:afterAutospacing="0" w:line="360" w:lineRule="atLeast"/>
        <w:ind w:left="768" w:right="48"/>
        <w:jc w:val="both"/>
        <w:rPr>
          <w:rFonts w:ascii="Verdana" w:hAnsi="Verdana"/>
          <w:color w:val="000000"/>
          <w:sz w:val="20"/>
          <w:szCs w:val="20"/>
        </w:rPr>
      </w:pPr>
      <w:r>
        <w:rPr>
          <w:rFonts w:ascii="Verdana" w:hAnsi="Verdana"/>
          <w:color w:val="000000"/>
          <w:sz w:val="20"/>
          <w:szCs w:val="20"/>
        </w:rPr>
        <w:t>-</w:t>
      </w:r>
      <w:r w:rsidRPr="007D2FA2">
        <w:rPr>
          <w:rFonts w:ascii="Verdana" w:hAnsi="Verdana"/>
          <w:color w:val="000000"/>
          <w:sz w:val="20"/>
          <w:szCs w:val="20"/>
        </w:rPr>
        <w:t>Provide public setter and getter methods to modify and view the variables values.</w:t>
      </w:r>
    </w:p>
    <w:p w:rsidR="006D7033" w:rsidRDefault="006D7033" w:rsidP="00D03F2D">
      <w:pPr>
        <w:pStyle w:val="AralkYok"/>
      </w:pPr>
    </w:p>
    <w:p w:rsidR="007D3263" w:rsidRDefault="007D3263" w:rsidP="00D03F2D">
      <w:pPr>
        <w:pStyle w:val="AralkYok"/>
      </w:pPr>
    </w:p>
    <w:p w:rsidR="007D3263" w:rsidRDefault="007D3263" w:rsidP="00D03F2D">
      <w:pPr>
        <w:pStyle w:val="AralkYok"/>
      </w:pPr>
    </w:p>
    <w:p w:rsidR="007D3263" w:rsidRDefault="007D3263" w:rsidP="00D03F2D">
      <w:pPr>
        <w:pStyle w:val="AralkYok"/>
      </w:pPr>
    </w:p>
    <w:p w:rsidR="007D3263" w:rsidRDefault="007D3263" w:rsidP="00D03F2D">
      <w:pPr>
        <w:pStyle w:val="AralkYok"/>
      </w:pPr>
    </w:p>
    <w:p w:rsidR="00F20788" w:rsidRDefault="00F20788" w:rsidP="00D03F2D">
      <w:pPr>
        <w:pStyle w:val="AralkYok"/>
      </w:pPr>
    </w:p>
    <w:p w:rsidR="006B28EC" w:rsidRDefault="006B28EC" w:rsidP="00D03F2D">
      <w:pPr>
        <w:pStyle w:val="AralkYok"/>
      </w:pPr>
    </w:p>
    <w:p w:rsidR="006643BE" w:rsidRDefault="00710E53" w:rsidP="00C64FAF">
      <w:pPr>
        <w:pStyle w:val="AralkYok"/>
        <w:numPr>
          <w:ilvl w:val="0"/>
          <w:numId w:val="23"/>
        </w:numPr>
      </w:pPr>
      <w:r w:rsidRPr="007D3263">
        <w:rPr>
          <w:b/>
          <w:color w:val="FF0000"/>
        </w:rPr>
        <w:t>Exception Handling:</w:t>
      </w:r>
      <w:r w:rsidRPr="00710E53">
        <w:rPr>
          <w:b/>
        </w:rPr>
        <w:t xml:space="preserve"> </w:t>
      </w:r>
      <w:r w:rsidR="0093765D" w:rsidRPr="0093765D">
        <w:t>An exception indicates a problem that occurs while a program executes. The name “exception”</w:t>
      </w:r>
      <w:r w:rsidR="0093765D">
        <w:t xml:space="preserve"> </w:t>
      </w:r>
      <w:r w:rsidR="0093765D" w:rsidRPr="0093765D">
        <w:t>suggests that the problem occurs infrequently—if the “rule” is that a statement normally executes</w:t>
      </w:r>
      <w:r w:rsidR="0093765D">
        <w:t xml:space="preserve"> </w:t>
      </w:r>
      <w:r w:rsidR="0093765D" w:rsidRPr="0093765D">
        <w:t>correctly, then the problem represents the “exception to the rule.”</w:t>
      </w:r>
    </w:p>
    <w:p w:rsidR="00C069AD" w:rsidRDefault="00AF1F79" w:rsidP="00AF1F79">
      <w:pPr>
        <w:pStyle w:val="AralkYok"/>
      </w:pPr>
      <w:r>
        <w:tab/>
      </w:r>
      <w:r w:rsidRPr="00AF1F79">
        <w:t>Exception handling enables you to create fault-tolerant programs.</w:t>
      </w:r>
      <w:r w:rsidR="003F2C10">
        <w:t xml:space="preserve"> </w:t>
      </w:r>
    </w:p>
    <w:p w:rsidR="00AF1F79" w:rsidRDefault="003F2C10" w:rsidP="00C069AD">
      <w:pPr>
        <w:pStyle w:val="AralkYok"/>
        <w:ind w:firstLine="708"/>
      </w:pPr>
      <w:r w:rsidRPr="003F2C10">
        <w:t>An exception object’s toString method returns the exception’s error message.</w:t>
      </w:r>
    </w:p>
    <w:p w:rsidR="003F2C10" w:rsidRDefault="00AF1F79" w:rsidP="009F0F0F">
      <w:pPr>
        <w:pStyle w:val="AralkYok"/>
      </w:pPr>
      <w:r w:rsidRPr="009F0F0F">
        <w:tab/>
      </w:r>
    </w:p>
    <w:p w:rsidR="003F2C10" w:rsidRDefault="001070A4" w:rsidP="009F0F0F">
      <w:pPr>
        <w:pStyle w:val="AralkYok"/>
      </w:pPr>
      <w:r>
        <w:t>-</w:t>
      </w:r>
      <w:r w:rsidR="008E3F93">
        <w:t>All errors and exceptions inherit from the Throwable class.</w:t>
      </w:r>
    </w:p>
    <w:p w:rsidR="001070A4" w:rsidRDefault="001070A4" w:rsidP="009F0F0F">
      <w:pPr>
        <w:pStyle w:val="AralkYok"/>
      </w:pPr>
      <w:r>
        <w:t xml:space="preserve">-When we specify that the method throws certain exceptions we dont have to handle it. </w:t>
      </w:r>
    </w:p>
    <w:p w:rsidR="003F2C10" w:rsidRDefault="00DB14C6" w:rsidP="009F0F0F">
      <w:pPr>
        <w:pStyle w:val="AralkYok"/>
      </w:pPr>
      <w:r>
        <w:t xml:space="preserve">-You can explicitly throw an exception after catching it to send it to upper scope to be handled. </w:t>
      </w:r>
    </w:p>
    <w:p w:rsidR="00DB14C6" w:rsidRDefault="00DB14C6" w:rsidP="009F0F0F">
      <w:pPr>
        <w:pStyle w:val="AralkYok"/>
      </w:pPr>
      <w:r>
        <w:tab/>
      </w:r>
    </w:p>
    <w:p w:rsidR="00DB14C6" w:rsidRDefault="00DB14C6" w:rsidP="00DB14C6">
      <w:pPr>
        <w:pStyle w:val="AralkYok"/>
        <w:ind w:firstLine="708"/>
      </w:pPr>
      <w:r>
        <w:t>catch(SomeException ex)</w:t>
      </w:r>
      <w:r w:rsidRPr="00DB14C6">
        <w:t xml:space="preserve"> </w:t>
      </w:r>
      <w:r w:rsidRPr="00B93331">
        <w:t>{</w:t>
      </w:r>
    </w:p>
    <w:p w:rsidR="00DB14C6" w:rsidRDefault="00DB14C6" w:rsidP="00DB14C6">
      <w:pPr>
        <w:pStyle w:val="AralkYok"/>
        <w:ind w:firstLine="708"/>
      </w:pPr>
      <w:r>
        <w:tab/>
        <w:t>System.err.println(Some exception occured);</w:t>
      </w:r>
    </w:p>
    <w:p w:rsidR="00DB14C6" w:rsidRDefault="00DB14C6" w:rsidP="00DB14C6">
      <w:pPr>
        <w:pStyle w:val="AralkYok"/>
        <w:ind w:firstLine="708"/>
      </w:pPr>
    </w:p>
    <w:p w:rsidR="00DB14C6" w:rsidRDefault="00DB14C6" w:rsidP="00DB14C6">
      <w:pPr>
        <w:pStyle w:val="AralkYok"/>
        <w:ind w:firstLine="708"/>
      </w:pPr>
      <w:r>
        <w:tab/>
        <w:t>Throw ex;</w:t>
      </w:r>
    </w:p>
    <w:p w:rsidR="00DB14C6" w:rsidRPr="00DB14C6" w:rsidRDefault="00DB14C6" w:rsidP="00DB14C6">
      <w:pPr>
        <w:pStyle w:val="AralkYok"/>
        <w:ind w:firstLine="708"/>
        <w:rPr>
          <w:sz w:val="16"/>
        </w:rPr>
      </w:pPr>
      <w:r w:rsidRPr="00B93331">
        <w:t>}</w:t>
      </w:r>
    </w:p>
    <w:p w:rsidR="003F2C10" w:rsidRDefault="003F2C10" w:rsidP="009F0F0F">
      <w:pPr>
        <w:pStyle w:val="AralkYok"/>
      </w:pPr>
    </w:p>
    <w:p w:rsidR="003F2C10" w:rsidRDefault="003F2C10" w:rsidP="009F0F0F">
      <w:pPr>
        <w:pStyle w:val="AralkYok"/>
      </w:pPr>
    </w:p>
    <w:p w:rsidR="003F2C10" w:rsidRDefault="003F2C10" w:rsidP="009F0F0F">
      <w:pPr>
        <w:pStyle w:val="AralkYok"/>
      </w:pPr>
    </w:p>
    <w:p w:rsidR="003F2C10" w:rsidRDefault="003F2C10" w:rsidP="009F0F0F">
      <w:pPr>
        <w:pStyle w:val="AralkYok"/>
      </w:pPr>
    </w:p>
    <w:p w:rsidR="003F2C10" w:rsidRDefault="003F2C10" w:rsidP="009F0F0F">
      <w:pPr>
        <w:pStyle w:val="AralkYok"/>
      </w:pPr>
    </w:p>
    <w:p w:rsidR="003F2C10" w:rsidRDefault="003F2C10" w:rsidP="009F0F0F">
      <w:pPr>
        <w:pStyle w:val="AralkYok"/>
      </w:pPr>
    </w:p>
    <w:p w:rsidR="003F2C10" w:rsidRDefault="003F2C10" w:rsidP="009F0F0F">
      <w:pPr>
        <w:pStyle w:val="AralkYok"/>
      </w:pPr>
    </w:p>
    <w:p w:rsidR="00AF1F79" w:rsidRDefault="009F0F0F" w:rsidP="009F0F0F">
      <w:pPr>
        <w:pStyle w:val="AralkYok"/>
      </w:pPr>
      <w:r w:rsidRPr="009F0F0F">
        <w:t>A catch block declares a type and an exception parameter. Inside the catch block, you can use</w:t>
      </w:r>
      <w:r>
        <w:t xml:space="preserve"> </w:t>
      </w:r>
      <w:r w:rsidRPr="009F0F0F">
        <w:t>the parameter’s identifier to interact with a caught exception object.</w:t>
      </w:r>
    </w:p>
    <w:p w:rsidR="009F0F0F" w:rsidRPr="009F0F0F" w:rsidRDefault="009F0F0F" w:rsidP="009F0F0F">
      <w:pPr>
        <w:pStyle w:val="AralkYok"/>
      </w:pPr>
      <w:r>
        <w:tab/>
      </w:r>
    </w:p>
    <w:p w:rsidR="0093765D" w:rsidRPr="0093765D" w:rsidRDefault="0093765D" w:rsidP="0093765D">
      <w:pPr>
        <w:pStyle w:val="AralkYok"/>
      </w:pPr>
    </w:p>
    <w:p w:rsidR="002B1179" w:rsidRDefault="00467185" w:rsidP="00710E53">
      <w:pPr>
        <w:ind w:left="360"/>
      </w:pPr>
      <w:r w:rsidRPr="00710E53">
        <w:rPr>
          <w:b/>
          <w:color w:val="FF0000"/>
        </w:rPr>
        <w:t>try, catch, throw</w:t>
      </w:r>
      <w:r w:rsidR="00A15B0A" w:rsidRPr="00710E53">
        <w:rPr>
          <w:b/>
          <w:color w:val="FF0000"/>
        </w:rPr>
        <w:t>, throws</w:t>
      </w:r>
      <w:r w:rsidR="00FB3F80" w:rsidRPr="00710E53">
        <w:rPr>
          <w:b/>
          <w:color w:val="FF0000"/>
        </w:rPr>
        <w:t xml:space="preserve"> and</w:t>
      </w:r>
      <w:r w:rsidR="00166982" w:rsidRPr="00710E53">
        <w:rPr>
          <w:b/>
          <w:color w:val="FF0000"/>
        </w:rPr>
        <w:t xml:space="preserve"> error types</w:t>
      </w:r>
      <w:r w:rsidR="00B96FD0" w:rsidRPr="00710E53">
        <w:rPr>
          <w:b/>
          <w:color w:val="FF0000"/>
        </w:rPr>
        <w:t>:</w:t>
      </w:r>
      <w:r w:rsidR="0055101A" w:rsidRPr="00710E53">
        <w:rPr>
          <w:b/>
        </w:rPr>
        <w:t xml:space="preserve"> </w:t>
      </w:r>
      <w:r w:rsidR="0004307D" w:rsidRPr="00311983">
        <w:t>error = exception</w:t>
      </w:r>
      <w:r w:rsidR="001E0B8E" w:rsidRPr="00311983">
        <w:t>. E birçok hatayı içeren genel bir hata yakalama parametresi.</w:t>
      </w:r>
    </w:p>
    <w:p w:rsidR="00C93942" w:rsidRDefault="00C93942" w:rsidP="00C93942">
      <w:pPr>
        <w:pStyle w:val="ListeParagraf"/>
      </w:pPr>
    </w:p>
    <w:p w:rsidR="006250AF" w:rsidRDefault="00CC189E" w:rsidP="006250AF">
      <w:pPr>
        <w:pStyle w:val="ListeParagraf"/>
      </w:pPr>
      <w:hyperlink r:id="rId93" w:history="1">
        <w:r w:rsidR="00C93942" w:rsidRPr="00C93942">
          <w:rPr>
            <w:rStyle w:val="Kpr"/>
          </w:rPr>
          <w:t>https://www.tutorialspoint.com/java/java_builtin_exceptions.htm</w:t>
        </w:r>
      </w:hyperlink>
    </w:p>
    <w:p w:rsidR="00C93942" w:rsidRDefault="00C93942" w:rsidP="006250AF">
      <w:pPr>
        <w:pStyle w:val="ListeParagraf"/>
      </w:pPr>
    </w:p>
    <w:p w:rsidR="00F42B2E" w:rsidRPr="009E41C5" w:rsidRDefault="00F42B2E" w:rsidP="00F42B2E">
      <w:pPr>
        <w:pStyle w:val="ListeParagraf"/>
        <w:rPr>
          <w:b/>
          <w:szCs w:val="18"/>
          <w:lang w:eastAsia="tr-TR"/>
        </w:rPr>
      </w:pPr>
      <w:r>
        <w:rPr>
          <w:b/>
          <w:szCs w:val="18"/>
          <w:lang w:eastAsia="tr-TR"/>
        </w:rPr>
        <w:t>-</w:t>
      </w:r>
      <w:r w:rsidRPr="009E41C5">
        <w:rPr>
          <w:b/>
          <w:szCs w:val="18"/>
          <w:lang w:eastAsia="tr-TR"/>
        </w:rPr>
        <w:t>Error, Exception</w:t>
      </w:r>
    </w:p>
    <w:p w:rsidR="00F42B2E" w:rsidRPr="009E41C5" w:rsidRDefault="00F42B2E" w:rsidP="00F42B2E">
      <w:pPr>
        <w:pStyle w:val="ListeParagraf"/>
        <w:rPr>
          <w:szCs w:val="18"/>
          <w:lang w:eastAsia="tr-TR"/>
        </w:rPr>
      </w:pPr>
    </w:p>
    <w:p w:rsidR="00F42B2E" w:rsidRDefault="00F42B2E" w:rsidP="00F42B2E">
      <w:pPr>
        <w:spacing w:before="100" w:beforeAutospacing="1" w:after="100" w:afterAutospacing="1" w:line="288" w:lineRule="atLeast"/>
        <w:rPr>
          <w:rFonts w:eastAsia="Times New Roman" w:cs="Arial"/>
          <w:iCs/>
          <w:color w:val="000000"/>
          <w:szCs w:val="18"/>
          <w:lang w:eastAsia="tr-TR"/>
        </w:rPr>
      </w:pPr>
      <w:r w:rsidRPr="009E41C5">
        <w:rPr>
          <w:rFonts w:cs="Consolas"/>
          <w:noProof/>
          <w:szCs w:val="18"/>
          <w:lang w:val="en-US"/>
        </w:rPr>
        <w:drawing>
          <wp:inline distT="0" distB="0" distL="0" distR="0" wp14:anchorId="3487A0B1" wp14:editId="522C7EF1">
            <wp:extent cx="3074304" cy="2253875"/>
            <wp:effectExtent l="0" t="0" r="0" b="0"/>
            <wp:docPr id="8" name="Picture 8" descr="C:\Users\Anıl\Desktop\unnam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unnamed.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078720" cy="2257112"/>
                    </a:xfrm>
                    <a:prstGeom prst="rect">
                      <a:avLst/>
                    </a:prstGeom>
                    <a:noFill/>
                    <a:ln>
                      <a:noFill/>
                    </a:ln>
                  </pic:spPr>
                </pic:pic>
              </a:graphicData>
            </a:graphic>
          </wp:inline>
        </w:drawing>
      </w:r>
      <w:r w:rsidRPr="009E41C5">
        <w:rPr>
          <w:rFonts w:eastAsia="Times New Roman" w:cs="Arial"/>
          <w:b/>
          <w:iCs/>
          <w:noProof/>
          <w:color w:val="000000"/>
          <w:szCs w:val="18"/>
          <w:lang w:val="en-US"/>
        </w:rPr>
        <w:drawing>
          <wp:inline distT="0" distB="0" distL="0" distR="0" wp14:anchorId="100EB8D3" wp14:editId="1FD51EE4">
            <wp:extent cx="2628900" cy="1845694"/>
            <wp:effectExtent l="0" t="0" r="0" b="2540"/>
            <wp:docPr id="11" name="Picture 11" descr="C:\Users\Anıl\Desktop\4ppV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ıl\Desktop\4ppVR.gif"/>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1524" cy="1847537"/>
                    </a:xfrm>
                    <a:prstGeom prst="rect">
                      <a:avLst/>
                    </a:prstGeom>
                    <a:noFill/>
                    <a:ln>
                      <a:noFill/>
                    </a:ln>
                  </pic:spPr>
                </pic:pic>
              </a:graphicData>
            </a:graphic>
          </wp:inline>
        </w:drawing>
      </w:r>
    </w:p>
    <w:p w:rsidR="00F42B2E" w:rsidRPr="009E41C5" w:rsidRDefault="00F42B2E" w:rsidP="00F42B2E">
      <w:pPr>
        <w:spacing w:before="100" w:beforeAutospacing="1" w:after="100" w:afterAutospacing="1" w:line="288" w:lineRule="atLeast"/>
        <w:rPr>
          <w:rFonts w:eastAsia="Times New Roman" w:cs="Arial"/>
          <w:iCs/>
          <w:color w:val="000000"/>
          <w:szCs w:val="18"/>
          <w:lang w:eastAsia="tr-TR"/>
        </w:rPr>
      </w:pPr>
    </w:p>
    <w:p w:rsidR="00F42B2E" w:rsidRPr="00DE1792" w:rsidRDefault="00F42B2E" w:rsidP="00F42B2E">
      <w:pPr>
        <w:spacing w:before="100" w:beforeAutospacing="1" w:after="100" w:afterAutospacing="1" w:line="288" w:lineRule="atLeast"/>
        <w:rPr>
          <w:rFonts w:eastAsia="Times New Roman" w:cs="Arial"/>
          <w:iCs/>
          <w:color w:val="FF0000"/>
          <w:szCs w:val="18"/>
          <w:lang w:eastAsia="tr-TR"/>
        </w:rPr>
      </w:pPr>
      <w:r w:rsidRPr="00DE1792">
        <w:rPr>
          <w:rFonts w:eastAsia="Times New Roman" w:cs="Arial"/>
          <w:iCs/>
          <w:color w:val="FF0000"/>
          <w:szCs w:val="18"/>
          <w:lang w:eastAsia="tr-TR"/>
        </w:rPr>
        <w:t>-Runtime exception and all of its subclasses are called unchecked exceptions.</w:t>
      </w:r>
    </w:p>
    <w:p w:rsidR="006542D8" w:rsidRPr="006542D8" w:rsidRDefault="006542D8" w:rsidP="008426EE">
      <w:r>
        <w:t>-</w:t>
      </w:r>
      <w:r w:rsidRPr="008426EE">
        <w:rPr>
          <w:b/>
        </w:rPr>
        <w:t>syntax error(</w:t>
      </w:r>
      <w:r>
        <w:t>compiler error, compile time error, compliation error):</w:t>
      </w:r>
    </w:p>
    <w:p w:rsidR="006542D8" w:rsidRPr="00311983" w:rsidRDefault="006542D8" w:rsidP="00894601">
      <w:pPr>
        <w:pStyle w:val="ListeParagraf"/>
      </w:pPr>
    </w:p>
    <w:p w:rsidR="00904161" w:rsidRDefault="00E438AB" w:rsidP="00894601">
      <w:pPr>
        <w:pStyle w:val="ListeParagraf"/>
      </w:pPr>
      <w:r>
        <w:rPr>
          <w:noProof/>
          <w:lang w:val="en-US"/>
        </w:rPr>
        <w:drawing>
          <wp:inline distT="0" distB="0" distL="0" distR="0" wp14:anchorId="4E0ED90F" wp14:editId="2AA9F230">
            <wp:extent cx="3002280" cy="1943100"/>
            <wp:effectExtent l="0" t="0" r="7620" b="0"/>
            <wp:docPr id="17" name="Picture 17" descr="C:\Users\Anıl\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ıl\Desktop\Untitled.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002280" cy="1943100"/>
                    </a:xfrm>
                    <a:prstGeom prst="rect">
                      <a:avLst/>
                    </a:prstGeom>
                    <a:noFill/>
                    <a:ln>
                      <a:noFill/>
                    </a:ln>
                  </pic:spPr>
                </pic:pic>
              </a:graphicData>
            </a:graphic>
          </wp:inline>
        </w:drawing>
      </w:r>
    </w:p>
    <w:p w:rsidR="00E11F3B" w:rsidRPr="00756D71" w:rsidRDefault="00E11F3B" w:rsidP="00894601">
      <w:pPr>
        <w:pStyle w:val="ListeParagraf"/>
      </w:pPr>
      <w:r w:rsidRPr="00756D71">
        <w:t>Normalde throw kullanmaya gerek yoktur. Çünkü bir hata olursa otomatik olarak hata atılır. Ama biz bilgisayarın hata olarak görmediği ama bizim hata olmasını istediğimiz birşey olduğunda kendimiz throw ekliyoruz.</w:t>
      </w:r>
      <w:r w:rsidR="009A1578" w:rsidRPr="00756D71">
        <w:t xml:space="preserve"> </w:t>
      </w:r>
      <w:r w:rsidR="00155CAF" w:rsidRPr="00756D71">
        <w:t>Alttaki örnekte bunu yapıyoruz. Eğer sayı eksi ise hata ver diyoruz.</w:t>
      </w:r>
    </w:p>
    <w:p w:rsidR="00E11F3B" w:rsidRPr="00E11F3B" w:rsidRDefault="00E11F3B" w:rsidP="00E11F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20"/>
        </w:rPr>
      </w:pPr>
    </w:p>
    <w:p w:rsidR="00E9231C" w:rsidRDefault="00E9231C" w:rsidP="00E923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20"/>
        </w:rPr>
      </w:pPr>
      <w:r>
        <w:rPr>
          <w:rFonts w:cs="Consolas"/>
          <w:noProof/>
          <w:color w:val="000000"/>
          <w:szCs w:val="20"/>
          <w:lang w:val="en-US"/>
        </w:rPr>
        <w:drawing>
          <wp:inline distT="0" distB="0" distL="0" distR="0" wp14:anchorId="54BCD7D4" wp14:editId="6BB0C94A">
            <wp:extent cx="4113701" cy="3368040"/>
            <wp:effectExtent l="0" t="0" r="1270" b="3810"/>
            <wp:docPr id="20" name="Picture 20"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ıl\Desktop\Capture.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113701" cy="3368040"/>
                    </a:xfrm>
                    <a:prstGeom prst="rect">
                      <a:avLst/>
                    </a:prstGeom>
                    <a:noFill/>
                    <a:ln>
                      <a:noFill/>
                    </a:ln>
                  </pic:spPr>
                </pic:pic>
              </a:graphicData>
            </a:graphic>
          </wp:inline>
        </w:drawing>
      </w:r>
    </w:p>
    <w:p w:rsidR="002B7FEF" w:rsidRDefault="002B7FEF" w:rsidP="00E923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20"/>
        </w:rPr>
      </w:pPr>
    </w:p>
    <w:p w:rsidR="00C73A5A" w:rsidRDefault="002B7FEF" w:rsidP="00E923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20"/>
        </w:rPr>
      </w:pPr>
      <w:r>
        <w:rPr>
          <w:rFonts w:cs="Consolas"/>
          <w:noProof/>
          <w:color w:val="000000"/>
          <w:szCs w:val="20"/>
          <w:lang w:val="en-US"/>
        </w:rPr>
        <w:drawing>
          <wp:inline distT="0" distB="0" distL="0" distR="0" wp14:anchorId="7826FD96" wp14:editId="0ADB5E4E">
            <wp:extent cx="2987040" cy="571500"/>
            <wp:effectExtent l="0" t="0" r="3810" b="0"/>
            <wp:docPr id="21" name="Picture 21"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ıl\Desktop\Capture.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987040" cy="571500"/>
                    </a:xfrm>
                    <a:prstGeom prst="rect">
                      <a:avLst/>
                    </a:prstGeom>
                    <a:noFill/>
                    <a:ln>
                      <a:noFill/>
                    </a:ln>
                  </pic:spPr>
                </pic:pic>
              </a:graphicData>
            </a:graphic>
          </wp:inline>
        </w:drawing>
      </w:r>
    </w:p>
    <w:p w:rsidR="00AD5B30" w:rsidRDefault="00AD5B30" w:rsidP="00E923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20"/>
        </w:rPr>
      </w:pPr>
    </w:p>
    <w:p w:rsidR="00AD5B30" w:rsidRPr="00756D71" w:rsidRDefault="00AD5B30" w:rsidP="00894601">
      <w:pPr>
        <w:pStyle w:val="ListeParagraf"/>
      </w:pPr>
      <w:r w:rsidRPr="00756D71">
        <w:t xml:space="preserve">When you have a throw in a method, you have to put “throws Exception” to method signature. If you use this method in your program, you have to surround it with a try catch block. Because it might return an exception. </w:t>
      </w:r>
    </w:p>
    <w:p w:rsidR="00C73A5A" w:rsidRDefault="00C73A5A" w:rsidP="00AD5B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20"/>
        </w:rPr>
      </w:pPr>
    </w:p>
    <w:p w:rsidR="00144BF7" w:rsidRDefault="00144BF7" w:rsidP="00894601">
      <w:pPr>
        <w:pStyle w:val="ListeParagraf"/>
      </w:pPr>
      <w:r>
        <w:t xml:space="preserve">Exception’lar sınıftır. Throw new dediğimizde bir exception sınıfına ait bir nesne yaratırız. </w:t>
      </w:r>
      <w:r w:rsidR="00E142C6">
        <w:t xml:space="preserve">Exception gibi genel bir hata ifadeside kullanabiliriz, tam hata sınıfınıda kullanabiliriz. Bu yarattığımız sınıfa parametre(not) da veriririz. Catch’te ise sınıfımıza isim veririz. Mesela e1. </w:t>
      </w:r>
    </w:p>
    <w:p w:rsidR="00E142C6" w:rsidRDefault="00E142C6" w:rsidP="00894601">
      <w:pPr>
        <w:pStyle w:val="ListeParagraf"/>
      </w:pPr>
      <w:r>
        <w:t xml:space="preserve">Altta ise throw yok. Yani biz bilgisayarın görmediği bir hata tanımlamıyoruz. Bilgisayar integer girilmediğini anlarsa genel olmayan, kesin olan bir hata gönderiyor. Catch’ te exception da diyebiliriz,  kesin hata nesnesinide kullanabiliriz. Bu sefer e ismini veriyoruz. </w:t>
      </w:r>
    </w:p>
    <w:p w:rsidR="00D37607" w:rsidRDefault="00D37607" w:rsidP="00894601">
      <w:pPr>
        <w:pStyle w:val="ListeParagraf"/>
      </w:pPr>
    </w:p>
    <w:p w:rsidR="00D37607" w:rsidRPr="00144BF7" w:rsidRDefault="00D37607" w:rsidP="00894601">
      <w:pPr>
        <w:pStyle w:val="ListeParagraf"/>
      </w:pPr>
    </w:p>
    <w:p w:rsidR="00144BF7" w:rsidRDefault="00144BF7" w:rsidP="00AD5B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20"/>
        </w:rPr>
      </w:pPr>
    </w:p>
    <w:p w:rsidR="00C73A5A" w:rsidRDefault="00C73A5A" w:rsidP="00894601">
      <w:pPr>
        <w:pStyle w:val="ListeParagraf"/>
      </w:pPr>
      <w:r>
        <w:t xml:space="preserve">Catch hiçbirşey yapmaz. Catch’in altındaki satırlar iş yapar. Print e1 demek yukarda throw e1 daki hata adı ve yanındaki notu yaz demektir. </w:t>
      </w:r>
      <w:r w:rsidR="00A437AE">
        <w:t xml:space="preserve">Bu yüzden üstteki catch’den sonra bir satır vardır. Alttaki catch’in altında önce bir satır not yazdırılır sonra hatanın adı ve </w:t>
      </w:r>
      <w:r w:rsidR="0094019E">
        <w:t>not yazdırılır(bu sefer not yok).</w:t>
      </w:r>
    </w:p>
    <w:p w:rsidR="00756D71" w:rsidRDefault="00756D71" w:rsidP="00894601">
      <w:pPr>
        <w:pStyle w:val="ListeParagraf"/>
      </w:pPr>
    </w:p>
    <w:p w:rsidR="00D37607" w:rsidRPr="00D37607" w:rsidRDefault="00D37607" w:rsidP="00894601">
      <w:pPr>
        <w:pStyle w:val="ListeParagraf"/>
      </w:pPr>
      <w:r>
        <w:t xml:space="preserve">Print(e1) demek yerine printing içinde getMessage kullanabiliriz. </w:t>
      </w:r>
      <w:r w:rsidRPr="00D37607">
        <w:t>System.out.print(" Hata oluştu :" + Hata.getMessage());</w:t>
      </w:r>
    </w:p>
    <w:p w:rsidR="00AD5B30" w:rsidRDefault="00AD5B30" w:rsidP="00AD5B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noProof/>
          <w:color w:val="000000"/>
          <w:szCs w:val="20"/>
          <w:lang w:eastAsia="tr-TR"/>
        </w:rPr>
      </w:pPr>
    </w:p>
    <w:p w:rsidR="00241326" w:rsidRDefault="00241326" w:rsidP="00894601">
      <w:pPr>
        <w:pStyle w:val="ListeParagraf"/>
      </w:pPr>
      <w:r>
        <w:t xml:space="preserve">1- Bir hata yakaladığında hatayı yazdırabilirsin(print e1) bu sana hatanın tam adını verir. Eğer bunu yaparsan sadece hatanın adını yazmakla kalmaz, üstte throw’un yanında yazdığın notuda ekler. </w:t>
      </w:r>
    </w:p>
    <w:p w:rsidR="00241326" w:rsidRDefault="00241326" w:rsidP="00894601">
      <w:pPr>
        <w:pStyle w:val="ListeParagraf"/>
      </w:pPr>
      <w:r>
        <w:t xml:space="preserve">2- </w:t>
      </w:r>
      <w:r w:rsidR="005A3792">
        <w:t>S</w:t>
      </w:r>
      <w:r>
        <w:t xml:space="preserve">adece kendi istediğin bir yazıyı yazdırabilirsin catch’in altındaki print’te. Böylelikle hatanın adı gelmez ve yukardaki throw’un yanındaki yazı gelmez. </w:t>
      </w:r>
    </w:p>
    <w:p w:rsidR="00241326" w:rsidRDefault="00241326" w:rsidP="00894601">
      <w:pPr>
        <w:pStyle w:val="ListeParagraf"/>
      </w:pPr>
      <w:r>
        <w:t>3- Başka eylemler yaptırabilirsin.</w:t>
      </w:r>
    </w:p>
    <w:p w:rsidR="00F42B2E" w:rsidRDefault="00F42B2E" w:rsidP="00894601">
      <w:pPr>
        <w:pStyle w:val="ListeParagraf"/>
      </w:pPr>
    </w:p>
    <w:p w:rsidR="000A3541" w:rsidRPr="000A3541" w:rsidRDefault="000A3541" w:rsidP="00894601">
      <w:pPr>
        <w:pStyle w:val="ListeParagraf"/>
        <w:rPr>
          <w:color w:val="FF0000"/>
        </w:rPr>
      </w:pPr>
      <w:r>
        <w:rPr>
          <w:color w:val="FF0000"/>
        </w:rPr>
        <w:t xml:space="preserve">Add this to notes </w:t>
      </w:r>
      <w:hyperlink r:id="rId99" w:history="1">
        <w:r w:rsidRPr="000A3541">
          <w:rPr>
            <w:rStyle w:val="Kpr"/>
          </w:rPr>
          <w:t>https://dzone.com/articles/java-7-new-try-resources</w:t>
        </w:r>
      </w:hyperlink>
    </w:p>
    <w:p w:rsidR="000A3541" w:rsidRDefault="000A3541" w:rsidP="00894601">
      <w:pPr>
        <w:pStyle w:val="ListeParagraf"/>
      </w:pPr>
    </w:p>
    <w:p w:rsidR="00F42B2E" w:rsidRPr="00F42B2E" w:rsidRDefault="00F42B2E" w:rsidP="00F42B2E">
      <w:pPr>
        <w:pStyle w:val="ListeParagraf"/>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sidRPr="00F42B2E">
        <w:rPr>
          <w:rFonts w:cs="Consolas"/>
          <w:b/>
          <w:szCs w:val="18"/>
        </w:rPr>
        <w:t>GUI (Graphical User Interface)</w:t>
      </w:r>
      <w:r w:rsidR="005623BB">
        <w:rPr>
          <w:rFonts w:cs="Consolas"/>
          <w:b/>
          <w:szCs w:val="18"/>
        </w:rPr>
        <w:t xml:space="preserve"> Components</w:t>
      </w:r>
    </w:p>
    <w:p w:rsidR="00F42B2E" w:rsidRDefault="00F42B2E"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B344B2" w:rsidRPr="00B344B2" w:rsidRDefault="00B344B2"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b/>
          <w:szCs w:val="18"/>
        </w:rPr>
      </w:pPr>
      <w:r>
        <w:rPr>
          <w:rFonts w:cs="Consolas"/>
          <w:b/>
          <w:szCs w:val="18"/>
        </w:rPr>
        <w:t>-</w:t>
      </w:r>
      <w:r w:rsidR="00FB696B">
        <w:rPr>
          <w:rFonts w:cs="Consolas"/>
          <w:b/>
          <w:szCs w:val="18"/>
        </w:rPr>
        <w:t xml:space="preserve">Using </w:t>
      </w:r>
      <w:r>
        <w:rPr>
          <w:rFonts w:cs="Consolas"/>
          <w:b/>
          <w:szCs w:val="18"/>
        </w:rPr>
        <w:t xml:space="preserve">Dialog Boxes: </w:t>
      </w:r>
    </w:p>
    <w:p w:rsidR="00B344B2" w:rsidRDefault="00B344B2"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F42B2E" w:rsidRDefault="00F42B2E"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t>import javax.swing.JoptionPane;</w:t>
      </w:r>
    </w:p>
    <w:p w:rsidR="00F42B2E" w:rsidRDefault="00F42B2E"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t>JoptionPane.showMessageDialog(null, “Hello World”);</w:t>
      </w:r>
    </w:p>
    <w:p w:rsidR="00F42B2E" w:rsidRDefault="00F42B2E"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F42B2E" w:rsidRPr="00B52AEA" w:rsidRDefault="00F42B2E"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sidRPr="00FF76BD">
        <w:rPr>
          <w:rFonts w:cs="Consolas"/>
          <w:color w:val="00B050"/>
          <w:szCs w:val="18"/>
        </w:rPr>
        <w:t>-</w:t>
      </w:r>
      <w:r w:rsidRPr="00AC293C">
        <w:rPr>
          <w:rFonts w:cs="Consolas"/>
          <w:szCs w:val="18"/>
        </w:rPr>
        <w:t xml:space="preserve">showMessageDialog </w:t>
      </w:r>
      <w:r>
        <w:rPr>
          <w:rFonts w:cs="Consolas"/>
          <w:szCs w:val="18"/>
        </w:rPr>
        <w:t xml:space="preserve">method is static. It displays a </w:t>
      </w:r>
      <w:r w:rsidRPr="00FF76BD">
        <w:rPr>
          <w:rFonts w:cs="Consolas"/>
          <w:color w:val="00B050"/>
          <w:szCs w:val="18"/>
        </w:rPr>
        <w:t>dialog box</w:t>
      </w:r>
      <w:r w:rsidR="00C61359" w:rsidRPr="00C61359">
        <w:rPr>
          <w:rFonts w:cs="Consolas"/>
          <w:szCs w:val="18"/>
        </w:rPr>
        <w:t xml:space="preserve">(also called </w:t>
      </w:r>
      <w:r w:rsidR="00C61359">
        <w:rPr>
          <w:rFonts w:cs="Consolas"/>
          <w:color w:val="00B050"/>
          <w:szCs w:val="18"/>
        </w:rPr>
        <w:t>dialog</w:t>
      </w:r>
      <w:r w:rsidR="00C61359" w:rsidRPr="00C61359">
        <w:rPr>
          <w:rFonts w:cs="Consolas"/>
          <w:szCs w:val="18"/>
        </w:rPr>
        <w:t>)</w:t>
      </w:r>
      <w:r>
        <w:rPr>
          <w:rFonts w:cs="Consolas"/>
          <w:szCs w:val="18"/>
        </w:rPr>
        <w:t xml:space="preserve">. There are different types of dialog boxes. </w:t>
      </w:r>
      <w:r w:rsidRPr="00FF76BD">
        <w:rPr>
          <w:rFonts w:cs="Consolas"/>
          <w:color w:val="00B050"/>
          <w:szCs w:val="18"/>
        </w:rPr>
        <w:t xml:space="preserve">Message dialog </w:t>
      </w:r>
      <w:r>
        <w:rPr>
          <w:rFonts w:cs="Consolas"/>
          <w:szCs w:val="18"/>
        </w:rPr>
        <w:t xml:space="preserve">will show a message to you. </w:t>
      </w:r>
      <w:r w:rsidRPr="00396802">
        <w:rPr>
          <w:rFonts w:cs="Consolas"/>
          <w:szCs w:val="18"/>
        </w:rPr>
        <w:t xml:space="preserve">Input dialog </w:t>
      </w:r>
      <w:r>
        <w:rPr>
          <w:rFonts w:cs="Consolas"/>
          <w:szCs w:val="18"/>
        </w:rPr>
        <w:t>will ask for an input from you. Message method requires two arguments. First argument determines where will display box be displayed. These boxes normally pop up from the main gui application. And they stay in their application’s borders. So if we had a window reference we would use it here as first argument to display our box in the middle of that box. Entering null means display the box in the middle of the screen. Second argument is the string to display in the dialog box.</w:t>
      </w:r>
    </w:p>
    <w:p w:rsidR="00F42B2E" w:rsidRDefault="00F42B2E"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F42B2E" w:rsidRDefault="00F42B2E"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t>import javax.swing.JoptionPane;</w:t>
      </w:r>
    </w:p>
    <w:p w:rsidR="00F42B2E" w:rsidRDefault="00F42B2E"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t>String name = JoptionPane.showInputDialog(“What is your name”);</w:t>
      </w:r>
    </w:p>
    <w:p w:rsidR="00F42B2E" w:rsidRDefault="00F42B2E"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t xml:space="preserve">String message = </w:t>
      </w:r>
      <w:r w:rsidRPr="00FF76BD">
        <w:rPr>
          <w:rFonts w:cs="Consolas"/>
          <w:color w:val="00B050"/>
          <w:szCs w:val="18"/>
        </w:rPr>
        <w:t>String.format</w:t>
      </w:r>
      <w:r>
        <w:rPr>
          <w:rFonts w:cs="Consolas"/>
          <w:szCs w:val="18"/>
        </w:rPr>
        <w:t>(“Welcome, %s</w:t>
      </w:r>
      <w:r w:rsidR="00226F49">
        <w:rPr>
          <w:rFonts w:cs="Consolas"/>
          <w:szCs w:val="18"/>
        </w:rPr>
        <w:t>,</w:t>
      </w:r>
      <w:r>
        <w:rPr>
          <w:rFonts w:cs="Consolas"/>
          <w:szCs w:val="18"/>
        </w:rPr>
        <w:t xml:space="preserve"> to Java Proramming!”, name);</w:t>
      </w:r>
    </w:p>
    <w:p w:rsidR="00F42B2E" w:rsidRDefault="00177685"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r>
      <w:r w:rsidR="00F42B2E">
        <w:rPr>
          <w:rFonts w:cs="Consolas"/>
          <w:szCs w:val="18"/>
        </w:rPr>
        <w:t>JoptionPane.showMessageDialog(null, message);</w:t>
      </w:r>
    </w:p>
    <w:p w:rsidR="00F42B2E" w:rsidRDefault="00177685"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 xml:space="preserve">           </w:t>
      </w:r>
    </w:p>
    <w:p w:rsidR="00F42B2E" w:rsidRPr="00861F98" w:rsidRDefault="00F42B2E" w:rsidP="008E4C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w:t>
      </w:r>
      <w:r w:rsidRPr="00396802">
        <w:rPr>
          <w:rFonts w:cs="Consolas"/>
          <w:color w:val="00B050"/>
          <w:szCs w:val="18"/>
        </w:rPr>
        <w:t>Input</w:t>
      </w:r>
      <w:r w:rsidR="00EF3B38" w:rsidRPr="00396802">
        <w:rPr>
          <w:rFonts w:cs="Consolas"/>
          <w:color w:val="00B050"/>
          <w:szCs w:val="18"/>
        </w:rPr>
        <w:t xml:space="preserve"> dialog</w:t>
      </w:r>
      <w:r w:rsidRPr="00396802">
        <w:rPr>
          <w:rFonts w:cs="Consolas"/>
          <w:color w:val="00B050"/>
          <w:szCs w:val="18"/>
        </w:rPr>
        <w:t xml:space="preserve"> </w:t>
      </w:r>
      <w:r>
        <w:rPr>
          <w:rFonts w:cs="Consolas"/>
          <w:szCs w:val="18"/>
        </w:rPr>
        <w:t xml:space="preserve">both has a prompt and a </w:t>
      </w:r>
      <w:r w:rsidR="00396802">
        <w:rPr>
          <w:rFonts w:cs="Consolas"/>
          <w:szCs w:val="18"/>
        </w:rPr>
        <w:t xml:space="preserve">field (known as </w:t>
      </w:r>
      <w:r w:rsidRPr="00FF76BD">
        <w:rPr>
          <w:rFonts w:cs="Consolas"/>
          <w:color w:val="00B050"/>
          <w:szCs w:val="18"/>
        </w:rPr>
        <w:t>text field</w:t>
      </w:r>
      <w:r w:rsidR="00396802">
        <w:rPr>
          <w:rFonts w:cs="Consolas"/>
          <w:color w:val="00B050"/>
          <w:szCs w:val="18"/>
        </w:rPr>
        <w:t>)</w:t>
      </w:r>
      <w:r w:rsidRPr="00FF76BD">
        <w:rPr>
          <w:rFonts w:cs="Consolas"/>
          <w:b/>
          <w:color w:val="00B050"/>
          <w:szCs w:val="18"/>
        </w:rPr>
        <w:t xml:space="preserve"> </w:t>
      </w:r>
      <w:r>
        <w:rPr>
          <w:rFonts w:cs="Consolas"/>
          <w:szCs w:val="18"/>
        </w:rPr>
        <w:t>where user can enter text. Pressing ok button or pressing enter returns the string containing characters to program and saved in the string “name”.  If you press the cancel button or esc key the method returns null and the program displa</w:t>
      </w:r>
      <w:r w:rsidR="008E4C8B">
        <w:rPr>
          <w:rFonts w:cs="Consolas"/>
          <w:szCs w:val="18"/>
        </w:rPr>
        <w:t>ys the word “null” as the name.</w:t>
      </w:r>
    </w:p>
    <w:p w:rsidR="00177685" w:rsidRDefault="00177685" w:rsidP="00F42B2E">
      <w:pPr>
        <w:pStyle w:val="HTMLncedenBiimlendirilmi"/>
        <w:spacing w:line="270" w:lineRule="atLeast"/>
        <w:ind w:left="720"/>
        <w:rPr>
          <w:rFonts w:ascii="Verdana" w:hAnsi="Verdana"/>
          <w:b/>
          <w:color w:val="000000"/>
        </w:rPr>
      </w:pPr>
    </w:p>
    <w:p w:rsidR="00F42B2E" w:rsidRPr="00861F98" w:rsidRDefault="00F42B2E" w:rsidP="00F42B2E">
      <w:pPr>
        <w:pStyle w:val="HTMLncedenBiimlendirilmi"/>
        <w:spacing w:line="270" w:lineRule="atLeast"/>
        <w:ind w:left="720"/>
        <w:rPr>
          <w:rFonts w:ascii="Verdana" w:hAnsi="Verdana"/>
          <w:color w:val="000000"/>
          <w:szCs w:val="18"/>
        </w:rPr>
      </w:pPr>
      <w:r w:rsidRPr="00861F98">
        <w:rPr>
          <w:rFonts w:ascii="Verdana" w:hAnsi="Verdana"/>
          <w:color w:val="000000"/>
          <w:szCs w:val="18"/>
        </w:rPr>
        <w:t>import javax.swing.JoptionPane;</w:t>
      </w:r>
    </w:p>
    <w:p w:rsidR="00F42B2E" w:rsidRPr="00861F98" w:rsidRDefault="00F42B2E" w:rsidP="00F42B2E">
      <w:pPr>
        <w:pStyle w:val="HTMLncedenBiimlendirilmi"/>
        <w:spacing w:line="270" w:lineRule="atLeast"/>
        <w:ind w:left="720"/>
        <w:rPr>
          <w:rFonts w:ascii="Verdana" w:hAnsi="Verdana"/>
          <w:color w:val="000000"/>
          <w:szCs w:val="18"/>
        </w:rPr>
      </w:pPr>
      <w:r w:rsidRPr="00861F98">
        <w:rPr>
          <w:rFonts w:ascii="Verdana" w:hAnsi="Verdana"/>
          <w:color w:val="000000"/>
          <w:szCs w:val="18"/>
        </w:rPr>
        <w:t>String firstnumber = JoptionPane.showInputDilog( “Enter integer” );</w:t>
      </w:r>
    </w:p>
    <w:p w:rsidR="00F42B2E" w:rsidRPr="00861F98" w:rsidRDefault="00F42B2E" w:rsidP="00F42B2E">
      <w:pPr>
        <w:pStyle w:val="HTMLncedenBiimlendirilmi"/>
        <w:spacing w:line="270" w:lineRule="atLeast"/>
        <w:ind w:left="720"/>
        <w:rPr>
          <w:rFonts w:ascii="Verdana" w:hAnsi="Verdana"/>
          <w:color w:val="000000"/>
          <w:szCs w:val="18"/>
        </w:rPr>
      </w:pPr>
      <w:r w:rsidRPr="00861F98">
        <w:rPr>
          <w:rFonts w:ascii="Verdana" w:hAnsi="Verdana"/>
          <w:color w:val="000000"/>
          <w:szCs w:val="18"/>
        </w:rPr>
        <w:t xml:space="preserve">int number1 = </w:t>
      </w:r>
      <w:r w:rsidRPr="00AA3919">
        <w:rPr>
          <w:rFonts w:ascii="Verdana" w:hAnsi="Verdana"/>
          <w:color w:val="00B050"/>
          <w:szCs w:val="18"/>
        </w:rPr>
        <w:t>Integer.parseInt</w:t>
      </w:r>
      <w:r w:rsidRPr="00861F98">
        <w:rPr>
          <w:rFonts w:ascii="Verdana" w:hAnsi="Verdana"/>
          <w:color w:val="000000"/>
          <w:szCs w:val="18"/>
        </w:rPr>
        <w:t>( firstNumber );</w:t>
      </w:r>
    </w:p>
    <w:p w:rsidR="00F42B2E" w:rsidRDefault="00F42B2E" w:rsidP="00F42B2E">
      <w:pPr>
        <w:pStyle w:val="HTMLncedenBiimlendirilmi"/>
        <w:spacing w:line="270" w:lineRule="atLeast"/>
        <w:ind w:left="720"/>
        <w:rPr>
          <w:rFonts w:ascii="Verdana" w:hAnsi="Verdana"/>
          <w:color w:val="000000"/>
          <w:szCs w:val="18"/>
        </w:rPr>
      </w:pPr>
      <w:r w:rsidRPr="00861F98">
        <w:rPr>
          <w:rFonts w:ascii="Verdana" w:hAnsi="Verdana"/>
          <w:color w:val="000000"/>
          <w:szCs w:val="18"/>
        </w:rPr>
        <w:t>JoptionPane.showMessageDialog ( null, “Number is “ + number1 );</w:t>
      </w:r>
    </w:p>
    <w:p w:rsidR="00F42B2E" w:rsidRPr="00241326" w:rsidRDefault="00F42B2E" w:rsidP="00672217"/>
    <w:p w:rsidR="0083206E" w:rsidRDefault="00672217" w:rsidP="00D574D0">
      <w:pPr>
        <w:rPr>
          <w:b/>
        </w:rPr>
      </w:pPr>
      <w:r>
        <w:rPr>
          <w:b/>
        </w:rPr>
        <w:t>-</w:t>
      </w:r>
      <w:r w:rsidR="00FB696B">
        <w:rPr>
          <w:b/>
        </w:rPr>
        <w:t xml:space="preserve">Displaying Text and Images Using </w:t>
      </w:r>
      <w:r>
        <w:rPr>
          <w:b/>
        </w:rPr>
        <w:t>Labels:</w:t>
      </w:r>
      <w:r w:rsidR="00D574D0">
        <w:rPr>
          <w:b/>
        </w:rPr>
        <w:t xml:space="preserve"> </w:t>
      </w:r>
    </w:p>
    <w:p w:rsidR="00697FC1" w:rsidRDefault="00D574D0" w:rsidP="009E43BD">
      <w:r>
        <w:t>In java, a label can display te</w:t>
      </w:r>
      <w:r w:rsidR="00E67B0F">
        <w:t>x</w:t>
      </w:r>
      <w:r>
        <w:t>t, an image or both at the same time.</w:t>
      </w:r>
      <w:r w:rsidR="0083206E">
        <w:t xml:space="preserve"> Since we specify only a filename, java assumes that image is in the same directory as class LabelDemo. (Dont use default package.) </w:t>
      </w:r>
      <w:r w:rsidR="004352A0">
        <w:t>ImageIcon can load images in GIF, JPEG and PNG formats.</w:t>
      </w:r>
    </w:p>
    <w:p w:rsidR="009E43BD" w:rsidRDefault="009E43BD" w:rsidP="009E43BD"/>
    <w:p w:rsidR="009E43BD" w:rsidRDefault="00B73302" w:rsidP="009E43BD">
      <w:r>
        <w:rPr>
          <w:b/>
        </w:rPr>
        <w:t xml:space="preserve">-Determining which button is activated when you press enter after typing: </w:t>
      </w:r>
      <w:r>
        <w:t>Every TextField, TextArea, etc. can execute statements just like buttons do when they are activated. Activating a button is generally done from text fields</w:t>
      </w:r>
      <w:r w:rsidR="00C474EF">
        <w:t>/areas</w:t>
      </w:r>
      <w:r>
        <w:t xml:space="preserve"> and you assign which button is pressed from which text field</w:t>
      </w:r>
      <w:r w:rsidR="00D86596">
        <w:t>/area</w:t>
      </w:r>
      <w:r>
        <w:t>.</w:t>
      </w:r>
    </w:p>
    <w:p w:rsidR="00B73302" w:rsidRDefault="00B73302" w:rsidP="00B73302">
      <w:r>
        <w:tab/>
        <w:t>private void txt</w:t>
      </w:r>
      <w:r w:rsidR="003673DF">
        <w:t>Message</w:t>
      </w:r>
      <w:r>
        <w:t xml:space="preserve">ActionPerformed(java.awt.event.ActionEvent evt) {                                          </w:t>
      </w:r>
    </w:p>
    <w:p w:rsidR="00B73302" w:rsidRDefault="00B73302" w:rsidP="00B73302">
      <w:r>
        <w:tab/>
        <w:t xml:space="preserve">     btnSendActionPerformed(evt);</w:t>
      </w:r>
      <w:r w:rsidR="006F1820">
        <w:t xml:space="preserve"> // ..ActionPerformed method of btnSend button.</w:t>
      </w:r>
    </w:p>
    <w:p w:rsidR="00B73302" w:rsidRDefault="00B73302" w:rsidP="00B73302">
      <w:r>
        <w:tab/>
        <w:t>}</w:t>
      </w:r>
    </w:p>
    <w:p w:rsidR="009E43BD" w:rsidRDefault="009E43BD" w:rsidP="009E43BD"/>
    <w:p w:rsidR="00697FC1" w:rsidRPr="0092695F" w:rsidRDefault="0092695F" w:rsidP="0092695F">
      <w:pPr>
        <w:pStyle w:val="ListeParagraf"/>
        <w:numPr>
          <w:ilvl w:val="0"/>
          <w:numId w:val="23"/>
        </w:numPr>
        <w:rPr>
          <w:b/>
          <w:color w:val="FF0000"/>
        </w:rPr>
      </w:pPr>
      <w:r w:rsidRPr="0092695F">
        <w:rPr>
          <w:b/>
          <w:color w:val="FF0000"/>
        </w:rPr>
        <w:t>Strings, Characters and Regular Expressions</w:t>
      </w:r>
    </w:p>
    <w:p w:rsidR="00F20788" w:rsidRDefault="00F20788" w:rsidP="00894601">
      <w:pPr>
        <w:pStyle w:val="ListeParagraf"/>
      </w:pPr>
    </w:p>
    <w:p w:rsidR="002F225F" w:rsidRPr="00C60463" w:rsidRDefault="005D4779" w:rsidP="00A32055">
      <w:pPr>
        <w:rPr>
          <w:rFonts w:cs="Consolas"/>
          <w:color w:val="000000"/>
        </w:rPr>
      </w:pPr>
      <w:r w:rsidRPr="00450F13">
        <w:rPr>
          <w:b/>
          <w:lang w:eastAsia="tr-TR"/>
        </w:rPr>
        <w:t>String(character string, string literal)</w:t>
      </w:r>
      <w:r w:rsidR="00B4029B" w:rsidRPr="00450F13">
        <w:rPr>
          <w:b/>
          <w:lang w:eastAsia="tr-TR"/>
        </w:rPr>
        <w:t>:</w:t>
      </w:r>
      <w:r w:rsidRPr="00C60463">
        <w:rPr>
          <w:color w:val="FF0000"/>
          <w:lang w:eastAsia="tr-TR"/>
        </w:rPr>
        <w:t xml:space="preserve"> </w:t>
      </w:r>
      <w:r w:rsidR="002E1A0E">
        <w:rPr>
          <w:lang w:eastAsia="tr-TR"/>
        </w:rPr>
        <w:t xml:space="preserve">String is an object. String objects in java are </w:t>
      </w:r>
      <w:r w:rsidR="002E1A0E" w:rsidRPr="002E1A0E">
        <w:rPr>
          <w:color w:val="00B050"/>
          <w:lang w:eastAsia="tr-TR"/>
        </w:rPr>
        <w:t>immutable</w:t>
      </w:r>
      <w:r w:rsidR="007A3E0F">
        <w:rPr>
          <w:lang w:eastAsia="tr-TR"/>
        </w:rPr>
        <w:t>—they cannot be modified after that are created</w:t>
      </w:r>
      <w:r w:rsidR="009624B3">
        <w:rPr>
          <w:lang w:eastAsia="tr-TR"/>
        </w:rPr>
        <w:t>.</w:t>
      </w:r>
    </w:p>
    <w:p w:rsidR="002F225F" w:rsidRDefault="002F225F" w:rsidP="002F225F">
      <w:pPr>
        <w:rPr>
          <w:rFonts w:cs="Consolas"/>
          <w:color w:val="000000"/>
        </w:rPr>
      </w:pPr>
      <w:r w:rsidRPr="002F225F">
        <w:rPr>
          <w:rFonts w:cs="Consolas"/>
          <w:color w:val="000000"/>
        </w:rPr>
        <w:t>squareCharacter = input.next().charAt(0);</w:t>
      </w:r>
    </w:p>
    <w:p w:rsidR="00086C11" w:rsidRDefault="00C4445E" w:rsidP="002F225F">
      <w:pPr>
        <w:rPr>
          <w:rFonts w:cs="Consolas"/>
          <w:color w:val="000000"/>
        </w:rPr>
      </w:pPr>
      <w:r>
        <w:rPr>
          <w:rFonts w:cs="Consolas"/>
          <w:color w:val="000000"/>
        </w:rPr>
        <w:t>-You cant use concat by itself. You have to assign the return value(address of the new string) to a string reference.</w:t>
      </w:r>
    </w:p>
    <w:p w:rsidR="008518A3" w:rsidRDefault="008518A3" w:rsidP="002F225F">
      <w:pPr>
        <w:rPr>
          <w:rFonts w:cs="Consolas"/>
          <w:color w:val="000000"/>
        </w:rPr>
      </w:pPr>
    </w:p>
    <w:p w:rsidR="002F225F" w:rsidRDefault="00086C11" w:rsidP="00086C11">
      <w:pPr>
        <w:pStyle w:val="AralkYok"/>
      </w:pPr>
      <w:r>
        <w:t>-Field strings have default values initialized but not local strings.</w:t>
      </w:r>
    </w:p>
    <w:p w:rsidR="00086C11" w:rsidRPr="00086C11" w:rsidRDefault="00086C11" w:rsidP="00086C11">
      <w:pPr>
        <w:pStyle w:val="AralkYok"/>
      </w:pPr>
    </w:p>
    <w:p w:rsidR="00663D2F" w:rsidRDefault="003C42F6" w:rsidP="00663D2F">
      <w:pPr>
        <w:pStyle w:val="AralkYok"/>
      </w:pPr>
      <w:r>
        <w:t>-</w:t>
      </w:r>
      <w:r w:rsidR="00663D2F">
        <w:t xml:space="preserve">Strings cant be edited. They can be destroyed and created. </w:t>
      </w:r>
    </w:p>
    <w:p w:rsidR="00DD38EA" w:rsidRDefault="00663D2F" w:rsidP="00663D2F">
      <w:pPr>
        <w:pStyle w:val="AralkYok"/>
      </w:pPr>
      <w:r>
        <w:t>-</w:t>
      </w:r>
      <w:r w:rsidR="003C42F6">
        <w:t>Strings are referen</w:t>
      </w:r>
      <w:r w:rsidR="00092B3D">
        <w:t>ce types but act like</w:t>
      </w:r>
      <w:r w:rsidR="003C42F6">
        <w:t xml:space="preserve"> primitive types</w:t>
      </w:r>
      <w:r w:rsidR="00DD38EA">
        <w:t xml:space="preserve"> in that they can be initialized like primitive type variables.</w:t>
      </w:r>
    </w:p>
    <w:p w:rsidR="00C569C8" w:rsidRDefault="00A14ADE" w:rsidP="00663D2F">
      <w:pPr>
        <w:pStyle w:val="AralkYok"/>
      </w:pPr>
      <w:r w:rsidRPr="00036357">
        <w:rPr>
          <w:b/>
          <w:color w:val="FFC000"/>
        </w:rPr>
        <w:t xml:space="preserve">-Stack and heap of Strings: </w:t>
      </w:r>
      <w:r w:rsidR="003C42F6">
        <w:t xml:space="preserve">If we initialize strings without using new, string is kept in. </w:t>
      </w:r>
      <w:r w:rsidR="004720AC">
        <w:t xml:space="preserve">In string pool you can have only one copy of one string such as “test1”. So you dont waste memory. All strings that are equal to this point to it. </w:t>
      </w:r>
      <w:r w:rsidR="00663D2F">
        <w:t xml:space="preserve">If we </w:t>
      </w:r>
      <w:r w:rsidR="005459C1">
        <w:t>use new to create strings, a string is created in heap. Every new string created with new has its own memory even if they are the same string.</w:t>
      </w:r>
      <w:r w:rsidR="00C569C8">
        <w:t xml:space="preserve"> String pool is in heap in its own memory.</w:t>
      </w:r>
    </w:p>
    <w:p w:rsidR="001A1FF0" w:rsidRDefault="00CC189E" w:rsidP="00663D2F">
      <w:pPr>
        <w:pStyle w:val="AralkYok"/>
      </w:pPr>
      <w:hyperlink r:id="rId100" w:history="1">
        <w:r w:rsidR="001A1FF0" w:rsidRPr="001A1FF0">
          <w:rPr>
            <w:rStyle w:val="Kpr"/>
          </w:rPr>
          <w:t>https://docs.oracle.com/javase/7/docs/api/java/lang/String.html#intern()</w:t>
        </w:r>
      </w:hyperlink>
    </w:p>
    <w:p w:rsidR="0056188A" w:rsidRDefault="0056188A" w:rsidP="00663D2F">
      <w:pPr>
        <w:pStyle w:val="AralkYok"/>
      </w:pPr>
    </w:p>
    <w:p w:rsidR="008518A3" w:rsidRDefault="00737333" w:rsidP="00663D2F">
      <w:pPr>
        <w:pStyle w:val="AralkYok"/>
      </w:pPr>
      <w:r>
        <w:rPr>
          <w:noProof/>
          <w:lang w:val="en-US"/>
        </w:rPr>
        <w:drawing>
          <wp:inline distT="0" distB="0" distL="0" distR="0">
            <wp:extent cx="3558336" cy="2615979"/>
            <wp:effectExtent l="0" t="0" r="4445" b="0"/>
            <wp:docPr id="15" name="Resim 15" descr="C:\Users\Anil\AppData\Local\Microsoft\Windows\INetCache\Content.Word\stack and he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Anil\AppData\Local\Microsoft\Windows\INetCache\Content.Word\stack and heap.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560064" cy="2617249"/>
                    </a:xfrm>
                    <a:prstGeom prst="rect">
                      <a:avLst/>
                    </a:prstGeom>
                    <a:noFill/>
                    <a:ln>
                      <a:noFill/>
                    </a:ln>
                  </pic:spPr>
                </pic:pic>
              </a:graphicData>
            </a:graphic>
          </wp:inline>
        </w:drawing>
      </w:r>
    </w:p>
    <w:p w:rsidR="002F225F" w:rsidRPr="002F225F" w:rsidRDefault="002F225F" w:rsidP="00663D2F">
      <w:pPr>
        <w:pStyle w:val="AralkYok"/>
      </w:pPr>
    </w:p>
    <w:p w:rsidR="00E94E21" w:rsidRDefault="00E94E21" w:rsidP="00D03F2D">
      <w:pPr>
        <w:pStyle w:val="AralkYok"/>
      </w:pPr>
      <w:r>
        <w:t>-</w:t>
      </w:r>
      <w:r w:rsidR="002E3627">
        <w:t>String a</w:t>
      </w:r>
      <w:r>
        <w:t>tama yolları:</w:t>
      </w:r>
    </w:p>
    <w:p w:rsidR="00E94E21" w:rsidRDefault="00E94E21" w:rsidP="00D03F2D">
      <w:pPr>
        <w:pStyle w:val="AralkYok"/>
      </w:pPr>
    </w:p>
    <w:p w:rsidR="00E94E21" w:rsidRDefault="00E94E21" w:rsidP="00D03F2D">
      <w:pPr>
        <w:pStyle w:val="AralkYok"/>
        <w:rPr>
          <w:color w:val="000000"/>
        </w:rPr>
      </w:pPr>
      <w:r>
        <w:rPr>
          <w:color w:val="000000"/>
        </w:rPr>
        <w:t>1)</w:t>
      </w:r>
      <w:r w:rsidRPr="00E94E21">
        <w:rPr>
          <w:color w:val="000000"/>
        </w:rPr>
        <w:t xml:space="preserve"> </w:t>
      </w:r>
      <w:r w:rsidRPr="0004464F">
        <w:rPr>
          <w:color w:val="000000"/>
        </w:rPr>
        <w:t xml:space="preserve">String </w:t>
      </w:r>
      <w:r w:rsidR="00486761">
        <w:t>a</w:t>
      </w:r>
      <w:r w:rsidRPr="00E94E21">
        <w:t xml:space="preserve"> = </w:t>
      </w:r>
      <w:r w:rsidRPr="0004464F">
        <w:t>"Hello World!"</w:t>
      </w:r>
      <w:r w:rsidRPr="0004464F">
        <w:rPr>
          <w:color w:val="000000"/>
        </w:rPr>
        <w:t>;</w:t>
      </w:r>
    </w:p>
    <w:p w:rsidR="00E94E21" w:rsidRDefault="00E94E21" w:rsidP="00D03F2D">
      <w:pPr>
        <w:pStyle w:val="AralkYok"/>
      </w:pPr>
    </w:p>
    <w:p w:rsidR="00E94E21" w:rsidRDefault="00E94E21" w:rsidP="00D03F2D">
      <w:pPr>
        <w:pStyle w:val="AralkYok"/>
      </w:pPr>
      <w:r>
        <w:t xml:space="preserve">2) String a = new </w:t>
      </w:r>
      <w:r w:rsidR="004E6922">
        <w:t>S</w:t>
      </w:r>
      <w:r>
        <w:t>tring( “java” );</w:t>
      </w:r>
    </w:p>
    <w:p w:rsidR="00E94E21" w:rsidRDefault="00E94E21" w:rsidP="00D03F2D">
      <w:pPr>
        <w:pStyle w:val="AralkYok"/>
      </w:pPr>
    </w:p>
    <w:p w:rsidR="00E94E21" w:rsidRDefault="00E94E21" w:rsidP="00D03F2D">
      <w:pPr>
        <w:pStyle w:val="AralkYok"/>
      </w:pPr>
      <w:r>
        <w:t xml:space="preserve">3) </w:t>
      </w:r>
      <w:r w:rsidR="004E6922">
        <w:t>String a = new String( array );   // Assigning an array to a string.</w:t>
      </w:r>
    </w:p>
    <w:p w:rsidR="00CC56B3" w:rsidRDefault="00CC56B3" w:rsidP="00D03F2D">
      <w:pPr>
        <w:pStyle w:val="AralkYok"/>
      </w:pPr>
    </w:p>
    <w:p w:rsidR="00CC56B3" w:rsidRDefault="00CC56B3" w:rsidP="00D03F2D">
      <w:pPr>
        <w:pStyle w:val="AralkYok"/>
      </w:pPr>
      <w:r w:rsidRPr="00CC56B3">
        <w:t>String s4=new String(dizi,6,3);</w:t>
      </w:r>
      <w:r w:rsidR="00F410B6">
        <w:t xml:space="preserve">   </w:t>
      </w:r>
      <w:r w:rsidRPr="00CC56B3">
        <w:t>//</w:t>
      </w:r>
      <w:r w:rsidR="001727EA">
        <w:t xml:space="preserve"> </w:t>
      </w:r>
      <w:r w:rsidRPr="00CC56B3">
        <w:t>6.indisten itibaren 3 karakter</w:t>
      </w:r>
    </w:p>
    <w:p w:rsidR="002E3627" w:rsidRDefault="002E3627" w:rsidP="00D03F2D">
      <w:pPr>
        <w:pStyle w:val="AralkYok"/>
      </w:pPr>
    </w:p>
    <w:p w:rsidR="002E3627" w:rsidRDefault="002E3627" w:rsidP="00D03F2D">
      <w:pPr>
        <w:pStyle w:val="AralkYok"/>
      </w:pPr>
      <w:r>
        <w:t>-Char dizisi atama yolları</w:t>
      </w:r>
    </w:p>
    <w:p w:rsidR="002E3627" w:rsidRDefault="002E3627" w:rsidP="00D03F2D">
      <w:pPr>
        <w:pStyle w:val="AralkYok"/>
      </w:pPr>
    </w:p>
    <w:p w:rsidR="002E3627" w:rsidRPr="002E3627" w:rsidRDefault="002E3627" w:rsidP="00D03F2D">
      <w:pPr>
        <w:pStyle w:val="AralkYok"/>
      </w:pPr>
      <w:r>
        <w:t>1)</w:t>
      </w:r>
      <w:r w:rsidRPr="002E3627">
        <w:t xml:space="preserve"> char[] </w:t>
      </w:r>
      <w:r>
        <w:t>array</w:t>
      </w:r>
      <w:r w:rsidRPr="002E3627">
        <w:t>={'b','i','r','t','h',' ','d','a','y'};</w:t>
      </w:r>
    </w:p>
    <w:p w:rsidR="002E3627" w:rsidRDefault="002E3627" w:rsidP="00D03F2D">
      <w:pPr>
        <w:pStyle w:val="AralkYok"/>
      </w:pPr>
      <w:r>
        <w:t xml:space="preserve">       </w:t>
      </w:r>
    </w:p>
    <w:p w:rsidR="00E94E21" w:rsidRDefault="002E3627" w:rsidP="00D03F2D">
      <w:pPr>
        <w:pStyle w:val="AralkYok"/>
      </w:pPr>
      <w:r>
        <w:t xml:space="preserve">2) </w:t>
      </w:r>
      <w:r w:rsidRPr="002E3627">
        <w:t xml:space="preserve">char </w:t>
      </w:r>
      <w:r>
        <w:t>array</w:t>
      </w:r>
      <w:r w:rsidRPr="002E3627">
        <w:t>[] = new char[10];</w:t>
      </w:r>
    </w:p>
    <w:p w:rsidR="00B95456" w:rsidRDefault="00B95456" w:rsidP="00D03F2D">
      <w:pPr>
        <w:pStyle w:val="AralkYok"/>
      </w:pPr>
    </w:p>
    <w:p w:rsidR="00B95456" w:rsidRDefault="00B95456" w:rsidP="00D03F2D">
      <w:pPr>
        <w:pStyle w:val="AralkYok"/>
      </w:pPr>
      <w:r w:rsidRPr="00B95456">
        <w:rPr>
          <w:b/>
        </w:rPr>
        <w:t>-string1.format():</w:t>
      </w:r>
      <w:r w:rsidR="00C60534">
        <w:rPr>
          <w:rFonts w:cs="Consolas"/>
          <w:szCs w:val="18"/>
        </w:rPr>
        <w:t xml:space="preserve"> printf displays formatted string, String.format returns it to save in a string.</w:t>
      </w:r>
    </w:p>
    <w:p w:rsidR="00F27702" w:rsidRDefault="00F27702" w:rsidP="00D03F2D">
      <w:pPr>
        <w:pStyle w:val="AralkYok"/>
      </w:pPr>
    </w:p>
    <w:p w:rsidR="00BB2514" w:rsidRDefault="00BB2514" w:rsidP="00D03F2D">
      <w:pPr>
        <w:pStyle w:val="AralkYok"/>
      </w:pPr>
      <w:r>
        <w:tab/>
      </w:r>
      <w:r w:rsidRPr="00BB2514">
        <w:t>String a = String.format( "This is a number: %s and this is a string: \"%s\"", 3 * x, string2);</w:t>
      </w:r>
    </w:p>
    <w:p w:rsidR="00BB2514" w:rsidRDefault="00BB2514" w:rsidP="00D03F2D">
      <w:pPr>
        <w:pStyle w:val="AralkYok"/>
      </w:pPr>
    </w:p>
    <w:p w:rsidR="00BB2514" w:rsidRPr="007E7F62" w:rsidRDefault="00BB2514" w:rsidP="00D03F2D">
      <w:pPr>
        <w:pStyle w:val="AralkYok"/>
        <w:rPr>
          <w:lang w:val="en-US"/>
        </w:rPr>
      </w:pPr>
      <w:r>
        <w:t>-String.format olmadanda ayni isi yapabiliriz string concatenation ozelligini print fonksiyonu disinda kullanarak.</w:t>
      </w:r>
      <w:r w:rsidR="007E7F62">
        <w:t xml:space="preserve"> i</w:t>
      </w:r>
    </w:p>
    <w:p w:rsidR="00BB2514" w:rsidRDefault="00BB2514" w:rsidP="00D03F2D">
      <w:pPr>
        <w:pStyle w:val="AralkYok"/>
      </w:pPr>
    </w:p>
    <w:p w:rsidR="00BB2514" w:rsidRPr="00BB2514" w:rsidRDefault="00F27702" w:rsidP="00F27702">
      <w:pPr>
        <w:pStyle w:val="AralkYok"/>
      </w:pPr>
      <w:r>
        <w:tab/>
      </w:r>
      <w:r w:rsidRPr="00F27702">
        <w:t>String a = "This is a number: " + 3 * x + " and this is a string: \"" + string2 + "\"";</w:t>
      </w:r>
    </w:p>
    <w:p w:rsidR="00E94E21" w:rsidRPr="0004464F" w:rsidRDefault="00E94E21" w:rsidP="00D03F2D">
      <w:pPr>
        <w:pStyle w:val="AralkYok"/>
      </w:pPr>
    </w:p>
    <w:p w:rsidR="00B134E9" w:rsidRDefault="005D4779" w:rsidP="00D03F2D">
      <w:pPr>
        <w:pStyle w:val="AralkYok"/>
      </w:pPr>
      <w:r w:rsidRPr="001C500B">
        <w:rPr>
          <w:b/>
          <w:color w:val="000000"/>
        </w:rPr>
        <w:t>-</w:t>
      </w:r>
      <w:r w:rsidR="00F77313">
        <w:rPr>
          <w:b/>
        </w:rPr>
        <w:t>string</w:t>
      </w:r>
      <w:r w:rsidR="00B23195">
        <w:rPr>
          <w:b/>
        </w:rPr>
        <w:t>1</w:t>
      </w:r>
      <w:r w:rsidR="00A36F04" w:rsidRPr="001C500B">
        <w:rPr>
          <w:b/>
        </w:rPr>
        <w:t>.</w:t>
      </w:r>
      <w:r w:rsidRPr="001C500B">
        <w:rPr>
          <w:b/>
        </w:rPr>
        <w:t>length:</w:t>
      </w:r>
      <w:r w:rsidR="00B134E9">
        <w:t xml:space="preserve"> String’in değil karakter sayısının( string-1 ) uzunluğunu verir. </w:t>
      </w:r>
    </w:p>
    <w:p w:rsidR="00B134E9" w:rsidRDefault="00B134E9" w:rsidP="00D03F2D">
      <w:pPr>
        <w:pStyle w:val="AralkYok"/>
      </w:pPr>
    </w:p>
    <w:p w:rsidR="005D4779" w:rsidRDefault="005D4779" w:rsidP="00D03F2D">
      <w:pPr>
        <w:pStyle w:val="AralkYok"/>
      </w:pPr>
      <w:r w:rsidRPr="00A36F04">
        <w:t xml:space="preserve"> </w:t>
      </w:r>
      <w:r w:rsidR="00B134E9">
        <w:tab/>
      </w:r>
      <w:r w:rsidRPr="00A36F04">
        <w:t>println(</w:t>
      </w:r>
      <w:r w:rsidR="00A36F04">
        <w:t xml:space="preserve"> </w:t>
      </w:r>
      <w:r w:rsidRPr="00A36F04">
        <w:t>"Uzunluk " + FirstString.length()</w:t>
      </w:r>
      <w:r w:rsidR="00A36F04">
        <w:t xml:space="preserve"> </w:t>
      </w:r>
      <w:r w:rsidRPr="00A36F04">
        <w:t>);</w:t>
      </w:r>
    </w:p>
    <w:p w:rsidR="008468C3" w:rsidRDefault="008468C3" w:rsidP="00D03F2D">
      <w:pPr>
        <w:pStyle w:val="AralkYok"/>
      </w:pPr>
    </w:p>
    <w:p w:rsidR="008468C3" w:rsidRPr="00DA2B6E" w:rsidRDefault="008468C3" w:rsidP="00D03F2D">
      <w:pPr>
        <w:pStyle w:val="AralkYok"/>
      </w:pPr>
      <w:r w:rsidRPr="008468C3">
        <w:rPr>
          <w:b/>
        </w:rPr>
        <w:t>-</w:t>
      </w:r>
      <w:r w:rsidRPr="00DA2B6E">
        <w:rPr>
          <w:b/>
        </w:rPr>
        <w:t>string</w:t>
      </w:r>
      <w:r w:rsidR="00B23195">
        <w:rPr>
          <w:b/>
        </w:rPr>
        <w:t>1</w:t>
      </w:r>
      <w:r w:rsidRPr="00DA2B6E">
        <w:rPr>
          <w:b/>
        </w:rPr>
        <w:t>.charAt(n)</w:t>
      </w:r>
      <w:r>
        <w:rPr>
          <w:b/>
        </w:rPr>
        <w:t xml:space="preserve">: </w:t>
      </w:r>
      <w:r>
        <w:t>2. Karakteri verir(2. İndisteki değil).</w:t>
      </w:r>
    </w:p>
    <w:p w:rsidR="008468C3" w:rsidRDefault="008468C3" w:rsidP="00D03F2D">
      <w:pPr>
        <w:pStyle w:val="AralkYok"/>
      </w:pPr>
    </w:p>
    <w:p w:rsidR="008468C3" w:rsidRDefault="008468C3" w:rsidP="00D03F2D">
      <w:pPr>
        <w:pStyle w:val="AralkYok"/>
      </w:pPr>
      <w:r>
        <w:rPr>
          <w:color w:val="339933"/>
        </w:rPr>
        <w:tab/>
      </w:r>
      <w:r w:rsidRPr="008468C3">
        <w:t>"\n s2 2. karakter:"+s2.charAt(1)</w:t>
      </w:r>
    </w:p>
    <w:p w:rsidR="008468C3" w:rsidRDefault="008468C3" w:rsidP="00D03F2D">
      <w:pPr>
        <w:pStyle w:val="AralkYok"/>
      </w:pPr>
    </w:p>
    <w:p w:rsidR="008468C3" w:rsidRPr="008468C3" w:rsidRDefault="008468C3" w:rsidP="00D03F2D">
      <w:pPr>
        <w:pStyle w:val="AralkYok"/>
        <w:rPr>
          <w:b/>
        </w:rPr>
      </w:pPr>
      <w:r>
        <w:rPr>
          <w:b/>
        </w:rPr>
        <w:t>-string</w:t>
      </w:r>
      <w:r w:rsidR="00295E04">
        <w:rPr>
          <w:b/>
        </w:rPr>
        <w:t>1</w:t>
      </w:r>
      <w:r>
        <w:rPr>
          <w:b/>
        </w:rPr>
        <w:t>.getChars(1, 8, dizi1, n):</w:t>
      </w:r>
      <w:r w:rsidRPr="008468C3">
        <w:rPr>
          <w:b/>
        </w:rPr>
        <w:t xml:space="preserve"> </w:t>
      </w:r>
      <w:r w:rsidRPr="008468C3">
        <w:t>1.indisten 8.indis e kadar dizi1 e 0. indisinden itibaren kopyala</w:t>
      </w:r>
    </w:p>
    <w:p w:rsidR="008468C3" w:rsidRDefault="008468C3" w:rsidP="00D03F2D">
      <w:pPr>
        <w:pStyle w:val="AralkYok"/>
      </w:pPr>
    </w:p>
    <w:p w:rsidR="008468C3" w:rsidRPr="008468C3" w:rsidRDefault="008468C3" w:rsidP="00D03F2D">
      <w:pPr>
        <w:pStyle w:val="AralkYok"/>
      </w:pPr>
      <w:r w:rsidRPr="008468C3">
        <w:t>s3.getChars(1,8,dizi1,0);</w:t>
      </w:r>
    </w:p>
    <w:p w:rsidR="00D279A9" w:rsidRPr="00011F44" w:rsidRDefault="00D279A9" w:rsidP="00D03F2D">
      <w:pPr>
        <w:pStyle w:val="AralkYok"/>
      </w:pPr>
    </w:p>
    <w:p w:rsidR="00011F44" w:rsidRDefault="00011F44" w:rsidP="00011F44">
      <w:pPr>
        <w:pStyle w:val="HTMLncedenBiimlendirilmi"/>
        <w:spacing w:line="293" w:lineRule="atLeast"/>
        <w:rPr>
          <w:rFonts w:ascii="Verdana" w:hAnsi="Verdana"/>
        </w:rPr>
      </w:pPr>
      <w:r w:rsidRPr="00011F44">
        <w:rPr>
          <w:rFonts w:ascii="Verdana" w:hAnsi="Verdana"/>
        </w:rPr>
        <w:t>-</w:t>
      </w:r>
      <w:r w:rsidR="00FF3B7E" w:rsidRPr="00FF3B7E">
        <w:rPr>
          <w:rFonts w:ascii="Verdana" w:hAnsi="Verdana"/>
          <w:b/>
        </w:rPr>
        <w:t>s</w:t>
      </w:r>
      <w:r w:rsidRPr="00FF3B7E">
        <w:rPr>
          <w:rFonts w:ascii="Verdana" w:hAnsi="Verdana"/>
          <w:b/>
        </w:rPr>
        <w:t>tring</w:t>
      </w:r>
      <w:r w:rsidR="00B23195">
        <w:rPr>
          <w:rFonts w:ascii="Verdana" w:hAnsi="Verdana"/>
          <w:b/>
        </w:rPr>
        <w:t>1</w:t>
      </w:r>
      <w:r w:rsidRPr="00FF3B7E">
        <w:rPr>
          <w:rFonts w:ascii="Verdana" w:hAnsi="Verdana"/>
          <w:b/>
        </w:rPr>
        <w:t>.equals("merhaba dünya")</w:t>
      </w:r>
      <w:r w:rsidR="00FF3B7E" w:rsidRPr="00F80622">
        <w:rPr>
          <w:rFonts w:ascii="Verdana" w:hAnsi="Verdana"/>
          <w:b/>
        </w:rPr>
        <w:t>:</w:t>
      </w:r>
      <w:r w:rsidRPr="00011F44">
        <w:rPr>
          <w:rFonts w:ascii="Verdana" w:hAnsi="Verdana"/>
        </w:rPr>
        <w:t xml:space="preserve"> </w:t>
      </w:r>
      <w:r w:rsidR="00FF3B7E">
        <w:rPr>
          <w:rFonts w:ascii="Verdana" w:hAnsi="Verdana"/>
        </w:rPr>
        <w:t xml:space="preserve"> </w:t>
      </w:r>
      <w:r w:rsidR="00F80622">
        <w:rPr>
          <w:rFonts w:ascii="Verdana" w:hAnsi="Verdana"/>
        </w:rPr>
        <w:t>K</w:t>
      </w:r>
      <w:r w:rsidRPr="00011F44">
        <w:rPr>
          <w:rFonts w:ascii="Verdana" w:hAnsi="Verdana"/>
        </w:rPr>
        <w:t>arşılaştırma operatörü olarak kullanılılır, harflere büyük k</w:t>
      </w:r>
      <w:r w:rsidR="00FF3B7E">
        <w:rPr>
          <w:rFonts w:ascii="Verdana" w:hAnsi="Verdana"/>
        </w:rPr>
        <w:t>üçük harf duyarlılığı ile bakar.</w:t>
      </w:r>
      <w:r w:rsidR="00573E11">
        <w:rPr>
          <w:rFonts w:ascii="Verdana" w:hAnsi="Verdana"/>
        </w:rPr>
        <w:t xml:space="preserve"> Always put the value/variable you know for sure is a string to the left so the program doesnt break when it </w:t>
      </w:r>
      <w:r w:rsidR="007B61AC">
        <w:rPr>
          <w:rFonts w:ascii="Verdana" w:hAnsi="Verdana"/>
        </w:rPr>
        <w:t xml:space="preserve">uses </w:t>
      </w:r>
      <w:r w:rsidR="00573E11">
        <w:rPr>
          <w:rFonts w:ascii="Verdana" w:hAnsi="Verdana"/>
        </w:rPr>
        <w:t>a non String.</w:t>
      </w:r>
      <w:r w:rsidR="00263C10">
        <w:rPr>
          <w:rFonts w:ascii="Verdana" w:hAnsi="Verdana"/>
        </w:rPr>
        <w:t xml:space="preserve"> Dont use “==” operator to compare values of objects because it compares the references not the objects.</w:t>
      </w:r>
    </w:p>
    <w:p w:rsidR="00C122DB" w:rsidRDefault="00C122DB" w:rsidP="00011F44">
      <w:pPr>
        <w:pStyle w:val="HTMLncedenBiimlendirilmi"/>
        <w:spacing w:line="293" w:lineRule="atLeast"/>
        <w:rPr>
          <w:rFonts w:ascii="Verdana" w:hAnsi="Verdana"/>
        </w:rPr>
      </w:pPr>
    </w:p>
    <w:p w:rsidR="00C122DB" w:rsidRPr="00C122DB" w:rsidRDefault="00C122DB" w:rsidP="00C122DB">
      <w:pPr>
        <w:pStyle w:val="HTMLncedenBiimlendirilmi"/>
        <w:spacing w:line="293" w:lineRule="atLeast"/>
        <w:rPr>
          <w:rFonts w:ascii="Verdana" w:hAnsi="Verdana"/>
        </w:rPr>
      </w:pPr>
      <w:r>
        <w:rPr>
          <w:rFonts w:ascii="Verdana" w:hAnsi="Verdana"/>
        </w:rPr>
        <w:tab/>
      </w:r>
      <w:r w:rsidRPr="00C122DB">
        <w:rPr>
          <w:rFonts w:ascii="Verdana" w:hAnsi="Verdana"/>
        </w:rPr>
        <w:t>if (</w:t>
      </w:r>
      <w:r w:rsidR="007B61AC" w:rsidRPr="00C122DB">
        <w:rPr>
          <w:rFonts w:ascii="Verdana" w:hAnsi="Verdana"/>
        </w:rPr>
        <w:t>"hello"</w:t>
      </w:r>
      <w:r w:rsidRPr="00C122DB">
        <w:rPr>
          <w:rFonts w:ascii="Verdana" w:hAnsi="Verdana"/>
        </w:rPr>
        <w:t>.equals(</w:t>
      </w:r>
      <w:r w:rsidR="007B61AC" w:rsidRPr="00C122DB">
        <w:rPr>
          <w:rFonts w:ascii="Verdana" w:hAnsi="Verdana"/>
        </w:rPr>
        <w:t>a1</w:t>
      </w:r>
      <w:r w:rsidRPr="00C122DB">
        <w:rPr>
          <w:rFonts w:ascii="Verdana" w:hAnsi="Verdana"/>
        </w:rPr>
        <w:t>))</w:t>
      </w:r>
    </w:p>
    <w:p w:rsidR="00C122DB" w:rsidRDefault="00C122DB" w:rsidP="00C122DB">
      <w:pPr>
        <w:pStyle w:val="HTMLncedenBiimlendirilmi"/>
        <w:spacing w:line="293" w:lineRule="atLeast"/>
        <w:rPr>
          <w:rFonts w:ascii="Verdana" w:hAnsi="Verdana"/>
        </w:rPr>
      </w:pPr>
      <w:r w:rsidRPr="00C122DB">
        <w:rPr>
          <w:rFonts w:ascii="Verdana" w:hAnsi="Verdana"/>
        </w:rPr>
        <w:t xml:space="preserve">            </w:t>
      </w:r>
      <w:r>
        <w:rPr>
          <w:rFonts w:ascii="Verdana" w:hAnsi="Verdana"/>
        </w:rPr>
        <w:tab/>
      </w:r>
      <w:r>
        <w:rPr>
          <w:rFonts w:ascii="Verdana" w:hAnsi="Verdana"/>
        </w:rPr>
        <w:tab/>
      </w:r>
      <w:r w:rsidRPr="00C122DB">
        <w:rPr>
          <w:rFonts w:ascii="Verdana" w:hAnsi="Verdana"/>
        </w:rPr>
        <w:t>System.out.println("a1 equals \"hello\"");</w:t>
      </w:r>
    </w:p>
    <w:p w:rsidR="00C122DB" w:rsidRDefault="00C122DB" w:rsidP="00C122DB">
      <w:pPr>
        <w:pStyle w:val="HTMLncedenBiimlendirilmi"/>
        <w:spacing w:line="293" w:lineRule="atLeast"/>
        <w:rPr>
          <w:rFonts w:ascii="Verdana" w:hAnsi="Verdana"/>
        </w:rPr>
      </w:pPr>
      <w:r>
        <w:rPr>
          <w:rFonts w:ascii="Verdana" w:hAnsi="Verdana"/>
        </w:rPr>
        <w:tab/>
      </w:r>
      <w:r w:rsidRPr="00C122DB">
        <w:rPr>
          <w:rFonts w:ascii="Verdana" w:hAnsi="Verdana"/>
        </w:rPr>
        <w:t>if (</w:t>
      </w:r>
      <w:r w:rsidR="001617C6" w:rsidRPr="00C122DB">
        <w:rPr>
          <w:rFonts w:ascii="Verdana" w:hAnsi="Verdana"/>
        </w:rPr>
        <w:t xml:space="preserve">"Happy Birthday" </w:t>
      </w:r>
      <w:r w:rsidRPr="00C122DB">
        <w:rPr>
          <w:rFonts w:ascii="Verdana" w:hAnsi="Verdana"/>
        </w:rPr>
        <w:t>==</w:t>
      </w:r>
      <w:r w:rsidR="001617C6" w:rsidRPr="001617C6">
        <w:rPr>
          <w:rFonts w:ascii="Verdana" w:hAnsi="Verdana"/>
        </w:rPr>
        <w:t xml:space="preserve"> </w:t>
      </w:r>
      <w:r w:rsidR="001617C6" w:rsidRPr="00C122DB">
        <w:rPr>
          <w:rFonts w:ascii="Verdana" w:hAnsi="Verdana"/>
        </w:rPr>
        <w:t>a3</w:t>
      </w:r>
      <w:r w:rsidRPr="00C122DB">
        <w:rPr>
          <w:rFonts w:ascii="Verdana" w:hAnsi="Verdana"/>
        </w:rPr>
        <w:t>)</w:t>
      </w:r>
    </w:p>
    <w:p w:rsidR="00C122DB" w:rsidRDefault="00C122DB" w:rsidP="00C122DB">
      <w:pPr>
        <w:pStyle w:val="HTMLncedenBiimlendirilmi"/>
        <w:spacing w:line="293" w:lineRule="atLeast"/>
        <w:rPr>
          <w:rFonts w:ascii="Verdana" w:hAnsi="Verdana"/>
        </w:rPr>
      </w:pPr>
      <w:r>
        <w:rPr>
          <w:rFonts w:ascii="Verdana" w:hAnsi="Verdana"/>
        </w:rPr>
        <w:tab/>
      </w:r>
      <w:r>
        <w:rPr>
          <w:rFonts w:ascii="Verdana" w:hAnsi="Verdana"/>
        </w:rPr>
        <w:tab/>
      </w:r>
      <w:r w:rsidRPr="00C122DB">
        <w:rPr>
          <w:rFonts w:ascii="Verdana" w:hAnsi="Verdana"/>
        </w:rPr>
        <w:t>System.out.println("a3 = Happy Birthday");</w:t>
      </w:r>
    </w:p>
    <w:p w:rsidR="002478B1" w:rsidRDefault="002478B1" w:rsidP="00C122DB">
      <w:pPr>
        <w:pStyle w:val="HTMLncedenBiimlendirilmi"/>
        <w:spacing w:line="293" w:lineRule="atLeast"/>
        <w:rPr>
          <w:rFonts w:ascii="Verdana" w:hAnsi="Verdana"/>
        </w:rPr>
      </w:pPr>
    </w:p>
    <w:p w:rsidR="002478B1" w:rsidRDefault="002478B1" w:rsidP="00C122DB">
      <w:pPr>
        <w:pStyle w:val="HTMLncedenBiimlendirilmi"/>
        <w:spacing w:line="293" w:lineRule="atLeast"/>
        <w:rPr>
          <w:rFonts w:ascii="Verdana" w:hAnsi="Verdana"/>
          <w:b/>
        </w:rPr>
      </w:pPr>
      <w:r>
        <w:rPr>
          <w:rFonts w:ascii="Verdana" w:hAnsi="Verdana"/>
          <w:b/>
        </w:rPr>
        <w:t xml:space="preserve">-string1.isEmpty(): </w:t>
      </w:r>
    </w:p>
    <w:p w:rsidR="00D744ED" w:rsidRDefault="00D744ED" w:rsidP="00C122DB">
      <w:pPr>
        <w:pStyle w:val="HTMLncedenBiimlendirilmi"/>
        <w:spacing w:line="293" w:lineRule="atLeast"/>
        <w:rPr>
          <w:rFonts w:ascii="Verdana" w:hAnsi="Verdana"/>
          <w:b/>
        </w:rPr>
      </w:pPr>
    </w:p>
    <w:p w:rsidR="00D744ED" w:rsidRPr="00D744ED" w:rsidRDefault="00D744ED" w:rsidP="00D744ED">
      <w:pPr>
        <w:pStyle w:val="HTMLncedenBiimlendirilmi"/>
        <w:shd w:val="clear" w:color="auto" w:fill="EFF0F1"/>
        <w:textAlignment w:val="baseline"/>
        <w:rPr>
          <w:rFonts w:ascii="Consolas" w:hAnsi="Consolas"/>
          <w:color w:val="393318"/>
          <w:sz w:val="20"/>
          <w:lang w:val="en-US" w:eastAsia="en-US"/>
        </w:rPr>
      </w:pPr>
      <w:r>
        <w:rPr>
          <w:rFonts w:ascii="Verdana" w:hAnsi="Verdana"/>
          <w:b/>
        </w:rPr>
        <w:tab/>
      </w:r>
      <w:r w:rsidRPr="002478B1">
        <w:rPr>
          <w:rFonts w:ascii="inherit" w:hAnsi="inherit"/>
          <w:color w:val="101094"/>
          <w:sz w:val="20"/>
          <w:bdr w:val="none" w:sz="0" w:space="0" w:color="auto" w:frame="1"/>
          <w:shd w:val="clear" w:color="auto" w:fill="EFF0F1"/>
          <w:lang w:val="en-US" w:eastAsia="en-US"/>
        </w:rPr>
        <w:t>if</w:t>
      </w:r>
      <w:r w:rsidRPr="002478B1">
        <w:rPr>
          <w:rFonts w:ascii="inherit" w:hAnsi="inherit"/>
          <w:color w:val="303336"/>
          <w:sz w:val="20"/>
          <w:bdr w:val="none" w:sz="0" w:space="0" w:color="auto" w:frame="1"/>
          <w:shd w:val="clear" w:color="auto" w:fill="EFF0F1"/>
          <w:lang w:val="en-US" w:eastAsia="en-US"/>
        </w:rPr>
        <w:t xml:space="preserve">(str != </w:t>
      </w:r>
      <w:r w:rsidRPr="002478B1">
        <w:rPr>
          <w:rFonts w:ascii="inherit" w:hAnsi="inherit"/>
          <w:color w:val="101094"/>
          <w:sz w:val="20"/>
          <w:bdr w:val="none" w:sz="0" w:space="0" w:color="auto" w:frame="1"/>
          <w:shd w:val="clear" w:color="auto" w:fill="EFF0F1"/>
          <w:lang w:val="en-US" w:eastAsia="en-US"/>
        </w:rPr>
        <w:t>null</w:t>
      </w:r>
      <w:r w:rsidRPr="002478B1">
        <w:rPr>
          <w:rFonts w:ascii="inherit" w:hAnsi="inherit"/>
          <w:color w:val="303336"/>
          <w:sz w:val="20"/>
          <w:bdr w:val="none" w:sz="0" w:space="0" w:color="auto" w:frame="1"/>
          <w:shd w:val="clear" w:color="auto" w:fill="EFF0F1"/>
          <w:lang w:val="en-US" w:eastAsia="en-US"/>
        </w:rPr>
        <w:t xml:space="preserve"> &amp;&amp; str.isEmpty())</w:t>
      </w:r>
      <w:r>
        <w:rPr>
          <w:rFonts w:ascii="inherit" w:hAnsi="inherit"/>
          <w:color w:val="303336"/>
          <w:sz w:val="20"/>
          <w:bdr w:val="none" w:sz="0" w:space="0" w:color="auto" w:frame="1"/>
          <w:shd w:val="clear" w:color="auto" w:fill="EFF0F1"/>
          <w:lang w:val="en-US" w:eastAsia="en-US"/>
        </w:rPr>
        <w:t xml:space="preserve"> // If our string is empty</w:t>
      </w:r>
    </w:p>
    <w:p w:rsidR="002478B1" w:rsidRDefault="002478B1" w:rsidP="00C122DB">
      <w:pPr>
        <w:pStyle w:val="HTMLncedenBiimlendirilmi"/>
        <w:spacing w:line="293" w:lineRule="atLeast"/>
        <w:rPr>
          <w:rFonts w:ascii="Verdana" w:hAnsi="Verdana"/>
          <w:b/>
        </w:rPr>
      </w:pPr>
    </w:p>
    <w:p w:rsidR="002478B1" w:rsidRPr="002478B1" w:rsidRDefault="002478B1" w:rsidP="002478B1">
      <w:pPr>
        <w:pStyle w:val="HTMLncedenBiimlendirilmi"/>
        <w:shd w:val="clear" w:color="auto" w:fill="EFF0F1"/>
        <w:textAlignment w:val="baseline"/>
        <w:rPr>
          <w:rFonts w:ascii="Consolas" w:hAnsi="Consolas"/>
          <w:color w:val="393318"/>
          <w:sz w:val="20"/>
          <w:lang w:val="en-US" w:eastAsia="en-US"/>
        </w:rPr>
      </w:pPr>
      <w:r>
        <w:rPr>
          <w:rFonts w:ascii="Verdana" w:hAnsi="Verdana"/>
          <w:b/>
        </w:rPr>
        <w:tab/>
      </w:r>
      <w:r w:rsidRPr="002478B1">
        <w:rPr>
          <w:rFonts w:ascii="inherit" w:hAnsi="inherit"/>
          <w:color w:val="101094"/>
          <w:sz w:val="20"/>
          <w:bdr w:val="none" w:sz="0" w:space="0" w:color="auto" w:frame="1"/>
          <w:shd w:val="clear" w:color="auto" w:fill="EFF0F1"/>
          <w:lang w:val="en-US" w:eastAsia="en-US"/>
        </w:rPr>
        <w:t>if</w:t>
      </w:r>
      <w:r w:rsidRPr="002478B1">
        <w:rPr>
          <w:rFonts w:ascii="inherit" w:hAnsi="inherit"/>
          <w:color w:val="303336"/>
          <w:sz w:val="20"/>
          <w:bdr w:val="none" w:sz="0" w:space="0" w:color="auto" w:frame="1"/>
          <w:shd w:val="clear" w:color="auto" w:fill="EFF0F1"/>
          <w:lang w:val="en-US" w:eastAsia="en-US"/>
        </w:rPr>
        <w:t xml:space="preserve">(str != </w:t>
      </w:r>
      <w:r w:rsidRPr="002478B1">
        <w:rPr>
          <w:rFonts w:ascii="inherit" w:hAnsi="inherit"/>
          <w:color w:val="101094"/>
          <w:sz w:val="20"/>
          <w:bdr w:val="none" w:sz="0" w:space="0" w:color="auto" w:frame="1"/>
          <w:shd w:val="clear" w:color="auto" w:fill="EFF0F1"/>
          <w:lang w:val="en-US" w:eastAsia="en-US"/>
        </w:rPr>
        <w:t>null</w:t>
      </w:r>
      <w:r w:rsidRPr="002478B1">
        <w:rPr>
          <w:rFonts w:ascii="inherit" w:hAnsi="inherit"/>
          <w:color w:val="303336"/>
          <w:sz w:val="20"/>
          <w:bdr w:val="none" w:sz="0" w:space="0" w:color="auto" w:frame="1"/>
          <w:shd w:val="clear" w:color="auto" w:fill="EFF0F1"/>
          <w:lang w:val="en-US" w:eastAsia="en-US"/>
        </w:rPr>
        <w:t xml:space="preserve"> &amp;&amp; !str.isEmpty())</w:t>
      </w:r>
      <w:r>
        <w:rPr>
          <w:rFonts w:ascii="inherit" w:hAnsi="inherit"/>
          <w:color w:val="303336"/>
          <w:sz w:val="20"/>
          <w:bdr w:val="none" w:sz="0" w:space="0" w:color="auto" w:frame="1"/>
          <w:shd w:val="clear" w:color="auto" w:fill="EFF0F1"/>
          <w:lang w:val="en-US" w:eastAsia="en-US"/>
        </w:rPr>
        <w:t xml:space="preserve"> // If our string is not empty</w:t>
      </w:r>
    </w:p>
    <w:p w:rsidR="002478B1" w:rsidRPr="002478B1" w:rsidRDefault="002478B1" w:rsidP="00C122DB">
      <w:pPr>
        <w:pStyle w:val="HTMLncedenBiimlendirilmi"/>
        <w:spacing w:line="293" w:lineRule="atLeast"/>
        <w:rPr>
          <w:rFonts w:ascii="Verdana" w:hAnsi="Verdana"/>
        </w:rPr>
      </w:pPr>
    </w:p>
    <w:p w:rsidR="00011F44" w:rsidRPr="00011F44" w:rsidRDefault="00011F44" w:rsidP="00D03F2D">
      <w:pPr>
        <w:pStyle w:val="AralkYok"/>
      </w:pPr>
    </w:p>
    <w:p w:rsidR="00011F44" w:rsidRPr="00011F44" w:rsidRDefault="00011F44" w:rsidP="00011F44">
      <w:pPr>
        <w:pStyle w:val="HTMLncedenBiimlendirilmi"/>
        <w:spacing w:line="293" w:lineRule="atLeast"/>
        <w:rPr>
          <w:rFonts w:ascii="Verdana" w:hAnsi="Verdana"/>
        </w:rPr>
      </w:pPr>
      <w:r w:rsidRPr="00011F44">
        <w:rPr>
          <w:rFonts w:ascii="Verdana" w:hAnsi="Verdana"/>
        </w:rPr>
        <w:t>-</w:t>
      </w:r>
      <w:r w:rsidR="00FF3B7E" w:rsidRPr="00FF3B7E">
        <w:rPr>
          <w:rFonts w:ascii="Verdana" w:hAnsi="Verdana"/>
          <w:b/>
        </w:rPr>
        <w:t>s</w:t>
      </w:r>
      <w:r w:rsidRPr="00FF3B7E">
        <w:rPr>
          <w:rFonts w:ascii="Verdana" w:hAnsi="Verdana"/>
          <w:b/>
        </w:rPr>
        <w:t>tring</w:t>
      </w:r>
      <w:r w:rsidR="00B23195">
        <w:rPr>
          <w:rFonts w:ascii="Verdana" w:hAnsi="Verdana"/>
          <w:b/>
        </w:rPr>
        <w:t>1</w:t>
      </w:r>
      <w:r w:rsidRPr="00FF3B7E">
        <w:rPr>
          <w:rFonts w:ascii="Verdana" w:hAnsi="Verdana"/>
          <w:b/>
        </w:rPr>
        <w:t>.equalsIgnoreCase("merhaba dünya")</w:t>
      </w:r>
      <w:r w:rsidR="00FF3B7E">
        <w:rPr>
          <w:rFonts w:ascii="Verdana" w:hAnsi="Verdana"/>
          <w:b/>
        </w:rPr>
        <w:t>:</w:t>
      </w:r>
      <w:r w:rsidRPr="00011F44">
        <w:rPr>
          <w:rFonts w:ascii="Verdana" w:hAnsi="Verdana"/>
        </w:rPr>
        <w:t xml:space="preserve"> </w:t>
      </w:r>
      <w:r w:rsidR="00F80622">
        <w:rPr>
          <w:rFonts w:ascii="Verdana" w:hAnsi="Verdana"/>
        </w:rPr>
        <w:t>K</w:t>
      </w:r>
      <w:r w:rsidRPr="00011F44">
        <w:rPr>
          <w:rFonts w:ascii="Verdana" w:hAnsi="Verdana"/>
        </w:rPr>
        <w:t>arşılaştırma oparatörü olarak kullanılır, büyük küçük harfe bakmaz sadece a</w:t>
      </w:r>
      <w:r w:rsidR="00FF3B7E">
        <w:rPr>
          <w:rFonts w:ascii="Verdana" w:hAnsi="Verdana"/>
        </w:rPr>
        <w:t>ynı harflermi değilmi ona bakar.</w:t>
      </w:r>
    </w:p>
    <w:p w:rsidR="00011F44" w:rsidRDefault="00011F44" w:rsidP="00011F44">
      <w:pPr>
        <w:pStyle w:val="HTMLncedenBiimlendirilmi"/>
        <w:spacing w:line="293" w:lineRule="atLeast"/>
        <w:rPr>
          <w:rFonts w:ascii="Verdana" w:hAnsi="Verdana"/>
        </w:rPr>
      </w:pPr>
    </w:p>
    <w:p w:rsidR="00C122DB" w:rsidRPr="00C122DB" w:rsidRDefault="00C122DB" w:rsidP="00C122DB">
      <w:pPr>
        <w:pStyle w:val="HTMLncedenBiimlendirilmi"/>
        <w:spacing w:line="293" w:lineRule="atLeast"/>
        <w:rPr>
          <w:rFonts w:ascii="Verdana" w:hAnsi="Verdana"/>
        </w:rPr>
      </w:pPr>
      <w:r w:rsidRPr="00C122DB">
        <w:rPr>
          <w:rFonts w:ascii="Verdana" w:hAnsi="Verdana"/>
        </w:rPr>
        <w:t xml:space="preserve"> </w:t>
      </w:r>
      <w:r>
        <w:rPr>
          <w:rFonts w:ascii="Verdana" w:hAnsi="Verdana"/>
        </w:rPr>
        <w:tab/>
      </w:r>
      <w:r w:rsidRPr="00C122DB">
        <w:rPr>
          <w:rFonts w:ascii="Verdana" w:hAnsi="Verdana"/>
        </w:rPr>
        <w:t xml:space="preserve"> if (a3.equalsIgnoreCase(a4))</w:t>
      </w:r>
    </w:p>
    <w:p w:rsidR="00C122DB" w:rsidRDefault="00C122DB" w:rsidP="00C122DB">
      <w:pPr>
        <w:pStyle w:val="HTMLncedenBiimlendirilmi"/>
        <w:spacing w:line="293" w:lineRule="atLeast"/>
        <w:rPr>
          <w:rFonts w:ascii="Verdana" w:hAnsi="Verdana"/>
        </w:rPr>
      </w:pPr>
      <w:r w:rsidRPr="00C122DB">
        <w:rPr>
          <w:rFonts w:ascii="Verdana" w:hAnsi="Verdana"/>
        </w:rPr>
        <w:t xml:space="preserve">         </w:t>
      </w:r>
      <w:r>
        <w:rPr>
          <w:rFonts w:ascii="Verdana" w:hAnsi="Verdana"/>
        </w:rPr>
        <w:tab/>
      </w:r>
      <w:r>
        <w:rPr>
          <w:rFonts w:ascii="Verdana" w:hAnsi="Verdana"/>
        </w:rPr>
        <w:tab/>
      </w:r>
      <w:r w:rsidRPr="00C122DB">
        <w:rPr>
          <w:rFonts w:ascii="Verdana" w:hAnsi="Verdana"/>
        </w:rPr>
        <w:t xml:space="preserve">   System.out.printf("%s equals %s with case ignored\n",a3,a4);</w:t>
      </w:r>
    </w:p>
    <w:p w:rsidR="001B393B" w:rsidRDefault="001B393B" w:rsidP="00C122DB">
      <w:pPr>
        <w:pStyle w:val="HTMLncedenBiimlendirilmi"/>
        <w:spacing w:line="293" w:lineRule="atLeast"/>
        <w:rPr>
          <w:rFonts w:ascii="Verdana" w:hAnsi="Verdana"/>
        </w:rPr>
      </w:pPr>
    </w:p>
    <w:p w:rsidR="001B393B" w:rsidRPr="001B393B" w:rsidRDefault="001B393B" w:rsidP="00C122DB">
      <w:pPr>
        <w:pStyle w:val="HTMLncedenBiimlendirilmi"/>
        <w:spacing w:line="293" w:lineRule="atLeast"/>
        <w:rPr>
          <w:rFonts w:ascii="Verdana" w:hAnsi="Verdana"/>
        </w:rPr>
      </w:pPr>
      <w:r w:rsidRPr="0004464F">
        <w:rPr>
          <w:rFonts w:ascii="Verdana" w:hAnsi="Verdana"/>
          <w:color w:val="222222"/>
        </w:rPr>
        <w:t>-</w:t>
      </w:r>
      <w:r w:rsidRPr="001B393B">
        <w:rPr>
          <w:rFonts w:ascii="Verdana" w:hAnsi="Verdana"/>
        </w:rPr>
        <w:t xml:space="preserve"> i=</w:t>
      </w:r>
      <w:r w:rsidRPr="001B393B">
        <w:rPr>
          <w:rFonts w:ascii="Verdana" w:hAnsi="Verdana"/>
          <w:b/>
        </w:rPr>
        <w:t>string1.compareTo("zehra")</w:t>
      </w:r>
      <w:r w:rsidRPr="001B393B">
        <w:rPr>
          <w:rFonts w:ascii="Verdana" w:hAnsi="Verdana"/>
        </w:rPr>
        <w:t>;   st1 büyükse pozitif küçükse negatif e</w:t>
      </w:r>
      <w:r>
        <w:rPr>
          <w:rFonts w:ascii="Verdana" w:hAnsi="Verdana"/>
        </w:rPr>
        <w:t>şitse i 0 olur .</w:t>
      </w:r>
    </w:p>
    <w:p w:rsidR="00011F44" w:rsidRDefault="00011F44" w:rsidP="00D03F2D">
      <w:pPr>
        <w:pStyle w:val="AralkYok"/>
      </w:pPr>
    </w:p>
    <w:p w:rsidR="00CA20A8" w:rsidRDefault="00CA20A8" w:rsidP="00D03F2D">
      <w:pPr>
        <w:pStyle w:val="AralkYok"/>
      </w:pPr>
      <w:r>
        <w:t>-</w:t>
      </w:r>
      <w:r w:rsidR="006E25EC">
        <w:t>print</w:t>
      </w:r>
      <w:r w:rsidRPr="00CA20A8">
        <w:t>(</w:t>
      </w:r>
      <w:r w:rsidR="006E25EC">
        <w:rPr>
          <w:b/>
        </w:rPr>
        <w:t>s</w:t>
      </w:r>
      <w:r w:rsidRPr="00CA20A8">
        <w:rPr>
          <w:b/>
        </w:rPr>
        <w:t>tring</w:t>
      </w:r>
      <w:r w:rsidR="00B23195">
        <w:rPr>
          <w:b/>
        </w:rPr>
        <w:t>1</w:t>
      </w:r>
      <w:r w:rsidRPr="00CA20A8">
        <w:rPr>
          <w:b/>
        </w:rPr>
        <w:t>.indexOf("dunya")</w:t>
      </w:r>
      <w:r w:rsidRPr="00CA20A8">
        <w:t xml:space="preserve">): d’nin indisini verir, Aranan metin </w:t>
      </w:r>
      <w:r w:rsidR="006E25EC">
        <w:t xml:space="preserve">bulunamazsa </w:t>
      </w:r>
      <w:r w:rsidRPr="00CA20A8">
        <w:t>-1 döndürür.</w:t>
      </w:r>
    </w:p>
    <w:p w:rsidR="009D31FA" w:rsidRDefault="009D31FA" w:rsidP="00D03F2D">
      <w:pPr>
        <w:pStyle w:val="AralkYok"/>
      </w:pPr>
    </w:p>
    <w:p w:rsidR="009D31FA" w:rsidRDefault="009D31FA" w:rsidP="00D03F2D">
      <w:pPr>
        <w:pStyle w:val="AralkYok"/>
      </w:pPr>
      <w:r>
        <w:t>-</w:t>
      </w:r>
      <w:r w:rsidRPr="00CA20A8">
        <w:t>println(</w:t>
      </w:r>
      <w:r w:rsidRPr="00CA20A8">
        <w:rPr>
          <w:b/>
        </w:rPr>
        <w:t>myString.indexOf("dunya"</w:t>
      </w:r>
      <w:r>
        <w:rPr>
          <w:b/>
        </w:rPr>
        <w:t>, n</w:t>
      </w:r>
      <w:r w:rsidRPr="00CA20A8">
        <w:rPr>
          <w:b/>
        </w:rPr>
        <w:t>)</w:t>
      </w:r>
      <w:r w:rsidRPr="00CA20A8">
        <w:t>):</w:t>
      </w:r>
      <w:r>
        <w:t xml:space="preserve"> n. indisten başlayarak d karakterine</w:t>
      </w:r>
      <w:r w:rsidRPr="00CA20A8">
        <w:t xml:space="preserve"> </w:t>
      </w:r>
      <w:r>
        <w:t>bak.</w:t>
      </w:r>
    </w:p>
    <w:p w:rsidR="009D31FA" w:rsidRPr="009D31FA" w:rsidRDefault="009D31FA" w:rsidP="00D03F2D">
      <w:pPr>
        <w:pStyle w:val="AralkYok"/>
      </w:pPr>
    </w:p>
    <w:p w:rsidR="00CA20A8" w:rsidRDefault="009D31FA" w:rsidP="00D03F2D">
      <w:pPr>
        <w:pStyle w:val="AralkYok"/>
      </w:pPr>
      <w:r>
        <w:t>-</w:t>
      </w:r>
      <w:r w:rsidRPr="00CA20A8">
        <w:t>println(</w:t>
      </w:r>
      <w:r w:rsidRPr="00CA20A8">
        <w:rPr>
          <w:b/>
        </w:rPr>
        <w:t>myString.indexOf(</w:t>
      </w:r>
      <w:r w:rsidR="00767DFA">
        <w:rPr>
          <w:b/>
        </w:rPr>
        <w:t xml:space="preserve"> </w:t>
      </w:r>
      <w:r>
        <w:rPr>
          <w:b/>
        </w:rPr>
        <w:t>‘</w:t>
      </w:r>
      <w:r w:rsidRPr="00CA20A8">
        <w:rPr>
          <w:b/>
        </w:rPr>
        <w:t>d</w:t>
      </w:r>
      <w:r>
        <w:rPr>
          <w:b/>
        </w:rPr>
        <w:t>’, n</w:t>
      </w:r>
      <w:r w:rsidR="00767DFA">
        <w:rPr>
          <w:b/>
        </w:rPr>
        <w:t xml:space="preserve"> </w:t>
      </w:r>
      <w:r w:rsidRPr="00CA20A8">
        <w:rPr>
          <w:b/>
        </w:rPr>
        <w:t>)</w:t>
      </w:r>
      <w:r>
        <w:rPr>
          <w:b/>
        </w:rPr>
        <w:t xml:space="preserve">: </w:t>
      </w:r>
      <w:r w:rsidRPr="009D31FA">
        <w:t>d karakterine n. indisten başlayarak bak.</w:t>
      </w:r>
    </w:p>
    <w:p w:rsidR="00CA20A8" w:rsidRDefault="00CA20A8" w:rsidP="00D03F2D">
      <w:pPr>
        <w:pStyle w:val="AralkYok"/>
      </w:pPr>
    </w:p>
    <w:p w:rsidR="00BF2EE2" w:rsidRDefault="00BF2EE2" w:rsidP="00D03F2D">
      <w:pPr>
        <w:pStyle w:val="AralkYok"/>
      </w:pPr>
      <w:r>
        <w:t>-</w:t>
      </w:r>
      <w:r w:rsidR="001326E9" w:rsidRPr="001326E9">
        <w:rPr>
          <w:b/>
        </w:rPr>
        <w:t>string</w:t>
      </w:r>
      <w:r w:rsidR="00B23195">
        <w:rPr>
          <w:b/>
        </w:rPr>
        <w:t>1</w:t>
      </w:r>
      <w:r w:rsidR="001326E9" w:rsidRPr="001326E9">
        <w:rPr>
          <w:b/>
        </w:rPr>
        <w:t>.lastIndexOf():</w:t>
      </w:r>
      <w:r>
        <w:t xml:space="preserve"> K</w:t>
      </w:r>
      <w:r w:rsidR="001326E9">
        <w:t>a</w:t>
      </w:r>
      <w:r>
        <w:t>rakterin son kullanıldığı indexi gösterir. Karakter yoksa -1 döndürür.</w:t>
      </w:r>
    </w:p>
    <w:p w:rsidR="001326E9" w:rsidRDefault="001326E9" w:rsidP="00D03F2D">
      <w:pPr>
        <w:pStyle w:val="AralkYok"/>
      </w:pPr>
    </w:p>
    <w:p w:rsidR="001326E9" w:rsidRPr="00BF2EE2" w:rsidRDefault="001326E9" w:rsidP="00D03F2D">
      <w:pPr>
        <w:pStyle w:val="AralkYok"/>
      </w:pPr>
      <w:r w:rsidRPr="00BF2EE2">
        <w:t>System.out.printf(" son'c' karakterinin indisi:%d\n",harfler.</w:t>
      </w:r>
      <w:r w:rsidRPr="001326E9">
        <w:t>lastIndexOf('c')</w:t>
      </w:r>
      <w:r>
        <w:t>);</w:t>
      </w:r>
    </w:p>
    <w:p w:rsidR="00011F44" w:rsidRDefault="00BF2EE2" w:rsidP="00D03F2D">
      <w:pPr>
        <w:pStyle w:val="AralkYok"/>
      </w:pPr>
      <w:r w:rsidRPr="00BF2EE2">
        <w:t xml:space="preserve">       </w:t>
      </w:r>
    </w:p>
    <w:p w:rsidR="0066368B" w:rsidRDefault="0066368B" w:rsidP="00D03F2D">
      <w:pPr>
        <w:pStyle w:val="AralkYok"/>
      </w:pPr>
      <w:r>
        <w:t>-</w:t>
      </w:r>
      <w:r w:rsidR="001326E9" w:rsidRPr="001326E9">
        <w:rPr>
          <w:b/>
        </w:rPr>
        <w:t>string</w:t>
      </w:r>
      <w:r w:rsidR="00B23195">
        <w:rPr>
          <w:b/>
        </w:rPr>
        <w:t>1</w:t>
      </w:r>
      <w:r w:rsidR="001326E9" w:rsidRPr="001326E9">
        <w:rPr>
          <w:b/>
        </w:rPr>
        <w:t xml:space="preserve">.lastIndexOf(‘c’, n): </w:t>
      </w:r>
      <w:r>
        <w:t>soldan 14. İndexten başlayarak a karakterinin son kullanıldığı indexi döndürür.</w:t>
      </w:r>
    </w:p>
    <w:p w:rsidR="001326E9" w:rsidRDefault="001326E9" w:rsidP="00D03F2D">
      <w:pPr>
        <w:pStyle w:val="AralkYok"/>
      </w:pPr>
    </w:p>
    <w:p w:rsidR="001326E9" w:rsidRDefault="001326E9" w:rsidP="00D03F2D">
      <w:pPr>
        <w:pStyle w:val="AralkYok"/>
      </w:pPr>
      <w:r>
        <w:tab/>
      </w:r>
      <w:r w:rsidRPr="001326E9">
        <w:t>harfler.lastIndexOf('a',14)):</w:t>
      </w:r>
      <w:r w:rsidR="00096763">
        <w:t>,</w:t>
      </w:r>
    </w:p>
    <w:p w:rsidR="00096763" w:rsidRDefault="00096763" w:rsidP="00D03F2D">
      <w:pPr>
        <w:pStyle w:val="AralkYok"/>
      </w:pPr>
    </w:p>
    <w:p w:rsidR="00096763" w:rsidRPr="00096763" w:rsidRDefault="00096763" w:rsidP="00D03F2D">
      <w:pPr>
        <w:pStyle w:val="AralkYok"/>
      </w:pPr>
      <w:r>
        <w:t>-</w:t>
      </w:r>
      <w:r w:rsidRPr="00096763">
        <w:rPr>
          <w:b/>
        </w:rPr>
        <w:t>string</w:t>
      </w:r>
      <w:r w:rsidR="00B23195">
        <w:rPr>
          <w:b/>
        </w:rPr>
        <w:t>1</w:t>
      </w:r>
      <w:r w:rsidRPr="00096763">
        <w:rPr>
          <w:b/>
        </w:rPr>
        <w:t>.toCharArray():</w:t>
      </w:r>
      <w:r>
        <w:rPr>
          <w:b/>
        </w:rPr>
        <w:t xml:space="preserve"> </w:t>
      </w:r>
      <w:r>
        <w:t>s array’ini dizihali string’ine atar.</w:t>
      </w:r>
    </w:p>
    <w:p w:rsidR="00096763" w:rsidRDefault="00096763" w:rsidP="00D03F2D">
      <w:pPr>
        <w:pStyle w:val="AralkYok"/>
      </w:pPr>
    </w:p>
    <w:p w:rsidR="00096763" w:rsidRDefault="00096763" w:rsidP="00D03F2D">
      <w:pPr>
        <w:pStyle w:val="AralkYok"/>
      </w:pPr>
      <w:r w:rsidRPr="00096763">
        <w:t>char[] dizihali=s.toCharArray();</w:t>
      </w:r>
    </w:p>
    <w:p w:rsidR="007531B6" w:rsidRDefault="007531B6" w:rsidP="00D03F2D">
      <w:pPr>
        <w:pStyle w:val="AralkYok"/>
      </w:pPr>
    </w:p>
    <w:p w:rsidR="007531B6" w:rsidRPr="007531B6" w:rsidRDefault="007531B6" w:rsidP="007531B6">
      <w:pPr>
        <w:pStyle w:val="HTMLncedenBiimlendirilmi"/>
        <w:spacing w:line="293" w:lineRule="atLeast"/>
        <w:rPr>
          <w:rFonts w:ascii="Verdana" w:hAnsi="Verdana"/>
        </w:rPr>
      </w:pPr>
      <w:r w:rsidRPr="0004464F">
        <w:rPr>
          <w:rFonts w:ascii="Verdana" w:hAnsi="Verdana"/>
        </w:rPr>
        <w:t xml:space="preserve">- </w:t>
      </w:r>
      <w:r w:rsidRPr="007531B6">
        <w:rPr>
          <w:rFonts w:ascii="Verdana" w:hAnsi="Verdana"/>
          <w:b/>
        </w:rPr>
        <w:t>myString.toLowerCase():</w:t>
      </w:r>
      <w:r w:rsidRPr="007531B6">
        <w:rPr>
          <w:rFonts w:ascii="Verdana" w:hAnsi="Verdana"/>
        </w:rPr>
        <w:t xml:space="preserve">   </w:t>
      </w:r>
      <w:r w:rsidR="007E475C">
        <w:rPr>
          <w:rFonts w:ascii="Verdana" w:hAnsi="Verdana"/>
        </w:rPr>
        <w:t>S</w:t>
      </w:r>
      <w:r w:rsidRPr="007531B6">
        <w:rPr>
          <w:rFonts w:ascii="Verdana" w:hAnsi="Verdana"/>
        </w:rPr>
        <w:t>tring</w:t>
      </w:r>
      <w:r w:rsidR="007E475C">
        <w:rPr>
          <w:rFonts w:ascii="Verdana" w:hAnsi="Verdana"/>
        </w:rPr>
        <w:t>’</w:t>
      </w:r>
      <w:r w:rsidRPr="007531B6">
        <w:rPr>
          <w:rFonts w:ascii="Verdana" w:hAnsi="Verdana"/>
        </w:rPr>
        <w:t>i küçük harf yapar</w:t>
      </w:r>
      <w:r w:rsidR="007E475C">
        <w:rPr>
          <w:rFonts w:ascii="Verdana" w:hAnsi="Verdana"/>
        </w:rPr>
        <w:t>.</w:t>
      </w:r>
    </w:p>
    <w:p w:rsidR="007531B6" w:rsidRPr="007531B6" w:rsidRDefault="007531B6" w:rsidP="007531B6">
      <w:pPr>
        <w:pStyle w:val="HTMLncedenBiimlendirilmi"/>
        <w:spacing w:line="293" w:lineRule="atLeast"/>
        <w:rPr>
          <w:rFonts w:ascii="Verdana" w:hAnsi="Verdana"/>
        </w:rPr>
      </w:pPr>
    </w:p>
    <w:p w:rsidR="007531B6" w:rsidRPr="007531B6" w:rsidRDefault="007531B6" w:rsidP="007531B6">
      <w:pPr>
        <w:pStyle w:val="HTMLncedenBiimlendirilmi"/>
        <w:spacing w:line="293" w:lineRule="atLeast"/>
        <w:rPr>
          <w:rFonts w:ascii="Verdana" w:hAnsi="Verdana"/>
        </w:rPr>
      </w:pPr>
      <w:r w:rsidRPr="007531B6">
        <w:rPr>
          <w:rFonts w:ascii="Verdana" w:hAnsi="Verdana"/>
        </w:rPr>
        <w:t xml:space="preserve">- </w:t>
      </w:r>
      <w:r w:rsidRPr="007531B6">
        <w:rPr>
          <w:rFonts w:ascii="Verdana" w:hAnsi="Verdana"/>
          <w:b/>
        </w:rPr>
        <w:t>myString.toUpperCase():</w:t>
      </w:r>
      <w:r w:rsidRPr="007531B6">
        <w:rPr>
          <w:rFonts w:ascii="Verdana" w:hAnsi="Verdana"/>
        </w:rPr>
        <w:t xml:space="preserve">   </w:t>
      </w:r>
      <w:r w:rsidR="007E475C">
        <w:rPr>
          <w:rFonts w:ascii="Verdana" w:hAnsi="Verdana"/>
        </w:rPr>
        <w:t>S</w:t>
      </w:r>
      <w:r w:rsidRPr="007531B6">
        <w:rPr>
          <w:rFonts w:ascii="Verdana" w:hAnsi="Verdana"/>
        </w:rPr>
        <w:t>tring</w:t>
      </w:r>
      <w:r w:rsidR="007E475C">
        <w:rPr>
          <w:rFonts w:ascii="Verdana" w:hAnsi="Verdana"/>
        </w:rPr>
        <w:t>’</w:t>
      </w:r>
      <w:r w:rsidRPr="007531B6">
        <w:rPr>
          <w:rFonts w:ascii="Verdana" w:hAnsi="Verdana"/>
        </w:rPr>
        <w:t>i büyük harf yapar</w:t>
      </w:r>
      <w:r w:rsidR="007E475C">
        <w:rPr>
          <w:rFonts w:ascii="Verdana" w:hAnsi="Verdana"/>
        </w:rPr>
        <w:t>.</w:t>
      </w:r>
    </w:p>
    <w:p w:rsidR="007531B6" w:rsidRPr="006D3350" w:rsidRDefault="007531B6" w:rsidP="00D03F2D">
      <w:pPr>
        <w:pStyle w:val="AralkYok"/>
      </w:pPr>
    </w:p>
    <w:p w:rsidR="00BF2EE2" w:rsidRPr="006D3350" w:rsidRDefault="006D3350" w:rsidP="00D03F2D">
      <w:pPr>
        <w:pStyle w:val="AralkYok"/>
      </w:pPr>
      <w:r w:rsidRPr="006D3350">
        <w:t>- System.out.println(</w:t>
      </w:r>
      <w:r w:rsidRPr="006D3350">
        <w:rPr>
          <w:b/>
        </w:rPr>
        <w:t>myString.trim()</w:t>
      </w:r>
      <w:r w:rsidRPr="006D3350">
        <w:t>)</w:t>
      </w:r>
      <w:r>
        <w:t>:</w:t>
      </w:r>
      <w:r w:rsidRPr="006D3350">
        <w:t xml:space="preserve">   </w:t>
      </w:r>
      <w:r w:rsidR="007E475C">
        <w:t>B</w:t>
      </w:r>
      <w:r w:rsidRPr="006D3350">
        <w:t>aş</w:t>
      </w:r>
      <w:r>
        <w:t xml:space="preserve"> ve sondaki boşlukları yok eder</w:t>
      </w:r>
      <w:r w:rsidR="007E475C">
        <w:t>.</w:t>
      </w:r>
    </w:p>
    <w:p w:rsidR="00BF2EE2" w:rsidRDefault="00BF2EE2" w:rsidP="00D03F2D">
      <w:pPr>
        <w:pStyle w:val="AralkYok"/>
      </w:pPr>
    </w:p>
    <w:p w:rsidR="00600E0E" w:rsidRDefault="00600E0E" w:rsidP="00600E0E">
      <w:pPr>
        <w:pStyle w:val="HTMLncedenBiimlendirilmi"/>
        <w:spacing w:line="293" w:lineRule="atLeast"/>
        <w:rPr>
          <w:rFonts w:ascii="Verdana" w:hAnsi="Verdana"/>
        </w:rPr>
      </w:pPr>
      <w:r w:rsidRPr="001F209C">
        <w:rPr>
          <w:rFonts w:ascii="Verdana" w:hAnsi="Verdana"/>
        </w:rPr>
        <w:t xml:space="preserve">- String[] words = </w:t>
      </w:r>
      <w:r w:rsidRPr="001F209C">
        <w:rPr>
          <w:rFonts w:ascii="Verdana" w:hAnsi="Verdana"/>
          <w:b/>
        </w:rPr>
        <w:t>myString.split(" ")</w:t>
      </w:r>
      <w:r w:rsidRPr="001F209C">
        <w:rPr>
          <w:rFonts w:ascii="Verdana" w:hAnsi="Verdana"/>
        </w:rPr>
        <w:t>:   Bu örnekte boşluk görünce parçaya ayırıyor string</w:t>
      </w:r>
      <w:r>
        <w:rPr>
          <w:rFonts w:ascii="Verdana" w:hAnsi="Verdana"/>
        </w:rPr>
        <w:t>’</w:t>
      </w:r>
      <w:r w:rsidRPr="001F209C">
        <w:rPr>
          <w:rFonts w:ascii="Verdana" w:hAnsi="Verdana"/>
        </w:rPr>
        <w:t>i</w:t>
      </w:r>
      <w:r>
        <w:rPr>
          <w:rFonts w:ascii="Verdana" w:hAnsi="Verdana"/>
        </w:rPr>
        <w:t xml:space="preserve">. Split kullanmadan şu şekilde yapılabilir. </w:t>
      </w:r>
    </w:p>
    <w:p w:rsidR="00600E0E" w:rsidRPr="001F209C" w:rsidRDefault="00600E0E" w:rsidP="00600E0E">
      <w:pPr>
        <w:pStyle w:val="HTMLncedenBiimlendirilmi"/>
        <w:spacing w:line="293" w:lineRule="atLeast"/>
        <w:rPr>
          <w:rFonts w:ascii="Verdana" w:hAnsi="Verdana"/>
        </w:rPr>
      </w:pPr>
    </w:p>
    <w:p w:rsidR="00600E0E" w:rsidRDefault="00600E0E" w:rsidP="00D03F2D">
      <w:pPr>
        <w:pStyle w:val="AralkYok"/>
        <w:rPr>
          <w:sz w:val="20"/>
          <w:szCs w:val="20"/>
        </w:rPr>
      </w:pPr>
      <w:r>
        <w:rPr>
          <w:noProof/>
          <w:lang w:val="en-US"/>
        </w:rPr>
        <w:drawing>
          <wp:inline distT="0" distB="0" distL="0" distR="0" wp14:anchorId="1CBD7EBA" wp14:editId="2CB35560">
            <wp:extent cx="3688080" cy="1511758"/>
            <wp:effectExtent l="0" t="0" r="7620" b="0"/>
            <wp:docPr id="10" name="Picture 10"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rotWithShape="1">
                    <a:blip r:embed="rId102">
                      <a:extLst>
                        <a:ext uri="{28A0092B-C50C-407E-A947-70E740481C1C}">
                          <a14:useLocalDpi xmlns:a14="http://schemas.microsoft.com/office/drawing/2010/main" val="0"/>
                        </a:ext>
                      </a:extLst>
                    </a:blip>
                    <a:srcRect b="25686"/>
                    <a:stretch/>
                  </pic:blipFill>
                  <pic:spPr bwMode="auto">
                    <a:xfrm>
                      <a:off x="0" y="0"/>
                      <a:ext cx="3688080" cy="1511758"/>
                    </a:xfrm>
                    <a:prstGeom prst="rect">
                      <a:avLst/>
                    </a:prstGeom>
                    <a:noFill/>
                    <a:ln>
                      <a:noFill/>
                    </a:ln>
                    <a:extLst>
                      <a:ext uri="{53640926-AAD7-44D8-BBD7-CCE9431645EC}">
                        <a14:shadowObscured xmlns:a14="http://schemas.microsoft.com/office/drawing/2010/main"/>
                      </a:ext>
                    </a:extLst>
                  </pic:spPr>
                </pic:pic>
              </a:graphicData>
            </a:graphic>
          </wp:inline>
        </w:drawing>
      </w:r>
    </w:p>
    <w:p w:rsidR="00BF2EE2" w:rsidRDefault="00BF2EE2" w:rsidP="00D03F2D">
      <w:pPr>
        <w:pStyle w:val="AralkYok"/>
      </w:pPr>
    </w:p>
    <w:p w:rsidR="00D56C2C" w:rsidRDefault="00E747C7" w:rsidP="00D03F2D">
      <w:pPr>
        <w:pStyle w:val="AralkYok"/>
      </w:pPr>
      <w:r>
        <w:t>-</w:t>
      </w:r>
      <w:r w:rsidRPr="00E747C7">
        <w:rPr>
          <w:b/>
        </w:rPr>
        <w:t>string1.startsWith(“c”):</w:t>
      </w:r>
      <w:r>
        <w:t xml:space="preserve"> string1’in c karakteriyle(yada string aramasıda yapılabilir) başlayıp başlamadığına bakar. Ayrıca (“c”, 2) diyerek 2. İndisten itibaren c karakteri ile başlayıp başlamadığınada bakabiliriz.</w:t>
      </w:r>
    </w:p>
    <w:p w:rsidR="00E747C7" w:rsidRPr="00E747C7" w:rsidRDefault="00E747C7" w:rsidP="00D03F2D">
      <w:pPr>
        <w:pStyle w:val="AralkYok"/>
      </w:pPr>
      <w:r>
        <w:t>-</w:t>
      </w:r>
      <w:r w:rsidRPr="00E747C7">
        <w:rPr>
          <w:b/>
        </w:rPr>
        <w:t>string1</w:t>
      </w:r>
      <w:r>
        <w:rPr>
          <w:b/>
        </w:rPr>
        <w:t>.ends</w:t>
      </w:r>
      <w:r w:rsidRPr="00E747C7">
        <w:rPr>
          <w:b/>
        </w:rPr>
        <w:t>With(“c”)</w:t>
      </w:r>
      <w:r>
        <w:rPr>
          <w:b/>
        </w:rPr>
        <w:t xml:space="preserve">: </w:t>
      </w:r>
      <w:r>
        <w:t>string1’in c karakteriyle bitip bitmediğine bakılır. Karakter yerine string aramasıda yapılabilir.</w:t>
      </w:r>
    </w:p>
    <w:p w:rsidR="00D56C2C" w:rsidRPr="0004464F" w:rsidRDefault="00D56C2C" w:rsidP="00D03F2D">
      <w:pPr>
        <w:pStyle w:val="AralkYok"/>
      </w:pPr>
    </w:p>
    <w:p w:rsidR="00D279A9" w:rsidRDefault="005D4779" w:rsidP="00D03F2D">
      <w:pPr>
        <w:pStyle w:val="AralkYok"/>
      </w:pPr>
      <w:r w:rsidRPr="0004464F">
        <w:t>-</w:t>
      </w:r>
      <w:r w:rsidR="007F3AB3" w:rsidRPr="007F3AB3">
        <w:t xml:space="preserve"> </w:t>
      </w:r>
      <w:r w:rsidR="007F3AB3">
        <w:t xml:space="preserve">String string2 = </w:t>
      </w:r>
      <w:r w:rsidR="007F3AB3" w:rsidRPr="007F3AB3">
        <w:rPr>
          <w:b/>
        </w:rPr>
        <w:t>string1.substring(0, 4)</w:t>
      </w:r>
      <w:r w:rsidR="007F3AB3">
        <w:t>; string1’in 0. İndexinden 4. İndexine kadar olan kısmını aldık.</w:t>
      </w:r>
    </w:p>
    <w:p w:rsidR="001934EE" w:rsidRDefault="001934EE" w:rsidP="00D03F2D">
      <w:pPr>
        <w:pStyle w:val="AralkYok"/>
      </w:pPr>
    </w:p>
    <w:p w:rsidR="001934EE" w:rsidRDefault="001934EE" w:rsidP="00D03F2D">
      <w:pPr>
        <w:pStyle w:val="AralkYok"/>
      </w:pPr>
      <w:r>
        <w:t>-</w:t>
      </w:r>
      <w:r w:rsidRPr="001934EE">
        <w:rPr>
          <w:b/>
        </w:rPr>
        <w:t>String replace(oldchar, newChar)</w:t>
      </w:r>
      <w:r>
        <w:t>: Changes all the old char with new char.</w:t>
      </w:r>
    </w:p>
    <w:p w:rsidR="0071371C" w:rsidRDefault="0071371C" w:rsidP="005D4779">
      <w:pPr>
        <w:pStyle w:val="HTMLncedenBiimlendirilmi"/>
        <w:spacing w:line="293" w:lineRule="atLeast"/>
        <w:rPr>
          <w:rFonts w:ascii="Verdana" w:hAnsi="Verdana"/>
          <w:color w:val="1F497D" w:themeColor="text2"/>
          <w:u w:val="single"/>
        </w:rPr>
      </w:pPr>
    </w:p>
    <w:p w:rsidR="0071371C" w:rsidRPr="0071371C" w:rsidRDefault="0071371C" w:rsidP="005D4779">
      <w:pPr>
        <w:pStyle w:val="HTMLncedenBiimlendirilmi"/>
        <w:spacing w:line="293" w:lineRule="atLeast"/>
        <w:rPr>
          <w:rFonts w:ascii="Verdana" w:hAnsi="Verdana"/>
          <w:color w:val="1F497D" w:themeColor="text2"/>
          <w:u w:val="single"/>
        </w:rPr>
      </w:pPr>
      <w:r w:rsidRPr="0071371C">
        <w:rPr>
          <w:rFonts w:ascii="Verdana" w:hAnsi="Verdana"/>
          <w:color w:val="1F497D" w:themeColor="text2"/>
          <w:u w:val="single"/>
        </w:rPr>
        <w:t>http://docs.oracle.com/javase/7/docs/api/java/lang/String.html</w:t>
      </w:r>
    </w:p>
    <w:p w:rsidR="0071371C" w:rsidRDefault="0071371C" w:rsidP="005D4779">
      <w:pPr>
        <w:pStyle w:val="HTMLncedenBiimlendirilmi"/>
        <w:spacing w:line="293" w:lineRule="atLeast"/>
        <w:rPr>
          <w:rFonts w:ascii="Verdana" w:hAnsi="Verdana"/>
        </w:rPr>
      </w:pPr>
    </w:p>
    <w:p w:rsidR="00AA56BF" w:rsidRDefault="00AA56BF" w:rsidP="00AA56BF">
      <w:pPr>
        <w:pStyle w:val="AralkYok"/>
        <w:ind w:firstLine="708"/>
      </w:pPr>
      <w:r>
        <w:t>-You can also use String.format.</w:t>
      </w:r>
    </w:p>
    <w:p w:rsidR="00AA56BF" w:rsidRDefault="00AA56BF" w:rsidP="00AA56BF">
      <w:pPr>
        <w:pStyle w:val="AralkYok"/>
      </w:pPr>
    </w:p>
    <w:p w:rsidR="00AA56BF" w:rsidRDefault="00AA56BF" w:rsidP="00AA56BF">
      <w:pPr>
        <w:pStyle w:val="AralkYok"/>
      </w:pPr>
      <w:r>
        <w:tab/>
      </w:r>
      <w:r w:rsidRPr="00BB2514">
        <w:t>String a = String.format( "This is a number: %s and this is a string: \"%s\"", 3 * x, string2);</w:t>
      </w:r>
    </w:p>
    <w:p w:rsidR="00AA56BF" w:rsidRDefault="00AA56BF" w:rsidP="00AA56BF">
      <w:pPr>
        <w:pStyle w:val="AralkYok"/>
      </w:pPr>
    </w:p>
    <w:p w:rsidR="00AA56BF" w:rsidRDefault="00AA56BF" w:rsidP="00AA56BF">
      <w:pPr>
        <w:pStyle w:val="AralkYok"/>
      </w:pPr>
      <w:r>
        <w:tab/>
      </w:r>
      <w:r w:rsidRPr="00F27702">
        <w:t>String a = "This is a number: " + 3 * x + " and this is a string: \"" + string2 + "\"";</w:t>
      </w:r>
    </w:p>
    <w:p w:rsidR="00F20788" w:rsidRDefault="00F20788" w:rsidP="005D4779">
      <w:pPr>
        <w:pStyle w:val="HTMLncedenBiimlendirilmi"/>
        <w:spacing w:line="293" w:lineRule="atLeast"/>
        <w:rPr>
          <w:rFonts w:ascii="Verdana" w:hAnsi="Verdana"/>
        </w:rPr>
      </w:pPr>
    </w:p>
    <w:p w:rsidR="00965F9C" w:rsidRDefault="00965F9C" w:rsidP="005D4779">
      <w:pPr>
        <w:pStyle w:val="HTMLncedenBiimlendirilmi"/>
        <w:spacing w:line="293" w:lineRule="atLeast"/>
        <w:rPr>
          <w:rFonts w:ascii="Verdana" w:hAnsi="Verdana"/>
        </w:rPr>
      </w:pPr>
      <w:r>
        <w:rPr>
          <w:rFonts w:ascii="Verdana" w:hAnsi="Verdana"/>
        </w:rPr>
        <w:t>-string bigger and string builder uses just one string when you concat unlike using String class.</w:t>
      </w:r>
    </w:p>
    <w:p w:rsidR="00965F9C" w:rsidRDefault="00965F9C" w:rsidP="005D4779">
      <w:pPr>
        <w:pStyle w:val="HTMLncedenBiimlendirilmi"/>
        <w:spacing w:line="293" w:lineRule="atLeast"/>
        <w:rPr>
          <w:rFonts w:ascii="Verdana" w:hAnsi="Verdana"/>
        </w:rPr>
      </w:pPr>
    </w:p>
    <w:p w:rsidR="00F20788" w:rsidRDefault="00F20788" w:rsidP="005D4779">
      <w:pPr>
        <w:pStyle w:val="HTMLncedenBiimlendirilmi"/>
        <w:spacing w:line="293" w:lineRule="atLeast"/>
        <w:rPr>
          <w:rFonts w:ascii="Verdana" w:hAnsi="Verdana"/>
        </w:rPr>
      </w:pPr>
    </w:p>
    <w:p w:rsidR="0093179D" w:rsidRDefault="00715147" w:rsidP="004B2ABD">
      <w:pPr>
        <w:pStyle w:val="HTMLncedenBiimlendirilmi"/>
        <w:numPr>
          <w:ilvl w:val="0"/>
          <w:numId w:val="6"/>
        </w:numPr>
        <w:spacing w:line="293" w:lineRule="atLeast"/>
        <w:rPr>
          <w:rFonts w:ascii="Verdana" w:hAnsi="Verdana"/>
          <w:color w:val="FF0000"/>
        </w:rPr>
      </w:pPr>
      <w:r>
        <w:rPr>
          <w:rFonts w:ascii="Verdana" w:hAnsi="Verdana"/>
          <w:b/>
          <w:color w:val="FF0000"/>
        </w:rPr>
        <w:t>Advanced I/O and Serialization</w:t>
      </w:r>
      <w:r w:rsidR="00FE0017" w:rsidRPr="00F20788">
        <w:rPr>
          <w:rFonts w:ascii="Verdana" w:hAnsi="Verdana"/>
          <w:color w:val="FF0000"/>
        </w:rPr>
        <w:t xml:space="preserve"> (</w:t>
      </w:r>
      <w:r w:rsidR="005D4779" w:rsidRPr="00F20788">
        <w:rPr>
          <w:rFonts w:ascii="Verdana" w:hAnsi="Verdana"/>
          <w:color w:val="FF0000"/>
        </w:rPr>
        <w:t>import java.io.*</w:t>
      </w:r>
      <w:r w:rsidR="00FE0017" w:rsidRPr="00F20788">
        <w:rPr>
          <w:rFonts w:ascii="Verdana" w:hAnsi="Verdana"/>
          <w:color w:val="FF0000"/>
        </w:rPr>
        <w:t>)</w:t>
      </w:r>
    </w:p>
    <w:p w:rsidR="00EC223E" w:rsidRDefault="00EC223E" w:rsidP="00EC223E">
      <w:pPr>
        <w:pStyle w:val="HTMLncedenBiimlendirilmi"/>
        <w:spacing w:line="293" w:lineRule="atLeast"/>
        <w:ind w:left="720"/>
        <w:rPr>
          <w:rFonts w:ascii="Verdana" w:hAnsi="Verdana"/>
          <w:color w:val="FF0000"/>
        </w:rPr>
      </w:pPr>
    </w:p>
    <w:p w:rsidR="00EC223E" w:rsidRPr="00F20788" w:rsidRDefault="002875F1" w:rsidP="00EC223E">
      <w:pPr>
        <w:pStyle w:val="HTMLncedenBiimlendirilmi"/>
        <w:spacing w:line="293" w:lineRule="atLeast"/>
        <w:ind w:left="720"/>
        <w:rPr>
          <w:rFonts w:ascii="Verdana" w:hAnsi="Verdana"/>
          <w:color w:val="FF0000"/>
        </w:rPr>
      </w:pPr>
      <w:r>
        <w:rPr>
          <w:rFonts w:ascii="Verdana" w:hAnsi="Verdana"/>
        </w:rPr>
        <w:t>-</w:t>
      </w:r>
      <w:r w:rsidR="00EC223E" w:rsidRPr="002875F1">
        <w:rPr>
          <w:rFonts w:ascii="Verdana" w:hAnsi="Verdana"/>
          <w:color w:val="00B050"/>
        </w:rPr>
        <w:t>EOF(End Of File)</w:t>
      </w:r>
      <w:r w:rsidR="00EC223E" w:rsidRPr="002875F1">
        <w:rPr>
          <w:rFonts w:ascii="Verdana" w:hAnsi="Verdana"/>
        </w:rPr>
        <w:t>: “See C Notes”</w:t>
      </w:r>
    </w:p>
    <w:p w:rsidR="00D11FF9" w:rsidRDefault="00D11FF9" w:rsidP="008D02AB">
      <w:pPr>
        <w:pStyle w:val="HTMLncedenBiimlendirilmi"/>
        <w:spacing w:line="293" w:lineRule="atLeast"/>
        <w:ind w:left="720"/>
        <w:rPr>
          <w:rFonts w:ascii="Verdana" w:hAnsi="Verdana"/>
        </w:rPr>
      </w:pPr>
    </w:p>
    <w:p w:rsidR="00FE0017" w:rsidRDefault="00FE0017" w:rsidP="008D02AB">
      <w:pPr>
        <w:pStyle w:val="HTMLncedenBiimlendirilmi"/>
        <w:spacing w:line="293" w:lineRule="atLeast"/>
        <w:ind w:left="720"/>
        <w:rPr>
          <w:rFonts w:ascii="Verdana" w:hAnsi="Verdana"/>
          <w:b/>
        </w:rPr>
      </w:pPr>
      <w:r w:rsidRPr="00F77687">
        <w:rPr>
          <w:rFonts w:ascii="Verdana" w:hAnsi="Verdana"/>
          <w:b/>
        </w:rPr>
        <w:t>-Text</w:t>
      </w:r>
      <w:r>
        <w:rPr>
          <w:rFonts w:ascii="Verdana" w:hAnsi="Verdana"/>
          <w:b/>
        </w:rPr>
        <w:t xml:space="preserve"> dosyası yaratma ve yazı yazma</w:t>
      </w:r>
      <w:r w:rsidR="0088727E">
        <w:rPr>
          <w:rFonts w:ascii="Verdana" w:hAnsi="Verdana"/>
          <w:b/>
        </w:rPr>
        <w:t>:</w:t>
      </w:r>
    </w:p>
    <w:p w:rsidR="00B64928" w:rsidRDefault="00B64928" w:rsidP="009E24C6">
      <w:pPr>
        <w:pStyle w:val="HTMLncedenBiimlendirilmi"/>
        <w:spacing w:line="293" w:lineRule="atLeast"/>
        <w:rPr>
          <w:rFonts w:ascii="Verdana" w:hAnsi="Verdana"/>
        </w:rPr>
      </w:pPr>
    </w:p>
    <w:p w:rsidR="00FE0017" w:rsidRDefault="00FE0017" w:rsidP="005D4779">
      <w:pPr>
        <w:pStyle w:val="HTMLncedenBiimlendirilmi"/>
        <w:spacing w:line="293" w:lineRule="atLeast"/>
        <w:ind w:left="720"/>
        <w:rPr>
          <w:rFonts w:ascii="Verdana" w:hAnsi="Verdana"/>
        </w:rPr>
      </w:pPr>
      <w:r>
        <w:rPr>
          <w:rFonts w:ascii="Verdana" w:hAnsi="Verdana"/>
          <w:b/>
        </w:rPr>
        <w:tab/>
      </w:r>
      <w:r w:rsidR="00490EB2">
        <w:rPr>
          <w:rFonts w:ascii="Verdana" w:hAnsi="Verdana"/>
          <w:b/>
        </w:rPr>
        <w:t xml:space="preserve"> </w:t>
      </w:r>
      <w:r>
        <w:rPr>
          <w:rFonts w:ascii="Verdana" w:hAnsi="Verdana"/>
          <w:b/>
        </w:rPr>
        <w:t xml:space="preserve">     </w:t>
      </w:r>
      <w:r w:rsidRPr="00FE0017">
        <w:rPr>
          <w:rFonts w:ascii="Verdana" w:hAnsi="Verdana"/>
          <w:b/>
        </w:rPr>
        <w:t>FileOutputStream</w:t>
      </w:r>
      <w:r w:rsidRPr="00FE0017">
        <w:rPr>
          <w:rFonts w:ascii="Verdana" w:hAnsi="Verdana"/>
        </w:rPr>
        <w:t xml:space="preserve"> f = new FileOutputStream("C</w:t>
      </w:r>
      <w:r>
        <w:rPr>
          <w:rFonts w:ascii="Verdana" w:hAnsi="Verdana"/>
        </w:rPr>
        <w:t>/</w:t>
      </w:r>
      <w:r w:rsidR="00BE0B22">
        <w:rPr>
          <w:rFonts w:ascii="Verdana" w:hAnsi="Verdana"/>
        </w:rPr>
        <w:t>proje/src/yaz1.txt")</w:t>
      </w:r>
      <w:r w:rsidRPr="00FE0017">
        <w:rPr>
          <w:rFonts w:ascii="Verdana" w:hAnsi="Verdana"/>
        </w:rPr>
        <w:t>;</w:t>
      </w:r>
    </w:p>
    <w:p w:rsidR="00B64928" w:rsidRDefault="00B64928" w:rsidP="005D4779">
      <w:pPr>
        <w:pStyle w:val="HTMLncedenBiimlendirilmi"/>
        <w:spacing w:line="293" w:lineRule="atLeast"/>
        <w:ind w:left="720"/>
        <w:rPr>
          <w:rFonts w:ascii="Verdana" w:hAnsi="Verdana"/>
        </w:rPr>
      </w:pPr>
    </w:p>
    <w:p w:rsidR="00FE0017" w:rsidRDefault="00FE0017" w:rsidP="005D4779">
      <w:pPr>
        <w:pStyle w:val="HTMLncedenBiimlendirilmi"/>
        <w:spacing w:line="293" w:lineRule="atLeast"/>
        <w:ind w:left="720"/>
        <w:rPr>
          <w:rFonts w:ascii="Verdana" w:hAnsi="Verdana"/>
        </w:rPr>
      </w:pPr>
      <w:r>
        <w:rPr>
          <w:rFonts w:ascii="Verdana" w:hAnsi="Verdana"/>
        </w:rPr>
        <w:tab/>
        <w:t xml:space="preserve"> </w:t>
      </w:r>
      <w:r w:rsidR="00490EB2">
        <w:rPr>
          <w:rFonts w:ascii="Verdana" w:hAnsi="Verdana"/>
        </w:rPr>
        <w:t xml:space="preserve"> </w:t>
      </w:r>
      <w:r>
        <w:rPr>
          <w:rFonts w:ascii="Verdana" w:hAnsi="Verdana"/>
        </w:rPr>
        <w:t xml:space="preserve">    </w:t>
      </w:r>
      <w:r w:rsidRPr="00FE0017">
        <w:rPr>
          <w:rFonts w:ascii="Verdana" w:hAnsi="Verdana"/>
          <w:b/>
        </w:rPr>
        <w:t>PrintStream</w:t>
      </w:r>
      <w:r w:rsidRPr="00FE0017">
        <w:rPr>
          <w:rFonts w:ascii="Verdana" w:hAnsi="Verdana"/>
        </w:rPr>
        <w:t xml:space="preserve"> yaz</w:t>
      </w:r>
      <w:r w:rsidR="00AD1EFE">
        <w:rPr>
          <w:rFonts w:ascii="Verdana" w:hAnsi="Verdana"/>
        </w:rPr>
        <w:t xml:space="preserve"> </w:t>
      </w:r>
      <w:r w:rsidRPr="00FE0017">
        <w:rPr>
          <w:rFonts w:ascii="Verdana" w:hAnsi="Verdana"/>
        </w:rPr>
        <w:t>=</w:t>
      </w:r>
      <w:r w:rsidR="00AD1EFE">
        <w:rPr>
          <w:rFonts w:ascii="Verdana" w:hAnsi="Verdana"/>
        </w:rPr>
        <w:t xml:space="preserve"> </w:t>
      </w:r>
      <w:r w:rsidRPr="00FE0017">
        <w:rPr>
          <w:rFonts w:ascii="Verdana" w:hAnsi="Verdana"/>
        </w:rPr>
        <w:t>new PrintStream(f);</w:t>
      </w:r>
    </w:p>
    <w:p w:rsidR="00B64928" w:rsidRDefault="00B64928" w:rsidP="005D4779">
      <w:pPr>
        <w:pStyle w:val="HTMLncedenBiimlendirilmi"/>
        <w:spacing w:line="293" w:lineRule="atLeast"/>
        <w:ind w:left="720"/>
        <w:rPr>
          <w:rFonts w:ascii="Verdana" w:hAnsi="Verdana"/>
        </w:rPr>
      </w:pPr>
    </w:p>
    <w:p w:rsidR="00AD1EFE" w:rsidRPr="00AD1EFE" w:rsidRDefault="00AD1EFE" w:rsidP="00AD1EFE">
      <w:pPr>
        <w:pStyle w:val="HTMLncedenBiimlendirilmi"/>
        <w:spacing w:line="293" w:lineRule="atLeast"/>
        <w:ind w:left="720"/>
        <w:rPr>
          <w:rFonts w:ascii="Verdana" w:hAnsi="Verdana"/>
        </w:rPr>
      </w:pPr>
      <w:r>
        <w:rPr>
          <w:rFonts w:ascii="Verdana" w:hAnsi="Verdana"/>
        </w:rPr>
        <w:tab/>
        <w:t xml:space="preserve">  </w:t>
      </w:r>
      <w:r w:rsidR="00490EB2">
        <w:rPr>
          <w:rFonts w:ascii="Verdana" w:hAnsi="Verdana"/>
        </w:rPr>
        <w:t xml:space="preserve"> </w:t>
      </w:r>
      <w:r>
        <w:rPr>
          <w:rFonts w:ascii="Verdana" w:hAnsi="Verdana"/>
        </w:rPr>
        <w:t xml:space="preserve">   </w:t>
      </w:r>
      <w:r w:rsidRPr="00AD1EFE">
        <w:rPr>
          <w:rFonts w:ascii="Verdana" w:hAnsi="Verdana"/>
        </w:rPr>
        <w:t>yaz.println(</w:t>
      </w:r>
      <w:r w:rsidR="009E24C6">
        <w:rPr>
          <w:rFonts w:ascii="Verdana" w:hAnsi="Verdana"/>
        </w:rPr>
        <w:t>string1</w:t>
      </w:r>
      <w:r w:rsidRPr="00AD1EFE">
        <w:rPr>
          <w:rFonts w:ascii="Verdana" w:hAnsi="Verdana"/>
        </w:rPr>
        <w:t>);</w:t>
      </w:r>
    </w:p>
    <w:p w:rsidR="00AD1EFE" w:rsidRPr="00AD1EFE" w:rsidRDefault="00AD1EFE" w:rsidP="00AD1EFE">
      <w:pPr>
        <w:pStyle w:val="HTMLncedenBiimlendirilmi"/>
        <w:spacing w:line="293" w:lineRule="atLeast"/>
        <w:ind w:left="720"/>
        <w:rPr>
          <w:rFonts w:ascii="Verdana" w:hAnsi="Verdana"/>
        </w:rPr>
      </w:pPr>
      <w:r w:rsidRPr="00AD1EFE">
        <w:rPr>
          <w:rFonts w:ascii="Verdana" w:hAnsi="Verdana"/>
        </w:rPr>
        <w:t xml:space="preserve">     </w:t>
      </w:r>
      <w:r w:rsidR="00490EB2">
        <w:rPr>
          <w:rFonts w:ascii="Verdana" w:hAnsi="Verdana"/>
        </w:rPr>
        <w:t xml:space="preserve"> </w:t>
      </w:r>
      <w:r w:rsidRPr="00AD1EFE">
        <w:rPr>
          <w:rFonts w:ascii="Verdana" w:hAnsi="Verdana"/>
        </w:rPr>
        <w:t xml:space="preserve">   yaz.print(4);</w:t>
      </w:r>
    </w:p>
    <w:p w:rsidR="008D02AB" w:rsidRDefault="00AD1EFE" w:rsidP="00AD1EFE">
      <w:pPr>
        <w:pStyle w:val="HTMLncedenBiimlendirilmi"/>
        <w:spacing w:line="293" w:lineRule="atLeast"/>
        <w:ind w:left="720"/>
        <w:rPr>
          <w:rFonts w:ascii="Verdana" w:hAnsi="Verdana"/>
        </w:rPr>
      </w:pPr>
      <w:r w:rsidRPr="00AD1EFE">
        <w:rPr>
          <w:rFonts w:ascii="Verdana" w:hAnsi="Verdana"/>
        </w:rPr>
        <w:t xml:space="preserve">     </w:t>
      </w:r>
      <w:r w:rsidR="00490EB2">
        <w:rPr>
          <w:rFonts w:ascii="Verdana" w:hAnsi="Verdana"/>
        </w:rPr>
        <w:t xml:space="preserve"> </w:t>
      </w:r>
      <w:r w:rsidRPr="00AD1EFE">
        <w:rPr>
          <w:rFonts w:ascii="Verdana" w:hAnsi="Verdana"/>
        </w:rPr>
        <w:t xml:space="preserve">   yaz.print('%');</w:t>
      </w:r>
    </w:p>
    <w:p w:rsidR="008D02AB" w:rsidRDefault="008D02AB" w:rsidP="005D4779">
      <w:pPr>
        <w:pStyle w:val="HTMLncedenBiimlendirilmi"/>
        <w:spacing w:line="293" w:lineRule="atLeast"/>
        <w:ind w:left="720"/>
        <w:rPr>
          <w:rFonts w:ascii="Verdana" w:hAnsi="Verdana"/>
        </w:rPr>
      </w:pPr>
    </w:p>
    <w:p w:rsidR="0093179D" w:rsidRDefault="0093179D" w:rsidP="0093179D">
      <w:pPr>
        <w:pStyle w:val="HTMLncedenBiimlendirilmi"/>
        <w:spacing w:line="293" w:lineRule="atLeast"/>
        <w:ind w:left="720"/>
        <w:rPr>
          <w:rFonts w:ascii="Verdana" w:hAnsi="Verdana"/>
        </w:rPr>
      </w:pPr>
      <w:r w:rsidRPr="00F77687">
        <w:rPr>
          <w:rFonts w:ascii="Verdana" w:hAnsi="Verdana"/>
          <w:b/>
        </w:rPr>
        <w:t>-</w:t>
      </w:r>
      <w:r w:rsidRPr="0088727E">
        <w:rPr>
          <w:rFonts w:ascii="Verdana" w:hAnsi="Verdana"/>
          <w:b/>
        </w:rPr>
        <w:t xml:space="preserve">Satır </w:t>
      </w:r>
      <w:r>
        <w:rPr>
          <w:rFonts w:ascii="Verdana" w:hAnsi="Verdana"/>
          <w:b/>
        </w:rPr>
        <w:t>girişi</w:t>
      </w:r>
      <w:r w:rsidRPr="0088727E">
        <w:rPr>
          <w:rFonts w:ascii="Verdana" w:hAnsi="Verdana"/>
          <w:b/>
        </w:rPr>
        <w:t>:</w:t>
      </w:r>
      <w:r>
        <w:rPr>
          <w:rFonts w:ascii="Verdana" w:hAnsi="Verdana"/>
          <w:b/>
        </w:rPr>
        <w:t xml:space="preserve"> </w:t>
      </w:r>
      <w:r>
        <w:rPr>
          <w:rFonts w:ascii="Verdana" w:hAnsi="Verdana"/>
        </w:rPr>
        <w:t>İlk satır neyin okunacağını belirtir. İkinci satır okunan satırın nerede depolanacağını belirtir. Üçüncü satırda b’nin ilk \n’sına kadarının s’ ye ataması yapılır.</w:t>
      </w:r>
    </w:p>
    <w:p w:rsidR="0093179D" w:rsidRDefault="0093179D" w:rsidP="0093179D">
      <w:pPr>
        <w:pStyle w:val="HTMLncedenBiimlendirilmi"/>
        <w:spacing w:line="293" w:lineRule="atLeast"/>
        <w:ind w:left="720"/>
        <w:rPr>
          <w:rFonts w:ascii="Verdana" w:hAnsi="Verdana"/>
          <w:b/>
        </w:rPr>
      </w:pPr>
    </w:p>
    <w:p w:rsidR="0093179D" w:rsidRDefault="0093179D" w:rsidP="0093179D">
      <w:pPr>
        <w:pStyle w:val="HTMLncedenBiimlendirilmi"/>
        <w:spacing w:line="293" w:lineRule="atLeast"/>
        <w:ind w:left="720"/>
        <w:rPr>
          <w:rFonts w:ascii="Verdana" w:hAnsi="Verdana"/>
        </w:rPr>
      </w:pPr>
      <w:r>
        <w:rPr>
          <w:rFonts w:ascii="Verdana" w:hAnsi="Verdana"/>
        </w:rPr>
        <w:tab/>
        <w:t xml:space="preserve">     </w:t>
      </w:r>
      <w:r w:rsidR="00490EB2">
        <w:rPr>
          <w:rFonts w:ascii="Verdana" w:hAnsi="Verdana"/>
        </w:rPr>
        <w:t xml:space="preserve"> </w:t>
      </w:r>
      <w:r w:rsidRPr="00B75EFE">
        <w:rPr>
          <w:rFonts w:ascii="Verdana" w:hAnsi="Verdana"/>
          <w:b/>
        </w:rPr>
        <w:t>InputStreamReader</w:t>
      </w:r>
      <w:r w:rsidRPr="004740F2">
        <w:rPr>
          <w:rFonts w:ascii="Verdana" w:hAnsi="Verdana"/>
        </w:rPr>
        <w:t xml:space="preserve"> a = new InputStreamReader(System.in);</w:t>
      </w:r>
    </w:p>
    <w:p w:rsidR="0093179D" w:rsidRDefault="0093179D" w:rsidP="0093179D">
      <w:pPr>
        <w:pStyle w:val="HTMLncedenBiimlendirilmi"/>
        <w:spacing w:line="293" w:lineRule="atLeast"/>
        <w:ind w:left="720"/>
        <w:rPr>
          <w:rFonts w:ascii="Verdana" w:hAnsi="Verdana"/>
        </w:rPr>
      </w:pPr>
    </w:p>
    <w:p w:rsidR="0093179D" w:rsidRDefault="0093179D" w:rsidP="0093179D">
      <w:pPr>
        <w:pStyle w:val="HTMLncedenBiimlendirilmi"/>
        <w:spacing w:line="293" w:lineRule="atLeast"/>
        <w:ind w:left="720"/>
        <w:rPr>
          <w:rFonts w:ascii="Verdana" w:hAnsi="Verdana"/>
        </w:rPr>
      </w:pPr>
      <w:r>
        <w:rPr>
          <w:rFonts w:ascii="Verdana" w:hAnsi="Verdana"/>
        </w:rPr>
        <w:tab/>
        <w:t xml:space="preserve">   </w:t>
      </w:r>
      <w:r w:rsidR="00490EB2">
        <w:rPr>
          <w:rFonts w:ascii="Verdana" w:hAnsi="Verdana"/>
        </w:rPr>
        <w:t xml:space="preserve"> </w:t>
      </w:r>
      <w:r>
        <w:rPr>
          <w:rFonts w:ascii="Verdana" w:hAnsi="Verdana"/>
        </w:rPr>
        <w:t xml:space="preserve">  </w:t>
      </w:r>
      <w:r w:rsidRPr="00B75EFE">
        <w:rPr>
          <w:rFonts w:ascii="Verdana" w:hAnsi="Verdana"/>
          <w:b/>
        </w:rPr>
        <w:t>BufferedReader</w:t>
      </w:r>
      <w:r w:rsidRPr="004740F2">
        <w:rPr>
          <w:rFonts w:ascii="Verdana" w:hAnsi="Verdana"/>
        </w:rPr>
        <w:t xml:space="preserve"> b = new BufferedReader(a);</w:t>
      </w:r>
    </w:p>
    <w:p w:rsidR="0093179D" w:rsidRDefault="0093179D" w:rsidP="0093179D">
      <w:pPr>
        <w:pStyle w:val="HTMLncedenBiimlendirilmi"/>
        <w:spacing w:line="293" w:lineRule="atLeast"/>
        <w:ind w:left="720"/>
        <w:rPr>
          <w:rFonts w:ascii="Verdana" w:hAnsi="Verdana"/>
        </w:rPr>
      </w:pPr>
    </w:p>
    <w:p w:rsidR="0093179D" w:rsidRDefault="0093179D" w:rsidP="0093179D">
      <w:pPr>
        <w:pStyle w:val="HTMLncedenBiimlendirilmi"/>
        <w:spacing w:line="293" w:lineRule="atLeast"/>
        <w:ind w:left="720"/>
        <w:rPr>
          <w:rFonts w:ascii="Verdana" w:hAnsi="Verdana"/>
        </w:rPr>
      </w:pPr>
      <w:r>
        <w:rPr>
          <w:rFonts w:ascii="Verdana" w:hAnsi="Verdana"/>
        </w:rPr>
        <w:tab/>
        <w:t xml:space="preserve">   </w:t>
      </w:r>
      <w:r w:rsidR="00490EB2">
        <w:rPr>
          <w:rFonts w:ascii="Verdana" w:hAnsi="Verdana"/>
        </w:rPr>
        <w:t xml:space="preserve"> </w:t>
      </w:r>
      <w:r>
        <w:rPr>
          <w:rFonts w:ascii="Verdana" w:hAnsi="Verdana"/>
        </w:rPr>
        <w:t xml:space="preserve">  </w:t>
      </w:r>
      <w:r w:rsidRPr="004740F2">
        <w:rPr>
          <w:rFonts w:ascii="Verdana" w:hAnsi="Verdana"/>
        </w:rPr>
        <w:t xml:space="preserve">s = </w:t>
      </w:r>
      <w:r w:rsidRPr="00F346CE">
        <w:rPr>
          <w:rFonts w:ascii="Verdana" w:hAnsi="Verdana"/>
          <w:b/>
        </w:rPr>
        <w:t>b.readLine()</w:t>
      </w:r>
      <w:r w:rsidRPr="004740F2">
        <w:rPr>
          <w:rFonts w:ascii="Verdana" w:hAnsi="Verdana"/>
        </w:rPr>
        <w:t>;</w:t>
      </w:r>
    </w:p>
    <w:p w:rsidR="0093179D" w:rsidRDefault="0093179D" w:rsidP="005D4779">
      <w:pPr>
        <w:pStyle w:val="HTMLncedenBiimlendirilmi"/>
        <w:spacing w:line="293" w:lineRule="atLeast"/>
        <w:ind w:left="720"/>
        <w:rPr>
          <w:rFonts w:ascii="Verdana" w:hAnsi="Verdana"/>
        </w:rPr>
      </w:pPr>
    </w:p>
    <w:p w:rsidR="008D02AB" w:rsidRPr="00532225" w:rsidRDefault="0017487E" w:rsidP="005D4779">
      <w:pPr>
        <w:pStyle w:val="HTMLncedenBiimlendirilmi"/>
        <w:spacing w:line="293" w:lineRule="atLeast"/>
        <w:ind w:left="720"/>
        <w:rPr>
          <w:rFonts w:ascii="Verdana" w:hAnsi="Verdana"/>
        </w:rPr>
      </w:pPr>
      <w:r w:rsidRPr="0017487E">
        <w:rPr>
          <w:rFonts w:ascii="Verdana" w:hAnsi="Verdana"/>
          <w:b/>
        </w:rPr>
        <w:t>-Dosyadan satır satır okuma:</w:t>
      </w:r>
      <w:r>
        <w:rPr>
          <w:rFonts w:ascii="Verdana" w:hAnsi="Verdana"/>
          <w:b/>
        </w:rPr>
        <w:t xml:space="preserve"> </w:t>
      </w:r>
      <w:r w:rsidR="00532225">
        <w:rPr>
          <w:rFonts w:ascii="Verdana" w:hAnsi="Verdana"/>
        </w:rPr>
        <w:t>buf.readLine() text dosyasındaki ilk satırı alır ve sonrakine geçer.</w:t>
      </w:r>
    </w:p>
    <w:p w:rsidR="008D02AB" w:rsidRDefault="008D02AB" w:rsidP="005D4779">
      <w:pPr>
        <w:pStyle w:val="HTMLncedenBiimlendirilmi"/>
        <w:spacing w:line="293" w:lineRule="atLeast"/>
        <w:ind w:left="720"/>
        <w:rPr>
          <w:rFonts w:ascii="Verdana" w:hAnsi="Verdana"/>
        </w:rPr>
      </w:pPr>
    </w:p>
    <w:p w:rsidR="008D02AB" w:rsidRDefault="003735E6" w:rsidP="005D4779">
      <w:pPr>
        <w:pStyle w:val="HTMLncedenBiimlendirilmi"/>
        <w:spacing w:line="293" w:lineRule="atLeast"/>
        <w:ind w:left="720"/>
        <w:rPr>
          <w:rFonts w:ascii="Verdana" w:hAnsi="Verdana"/>
        </w:rPr>
      </w:pPr>
      <w:r>
        <w:rPr>
          <w:rFonts w:ascii="Verdana" w:hAnsi="Verdana"/>
        </w:rPr>
        <w:t xml:space="preserve">       </w:t>
      </w:r>
      <w:r w:rsidR="00490EB2">
        <w:rPr>
          <w:rFonts w:ascii="Verdana" w:hAnsi="Verdana"/>
        </w:rPr>
        <w:t xml:space="preserve"> </w:t>
      </w:r>
      <w:r>
        <w:rPr>
          <w:rFonts w:ascii="Verdana" w:hAnsi="Verdana"/>
        </w:rPr>
        <w:t xml:space="preserve"> </w:t>
      </w:r>
      <w:r w:rsidR="0017487E" w:rsidRPr="0017487E">
        <w:rPr>
          <w:rFonts w:ascii="Verdana" w:hAnsi="Verdana"/>
          <w:b/>
        </w:rPr>
        <w:t>FileInputStream</w:t>
      </w:r>
      <w:r w:rsidR="0017487E" w:rsidRPr="0017487E">
        <w:rPr>
          <w:rFonts w:ascii="Verdana" w:hAnsi="Verdana"/>
        </w:rPr>
        <w:t xml:space="preserve"> fi=new FileInputStream("D:\proje \src\yaz1.txt");</w:t>
      </w:r>
    </w:p>
    <w:p w:rsidR="0017487E" w:rsidRDefault="0017487E" w:rsidP="005D4779">
      <w:pPr>
        <w:pStyle w:val="HTMLncedenBiimlendirilmi"/>
        <w:spacing w:line="293" w:lineRule="atLeast"/>
        <w:ind w:left="720"/>
        <w:rPr>
          <w:rFonts w:ascii="Verdana" w:hAnsi="Verdana"/>
        </w:rPr>
      </w:pPr>
    </w:p>
    <w:p w:rsidR="0017487E" w:rsidRDefault="0017487E" w:rsidP="005D4779">
      <w:pPr>
        <w:pStyle w:val="HTMLncedenBiimlendirilmi"/>
        <w:spacing w:line="293" w:lineRule="atLeast"/>
        <w:ind w:left="720"/>
        <w:rPr>
          <w:rFonts w:ascii="Verdana" w:hAnsi="Verdana"/>
        </w:rPr>
      </w:pPr>
      <w:r>
        <w:rPr>
          <w:rFonts w:ascii="Verdana" w:hAnsi="Verdana"/>
        </w:rPr>
        <w:tab/>
      </w:r>
      <w:r w:rsidR="003735E6">
        <w:rPr>
          <w:rFonts w:ascii="Verdana" w:hAnsi="Verdana"/>
        </w:rPr>
        <w:t xml:space="preserve">    </w:t>
      </w:r>
      <w:r w:rsidR="00490EB2">
        <w:rPr>
          <w:rFonts w:ascii="Verdana" w:hAnsi="Verdana"/>
        </w:rPr>
        <w:t xml:space="preserve"> </w:t>
      </w:r>
      <w:r w:rsidR="003735E6">
        <w:rPr>
          <w:rFonts w:ascii="Verdana" w:hAnsi="Verdana"/>
        </w:rPr>
        <w:t xml:space="preserve"> </w:t>
      </w:r>
      <w:r w:rsidRPr="0017487E">
        <w:rPr>
          <w:rFonts w:ascii="Verdana" w:hAnsi="Verdana"/>
          <w:b/>
        </w:rPr>
        <w:t>BufferedReader</w:t>
      </w:r>
      <w:r w:rsidRPr="0017487E">
        <w:rPr>
          <w:rFonts w:ascii="Verdana" w:hAnsi="Verdana"/>
        </w:rPr>
        <w:t xml:space="preserve"> b=new BufferedReader(new InputStreamReader(fi));</w:t>
      </w:r>
    </w:p>
    <w:p w:rsidR="0017487E" w:rsidRDefault="0017487E" w:rsidP="005D4779">
      <w:pPr>
        <w:pStyle w:val="HTMLncedenBiimlendirilmi"/>
        <w:spacing w:line="293" w:lineRule="atLeast"/>
        <w:ind w:left="720"/>
        <w:rPr>
          <w:rFonts w:ascii="Verdana" w:hAnsi="Verdana"/>
        </w:rPr>
      </w:pPr>
    </w:p>
    <w:p w:rsidR="0017487E" w:rsidRPr="0017487E" w:rsidRDefault="0017487E" w:rsidP="0017487E">
      <w:pPr>
        <w:pStyle w:val="HTMLncedenBiimlendirilmi"/>
        <w:spacing w:line="293" w:lineRule="atLeast"/>
        <w:ind w:left="720"/>
        <w:rPr>
          <w:rFonts w:ascii="Verdana" w:hAnsi="Verdana"/>
        </w:rPr>
      </w:pPr>
      <w:r>
        <w:rPr>
          <w:rFonts w:ascii="Verdana" w:hAnsi="Verdana"/>
        </w:rPr>
        <w:tab/>
      </w:r>
      <w:r w:rsidR="003735E6">
        <w:rPr>
          <w:rFonts w:ascii="Verdana" w:hAnsi="Verdana"/>
        </w:rPr>
        <w:t xml:space="preserve">  </w:t>
      </w:r>
      <w:r w:rsidR="00490EB2">
        <w:rPr>
          <w:rFonts w:ascii="Verdana" w:hAnsi="Verdana"/>
        </w:rPr>
        <w:t xml:space="preserve">  </w:t>
      </w:r>
      <w:r w:rsidR="003735E6">
        <w:rPr>
          <w:rFonts w:ascii="Verdana" w:hAnsi="Verdana"/>
        </w:rPr>
        <w:t xml:space="preserve">  </w:t>
      </w:r>
      <w:r w:rsidRPr="0017487E">
        <w:rPr>
          <w:rFonts w:ascii="Verdana" w:hAnsi="Verdana"/>
        </w:rPr>
        <w:t>while ((s</w:t>
      </w:r>
      <w:r>
        <w:rPr>
          <w:rFonts w:ascii="Verdana" w:hAnsi="Verdana"/>
        </w:rPr>
        <w:t>atır1=</w:t>
      </w:r>
      <w:r w:rsidRPr="004E35DB">
        <w:rPr>
          <w:rFonts w:ascii="Verdana" w:hAnsi="Verdana"/>
          <w:b/>
        </w:rPr>
        <w:t>b.readLine()</w:t>
      </w:r>
      <w:r>
        <w:rPr>
          <w:rFonts w:ascii="Verdana" w:hAnsi="Verdana"/>
        </w:rPr>
        <w:t>)!=null)</w:t>
      </w:r>
    </w:p>
    <w:p w:rsidR="0017487E" w:rsidRDefault="0017487E" w:rsidP="0017487E">
      <w:pPr>
        <w:pStyle w:val="HTMLncedenBiimlendirilmi"/>
        <w:spacing w:line="293" w:lineRule="atLeast"/>
        <w:ind w:left="720"/>
        <w:rPr>
          <w:rFonts w:ascii="Verdana" w:hAnsi="Verdana"/>
        </w:rPr>
      </w:pPr>
      <w:r w:rsidRPr="0017487E">
        <w:rPr>
          <w:rFonts w:ascii="Verdana" w:hAnsi="Verdana"/>
        </w:rPr>
        <w:t xml:space="preserve">                   System.out.println(satir</w:t>
      </w:r>
      <w:r>
        <w:rPr>
          <w:rFonts w:ascii="Verdana" w:hAnsi="Verdana"/>
        </w:rPr>
        <w:t>1</w:t>
      </w:r>
      <w:r w:rsidRPr="0017487E">
        <w:rPr>
          <w:rFonts w:ascii="Verdana" w:hAnsi="Verdana"/>
        </w:rPr>
        <w:t>);</w:t>
      </w:r>
    </w:p>
    <w:p w:rsidR="00547148" w:rsidRPr="0017487E" w:rsidRDefault="00547148" w:rsidP="0017487E">
      <w:pPr>
        <w:pStyle w:val="HTMLncedenBiimlendirilmi"/>
        <w:spacing w:line="293" w:lineRule="atLeast"/>
        <w:ind w:left="720"/>
        <w:rPr>
          <w:rFonts w:ascii="Verdana" w:hAnsi="Verdana"/>
        </w:rPr>
      </w:pPr>
    </w:p>
    <w:p w:rsidR="0017487E" w:rsidRPr="005779B5" w:rsidRDefault="00547148" w:rsidP="00547148">
      <w:pPr>
        <w:pStyle w:val="HTMLncedenBiimlendirilmi"/>
        <w:spacing w:line="293" w:lineRule="atLeast"/>
        <w:rPr>
          <w:rFonts w:ascii="Verdana" w:hAnsi="Verdana"/>
        </w:rPr>
      </w:pPr>
      <w:r>
        <w:rPr>
          <w:rFonts w:ascii="Verdana" w:hAnsi="Verdana"/>
        </w:rPr>
        <w:tab/>
      </w:r>
      <w:r w:rsidRPr="0017487E">
        <w:rPr>
          <w:rFonts w:ascii="Verdana" w:hAnsi="Verdana"/>
          <w:b/>
        </w:rPr>
        <w:t xml:space="preserve">-Dosyadan </w:t>
      </w:r>
      <w:r>
        <w:rPr>
          <w:rFonts w:ascii="Verdana" w:hAnsi="Verdana"/>
          <w:b/>
        </w:rPr>
        <w:t>kelime kelime</w:t>
      </w:r>
      <w:r w:rsidRPr="0017487E">
        <w:rPr>
          <w:rFonts w:ascii="Verdana" w:hAnsi="Verdana"/>
          <w:b/>
        </w:rPr>
        <w:t xml:space="preserve"> okuma:</w:t>
      </w:r>
      <w:r w:rsidR="00B75EFE">
        <w:rPr>
          <w:rFonts w:ascii="Verdana" w:hAnsi="Verdana"/>
          <w:b/>
        </w:rPr>
        <w:t xml:space="preserve"> </w:t>
      </w:r>
      <w:r w:rsidR="005779B5" w:rsidRPr="005779B5">
        <w:rPr>
          <w:rFonts w:ascii="Verdana" w:hAnsi="Verdana"/>
        </w:rPr>
        <w:t xml:space="preserve">object class’ındaki </w:t>
      </w:r>
      <w:r w:rsidR="005779B5" w:rsidRPr="00D9797F">
        <w:rPr>
          <w:rFonts w:ascii="Verdana" w:hAnsi="Verdana"/>
          <w:b/>
        </w:rPr>
        <w:t>nextElement</w:t>
      </w:r>
      <w:r w:rsidR="005779B5" w:rsidRPr="005779B5">
        <w:rPr>
          <w:rFonts w:ascii="Verdana" w:hAnsi="Verdana"/>
        </w:rPr>
        <w:t xml:space="preserve"> metodunu bu sefer iki kere kullandık. Çünkü sadece satırları değil satırlar içindeki kelimeleride böldük.</w:t>
      </w:r>
      <w:r w:rsidR="002D0E78">
        <w:rPr>
          <w:rFonts w:ascii="Verdana" w:hAnsi="Verdana"/>
        </w:rPr>
        <w:t xml:space="preserve"> </w:t>
      </w:r>
    </w:p>
    <w:p w:rsidR="0017487E" w:rsidRDefault="0017487E" w:rsidP="005D4779">
      <w:pPr>
        <w:pStyle w:val="HTMLncedenBiimlendirilmi"/>
        <w:spacing w:line="293" w:lineRule="atLeast"/>
        <w:ind w:left="720"/>
        <w:rPr>
          <w:rFonts w:ascii="Verdana" w:hAnsi="Verdana"/>
        </w:rPr>
      </w:pPr>
    </w:p>
    <w:p w:rsidR="00026EA6" w:rsidRDefault="00026EA6" w:rsidP="00026EA6">
      <w:pPr>
        <w:pStyle w:val="HTMLncedenBiimlendirilmi"/>
        <w:spacing w:line="293" w:lineRule="atLeast"/>
        <w:ind w:left="720"/>
        <w:rPr>
          <w:rFonts w:ascii="Verdana" w:hAnsi="Verdana"/>
        </w:rPr>
      </w:pPr>
      <w:r>
        <w:rPr>
          <w:rFonts w:ascii="Verdana" w:hAnsi="Verdana"/>
        </w:rPr>
        <w:tab/>
      </w:r>
      <w:r w:rsidRPr="00026EA6">
        <w:rPr>
          <w:rFonts w:ascii="Verdana" w:hAnsi="Verdana"/>
          <w:b/>
        </w:rPr>
        <w:t xml:space="preserve">      FileInputStream</w:t>
      </w:r>
      <w:r w:rsidRPr="00026EA6">
        <w:rPr>
          <w:rFonts w:ascii="Verdana" w:hAnsi="Verdana"/>
        </w:rPr>
        <w:t xml:space="preserve"> fi=new FileInputStream("C</w:t>
      </w:r>
      <w:r>
        <w:rPr>
          <w:rFonts w:ascii="Verdana" w:hAnsi="Verdana"/>
        </w:rPr>
        <w:t>/</w:t>
      </w:r>
      <w:r w:rsidRPr="00026EA6">
        <w:rPr>
          <w:rFonts w:ascii="Verdana" w:hAnsi="Verdana"/>
        </w:rPr>
        <w:t>proje/src/newfile.txt");</w:t>
      </w:r>
    </w:p>
    <w:p w:rsidR="00026EA6" w:rsidRPr="00026EA6" w:rsidRDefault="00026EA6" w:rsidP="00026EA6">
      <w:pPr>
        <w:pStyle w:val="HTMLncedenBiimlendirilmi"/>
        <w:spacing w:line="293" w:lineRule="atLeast"/>
        <w:ind w:left="720"/>
        <w:rPr>
          <w:rFonts w:ascii="Verdana" w:hAnsi="Verdana"/>
        </w:rPr>
      </w:pPr>
    </w:p>
    <w:p w:rsidR="00026EA6" w:rsidRPr="00026EA6" w:rsidRDefault="00026EA6" w:rsidP="00026EA6">
      <w:pPr>
        <w:pStyle w:val="HTMLncedenBiimlendirilmi"/>
        <w:spacing w:line="293" w:lineRule="atLeast"/>
        <w:rPr>
          <w:rFonts w:ascii="Verdana" w:hAnsi="Verdana"/>
        </w:rPr>
      </w:pPr>
      <w:r>
        <w:rPr>
          <w:rFonts w:ascii="Verdana" w:hAnsi="Verdana"/>
        </w:rPr>
        <w:tab/>
        <w:t xml:space="preserve">     </w:t>
      </w:r>
      <w:r w:rsidRPr="00026EA6">
        <w:rPr>
          <w:rFonts w:ascii="Verdana" w:hAnsi="Verdana"/>
          <w:b/>
        </w:rPr>
        <w:t>BufferedReader</w:t>
      </w:r>
      <w:r w:rsidRPr="00026EA6">
        <w:rPr>
          <w:rFonts w:ascii="Verdana" w:hAnsi="Verdana"/>
        </w:rPr>
        <w:t xml:space="preserve"> b=new BufferedReader(new InputStreamReader(fi));</w:t>
      </w:r>
    </w:p>
    <w:p w:rsidR="00026EA6" w:rsidRPr="00026EA6" w:rsidRDefault="00026EA6" w:rsidP="00026EA6">
      <w:pPr>
        <w:pStyle w:val="HTMLncedenBiimlendirilmi"/>
        <w:spacing w:line="293" w:lineRule="atLeast"/>
        <w:ind w:left="720"/>
        <w:rPr>
          <w:rFonts w:ascii="Verdana" w:hAnsi="Verdana"/>
        </w:rPr>
      </w:pPr>
      <w:r w:rsidRPr="00026EA6">
        <w:rPr>
          <w:rFonts w:ascii="Verdana" w:hAnsi="Verdana"/>
        </w:rPr>
        <w:t xml:space="preserve">            </w:t>
      </w:r>
    </w:p>
    <w:p w:rsidR="00026EA6" w:rsidRDefault="00026EA6" w:rsidP="00026EA6">
      <w:pPr>
        <w:pStyle w:val="HTMLncedenBiimlendirilmi"/>
        <w:spacing w:line="293" w:lineRule="atLeast"/>
        <w:ind w:left="720"/>
        <w:rPr>
          <w:rFonts w:ascii="Verdana" w:hAnsi="Verdana"/>
        </w:rPr>
      </w:pPr>
      <w:r>
        <w:rPr>
          <w:rFonts w:ascii="Verdana" w:hAnsi="Verdana"/>
        </w:rPr>
        <w:t xml:space="preserve">        </w:t>
      </w:r>
      <w:r w:rsidRPr="002A515D">
        <w:rPr>
          <w:rFonts w:ascii="Verdana" w:hAnsi="Verdana"/>
          <w:b/>
        </w:rPr>
        <w:t>StringTokenizer</w:t>
      </w:r>
      <w:r w:rsidRPr="00026EA6">
        <w:rPr>
          <w:rFonts w:ascii="Verdana" w:hAnsi="Verdana"/>
        </w:rPr>
        <w:t xml:space="preserve"> st;</w:t>
      </w:r>
    </w:p>
    <w:p w:rsidR="00026EA6" w:rsidRPr="00026EA6" w:rsidRDefault="00026EA6" w:rsidP="00026EA6">
      <w:pPr>
        <w:pStyle w:val="HTMLncedenBiimlendirilmi"/>
        <w:spacing w:line="293" w:lineRule="atLeast"/>
        <w:ind w:left="720"/>
        <w:rPr>
          <w:rFonts w:ascii="Verdana" w:hAnsi="Verdana"/>
        </w:rPr>
      </w:pPr>
    </w:p>
    <w:p w:rsidR="00026EA6" w:rsidRPr="00026EA6" w:rsidRDefault="00026EA6" w:rsidP="00026EA6">
      <w:pPr>
        <w:pStyle w:val="HTMLncedenBiimlendirilmi"/>
        <w:spacing w:line="293" w:lineRule="atLeast"/>
        <w:ind w:left="720"/>
        <w:rPr>
          <w:rFonts w:ascii="Verdana" w:hAnsi="Verdana"/>
        </w:rPr>
      </w:pPr>
      <w:r>
        <w:rPr>
          <w:rFonts w:ascii="Verdana" w:hAnsi="Verdana"/>
        </w:rPr>
        <w:t xml:space="preserve">        </w:t>
      </w:r>
      <w:r w:rsidRPr="00026EA6">
        <w:rPr>
          <w:rFonts w:ascii="Verdana" w:hAnsi="Verdana"/>
        </w:rPr>
        <w:t>while</w:t>
      </w:r>
      <w:r>
        <w:rPr>
          <w:rFonts w:ascii="Verdana" w:hAnsi="Verdana"/>
        </w:rPr>
        <w:t xml:space="preserve"> ((satir</w:t>
      </w:r>
      <w:r w:rsidR="0098496F">
        <w:rPr>
          <w:rFonts w:ascii="Verdana" w:hAnsi="Verdana"/>
        </w:rPr>
        <w:t>1</w:t>
      </w:r>
      <w:r>
        <w:rPr>
          <w:rFonts w:ascii="Verdana" w:hAnsi="Verdana"/>
        </w:rPr>
        <w:t>=b.readLine())!=null)</w:t>
      </w:r>
    </w:p>
    <w:p w:rsidR="00026EA6" w:rsidRPr="00026EA6" w:rsidRDefault="00026EA6" w:rsidP="00026EA6">
      <w:pPr>
        <w:pStyle w:val="HTMLncedenBiimlendirilmi"/>
        <w:spacing w:line="293" w:lineRule="atLeast"/>
        <w:ind w:left="720"/>
        <w:rPr>
          <w:rFonts w:ascii="Verdana" w:hAnsi="Verdana"/>
        </w:rPr>
      </w:pPr>
      <w:r w:rsidRPr="00026EA6">
        <w:rPr>
          <w:rFonts w:ascii="Verdana" w:hAnsi="Verdana"/>
        </w:rPr>
        <w:t xml:space="preserve">                st=new StringTokenizer(satir</w:t>
      </w:r>
      <w:r w:rsidR="0098496F">
        <w:rPr>
          <w:rFonts w:ascii="Verdana" w:hAnsi="Verdana"/>
        </w:rPr>
        <w:t>1</w:t>
      </w:r>
      <w:r w:rsidRPr="00026EA6">
        <w:rPr>
          <w:rFonts w:ascii="Verdana" w:hAnsi="Verdana"/>
        </w:rPr>
        <w:t>);</w:t>
      </w:r>
    </w:p>
    <w:p w:rsidR="00026EA6" w:rsidRPr="00026EA6" w:rsidRDefault="00026EA6" w:rsidP="00026EA6">
      <w:pPr>
        <w:pStyle w:val="HTMLncedenBiimlendirilmi"/>
        <w:spacing w:line="293" w:lineRule="atLeast"/>
        <w:ind w:left="720"/>
        <w:rPr>
          <w:rFonts w:ascii="Verdana" w:hAnsi="Verdana"/>
        </w:rPr>
      </w:pPr>
      <w:r w:rsidRPr="00026EA6">
        <w:rPr>
          <w:rFonts w:ascii="Verdana" w:hAnsi="Verdana"/>
        </w:rPr>
        <w:t xml:space="preserve">                while (st.hasMoreTokens())</w:t>
      </w:r>
    </w:p>
    <w:p w:rsidR="0017487E" w:rsidRDefault="00026EA6" w:rsidP="00026EA6">
      <w:pPr>
        <w:pStyle w:val="HTMLncedenBiimlendirilmi"/>
        <w:spacing w:line="293" w:lineRule="atLeast"/>
        <w:ind w:left="720"/>
        <w:rPr>
          <w:rFonts w:ascii="Verdana" w:hAnsi="Verdana"/>
        </w:rPr>
      </w:pPr>
      <w:r>
        <w:rPr>
          <w:rFonts w:ascii="Verdana" w:hAnsi="Verdana"/>
        </w:rPr>
        <w:t xml:space="preserve">                </w:t>
      </w:r>
      <w:r>
        <w:rPr>
          <w:rFonts w:ascii="Verdana" w:hAnsi="Verdana"/>
        </w:rPr>
        <w:tab/>
      </w:r>
      <w:r w:rsidRPr="00026EA6">
        <w:rPr>
          <w:rFonts w:ascii="Verdana" w:hAnsi="Verdana"/>
        </w:rPr>
        <w:t>System.out.println(st.nextToken());</w:t>
      </w:r>
    </w:p>
    <w:p w:rsidR="0017487E" w:rsidRDefault="0017487E" w:rsidP="005D4779">
      <w:pPr>
        <w:pStyle w:val="HTMLncedenBiimlendirilmi"/>
        <w:spacing w:line="293" w:lineRule="atLeast"/>
        <w:ind w:left="720"/>
        <w:rPr>
          <w:rFonts w:ascii="Verdana" w:hAnsi="Verdana"/>
        </w:rPr>
      </w:pPr>
    </w:p>
    <w:p w:rsidR="008D02AB" w:rsidRPr="0098496F" w:rsidRDefault="00A43F1C" w:rsidP="005D4779">
      <w:pPr>
        <w:pStyle w:val="HTMLncedenBiimlendirilmi"/>
        <w:spacing w:line="293" w:lineRule="atLeast"/>
        <w:ind w:left="720"/>
        <w:rPr>
          <w:rFonts w:ascii="Verdana" w:hAnsi="Verdana"/>
        </w:rPr>
      </w:pPr>
      <w:r w:rsidRPr="00A43F1C">
        <w:rPr>
          <w:rFonts w:ascii="Verdana" w:hAnsi="Verdana"/>
          <w:b/>
        </w:rPr>
        <w:t xml:space="preserve">-Dosyadan </w:t>
      </w:r>
      <w:r w:rsidR="0098496F">
        <w:rPr>
          <w:rFonts w:ascii="Verdana" w:hAnsi="Verdana"/>
          <w:b/>
        </w:rPr>
        <w:t>karakter karakter</w:t>
      </w:r>
      <w:r w:rsidRPr="00A43F1C">
        <w:rPr>
          <w:rFonts w:ascii="Verdana" w:hAnsi="Verdana"/>
          <w:b/>
        </w:rPr>
        <w:t xml:space="preserve"> okuma:</w:t>
      </w:r>
      <w:r>
        <w:rPr>
          <w:rFonts w:ascii="Verdana" w:hAnsi="Verdana"/>
          <w:b/>
        </w:rPr>
        <w:t xml:space="preserve"> </w:t>
      </w:r>
      <w:r w:rsidR="0098496F">
        <w:rPr>
          <w:rFonts w:ascii="Verdana" w:hAnsi="Verdana"/>
          <w:b/>
        </w:rPr>
        <w:t xml:space="preserve"> </w:t>
      </w:r>
      <w:r w:rsidR="0098496F" w:rsidRPr="0098496F">
        <w:rPr>
          <w:rFonts w:ascii="Verdana" w:hAnsi="Verdana"/>
        </w:rPr>
        <w:t>-1 e kadar oku dersen null yan son karaktere kadar tüm karakterleri tek tek yazdırır.</w:t>
      </w:r>
      <w:r w:rsidR="0098496F">
        <w:rPr>
          <w:rFonts w:ascii="Verdana" w:hAnsi="Verdana"/>
          <w:b/>
        </w:rPr>
        <w:t xml:space="preserve"> </w:t>
      </w:r>
      <w:r w:rsidR="0098496F" w:rsidRPr="0098496F">
        <w:rPr>
          <w:rFonts w:ascii="Verdana" w:hAnsi="Verdana"/>
        </w:rPr>
        <w:t>Herhangi başka bir karakteri -1 yerine yazabilirsin.</w:t>
      </w:r>
      <w:r w:rsidR="0098496F">
        <w:rPr>
          <w:rFonts w:ascii="Verdana" w:hAnsi="Verdana"/>
        </w:rPr>
        <w:t xml:space="preserve"> Ama sayı formunda olması için ‘u’, ‘\n’ şeklinde yazman gerekiyor.</w:t>
      </w:r>
    </w:p>
    <w:p w:rsidR="005B0112" w:rsidRDefault="005B0112" w:rsidP="005D4779">
      <w:pPr>
        <w:pStyle w:val="HTMLncedenBiimlendirilmi"/>
        <w:spacing w:line="293" w:lineRule="atLeast"/>
        <w:ind w:left="720"/>
        <w:rPr>
          <w:rFonts w:ascii="Verdana" w:hAnsi="Verdana"/>
          <w:b/>
        </w:rPr>
      </w:pPr>
    </w:p>
    <w:p w:rsidR="005B0112" w:rsidRDefault="005B0112" w:rsidP="005D4779">
      <w:pPr>
        <w:pStyle w:val="HTMLncedenBiimlendirilmi"/>
        <w:spacing w:line="293" w:lineRule="atLeast"/>
        <w:ind w:left="720"/>
        <w:rPr>
          <w:rFonts w:ascii="Verdana" w:hAnsi="Verdana"/>
        </w:rPr>
      </w:pPr>
      <w:r>
        <w:rPr>
          <w:rFonts w:ascii="Verdana" w:hAnsi="Verdana"/>
          <w:b/>
        </w:rPr>
        <w:tab/>
      </w:r>
      <w:r w:rsidRPr="005B0112">
        <w:rPr>
          <w:rFonts w:ascii="Verdana" w:hAnsi="Verdana"/>
        </w:rPr>
        <w:t xml:space="preserve">     </w:t>
      </w:r>
      <w:r w:rsidRPr="005B0112">
        <w:rPr>
          <w:rFonts w:ascii="Verdana" w:hAnsi="Verdana"/>
          <w:b/>
        </w:rPr>
        <w:t>StringBuffer</w:t>
      </w:r>
      <w:r w:rsidRPr="005B0112">
        <w:rPr>
          <w:rFonts w:ascii="Verdana" w:hAnsi="Verdana"/>
        </w:rPr>
        <w:t xml:space="preserve"> icerik = new StringBuffer("");</w:t>
      </w:r>
    </w:p>
    <w:p w:rsidR="005B0112" w:rsidRDefault="005B0112" w:rsidP="005D4779">
      <w:pPr>
        <w:pStyle w:val="HTMLncedenBiimlendirilmi"/>
        <w:spacing w:line="293" w:lineRule="atLeast"/>
        <w:ind w:left="720"/>
        <w:rPr>
          <w:rFonts w:ascii="Verdana" w:hAnsi="Verdana"/>
        </w:rPr>
      </w:pPr>
    </w:p>
    <w:p w:rsidR="005B0112" w:rsidRPr="005B0112" w:rsidRDefault="005B0112" w:rsidP="005D4779">
      <w:pPr>
        <w:pStyle w:val="HTMLncedenBiimlendirilmi"/>
        <w:spacing w:line="293" w:lineRule="atLeast"/>
        <w:ind w:left="720"/>
        <w:rPr>
          <w:rFonts w:ascii="Verdana" w:hAnsi="Verdana"/>
        </w:rPr>
      </w:pPr>
      <w:r>
        <w:rPr>
          <w:rFonts w:ascii="Verdana" w:hAnsi="Verdana"/>
        </w:rPr>
        <w:tab/>
        <w:t xml:space="preserve">     </w:t>
      </w:r>
      <w:r w:rsidRPr="005B0112">
        <w:rPr>
          <w:rFonts w:ascii="Verdana" w:hAnsi="Verdana"/>
          <w:b/>
        </w:rPr>
        <w:t>File</w:t>
      </w:r>
      <w:r w:rsidRPr="005B0112">
        <w:rPr>
          <w:rFonts w:ascii="Verdana" w:hAnsi="Verdana"/>
        </w:rPr>
        <w:t xml:space="preserve"> f=new File("C:/ proje/src/newfile.txt");</w:t>
      </w:r>
    </w:p>
    <w:p w:rsidR="005B0112" w:rsidRDefault="005B0112" w:rsidP="005D4779">
      <w:pPr>
        <w:pStyle w:val="HTMLncedenBiimlendirilmi"/>
        <w:spacing w:line="293" w:lineRule="atLeast"/>
        <w:ind w:left="720"/>
        <w:rPr>
          <w:rFonts w:ascii="Verdana" w:hAnsi="Verdana"/>
        </w:rPr>
      </w:pPr>
    </w:p>
    <w:p w:rsidR="005B0112" w:rsidRDefault="005B0112" w:rsidP="005D4779">
      <w:pPr>
        <w:pStyle w:val="HTMLncedenBiimlendirilmi"/>
        <w:spacing w:line="293" w:lineRule="atLeast"/>
        <w:ind w:left="720"/>
        <w:rPr>
          <w:rFonts w:ascii="Verdana" w:hAnsi="Verdana"/>
        </w:rPr>
      </w:pPr>
      <w:r>
        <w:rPr>
          <w:rFonts w:ascii="Verdana" w:hAnsi="Verdana"/>
        </w:rPr>
        <w:tab/>
        <w:t xml:space="preserve">     </w:t>
      </w:r>
      <w:r w:rsidRPr="005B0112">
        <w:rPr>
          <w:rFonts w:ascii="Verdana" w:hAnsi="Verdana"/>
          <w:b/>
        </w:rPr>
        <w:t>FileInputStream</w:t>
      </w:r>
      <w:r w:rsidRPr="005B0112">
        <w:rPr>
          <w:rFonts w:ascii="Verdana" w:hAnsi="Verdana"/>
        </w:rPr>
        <w:t xml:space="preserve"> fi=new FileInputStream(f);</w:t>
      </w:r>
    </w:p>
    <w:p w:rsidR="005B0112" w:rsidRDefault="005B0112" w:rsidP="005D4779">
      <w:pPr>
        <w:pStyle w:val="HTMLncedenBiimlendirilmi"/>
        <w:spacing w:line="293" w:lineRule="atLeast"/>
        <w:ind w:left="720"/>
        <w:rPr>
          <w:rFonts w:ascii="Verdana" w:hAnsi="Verdana"/>
        </w:rPr>
      </w:pPr>
    </w:p>
    <w:p w:rsidR="005B0112" w:rsidRDefault="0098496F" w:rsidP="005D4779">
      <w:pPr>
        <w:pStyle w:val="HTMLncedenBiimlendirilmi"/>
        <w:spacing w:line="293" w:lineRule="atLeast"/>
        <w:ind w:left="720"/>
        <w:rPr>
          <w:rFonts w:ascii="Verdana" w:hAnsi="Verdana"/>
        </w:rPr>
      </w:pPr>
      <w:r>
        <w:rPr>
          <w:rFonts w:ascii="Verdana" w:hAnsi="Verdana"/>
        </w:rPr>
        <w:tab/>
        <w:t xml:space="preserve">     int k;</w:t>
      </w:r>
    </w:p>
    <w:p w:rsidR="0098496F" w:rsidRDefault="0098496F" w:rsidP="005D4779">
      <w:pPr>
        <w:pStyle w:val="HTMLncedenBiimlendirilmi"/>
        <w:spacing w:line="293" w:lineRule="atLeast"/>
        <w:ind w:left="720"/>
        <w:rPr>
          <w:rFonts w:ascii="Verdana" w:hAnsi="Verdana"/>
        </w:rPr>
      </w:pPr>
    </w:p>
    <w:p w:rsidR="0098496F" w:rsidRPr="0098496F" w:rsidRDefault="0098496F" w:rsidP="0098496F">
      <w:pPr>
        <w:pStyle w:val="HTMLncedenBiimlendirilmi"/>
        <w:spacing w:line="293" w:lineRule="atLeast"/>
        <w:ind w:left="720"/>
        <w:rPr>
          <w:rFonts w:ascii="Verdana" w:hAnsi="Verdana"/>
        </w:rPr>
      </w:pPr>
      <w:r>
        <w:rPr>
          <w:rFonts w:ascii="Verdana" w:hAnsi="Verdana"/>
        </w:rPr>
        <w:tab/>
        <w:t xml:space="preserve">      while ((k=fi.read())!=-1)</w:t>
      </w:r>
    </w:p>
    <w:p w:rsidR="002C794C" w:rsidRDefault="0098496F" w:rsidP="00A74F2A">
      <w:pPr>
        <w:pStyle w:val="HTMLncedenBiimlendirilmi"/>
        <w:spacing w:line="293" w:lineRule="atLeast"/>
        <w:ind w:left="720"/>
        <w:rPr>
          <w:rFonts w:ascii="Verdana" w:hAnsi="Verdana"/>
        </w:rPr>
      </w:pPr>
      <w:r w:rsidRPr="0098496F">
        <w:rPr>
          <w:rFonts w:ascii="Verdana" w:hAnsi="Verdana"/>
        </w:rPr>
        <w:t xml:space="preserve">         </w:t>
      </w:r>
      <w:r>
        <w:rPr>
          <w:rFonts w:ascii="Verdana" w:hAnsi="Verdana"/>
        </w:rPr>
        <w:t xml:space="preserve">       icerik.append((char)k);</w:t>
      </w:r>
    </w:p>
    <w:p w:rsidR="00323C38" w:rsidRDefault="00323C38" w:rsidP="00323C38">
      <w:pPr>
        <w:pStyle w:val="HTMLncedenBiimlendirilmi"/>
        <w:spacing w:line="293" w:lineRule="atLeast"/>
        <w:rPr>
          <w:rFonts w:ascii="Verdana" w:hAnsi="Verdana"/>
        </w:rPr>
      </w:pPr>
    </w:p>
    <w:p w:rsidR="002905F5" w:rsidRDefault="00D36C16" w:rsidP="00323C38">
      <w:pPr>
        <w:pStyle w:val="HTMLncedenBiimlendirilmi"/>
        <w:numPr>
          <w:ilvl w:val="0"/>
          <w:numId w:val="23"/>
        </w:numPr>
        <w:spacing w:line="293" w:lineRule="atLeast"/>
        <w:rPr>
          <w:rFonts w:ascii="Verdana" w:hAnsi="Verdana"/>
          <w:b/>
          <w:color w:val="FF0000"/>
        </w:rPr>
      </w:pPr>
      <w:r w:rsidRPr="00D36C16">
        <w:rPr>
          <w:rFonts w:ascii="Verdana" w:hAnsi="Verdana"/>
          <w:b/>
          <w:color w:val="FF0000"/>
        </w:rPr>
        <w:t>Accessing Databases With JDBC</w:t>
      </w:r>
      <w:r w:rsidR="009459DB">
        <w:rPr>
          <w:rFonts w:ascii="Verdana" w:hAnsi="Verdana"/>
          <w:b/>
          <w:color w:val="FF0000"/>
        </w:rPr>
        <w:t>(Java Database Connectivity)</w:t>
      </w:r>
      <w:r w:rsidRPr="00D36C16">
        <w:rPr>
          <w:rFonts w:ascii="Verdana" w:hAnsi="Verdana"/>
          <w:b/>
          <w:color w:val="FF0000"/>
        </w:rPr>
        <w:t>:</w:t>
      </w:r>
      <w:r>
        <w:rPr>
          <w:rFonts w:ascii="Verdana" w:hAnsi="Verdana"/>
          <w:b/>
          <w:color w:val="FF0000"/>
        </w:rPr>
        <w:t xml:space="preserve"> </w:t>
      </w:r>
    </w:p>
    <w:p w:rsidR="00C07E24" w:rsidRDefault="00C07E24" w:rsidP="00C07E24">
      <w:pPr>
        <w:pStyle w:val="HTMLncedenBiimlendirilmi"/>
        <w:spacing w:line="293" w:lineRule="atLeast"/>
        <w:rPr>
          <w:rFonts w:ascii="Verdana" w:hAnsi="Verdana"/>
          <w:b/>
          <w:color w:val="FF0000"/>
        </w:rPr>
      </w:pPr>
    </w:p>
    <w:p w:rsidR="00B353A5" w:rsidRDefault="00B353A5" w:rsidP="00C07E24">
      <w:pPr>
        <w:pStyle w:val="HTMLncedenBiimlendirilmi"/>
        <w:spacing w:line="293" w:lineRule="atLeast"/>
        <w:rPr>
          <w:rFonts w:ascii="Verdana" w:hAnsi="Verdana"/>
          <w:b/>
        </w:rPr>
      </w:pPr>
      <w:r>
        <w:rPr>
          <w:rFonts w:ascii="Verdana" w:hAnsi="Verdana"/>
          <w:b/>
        </w:rPr>
        <w:t>-Conventions:</w:t>
      </w:r>
    </w:p>
    <w:p w:rsidR="00B353A5" w:rsidRDefault="00B353A5" w:rsidP="00C07E24">
      <w:pPr>
        <w:pStyle w:val="HTMLncedenBiimlendirilmi"/>
        <w:spacing w:line="293" w:lineRule="atLeast"/>
        <w:rPr>
          <w:rFonts w:ascii="Verdana" w:hAnsi="Verdana"/>
          <w:b/>
        </w:rPr>
      </w:pPr>
    </w:p>
    <w:p w:rsidR="00C07E24" w:rsidRPr="000318F0" w:rsidRDefault="00B353A5" w:rsidP="00C07E24">
      <w:pPr>
        <w:pStyle w:val="HTMLncedenBiimlendirilmi"/>
        <w:spacing w:line="293" w:lineRule="atLeast"/>
        <w:rPr>
          <w:rFonts w:ascii="Verdana" w:hAnsi="Verdana"/>
        </w:rPr>
      </w:pPr>
      <w:r>
        <w:rPr>
          <w:rFonts w:ascii="Verdana" w:hAnsi="Verdana"/>
          <w:b/>
        </w:rPr>
        <w:tab/>
      </w:r>
      <w:r w:rsidR="002F4B30" w:rsidRPr="000318F0">
        <w:rPr>
          <w:rFonts w:ascii="Verdana" w:hAnsi="Verdana"/>
          <w:b/>
        </w:rPr>
        <w:t>-</w:t>
      </w:r>
      <w:r w:rsidR="002F4B30" w:rsidRPr="000318F0">
        <w:rPr>
          <w:rFonts w:ascii="Verdana" w:hAnsi="Verdana"/>
        </w:rPr>
        <w:t>All table names should be all uppercase with words seperated by underscores.</w:t>
      </w:r>
    </w:p>
    <w:p w:rsidR="002905F5" w:rsidRPr="00105E27" w:rsidRDefault="00B353A5" w:rsidP="00C07E24">
      <w:pPr>
        <w:pStyle w:val="HTMLncedenBiimlendirilmi"/>
        <w:spacing w:line="293" w:lineRule="atLeast"/>
        <w:rPr>
          <w:rFonts w:ascii="Verdana" w:hAnsi="Verdana"/>
          <w:color w:val="FF0000"/>
        </w:rPr>
      </w:pPr>
      <w:r w:rsidRPr="00105E27">
        <w:rPr>
          <w:rFonts w:ascii="Verdana" w:hAnsi="Verdana"/>
          <w:color w:val="FF0000"/>
        </w:rPr>
        <w:tab/>
        <w:t>-All column names should start with table name</w:t>
      </w:r>
      <w:r w:rsidR="00105E27" w:rsidRPr="00105E27">
        <w:rPr>
          <w:rFonts w:ascii="Verdana" w:hAnsi="Verdana"/>
          <w:color w:val="FF0000"/>
        </w:rPr>
        <w:t xml:space="preserve"> or its initials</w:t>
      </w:r>
      <w:r w:rsidRPr="00105E27">
        <w:rPr>
          <w:rFonts w:ascii="Verdana" w:hAnsi="Verdana"/>
          <w:color w:val="FF0000"/>
        </w:rPr>
        <w:t>. (e</w:t>
      </w:r>
      <w:r w:rsidR="00105E27">
        <w:rPr>
          <w:rFonts w:ascii="Verdana" w:hAnsi="Verdana"/>
          <w:color w:val="FF0000"/>
        </w:rPr>
        <w:t xml:space="preserve">.g., contacts_name). </w:t>
      </w:r>
      <w:r w:rsidR="001E1225">
        <w:rPr>
          <w:rFonts w:ascii="Verdana" w:hAnsi="Verdana"/>
          <w:color w:val="FF0000"/>
        </w:rPr>
        <w:t xml:space="preserve"> </w:t>
      </w:r>
    </w:p>
    <w:p w:rsidR="00747CA2" w:rsidRDefault="00747CA2" w:rsidP="00BF4681">
      <w:pPr>
        <w:pStyle w:val="HTMLncedenBiimlendirilmi"/>
        <w:spacing w:line="293" w:lineRule="atLeast"/>
        <w:rPr>
          <w:rFonts w:ascii="Verdana" w:hAnsi="Verdana"/>
          <w:color w:val="FF0000"/>
        </w:rPr>
      </w:pPr>
    </w:p>
    <w:p w:rsidR="00C07E24" w:rsidRDefault="00C07E24" w:rsidP="00C07E24">
      <w:pPr>
        <w:pStyle w:val="AralkYok"/>
        <w:numPr>
          <w:ilvl w:val="0"/>
          <w:numId w:val="24"/>
        </w:numPr>
        <w:ind w:left="360"/>
        <w:rPr>
          <w:color w:val="FF0000"/>
        </w:rPr>
      </w:pPr>
      <w:r w:rsidRPr="00B2177A">
        <w:rPr>
          <w:b/>
          <w:color w:val="FF0000"/>
        </w:rPr>
        <w:t xml:space="preserve">JPA(Java Persistance Api) </w:t>
      </w:r>
      <w:r w:rsidRPr="00B2177A">
        <w:rPr>
          <w:color w:val="FF0000"/>
        </w:rPr>
        <w:t>(javax.persistance.*</w:t>
      </w:r>
      <w:r>
        <w:rPr>
          <w:color w:val="FF0000"/>
        </w:rPr>
        <w:t>)</w:t>
      </w:r>
    </w:p>
    <w:p w:rsidR="00C07E24" w:rsidRDefault="00C07E24" w:rsidP="00C07E24">
      <w:pPr>
        <w:pStyle w:val="AralkYok"/>
      </w:pPr>
    </w:p>
    <w:p w:rsidR="00C07E24" w:rsidRDefault="00C07E24" w:rsidP="00C07E24">
      <w:pPr>
        <w:pStyle w:val="AralkYok"/>
        <w:rPr>
          <w:color w:val="FF0000"/>
        </w:rPr>
      </w:pPr>
      <w:r>
        <w:t xml:space="preserve">-Supported types of entity classes primitive types, String, </w:t>
      </w:r>
      <w:r w:rsidRPr="00816E68">
        <w:rPr>
          <w:color w:val="FF0000"/>
        </w:rPr>
        <w:t>other serializable objects</w:t>
      </w:r>
      <w:r>
        <w:rPr>
          <w:color w:val="FF0000"/>
        </w:rPr>
        <w:t>.</w:t>
      </w:r>
    </w:p>
    <w:p w:rsidR="00A368E2" w:rsidRDefault="00A368E2" w:rsidP="00C07E24">
      <w:pPr>
        <w:pStyle w:val="AralkYok"/>
        <w:rPr>
          <w:color w:val="FF0000"/>
        </w:rPr>
      </w:pPr>
    </w:p>
    <w:p w:rsidR="00A368E2" w:rsidRDefault="00A368E2" w:rsidP="00C07E24">
      <w:pPr>
        <w:pStyle w:val="AralkYok"/>
        <w:rPr>
          <w:color w:val="FF0000"/>
        </w:rPr>
      </w:pPr>
    </w:p>
    <w:p w:rsidR="00A368E2" w:rsidRDefault="00A368E2" w:rsidP="00C07E24">
      <w:pPr>
        <w:pStyle w:val="AralkYok"/>
        <w:rPr>
          <w:color w:val="FF0000"/>
        </w:rPr>
      </w:pPr>
    </w:p>
    <w:p w:rsidR="00A368E2" w:rsidRDefault="00A368E2" w:rsidP="00C07E24">
      <w:pPr>
        <w:pStyle w:val="AralkYok"/>
        <w:rPr>
          <w:color w:val="FF0000"/>
        </w:rPr>
      </w:pPr>
    </w:p>
    <w:p w:rsidR="00A368E2" w:rsidRDefault="00A368E2" w:rsidP="00C07E24">
      <w:pPr>
        <w:pStyle w:val="AralkYok"/>
        <w:rPr>
          <w:color w:val="FF0000"/>
        </w:rPr>
      </w:pPr>
    </w:p>
    <w:p w:rsidR="00A368E2" w:rsidRDefault="00A368E2" w:rsidP="00C07E24">
      <w:pPr>
        <w:pStyle w:val="AralkYok"/>
        <w:rPr>
          <w:color w:val="FF0000"/>
        </w:rPr>
      </w:pPr>
    </w:p>
    <w:p w:rsidR="00A368E2" w:rsidRDefault="00A368E2" w:rsidP="00C07E24">
      <w:pPr>
        <w:pStyle w:val="AralkYok"/>
        <w:rPr>
          <w:color w:val="FF0000"/>
        </w:rPr>
      </w:pPr>
    </w:p>
    <w:p w:rsidR="00A368E2" w:rsidRDefault="00A368E2" w:rsidP="00442029">
      <w:pPr>
        <w:pStyle w:val="HTMLncedenBiimlendirilmi"/>
        <w:spacing w:line="293" w:lineRule="atLeast"/>
        <w:rPr>
          <w:rFonts w:ascii="Verdana" w:hAnsi="Verdana"/>
          <w:color w:val="FF0000"/>
          <w:lang w:val="en-US"/>
        </w:rPr>
      </w:pPr>
      <w:r w:rsidRPr="00DC2DB0">
        <w:rPr>
          <w:rFonts w:ascii="Verdana" w:hAnsi="Verdana"/>
          <w:color w:val="FF0000"/>
          <w:lang w:val="en-US"/>
        </w:rPr>
        <w:t>-one to one, one to many, many to one, man to many etc.</w:t>
      </w:r>
    </w:p>
    <w:p w:rsidR="00442029" w:rsidRDefault="00442029" w:rsidP="00442029">
      <w:pPr>
        <w:pStyle w:val="HTMLncedenBiimlendirilmi"/>
        <w:spacing w:line="293" w:lineRule="atLeast"/>
        <w:rPr>
          <w:rFonts w:ascii="Verdana" w:hAnsi="Verdana"/>
          <w:color w:val="FF0000"/>
          <w:lang w:val="en-US"/>
        </w:rPr>
      </w:pPr>
    </w:p>
    <w:p w:rsidR="00442029" w:rsidRPr="00442029" w:rsidRDefault="00442029" w:rsidP="00442029">
      <w:pPr>
        <w:pStyle w:val="HTMLncedenBiimlendirilmi"/>
        <w:spacing w:line="293" w:lineRule="atLeast"/>
        <w:rPr>
          <w:rFonts w:ascii="Verdana" w:hAnsi="Verdana"/>
          <w:color w:val="FF0000"/>
          <w:lang w:val="en-US"/>
        </w:rPr>
      </w:pPr>
    </w:p>
    <w:p w:rsidR="00A368E2" w:rsidRDefault="00A368E2" w:rsidP="00C07E24">
      <w:pPr>
        <w:pStyle w:val="AralkYok"/>
        <w:rPr>
          <w:color w:val="FF0000"/>
        </w:rPr>
      </w:pPr>
    </w:p>
    <w:p w:rsidR="00A368E2" w:rsidRDefault="00FF32B5" w:rsidP="00C07E24">
      <w:pPr>
        <w:pStyle w:val="AralkYok"/>
        <w:rPr>
          <w:color w:val="FF0000"/>
        </w:rPr>
      </w:pPr>
      <w:r>
        <w:rPr>
          <w:color w:val="FF0000"/>
        </w:rPr>
        <w:pict>
          <v:shape id="_x0000_i1054" type="#_x0000_t75" style="width:453.3pt;height:4in">
            <v:imagedata r:id="rId103" o:title="jpaentitystates"/>
          </v:shape>
        </w:pict>
      </w:r>
    </w:p>
    <w:p w:rsidR="00747CA2" w:rsidRPr="00747CA2" w:rsidRDefault="00747CA2" w:rsidP="00BF4681">
      <w:pPr>
        <w:pStyle w:val="HTMLncedenBiimlendirilmi"/>
        <w:spacing w:line="293" w:lineRule="atLeast"/>
        <w:rPr>
          <w:rFonts w:ascii="Verdana" w:hAnsi="Verdana"/>
        </w:rPr>
      </w:pPr>
    </w:p>
    <w:p w:rsidR="00DC2DB0" w:rsidRDefault="00FF32B5" w:rsidP="00C07E24">
      <w:pPr>
        <w:pStyle w:val="HTMLncedenBiimlendirilmi"/>
        <w:spacing w:line="293" w:lineRule="atLeast"/>
        <w:rPr>
          <w:rFonts w:ascii="Verdana" w:hAnsi="Verdana"/>
          <w:lang w:val="en-US"/>
        </w:rPr>
      </w:pPr>
      <w:r>
        <w:rPr>
          <w:rFonts w:ascii="Verdana" w:hAnsi="Verdana"/>
          <w:lang w:val="en-US"/>
        </w:rPr>
        <w:pict>
          <v:shape id="_x0000_i1055" type="#_x0000_t75" style="width:453.9pt;height:284.85pt">
            <v:imagedata r:id="rId104" o:title="hibernateentitystates1"/>
          </v:shape>
        </w:pict>
      </w:r>
    </w:p>
    <w:p w:rsidR="00A368E2" w:rsidRPr="00A368E2" w:rsidRDefault="00A368E2" w:rsidP="00C07E24">
      <w:pPr>
        <w:pStyle w:val="HTMLncedenBiimlendirilmi"/>
        <w:spacing w:line="293" w:lineRule="atLeast"/>
        <w:rPr>
          <w:rFonts w:ascii="Verdana" w:hAnsi="Verdana"/>
          <w:lang w:val="en-US"/>
        </w:rPr>
      </w:pPr>
    </w:p>
    <w:p w:rsidR="009F05FB" w:rsidRDefault="00CC189E" w:rsidP="00C07E24">
      <w:pPr>
        <w:pStyle w:val="HTMLncedenBiimlendirilmi"/>
        <w:spacing w:line="293" w:lineRule="atLeast"/>
        <w:rPr>
          <w:rStyle w:val="Kpr"/>
          <w:rFonts w:ascii="Verdana" w:hAnsi="Verdana"/>
        </w:rPr>
      </w:pPr>
      <w:hyperlink r:id="rId105" w:history="1">
        <w:r w:rsidR="00DC2DB0" w:rsidRPr="00DC2DB0">
          <w:rPr>
            <w:rStyle w:val="Kpr"/>
            <w:rFonts w:ascii="Verdana" w:hAnsi="Verdana"/>
          </w:rPr>
          <w:t>https://vladmihalcea.com/2014/07/30/a-beginners-guide-to-jpa-hibernate-entity-state-transitions/</w:t>
        </w:r>
      </w:hyperlink>
    </w:p>
    <w:p w:rsidR="009E0B7D" w:rsidRDefault="009E0B7D" w:rsidP="00C07E24">
      <w:pPr>
        <w:pStyle w:val="HTMLncedenBiimlendirilmi"/>
        <w:spacing w:line="293" w:lineRule="atLeast"/>
        <w:rPr>
          <w:rStyle w:val="Kpr"/>
          <w:rFonts w:ascii="Verdana" w:hAnsi="Verdana"/>
        </w:rPr>
      </w:pPr>
    </w:p>
    <w:p w:rsidR="00BA7EE6" w:rsidRDefault="009E0B7D" w:rsidP="009E0B7D">
      <w:pPr>
        <w:pStyle w:val="HTMLncedenBiimlendirilmi"/>
        <w:numPr>
          <w:ilvl w:val="0"/>
          <w:numId w:val="24"/>
        </w:numPr>
        <w:spacing w:line="293" w:lineRule="atLeast"/>
        <w:rPr>
          <w:rFonts w:ascii="Verdana" w:hAnsi="Verdana"/>
          <w:b/>
        </w:rPr>
      </w:pPr>
      <w:r w:rsidRPr="009E0B7D">
        <w:rPr>
          <w:rFonts w:ascii="Verdana" w:hAnsi="Verdana"/>
          <w:b/>
        </w:rPr>
        <w:t>Server-side programming</w:t>
      </w:r>
      <w:r w:rsidR="004D3FED">
        <w:rPr>
          <w:rFonts w:ascii="Verdana" w:hAnsi="Verdana"/>
          <w:b/>
        </w:rPr>
        <w:t xml:space="preserve"> / Dynamic Pages</w:t>
      </w:r>
      <w:r w:rsidRPr="009E0B7D">
        <w:rPr>
          <w:rFonts w:ascii="Verdana" w:hAnsi="Verdana"/>
          <w:b/>
        </w:rPr>
        <w:t>:</w:t>
      </w:r>
      <w:r>
        <w:rPr>
          <w:rFonts w:ascii="Verdana" w:hAnsi="Verdana"/>
          <w:b/>
        </w:rPr>
        <w:t xml:space="preserve"> </w:t>
      </w:r>
    </w:p>
    <w:p w:rsidR="00BA7EE6" w:rsidRPr="00BA7EE6" w:rsidRDefault="008D439C" w:rsidP="00BA7EE6">
      <w:pPr>
        <w:pStyle w:val="HTMLncedenBiimlendirilmi"/>
        <w:spacing w:line="293" w:lineRule="atLeast"/>
        <w:ind w:left="720"/>
        <w:rPr>
          <w:rFonts w:ascii="Verdana" w:hAnsi="Verdana"/>
          <w:b/>
        </w:rPr>
      </w:pPr>
      <w:r w:rsidRPr="008D439C">
        <w:rPr>
          <w:rFonts w:ascii="Verdana" w:hAnsi="Verdana"/>
          <w:color w:val="00B050"/>
        </w:rPr>
        <w:t xml:space="preserve">Servlet </w:t>
      </w:r>
      <w:r>
        <w:rPr>
          <w:rFonts w:ascii="Verdana" w:hAnsi="Verdana"/>
        </w:rPr>
        <w:t>is server side programming</w:t>
      </w:r>
      <w:r w:rsidR="00805304">
        <w:rPr>
          <w:rFonts w:ascii="Verdana" w:hAnsi="Verdana"/>
        </w:rPr>
        <w:t xml:space="preserve"> </w:t>
      </w:r>
      <w:r w:rsidR="000305A5">
        <w:rPr>
          <w:rFonts w:ascii="Verdana" w:hAnsi="Verdana"/>
        </w:rPr>
        <w:t>API</w:t>
      </w:r>
      <w:r w:rsidR="00805304">
        <w:rPr>
          <w:rFonts w:ascii="Verdana" w:hAnsi="Verdana"/>
        </w:rPr>
        <w:t xml:space="preserve"> of java</w:t>
      </w:r>
      <w:r w:rsidR="009C337E">
        <w:rPr>
          <w:rFonts w:ascii="Verdana" w:hAnsi="Verdana"/>
        </w:rPr>
        <w:t>.</w:t>
      </w:r>
      <w:r>
        <w:rPr>
          <w:rFonts w:ascii="Verdana" w:hAnsi="Verdana"/>
        </w:rPr>
        <w:t xml:space="preserve"> </w:t>
      </w:r>
      <w:r w:rsidR="009C337E">
        <w:rPr>
          <w:rFonts w:ascii="Verdana" w:hAnsi="Verdana"/>
        </w:rPr>
        <w:t>Its difference from JSP, ASP and PHP is</w:t>
      </w:r>
      <w:r w:rsidR="00391EF7">
        <w:rPr>
          <w:rFonts w:ascii="Verdana" w:hAnsi="Verdana"/>
        </w:rPr>
        <w:t>,</w:t>
      </w:r>
      <w:r w:rsidR="009C337E">
        <w:rPr>
          <w:rFonts w:ascii="Verdana" w:hAnsi="Verdana"/>
        </w:rPr>
        <w:t xml:space="preserve"> it </w:t>
      </w:r>
      <w:r>
        <w:rPr>
          <w:rFonts w:ascii="Verdana" w:hAnsi="Verdana"/>
        </w:rPr>
        <w:t>handl</w:t>
      </w:r>
      <w:r w:rsidR="009C337E">
        <w:rPr>
          <w:rFonts w:ascii="Verdana" w:hAnsi="Verdana"/>
        </w:rPr>
        <w:t xml:space="preserve">es </w:t>
      </w:r>
      <w:r>
        <w:rPr>
          <w:rFonts w:ascii="Verdana" w:hAnsi="Verdana"/>
        </w:rPr>
        <w:t>http requests and responses</w:t>
      </w:r>
      <w:r w:rsidR="00C177B7">
        <w:rPr>
          <w:rFonts w:ascii="Verdana" w:hAnsi="Verdana"/>
        </w:rPr>
        <w:t xml:space="preserve"> manually</w:t>
      </w:r>
      <w:r w:rsidR="00F2577C">
        <w:rPr>
          <w:rFonts w:ascii="Verdana" w:hAnsi="Verdana"/>
        </w:rPr>
        <w:t>.</w:t>
      </w:r>
    </w:p>
    <w:p w:rsidR="00BA7EE6" w:rsidRDefault="002135ED" w:rsidP="00C45DC8">
      <w:pPr>
        <w:pStyle w:val="AralkYok"/>
        <w:ind w:left="708"/>
      </w:pPr>
      <w:r w:rsidRPr="002135ED">
        <w:rPr>
          <w:color w:val="00B050"/>
        </w:rPr>
        <w:t xml:space="preserve">JSP </w:t>
      </w:r>
      <w:r>
        <w:t>is</w:t>
      </w:r>
      <w:r w:rsidR="00805304">
        <w:t xml:space="preserve"> a</w:t>
      </w:r>
      <w:r>
        <w:t xml:space="preserve"> server side </w:t>
      </w:r>
      <w:r w:rsidR="00307DFE">
        <w:t>Java view technology</w:t>
      </w:r>
      <w:r>
        <w:t>.</w:t>
      </w:r>
      <w:r w:rsidR="004D3FED">
        <w:t xml:space="preserve"> JSPs are compiled into Java code and run a</w:t>
      </w:r>
      <w:r w:rsidR="004D3FED" w:rsidRPr="00C45DC8">
        <w:t>s Java Servlet.</w:t>
      </w:r>
      <w:r w:rsidRPr="00C45DC8">
        <w:t xml:space="preserve"> </w:t>
      </w:r>
      <w:r w:rsidR="00C45DC8" w:rsidRPr="00C45DC8">
        <w:t> allows you to write template text in client side languages (like HTML, CSS, JavaScript, ect.). JSP supports </w:t>
      </w:r>
      <w:hyperlink r:id="rId106" w:history="1">
        <w:r w:rsidR="00C45DC8" w:rsidRPr="00C45DC8">
          <w:t>taglibs</w:t>
        </w:r>
      </w:hyperlink>
      <w:r w:rsidR="00C45DC8" w:rsidRPr="00C45DC8">
        <w:t>, which are backed by pieces of Java code that let you control the page flow or output dynamically, JSP also supports </w:t>
      </w:r>
      <w:hyperlink r:id="rId107" w:history="1">
        <w:r w:rsidR="00C45DC8" w:rsidRPr="00C45DC8">
          <w:t>Expression Language</w:t>
        </w:r>
      </w:hyperlink>
      <w:r w:rsidR="00C45DC8" w:rsidRPr="00C45DC8">
        <w:t>, which can be used to access backend data,</w:t>
      </w:r>
    </w:p>
    <w:p w:rsidR="0096653C" w:rsidRDefault="009E0ABD" w:rsidP="0096653C">
      <w:pPr>
        <w:pStyle w:val="HTMLncedenBiimlendirilmi"/>
        <w:spacing w:line="293" w:lineRule="atLeast"/>
        <w:ind w:left="720"/>
        <w:rPr>
          <w:rFonts w:ascii="Verdana" w:hAnsi="Verdana"/>
        </w:rPr>
      </w:pPr>
      <w:r w:rsidRPr="009E0ABD">
        <w:rPr>
          <w:rFonts w:ascii="Verdana" w:hAnsi="Verdana"/>
          <w:color w:val="00B050"/>
        </w:rPr>
        <w:t>JSF</w:t>
      </w:r>
      <w:r>
        <w:rPr>
          <w:rFonts w:ascii="Verdana" w:hAnsi="Verdana"/>
          <w:color w:val="00B050"/>
        </w:rPr>
        <w:t xml:space="preserve"> </w:t>
      </w:r>
      <w:r w:rsidR="00BA7EE6">
        <w:rPr>
          <w:rFonts w:ascii="Verdana" w:hAnsi="Verdana"/>
        </w:rPr>
        <w:t>is a server side</w:t>
      </w:r>
      <w:r w:rsidR="00A97379">
        <w:rPr>
          <w:rFonts w:ascii="Verdana" w:hAnsi="Verdana"/>
        </w:rPr>
        <w:t xml:space="preserve"> programming framework for Java. JSFs are built on top of Servlet API</w:t>
      </w:r>
      <w:r w:rsidR="00A4542E">
        <w:rPr>
          <w:rFonts w:ascii="Verdana" w:hAnsi="Verdana"/>
        </w:rPr>
        <w:t>.</w:t>
      </w:r>
      <w:r w:rsidR="00A97379">
        <w:rPr>
          <w:rFonts w:ascii="Verdana" w:hAnsi="Verdana"/>
        </w:rPr>
        <w:t xml:space="preserve"> </w:t>
      </w:r>
      <w:r w:rsidR="00A97379">
        <w:rPr>
          <w:rFonts w:ascii="Verdana" w:hAnsi="Verdana"/>
          <w:lang w:val="en-US"/>
        </w:rPr>
        <w:t>W</w:t>
      </w:r>
      <w:r w:rsidR="00BA7EE6">
        <w:rPr>
          <w:rFonts w:ascii="Verdana" w:hAnsi="Verdana"/>
        </w:rPr>
        <w:t>eb pages and back end code is seperated like ASP.</w:t>
      </w:r>
    </w:p>
    <w:p w:rsidR="0096653C" w:rsidRPr="0096653C" w:rsidRDefault="0096653C" w:rsidP="0096653C">
      <w:pPr>
        <w:pStyle w:val="HTMLncedenBiimlendirilmi"/>
        <w:spacing w:line="293" w:lineRule="atLeast"/>
        <w:ind w:left="720"/>
        <w:rPr>
          <w:rFonts w:ascii="Verdana" w:hAnsi="Verdana"/>
        </w:rPr>
      </w:pPr>
    </w:p>
    <w:p w:rsidR="00A4542E" w:rsidRDefault="00A4542E" w:rsidP="0096653C">
      <w:pPr>
        <w:ind w:left="708"/>
      </w:pPr>
      <w:r w:rsidRPr="00A4542E">
        <w:tab/>
        <w:t>As being a MVC (</w:t>
      </w:r>
      <w:hyperlink r:id="rId108" w:history="1">
        <w:r w:rsidRPr="00A4542E">
          <w:rPr>
            <w:rStyle w:val="Kpr"/>
            <w:color w:val="auto"/>
            <w:u w:val="none"/>
          </w:rPr>
          <w:t>Model-View-Controller</w:t>
        </w:r>
      </w:hyperlink>
      <w:r w:rsidRPr="00A4542E">
        <w:t>) framework, JSF provides the </w:t>
      </w:r>
      <w:hyperlink r:id="rId109" w:history="1">
        <w:r w:rsidRPr="00A4542E">
          <w:rPr>
            <w:rStyle w:val="HTMLKodu"/>
            <w:rFonts w:ascii="Verdana" w:eastAsiaTheme="minorHAnsi" w:hAnsi="Verdana" w:cstheme="minorBidi"/>
            <w:sz w:val="18"/>
            <w:szCs w:val="22"/>
          </w:rPr>
          <w:t>FacesServlet</w:t>
        </w:r>
      </w:hyperlink>
      <w:r w:rsidRPr="00A4542E">
        <w:t> as the sole request-response </w:t>
      </w:r>
      <w:r w:rsidRPr="00A4542E">
        <w:rPr>
          <w:rStyle w:val="Vurgu"/>
          <w:i w:val="0"/>
          <w:iCs w:val="0"/>
        </w:rPr>
        <w:t>Controller</w:t>
      </w:r>
      <w:r w:rsidRPr="00A4542E">
        <w:t>. It takes all the standard and tedious HTTP request/response work from your hands, such as gathering user input, validating/converting them, putting them in model objects, invoking actions and rendering the response. This way you end up with basically a JSP or Facelets (XHTML) page for </w:t>
      </w:r>
      <w:r w:rsidRPr="00A4542E">
        <w:rPr>
          <w:rStyle w:val="Vurgu"/>
          <w:i w:val="0"/>
          <w:iCs w:val="0"/>
        </w:rPr>
        <w:t>View</w:t>
      </w:r>
      <w:r w:rsidRPr="00A4542E">
        <w:t> and a JavaBean class as </w:t>
      </w:r>
      <w:r w:rsidRPr="00A4542E">
        <w:rPr>
          <w:rStyle w:val="Vurgu"/>
          <w:i w:val="0"/>
          <w:iCs w:val="0"/>
        </w:rPr>
        <w:t>Model</w:t>
      </w:r>
      <w:r w:rsidRPr="00A4542E">
        <w:t>. The JSF components are used to bind the view with the model (such as your ASP.NET web control does) and the </w:t>
      </w:r>
      <w:r w:rsidRPr="00A4542E">
        <w:rPr>
          <w:rStyle w:val="HTMLKodu"/>
          <w:rFonts w:ascii="Verdana" w:eastAsiaTheme="minorHAnsi" w:hAnsi="Verdana" w:cstheme="minorBidi"/>
          <w:sz w:val="18"/>
          <w:szCs w:val="22"/>
        </w:rPr>
        <w:t>FacesServlet</w:t>
      </w:r>
      <w:r w:rsidRPr="00A4542E">
        <w:t>uses the </w:t>
      </w:r>
      <w:r w:rsidRPr="00A4542E">
        <w:rPr>
          <w:rStyle w:val="Vurgu"/>
          <w:i w:val="0"/>
          <w:iCs w:val="0"/>
        </w:rPr>
        <w:t>JSF component tree</w:t>
      </w:r>
      <w:r w:rsidRPr="00A4542E">
        <w:t> to do all the work.</w:t>
      </w:r>
    </w:p>
    <w:p w:rsidR="00F96DE5" w:rsidRPr="001143D5" w:rsidRDefault="00F96DE5" w:rsidP="00F96DE5">
      <w:pPr>
        <w:pStyle w:val="HTMLncedenBiimlendirilmi"/>
        <w:spacing w:line="293" w:lineRule="atLeast"/>
        <w:ind w:left="720"/>
        <w:rPr>
          <w:rFonts w:ascii="Verdana" w:hAnsi="Verdana"/>
          <w:b/>
        </w:rPr>
      </w:pPr>
      <w:r w:rsidRPr="001143D5">
        <w:rPr>
          <w:rFonts w:ascii="Verdana" w:hAnsi="Verdana"/>
          <w:color w:val="00B050"/>
        </w:rPr>
        <w:t>ASP</w:t>
      </w:r>
      <w:r>
        <w:rPr>
          <w:rFonts w:ascii="Verdana" w:hAnsi="Verdana"/>
          <w:color w:val="00B050"/>
        </w:rPr>
        <w:t xml:space="preserve"> </w:t>
      </w:r>
      <w:r>
        <w:rPr>
          <w:rFonts w:ascii="Verdana" w:hAnsi="Verdana"/>
        </w:rPr>
        <w:t>is server side programming framework of C#.</w:t>
      </w:r>
      <w:r>
        <w:rPr>
          <w:rFonts w:ascii="Verdana" w:hAnsi="Verdana"/>
          <w:color w:val="00B050"/>
        </w:rPr>
        <w:t xml:space="preserve"> </w:t>
      </w:r>
    </w:p>
    <w:p w:rsidR="00BD0473" w:rsidRDefault="00BD0473" w:rsidP="00BD0473">
      <w:pPr>
        <w:pStyle w:val="HTMLncedenBiimlendirilmi"/>
        <w:spacing w:line="293" w:lineRule="atLeast"/>
        <w:ind w:left="720"/>
        <w:rPr>
          <w:rFonts w:ascii="Verdana" w:hAnsi="Verdana"/>
        </w:rPr>
      </w:pPr>
      <w:r w:rsidRPr="004D3FED">
        <w:rPr>
          <w:rFonts w:ascii="Verdana" w:hAnsi="Verdana"/>
          <w:color w:val="00B050"/>
        </w:rPr>
        <w:t xml:space="preserve">PHP </w:t>
      </w:r>
      <w:r>
        <w:rPr>
          <w:rFonts w:ascii="Verdana" w:hAnsi="Verdana"/>
        </w:rPr>
        <w:t>is a open source server side programming language(Not framework. Servlet, JSP and ASP uses Java and C# programming languages.)</w:t>
      </w:r>
    </w:p>
    <w:p w:rsidR="003A5C55" w:rsidRDefault="003A5C55" w:rsidP="00FC5D44">
      <w:pPr>
        <w:pStyle w:val="HTMLncedenBiimlendirilmi"/>
        <w:spacing w:line="293" w:lineRule="atLeast"/>
        <w:rPr>
          <w:rFonts w:ascii="Verdana" w:hAnsi="Verdana"/>
        </w:rPr>
      </w:pPr>
    </w:p>
    <w:p w:rsidR="00186FF5" w:rsidRDefault="00186FF5" w:rsidP="00186FF5">
      <w:pPr>
        <w:pStyle w:val="HTMLncedenBiimlendirilmi"/>
        <w:spacing w:line="293" w:lineRule="atLeast"/>
        <w:rPr>
          <w:rFonts w:ascii="Verdana" w:hAnsi="Verdana"/>
          <w:b/>
          <w:color w:val="FF0000"/>
        </w:rPr>
      </w:pPr>
    </w:p>
    <w:p w:rsidR="00347A67" w:rsidRDefault="00347A67" w:rsidP="00186FF5">
      <w:pPr>
        <w:pStyle w:val="HTMLncedenBiimlendirilmi"/>
        <w:spacing w:line="293" w:lineRule="atLeast"/>
        <w:rPr>
          <w:rFonts w:ascii="Verdana" w:hAnsi="Verdana"/>
          <w:b/>
        </w:rPr>
      </w:pPr>
      <w:r>
        <w:rPr>
          <w:rFonts w:ascii="Verdana" w:hAnsi="Verdana"/>
          <w:b/>
        </w:rPr>
        <w:t>-Web Notes</w:t>
      </w:r>
    </w:p>
    <w:p w:rsidR="00347A67" w:rsidRDefault="00347A67" w:rsidP="00186FF5">
      <w:pPr>
        <w:pStyle w:val="HTMLncedenBiimlendirilmi"/>
        <w:spacing w:line="293" w:lineRule="atLeast"/>
        <w:rPr>
          <w:rFonts w:ascii="Verdana" w:hAnsi="Verdana"/>
          <w:b/>
        </w:rPr>
      </w:pPr>
      <w:r>
        <w:rPr>
          <w:rFonts w:ascii="Verdana" w:hAnsi="Verdana"/>
          <w:b/>
        </w:rPr>
        <w:tab/>
      </w:r>
    </w:p>
    <w:p w:rsidR="00186FF5" w:rsidRDefault="003C21E7" w:rsidP="00186FF5">
      <w:pPr>
        <w:pStyle w:val="HTMLncedenBiimlendirilmi"/>
        <w:spacing w:line="293" w:lineRule="atLeast"/>
        <w:rPr>
          <w:rFonts w:ascii="Verdana" w:hAnsi="Verdana"/>
        </w:rPr>
      </w:pPr>
      <w:r>
        <w:rPr>
          <w:rFonts w:ascii="Verdana" w:hAnsi="Verdana"/>
        </w:rPr>
        <w:tab/>
      </w:r>
      <w:r w:rsidR="00464421">
        <w:rPr>
          <w:rFonts w:ascii="Verdana" w:hAnsi="Verdana"/>
        </w:rPr>
        <w:t>-WEB-INF is private. So put your web pages</w:t>
      </w:r>
      <w:r w:rsidR="00C6100E">
        <w:rPr>
          <w:rFonts w:ascii="Verdana" w:hAnsi="Verdana"/>
        </w:rPr>
        <w:t>(html, JSP, etc.)</w:t>
      </w:r>
      <w:r w:rsidR="00464421">
        <w:rPr>
          <w:rFonts w:ascii="Verdana" w:hAnsi="Verdana"/>
        </w:rPr>
        <w:t xml:space="preserve"> in root of </w:t>
      </w:r>
      <w:r w:rsidR="00C6100E">
        <w:rPr>
          <w:rFonts w:ascii="Verdana" w:hAnsi="Verdana"/>
        </w:rPr>
        <w:t xml:space="preserve">file </w:t>
      </w:r>
      <w:r w:rsidR="00464421">
        <w:rPr>
          <w:rFonts w:ascii="Verdana" w:hAnsi="Verdana"/>
        </w:rPr>
        <w:t>Web Pages.</w:t>
      </w:r>
    </w:p>
    <w:p w:rsidR="00FD425D" w:rsidRDefault="00FD425D" w:rsidP="00186FF5">
      <w:pPr>
        <w:pStyle w:val="HTMLncedenBiimlendirilmi"/>
        <w:spacing w:line="293" w:lineRule="atLeast"/>
        <w:rPr>
          <w:rFonts w:ascii="Verdana" w:hAnsi="Verdana"/>
        </w:rPr>
      </w:pPr>
    </w:p>
    <w:p w:rsidR="00FD425D" w:rsidRDefault="003C21E7" w:rsidP="00186FF5">
      <w:pPr>
        <w:pStyle w:val="HTMLncedenBiimlendirilmi"/>
        <w:spacing w:line="293" w:lineRule="atLeast"/>
        <w:rPr>
          <w:rFonts w:ascii="Verdana" w:hAnsi="Verdana"/>
        </w:rPr>
      </w:pPr>
      <w:r>
        <w:rPr>
          <w:rFonts w:ascii="Verdana" w:hAnsi="Verdana"/>
        </w:rPr>
        <w:tab/>
      </w:r>
      <w:r w:rsidR="00FD425D">
        <w:rPr>
          <w:rFonts w:ascii="Verdana" w:hAnsi="Verdana"/>
        </w:rPr>
        <w:t>-F12 to open developer tools.</w:t>
      </w:r>
    </w:p>
    <w:p w:rsidR="00441542" w:rsidRDefault="00441542" w:rsidP="00186FF5">
      <w:pPr>
        <w:pStyle w:val="HTMLncedenBiimlendirilmi"/>
        <w:spacing w:line="293" w:lineRule="atLeast"/>
        <w:rPr>
          <w:rFonts w:ascii="Verdana" w:hAnsi="Verdana"/>
        </w:rPr>
      </w:pPr>
    </w:p>
    <w:p w:rsidR="00441542" w:rsidRDefault="00441542" w:rsidP="00186FF5">
      <w:pPr>
        <w:pStyle w:val="HTMLncedenBiimlendirilmi"/>
        <w:spacing w:line="293" w:lineRule="atLeast"/>
        <w:rPr>
          <w:rFonts w:ascii="Verdana" w:hAnsi="Verdana"/>
        </w:rPr>
      </w:pPr>
      <w:r>
        <w:rPr>
          <w:rFonts w:ascii="Verdana" w:hAnsi="Verdana"/>
        </w:rPr>
        <w:tab/>
        <w:t>-Use xml for selecting which file will be shown as main page</w:t>
      </w:r>
    </w:p>
    <w:p w:rsidR="00441542" w:rsidRDefault="00441542" w:rsidP="00186FF5">
      <w:pPr>
        <w:pStyle w:val="HTMLncedenBiimlendirilmi"/>
        <w:spacing w:line="293" w:lineRule="atLeast"/>
        <w:rPr>
          <w:rFonts w:ascii="Verdana" w:hAnsi="Verdana"/>
        </w:rPr>
      </w:pPr>
      <w:r>
        <w:rPr>
          <w:rFonts w:ascii="Verdana" w:hAnsi="Verdana"/>
        </w:rPr>
        <w:tab/>
      </w:r>
    </w:p>
    <w:p w:rsidR="00441542" w:rsidRPr="00441542" w:rsidRDefault="00441542" w:rsidP="00441542">
      <w:pPr>
        <w:pStyle w:val="HTMLncedenBiimlendirilmi"/>
        <w:spacing w:line="293" w:lineRule="atLeast"/>
        <w:rPr>
          <w:rFonts w:ascii="Verdana" w:hAnsi="Verdana"/>
        </w:rPr>
      </w:pPr>
      <w:r>
        <w:rPr>
          <w:rFonts w:ascii="Verdana" w:hAnsi="Verdana"/>
        </w:rPr>
        <w:tab/>
        <w:t xml:space="preserve">        </w:t>
      </w:r>
      <w:r w:rsidRPr="00441542">
        <w:rPr>
          <w:rFonts w:ascii="Verdana" w:hAnsi="Verdana"/>
        </w:rPr>
        <w:t>&lt;welcome-file-list&gt;</w:t>
      </w:r>
    </w:p>
    <w:p w:rsidR="00441542" w:rsidRPr="00441542" w:rsidRDefault="00441542" w:rsidP="00441542">
      <w:pPr>
        <w:pStyle w:val="HTMLncedenBiimlendirilmi"/>
        <w:spacing w:line="293" w:lineRule="atLeast"/>
        <w:rPr>
          <w:rFonts w:ascii="Verdana" w:hAnsi="Verdana"/>
        </w:rPr>
      </w:pPr>
      <w:r>
        <w:rPr>
          <w:rFonts w:ascii="Verdana" w:hAnsi="Verdana"/>
        </w:rPr>
        <w:tab/>
      </w:r>
      <w:r w:rsidRPr="00441542">
        <w:rPr>
          <w:rFonts w:ascii="Verdana" w:hAnsi="Verdana"/>
        </w:rPr>
        <w:t xml:space="preserve">     </w:t>
      </w:r>
      <w:r>
        <w:rPr>
          <w:rFonts w:ascii="Verdana" w:hAnsi="Verdana"/>
        </w:rPr>
        <w:t xml:space="preserve">   </w:t>
      </w:r>
      <w:r w:rsidRPr="00441542">
        <w:rPr>
          <w:rFonts w:ascii="Verdana" w:hAnsi="Verdana"/>
        </w:rPr>
        <w:t>&lt;welcome-file&gt;faces/index.xhtml&lt;/welcome-file&gt;</w:t>
      </w:r>
    </w:p>
    <w:p w:rsidR="00441542" w:rsidRDefault="00441542" w:rsidP="00441542">
      <w:pPr>
        <w:pStyle w:val="HTMLncedenBiimlendirilmi"/>
        <w:spacing w:line="293" w:lineRule="atLeast"/>
        <w:rPr>
          <w:rFonts w:ascii="Verdana" w:hAnsi="Verdana"/>
        </w:rPr>
      </w:pPr>
      <w:r>
        <w:rPr>
          <w:rFonts w:ascii="Verdana" w:hAnsi="Verdana"/>
        </w:rPr>
        <w:tab/>
      </w:r>
      <w:r w:rsidRPr="00441542">
        <w:rPr>
          <w:rFonts w:ascii="Verdana" w:hAnsi="Verdana"/>
        </w:rPr>
        <w:t xml:space="preserve">    </w:t>
      </w:r>
      <w:r>
        <w:rPr>
          <w:rFonts w:ascii="Verdana" w:hAnsi="Verdana"/>
        </w:rPr>
        <w:t xml:space="preserve">    </w:t>
      </w:r>
      <w:r w:rsidRPr="00441542">
        <w:rPr>
          <w:rFonts w:ascii="Verdana" w:hAnsi="Verdana"/>
        </w:rPr>
        <w:t>&lt;/welcome-file-list&gt;</w:t>
      </w:r>
    </w:p>
    <w:p w:rsidR="00347A67" w:rsidRDefault="00347A67" w:rsidP="00186FF5">
      <w:pPr>
        <w:pStyle w:val="HTMLncedenBiimlendirilmi"/>
        <w:spacing w:line="293" w:lineRule="atLeast"/>
        <w:rPr>
          <w:rFonts w:ascii="Verdana" w:hAnsi="Verdana"/>
        </w:rPr>
      </w:pPr>
    </w:p>
    <w:p w:rsidR="00347A67" w:rsidRDefault="003C21E7" w:rsidP="003C21E7">
      <w:pPr>
        <w:pStyle w:val="AralkYok"/>
      </w:pPr>
      <w:r w:rsidRPr="003C21E7">
        <w:rPr>
          <w:color w:val="00B050"/>
        </w:rPr>
        <w:t>Extensible Markup Language </w:t>
      </w:r>
      <w:r w:rsidRPr="003C21E7">
        <w:t>(</w:t>
      </w:r>
      <w:r w:rsidRPr="003C21E7">
        <w:rPr>
          <w:color w:val="00B050"/>
        </w:rPr>
        <w:t>XML</w:t>
      </w:r>
      <w:r w:rsidRPr="003C21E7">
        <w:t>) is a </w:t>
      </w:r>
      <w:hyperlink r:id="rId110" w:tooltip="Markup language" w:history="1">
        <w:r w:rsidRPr="003C21E7">
          <w:rPr>
            <w:rStyle w:val="Kpr"/>
            <w:color w:val="auto"/>
            <w:u w:val="none"/>
          </w:rPr>
          <w:t>markup language</w:t>
        </w:r>
      </w:hyperlink>
      <w:r w:rsidRPr="003C21E7">
        <w:t> that defines a set of rules for encoding </w:t>
      </w:r>
      <w:hyperlink r:id="rId111" w:tooltip="Electronic document" w:history="1">
        <w:r w:rsidRPr="003C21E7">
          <w:rPr>
            <w:rStyle w:val="Kpr"/>
            <w:color w:val="auto"/>
            <w:u w:val="none"/>
          </w:rPr>
          <w:t>documents</w:t>
        </w:r>
      </w:hyperlink>
      <w:r w:rsidRPr="003C21E7">
        <w:t> in a </w:t>
      </w:r>
      <w:hyperlink r:id="rId112" w:tooltip="File format" w:history="1">
        <w:r w:rsidRPr="003C21E7">
          <w:rPr>
            <w:rStyle w:val="Kpr"/>
            <w:color w:val="auto"/>
            <w:u w:val="none"/>
          </w:rPr>
          <w:t>format</w:t>
        </w:r>
      </w:hyperlink>
      <w:r w:rsidRPr="003C21E7">
        <w:t> that is both </w:t>
      </w:r>
      <w:hyperlink r:id="rId113" w:tooltip="Human-readable medium" w:history="1">
        <w:r w:rsidRPr="003C21E7">
          <w:rPr>
            <w:rStyle w:val="Kpr"/>
            <w:color w:val="auto"/>
            <w:u w:val="none"/>
          </w:rPr>
          <w:t>human-readable</w:t>
        </w:r>
      </w:hyperlink>
      <w:r w:rsidRPr="003C21E7">
        <w:t>and </w:t>
      </w:r>
      <w:hyperlink r:id="rId114" w:tooltip="Machine-readable data" w:history="1">
        <w:r w:rsidRPr="003C21E7">
          <w:rPr>
            <w:rStyle w:val="Kpr"/>
            <w:color w:val="auto"/>
            <w:u w:val="none"/>
          </w:rPr>
          <w:t>machine-readable</w:t>
        </w:r>
      </w:hyperlink>
      <w:r w:rsidRPr="003C21E7">
        <w:t>.</w:t>
      </w:r>
    </w:p>
    <w:p w:rsidR="009279B3" w:rsidRDefault="009279B3" w:rsidP="003C21E7">
      <w:pPr>
        <w:pStyle w:val="AralkYok"/>
      </w:pPr>
    </w:p>
    <w:p w:rsidR="009279B3" w:rsidRDefault="001376D0" w:rsidP="003C21E7">
      <w:pPr>
        <w:pStyle w:val="AralkYok"/>
      </w:pPr>
      <w:r>
        <w:t xml:space="preserve">The </w:t>
      </w:r>
      <w:r w:rsidRPr="00186B6B">
        <w:rPr>
          <w:color w:val="00B050"/>
        </w:rPr>
        <w:t>framework</w:t>
      </w:r>
      <w:r>
        <w:t xml:space="preserve"> handles the details of receiving client requests and returning responses for you so that you can focus on your application’s functonality.</w:t>
      </w:r>
    </w:p>
    <w:p w:rsidR="00362DB1" w:rsidRDefault="00362DB1" w:rsidP="003C21E7">
      <w:pPr>
        <w:pStyle w:val="AralkYok"/>
      </w:pPr>
    </w:p>
    <w:p w:rsidR="000B0E17" w:rsidRDefault="00362DB1" w:rsidP="003C21E7">
      <w:pPr>
        <w:pStyle w:val="AralkYok"/>
      </w:pPr>
      <w:r>
        <w:rPr>
          <w:b/>
        </w:rPr>
        <w:t>-HyperText Transfer Protocol (HTTP) Transactions</w:t>
      </w:r>
      <w:r w:rsidR="00DE21A2">
        <w:rPr>
          <w:b/>
        </w:rPr>
        <w:t xml:space="preserve">: </w:t>
      </w:r>
      <w:r w:rsidR="00DE21A2">
        <w:t xml:space="preserve">Section 30.2 explains XHTML, URL and hyperlinks, hosts, IP, DNS, </w:t>
      </w:r>
    </w:p>
    <w:p w:rsidR="00295B6F" w:rsidRDefault="00295B6F" w:rsidP="003C21E7">
      <w:pPr>
        <w:pStyle w:val="AralkYok"/>
      </w:pPr>
    </w:p>
    <w:p w:rsidR="00295B6F" w:rsidRDefault="00295B6F" w:rsidP="003C21E7">
      <w:pPr>
        <w:pStyle w:val="AralkYok"/>
      </w:pPr>
      <w:r>
        <w:t xml:space="preserve">-For a computer to be a </w:t>
      </w:r>
      <w:r w:rsidRPr="009601DD">
        <w:rPr>
          <w:color w:val="00B050"/>
        </w:rPr>
        <w:t>web-server</w:t>
      </w:r>
      <w:r>
        <w:t>, it needs to run web-server software which make resources avaiable.</w:t>
      </w:r>
    </w:p>
    <w:p w:rsidR="007108B1" w:rsidRDefault="007108B1" w:rsidP="003C21E7">
      <w:pPr>
        <w:pStyle w:val="AralkYok"/>
      </w:pPr>
    </w:p>
    <w:p w:rsidR="007108B1" w:rsidRPr="00C10189" w:rsidRDefault="007108B1" w:rsidP="003C21E7">
      <w:pPr>
        <w:pStyle w:val="AralkYok"/>
      </w:pPr>
      <w:r>
        <w:t xml:space="preserve">-Parts of url: Url contains the protocol to obtain resources with. Could be http, ftp etc. </w:t>
      </w:r>
      <w:r w:rsidR="00C10189" w:rsidRPr="00C10189">
        <w:t>www.deitel.com</w:t>
      </w:r>
      <w:r w:rsidR="00C10189">
        <w:t xml:space="preserve"> is the </w:t>
      </w:r>
      <w:r w:rsidR="00C10189" w:rsidRPr="00C10189">
        <w:rPr>
          <w:color w:val="00B050"/>
        </w:rPr>
        <w:t xml:space="preserve">fully qualified </w:t>
      </w:r>
      <w:r w:rsidR="003C04E1">
        <w:rPr>
          <w:color w:val="00B050"/>
        </w:rPr>
        <w:t>host</w:t>
      </w:r>
      <w:r w:rsidR="00C10189" w:rsidRPr="00C10189">
        <w:rPr>
          <w:color w:val="00B050"/>
        </w:rPr>
        <w:t>name</w:t>
      </w:r>
      <w:r w:rsidR="00A06C21">
        <w:rPr>
          <w:color w:val="00B050"/>
        </w:rPr>
        <w:t xml:space="preserve"> </w:t>
      </w:r>
      <w:r w:rsidR="00A06C21">
        <w:t>aka name of the server</w:t>
      </w:r>
      <w:r w:rsidR="000149C0">
        <w:t>/host</w:t>
      </w:r>
      <w:r w:rsidR="00C10189">
        <w:t xml:space="preserve">. </w:t>
      </w:r>
      <w:r w:rsidR="00805441">
        <w:t>Rest of the URL specifies both the name of the requested source “downloads.html” and its path/location on the server.</w:t>
      </w:r>
    </w:p>
    <w:p w:rsidR="007108B1" w:rsidRDefault="007108B1" w:rsidP="003C21E7">
      <w:pPr>
        <w:pStyle w:val="AralkYok"/>
      </w:pPr>
    </w:p>
    <w:p w:rsidR="007108B1" w:rsidRDefault="007108B1" w:rsidP="003C21E7">
      <w:pPr>
        <w:pStyle w:val="AralkYok"/>
      </w:pPr>
      <w:r>
        <w:tab/>
        <w:t>http://www.deitel.com/books/downloads.html</w:t>
      </w:r>
    </w:p>
    <w:p w:rsidR="00295B6F" w:rsidRDefault="00295B6F" w:rsidP="003C21E7">
      <w:pPr>
        <w:pStyle w:val="AralkYok"/>
        <w:rPr>
          <w:b/>
        </w:rPr>
      </w:pPr>
    </w:p>
    <w:p w:rsidR="00457662" w:rsidRDefault="00D57A3B" w:rsidP="003C21E7">
      <w:pPr>
        <w:pStyle w:val="AralkYok"/>
      </w:pPr>
      <w:r>
        <w:t>-</w:t>
      </w:r>
      <w:r w:rsidR="00DE21A2">
        <w:t>“</w:t>
      </w:r>
      <w:r w:rsidR="00DE21A2" w:rsidRPr="00BA4780">
        <w:rPr>
          <w:color w:val="00B050"/>
        </w:rPr>
        <w:t>localhost</w:t>
      </w:r>
      <w:r w:rsidR="00DE21A2">
        <w:t>”</w:t>
      </w:r>
      <w:r w:rsidR="00047B21">
        <w:t xml:space="preserve"> is the reserved domain name which translates to 127.0.0.1.</w:t>
      </w:r>
      <w:r w:rsidR="00457662">
        <w:t xml:space="preserve"> </w:t>
      </w:r>
    </w:p>
    <w:p w:rsidR="00457662" w:rsidRDefault="00457662" w:rsidP="003C21E7">
      <w:pPr>
        <w:pStyle w:val="AralkYok"/>
      </w:pPr>
    </w:p>
    <w:p w:rsidR="000B0E17" w:rsidRDefault="00D57A3B" w:rsidP="003C21E7">
      <w:pPr>
        <w:pStyle w:val="AralkYok"/>
      </w:pPr>
      <w:r>
        <w:t>-</w:t>
      </w:r>
      <w:r w:rsidR="00457662">
        <w:t>Fully qualified name can be followed by a colon (:) and a port number.</w:t>
      </w:r>
      <w:r w:rsidR="00B64C15">
        <w:t xml:space="preserve"> Web servers typically await requests on port 80 by default: however, many development web servers use a different port number such as 8080.</w:t>
      </w:r>
    </w:p>
    <w:p w:rsidR="00394B3E" w:rsidRDefault="00394B3E" w:rsidP="003C21E7">
      <w:pPr>
        <w:pStyle w:val="AralkYok"/>
      </w:pPr>
    </w:p>
    <w:p w:rsidR="00394B3E" w:rsidRDefault="00D57A3B" w:rsidP="003C21E7">
      <w:pPr>
        <w:pStyle w:val="AralkYok"/>
      </w:pPr>
      <w:r>
        <w:t>-</w:t>
      </w:r>
      <w:r w:rsidR="00394B3E">
        <w:t xml:space="preserve">Some servers might use </w:t>
      </w:r>
      <w:r w:rsidR="00394B3E" w:rsidRPr="00394B3E">
        <w:rPr>
          <w:color w:val="00B050"/>
        </w:rPr>
        <w:t>virtual directory</w:t>
      </w:r>
      <w:r w:rsidR="00F84B55">
        <w:rPr>
          <w:color w:val="00B050"/>
        </w:rPr>
        <w:t xml:space="preserve">. </w:t>
      </w:r>
      <w:r w:rsidR="00F84B55">
        <w:t>The virtual directory is translated into a real location on the server(or on another computer on the server’s netwokr), thus hiding the resource’s true location for security reasons.</w:t>
      </w:r>
    </w:p>
    <w:p w:rsidR="005B56E7" w:rsidRDefault="005B56E7" w:rsidP="003C21E7">
      <w:pPr>
        <w:pStyle w:val="AralkYok"/>
      </w:pPr>
    </w:p>
    <w:p w:rsidR="00F2150A" w:rsidRDefault="00D57A3B" w:rsidP="003C21E7">
      <w:pPr>
        <w:pStyle w:val="AralkYok"/>
      </w:pPr>
      <w:r>
        <w:t>-</w:t>
      </w:r>
      <w:r w:rsidR="00BA4780">
        <w:t xml:space="preserve">HTTP is used by web browsers to communicate with web browsers. </w:t>
      </w:r>
      <w:r w:rsidR="00F2150A">
        <w:t>We send HTTP requests to the server to get resources.</w:t>
      </w:r>
    </w:p>
    <w:p w:rsidR="00F2150A" w:rsidRDefault="00F2150A" w:rsidP="003C21E7">
      <w:pPr>
        <w:pStyle w:val="AralkYok"/>
      </w:pPr>
    </w:p>
    <w:p w:rsidR="00F2150A" w:rsidRDefault="00F2150A" w:rsidP="003C21E7">
      <w:pPr>
        <w:pStyle w:val="AralkYok"/>
      </w:pPr>
      <w:r>
        <w:rPr>
          <w:noProof/>
          <w:lang w:val="en-US"/>
        </w:rPr>
        <w:drawing>
          <wp:inline distT="0" distB="0" distL="0" distR="0" wp14:anchorId="2AFD00AB" wp14:editId="470F5C70">
            <wp:extent cx="4579952" cy="2201569"/>
            <wp:effectExtent l="0" t="0" r="0" b="8255"/>
            <wp:docPr id="5" name="Resim 5" descr="C:\Users\Ani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Anil\AppData\Local\Microsoft\Windows\INetCache\Content.Word\Capture.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582984" cy="2203026"/>
                    </a:xfrm>
                    <a:prstGeom prst="rect">
                      <a:avLst/>
                    </a:prstGeom>
                    <a:noFill/>
                    <a:ln>
                      <a:noFill/>
                    </a:ln>
                  </pic:spPr>
                </pic:pic>
              </a:graphicData>
            </a:graphic>
          </wp:inline>
        </w:drawing>
      </w:r>
    </w:p>
    <w:p w:rsidR="00F7151D" w:rsidRDefault="00F7151D" w:rsidP="003C21E7">
      <w:pPr>
        <w:pStyle w:val="AralkYok"/>
      </w:pPr>
    </w:p>
    <w:p w:rsidR="00F7151D" w:rsidRDefault="00FF32B5" w:rsidP="003C21E7">
      <w:pPr>
        <w:pStyle w:val="AralkYok"/>
      </w:pPr>
      <w:r>
        <w:pict>
          <v:shape id="_x0000_i1056" type="#_x0000_t75" style="width:417.6pt;height:197.2pt">
            <v:imagedata r:id="rId116" o:title="httpresponse"/>
          </v:shape>
        </w:pict>
      </w:r>
    </w:p>
    <w:p w:rsidR="00F7151D" w:rsidRDefault="00F7151D" w:rsidP="003C21E7">
      <w:pPr>
        <w:pStyle w:val="AralkYok"/>
      </w:pPr>
    </w:p>
    <w:p w:rsidR="005B56E7" w:rsidRDefault="00AE51E9" w:rsidP="003C21E7">
      <w:pPr>
        <w:pStyle w:val="AralkYok"/>
      </w:pPr>
      <w:r>
        <w:t>-</w:t>
      </w:r>
      <w:r w:rsidR="00DA62A1">
        <w:t>If a</w:t>
      </w:r>
      <w:r w:rsidR="007E53E2">
        <w:t>n HTTP request is unsuccessful the server responds by sending a line of text that indicated the HTTP version, followed by a numeric code and a phrase describing the status of the transaction.</w:t>
      </w:r>
    </w:p>
    <w:p w:rsidR="007E53E2" w:rsidRDefault="007E53E2" w:rsidP="003C21E7">
      <w:pPr>
        <w:pStyle w:val="AralkYok"/>
      </w:pPr>
    </w:p>
    <w:p w:rsidR="007E53E2" w:rsidRDefault="007E53E2" w:rsidP="003C21E7">
      <w:pPr>
        <w:pStyle w:val="AralkYok"/>
      </w:pPr>
      <w:r>
        <w:tab/>
        <w:t>HTTP/1.1 200 OK</w:t>
      </w:r>
    </w:p>
    <w:p w:rsidR="009D0C6C" w:rsidRDefault="009D0C6C" w:rsidP="003C21E7">
      <w:pPr>
        <w:pStyle w:val="AralkYok"/>
      </w:pPr>
    </w:p>
    <w:p w:rsidR="009D0C6C" w:rsidRDefault="00AE51E9" w:rsidP="003C21E7">
      <w:pPr>
        <w:pStyle w:val="AralkYok"/>
      </w:pPr>
      <w:r>
        <w:t>I</w:t>
      </w:r>
      <w:r w:rsidR="009D0C6C">
        <w:t>ndicates success, whereas</w:t>
      </w:r>
    </w:p>
    <w:p w:rsidR="007E53E2" w:rsidRDefault="007E53E2" w:rsidP="003C21E7">
      <w:pPr>
        <w:pStyle w:val="AralkYok"/>
      </w:pPr>
    </w:p>
    <w:p w:rsidR="007E53E2" w:rsidRDefault="007E53E2" w:rsidP="003C21E7">
      <w:pPr>
        <w:pStyle w:val="AralkYok"/>
      </w:pPr>
      <w:r>
        <w:tab/>
        <w:t xml:space="preserve">HTTP/1.1 404 Not </w:t>
      </w:r>
      <w:r w:rsidR="00D16898">
        <w:t>f</w:t>
      </w:r>
      <w:r>
        <w:t>ound</w:t>
      </w:r>
    </w:p>
    <w:p w:rsidR="009D0C6C" w:rsidRDefault="009D0C6C" w:rsidP="003C21E7">
      <w:pPr>
        <w:pStyle w:val="AralkYok"/>
      </w:pPr>
    </w:p>
    <w:p w:rsidR="009D0C6C" w:rsidRDefault="001325A3" w:rsidP="003C21E7">
      <w:pPr>
        <w:pStyle w:val="AralkYok"/>
      </w:pPr>
      <w:r>
        <w:t>I</w:t>
      </w:r>
      <w:r w:rsidR="009D0C6C">
        <w:t>nforms the client that the web server could not locate the requested resource.</w:t>
      </w:r>
    </w:p>
    <w:p w:rsidR="001325A3" w:rsidRDefault="001325A3" w:rsidP="003C21E7">
      <w:pPr>
        <w:pStyle w:val="AralkYok"/>
      </w:pPr>
    </w:p>
    <w:p w:rsidR="005240BE" w:rsidRDefault="00D57A3B" w:rsidP="003C21E7">
      <w:pPr>
        <w:pStyle w:val="AralkYok"/>
      </w:pPr>
      <w:r>
        <w:t xml:space="preserve">On a successful </w:t>
      </w:r>
      <w:r w:rsidR="004D7834">
        <w:t>request, the server appends the requested resource to the HTTP response.</w:t>
      </w:r>
      <w:r w:rsidR="005240BE" w:rsidRPr="005240BE">
        <w:t xml:space="preserve"> </w:t>
      </w:r>
    </w:p>
    <w:p w:rsidR="005240BE" w:rsidRDefault="005240BE" w:rsidP="003C21E7">
      <w:pPr>
        <w:pStyle w:val="AralkYok"/>
      </w:pPr>
    </w:p>
    <w:p w:rsidR="001325A3" w:rsidRDefault="00CC189E" w:rsidP="005240BE">
      <w:pPr>
        <w:pStyle w:val="AralkYok"/>
        <w:ind w:firstLine="708"/>
        <w:rPr>
          <w:rStyle w:val="Kpr"/>
        </w:rPr>
      </w:pPr>
      <w:hyperlink r:id="rId117" w:history="1">
        <w:r w:rsidR="005240BE" w:rsidRPr="005240BE">
          <w:rPr>
            <w:rStyle w:val="Kpr"/>
          </w:rPr>
          <w:t>https://www.w3.org/Protocols/rfc2616/rfc2616-sec10.html</w:t>
        </w:r>
      </w:hyperlink>
    </w:p>
    <w:p w:rsidR="0096781E" w:rsidRDefault="0096781E" w:rsidP="0096781E">
      <w:pPr>
        <w:pStyle w:val="AralkYok"/>
        <w:rPr>
          <w:rStyle w:val="Kpr"/>
        </w:rPr>
      </w:pPr>
    </w:p>
    <w:p w:rsidR="0096781E" w:rsidRDefault="0096781E" w:rsidP="0096781E">
      <w:pPr>
        <w:pStyle w:val="AralkYok"/>
        <w:rPr>
          <w:color w:val="000000" w:themeColor="text1"/>
        </w:rPr>
      </w:pPr>
      <w:r>
        <w:t xml:space="preserve">-The Content-Type header specifies the </w:t>
      </w:r>
      <w:r w:rsidRPr="00A31A27">
        <w:rPr>
          <w:color w:val="00B050"/>
        </w:rPr>
        <w:t>Multi</w:t>
      </w:r>
      <w:r>
        <w:rPr>
          <w:color w:val="00B050"/>
        </w:rPr>
        <w:t xml:space="preserve">Purpose Internet Mail Extension(MIME) </w:t>
      </w:r>
      <w:r w:rsidRPr="00136190">
        <w:rPr>
          <w:color w:val="000000" w:themeColor="text1"/>
        </w:rPr>
        <w:t>type of the</w:t>
      </w:r>
      <w:r>
        <w:rPr>
          <w:color w:val="000000" w:themeColor="text1"/>
        </w:rPr>
        <w:t xml:space="preserve"> content that the server is transmitting to the browser.</w:t>
      </w:r>
    </w:p>
    <w:p w:rsidR="0096781E" w:rsidRDefault="0096781E" w:rsidP="0096781E">
      <w:pPr>
        <w:pStyle w:val="AralkYok"/>
        <w:rPr>
          <w:color w:val="000000" w:themeColor="text1"/>
        </w:rPr>
      </w:pPr>
    </w:p>
    <w:p w:rsidR="0096781E" w:rsidRPr="0096781E" w:rsidRDefault="0096781E" w:rsidP="0096781E">
      <w:pPr>
        <w:pStyle w:val="AralkYok"/>
        <w:rPr>
          <w:color w:val="000000" w:themeColor="text1"/>
        </w:rPr>
      </w:pPr>
      <w:r>
        <w:rPr>
          <w:color w:val="000000" w:themeColor="text1"/>
        </w:rPr>
        <w:t>-Header lines are followed by a blank line.</w:t>
      </w:r>
    </w:p>
    <w:p w:rsidR="00F2150A" w:rsidRDefault="00F2150A" w:rsidP="00F2150A">
      <w:pPr>
        <w:pStyle w:val="AralkYok"/>
      </w:pPr>
    </w:p>
    <w:p w:rsidR="00805441" w:rsidRDefault="00805441" w:rsidP="00805441">
      <w:pPr>
        <w:pStyle w:val="AralkYok"/>
      </w:pPr>
      <w:r>
        <w:t>-</w:t>
      </w:r>
      <w:r w:rsidRPr="00541AF1">
        <w:rPr>
          <w:color w:val="00B050"/>
        </w:rPr>
        <w:t xml:space="preserve">Get </w:t>
      </w:r>
      <w:r>
        <w:t xml:space="preserve">and </w:t>
      </w:r>
      <w:r w:rsidRPr="00541AF1">
        <w:rPr>
          <w:color w:val="00B050"/>
        </w:rPr>
        <w:t>post</w:t>
      </w:r>
      <w:r>
        <w:rPr>
          <w:color w:val="00B050"/>
        </w:rPr>
        <w:t xml:space="preserve"> </w:t>
      </w:r>
      <w:r>
        <w:t>methods are known as request methods. Get request typically asks for a resource on a server like html documents</w:t>
      </w:r>
      <w:r w:rsidR="00A23C71">
        <w:t xml:space="preserve">, </w:t>
      </w:r>
      <w:r>
        <w:t>images</w:t>
      </w:r>
      <w:r w:rsidR="00A23C71">
        <w:t>, search engine results</w:t>
      </w:r>
      <w:r>
        <w:t>. They can also be used to carry data over headers(URL). When you are using get to</w:t>
      </w:r>
      <w:r w:rsidR="00E8723D">
        <w:t xml:space="preserve"> get a document with</w:t>
      </w:r>
      <w:r>
        <w:t xml:space="preserve"> parameters you put a “?” at the end of the game and enter the parameter names and their values as</w:t>
      </w:r>
    </w:p>
    <w:p w:rsidR="00805441" w:rsidRDefault="00805441" w:rsidP="00805441">
      <w:pPr>
        <w:pStyle w:val="AralkYok"/>
      </w:pPr>
    </w:p>
    <w:p w:rsidR="00805441" w:rsidRDefault="00805441" w:rsidP="00805441">
      <w:pPr>
        <w:pStyle w:val="AralkYok"/>
      </w:pPr>
      <w:r>
        <w:tab/>
        <w:t>…?name=anil&amp;age=21</w:t>
      </w:r>
    </w:p>
    <w:p w:rsidR="00805441" w:rsidRDefault="00805441" w:rsidP="00805441">
      <w:pPr>
        <w:pStyle w:val="AralkYok"/>
      </w:pPr>
    </w:p>
    <w:p w:rsidR="00644EEC" w:rsidRDefault="00644EEC" w:rsidP="00805441">
      <w:pPr>
        <w:pStyle w:val="AralkYok"/>
      </w:pPr>
      <w:r>
        <w:tab/>
        <w:t>Example above sends data to server using gget method. Uses URL. Not safe. Post uses http body and safer than get when sending data.</w:t>
      </w:r>
    </w:p>
    <w:p w:rsidR="00805441" w:rsidRPr="00AC60AD" w:rsidRDefault="00644EEC" w:rsidP="00805441">
      <w:pPr>
        <w:pStyle w:val="AralkYok"/>
      </w:pPr>
      <w:r>
        <w:tab/>
      </w:r>
      <w:r w:rsidR="00805441">
        <w:t xml:space="preserve">Right side of ? is called </w:t>
      </w:r>
      <w:r w:rsidR="00805441" w:rsidRPr="008F5E5E">
        <w:rPr>
          <w:color w:val="00B050"/>
        </w:rPr>
        <w:t>query string</w:t>
      </w:r>
      <w:r w:rsidR="00805441">
        <w:t>. The server uses data passed in a query string to retrieve an appropriate resource. The server then sends a response to the client.</w:t>
      </w:r>
      <w:r>
        <w:t xml:space="preserve"> http doesnt limit character number of query string but some browsers do.</w:t>
      </w:r>
    </w:p>
    <w:p w:rsidR="00805441" w:rsidRDefault="00805441" w:rsidP="00805441">
      <w:pPr>
        <w:pStyle w:val="AralkYok"/>
      </w:pPr>
    </w:p>
    <w:p w:rsidR="00805441" w:rsidRDefault="00805441" w:rsidP="00805441">
      <w:pPr>
        <w:pStyle w:val="AralkYok"/>
      </w:pPr>
      <w:r>
        <w:tab/>
        <w:t>Post request typically sends data to a server such as sending form data or documents.</w:t>
      </w:r>
      <w:r w:rsidR="00A23C71">
        <w:t xml:space="preserve"> Get method can </w:t>
      </w:r>
      <w:r w:rsidR="0056567E">
        <w:t>carry form data too but not secure.</w:t>
      </w:r>
      <w:r>
        <w:t xml:space="preserve"> The code that take cares of the form data in server is called </w:t>
      </w:r>
      <w:r w:rsidRPr="00244C8F">
        <w:rPr>
          <w:color w:val="00B050"/>
        </w:rPr>
        <w:t>server-side form handler</w:t>
      </w:r>
      <w:r>
        <w:t xml:space="preserve">. The data is not in header part of http(URL). It is in the HTTP body. Get method does not limit the query string’s number of characters, but some web browsers do. So it’s often necessary to send large pieces of information using POST. Sometime POST is preferred because it hides the submitted data from the user by embedding it in an HTTP message. GET methods are not secure but tools to expose POST method’s data exist too. </w:t>
      </w:r>
    </w:p>
    <w:p w:rsidR="00805441" w:rsidRDefault="00805441" w:rsidP="00805441">
      <w:pPr>
        <w:pStyle w:val="AralkYok"/>
      </w:pPr>
    </w:p>
    <w:p w:rsidR="00805441" w:rsidRDefault="00805441" w:rsidP="00F2150A">
      <w:pPr>
        <w:pStyle w:val="AralkYok"/>
      </w:pPr>
      <w:r w:rsidRPr="00E424B4">
        <w:rPr>
          <w:b/>
          <w:color w:val="FFC000"/>
        </w:rPr>
        <w:t>-Client side caching:</w:t>
      </w:r>
      <w:r>
        <w:rPr>
          <w:b/>
          <w:color w:val="FFC000"/>
        </w:rPr>
        <w:t xml:space="preserve"> </w:t>
      </w:r>
      <w:r>
        <w:t>Caching is used when internet speed is not high enough. To get around this problem you save frequently requested documents on client side. When a client asks for that document you dont try to get the whole document, you first ask to server if the document has changed since you last cached it. If not the cache file is used. If it changed then it is requested from the server.</w:t>
      </w:r>
    </w:p>
    <w:p w:rsidR="002241CE" w:rsidRDefault="002241CE" w:rsidP="00F2150A">
      <w:pPr>
        <w:pStyle w:val="AralkYok"/>
      </w:pPr>
    </w:p>
    <w:p w:rsidR="002241CE" w:rsidRPr="00323C38" w:rsidRDefault="002241CE" w:rsidP="00F2150A">
      <w:pPr>
        <w:pStyle w:val="AralkYok"/>
      </w:pPr>
      <w:r>
        <w:rPr>
          <w:b/>
        </w:rPr>
        <w:t xml:space="preserve">-Multitier Application Architecture: </w:t>
      </w:r>
      <w:r w:rsidR="00323C38">
        <w:t xml:space="preserve">Web apps are </w:t>
      </w:r>
      <w:r w:rsidR="00323C38" w:rsidRPr="00323C38">
        <w:rPr>
          <w:color w:val="00B050"/>
        </w:rPr>
        <w:t>multitier applications</w:t>
      </w:r>
      <w:r w:rsidR="00323C38">
        <w:t xml:space="preserve"> (sometimes referred to as </w:t>
      </w:r>
      <w:r w:rsidR="00323C38" w:rsidRPr="00323C38">
        <w:rPr>
          <w:color w:val="00B050"/>
        </w:rPr>
        <w:t>n-tier aplications</w:t>
      </w:r>
      <w:r w:rsidR="00323C38">
        <w:t xml:space="preserve">). Multitier applications divide functionality into seperate </w:t>
      </w:r>
      <w:r w:rsidR="00323C38" w:rsidRPr="00323C38">
        <w:rPr>
          <w:color w:val="00B050"/>
        </w:rPr>
        <w:t>tiers</w:t>
      </w:r>
      <w:r w:rsidR="00323C38">
        <w:t xml:space="preserve"> a (i.e., logical grouping of functionality). Although tiers can be located on the same computer, the tiersof web apps often reside on seperate computers. </w:t>
      </w:r>
    </w:p>
    <w:p w:rsidR="00323C38" w:rsidRDefault="00323C38" w:rsidP="00F2150A">
      <w:pPr>
        <w:pStyle w:val="AralkYok"/>
        <w:rPr>
          <w:b/>
        </w:rPr>
      </w:pPr>
    </w:p>
    <w:p w:rsidR="00323C38" w:rsidRDefault="00FF32B5" w:rsidP="00F2150A">
      <w:pPr>
        <w:pStyle w:val="AralkYok"/>
        <w:rPr>
          <w:b/>
        </w:rPr>
      </w:pPr>
      <w:r>
        <w:rPr>
          <w:b/>
        </w:rPr>
        <w:pict>
          <v:shape id="_x0000_i1057" type="#_x0000_t75" style="width:416.35pt;height:148.4pt">
            <v:imagedata r:id="rId118" o:title="Capture"/>
          </v:shape>
        </w:pict>
      </w:r>
    </w:p>
    <w:p w:rsidR="00187B99" w:rsidRDefault="00187B99" w:rsidP="00F2150A">
      <w:pPr>
        <w:pStyle w:val="AralkYok"/>
        <w:rPr>
          <w:b/>
        </w:rPr>
      </w:pPr>
    </w:p>
    <w:p w:rsidR="001853A9" w:rsidRPr="001853A9" w:rsidRDefault="00A66A62" w:rsidP="00F2150A">
      <w:pPr>
        <w:pStyle w:val="AralkYok"/>
      </w:pPr>
      <w:r>
        <w:t>-</w:t>
      </w:r>
      <w:r w:rsidR="001853A9">
        <w:t xml:space="preserve">The </w:t>
      </w:r>
      <w:r w:rsidR="001853A9" w:rsidRPr="00903654">
        <w:rPr>
          <w:color w:val="00B050"/>
        </w:rPr>
        <w:t xml:space="preserve">information tier </w:t>
      </w:r>
      <w:r w:rsidR="001853A9">
        <w:t xml:space="preserve">(also called the </w:t>
      </w:r>
      <w:r w:rsidR="001853A9" w:rsidRPr="00903654">
        <w:rPr>
          <w:color w:val="00B050"/>
        </w:rPr>
        <w:t xml:space="preserve">data tier </w:t>
      </w:r>
      <w:r w:rsidR="001853A9">
        <w:t xml:space="preserve">or the </w:t>
      </w:r>
      <w:r w:rsidR="001853A9" w:rsidRPr="00903654">
        <w:rPr>
          <w:color w:val="00B050"/>
        </w:rPr>
        <w:t>bottom tier</w:t>
      </w:r>
      <w:r w:rsidR="001853A9">
        <w:t>) maintains data pertaining to the application. This tier typically stores data in a relational database management system (DRBMS). This tier can contain multiple databases, which together comprise the data needed for our application.</w:t>
      </w:r>
    </w:p>
    <w:p w:rsidR="001853A9" w:rsidRDefault="00252FE3" w:rsidP="00F2150A">
      <w:pPr>
        <w:pStyle w:val="AralkYok"/>
        <w:rPr>
          <w:lang w:val="en-US"/>
        </w:rPr>
      </w:pPr>
      <w:r>
        <w:rPr>
          <w:lang w:val="en-US"/>
        </w:rPr>
        <w:t xml:space="preserve">   The </w:t>
      </w:r>
      <w:r w:rsidRPr="00A11125">
        <w:rPr>
          <w:color w:val="00B050"/>
          <w:lang w:val="en-US"/>
        </w:rPr>
        <w:t xml:space="preserve">middle tier </w:t>
      </w:r>
      <w:r>
        <w:rPr>
          <w:lang w:val="en-US"/>
        </w:rPr>
        <w:t xml:space="preserve">implements </w:t>
      </w:r>
      <w:r w:rsidRPr="00A11125">
        <w:rPr>
          <w:color w:val="00B050"/>
          <w:lang w:val="en-US"/>
        </w:rPr>
        <w:t>business logic</w:t>
      </w:r>
      <w:r>
        <w:rPr>
          <w:lang w:val="en-US"/>
        </w:rPr>
        <w:t xml:space="preserve">, </w:t>
      </w:r>
      <w:r w:rsidRPr="00A11125">
        <w:rPr>
          <w:color w:val="00B050"/>
          <w:lang w:val="en-US"/>
        </w:rPr>
        <w:t xml:space="preserve">controller logic </w:t>
      </w:r>
      <w:r>
        <w:rPr>
          <w:lang w:val="en-US"/>
        </w:rPr>
        <w:t xml:space="preserve">and </w:t>
      </w:r>
      <w:r w:rsidRPr="00A11125">
        <w:rPr>
          <w:color w:val="00B050"/>
          <w:lang w:val="en-US"/>
        </w:rPr>
        <w:t xml:space="preserve">presentation logic </w:t>
      </w:r>
      <w:r>
        <w:rPr>
          <w:lang w:val="en-US"/>
        </w:rPr>
        <w:t>to control interactions between the application’s clients and the application’s data to users.</w:t>
      </w:r>
      <w:r w:rsidR="007A5278">
        <w:rPr>
          <w:lang w:val="en-US"/>
        </w:rPr>
        <w:t xml:space="preserve"> The middle tier acts as an intermediary between data in the information tier and the application’s clients. The middle-tier </w:t>
      </w:r>
      <w:r w:rsidR="006C3669">
        <w:rPr>
          <w:lang w:val="en-US"/>
        </w:rPr>
        <w:t>controller logic processes client requests and retrieves data from the database. The middle-tier presentation logic then processes data from the information tier and presents the content to the</w:t>
      </w:r>
      <w:r w:rsidR="00462F87">
        <w:rPr>
          <w:lang w:val="en-US"/>
        </w:rPr>
        <w:t xml:space="preserve"> client. </w:t>
      </w:r>
      <w:r w:rsidR="00A11125">
        <w:rPr>
          <w:lang w:val="en-US"/>
        </w:rPr>
        <w:t>Web apps typically present data to client as HTML documents.</w:t>
      </w:r>
    </w:p>
    <w:p w:rsidR="00A11125" w:rsidRDefault="00A11125" w:rsidP="00F2150A">
      <w:pPr>
        <w:pStyle w:val="AralkYok"/>
        <w:rPr>
          <w:lang w:val="en-US"/>
        </w:rPr>
      </w:pPr>
      <w:r>
        <w:rPr>
          <w:lang w:val="en-US"/>
        </w:rPr>
        <w:t xml:space="preserve">      Business logic in the middle tier enforces </w:t>
      </w:r>
      <w:r w:rsidRPr="00FA29FE">
        <w:rPr>
          <w:color w:val="00B050"/>
          <w:lang w:val="en-US"/>
        </w:rPr>
        <w:t xml:space="preserve">business rules </w:t>
      </w:r>
      <w:r>
        <w:rPr>
          <w:lang w:val="en-US"/>
        </w:rPr>
        <w:t>and ensures that data is reliable before the server application updates the database or presents data to users. Business rules dictate how clients can and cannot access application data, and how applications process data.</w:t>
      </w:r>
    </w:p>
    <w:p w:rsidR="00187B99" w:rsidRPr="00014B86" w:rsidRDefault="00FA29FE" w:rsidP="00F2150A">
      <w:pPr>
        <w:pStyle w:val="AralkYok"/>
        <w:rPr>
          <w:lang w:val="en-US"/>
        </w:rPr>
      </w:pPr>
      <w:r>
        <w:rPr>
          <w:lang w:val="en-US"/>
        </w:rPr>
        <w:t xml:space="preserve">   The </w:t>
      </w:r>
      <w:r w:rsidRPr="00D639D4">
        <w:rPr>
          <w:color w:val="00B050"/>
          <w:lang w:val="en-US"/>
        </w:rPr>
        <w:t>client tier</w:t>
      </w:r>
      <w:r>
        <w:rPr>
          <w:lang w:val="en-US"/>
        </w:rPr>
        <w:t xml:space="preserve">, or </w:t>
      </w:r>
      <w:r w:rsidRPr="00D639D4">
        <w:rPr>
          <w:color w:val="00B050"/>
          <w:lang w:val="en-US"/>
        </w:rPr>
        <w:t>top tier</w:t>
      </w:r>
      <w:r>
        <w:rPr>
          <w:lang w:val="en-US"/>
        </w:rPr>
        <w:t>, is the application’s user interface, which gathers input and displays output. User interact directly with the application through the user interface (typically viewed in a web browser), keyboard and mouse. In response to user actions (e.g., clicking a hyperlink), the client tier interacts with the middle tier to make requests and to retrieve data from the information tier. The client tier then displays the data retrieved from the middle tier to the user. The client tier never directly inter</w:t>
      </w:r>
      <w:r w:rsidR="00014B86">
        <w:rPr>
          <w:lang w:val="en-US"/>
        </w:rPr>
        <w:t>acts with the information tier.</w:t>
      </w:r>
    </w:p>
    <w:p w:rsidR="00D639D4" w:rsidRDefault="00D639D4" w:rsidP="00F2150A">
      <w:pPr>
        <w:pStyle w:val="AralkYok"/>
        <w:rPr>
          <w:b/>
        </w:rPr>
      </w:pPr>
    </w:p>
    <w:sectPr w:rsidR="00D639D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C189E" w:rsidRDefault="00CC189E" w:rsidP="00E97677">
      <w:pPr>
        <w:spacing w:after="0" w:line="240" w:lineRule="auto"/>
      </w:pPr>
      <w:r>
        <w:separator/>
      </w:r>
    </w:p>
  </w:endnote>
  <w:endnote w:type="continuationSeparator" w:id="0">
    <w:p w:rsidR="00CC189E" w:rsidRDefault="00CC189E" w:rsidP="00E976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LucidaSansTypewriter,Italic">
    <w:altName w:val="Times New Roman"/>
    <w:panose1 w:val="00000000000000000000"/>
    <w:charset w:val="A2"/>
    <w:family w:val="auto"/>
    <w:notTrueType/>
    <w:pitch w:val="default"/>
    <w:sig w:usb0="00000003" w:usb1="00000000" w:usb2="00000000" w:usb3="00000000" w:csb0="00000011" w:csb1="00000000"/>
  </w:font>
  <w:font w:name="AGaramond-Semibold">
    <w:altName w:val="Times New Roman"/>
    <w:panose1 w:val="00000000000000000000"/>
    <w:charset w:val="A2"/>
    <w:family w:val="auto"/>
    <w:notTrueType/>
    <w:pitch w:val="default"/>
    <w:sig w:usb0="00000003" w:usb1="00000000" w:usb2="00000000" w:usb3="00000000" w:csb0="00000011" w:csb1="00000000"/>
  </w:font>
  <w:font w:name="AGaramond-Italic">
    <w:altName w:val="Times New Roman"/>
    <w:panose1 w:val="00000000000000000000"/>
    <w:charset w:val="A2"/>
    <w:family w:val="auto"/>
    <w:notTrueType/>
    <w:pitch w:val="default"/>
    <w:sig w:usb0="00000003" w:usb1="00000000" w:usb2="00000000" w:usb3="00000000" w:csb0="00000011" w:csb1="00000000"/>
  </w:font>
  <w:font w:name="LucidaSansTypewriter">
    <w:altName w:val="Times New Roman"/>
    <w:panose1 w:val="00000000000000000000"/>
    <w:charset w:val="A2"/>
    <w:family w:val="auto"/>
    <w:notTrueType/>
    <w:pitch w:val="default"/>
    <w:sig w:usb0="00000007" w:usb1="00000000" w:usb2="00000000" w:usb3="00000000" w:csb0="00000011" w:csb1="00000000"/>
  </w:font>
  <w:font w:name="Consolas">
    <w:panose1 w:val="020B0609020204030204"/>
    <w:charset w:val="00"/>
    <w:family w:val="modern"/>
    <w:pitch w:val="fixed"/>
    <w:sig w:usb0="E00006FF" w:usb1="0000FCFF" w:usb2="00000001" w:usb3="00000000" w:csb0="0000019F" w:csb1="00000000"/>
  </w:font>
  <w:font w:name="RMTMI">
    <w:altName w:val="Times New Roman"/>
    <w:panose1 w:val="00000000000000000000"/>
    <w:charset w:val="A1"/>
    <w:family w:val="auto"/>
    <w:notTrueType/>
    <w:pitch w:val="default"/>
    <w:sig w:usb0="00000081" w:usb1="00000000" w:usb2="00000000" w:usb3="00000000" w:csb0="00000008" w:csb1="00000000"/>
  </w:font>
  <w:font w:name="AGaramond-Regular">
    <w:altName w:val="Times New Roman"/>
    <w:panose1 w:val="00000000000000000000"/>
    <w:charset w:val="A2"/>
    <w:family w:val="auto"/>
    <w:notTrueType/>
    <w:pitch w:val="default"/>
    <w:sig w:usb0="00000007" w:usb1="00000000" w:usb2="00000000" w:usb3="00000000" w:csb0="00000011" w:csb1="00000000"/>
  </w:font>
  <w:font w:name="LucidaSansTypewriter,Bold">
    <w:altName w:val="Times New Roman"/>
    <w:panose1 w:val="00000000000000000000"/>
    <w:charset w:val="A2"/>
    <w:family w:val="auto"/>
    <w:notTrueType/>
    <w:pitch w:val="default"/>
    <w:sig w:usb0="00000003" w:usb1="00000000" w:usb2="00000000" w:usb3="00000000" w:csb0="00000011" w:csb1="00000000"/>
  </w:font>
  <w:font w:name="inherit">
    <w:altName w:val="Times New Roman"/>
    <w:panose1 w:val="00000000000000000000"/>
    <w:charset w:val="00"/>
    <w:family w:val="roman"/>
    <w:notTrueType/>
    <w:pitch w:val="default"/>
  </w:font>
  <w:font w:name="GoudySans-Black">
    <w:altName w:val="Times New Roman"/>
    <w:panose1 w:val="00000000000000000000"/>
    <w:charset w:val="A2"/>
    <w:family w:val="auto"/>
    <w:notTrueType/>
    <w:pitch w:val="default"/>
    <w:sig w:usb0="00000007" w:usb1="00000000" w:usb2="00000000" w:usb3="00000000" w:csb0="00000011" w:csb1="00000000"/>
  </w:font>
  <w:font w:name="AGaramond-Bold">
    <w:altName w:val="Times New Roman"/>
    <w:panose1 w:val="00000000000000000000"/>
    <w:charset w:val="A2"/>
    <w:family w:val="auto"/>
    <w:notTrueType/>
    <w:pitch w:val="default"/>
    <w:sig w:usb0="00000003" w:usb1="00000000" w:usb2="00000000" w:usb3="00000000" w:csb0="00000011" w:csb1="00000000"/>
  </w:font>
  <w:font w:name="Segoe UI">
    <w:panose1 w:val="020B0502040204020203"/>
    <w:charset w:val="00"/>
    <w:family w:val="swiss"/>
    <w:pitch w:val="variable"/>
    <w:sig w:usb0="E4002EFF" w:usb1="C000E47F" w:usb2="00000009" w:usb3="00000000" w:csb0="000001FF" w:csb1="00000000"/>
  </w:font>
  <w:font w:name="AGaramond-SemiboldItalic">
    <w:altName w:val="Times New Roman"/>
    <w:panose1 w:val="00000000000000000000"/>
    <w:charset w:val="A2"/>
    <w:family w:val="auto"/>
    <w:notTrueType/>
    <w:pitch w:val="default"/>
    <w:sig w:usb0="00000007" w:usb1="00000000" w:usb2="00000000" w:usb3="00000000" w:csb0="00000011" w:csb1="00000000"/>
  </w:font>
  <w:font w:name="Georgia">
    <w:panose1 w:val="02040502050405020303"/>
    <w:charset w:val="00"/>
    <w:family w:val="roman"/>
    <w:pitch w:val="variable"/>
    <w:sig w:usb0="00000287" w:usb1="00000000" w:usb2="00000000" w:usb3="00000000" w:csb0="0000009F" w:csb1="00000000"/>
  </w:font>
  <w:font w:name="LucidaSansTypewriter-BdObl">
    <w:altName w:val="Times New Roman"/>
    <w:panose1 w:val="00000000000000000000"/>
    <w:charset w:val="A2"/>
    <w:family w:val="auto"/>
    <w:notTrueType/>
    <w:pitch w:val="default"/>
    <w:sig w:usb0="00000003" w:usb1="00000000" w:usb2="00000000" w:usb3="00000000" w:csb0="00000011" w:csb1="00000000"/>
  </w:font>
  <w:font w:name="GoudySans-Bold">
    <w:altName w:val="Times New Roman"/>
    <w:panose1 w:val="00000000000000000000"/>
    <w:charset w:val="A2"/>
    <w:family w:val="auto"/>
    <w:notTrueType/>
    <w:pitch w:val="default"/>
    <w:sig w:usb0="00000001" w:usb1="00000000" w:usb2="00000000" w:usb3="00000000" w:csb0="0000001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C189E" w:rsidRDefault="00CC189E" w:rsidP="00E97677">
      <w:pPr>
        <w:spacing w:after="0" w:line="240" w:lineRule="auto"/>
      </w:pPr>
      <w:r>
        <w:separator/>
      </w:r>
    </w:p>
  </w:footnote>
  <w:footnote w:type="continuationSeparator" w:id="0">
    <w:p w:rsidR="00CC189E" w:rsidRDefault="00CC189E" w:rsidP="00E9767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14E95"/>
    <w:multiLevelType w:val="hybridMultilevel"/>
    <w:tmpl w:val="5F6C2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22757D"/>
    <w:multiLevelType w:val="hybridMultilevel"/>
    <w:tmpl w:val="7EFAD3AC"/>
    <w:lvl w:ilvl="0" w:tplc="5E80E49A">
      <w:start w:val="5"/>
      <w:numFmt w:val="bullet"/>
      <w:lvlText w:val="-"/>
      <w:lvlJc w:val="left"/>
      <w:pPr>
        <w:ind w:left="720" w:hanging="360"/>
      </w:pPr>
      <w:rPr>
        <w:rFonts w:ascii="Verdana" w:eastAsia="Times New Roman" w:hAnsi="Verdana"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08F1349C"/>
    <w:multiLevelType w:val="hybridMultilevel"/>
    <w:tmpl w:val="ADEE17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1A141CC6"/>
    <w:multiLevelType w:val="hybridMultilevel"/>
    <w:tmpl w:val="9740FF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1C4C54F0"/>
    <w:multiLevelType w:val="hybridMultilevel"/>
    <w:tmpl w:val="5BEE2D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261E052C"/>
    <w:multiLevelType w:val="hybridMultilevel"/>
    <w:tmpl w:val="3B4AF16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2C16138E"/>
    <w:multiLevelType w:val="hybridMultilevel"/>
    <w:tmpl w:val="4A121014"/>
    <w:lvl w:ilvl="0" w:tplc="36C8189A">
      <w:numFmt w:val="bullet"/>
      <w:lvlText w:val="-"/>
      <w:lvlJc w:val="left"/>
      <w:pPr>
        <w:ind w:left="1080" w:hanging="360"/>
      </w:pPr>
      <w:rPr>
        <w:rFonts w:ascii="Verdana" w:eastAsia="Times New Roman" w:hAnsi="Verdan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C8F23B8"/>
    <w:multiLevelType w:val="hybridMultilevel"/>
    <w:tmpl w:val="3BA468BE"/>
    <w:lvl w:ilvl="0" w:tplc="041F0001">
      <w:start w:val="1"/>
      <w:numFmt w:val="bullet"/>
      <w:lvlText w:val=""/>
      <w:lvlJc w:val="left"/>
      <w:pPr>
        <w:ind w:left="768" w:hanging="360"/>
      </w:pPr>
      <w:rPr>
        <w:rFonts w:ascii="Symbol" w:hAnsi="Symbol"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abstractNum w:abstractNumId="8">
    <w:nsid w:val="323555DF"/>
    <w:multiLevelType w:val="hybridMultilevel"/>
    <w:tmpl w:val="2074733A"/>
    <w:lvl w:ilvl="0" w:tplc="BA328DF2">
      <w:numFmt w:val="bullet"/>
      <w:lvlText w:val="-"/>
      <w:lvlJc w:val="left"/>
      <w:pPr>
        <w:ind w:left="1275" w:hanging="360"/>
      </w:pPr>
      <w:rPr>
        <w:rFonts w:ascii="Verdana" w:eastAsia="Times New Roman" w:hAnsi="Verdana" w:cs="Courier New" w:hint="default"/>
      </w:rPr>
    </w:lvl>
    <w:lvl w:ilvl="1" w:tplc="041F0003" w:tentative="1">
      <w:start w:val="1"/>
      <w:numFmt w:val="bullet"/>
      <w:lvlText w:val="o"/>
      <w:lvlJc w:val="left"/>
      <w:pPr>
        <w:ind w:left="1995" w:hanging="360"/>
      </w:pPr>
      <w:rPr>
        <w:rFonts w:ascii="Courier New" w:hAnsi="Courier New" w:cs="Courier New" w:hint="default"/>
      </w:rPr>
    </w:lvl>
    <w:lvl w:ilvl="2" w:tplc="041F0005" w:tentative="1">
      <w:start w:val="1"/>
      <w:numFmt w:val="bullet"/>
      <w:lvlText w:val=""/>
      <w:lvlJc w:val="left"/>
      <w:pPr>
        <w:ind w:left="2715" w:hanging="360"/>
      </w:pPr>
      <w:rPr>
        <w:rFonts w:ascii="Wingdings" w:hAnsi="Wingdings" w:hint="default"/>
      </w:rPr>
    </w:lvl>
    <w:lvl w:ilvl="3" w:tplc="041F0001" w:tentative="1">
      <w:start w:val="1"/>
      <w:numFmt w:val="bullet"/>
      <w:lvlText w:val=""/>
      <w:lvlJc w:val="left"/>
      <w:pPr>
        <w:ind w:left="3435" w:hanging="360"/>
      </w:pPr>
      <w:rPr>
        <w:rFonts w:ascii="Symbol" w:hAnsi="Symbol" w:hint="default"/>
      </w:rPr>
    </w:lvl>
    <w:lvl w:ilvl="4" w:tplc="041F0003" w:tentative="1">
      <w:start w:val="1"/>
      <w:numFmt w:val="bullet"/>
      <w:lvlText w:val="o"/>
      <w:lvlJc w:val="left"/>
      <w:pPr>
        <w:ind w:left="4155" w:hanging="360"/>
      </w:pPr>
      <w:rPr>
        <w:rFonts w:ascii="Courier New" w:hAnsi="Courier New" w:cs="Courier New" w:hint="default"/>
      </w:rPr>
    </w:lvl>
    <w:lvl w:ilvl="5" w:tplc="041F0005" w:tentative="1">
      <w:start w:val="1"/>
      <w:numFmt w:val="bullet"/>
      <w:lvlText w:val=""/>
      <w:lvlJc w:val="left"/>
      <w:pPr>
        <w:ind w:left="4875" w:hanging="360"/>
      </w:pPr>
      <w:rPr>
        <w:rFonts w:ascii="Wingdings" w:hAnsi="Wingdings" w:hint="default"/>
      </w:rPr>
    </w:lvl>
    <w:lvl w:ilvl="6" w:tplc="041F0001" w:tentative="1">
      <w:start w:val="1"/>
      <w:numFmt w:val="bullet"/>
      <w:lvlText w:val=""/>
      <w:lvlJc w:val="left"/>
      <w:pPr>
        <w:ind w:left="5595" w:hanging="360"/>
      </w:pPr>
      <w:rPr>
        <w:rFonts w:ascii="Symbol" w:hAnsi="Symbol" w:hint="default"/>
      </w:rPr>
    </w:lvl>
    <w:lvl w:ilvl="7" w:tplc="041F0003" w:tentative="1">
      <w:start w:val="1"/>
      <w:numFmt w:val="bullet"/>
      <w:lvlText w:val="o"/>
      <w:lvlJc w:val="left"/>
      <w:pPr>
        <w:ind w:left="6315" w:hanging="360"/>
      </w:pPr>
      <w:rPr>
        <w:rFonts w:ascii="Courier New" w:hAnsi="Courier New" w:cs="Courier New" w:hint="default"/>
      </w:rPr>
    </w:lvl>
    <w:lvl w:ilvl="8" w:tplc="041F0005" w:tentative="1">
      <w:start w:val="1"/>
      <w:numFmt w:val="bullet"/>
      <w:lvlText w:val=""/>
      <w:lvlJc w:val="left"/>
      <w:pPr>
        <w:ind w:left="7035" w:hanging="360"/>
      </w:pPr>
      <w:rPr>
        <w:rFonts w:ascii="Wingdings" w:hAnsi="Wingdings" w:hint="default"/>
      </w:rPr>
    </w:lvl>
  </w:abstractNum>
  <w:abstractNum w:abstractNumId="9">
    <w:nsid w:val="325E7DC2"/>
    <w:multiLevelType w:val="hybridMultilevel"/>
    <w:tmpl w:val="1D886BD6"/>
    <w:lvl w:ilvl="0" w:tplc="535EB132">
      <w:numFmt w:val="bullet"/>
      <w:lvlText w:val="-"/>
      <w:lvlJc w:val="left"/>
      <w:pPr>
        <w:ind w:left="720" w:hanging="360"/>
      </w:pPr>
      <w:rPr>
        <w:rFonts w:ascii="Verdana" w:eastAsia="Times New Roman"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36F751A"/>
    <w:multiLevelType w:val="hybridMultilevel"/>
    <w:tmpl w:val="099CF6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37957F59"/>
    <w:multiLevelType w:val="hybridMultilevel"/>
    <w:tmpl w:val="801AE6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3AF62DBE"/>
    <w:multiLevelType w:val="hybridMultilevel"/>
    <w:tmpl w:val="06C2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B4D029E"/>
    <w:multiLevelType w:val="hybridMultilevel"/>
    <w:tmpl w:val="7B3051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4DA75856"/>
    <w:multiLevelType w:val="hybridMultilevel"/>
    <w:tmpl w:val="BA142416"/>
    <w:lvl w:ilvl="0" w:tplc="D7149C90">
      <w:start w:val="1"/>
      <w:numFmt w:val="decimal"/>
      <w:lvlText w:val="%1-"/>
      <w:lvlJc w:val="left"/>
      <w:pPr>
        <w:ind w:left="1068" w:hanging="360"/>
      </w:pPr>
      <w:rPr>
        <w:rFonts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5">
    <w:nsid w:val="4F426D7E"/>
    <w:multiLevelType w:val="hybridMultilevel"/>
    <w:tmpl w:val="730CFF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nsid w:val="50CD1C96"/>
    <w:multiLevelType w:val="hybridMultilevel"/>
    <w:tmpl w:val="8006CBFA"/>
    <w:lvl w:ilvl="0" w:tplc="078A9D70">
      <w:start w:val="5"/>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57F067E4"/>
    <w:multiLevelType w:val="hybridMultilevel"/>
    <w:tmpl w:val="A18AA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BC54B7E"/>
    <w:multiLevelType w:val="hybridMultilevel"/>
    <w:tmpl w:val="06C88E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5FAA447A"/>
    <w:multiLevelType w:val="hybridMultilevel"/>
    <w:tmpl w:val="7396DA9A"/>
    <w:lvl w:ilvl="0" w:tplc="F3B28308">
      <w:numFmt w:val="bullet"/>
      <w:lvlText w:val="-"/>
      <w:lvlJc w:val="left"/>
      <w:pPr>
        <w:ind w:left="720" w:hanging="360"/>
      </w:pPr>
      <w:rPr>
        <w:rFonts w:ascii="Verdana" w:eastAsia="Times New Roman" w:hAnsi="Verdana"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nsid w:val="68FC6444"/>
    <w:multiLevelType w:val="hybridMultilevel"/>
    <w:tmpl w:val="F83EF362"/>
    <w:lvl w:ilvl="0" w:tplc="A024F110">
      <w:numFmt w:val="bullet"/>
      <w:lvlText w:val="-"/>
      <w:lvlJc w:val="left"/>
      <w:pPr>
        <w:ind w:left="720" w:hanging="360"/>
      </w:pPr>
      <w:rPr>
        <w:rFonts w:ascii="Courier" w:eastAsia="Times New Roman" w:hAnsi="Courier" w:cs="Courier New"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nsid w:val="6CB34F9A"/>
    <w:multiLevelType w:val="hybridMultilevel"/>
    <w:tmpl w:val="4D785C26"/>
    <w:lvl w:ilvl="0" w:tplc="45F6635C">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nsid w:val="75D378E1"/>
    <w:multiLevelType w:val="hybridMultilevel"/>
    <w:tmpl w:val="82C2C0CE"/>
    <w:lvl w:ilvl="0" w:tplc="F6BAF4EC">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nsid w:val="7A624F0C"/>
    <w:multiLevelType w:val="hybridMultilevel"/>
    <w:tmpl w:val="DA22D7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EE72F68"/>
    <w:multiLevelType w:val="hybridMultilevel"/>
    <w:tmpl w:val="821283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
  </w:num>
  <w:num w:numId="2">
    <w:abstractNumId w:val="20"/>
  </w:num>
  <w:num w:numId="3">
    <w:abstractNumId w:val="18"/>
  </w:num>
  <w:num w:numId="4">
    <w:abstractNumId w:val="5"/>
  </w:num>
  <w:num w:numId="5">
    <w:abstractNumId w:val="4"/>
  </w:num>
  <w:num w:numId="6">
    <w:abstractNumId w:val="10"/>
  </w:num>
  <w:num w:numId="7">
    <w:abstractNumId w:val="13"/>
  </w:num>
  <w:num w:numId="8">
    <w:abstractNumId w:val="21"/>
  </w:num>
  <w:num w:numId="9">
    <w:abstractNumId w:val="8"/>
  </w:num>
  <w:num w:numId="10">
    <w:abstractNumId w:val="19"/>
  </w:num>
  <w:num w:numId="11">
    <w:abstractNumId w:val="22"/>
  </w:num>
  <w:num w:numId="12">
    <w:abstractNumId w:val="2"/>
  </w:num>
  <w:num w:numId="13">
    <w:abstractNumId w:val="16"/>
  </w:num>
  <w:num w:numId="14">
    <w:abstractNumId w:val="15"/>
  </w:num>
  <w:num w:numId="15">
    <w:abstractNumId w:val="1"/>
  </w:num>
  <w:num w:numId="16">
    <w:abstractNumId w:val="24"/>
  </w:num>
  <w:num w:numId="17">
    <w:abstractNumId w:val="7"/>
  </w:num>
  <w:num w:numId="18">
    <w:abstractNumId w:val="17"/>
  </w:num>
  <w:num w:numId="19">
    <w:abstractNumId w:val="12"/>
  </w:num>
  <w:num w:numId="20">
    <w:abstractNumId w:val="9"/>
  </w:num>
  <w:num w:numId="21">
    <w:abstractNumId w:val="14"/>
  </w:num>
  <w:num w:numId="22">
    <w:abstractNumId w:val="11"/>
  </w:num>
  <w:num w:numId="23">
    <w:abstractNumId w:val="23"/>
  </w:num>
  <w:num w:numId="24">
    <w:abstractNumId w:val="0"/>
  </w:num>
  <w:num w:numId="25">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0NbEwNjMwtQQyzZV0lIJTi4sz8/NACkwMagEfBeDCLQAAAA=="/>
  </w:docVars>
  <w:rsids>
    <w:rsidRoot w:val="0054415C"/>
    <w:rsid w:val="00000A2E"/>
    <w:rsid w:val="000023CB"/>
    <w:rsid w:val="00002864"/>
    <w:rsid w:val="00002A3B"/>
    <w:rsid w:val="00002C51"/>
    <w:rsid w:val="00002D64"/>
    <w:rsid w:val="000035D9"/>
    <w:rsid w:val="00003DA6"/>
    <w:rsid w:val="00003E88"/>
    <w:rsid w:val="00005E58"/>
    <w:rsid w:val="00006BB4"/>
    <w:rsid w:val="00006FD2"/>
    <w:rsid w:val="00010422"/>
    <w:rsid w:val="0001112C"/>
    <w:rsid w:val="000114D3"/>
    <w:rsid w:val="00011F44"/>
    <w:rsid w:val="00012E3A"/>
    <w:rsid w:val="000131D0"/>
    <w:rsid w:val="000134F0"/>
    <w:rsid w:val="0001385B"/>
    <w:rsid w:val="0001390B"/>
    <w:rsid w:val="000149C0"/>
    <w:rsid w:val="00014B86"/>
    <w:rsid w:val="00014E70"/>
    <w:rsid w:val="000157B4"/>
    <w:rsid w:val="000166C6"/>
    <w:rsid w:val="000170EB"/>
    <w:rsid w:val="00017445"/>
    <w:rsid w:val="000179F3"/>
    <w:rsid w:val="000209F6"/>
    <w:rsid w:val="00021D14"/>
    <w:rsid w:val="0002242E"/>
    <w:rsid w:val="000226BB"/>
    <w:rsid w:val="00022FD1"/>
    <w:rsid w:val="00023A95"/>
    <w:rsid w:val="00023C9B"/>
    <w:rsid w:val="0002443B"/>
    <w:rsid w:val="0002469C"/>
    <w:rsid w:val="00024BB8"/>
    <w:rsid w:val="000252D3"/>
    <w:rsid w:val="0002584A"/>
    <w:rsid w:val="00025F09"/>
    <w:rsid w:val="00025F56"/>
    <w:rsid w:val="00026297"/>
    <w:rsid w:val="000262A1"/>
    <w:rsid w:val="00026EA6"/>
    <w:rsid w:val="0002734C"/>
    <w:rsid w:val="000278F0"/>
    <w:rsid w:val="00027B90"/>
    <w:rsid w:val="000305A5"/>
    <w:rsid w:val="00030D5F"/>
    <w:rsid w:val="000313FA"/>
    <w:rsid w:val="000318F0"/>
    <w:rsid w:val="00032305"/>
    <w:rsid w:val="000325CE"/>
    <w:rsid w:val="00033820"/>
    <w:rsid w:val="00033A0B"/>
    <w:rsid w:val="00034BF5"/>
    <w:rsid w:val="00034FBF"/>
    <w:rsid w:val="00034FDA"/>
    <w:rsid w:val="000353C1"/>
    <w:rsid w:val="00035A72"/>
    <w:rsid w:val="00035D7A"/>
    <w:rsid w:val="0003634D"/>
    <w:rsid w:val="00036357"/>
    <w:rsid w:val="000374F9"/>
    <w:rsid w:val="000379B1"/>
    <w:rsid w:val="0004029D"/>
    <w:rsid w:val="000408DB"/>
    <w:rsid w:val="00040D83"/>
    <w:rsid w:val="00040FF5"/>
    <w:rsid w:val="0004108B"/>
    <w:rsid w:val="00041F34"/>
    <w:rsid w:val="00042151"/>
    <w:rsid w:val="00042378"/>
    <w:rsid w:val="00042675"/>
    <w:rsid w:val="00042FA7"/>
    <w:rsid w:val="0004307D"/>
    <w:rsid w:val="00043374"/>
    <w:rsid w:val="0004366B"/>
    <w:rsid w:val="00043A79"/>
    <w:rsid w:val="00043BDF"/>
    <w:rsid w:val="0004419E"/>
    <w:rsid w:val="00044599"/>
    <w:rsid w:val="0004464F"/>
    <w:rsid w:val="00047743"/>
    <w:rsid w:val="00047B21"/>
    <w:rsid w:val="00047B78"/>
    <w:rsid w:val="00050051"/>
    <w:rsid w:val="00050111"/>
    <w:rsid w:val="00050543"/>
    <w:rsid w:val="00050A86"/>
    <w:rsid w:val="00051441"/>
    <w:rsid w:val="00051EE4"/>
    <w:rsid w:val="000520F2"/>
    <w:rsid w:val="000524CF"/>
    <w:rsid w:val="000529C8"/>
    <w:rsid w:val="00052A80"/>
    <w:rsid w:val="00053DD7"/>
    <w:rsid w:val="00054A06"/>
    <w:rsid w:val="00054CCA"/>
    <w:rsid w:val="00054E8D"/>
    <w:rsid w:val="00055092"/>
    <w:rsid w:val="0005580B"/>
    <w:rsid w:val="000558B4"/>
    <w:rsid w:val="00055934"/>
    <w:rsid w:val="00055A7A"/>
    <w:rsid w:val="00055E62"/>
    <w:rsid w:val="00056106"/>
    <w:rsid w:val="00056227"/>
    <w:rsid w:val="000565A3"/>
    <w:rsid w:val="00057025"/>
    <w:rsid w:val="0005799B"/>
    <w:rsid w:val="00057E10"/>
    <w:rsid w:val="00060CBE"/>
    <w:rsid w:val="00060F7A"/>
    <w:rsid w:val="00061208"/>
    <w:rsid w:val="00061FB2"/>
    <w:rsid w:val="0006293A"/>
    <w:rsid w:val="00063652"/>
    <w:rsid w:val="00063DA0"/>
    <w:rsid w:val="000648D8"/>
    <w:rsid w:val="00064C17"/>
    <w:rsid w:val="000662C9"/>
    <w:rsid w:val="00066633"/>
    <w:rsid w:val="000668E2"/>
    <w:rsid w:val="00066E98"/>
    <w:rsid w:val="00066F93"/>
    <w:rsid w:val="00067F4A"/>
    <w:rsid w:val="0007236C"/>
    <w:rsid w:val="000725CD"/>
    <w:rsid w:val="00072C38"/>
    <w:rsid w:val="00073676"/>
    <w:rsid w:val="0007378B"/>
    <w:rsid w:val="000742DC"/>
    <w:rsid w:val="000743D7"/>
    <w:rsid w:val="00074507"/>
    <w:rsid w:val="00074B0A"/>
    <w:rsid w:val="000758CC"/>
    <w:rsid w:val="00075C36"/>
    <w:rsid w:val="00075E8E"/>
    <w:rsid w:val="00076694"/>
    <w:rsid w:val="000773F1"/>
    <w:rsid w:val="00080613"/>
    <w:rsid w:val="00080893"/>
    <w:rsid w:val="00081350"/>
    <w:rsid w:val="000821C9"/>
    <w:rsid w:val="000821F3"/>
    <w:rsid w:val="0008270D"/>
    <w:rsid w:val="000829E1"/>
    <w:rsid w:val="000845BA"/>
    <w:rsid w:val="00084CB9"/>
    <w:rsid w:val="00084F76"/>
    <w:rsid w:val="000855D6"/>
    <w:rsid w:val="00085994"/>
    <w:rsid w:val="00086615"/>
    <w:rsid w:val="00086914"/>
    <w:rsid w:val="00086C11"/>
    <w:rsid w:val="00087A91"/>
    <w:rsid w:val="000903C3"/>
    <w:rsid w:val="000905EB"/>
    <w:rsid w:val="00090AB9"/>
    <w:rsid w:val="000910EE"/>
    <w:rsid w:val="00091165"/>
    <w:rsid w:val="00091411"/>
    <w:rsid w:val="00091D1B"/>
    <w:rsid w:val="00091D6E"/>
    <w:rsid w:val="0009203A"/>
    <w:rsid w:val="0009238E"/>
    <w:rsid w:val="00092B3D"/>
    <w:rsid w:val="00092C46"/>
    <w:rsid w:val="00092E23"/>
    <w:rsid w:val="0009343B"/>
    <w:rsid w:val="0009352D"/>
    <w:rsid w:val="00094568"/>
    <w:rsid w:val="00094832"/>
    <w:rsid w:val="00095591"/>
    <w:rsid w:val="000958F3"/>
    <w:rsid w:val="00095FA2"/>
    <w:rsid w:val="00096746"/>
    <w:rsid w:val="00096763"/>
    <w:rsid w:val="000968E2"/>
    <w:rsid w:val="00096F26"/>
    <w:rsid w:val="000978DD"/>
    <w:rsid w:val="000A04C1"/>
    <w:rsid w:val="000A083F"/>
    <w:rsid w:val="000A0CA4"/>
    <w:rsid w:val="000A1613"/>
    <w:rsid w:val="000A2E2B"/>
    <w:rsid w:val="000A313E"/>
    <w:rsid w:val="000A31CC"/>
    <w:rsid w:val="000A3541"/>
    <w:rsid w:val="000A3C98"/>
    <w:rsid w:val="000A4257"/>
    <w:rsid w:val="000A491F"/>
    <w:rsid w:val="000A4F0B"/>
    <w:rsid w:val="000A50ED"/>
    <w:rsid w:val="000A67B2"/>
    <w:rsid w:val="000A6868"/>
    <w:rsid w:val="000A6E2C"/>
    <w:rsid w:val="000A6F8E"/>
    <w:rsid w:val="000A7702"/>
    <w:rsid w:val="000A7D30"/>
    <w:rsid w:val="000A7FE0"/>
    <w:rsid w:val="000B09BF"/>
    <w:rsid w:val="000B09D7"/>
    <w:rsid w:val="000B0E17"/>
    <w:rsid w:val="000B14C7"/>
    <w:rsid w:val="000B1AD5"/>
    <w:rsid w:val="000B1CAE"/>
    <w:rsid w:val="000B22F1"/>
    <w:rsid w:val="000B26AF"/>
    <w:rsid w:val="000B27C6"/>
    <w:rsid w:val="000B2F56"/>
    <w:rsid w:val="000B2F93"/>
    <w:rsid w:val="000B2FED"/>
    <w:rsid w:val="000B30DF"/>
    <w:rsid w:val="000B3CF1"/>
    <w:rsid w:val="000B4370"/>
    <w:rsid w:val="000B4977"/>
    <w:rsid w:val="000B54C4"/>
    <w:rsid w:val="000B69EB"/>
    <w:rsid w:val="000B6FCA"/>
    <w:rsid w:val="000B7885"/>
    <w:rsid w:val="000B7AAE"/>
    <w:rsid w:val="000C0229"/>
    <w:rsid w:val="000C02CC"/>
    <w:rsid w:val="000C0A29"/>
    <w:rsid w:val="000C34E9"/>
    <w:rsid w:val="000C37AA"/>
    <w:rsid w:val="000C4780"/>
    <w:rsid w:val="000C5594"/>
    <w:rsid w:val="000C62A5"/>
    <w:rsid w:val="000C64E6"/>
    <w:rsid w:val="000C68FB"/>
    <w:rsid w:val="000C71ED"/>
    <w:rsid w:val="000C7BAE"/>
    <w:rsid w:val="000C7D1E"/>
    <w:rsid w:val="000C7DDD"/>
    <w:rsid w:val="000D0E50"/>
    <w:rsid w:val="000D11EA"/>
    <w:rsid w:val="000D252A"/>
    <w:rsid w:val="000D2691"/>
    <w:rsid w:val="000D33CB"/>
    <w:rsid w:val="000D38B4"/>
    <w:rsid w:val="000D44F2"/>
    <w:rsid w:val="000D5CE6"/>
    <w:rsid w:val="000D5D86"/>
    <w:rsid w:val="000D6079"/>
    <w:rsid w:val="000D6AB6"/>
    <w:rsid w:val="000D6B65"/>
    <w:rsid w:val="000D6CAA"/>
    <w:rsid w:val="000D7B7A"/>
    <w:rsid w:val="000E02D8"/>
    <w:rsid w:val="000E0E93"/>
    <w:rsid w:val="000E1AF4"/>
    <w:rsid w:val="000E1B22"/>
    <w:rsid w:val="000E2AB8"/>
    <w:rsid w:val="000E2C64"/>
    <w:rsid w:val="000E36D3"/>
    <w:rsid w:val="000E3958"/>
    <w:rsid w:val="000E3A48"/>
    <w:rsid w:val="000E46F3"/>
    <w:rsid w:val="000E5E7C"/>
    <w:rsid w:val="000E5F11"/>
    <w:rsid w:val="000E6012"/>
    <w:rsid w:val="000E619B"/>
    <w:rsid w:val="000E6422"/>
    <w:rsid w:val="000E65B9"/>
    <w:rsid w:val="000E6D7C"/>
    <w:rsid w:val="000E7254"/>
    <w:rsid w:val="000E7B02"/>
    <w:rsid w:val="000F0136"/>
    <w:rsid w:val="000F07C4"/>
    <w:rsid w:val="000F0E5E"/>
    <w:rsid w:val="000F1000"/>
    <w:rsid w:val="000F137A"/>
    <w:rsid w:val="000F13DF"/>
    <w:rsid w:val="000F1855"/>
    <w:rsid w:val="000F25CB"/>
    <w:rsid w:val="000F2F55"/>
    <w:rsid w:val="000F3520"/>
    <w:rsid w:val="000F3E92"/>
    <w:rsid w:val="000F4531"/>
    <w:rsid w:val="000F4789"/>
    <w:rsid w:val="000F50AC"/>
    <w:rsid w:val="000F6011"/>
    <w:rsid w:val="000F699F"/>
    <w:rsid w:val="000F70F0"/>
    <w:rsid w:val="000F72BC"/>
    <w:rsid w:val="000F74A0"/>
    <w:rsid w:val="000F7542"/>
    <w:rsid w:val="000F7762"/>
    <w:rsid w:val="00100508"/>
    <w:rsid w:val="00100BFD"/>
    <w:rsid w:val="00100F26"/>
    <w:rsid w:val="00101DAC"/>
    <w:rsid w:val="00102188"/>
    <w:rsid w:val="0010227B"/>
    <w:rsid w:val="0010275E"/>
    <w:rsid w:val="0010293E"/>
    <w:rsid w:val="001029B0"/>
    <w:rsid w:val="00104B77"/>
    <w:rsid w:val="00104D47"/>
    <w:rsid w:val="00104D4B"/>
    <w:rsid w:val="00104FD4"/>
    <w:rsid w:val="00105389"/>
    <w:rsid w:val="00105760"/>
    <w:rsid w:val="00105816"/>
    <w:rsid w:val="00105836"/>
    <w:rsid w:val="00105E27"/>
    <w:rsid w:val="0010603D"/>
    <w:rsid w:val="00106111"/>
    <w:rsid w:val="001063E4"/>
    <w:rsid w:val="001069E4"/>
    <w:rsid w:val="00106A46"/>
    <w:rsid w:val="00106ABC"/>
    <w:rsid w:val="00107085"/>
    <w:rsid w:val="001070A4"/>
    <w:rsid w:val="001079A7"/>
    <w:rsid w:val="00107A63"/>
    <w:rsid w:val="00107EBC"/>
    <w:rsid w:val="001103E6"/>
    <w:rsid w:val="001107F3"/>
    <w:rsid w:val="00110881"/>
    <w:rsid w:val="00112222"/>
    <w:rsid w:val="0011231F"/>
    <w:rsid w:val="00112D16"/>
    <w:rsid w:val="00113F10"/>
    <w:rsid w:val="001143D5"/>
    <w:rsid w:val="00114726"/>
    <w:rsid w:val="00114846"/>
    <w:rsid w:val="001148B5"/>
    <w:rsid w:val="00115C94"/>
    <w:rsid w:val="00116703"/>
    <w:rsid w:val="0011688C"/>
    <w:rsid w:val="001177AD"/>
    <w:rsid w:val="00117AE8"/>
    <w:rsid w:val="001200B1"/>
    <w:rsid w:val="001209B2"/>
    <w:rsid w:val="001212A3"/>
    <w:rsid w:val="00122AE3"/>
    <w:rsid w:val="00123013"/>
    <w:rsid w:val="0012441E"/>
    <w:rsid w:val="00124611"/>
    <w:rsid w:val="001255B2"/>
    <w:rsid w:val="00126760"/>
    <w:rsid w:val="00126BDE"/>
    <w:rsid w:val="00126C85"/>
    <w:rsid w:val="00127546"/>
    <w:rsid w:val="00127CF9"/>
    <w:rsid w:val="00127F3B"/>
    <w:rsid w:val="00130E6E"/>
    <w:rsid w:val="00130E76"/>
    <w:rsid w:val="00130FCF"/>
    <w:rsid w:val="001325A3"/>
    <w:rsid w:val="00132659"/>
    <w:rsid w:val="001326E9"/>
    <w:rsid w:val="00132B09"/>
    <w:rsid w:val="001332AE"/>
    <w:rsid w:val="00134D12"/>
    <w:rsid w:val="00134D57"/>
    <w:rsid w:val="001352C6"/>
    <w:rsid w:val="001357EB"/>
    <w:rsid w:val="00135D6C"/>
    <w:rsid w:val="00136190"/>
    <w:rsid w:val="001362C6"/>
    <w:rsid w:val="00137037"/>
    <w:rsid w:val="001372D3"/>
    <w:rsid w:val="00137664"/>
    <w:rsid w:val="001376D0"/>
    <w:rsid w:val="00137D1E"/>
    <w:rsid w:val="0014069E"/>
    <w:rsid w:val="00140709"/>
    <w:rsid w:val="0014076B"/>
    <w:rsid w:val="0014184E"/>
    <w:rsid w:val="00142FF3"/>
    <w:rsid w:val="00143578"/>
    <w:rsid w:val="0014365A"/>
    <w:rsid w:val="00143CCF"/>
    <w:rsid w:val="00143E50"/>
    <w:rsid w:val="00144A6A"/>
    <w:rsid w:val="00144BF7"/>
    <w:rsid w:val="001457C7"/>
    <w:rsid w:val="00147A9F"/>
    <w:rsid w:val="00151543"/>
    <w:rsid w:val="00151B43"/>
    <w:rsid w:val="00151FD1"/>
    <w:rsid w:val="0015215A"/>
    <w:rsid w:val="00152907"/>
    <w:rsid w:val="00153111"/>
    <w:rsid w:val="00154E87"/>
    <w:rsid w:val="00154FEB"/>
    <w:rsid w:val="00155965"/>
    <w:rsid w:val="00155CAF"/>
    <w:rsid w:val="00155F94"/>
    <w:rsid w:val="00156C82"/>
    <w:rsid w:val="00157284"/>
    <w:rsid w:val="00157287"/>
    <w:rsid w:val="00157ADE"/>
    <w:rsid w:val="00157EA3"/>
    <w:rsid w:val="001613BA"/>
    <w:rsid w:val="0016143E"/>
    <w:rsid w:val="001615D0"/>
    <w:rsid w:val="001617C6"/>
    <w:rsid w:val="00161ED0"/>
    <w:rsid w:val="00162107"/>
    <w:rsid w:val="00162269"/>
    <w:rsid w:val="00162CD4"/>
    <w:rsid w:val="001637CB"/>
    <w:rsid w:val="00163C53"/>
    <w:rsid w:val="00163DB9"/>
    <w:rsid w:val="00163EB0"/>
    <w:rsid w:val="00164152"/>
    <w:rsid w:val="00164357"/>
    <w:rsid w:val="00164B1C"/>
    <w:rsid w:val="00164B32"/>
    <w:rsid w:val="00164ED3"/>
    <w:rsid w:val="0016532D"/>
    <w:rsid w:val="001663ED"/>
    <w:rsid w:val="00166682"/>
    <w:rsid w:val="00166982"/>
    <w:rsid w:val="00166B1C"/>
    <w:rsid w:val="00166D2D"/>
    <w:rsid w:val="00166D60"/>
    <w:rsid w:val="001676CB"/>
    <w:rsid w:val="00167A0B"/>
    <w:rsid w:val="00170537"/>
    <w:rsid w:val="0017053A"/>
    <w:rsid w:val="00170675"/>
    <w:rsid w:val="00170DE4"/>
    <w:rsid w:val="00170F25"/>
    <w:rsid w:val="00170FEF"/>
    <w:rsid w:val="00171347"/>
    <w:rsid w:val="001719B4"/>
    <w:rsid w:val="00171B6F"/>
    <w:rsid w:val="00171E10"/>
    <w:rsid w:val="00171E77"/>
    <w:rsid w:val="00171E91"/>
    <w:rsid w:val="00171F6F"/>
    <w:rsid w:val="00172689"/>
    <w:rsid w:val="001727EA"/>
    <w:rsid w:val="001733F8"/>
    <w:rsid w:val="00173670"/>
    <w:rsid w:val="00173C72"/>
    <w:rsid w:val="0017487E"/>
    <w:rsid w:val="00174AEB"/>
    <w:rsid w:val="00175D8F"/>
    <w:rsid w:val="00176A57"/>
    <w:rsid w:val="00176E88"/>
    <w:rsid w:val="00177685"/>
    <w:rsid w:val="001777A4"/>
    <w:rsid w:val="00177A82"/>
    <w:rsid w:val="00180630"/>
    <w:rsid w:val="00180825"/>
    <w:rsid w:val="0018114B"/>
    <w:rsid w:val="00181259"/>
    <w:rsid w:val="001812F3"/>
    <w:rsid w:val="0018134D"/>
    <w:rsid w:val="001817D3"/>
    <w:rsid w:val="00181A33"/>
    <w:rsid w:val="00181B82"/>
    <w:rsid w:val="00182ADF"/>
    <w:rsid w:val="00183312"/>
    <w:rsid w:val="0018363A"/>
    <w:rsid w:val="00183A6F"/>
    <w:rsid w:val="00183D0E"/>
    <w:rsid w:val="00184784"/>
    <w:rsid w:val="001849D3"/>
    <w:rsid w:val="00184FD7"/>
    <w:rsid w:val="00185084"/>
    <w:rsid w:val="001853A9"/>
    <w:rsid w:val="001855B4"/>
    <w:rsid w:val="00185EE7"/>
    <w:rsid w:val="00186283"/>
    <w:rsid w:val="001864FC"/>
    <w:rsid w:val="0018662C"/>
    <w:rsid w:val="00186630"/>
    <w:rsid w:val="00186B6B"/>
    <w:rsid w:val="00186ECB"/>
    <w:rsid w:val="00186FF5"/>
    <w:rsid w:val="00187485"/>
    <w:rsid w:val="00187B99"/>
    <w:rsid w:val="001900E6"/>
    <w:rsid w:val="001906F9"/>
    <w:rsid w:val="00190986"/>
    <w:rsid w:val="001909B2"/>
    <w:rsid w:val="001912C2"/>
    <w:rsid w:val="00192F5D"/>
    <w:rsid w:val="00193017"/>
    <w:rsid w:val="001934EE"/>
    <w:rsid w:val="00193BA8"/>
    <w:rsid w:val="00194613"/>
    <w:rsid w:val="00194728"/>
    <w:rsid w:val="00194EC2"/>
    <w:rsid w:val="0019507B"/>
    <w:rsid w:val="001951C1"/>
    <w:rsid w:val="00195265"/>
    <w:rsid w:val="0019594E"/>
    <w:rsid w:val="00195B56"/>
    <w:rsid w:val="00195DDF"/>
    <w:rsid w:val="00197253"/>
    <w:rsid w:val="00197E61"/>
    <w:rsid w:val="00197F4A"/>
    <w:rsid w:val="001A04C3"/>
    <w:rsid w:val="001A0B74"/>
    <w:rsid w:val="001A0FCC"/>
    <w:rsid w:val="001A1660"/>
    <w:rsid w:val="001A16C1"/>
    <w:rsid w:val="001A1CAD"/>
    <w:rsid w:val="001A1FF0"/>
    <w:rsid w:val="001A2556"/>
    <w:rsid w:val="001A257C"/>
    <w:rsid w:val="001A2BCE"/>
    <w:rsid w:val="001A2DEC"/>
    <w:rsid w:val="001A332B"/>
    <w:rsid w:val="001A3C66"/>
    <w:rsid w:val="001A4F6F"/>
    <w:rsid w:val="001A50F2"/>
    <w:rsid w:val="001A52A9"/>
    <w:rsid w:val="001A5384"/>
    <w:rsid w:val="001A61F3"/>
    <w:rsid w:val="001A6341"/>
    <w:rsid w:val="001A6BD0"/>
    <w:rsid w:val="001A7349"/>
    <w:rsid w:val="001B0949"/>
    <w:rsid w:val="001B0F10"/>
    <w:rsid w:val="001B1635"/>
    <w:rsid w:val="001B1809"/>
    <w:rsid w:val="001B28BC"/>
    <w:rsid w:val="001B2E79"/>
    <w:rsid w:val="001B393B"/>
    <w:rsid w:val="001B3C7D"/>
    <w:rsid w:val="001B4161"/>
    <w:rsid w:val="001B45FE"/>
    <w:rsid w:val="001B4D12"/>
    <w:rsid w:val="001B54D9"/>
    <w:rsid w:val="001B5618"/>
    <w:rsid w:val="001B5904"/>
    <w:rsid w:val="001B5DE6"/>
    <w:rsid w:val="001B631E"/>
    <w:rsid w:val="001B6C8C"/>
    <w:rsid w:val="001B6D32"/>
    <w:rsid w:val="001B7029"/>
    <w:rsid w:val="001B7560"/>
    <w:rsid w:val="001B75A4"/>
    <w:rsid w:val="001C034E"/>
    <w:rsid w:val="001C2CA9"/>
    <w:rsid w:val="001C3398"/>
    <w:rsid w:val="001C3866"/>
    <w:rsid w:val="001C484C"/>
    <w:rsid w:val="001C491D"/>
    <w:rsid w:val="001C4D36"/>
    <w:rsid w:val="001C500B"/>
    <w:rsid w:val="001C61F1"/>
    <w:rsid w:val="001C674A"/>
    <w:rsid w:val="001C7760"/>
    <w:rsid w:val="001D08B5"/>
    <w:rsid w:val="001D0A0A"/>
    <w:rsid w:val="001D0E1D"/>
    <w:rsid w:val="001D1966"/>
    <w:rsid w:val="001D222E"/>
    <w:rsid w:val="001D2448"/>
    <w:rsid w:val="001D2459"/>
    <w:rsid w:val="001D2576"/>
    <w:rsid w:val="001D4356"/>
    <w:rsid w:val="001D4562"/>
    <w:rsid w:val="001D546A"/>
    <w:rsid w:val="001D5601"/>
    <w:rsid w:val="001D5996"/>
    <w:rsid w:val="001D5B23"/>
    <w:rsid w:val="001D5B8D"/>
    <w:rsid w:val="001D6955"/>
    <w:rsid w:val="001D705A"/>
    <w:rsid w:val="001D7197"/>
    <w:rsid w:val="001D741B"/>
    <w:rsid w:val="001D7830"/>
    <w:rsid w:val="001E0B8E"/>
    <w:rsid w:val="001E1021"/>
    <w:rsid w:val="001E1225"/>
    <w:rsid w:val="001E2167"/>
    <w:rsid w:val="001E3131"/>
    <w:rsid w:val="001E3ECE"/>
    <w:rsid w:val="001E4297"/>
    <w:rsid w:val="001E4A7D"/>
    <w:rsid w:val="001E5187"/>
    <w:rsid w:val="001E521F"/>
    <w:rsid w:val="001E58A4"/>
    <w:rsid w:val="001E601A"/>
    <w:rsid w:val="001E645C"/>
    <w:rsid w:val="001E7734"/>
    <w:rsid w:val="001F009C"/>
    <w:rsid w:val="001F0552"/>
    <w:rsid w:val="001F05D4"/>
    <w:rsid w:val="001F07AE"/>
    <w:rsid w:val="001F1D19"/>
    <w:rsid w:val="001F209C"/>
    <w:rsid w:val="001F2735"/>
    <w:rsid w:val="001F2C83"/>
    <w:rsid w:val="001F319A"/>
    <w:rsid w:val="001F41E9"/>
    <w:rsid w:val="001F5B61"/>
    <w:rsid w:val="001F5F1D"/>
    <w:rsid w:val="001F60CC"/>
    <w:rsid w:val="001F72EB"/>
    <w:rsid w:val="001F72EE"/>
    <w:rsid w:val="001F7D96"/>
    <w:rsid w:val="00200077"/>
    <w:rsid w:val="002005AC"/>
    <w:rsid w:val="00200EA3"/>
    <w:rsid w:val="00202F35"/>
    <w:rsid w:val="00202F9F"/>
    <w:rsid w:val="00202FCB"/>
    <w:rsid w:val="00204087"/>
    <w:rsid w:val="0020430E"/>
    <w:rsid w:val="00204337"/>
    <w:rsid w:val="002045A6"/>
    <w:rsid w:val="0020505E"/>
    <w:rsid w:val="00205F4E"/>
    <w:rsid w:val="00206503"/>
    <w:rsid w:val="0020656B"/>
    <w:rsid w:val="00207ABD"/>
    <w:rsid w:val="00207C98"/>
    <w:rsid w:val="002107B1"/>
    <w:rsid w:val="002122B5"/>
    <w:rsid w:val="00212ADF"/>
    <w:rsid w:val="00212E4D"/>
    <w:rsid w:val="002135ED"/>
    <w:rsid w:val="00213D77"/>
    <w:rsid w:val="00214C61"/>
    <w:rsid w:val="002157FA"/>
    <w:rsid w:val="002209C0"/>
    <w:rsid w:val="00220D70"/>
    <w:rsid w:val="0022136F"/>
    <w:rsid w:val="002231EB"/>
    <w:rsid w:val="0022323D"/>
    <w:rsid w:val="00223CC3"/>
    <w:rsid w:val="00223E30"/>
    <w:rsid w:val="00223F02"/>
    <w:rsid w:val="00224050"/>
    <w:rsid w:val="002241CE"/>
    <w:rsid w:val="00224821"/>
    <w:rsid w:val="002252EE"/>
    <w:rsid w:val="002254A8"/>
    <w:rsid w:val="00226056"/>
    <w:rsid w:val="00226723"/>
    <w:rsid w:val="00226921"/>
    <w:rsid w:val="00226974"/>
    <w:rsid w:val="00226F49"/>
    <w:rsid w:val="00227291"/>
    <w:rsid w:val="002275C3"/>
    <w:rsid w:val="00227794"/>
    <w:rsid w:val="002277C0"/>
    <w:rsid w:val="002278BB"/>
    <w:rsid w:val="002279DE"/>
    <w:rsid w:val="002301B0"/>
    <w:rsid w:val="002305F2"/>
    <w:rsid w:val="002307CC"/>
    <w:rsid w:val="002319B2"/>
    <w:rsid w:val="00232BE8"/>
    <w:rsid w:val="00232FED"/>
    <w:rsid w:val="002355E0"/>
    <w:rsid w:val="00235CCB"/>
    <w:rsid w:val="00235F41"/>
    <w:rsid w:val="00237457"/>
    <w:rsid w:val="002375D2"/>
    <w:rsid w:val="0023774A"/>
    <w:rsid w:val="00237CE0"/>
    <w:rsid w:val="002401B7"/>
    <w:rsid w:val="00241326"/>
    <w:rsid w:val="00241562"/>
    <w:rsid w:val="00241E2B"/>
    <w:rsid w:val="0024214A"/>
    <w:rsid w:val="002425B4"/>
    <w:rsid w:val="00243220"/>
    <w:rsid w:val="0024357C"/>
    <w:rsid w:val="00243B4E"/>
    <w:rsid w:val="00243E84"/>
    <w:rsid w:val="00244C8F"/>
    <w:rsid w:val="00244C9E"/>
    <w:rsid w:val="00245084"/>
    <w:rsid w:val="002455EC"/>
    <w:rsid w:val="002456DF"/>
    <w:rsid w:val="00245B7F"/>
    <w:rsid w:val="002460D4"/>
    <w:rsid w:val="00246194"/>
    <w:rsid w:val="00246388"/>
    <w:rsid w:val="00246500"/>
    <w:rsid w:val="00246FD6"/>
    <w:rsid w:val="002473C9"/>
    <w:rsid w:val="002478B1"/>
    <w:rsid w:val="00250CD9"/>
    <w:rsid w:val="00250E67"/>
    <w:rsid w:val="00251FE9"/>
    <w:rsid w:val="00252C4C"/>
    <w:rsid w:val="00252FE3"/>
    <w:rsid w:val="0025313A"/>
    <w:rsid w:val="002536C2"/>
    <w:rsid w:val="00254373"/>
    <w:rsid w:val="00254770"/>
    <w:rsid w:val="00255A24"/>
    <w:rsid w:val="00256671"/>
    <w:rsid w:val="002568DB"/>
    <w:rsid w:val="0025703C"/>
    <w:rsid w:val="00260133"/>
    <w:rsid w:val="002601D5"/>
    <w:rsid w:val="002607C1"/>
    <w:rsid w:val="0026097B"/>
    <w:rsid w:val="00260D15"/>
    <w:rsid w:val="0026189E"/>
    <w:rsid w:val="00262FD4"/>
    <w:rsid w:val="00263A93"/>
    <w:rsid w:val="00263C10"/>
    <w:rsid w:val="00263D59"/>
    <w:rsid w:val="0026521E"/>
    <w:rsid w:val="0026549C"/>
    <w:rsid w:val="0026678C"/>
    <w:rsid w:val="00266B0E"/>
    <w:rsid w:val="0026718F"/>
    <w:rsid w:val="0026733D"/>
    <w:rsid w:val="002703CC"/>
    <w:rsid w:val="002707CE"/>
    <w:rsid w:val="00270B62"/>
    <w:rsid w:val="002720CB"/>
    <w:rsid w:val="0027243F"/>
    <w:rsid w:val="00273939"/>
    <w:rsid w:val="00273A7C"/>
    <w:rsid w:val="00273CFD"/>
    <w:rsid w:val="00274063"/>
    <w:rsid w:val="00274688"/>
    <w:rsid w:val="0027489A"/>
    <w:rsid w:val="002749CE"/>
    <w:rsid w:val="00275117"/>
    <w:rsid w:val="00275C56"/>
    <w:rsid w:val="00275C9D"/>
    <w:rsid w:val="00276F75"/>
    <w:rsid w:val="002804BA"/>
    <w:rsid w:val="0028080A"/>
    <w:rsid w:val="002809AF"/>
    <w:rsid w:val="00280CE5"/>
    <w:rsid w:val="002811C1"/>
    <w:rsid w:val="00281A27"/>
    <w:rsid w:val="00282158"/>
    <w:rsid w:val="00282166"/>
    <w:rsid w:val="00282F9A"/>
    <w:rsid w:val="00283058"/>
    <w:rsid w:val="002831EF"/>
    <w:rsid w:val="002832E6"/>
    <w:rsid w:val="002839A3"/>
    <w:rsid w:val="00283F32"/>
    <w:rsid w:val="002844C3"/>
    <w:rsid w:val="00284C2E"/>
    <w:rsid w:val="0028555B"/>
    <w:rsid w:val="00285AEE"/>
    <w:rsid w:val="00285BAB"/>
    <w:rsid w:val="00286268"/>
    <w:rsid w:val="00286851"/>
    <w:rsid w:val="00286A5C"/>
    <w:rsid w:val="002875F1"/>
    <w:rsid w:val="00287B6C"/>
    <w:rsid w:val="002905F5"/>
    <w:rsid w:val="002907D9"/>
    <w:rsid w:val="0029148C"/>
    <w:rsid w:val="00291D47"/>
    <w:rsid w:val="00291E61"/>
    <w:rsid w:val="002920E8"/>
    <w:rsid w:val="00293FBF"/>
    <w:rsid w:val="002946E0"/>
    <w:rsid w:val="00295AB0"/>
    <w:rsid w:val="00295B6F"/>
    <w:rsid w:val="00295E04"/>
    <w:rsid w:val="0029621A"/>
    <w:rsid w:val="00296801"/>
    <w:rsid w:val="00296859"/>
    <w:rsid w:val="00296AC7"/>
    <w:rsid w:val="00296E67"/>
    <w:rsid w:val="002979A7"/>
    <w:rsid w:val="00297C73"/>
    <w:rsid w:val="00297CCC"/>
    <w:rsid w:val="00297D31"/>
    <w:rsid w:val="002A098A"/>
    <w:rsid w:val="002A12FB"/>
    <w:rsid w:val="002A14FF"/>
    <w:rsid w:val="002A2028"/>
    <w:rsid w:val="002A31F9"/>
    <w:rsid w:val="002A4BDE"/>
    <w:rsid w:val="002A515D"/>
    <w:rsid w:val="002A5B86"/>
    <w:rsid w:val="002A5F5C"/>
    <w:rsid w:val="002A60F2"/>
    <w:rsid w:val="002A6852"/>
    <w:rsid w:val="002A7556"/>
    <w:rsid w:val="002B0A05"/>
    <w:rsid w:val="002B0D50"/>
    <w:rsid w:val="002B0E91"/>
    <w:rsid w:val="002B1179"/>
    <w:rsid w:val="002B1E71"/>
    <w:rsid w:val="002B20DB"/>
    <w:rsid w:val="002B32D4"/>
    <w:rsid w:val="002B33E8"/>
    <w:rsid w:val="002B48DA"/>
    <w:rsid w:val="002B4B18"/>
    <w:rsid w:val="002B540D"/>
    <w:rsid w:val="002B59FC"/>
    <w:rsid w:val="002B5B1B"/>
    <w:rsid w:val="002B75C8"/>
    <w:rsid w:val="002B770E"/>
    <w:rsid w:val="002B7A52"/>
    <w:rsid w:val="002B7B63"/>
    <w:rsid w:val="002B7D38"/>
    <w:rsid w:val="002B7EDD"/>
    <w:rsid w:val="002B7FEF"/>
    <w:rsid w:val="002B7FFB"/>
    <w:rsid w:val="002C0DF6"/>
    <w:rsid w:val="002C0FB6"/>
    <w:rsid w:val="002C2074"/>
    <w:rsid w:val="002C256E"/>
    <w:rsid w:val="002C2FBC"/>
    <w:rsid w:val="002C34C2"/>
    <w:rsid w:val="002C3580"/>
    <w:rsid w:val="002C3D2B"/>
    <w:rsid w:val="002C5921"/>
    <w:rsid w:val="002C5A5F"/>
    <w:rsid w:val="002C5B61"/>
    <w:rsid w:val="002C5CC2"/>
    <w:rsid w:val="002C698D"/>
    <w:rsid w:val="002C6FE0"/>
    <w:rsid w:val="002C794C"/>
    <w:rsid w:val="002C7988"/>
    <w:rsid w:val="002D03A4"/>
    <w:rsid w:val="002D0B1C"/>
    <w:rsid w:val="002D0E78"/>
    <w:rsid w:val="002D11CB"/>
    <w:rsid w:val="002D129B"/>
    <w:rsid w:val="002D147C"/>
    <w:rsid w:val="002D15D8"/>
    <w:rsid w:val="002D1865"/>
    <w:rsid w:val="002D1D6E"/>
    <w:rsid w:val="002D2D6D"/>
    <w:rsid w:val="002D39D4"/>
    <w:rsid w:val="002D4D2D"/>
    <w:rsid w:val="002D5A3A"/>
    <w:rsid w:val="002D668D"/>
    <w:rsid w:val="002D6694"/>
    <w:rsid w:val="002D6800"/>
    <w:rsid w:val="002D6DED"/>
    <w:rsid w:val="002E095E"/>
    <w:rsid w:val="002E0DEF"/>
    <w:rsid w:val="002E1966"/>
    <w:rsid w:val="002E1A0E"/>
    <w:rsid w:val="002E3627"/>
    <w:rsid w:val="002E3DE1"/>
    <w:rsid w:val="002E3E68"/>
    <w:rsid w:val="002E3F66"/>
    <w:rsid w:val="002E4048"/>
    <w:rsid w:val="002E475D"/>
    <w:rsid w:val="002E544A"/>
    <w:rsid w:val="002E65BD"/>
    <w:rsid w:val="002E7942"/>
    <w:rsid w:val="002F08BD"/>
    <w:rsid w:val="002F0902"/>
    <w:rsid w:val="002F0924"/>
    <w:rsid w:val="002F10DD"/>
    <w:rsid w:val="002F15E5"/>
    <w:rsid w:val="002F1982"/>
    <w:rsid w:val="002F1A48"/>
    <w:rsid w:val="002F225F"/>
    <w:rsid w:val="002F22C2"/>
    <w:rsid w:val="002F261A"/>
    <w:rsid w:val="002F2BC0"/>
    <w:rsid w:val="002F2F3B"/>
    <w:rsid w:val="002F3CC5"/>
    <w:rsid w:val="002F3F9A"/>
    <w:rsid w:val="002F402E"/>
    <w:rsid w:val="002F421D"/>
    <w:rsid w:val="002F44C9"/>
    <w:rsid w:val="002F47EE"/>
    <w:rsid w:val="002F4A4E"/>
    <w:rsid w:val="002F4B30"/>
    <w:rsid w:val="002F626F"/>
    <w:rsid w:val="002F6CDA"/>
    <w:rsid w:val="002F7048"/>
    <w:rsid w:val="003005DF"/>
    <w:rsid w:val="00301F2F"/>
    <w:rsid w:val="0030242A"/>
    <w:rsid w:val="00302894"/>
    <w:rsid w:val="0030291F"/>
    <w:rsid w:val="00302991"/>
    <w:rsid w:val="00303855"/>
    <w:rsid w:val="00303ECD"/>
    <w:rsid w:val="00304072"/>
    <w:rsid w:val="0030431C"/>
    <w:rsid w:val="00304399"/>
    <w:rsid w:val="00304F7C"/>
    <w:rsid w:val="00305EFF"/>
    <w:rsid w:val="00306321"/>
    <w:rsid w:val="003065EB"/>
    <w:rsid w:val="00306CF8"/>
    <w:rsid w:val="00306D3A"/>
    <w:rsid w:val="0030776E"/>
    <w:rsid w:val="0030795F"/>
    <w:rsid w:val="00307BC6"/>
    <w:rsid w:val="00307BE7"/>
    <w:rsid w:val="00307DFE"/>
    <w:rsid w:val="00310517"/>
    <w:rsid w:val="00310F7B"/>
    <w:rsid w:val="00311096"/>
    <w:rsid w:val="003112EB"/>
    <w:rsid w:val="00311983"/>
    <w:rsid w:val="00312F94"/>
    <w:rsid w:val="00313D47"/>
    <w:rsid w:val="00314801"/>
    <w:rsid w:val="0031490C"/>
    <w:rsid w:val="00314DC1"/>
    <w:rsid w:val="003151C3"/>
    <w:rsid w:val="00315CC8"/>
    <w:rsid w:val="00316115"/>
    <w:rsid w:val="00316257"/>
    <w:rsid w:val="00316D6F"/>
    <w:rsid w:val="00320468"/>
    <w:rsid w:val="003209E6"/>
    <w:rsid w:val="00320BD8"/>
    <w:rsid w:val="00320CE3"/>
    <w:rsid w:val="00321038"/>
    <w:rsid w:val="003214AB"/>
    <w:rsid w:val="00321B3A"/>
    <w:rsid w:val="00321F68"/>
    <w:rsid w:val="0032226C"/>
    <w:rsid w:val="003227BF"/>
    <w:rsid w:val="00323303"/>
    <w:rsid w:val="00323C38"/>
    <w:rsid w:val="00324820"/>
    <w:rsid w:val="003248A0"/>
    <w:rsid w:val="00324D1E"/>
    <w:rsid w:val="00325405"/>
    <w:rsid w:val="0032682E"/>
    <w:rsid w:val="00327323"/>
    <w:rsid w:val="0032734A"/>
    <w:rsid w:val="00327B3F"/>
    <w:rsid w:val="003308A8"/>
    <w:rsid w:val="003308FC"/>
    <w:rsid w:val="00330D88"/>
    <w:rsid w:val="003323F0"/>
    <w:rsid w:val="0033255D"/>
    <w:rsid w:val="00332727"/>
    <w:rsid w:val="0033392B"/>
    <w:rsid w:val="00333C36"/>
    <w:rsid w:val="0033469B"/>
    <w:rsid w:val="0033618E"/>
    <w:rsid w:val="00340039"/>
    <w:rsid w:val="00340486"/>
    <w:rsid w:val="00340883"/>
    <w:rsid w:val="00340BF0"/>
    <w:rsid w:val="0034170D"/>
    <w:rsid w:val="0034180F"/>
    <w:rsid w:val="00342B74"/>
    <w:rsid w:val="00343A44"/>
    <w:rsid w:val="00344279"/>
    <w:rsid w:val="003443A8"/>
    <w:rsid w:val="00344799"/>
    <w:rsid w:val="00344DB3"/>
    <w:rsid w:val="00345D5C"/>
    <w:rsid w:val="00346911"/>
    <w:rsid w:val="00347381"/>
    <w:rsid w:val="00347777"/>
    <w:rsid w:val="00347A67"/>
    <w:rsid w:val="00352484"/>
    <w:rsid w:val="003529F5"/>
    <w:rsid w:val="00352A1E"/>
    <w:rsid w:val="003535E8"/>
    <w:rsid w:val="00353D4F"/>
    <w:rsid w:val="00353F51"/>
    <w:rsid w:val="00354DF0"/>
    <w:rsid w:val="00355002"/>
    <w:rsid w:val="0035528D"/>
    <w:rsid w:val="00356293"/>
    <w:rsid w:val="00360205"/>
    <w:rsid w:val="00360645"/>
    <w:rsid w:val="0036084B"/>
    <w:rsid w:val="00361837"/>
    <w:rsid w:val="00361E21"/>
    <w:rsid w:val="00362173"/>
    <w:rsid w:val="003623E1"/>
    <w:rsid w:val="00362441"/>
    <w:rsid w:val="003628BD"/>
    <w:rsid w:val="003628D6"/>
    <w:rsid w:val="003629FE"/>
    <w:rsid w:val="00362DB1"/>
    <w:rsid w:val="003644C5"/>
    <w:rsid w:val="003651D0"/>
    <w:rsid w:val="00365366"/>
    <w:rsid w:val="003657DB"/>
    <w:rsid w:val="00365D69"/>
    <w:rsid w:val="003667EE"/>
    <w:rsid w:val="003673DF"/>
    <w:rsid w:val="00367A46"/>
    <w:rsid w:val="003701B7"/>
    <w:rsid w:val="00370A87"/>
    <w:rsid w:val="00370F85"/>
    <w:rsid w:val="003711DF"/>
    <w:rsid w:val="00371AE4"/>
    <w:rsid w:val="00371C12"/>
    <w:rsid w:val="00371C63"/>
    <w:rsid w:val="00371DAC"/>
    <w:rsid w:val="00372DC0"/>
    <w:rsid w:val="00372F25"/>
    <w:rsid w:val="003735E6"/>
    <w:rsid w:val="00373904"/>
    <w:rsid w:val="00375BD6"/>
    <w:rsid w:val="00375C4D"/>
    <w:rsid w:val="00376558"/>
    <w:rsid w:val="003766D0"/>
    <w:rsid w:val="003767F3"/>
    <w:rsid w:val="00377508"/>
    <w:rsid w:val="003779C9"/>
    <w:rsid w:val="00381C8E"/>
    <w:rsid w:val="00382156"/>
    <w:rsid w:val="0038253C"/>
    <w:rsid w:val="00384438"/>
    <w:rsid w:val="00385093"/>
    <w:rsid w:val="00385976"/>
    <w:rsid w:val="00385A63"/>
    <w:rsid w:val="00385C86"/>
    <w:rsid w:val="00385C99"/>
    <w:rsid w:val="00385DC4"/>
    <w:rsid w:val="00386164"/>
    <w:rsid w:val="00386C15"/>
    <w:rsid w:val="00386CA6"/>
    <w:rsid w:val="00387636"/>
    <w:rsid w:val="00387A56"/>
    <w:rsid w:val="00387F9C"/>
    <w:rsid w:val="00390657"/>
    <w:rsid w:val="00390C9B"/>
    <w:rsid w:val="003915AC"/>
    <w:rsid w:val="00391AE4"/>
    <w:rsid w:val="00391EF7"/>
    <w:rsid w:val="00392AC1"/>
    <w:rsid w:val="00392E2F"/>
    <w:rsid w:val="003934A3"/>
    <w:rsid w:val="00393688"/>
    <w:rsid w:val="00393A41"/>
    <w:rsid w:val="00393FE4"/>
    <w:rsid w:val="00394B3E"/>
    <w:rsid w:val="00395038"/>
    <w:rsid w:val="00395893"/>
    <w:rsid w:val="00396802"/>
    <w:rsid w:val="00396AF5"/>
    <w:rsid w:val="00396C8A"/>
    <w:rsid w:val="003977E9"/>
    <w:rsid w:val="00397A53"/>
    <w:rsid w:val="003A022F"/>
    <w:rsid w:val="003A051A"/>
    <w:rsid w:val="003A0869"/>
    <w:rsid w:val="003A1002"/>
    <w:rsid w:val="003A1159"/>
    <w:rsid w:val="003A11AD"/>
    <w:rsid w:val="003A135D"/>
    <w:rsid w:val="003A1803"/>
    <w:rsid w:val="003A1F95"/>
    <w:rsid w:val="003A230C"/>
    <w:rsid w:val="003A2390"/>
    <w:rsid w:val="003A2C61"/>
    <w:rsid w:val="003A35B0"/>
    <w:rsid w:val="003A38A4"/>
    <w:rsid w:val="003A3AEE"/>
    <w:rsid w:val="003A440F"/>
    <w:rsid w:val="003A48EF"/>
    <w:rsid w:val="003A4BA9"/>
    <w:rsid w:val="003A5682"/>
    <w:rsid w:val="003A5C55"/>
    <w:rsid w:val="003A5C92"/>
    <w:rsid w:val="003A65D9"/>
    <w:rsid w:val="003A68CA"/>
    <w:rsid w:val="003A68E9"/>
    <w:rsid w:val="003A71F1"/>
    <w:rsid w:val="003A741C"/>
    <w:rsid w:val="003A7B52"/>
    <w:rsid w:val="003A7E2D"/>
    <w:rsid w:val="003B0998"/>
    <w:rsid w:val="003B10C4"/>
    <w:rsid w:val="003B1979"/>
    <w:rsid w:val="003B1CDB"/>
    <w:rsid w:val="003B209A"/>
    <w:rsid w:val="003B2CBB"/>
    <w:rsid w:val="003B32AD"/>
    <w:rsid w:val="003B3C09"/>
    <w:rsid w:val="003B3DCF"/>
    <w:rsid w:val="003B5D34"/>
    <w:rsid w:val="003B606A"/>
    <w:rsid w:val="003B6FAC"/>
    <w:rsid w:val="003B6FBC"/>
    <w:rsid w:val="003B7D0A"/>
    <w:rsid w:val="003B7D8D"/>
    <w:rsid w:val="003C04E1"/>
    <w:rsid w:val="003C0A0C"/>
    <w:rsid w:val="003C0E66"/>
    <w:rsid w:val="003C1421"/>
    <w:rsid w:val="003C1C88"/>
    <w:rsid w:val="003C21E7"/>
    <w:rsid w:val="003C272F"/>
    <w:rsid w:val="003C2A9F"/>
    <w:rsid w:val="003C2D8A"/>
    <w:rsid w:val="003C2DA0"/>
    <w:rsid w:val="003C312E"/>
    <w:rsid w:val="003C3358"/>
    <w:rsid w:val="003C3DDD"/>
    <w:rsid w:val="003C3EB8"/>
    <w:rsid w:val="003C42F6"/>
    <w:rsid w:val="003C441F"/>
    <w:rsid w:val="003C45BC"/>
    <w:rsid w:val="003C4DE6"/>
    <w:rsid w:val="003C507F"/>
    <w:rsid w:val="003C56A9"/>
    <w:rsid w:val="003C6DC8"/>
    <w:rsid w:val="003C708F"/>
    <w:rsid w:val="003C7847"/>
    <w:rsid w:val="003D14F1"/>
    <w:rsid w:val="003D1687"/>
    <w:rsid w:val="003D2BDD"/>
    <w:rsid w:val="003D2EA2"/>
    <w:rsid w:val="003D33A0"/>
    <w:rsid w:val="003D34B8"/>
    <w:rsid w:val="003D4429"/>
    <w:rsid w:val="003D4B45"/>
    <w:rsid w:val="003D4FB1"/>
    <w:rsid w:val="003D5EDD"/>
    <w:rsid w:val="003D620E"/>
    <w:rsid w:val="003D6620"/>
    <w:rsid w:val="003D71F0"/>
    <w:rsid w:val="003D7C62"/>
    <w:rsid w:val="003E0D9F"/>
    <w:rsid w:val="003E0F40"/>
    <w:rsid w:val="003E2111"/>
    <w:rsid w:val="003E33A3"/>
    <w:rsid w:val="003E34FD"/>
    <w:rsid w:val="003E3858"/>
    <w:rsid w:val="003E4000"/>
    <w:rsid w:val="003E4383"/>
    <w:rsid w:val="003E4964"/>
    <w:rsid w:val="003E4CA2"/>
    <w:rsid w:val="003E4F8B"/>
    <w:rsid w:val="003E502F"/>
    <w:rsid w:val="003E5AC0"/>
    <w:rsid w:val="003E5C0C"/>
    <w:rsid w:val="003E770C"/>
    <w:rsid w:val="003E7D78"/>
    <w:rsid w:val="003E7F80"/>
    <w:rsid w:val="003F02F2"/>
    <w:rsid w:val="003F0522"/>
    <w:rsid w:val="003F0753"/>
    <w:rsid w:val="003F0771"/>
    <w:rsid w:val="003F0EA6"/>
    <w:rsid w:val="003F0FA9"/>
    <w:rsid w:val="003F121E"/>
    <w:rsid w:val="003F1366"/>
    <w:rsid w:val="003F28B1"/>
    <w:rsid w:val="003F2C10"/>
    <w:rsid w:val="003F4160"/>
    <w:rsid w:val="003F47D9"/>
    <w:rsid w:val="003F65CA"/>
    <w:rsid w:val="003F67C4"/>
    <w:rsid w:val="003F6C58"/>
    <w:rsid w:val="003F6CF5"/>
    <w:rsid w:val="003F6FEE"/>
    <w:rsid w:val="003F6FFE"/>
    <w:rsid w:val="003F7213"/>
    <w:rsid w:val="003F7FE4"/>
    <w:rsid w:val="00401252"/>
    <w:rsid w:val="00401638"/>
    <w:rsid w:val="00401643"/>
    <w:rsid w:val="0040167D"/>
    <w:rsid w:val="00401C23"/>
    <w:rsid w:val="00402537"/>
    <w:rsid w:val="004038DF"/>
    <w:rsid w:val="0040393B"/>
    <w:rsid w:val="00404378"/>
    <w:rsid w:val="00404410"/>
    <w:rsid w:val="00404F61"/>
    <w:rsid w:val="0040512B"/>
    <w:rsid w:val="00405486"/>
    <w:rsid w:val="004059DA"/>
    <w:rsid w:val="00405E0E"/>
    <w:rsid w:val="00405E8D"/>
    <w:rsid w:val="004063EF"/>
    <w:rsid w:val="004069C1"/>
    <w:rsid w:val="00406B18"/>
    <w:rsid w:val="004074F7"/>
    <w:rsid w:val="0040765A"/>
    <w:rsid w:val="00407A8C"/>
    <w:rsid w:val="00407B7E"/>
    <w:rsid w:val="004100C9"/>
    <w:rsid w:val="0041102B"/>
    <w:rsid w:val="00411ABF"/>
    <w:rsid w:val="00413398"/>
    <w:rsid w:val="004146B1"/>
    <w:rsid w:val="0041554F"/>
    <w:rsid w:val="00415DC1"/>
    <w:rsid w:val="004168B8"/>
    <w:rsid w:val="004169C9"/>
    <w:rsid w:val="0041725E"/>
    <w:rsid w:val="00417533"/>
    <w:rsid w:val="004177F5"/>
    <w:rsid w:val="00417BBE"/>
    <w:rsid w:val="00420806"/>
    <w:rsid w:val="004208A3"/>
    <w:rsid w:val="00421002"/>
    <w:rsid w:val="004211EE"/>
    <w:rsid w:val="004218DE"/>
    <w:rsid w:val="0042193E"/>
    <w:rsid w:val="004227F6"/>
    <w:rsid w:val="00422B75"/>
    <w:rsid w:val="004237F7"/>
    <w:rsid w:val="00423924"/>
    <w:rsid w:val="00423B01"/>
    <w:rsid w:val="00423F69"/>
    <w:rsid w:val="0042432F"/>
    <w:rsid w:val="0042468B"/>
    <w:rsid w:val="00425409"/>
    <w:rsid w:val="00425D8C"/>
    <w:rsid w:val="004260BA"/>
    <w:rsid w:val="0042624B"/>
    <w:rsid w:val="00426849"/>
    <w:rsid w:val="00427101"/>
    <w:rsid w:val="00427D8E"/>
    <w:rsid w:val="004307AD"/>
    <w:rsid w:val="00430E30"/>
    <w:rsid w:val="00431BCF"/>
    <w:rsid w:val="00431FBB"/>
    <w:rsid w:val="00432668"/>
    <w:rsid w:val="004327A1"/>
    <w:rsid w:val="00432914"/>
    <w:rsid w:val="00432A2A"/>
    <w:rsid w:val="00432ED6"/>
    <w:rsid w:val="00433636"/>
    <w:rsid w:val="00433C59"/>
    <w:rsid w:val="004345F6"/>
    <w:rsid w:val="004352A0"/>
    <w:rsid w:val="00435A4B"/>
    <w:rsid w:val="00435E43"/>
    <w:rsid w:val="00436079"/>
    <w:rsid w:val="004365D6"/>
    <w:rsid w:val="00437B77"/>
    <w:rsid w:val="004412CF"/>
    <w:rsid w:val="00441542"/>
    <w:rsid w:val="00442029"/>
    <w:rsid w:val="004429D4"/>
    <w:rsid w:val="00442C1F"/>
    <w:rsid w:val="004432A3"/>
    <w:rsid w:val="00443A0C"/>
    <w:rsid w:val="00443FB1"/>
    <w:rsid w:val="004449F3"/>
    <w:rsid w:val="00444B32"/>
    <w:rsid w:val="004453F0"/>
    <w:rsid w:val="004459CD"/>
    <w:rsid w:val="00445C35"/>
    <w:rsid w:val="00446115"/>
    <w:rsid w:val="004470E2"/>
    <w:rsid w:val="0044713D"/>
    <w:rsid w:val="00447218"/>
    <w:rsid w:val="00447371"/>
    <w:rsid w:val="00447B72"/>
    <w:rsid w:val="00447C73"/>
    <w:rsid w:val="00447F6C"/>
    <w:rsid w:val="00450DE0"/>
    <w:rsid w:val="00450F13"/>
    <w:rsid w:val="004510D4"/>
    <w:rsid w:val="00451352"/>
    <w:rsid w:val="004529FD"/>
    <w:rsid w:val="0045308F"/>
    <w:rsid w:val="00453377"/>
    <w:rsid w:val="004536FD"/>
    <w:rsid w:val="00453F75"/>
    <w:rsid w:val="004540D4"/>
    <w:rsid w:val="00454459"/>
    <w:rsid w:val="00454ACE"/>
    <w:rsid w:val="004554DA"/>
    <w:rsid w:val="0045554F"/>
    <w:rsid w:val="0045557A"/>
    <w:rsid w:val="004558F9"/>
    <w:rsid w:val="004565BF"/>
    <w:rsid w:val="00456D6B"/>
    <w:rsid w:val="00457584"/>
    <w:rsid w:val="00457662"/>
    <w:rsid w:val="004576F0"/>
    <w:rsid w:val="0045783E"/>
    <w:rsid w:val="004601C4"/>
    <w:rsid w:val="004606A0"/>
    <w:rsid w:val="00461B2C"/>
    <w:rsid w:val="00461BE4"/>
    <w:rsid w:val="00461BEB"/>
    <w:rsid w:val="00461D80"/>
    <w:rsid w:val="00462E08"/>
    <w:rsid w:val="00462F87"/>
    <w:rsid w:val="00463506"/>
    <w:rsid w:val="004641EA"/>
    <w:rsid w:val="00464232"/>
    <w:rsid w:val="004642D3"/>
    <w:rsid w:val="00464421"/>
    <w:rsid w:val="004644D6"/>
    <w:rsid w:val="004645F6"/>
    <w:rsid w:val="0046464D"/>
    <w:rsid w:val="0046475B"/>
    <w:rsid w:val="00464A6E"/>
    <w:rsid w:val="00465749"/>
    <w:rsid w:val="00465D8E"/>
    <w:rsid w:val="00465E35"/>
    <w:rsid w:val="0046633B"/>
    <w:rsid w:val="00466434"/>
    <w:rsid w:val="004667F2"/>
    <w:rsid w:val="00466A3D"/>
    <w:rsid w:val="00466ED7"/>
    <w:rsid w:val="00467185"/>
    <w:rsid w:val="00467B6F"/>
    <w:rsid w:val="0047056C"/>
    <w:rsid w:val="0047094A"/>
    <w:rsid w:val="00470AC0"/>
    <w:rsid w:val="0047103A"/>
    <w:rsid w:val="004711FD"/>
    <w:rsid w:val="004712C6"/>
    <w:rsid w:val="004720AC"/>
    <w:rsid w:val="004724BD"/>
    <w:rsid w:val="00472951"/>
    <w:rsid w:val="00472F9D"/>
    <w:rsid w:val="004731F1"/>
    <w:rsid w:val="004740F2"/>
    <w:rsid w:val="0047501B"/>
    <w:rsid w:val="00475409"/>
    <w:rsid w:val="004755C7"/>
    <w:rsid w:val="0047576C"/>
    <w:rsid w:val="004758EF"/>
    <w:rsid w:val="00475C76"/>
    <w:rsid w:val="004762F9"/>
    <w:rsid w:val="00476387"/>
    <w:rsid w:val="00477680"/>
    <w:rsid w:val="004779B5"/>
    <w:rsid w:val="00477C8D"/>
    <w:rsid w:val="00481746"/>
    <w:rsid w:val="004820DB"/>
    <w:rsid w:val="0048309A"/>
    <w:rsid w:val="00483D1B"/>
    <w:rsid w:val="00484533"/>
    <w:rsid w:val="004860D9"/>
    <w:rsid w:val="00486761"/>
    <w:rsid w:val="00486996"/>
    <w:rsid w:val="00486B90"/>
    <w:rsid w:val="00487300"/>
    <w:rsid w:val="00487D10"/>
    <w:rsid w:val="00490EB2"/>
    <w:rsid w:val="00491CB5"/>
    <w:rsid w:val="004924C7"/>
    <w:rsid w:val="0049252E"/>
    <w:rsid w:val="004941A4"/>
    <w:rsid w:val="004945A5"/>
    <w:rsid w:val="0049464D"/>
    <w:rsid w:val="00496287"/>
    <w:rsid w:val="0049655F"/>
    <w:rsid w:val="00496661"/>
    <w:rsid w:val="00496814"/>
    <w:rsid w:val="00496C8C"/>
    <w:rsid w:val="00496EC7"/>
    <w:rsid w:val="00497157"/>
    <w:rsid w:val="004A1A0E"/>
    <w:rsid w:val="004A1BE6"/>
    <w:rsid w:val="004A2AC5"/>
    <w:rsid w:val="004A35A9"/>
    <w:rsid w:val="004A4872"/>
    <w:rsid w:val="004A4AA6"/>
    <w:rsid w:val="004A5B05"/>
    <w:rsid w:val="004A5CF3"/>
    <w:rsid w:val="004A5E05"/>
    <w:rsid w:val="004A5FD9"/>
    <w:rsid w:val="004A66B0"/>
    <w:rsid w:val="004A6813"/>
    <w:rsid w:val="004A6EDB"/>
    <w:rsid w:val="004A74E2"/>
    <w:rsid w:val="004A7529"/>
    <w:rsid w:val="004A7AC1"/>
    <w:rsid w:val="004B04CF"/>
    <w:rsid w:val="004B09E8"/>
    <w:rsid w:val="004B0AD3"/>
    <w:rsid w:val="004B1AF4"/>
    <w:rsid w:val="004B1B99"/>
    <w:rsid w:val="004B2ABD"/>
    <w:rsid w:val="004B3678"/>
    <w:rsid w:val="004B36BE"/>
    <w:rsid w:val="004B3C3D"/>
    <w:rsid w:val="004B406D"/>
    <w:rsid w:val="004B4BFD"/>
    <w:rsid w:val="004B4FDD"/>
    <w:rsid w:val="004B5089"/>
    <w:rsid w:val="004B5153"/>
    <w:rsid w:val="004B5F1F"/>
    <w:rsid w:val="004B683A"/>
    <w:rsid w:val="004B7C40"/>
    <w:rsid w:val="004C06D0"/>
    <w:rsid w:val="004C0A10"/>
    <w:rsid w:val="004C0FFB"/>
    <w:rsid w:val="004C17EC"/>
    <w:rsid w:val="004C1BC5"/>
    <w:rsid w:val="004C1DEC"/>
    <w:rsid w:val="004C1EE2"/>
    <w:rsid w:val="004C21EC"/>
    <w:rsid w:val="004C286D"/>
    <w:rsid w:val="004C29E8"/>
    <w:rsid w:val="004C3AFE"/>
    <w:rsid w:val="004C3E22"/>
    <w:rsid w:val="004C4AA6"/>
    <w:rsid w:val="004C4BC0"/>
    <w:rsid w:val="004C4C0F"/>
    <w:rsid w:val="004C4DBC"/>
    <w:rsid w:val="004C518F"/>
    <w:rsid w:val="004C568C"/>
    <w:rsid w:val="004C5A88"/>
    <w:rsid w:val="004C5C7B"/>
    <w:rsid w:val="004C61A6"/>
    <w:rsid w:val="004C6B68"/>
    <w:rsid w:val="004C6BE0"/>
    <w:rsid w:val="004D0062"/>
    <w:rsid w:val="004D08F6"/>
    <w:rsid w:val="004D0D1D"/>
    <w:rsid w:val="004D16EC"/>
    <w:rsid w:val="004D2009"/>
    <w:rsid w:val="004D2083"/>
    <w:rsid w:val="004D2153"/>
    <w:rsid w:val="004D261F"/>
    <w:rsid w:val="004D271A"/>
    <w:rsid w:val="004D2AB8"/>
    <w:rsid w:val="004D33C1"/>
    <w:rsid w:val="004D37FE"/>
    <w:rsid w:val="004D3F17"/>
    <w:rsid w:val="004D3FED"/>
    <w:rsid w:val="004D427E"/>
    <w:rsid w:val="004D4C79"/>
    <w:rsid w:val="004D4D8B"/>
    <w:rsid w:val="004D518D"/>
    <w:rsid w:val="004D549E"/>
    <w:rsid w:val="004D5931"/>
    <w:rsid w:val="004D5A42"/>
    <w:rsid w:val="004D5D4F"/>
    <w:rsid w:val="004D6A6A"/>
    <w:rsid w:val="004D7456"/>
    <w:rsid w:val="004D77C9"/>
    <w:rsid w:val="004D7834"/>
    <w:rsid w:val="004D7CC2"/>
    <w:rsid w:val="004E081A"/>
    <w:rsid w:val="004E0DB2"/>
    <w:rsid w:val="004E0EF2"/>
    <w:rsid w:val="004E1B3F"/>
    <w:rsid w:val="004E21B2"/>
    <w:rsid w:val="004E2855"/>
    <w:rsid w:val="004E35DB"/>
    <w:rsid w:val="004E37E6"/>
    <w:rsid w:val="004E3D50"/>
    <w:rsid w:val="004E4166"/>
    <w:rsid w:val="004E4CAD"/>
    <w:rsid w:val="004E4CE6"/>
    <w:rsid w:val="004E5D98"/>
    <w:rsid w:val="004E6922"/>
    <w:rsid w:val="004E7ADF"/>
    <w:rsid w:val="004E7AE8"/>
    <w:rsid w:val="004F0480"/>
    <w:rsid w:val="004F0BCE"/>
    <w:rsid w:val="004F15CE"/>
    <w:rsid w:val="004F1B40"/>
    <w:rsid w:val="004F24FB"/>
    <w:rsid w:val="004F2A85"/>
    <w:rsid w:val="004F3029"/>
    <w:rsid w:val="004F3DFC"/>
    <w:rsid w:val="004F4727"/>
    <w:rsid w:val="004F4AA4"/>
    <w:rsid w:val="004F4C8B"/>
    <w:rsid w:val="004F4D1D"/>
    <w:rsid w:val="004F4D78"/>
    <w:rsid w:val="004F51E9"/>
    <w:rsid w:val="004F6843"/>
    <w:rsid w:val="004F6C2D"/>
    <w:rsid w:val="004F6D81"/>
    <w:rsid w:val="004F745A"/>
    <w:rsid w:val="004F7A69"/>
    <w:rsid w:val="004F7A7C"/>
    <w:rsid w:val="004F7CCC"/>
    <w:rsid w:val="005002CA"/>
    <w:rsid w:val="005007ED"/>
    <w:rsid w:val="0050165D"/>
    <w:rsid w:val="00501665"/>
    <w:rsid w:val="00502DBE"/>
    <w:rsid w:val="0050336B"/>
    <w:rsid w:val="005036BF"/>
    <w:rsid w:val="005036C8"/>
    <w:rsid w:val="00505666"/>
    <w:rsid w:val="00506902"/>
    <w:rsid w:val="005069A6"/>
    <w:rsid w:val="00506CEE"/>
    <w:rsid w:val="005079B2"/>
    <w:rsid w:val="00510111"/>
    <w:rsid w:val="00511943"/>
    <w:rsid w:val="00511B6F"/>
    <w:rsid w:val="00511BAF"/>
    <w:rsid w:val="00511ED1"/>
    <w:rsid w:val="00511F00"/>
    <w:rsid w:val="00511F72"/>
    <w:rsid w:val="005123F6"/>
    <w:rsid w:val="005137C2"/>
    <w:rsid w:val="005142F5"/>
    <w:rsid w:val="005145A4"/>
    <w:rsid w:val="005146CF"/>
    <w:rsid w:val="00514A4D"/>
    <w:rsid w:val="005160F7"/>
    <w:rsid w:val="00516C1F"/>
    <w:rsid w:val="0051730D"/>
    <w:rsid w:val="00517D6F"/>
    <w:rsid w:val="00517D85"/>
    <w:rsid w:val="00517FD1"/>
    <w:rsid w:val="00520403"/>
    <w:rsid w:val="005204AB"/>
    <w:rsid w:val="005204EF"/>
    <w:rsid w:val="005206CE"/>
    <w:rsid w:val="00521E82"/>
    <w:rsid w:val="00521ED4"/>
    <w:rsid w:val="0052211C"/>
    <w:rsid w:val="005223B1"/>
    <w:rsid w:val="00522465"/>
    <w:rsid w:val="0052250A"/>
    <w:rsid w:val="00523F46"/>
    <w:rsid w:val="00523FC2"/>
    <w:rsid w:val="005240BE"/>
    <w:rsid w:val="00524891"/>
    <w:rsid w:val="005249B2"/>
    <w:rsid w:val="00524E6C"/>
    <w:rsid w:val="00525350"/>
    <w:rsid w:val="005255D2"/>
    <w:rsid w:val="00525C91"/>
    <w:rsid w:val="0052601E"/>
    <w:rsid w:val="00526074"/>
    <w:rsid w:val="005262DB"/>
    <w:rsid w:val="005263AE"/>
    <w:rsid w:val="00526ACA"/>
    <w:rsid w:val="00526B7D"/>
    <w:rsid w:val="005273DB"/>
    <w:rsid w:val="00527489"/>
    <w:rsid w:val="00527A34"/>
    <w:rsid w:val="00527CE1"/>
    <w:rsid w:val="0053125A"/>
    <w:rsid w:val="0053159F"/>
    <w:rsid w:val="0053198D"/>
    <w:rsid w:val="00531EDD"/>
    <w:rsid w:val="00532225"/>
    <w:rsid w:val="00532735"/>
    <w:rsid w:val="00532A01"/>
    <w:rsid w:val="00532BBD"/>
    <w:rsid w:val="00532CF9"/>
    <w:rsid w:val="00533144"/>
    <w:rsid w:val="005348EB"/>
    <w:rsid w:val="00534D7E"/>
    <w:rsid w:val="00535246"/>
    <w:rsid w:val="00535676"/>
    <w:rsid w:val="0053636A"/>
    <w:rsid w:val="0053685B"/>
    <w:rsid w:val="00536FBB"/>
    <w:rsid w:val="00537902"/>
    <w:rsid w:val="00537D32"/>
    <w:rsid w:val="00540030"/>
    <w:rsid w:val="00540966"/>
    <w:rsid w:val="005418DF"/>
    <w:rsid w:val="00541AF1"/>
    <w:rsid w:val="00541E31"/>
    <w:rsid w:val="005421BE"/>
    <w:rsid w:val="005423F8"/>
    <w:rsid w:val="0054252B"/>
    <w:rsid w:val="00542928"/>
    <w:rsid w:val="0054415C"/>
    <w:rsid w:val="005445F4"/>
    <w:rsid w:val="00544F70"/>
    <w:rsid w:val="005451EB"/>
    <w:rsid w:val="00545555"/>
    <w:rsid w:val="005459C1"/>
    <w:rsid w:val="00545AFC"/>
    <w:rsid w:val="005464C6"/>
    <w:rsid w:val="005465CC"/>
    <w:rsid w:val="00546BDC"/>
    <w:rsid w:val="00547148"/>
    <w:rsid w:val="005477FA"/>
    <w:rsid w:val="00550BEE"/>
    <w:rsid w:val="0055101A"/>
    <w:rsid w:val="00551800"/>
    <w:rsid w:val="00551911"/>
    <w:rsid w:val="00552277"/>
    <w:rsid w:val="005528E2"/>
    <w:rsid w:val="00552D7E"/>
    <w:rsid w:val="00552F4B"/>
    <w:rsid w:val="0055306E"/>
    <w:rsid w:val="0055344C"/>
    <w:rsid w:val="0055494B"/>
    <w:rsid w:val="005554C6"/>
    <w:rsid w:val="00555648"/>
    <w:rsid w:val="00555FAF"/>
    <w:rsid w:val="005563FB"/>
    <w:rsid w:val="0055724D"/>
    <w:rsid w:val="005579FE"/>
    <w:rsid w:val="00557A7B"/>
    <w:rsid w:val="00557E52"/>
    <w:rsid w:val="00560643"/>
    <w:rsid w:val="0056188A"/>
    <w:rsid w:val="00561986"/>
    <w:rsid w:val="00561E47"/>
    <w:rsid w:val="005623BB"/>
    <w:rsid w:val="0056266D"/>
    <w:rsid w:val="005631D5"/>
    <w:rsid w:val="005637D9"/>
    <w:rsid w:val="00563B55"/>
    <w:rsid w:val="005640A4"/>
    <w:rsid w:val="0056567E"/>
    <w:rsid w:val="00565914"/>
    <w:rsid w:val="00565B2E"/>
    <w:rsid w:val="00566130"/>
    <w:rsid w:val="0056756B"/>
    <w:rsid w:val="005676AE"/>
    <w:rsid w:val="00567BA9"/>
    <w:rsid w:val="00570E1B"/>
    <w:rsid w:val="00571921"/>
    <w:rsid w:val="00572A4F"/>
    <w:rsid w:val="00572DB2"/>
    <w:rsid w:val="00573625"/>
    <w:rsid w:val="00573AC6"/>
    <w:rsid w:val="00573E11"/>
    <w:rsid w:val="00573FEF"/>
    <w:rsid w:val="005750F7"/>
    <w:rsid w:val="00575287"/>
    <w:rsid w:val="0057613C"/>
    <w:rsid w:val="00576FBB"/>
    <w:rsid w:val="005779B5"/>
    <w:rsid w:val="00577FEA"/>
    <w:rsid w:val="00580559"/>
    <w:rsid w:val="00580CDB"/>
    <w:rsid w:val="0058189B"/>
    <w:rsid w:val="005823FB"/>
    <w:rsid w:val="00582A29"/>
    <w:rsid w:val="00582BE5"/>
    <w:rsid w:val="005831CE"/>
    <w:rsid w:val="00583C78"/>
    <w:rsid w:val="0058406A"/>
    <w:rsid w:val="00584BF2"/>
    <w:rsid w:val="005850FF"/>
    <w:rsid w:val="005851EB"/>
    <w:rsid w:val="00585827"/>
    <w:rsid w:val="00585F7C"/>
    <w:rsid w:val="00586DE6"/>
    <w:rsid w:val="00586F20"/>
    <w:rsid w:val="00587DEB"/>
    <w:rsid w:val="00590385"/>
    <w:rsid w:val="00590785"/>
    <w:rsid w:val="00591326"/>
    <w:rsid w:val="005915D7"/>
    <w:rsid w:val="00591A89"/>
    <w:rsid w:val="00591BD9"/>
    <w:rsid w:val="00592363"/>
    <w:rsid w:val="00592CBF"/>
    <w:rsid w:val="00592DAF"/>
    <w:rsid w:val="00592F60"/>
    <w:rsid w:val="005935F1"/>
    <w:rsid w:val="005938C5"/>
    <w:rsid w:val="005940F4"/>
    <w:rsid w:val="00594716"/>
    <w:rsid w:val="00594C4E"/>
    <w:rsid w:val="005950AB"/>
    <w:rsid w:val="005954B0"/>
    <w:rsid w:val="0059639E"/>
    <w:rsid w:val="00596C4A"/>
    <w:rsid w:val="005974DF"/>
    <w:rsid w:val="00597640"/>
    <w:rsid w:val="00597818"/>
    <w:rsid w:val="005A03D2"/>
    <w:rsid w:val="005A11EA"/>
    <w:rsid w:val="005A1300"/>
    <w:rsid w:val="005A2152"/>
    <w:rsid w:val="005A23A6"/>
    <w:rsid w:val="005A29B8"/>
    <w:rsid w:val="005A2D0D"/>
    <w:rsid w:val="005A31FA"/>
    <w:rsid w:val="005A322E"/>
    <w:rsid w:val="005A3792"/>
    <w:rsid w:val="005A37B3"/>
    <w:rsid w:val="005A387F"/>
    <w:rsid w:val="005A3956"/>
    <w:rsid w:val="005A3CFB"/>
    <w:rsid w:val="005A3FBF"/>
    <w:rsid w:val="005A407E"/>
    <w:rsid w:val="005A473B"/>
    <w:rsid w:val="005A4A1F"/>
    <w:rsid w:val="005A521F"/>
    <w:rsid w:val="005A5811"/>
    <w:rsid w:val="005A5960"/>
    <w:rsid w:val="005A5A9F"/>
    <w:rsid w:val="005A6D73"/>
    <w:rsid w:val="005B0112"/>
    <w:rsid w:val="005B03A1"/>
    <w:rsid w:val="005B04CB"/>
    <w:rsid w:val="005B1015"/>
    <w:rsid w:val="005B117B"/>
    <w:rsid w:val="005B169D"/>
    <w:rsid w:val="005B207B"/>
    <w:rsid w:val="005B2B85"/>
    <w:rsid w:val="005B3177"/>
    <w:rsid w:val="005B33AA"/>
    <w:rsid w:val="005B3B87"/>
    <w:rsid w:val="005B4059"/>
    <w:rsid w:val="005B48DD"/>
    <w:rsid w:val="005B4D5A"/>
    <w:rsid w:val="005B4EEF"/>
    <w:rsid w:val="005B56E7"/>
    <w:rsid w:val="005B5950"/>
    <w:rsid w:val="005B596E"/>
    <w:rsid w:val="005B5EC1"/>
    <w:rsid w:val="005B5F79"/>
    <w:rsid w:val="005B6DB9"/>
    <w:rsid w:val="005B6E45"/>
    <w:rsid w:val="005B7387"/>
    <w:rsid w:val="005C05F6"/>
    <w:rsid w:val="005C096B"/>
    <w:rsid w:val="005C0B74"/>
    <w:rsid w:val="005C0EEC"/>
    <w:rsid w:val="005C182C"/>
    <w:rsid w:val="005C18C9"/>
    <w:rsid w:val="005C1F3E"/>
    <w:rsid w:val="005C1F43"/>
    <w:rsid w:val="005C2CC1"/>
    <w:rsid w:val="005C377B"/>
    <w:rsid w:val="005C4285"/>
    <w:rsid w:val="005C4881"/>
    <w:rsid w:val="005C4FD8"/>
    <w:rsid w:val="005C5B56"/>
    <w:rsid w:val="005C6676"/>
    <w:rsid w:val="005C68D8"/>
    <w:rsid w:val="005C6910"/>
    <w:rsid w:val="005C73C4"/>
    <w:rsid w:val="005C75B3"/>
    <w:rsid w:val="005C7717"/>
    <w:rsid w:val="005C7B3D"/>
    <w:rsid w:val="005C7EBC"/>
    <w:rsid w:val="005D05A8"/>
    <w:rsid w:val="005D09CF"/>
    <w:rsid w:val="005D0A6D"/>
    <w:rsid w:val="005D0DA5"/>
    <w:rsid w:val="005D1111"/>
    <w:rsid w:val="005D18ED"/>
    <w:rsid w:val="005D194A"/>
    <w:rsid w:val="005D1AFE"/>
    <w:rsid w:val="005D1BED"/>
    <w:rsid w:val="005D25EA"/>
    <w:rsid w:val="005D2846"/>
    <w:rsid w:val="005D39BA"/>
    <w:rsid w:val="005D3D0C"/>
    <w:rsid w:val="005D3DFE"/>
    <w:rsid w:val="005D40BE"/>
    <w:rsid w:val="005D4405"/>
    <w:rsid w:val="005D4779"/>
    <w:rsid w:val="005D4950"/>
    <w:rsid w:val="005D5844"/>
    <w:rsid w:val="005D5C8E"/>
    <w:rsid w:val="005D6615"/>
    <w:rsid w:val="005D6D3D"/>
    <w:rsid w:val="005D71A5"/>
    <w:rsid w:val="005D7491"/>
    <w:rsid w:val="005D7B1C"/>
    <w:rsid w:val="005D7BF9"/>
    <w:rsid w:val="005E0098"/>
    <w:rsid w:val="005E015B"/>
    <w:rsid w:val="005E035F"/>
    <w:rsid w:val="005E04C0"/>
    <w:rsid w:val="005E0C22"/>
    <w:rsid w:val="005E0EB0"/>
    <w:rsid w:val="005E1AEA"/>
    <w:rsid w:val="005E1D50"/>
    <w:rsid w:val="005E4179"/>
    <w:rsid w:val="005E4685"/>
    <w:rsid w:val="005E47A5"/>
    <w:rsid w:val="005E5AF3"/>
    <w:rsid w:val="005E5DF7"/>
    <w:rsid w:val="005E5F76"/>
    <w:rsid w:val="005E6472"/>
    <w:rsid w:val="005E6617"/>
    <w:rsid w:val="005E6A69"/>
    <w:rsid w:val="005E74B2"/>
    <w:rsid w:val="005E75AB"/>
    <w:rsid w:val="005E7990"/>
    <w:rsid w:val="005F08FD"/>
    <w:rsid w:val="005F162B"/>
    <w:rsid w:val="005F1B42"/>
    <w:rsid w:val="005F1FF2"/>
    <w:rsid w:val="005F2453"/>
    <w:rsid w:val="005F250C"/>
    <w:rsid w:val="005F2884"/>
    <w:rsid w:val="005F296B"/>
    <w:rsid w:val="005F2AB0"/>
    <w:rsid w:val="005F2BAC"/>
    <w:rsid w:val="005F2F15"/>
    <w:rsid w:val="005F342F"/>
    <w:rsid w:val="005F3EAD"/>
    <w:rsid w:val="005F3F34"/>
    <w:rsid w:val="005F40D6"/>
    <w:rsid w:val="005F4B1D"/>
    <w:rsid w:val="005F5100"/>
    <w:rsid w:val="005F596E"/>
    <w:rsid w:val="005F62A2"/>
    <w:rsid w:val="005F637B"/>
    <w:rsid w:val="005F6518"/>
    <w:rsid w:val="005F6596"/>
    <w:rsid w:val="005F6728"/>
    <w:rsid w:val="005F6E12"/>
    <w:rsid w:val="005F7110"/>
    <w:rsid w:val="005F78A1"/>
    <w:rsid w:val="005F7BC6"/>
    <w:rsid w:val="0060004A"/>
    <w:rsid w:val="006008BD"/>
    <w:rsid w:val="00600E0E"/>
    <w:rsid w:val="00601ECA"/>
    <w:rsid w:val="0060351F"/>
    <w:rsid w:val="006035CC"/>
    <w:rsid w:val="00603CDA"/>
    <w:rsid w:val="00603DAC"/>
    <w:rsid w:val="00604401"/>
    <w:rsid w:val="006044F3"/>
    <w:rsid w:val="00604C05"/>
    <w:rsid w:val="00604DB0"/>
    <w:rsid w:val="00605B05"/>
    <w:rsid w:val="00605B8C"/>
    <w:rsid w:val="00605C7F"/>
    <w:rsid w:val="0060600B"/>
    <w:rsid w:val="00606984"/>
    <w:rsid w:val="00606D07"/>
    <w:rsid w:val="006075D2"/>
    <w:rsid w:val="00607F95"/>
    <w:rsid w:val="006101BF"/>
    <w:rsid w:val="006105EE"/>
    <w:rsid w:val="00610A0B"/>
    <w:rsid w:val="00610CA3"/>
    <w:rsid w:val="00611122"/>
    <w:rsid w:val="0061239A"/>
    <w:rsid w:val="0061299B"/>
    <w:rsid w:val="00612A50"/>
    <w:rsid w:val="00612C73"/>
    <w:rsid w:val="00613237"/>
    <w:rsid w:val="006139D2"/>
    <w:rsid w:val="00613A31"/>
    <w:rsid w:val="00613E6F"/>
    <w:rsid w:val="0061477F"/>
    <w:rsid w:val="00614B13"/>
    <w:rsid w:val="00614F9C"/>
    <w:rsid w:val="00615324"/>
    <w:rsid w:val="00615742"/>
    <w:rsid w:val="00615C5F"/>
    <w:rsid w:val="00617247"/>
    <w:rsid w:val="00617A01"/>
    <w:rsid w:val="00620D26"/>
    <w:rsid w:val="00620D9E"/>
    <w:rsid w:val="00621AB4"/>
    <w:rsid w:val="00621CA8"/>
    <w:rsid w:val="00621F26"/>
    <w:rsid w:val="00621FBA"/>
    <w:rsid w:val="00622646"/>
    <w:rsid w:val="006227BB"/>
    <w:rsid w:val="00622839"/>
    <w:rsid w:val="0062470E"/>
    <w:rsid w:val="00624829"/>
    <w:rsid w:val="006249B1"/>
    <w:rsid w:val="00624C99"/>
    <w:rsid w:val="006250AF"/>
    <w:rsid w:val="00625198"/>
    <w:rsid w:val="006258B3"/>
    <w:rsid w:val="00625D55"/>
    <w:rsid w:val="006260ED"/>
    <w:rsid w:val="00626144"/>
    <w:rsid w:val="006267D3"/>
    <w:rsid w:val="00626CD9"/>
    <w:rsid w:val="00626D07"/>
    <w:rsid w:val="00626E18"/>
    <w:rsid w:val="006302E7"/>
    <w:rsid w:val="00630376"/>
    <w:rsid w:val="00630559"/>
    <w:rsid w:val="00631419"/>
    <w:rsid w:val="006322EB"/>
    <w:rsid w:val="0063249F"/>
    <w:rsid w:val="0063309A"/>
    <w:rsid w:val="00633F5E"/>
    <w:rsid w:val="00634599"/>
    <w:rsid w:val="00634816"/>
    <w:rsid w:val="00634A9A"/>
    <w:rsid w:val="00635279"/>
    <w:rsid w:val="006356BF"/>
    <w:rsid w:val="006360DD"/>
    <w:rsid w:val="0063629F"/>
    <w:rsid w:val="00636514"/>
    <w:rsid w:val="00636B58"/>
    <w:rsid w:val="0063712D"/>
    <w:rsid w:val="00637311"/>
    <w:rsid w:val="00637465"/>
    <w:rsid w:val="00637531"/>
    <w:rsid w:val="00637FBF"/>
    <w:rsid w:val="00640485"/>
    <w:rsid w:val="00641019"/>
    <w:rsid w:val="00641030"/>
    <w:rsid w:val="00641491"/>
    <w:rsid w:val="00641E3C"/>
    <w:rsid w:val="0064229E"/>
    <w:rsid w:val="00642E9F"/>
    <w:rsid w:val="006433C5"/>
    <w:rsid w:val="00643B63"/>
    <w:rsid w:val="00644E50"/>
    <w:rsid w:val="00644EEC"/>
    <w:rsid w:val="00645627"/>
    <w:rsid w:val="006456F3"/>
    <w:rsid w:val="00645A21"/>
    <w:rsid w:val="0064620D"/>
    <w:rsid w:val="006465E3"/>
    <w:rsid w:val="006468E1"/>
    <w:rsid w:val="00646D57"/>
    <w:rsid w:val="00646FD8"/>
    <w:rsid w:val="006470E8"/>
    <w:rsid w:val="00647DD9"/>
    <w:rsid w:val="00651851"/>
    <w:rsid w:val="00651C85"/>
    <w:rsid w:val="00651D34"/>
    <w:rsid w:val="006521AD"/>
    <w:rsid w:val="006522CC"/>
    <w:rsid w:val="00652AEC"/>
    <w:rsid w:val="00652E00"/>
    <w:rsid w:val="00652F05"/>
    <w:rsid w:val="0065328A"/>
    <w:rsid w:val="0065415A"/>
    <w:rsid w:val="006542D8"/>
    <w:rsid w:val="00654A79"/>
    <w:rsid w:val="0065504F"/>
    <w:rsid w:val="0066047A"/>
    <w:rsid w:val="00660A02"/>
    <w:rsid w:val="00660CF1"/>
    <w:rsid w:val="00660E4B"/>
    <w:rsid w:val="00660F83"/>
    <w:rsid w:val="0066192D"/>
    <w:rsid w:val="00662310"/>
    <w:rsid w:val="00662D7C"/>
    <w:rsid w:val="0066368B"/>
    <w:rsid w:val="0066371F"/>
    <w:rsid w:val="00663D2F"/>
    <w:rsid w:val="00663DBB"/>
    <w:rsid w:val="0066434D"/>
    <w:rsid w:val="006643BE"/>
    <w:rsid w:val="006649C2"/>
    <w:rsid w:val="00665763"/>
    <w:rsid w:val="00666840"/>
    <w:rsid w:val="00666DED"/>
    <w:rsid w:val="006674FF"/>
    <w:rsid w:val="006678E5"/>
    <w:rsid w:val="00667C6E"/>
    <w:rsid w:val="006704C2"/>
    <w:rsid w:val="00670615"/>
    <w:rsid w:val="00671169"/>
    <w:rsid w:val="006711D9"/>
    <w:rsid w:val="00671354"/>
    <w:rsid w:val="006714D4"/>
    <w:rsid w:val="00671ACA"/>
    <w:rsid w:val="00672217"/>
    <w:rsid w:val="00672B43"/>
    <w:rsid w:val="00672E19"/>
    <w:rsid w:val="006732F1"/>
    <w:rsid w:val="0067472C"/>
    <w:rsid w:val="00674888"/>
    <w:rsid w:val="00674F9E"/>
    <w:rsid w:val="00675254"/>
    <w:rsid w:val="0067555C"/>
    <w:rsid w:val="00675A00"/>
    <w:rsid w:val="006767F6"/>
    <w:rsid w:val="00676CF1"/>
    <w:rsid w:val="0067726B"/>
    <w:rsid w:val="00677BD3"/>
    <w:rsid w:val="00677D79"/>
    <w:rsid w:val="00677FF2"/>
    <w:rsid w:val="00680D24"/>
    <w:rsid w:val="006810E3"/>
    <w:rsid w:val="006815AA"/>
    <w:rsid w:val="00681CB4"/>
    <w:rsid w:val="0068289E"/>
    <w:rsid w:val="00683047"/>
    <w:rsid w:val="00684216"/>
    <w:rsid w:val="00684FC3"/>
    <w:rsid w:val="00685EF4"/>
    <w:rsid w:val="0068640C"/>
    <w:rsid w:val="0068651E"/>
    <w:rsid w:val="00686655"/>
    <w:rsid w:val="00686A19"/>
    <w:rsid w:val="00686E8A"/>
    <w:rsid w:val="00686FA0"/>
    <w:rsid w:val="00687421"/>
    <w:rsid w:val="0068784D"/>
    <w:rsid w:val="006879CC"/>
    <w:rsid w:val="00687FF3"/>
    <w:rsid w:val="00690207"/>
    <w:rsid w:val="0069097A"/>
    <w:rsid w:val="006912FD"/>
    <w:rsid w:val="0069150B"/>
    <w:rsid w:val="00691CBA"/>
    <w:rsid w:val="00691DF2"/>
    <w:rsid w:val="00691E79"/>
    <w:rsid w:val="006926A4"/>
    <w:rsid w:val="00693250"/>
    <w:rsid w:val="0069342B"/>
    <w:rsid w:val="00693BBE"/>
    <w:rsid w:val="006943B4"/>
    <w:rsid w:val="00695045"/>
    <w:rsid w:val="00695081"/>
    <w:rsid w:val="006954C3"/>
    <w:rsid w:val="006961CF"/>
    <w:rsid w:val="006967FB"/>
    <w:rsid w:val="00696B88"/>
    <w:rsid w:val="00696ED7"/>
    <w:rsid w:val="006977D6"/>
    <w:rsid w:val="00697C8B"/>
    <w:rsid w:val="00697E98"/>
    <w:rsid w:val="00697FC1"/>
    <w:rsid w:val="006A012E"/>
    <w:rsid w:val="006A015B"/>
    <w:rsid w:val="006A0CD4"/>
    <w:rsid w:val="006A1307"/>
    <w:rsid w:val="006A1EE7"/>
    <w:rsid w:val="006A1EF9"/>
    <w:rsid w:val="006A232B"/>
    <w:rsid w:val="006A26C7"/>
    <w:rsid w:val="006A2BED"/>
    <w:rsid w:val="006A3B90"/>
    <w:rsid w:val="006A428D"/>
    <w:rsid w:val="006A47FF"/>
    <w:rsid w:val="006A4987"/>
    <w:rsid w:val="006A49DB"/>
    <w:rsid w:val="006A4DEB"/>
    <w:rsid w:val="006A507A"/>
    <w:rsid w:val="006A5C3F"/>
    <w:rsid w:val="006A60BF"/>
    <w:rsid w:val="006A62A1"/>
    <w:rsid w:val="006A6A89"/>
    <w:rsid w:val="006A6FAC"/>
    <w:rsid w:val="006A789E"/>
    <w:rsid w:val="006A7B37"/>
    <w:rsid w:val="006B0915"/>
    <w:rsid w:val="006B0E00"/>
    <w:rsid w:val="006B1003"/>
    <w:rsid w:val="006B1613"/>
    <w:rsid w:val="006B17A9"/>
    <w:rsid w:val="006B183F"/>
    <w:rsid w:val="006B2760"/>
    <w:rsid w:val="006B28EC"/>
    <w:rsid w:val="006B3222"/>
    <w:rsid w:val="006B56A9"/>
    <w:rsid w:val="006B67D2"/>
    <w:rsid w:val="006C0281"/>
    <w:rsid w:val="006C06C8"/>
    <w:rsid w:val="006C1161"/>
    <w:rsid w:val="006C1820"/>
    <w:rsid w:val="006C1A3D"/>
    <w:rsid w:val="006C1C8B"/>
    <w:rsid w:val="006C1D6C"/>
    <w:rsid w:val="006C23AF"/>
    <w:rsid w:val="006C2444"/>
    <w:rsid w:val="006C27F7"/>
    <w:rsid w:val="006C3669"/>
    <w:rsid w:val="006C392E"/>
    <w:rsid w:val="006C4E0B"/>
    <w:rsid w:val="006C55BF"/>
    <w:rsid w:val="006C5921"/>
    <w:rsid w:val="006C5992"/>
    <w:rsid w:val="006C6B46"/>
    <w:rsid w:val="006C6D3A"/>
    <w:rsid w:val="006C718A"/>
    <w:rsid w:val="006C7405"/>
    <w:rsid w:val="006C7FFA"/>
    <w:rsid w:val="006D053A"/>
    <w:rsid w:val="006D128C"/>
    <w:rsid w:val="006D222F"/>
    <w:rsid w:val="006D31A3"/>
    <w:rsid w:val="006D3350"/>
    <w:rsid w:val="006D3450"/>
    <w:rsid w:val="006D372E"/>
    <w:rsid w:val="006D3757"/>
    <w:rsid w:val="006D40A4"/>
    <w:rsid w:val="006D47E2"/>
    <w:rsid w:val="006D488E"/>
    <w:rsid w:val="006D4C08"/>
    <w:rsid w:val="006D4C61"/>
    <w:rsid w:val="006D4EAB"/>
    <w:rsid w:val="006D5BA8"/>
    <w:rsid w:val="006D5C25"/>
    <w:rsid w:val="006D6E4E"/>
    <w:rsid w:val="006D7033"/>
    <w:rsid w:val="006D7C46"/>
    <w:rsid w:val="006E0B3A"/>
    <w:rsid w:val="006E0FE8"/>
    <w:rsid w:val="006E179C"/>
    <w:rsid w:val="006E17D8"/>
    <w:rsid w:val="006E1A60"/>
    <w:rsid w:val="006E1F6A"/>
    <w:rsid w:val="006E25EC"/>
    <w:rsid w:val="006E27B1"/>
    <w:rsid w:val="006E2946"/>
    <w:rsid w:val="006E2E2B"/>
    <w:rsid w:val="006E3EDA"/>
    <w:rsid w:val="006E3FA8"/>
    <w:rsid w:val="006E4F96"/>
    <w:rsid w:val="006E5897"/>
    <w:rsid w:val="006E5DD4"/>
    <w:rsid w:val="006E60A0"/>
    <w:rsid w:val="006E678A"/>
    <w:rsid w:val="006E6E38"/>
    <w:rsid w:val="006F0DE0"/>
    <w:rsid w:val="006F1096"/>
    <w:rsid w:val="006F1195"/>
    <w:rsid w:val="006F151C"/>
    <w:rsid w:val="006F157B"/>
    <w:rsid w:val="006F1820"/>
    <w:rsid w:val="006F1F1D"/>
    <w:rsid w:val="006F2334"/>
    <w:rsid w:val="006F2B14"/>
    <w:rsid w:val="006F2CD2"/>
    <w:rsid w:val="006F4502"/>
    <w:rsid w:val="006F5335"/>
    <w:rsid w:val="006F5EB5"/>
    <w:rsid w:val="006F617D"/>
    <w:rsid w:val="006F6716"/>
    <w:rsid w:val="007002F1"/>
    <w:rsid w:val="00700FC3"/>
    <w:rsid w:val="00701512"/>
    <w:rsid w:val="007015E2"/>
    <w:rsid w:val="007022AB"/>
    <w:rsid w:val="00702454"/>
    <w:rsid w:val="0070278C"/>
    <w:rsid w:val="00702C29"/>
    <w:rsid w:val="007031E0"/>
    <w:rsid w:val="00703409"/>
    <w:rsid w:val="007034CE"/>
    <w:rsid w:val="00703B9E"/>
    <w:rsid w:val="0070478E"/>
    <w:rsid w:val="00704BD3"/>
    <w:rsid w:val="00704EDD"/>
    <w:rsid w:val="00705660"/>
    <w:rsid w:val="00705C2E"/>
    <w:rsid w:val="0070687F"/>
    <w:rsid w:val="00706F2C"/>
    <w:rsid w:val="00710684"/>
    <w:rsid w:val="007108B1"/>
    <w:rsid w:val="00710C0C"/>
    <w:rsid w:val="00710E53"/>
    <w:rsid w:val="007115A1"/>
    <w:rsid w:val="007119F9"/>
    <w:rsid w:val="00711DF5"/>
    <w:rsid w:val="007121D4"/>
    <w:rsid w:val="00712EEA"/>
    <w:rsid w:val="00713339"/>
    <w:rsid w:val="0071371C"/>
    <w:rsid w:val="00713B8F"/>
    <w:rsid w:val="00713FA7"/>
    <w:rsid w:val="007144BD"/>
    <w:rsid w:val="00714BFE"/>
    <w:rsid w:val="00715147"/>
    <w:rsid w:val="00715699"/>
    <w:rsid w:val="007159EE"/>
    <w:rsid w:val="00715F2E"/>
    <w:rsid w:val="007165A5"/>
    <w:rsid w:val="00716EA2"/>
    <w:rsid w:val="0071738B"/>
    <w:rsid w:val="0071790A"/>
    <w:rsid w:val="00717BDD"/>
    <w:rsid w:val="0072052D"/>
    <w:rsid w:val="00720729"/>
    <w:rsid w:val="00720EE5"/>
    <w:rsid w:val="007215AB"/>
    <w:rsid w:val="0072162E"/>
    <w:rsid w:val="00721685"/>
    <w:rsid w:val="00721B13"/>
    <w:rsid w:val="00721B93"/>
    <w:rsid w:val="00721C35"/>
    <w:rsid w:val="0072215B"/>
    <w:rsid w:val="00722E46"/>
    <w:rsid w:val="00722ECE"/>
    <w:rsid w:val="00724CE0"/>
    <w:rsid w:val="00724E71"/>
    <w:rsid w:val="00724FB1"/>
    <w:rsid w:val="00725578"/>
    <w:rsid w:val="007259EB"/>
    <w:rsid w:val="00725E48"/>
    <w:rsid w:val="00726376"/>
    <w:rsid w:val="00726D89"/>
    <w:rsid w:val="00727B21"/>
    <w:rsid w:val="0073079E"/>
    <w:rsid w:val="00731C9F"/>
    <w:rsid w:val="00732E29"/>
    <w:rsid w:val="007334D4"/>
    <w:rsid w:val="00733517"/>
    <w:rsid w:val="00733E50"/>
    <w:rsid w:val="00735B16"/>
    <w:rsid w:val="007363B3"/>
    <w:rsid w:val="00737333"/>
    <w:rsid w:val="00737674"/>
    <w:rsid w:val="007377AD"/>
    <w:rsid w:val="007379FB"/>
    <w:rsid w:val="00737BC3"/>
    <w:rsid w:val="00737DC4"/>
    <w:rsid w:val="007406B5"/>
    <w:rsid w:val="00740B7D"/>
    <w:rsid w:val="00741509"/>
    <w:rsid w:val="0074284C"/>
    <w:rsid w:val="00742A34"/>
    <w:rsid w:val="00743393"/>
    <w:rsid w:val="00744116"/>
    <w:rsid w:val="0074466F"/>
    <w:rsid w:val="0074500A"/>
    <w:rsid w:val="00746265"/>
    <w:rsid w:val="007464E0"/>
    <w:rsid w:val="007468B1"/>
    <w:rsid w:val="00746A8F"/>
    <w:rsid w:val="00747347"/>
    <w:rsid w:val="00747414"/>
    <w:rsid w:val="007475A1"/>
    <w:rsid w:val="00747668"/>
    <w:rsid w:val="00747CA2"/>
    <w:rsid w:val="007502DA"/>
    <w:rsid w:val="00750534"/>
    <w:rsid w:val="00752276"/>
    <w:rsid w:val="007531B6"/>
    <w:rsid w:val="00753251"/>
    <w:rsid w:val="0075530B"/>
    <w:rsid w:val="0075547A"/>
    <w:rsid w:val="00755B3A"/>
    <w:rsid w:val="0075637D"/>
    <w:rsid w:val="007563BE"/>
    <w:rsid w:val="0075642B"/>
    <w:rsid w:val="00756D71"/>
    <w:rsid w:val="00757598"/>
    <w:rsid w:val="00757E1B"/>
    <w:rsid w:val="00760647"/>
    <w:rsid w:val="00760C2C"/>
    <w:rsid w:val="007610D5"/>
    <w:rsid w:val="00761C97"/>
    <w:rsid w:val="00762690"/>
    <w:rsid w:val="0076336C"/>
    <w:rsid w:val="0076350A"/>
    <w:rsid w:val="00765172"/>
    <w:rsid w:val="00765430"/>
    <w:rsid w:val="00765445"/>
    <w:rsid w:val="00765646"/>
    <w:rsid w:val="00765A37"/>
    <w:rsid w:val="007660CC"/>
    <w:rsid w:val="007670DE"/>
    <w:rsid w:val="00767A70"/>
    <w:rsid w:val="00767DFA"/>
    <w:rsid w:val="00770C3A"/>
    <w:rsid w:val="00771454"/>
    <w:rsid w:val="00772C75"/>
    <w:rsid w:val="00773E13"/>
    <w:rsid w:val="00773FD8"/>
    <w:rsid w:val="00774AAC"/>
    <w:rsid w:val="00774C40"/>
    <w:rsid w:val="0077507B"/>
    <w:rsid w:val="007753BC"/>
    <w:rsid w:val="0077628C"/>
    <w:rsid w:val="007769AA"/>
    <w:rsid w:val="00776F5F"/>
    <w:rsid w:val="007774EE"/>
    <w:rsid w:val="007777A3"/>
    <w:rsid w:val="00777E9F"/>
    <w:rsid w:val="00780192"/>
    <w:rsid w:val="00780D99"/>
    <w:rsid w:val="007814A7"/>
    <w:rsid w:val="007826F6"/>
    <w:rsid w:val="00782ABA"/>
    <w:rsid w:val="00784471"/>
    <w:rsid w:val="00785D3B"/>
    <w:rsid w:val="0078604E"/>
    <w:rsid w:val="00786A88"/>
    <w:rsid w:val="00786B8A"/>
    <w:rsid w:val="00787282"/>
    <w:rsid w:val="00787483"/>
    <w:rsid w:val="007875D1"/>
    <w:rsid w:val="007906BC"/>
    <w:rsid w:val="00790C09"/>
    <w:rsid w:val="0079161A"/>
    <w:rsid w:val="007929BE"/>
    <w:rsid w:val="00792DE6"/>
    <w:rsid w:val="00793444"/>
    <w:rsid w:val="007935AF"/>
    <w:rsid w:val="00793700"/>
    <w:rsid w:val="007938AB"/>
    <w:rsid w:val="007938DB"/>
    <w:rsid w:val="00793D41"/>
    <w:rsid w:val="00794228"/>
    <w:rsid w:val="0079527F"/>
    <w:rsid w:val="00795A74"/>
    <w:rsid w:val="0079689F"/>
    <w:rsid w:val="00796B4F"/>
    <w:rsid w:val="00796D7A"/>
    <w:rsid w:val="00796E97"/>
    <w:rsid w:val="0079708D"/>
    <w:rsid w:val="00797139"/>
    <w:rsid w:val="007974A1"/>
    <w:rsid w:val="00797C4F"/>
    <w:rsid w:val="00797CC8"/>
    <w:rsid w:val="007A0122"/>
    <w:rsid w:val="007A0CC0"/>
    <w:rsid w:val="007A11F4"/>
    <w:rsid w:val="007A1340"/>
    <w:rsid w:val="007A155A"/>
    <w:rsid w:val="007A173A"/>
    <w:rsid w:val="007A19A2"/>
    <w:rsid w:val="007A21DB"/>
    <w:rsid w:val="007A2AD4"/>
    <w:rsid w:val="007A2D49"/>
    <w:rsid w:val="007A3A56"/>
    <w:rsid w:val="007A3E0F"/>
    <w:rsid w:val="007A3E86"/>
    <w:rsid w:val="007A3E89"/>
    <w:rsid w:val="007A459B"/>
    <w:rsid w:val="007A4BA3"/>
    <w:rsid w:val="007A5278"/>
    <w:rsid w:val="007A5546"/>
    <w:rsid w:val="007A5A1A"/>
    <w:rsid w:val="007A5C4E"/>
    <w:rsid w:val="007A6023"/>
    <w:rsid w:val="007A6EED"/>
    <w:rsid w:val="007A6F46"/>
    <w:rsid w:val="007A746B"/>
    <w:rsid w:val="007A7B1C"/>
    <w:rsid w:val="007B0382"/>
    <w:rsid w:val="007B07B2"/>
    <w:rsid w:val="007B1AA6"/>
    <w:rsid w:val="007B1F57"/>
    <w:rsid w:val="007B20F5"/>
    <w:rsid w:val="007B322F"/>
    <w:rsid w:val="007B3293"/>
    <w:rsid w:val="007B33E4"/>
    <w:rsid w:val="007B3468"/>
    <w:rsid w:val="007B3CAF"/>
    <w:rsid w:val="007B42DB"/>
    <w:rsid w:val="007B4E6F"/>
    <w:rsid w:val="007B5D54"/>
    <w:rsid w:val="007B60EF"/>
    <w:rsid w:val="007B61AC"/>
    <w:rsid w:val="007B7448"/>
    <w:rsid w:val="007C021A"/>
    <w:rsid w:val="007C063A"/>
    <w:rsid w:val="007C098C"/>
    <w:rsid w:val="007C0A20"/>
    <w:rsid w:val="007C1C9C"/>
    <w:rsid w:val="007C2291"/>
    <w:rsid w:val="007C278D"/>
    <w:rsid w:val="007C29E0"/>
    <w:rsid w:val="007C2AA1"/>
    <w:rsid w:val="007C2B41"/>
    <w:rsid w:val="007C3149"/>
    <w:rsid w:val="007C5A62"/>
    <w:rsid w:val="007C5E02"/>
    <w:rsid w:val="007C5E5E"/>
    <w:rsid w:val="007C65D0"/>
    <w:rsid w:val="007C7510"/>
    <w:rsid w:val="007C7D80"/>
    <w:rsid w:val="007D0D97"/>
    <w:rsid w:val="007D1F26"/>
    <w:rsid w:val="007D21AB"/>
    <w:rsid w:val="007D21E4"/>
    <w:rsid w:val="007D2352"/>
    <w:rsid w:val="007D278C"/>
    <w:rsid w:val="007D2D16"/>
    <w:rsid w:val="007D2FA2"/>
    <w:rsid w:val="007D3263"/>
    <w:rsid w:val="007D3350"/>
    <w:rsid w:val="007D37A6"/>
    <w:rsid w:val="007D4141"/>
    <w:rsid w:val="007D47BB"/>
    <w:rsid w:val="007D4DA8"/>
    <w:rsid w:val="007D5867"/>
    <w:rsid w:val="007D5959"/>
    <w:rsid w:val="007D620D"/>
    <w:rsid w:val="007D637E"/>
    <w:rsid w:val="007D6452"/>
    <w:rsid w:val="007D66DB"/>
    <w:rsid w:val="007D6E4E"/>
    <w:rsid w:val="007D7476"/>
    <w:rsid w:val="007D747A"/>
    <w:rsid w:val="007D74F5"/>
    <w:rsid w:val="007D7DDB"/>
    <w:rsid w:val="007E02FB"/>
    <w:rsid w:val="007E0315"/>
    <w:rsid w:val="007E15E9"/>
    <w:rsid w:val="007E1982"/>
    <w:rsid w:val="007E1AD0"/>
    <w:rsid w:val="007E2A2E"/>
    <w:rsid w:val="007E3367"/>
    <w:rsid w:val="007E3381"/>
    <w:rsid w:val="007E3D4D"/>
    <w:rsid w:val="007E3F90"/>
    <w:rsid w:val="007E475C"/>
    <w:rsid w:val="007E49A6"/>
    <w:rsid w:val="007E4D41"/>
    <w:rsid w:val="007E5151"/>
    <w:rsid w:val="007E53E2"/>
    <w:rsid w:val="007E5875"/>
    <w:rsid w:val="007E59F6"/>
    <w:rsid w:val="007E67B8"/>
    <w:rsid w:val="007E6CE2"/>
    <w:rsid w:val="007E6D29"/>
    <w:rsid w:val="007E7F62"/>
    <w:rsid w:val="007F00BA"/>
    <w:rsid w:val="007F04D2"/>
    <w:rsid w:val="007F0533"/>
    <w:rsid w:val="007F11CD"/>
    <w:rsid w:val="007F1742"/>
    <w:rsid w:val="007F211C"/>
    <w:rsid w:val="007F30F1"/>
    <w:rsid w:val="007F3984"/>
    <w:rsid w:val="007F3AB3"/>
    <w:rsid w:val="007F3C52"/>
    <w:rsid w:val="007F4872"/>
    <w:rsid w:val="007F4B7A"/>
    <w:rsid w:val="007F53CE"/>
    <w:rsid w:val="007F5B2B"/>
    <w:rsid w:val="007F5D52"/>
    <w:rsid w:val="007F5FC1"/>
    <w:rsid w:val="007F6D58"/>
    <w:rsid w:val="007F7150"/>
    <w:rsid w:val="007F7163"/>
    <w:rsid w:val="007F71A2"/>
    <w:rsid w:val="007F7449"/>
    <w:rsid w:val="007F74D2"/>
    <w:rsid w:val="007F7535"/>
    <w:rsid w:val="007F7564"/>
    <w:rsid w:val="007F7566"/>
    <w:rsid w:val="0080026D"/>
    <w:rsid w:val="00800320"/>
    <w:rsid w:val="00800A42"/>
    <w:rsid w:val="00801F5E"/>
    <w:rsid w:val="00801F8D"/>
    <w:rsid w:val="00802544"/>
    <w:rsid w:val="008025E8"/>
    <w:rsid w:val="00802A08"/>
    <w:rsid w:val="008036C7"/>
    <w:rsid w:val="00803B6D"/>
    <w:rsid w:val="00803EBC"/>
    <w:rsid w:val="00804007"/>
    <w:rsid w:val="00804FB7"/>
    <w:rsid w:val="00805304"/>
    <w:rsid w:val="00805441"/>
    <w:rsid w:val="00805D86"/>
    <w:rsid w:val="008061D5"/>
    <w:rsid w:val="00806CEA"/>
    <w:rsid w:val="00807008"/>
    <w:rsid w:val="008122E2"/>
    <w:rsid w:val="00812D00"/>
    <w:rsid w:val="00812E16"/>
    <w:rsid w:val="008133E3"/>
    <w:rsid w:val="00814401"/>
    <w:rsid w:val="008147AB"/>
    <w:rsid w:val="00814AA6"/>
    <w:rsid w:val="00814B22"/>
    <w:rsid w:val="00814B45"/>
    <w:rsid w:val="00815298"/>
    <w:rsid w:val="008158C1"/>
    <w:rsid w:val="00815C6B"/>
    <w:rsid w:val="00816613"/>
    <w:rsid w:val="00816CB1"/>
    <w:rsid w:val="00816E68"/>
    <w:rsid w:val="00817F78"/>
    <w:rsid w:val="0082215B"/>
    <w:rsid w:val="0082296F"/>
    <w:rsid w:val="0082305F"/>
    <w:rsid w:val="00823905"/>
    <w:rsid w:val="00823AC1"/>
    <w:rsid w:val="00823BB0"/>
    <w:rsid w:val="008240E0"/>
    <w:rsid w:val="00825CDF"/>
    <w:rsid w:val="008268C6"/>
    <w:rsid w:val="00826E52"/>
    <w:rsid w:val="008270A3"/>
    <w:rsid w:val="00827F6D"/>
    <w:rsid w:val="00830F34"/>
    <w:rsid w:val="00830F3A"/>
    <w:rsid w:val="00831BA4"/>
    <w:rsid w:val="00831E55"/>
    <w:rsid w:val="00831FAC"/>
    <w:rsid w:val="0083201A"/>
    <w:rsid w:val="0083206E"/>
    <w:rsid w:val="00832483"/>
    <w:rsid w:val="0083264D"/>
    <w:rsid w:val="00832980"/>
    <w:rsid w:val="008329E9"/>
    <w:rsid w:val="00833D42"/>
    <w:rsid w:val="008345B1"/>
    <w:rsid w:val="00834934"/>
    <w:rsid w:val="00834A69"/>
    <w:rsid w:val="00834B53"/>
    <w:rsid w:val="00834B5D"/>
    <w:rsid w:val="00834BED"/>
    <w:rsid w:val="00834D03"/>
    <w:rsid w:val="0083530F"/>
    <w:rsid w:val="008360CB"/>
    <w:rsid w:val="00836905"/>
    <w:rsid w:val="00836911"/>
    <w:rsid w:val="00837B0F"/>
    <w:rsid w:val="0084106E"/>
    <w:rsid w:val="008412AE"/>
    <w:rsid w:val="00841340"/>
    <w:rsid w:val="0084196D"/>
    <w:rsid w:val="008423BB"/>
    <w:rsid w:val="008426EE"/>
    <w:rsid w:val="008427A9"/>
    <w:rsid w:val="00842BF4"/>
    <w:rsid w:val="00842EFF"/>
    <w:rsid w:val="00843599"/>
    <w:rsid w:val="008437A4"/>
    <w:rsid w:val="008438C3"/>
    <w:rsid w:val="00843B4C"/>
    <w:rsid w:val="008449FC"/>
    <w:rsid w:val="00844D28"/>
    <w:rsid w:val="00844DC0"/>
    <w:rsid w:val="00845CC9"/>
    <w:rsid w:val="00845FD0"/>
    <w:rsid w:val="008468C3"/>
    <w:rsid w:val="00846DCD"/>
    <w:rsid w:val="008471BF"/>
    <w:rsid w:val="0084779E"/>
    <w:rsid w:val="0084796F"/>
    <w:rsid w:val="00847995"/>
    <w:rsid w:val="00847F45"/>
    <w:rsid w:val="00850ED7"/>
    <w:rsid w:val="0085185B"/>
    <w:rsid w:val="008518A3"/>
    <w:rsid w:val="00851BFA"/>
    <w:rsid w:val="00851F7C"/>
    <w:rsid w:val="00851F91"/>
    <w:rsid w:val="0085202B"/>
    <w:rsid w:val="008521F2"/>
    <w:rsid w:val="008534A8"/>
    <w:rsid w:val="00853527"/>
    <w:rsid w:val="00853A55"/>
    <w:rsid w:val="00853CDF"/>
    <w:rsid w:val="00854C7E"/>
    <w:rsid w:val="00854CB2"/>
    <w:rsid w:val="00854DAC"/>
    <w:rsid w:val="00856C58"/>
    <w:rsid w:val="00856D61"/>
    <w:rsid w:val="00857547"/>
    <w:rsid w:val="00857F16"/>
    <w:rsid w:val="0086003E"/>
    <w:rsid w:val="00861C0C"/>
    <w:rsid w:val="00861F98"/>
    <w:rsid w:val="008628D7"/>
    <w:rsid w:val="008631BF"/>
    <w:rsid w:val="0086334B"/>
    <w:rsid w:val="0086409D"/>
    <w:rsid w:val="00864248"/>
    <w:rsid w:val="008649C9"/>
    <w:rsid w:val="00864A98"/>
    <w:rsid w:val="00864F66"/>
    <w:rsid w:val="008650BC"/>
    <w:rsid w:val="00865821"/>
    <w:rsid w:val="0086596F"/>
    <w:rsid w:val="00866556"/>
    <w:rsid w:val="00866D66"/>
    <w:rsid w:val="00866F47"/>
    <w:rsid w:val="00867445"/>
    <w:rsid w:val="008674BF"/>
    <w:rsid w:val="00867589"/>
    <w:rsid w:val="008675C6"/>
    <w:rsid w:val="00867A0F"/>
    <w:rsid w:val="008703B9"/>
    <w:rsid w:val="00870D5D"/>
    <w:rsid w:val="00871033"/>
    <w:rsid w:val="008712C9"/>
    <w:rsid w:val="00871A76"/>
    <w:rsid w:val="00872118"/>
    <w:rsid w:val="00872B4D"/>
    <w:rsid w:val="00872B6F"/>
    <w:rsid w:val="00872F3D"/>
    <w:rsid w:val="008732DE"/>
    <w:rsid w:val="00873739"/>
    <w:rsid w:val="00873963"/>
    <w:rsid w:val="00873A0B"/>
    <w:rsid w:val="00873A25"/>
    <w:rsid w:val="008740FD"/>
    <w:rsid w:val="00874C7F"/>
    <w:rsid w:val="00875147"/>
    <w:rsid w:val="008754EB"/>
    <w:rsid w:val="00875685"/>
    <w:rsid w:val="00875FB1"/>
    <w:rsid w:val="00876840"/>
    <w:rsid w:val="00876C54"/>
    <w:rsid w:val="00877373"/>
    <w:rsid w:val="00877C29"/>
    <w:rsid w:val="008808F1"/>
    <w:rsid w:val="00880966"/>
    <w:rsid w:val="00880B40"/>
    <w:rsid w:val="00880FA5"/>
    <w:rsid w:val="00880FD1"/>
    <w:rsid w:val="00881F27"/>
    <w:rsid w:val="008824B9"/>
    <w:rsid w:val="0088257E"/>
    <w:rsid w:val="008825EE"/>
    <w:rsid w:val="0088273A"/>
    <w:rsid w:val="00882AC9"/>
    <w:rsid w:val="00882BE3"/>
    <w:rsid w:val="00882E3E"/>
    <w:rsid w:val="0088456B"/>
    <w:rsid w:val="008851FD"/>
    <w:rsid w:val="008853F6"/>
    <w:rsid w:val="00885614"/>
    <w:rsid w:val="00885678"/>
    <w:rsid w:val="00886EEA"/>
    <w:rsid w:val="00886F74"/>
    <w:rsid w:val="00887121"/>
    <w:rsid w:val="0088727E"/>
    <w:rsid w:val="00890116"/>
    <w:rsid w:val="00890A77"/>
    <w:rsid w:val="00891AF9"/>
    <w:rsid w:val="00892EF2"/>
    <w:rsid w:val="008941B6"/>
    <w:rsid w:val="00894601"/>
    <w:rsid w:val="008948AE"/>
    <w:rsid w:val="00894E2D"/>
    <w:rsid w:val="00895886"/>
    <w:rsid w:val="00895D6F"/>
    <w:rsid w:val="00896C59"/>
    <w:rsid w:val="00896FCE"/>
    <w:rsid w:val="00897149"/>
    <w:rsid w:val="00897366"/>
    <w:rsid w:val="00897DFF"/>
    <w:rsid w:val="008A02D7"/>
    <w:rsid w:val="008A1112"/>
    <w:rsid w:val="008A18D5"/>
    <w:rsid w:val="008A1D4F"/>
    <w:rsid w:val="008A1DFB"/>
    <w:rsid w:val="008A1E93"/>
    <w:rsid w:val="008A313D"/>
    <w:rsid w:val="008A3194"/>
    <w:rsid w:val="008A402C"/>
    <w:rsid w:val="008A443E"/>
    <w:rsid w:val="008A4628"/>
    <w:rsid w:val="008A54D1"/>
    <w:rsid w:val="008A550F"/>
    <w:rsid w:val="008A551F"/>
    <w:rsid w:val="008A55B8"/>
    <w:rsid w:val="008A5961"/>
    <w:rsid w:val="008A5D2D"/>
    <w:rsid w:val="008A5F79"/>
    <w:rsid w:val="008A6182"/>
    <w:rsid w:val="008A645B"/>
    <w:rsid w:val="008A684E"/>
    <w:rsid w:val="008A6B0D"/>
    <w:rsid w:val="008A6EFF"/>
    <w:rsid w:val="008A705C"/>
    <w:rsid w:val="008B027A"/>
    <w:rsid w:val="008B0343"/>
    <w:rsid w:val="008B041E"/>
    <w:rsid w:val="008B0AC7"/>
    <w:rsid w:val="008B0BC8"/>
    <w:rsid w:val="008B240A"/>
    <w:rsid w:val="008B2DB8"/>
    <w:rsid w:val="008B2EC1"/>
    <w:rsid w:val="008B3565"/>
    <w:rsid w:val="008B3E74"/>
    <w:rsid w:val="008B3ECE"/>
    <w:rsid w:val="008B44CF"/>
    <w:rsid w:val="008B454B"/>
    <w:rsid w:val="008B49A4"/>
    <w:rsid w:val="008B4B2A"/>
    <w:rsid w:val="008B5745"/>
    <w:rsid w:val="008B5912"/>
    <w:rsid w:val="008B5D4D"/>
    <w:rsid w:val="008B64F1"/>
    <w:rsid w:val="008B70D8"/>
    <w:rsid w:val="008B7BBF"/>
    <w:rsid w:val="008C0503"/>
    <w:rsid w:val="008C0EA5"/>
    <w:rsid w:val="008C11A9"/>
    <w:rsid w:val="008C13B4"/>
    <w:rsid w:val="008C1665"/>
    <w:rsid w:val="008C2545"/>
    <w:rsid w:val="008C2CCD"/>
    <w:rsid w:val="008C308D"/>
    <w:rsid w:val="008C3817"/>
    <w:rsid w:val="008C452C"/>
    <w:rsid w:val="008C47E3"/>
    <w:rsid w:val="008C4BD1"/>
    <w:rsid w:val="008C5A59"/>
    <w:rsid w:val="008C6328"/>
    <w:rsid w:val="008C639E"/>
    <w:rsid w:val="008C687C"/>
    <w:rsid w:val="008C6980"/>
    <w:rsid w:val="008C6BF0"/>
    <w:rsid w:val="008C6C9C"/>
    <w:rsid w:val="008D0079"/>
    <w:rsid w:val="008D02AB"/>
    <w:rsid w:val="008D05D5"/>
    <w:rsid w:val="008D124E"/>
    <w:rsid w:val="008D132B"/>
    <w:rsid w:val="008D1F46"/>
    <w:rsid w:val="008D3B9C"/>
    <w:rsid w:val="008D439C"/>
    <w:rsid w:val="008D4C3C"/>
    <w:rsid w:val="008D5271"/>
    <w:rsid w:val="008D5524"/>
    <w:rsid w:val="008D5E41"/>
    <w:rsid w:val="008D6316"/>
    <w:rsid w:val="008D6C16"/>
    <w:rsid w:val="008D72A0"/>
    <w:rsid w:val="008D7795"/>
    <w:rsid w:val="008D7F15"/>
    <w:rsid w:val="008D7F7D"/>
    <w:rsid w:val="008E0220"/>
    <w:rsid w:val="008E155B"/>
    <w:rsid w:val="008E2577"/>
    <w:rsid w:val="008E365E"/>
    <w:rsid w:val="008E36C3"/>
    <w:rsid w:val="008E3CAE"/>
    <w:rsid w:val="008E3F93"/>
    <w:rsid w:val="008E44BA"/>
    <w:rsid w:val="008E4AA9"/>
    <w:rsid w:val="008E4C8B"/>
    <w:rsid w:val="008E4D34"/>
    <w:rsid w:val="008E4E22"/>
    <w:rsid w:val="008E5ADA"/>
    <w:rsid w:val="008E7397"/>
    <w:rsid w:val="008F053E"/>
    <w:rsid w:val="008F0ABB"/>
    <w:rsid w:val="008F0E00"/>
    <w:rsid w:val="008F10C8"/>
    <w:rsid w:val="008F1273"/>
    <w:rsid w:val="008F1527"/>
    <w:rsid w:val="008F15E4"/>
    <w:rsid w:val="008F1F33"/>
    <w:rsid w:val="008F2416"/>
    <w:rsid w:val="008F26E2"/>
    <w:rsid w:val="008F2B0D"/>
    <w:rsid w:val="008F2E50"/>
    <w:rsid w:val="008F2FDD"/>
    <w:rsid w:val="008F348A"/>
    <w:rsid w:val="008F3743"/>
    <w:rsid w:val="008F3C21"/>
    <w:rsid w:val="008F3E6C"/>
    <w:rsid w:val="008F4276"/>
    <w:rsid w:val="008F4FBA"/>
    <w:rsid w:val="008F574E"/>
    <w:rsid w:val="008F5E5E"/>
    <w:rsid w:val="008F611D"/>
    <w:rsid w:val="008F6751"/>
    <w:rsid w:val="008F6F0A"/>
    <w:rsid w:val="008F6F8D"/>
    <w:rsid w:val="008F74FC"/>
    <w:rsid w:val="008F7F54"/>
    <w:rsid w:val="008F7F77"/>
    <w:rsid w:val="009008F2"/>
    <w:rsid w:val="00900CE7"/>
    <w:rsid w:val="00902941"/>
    <w:rsid w:val="00903654"/>
    <w:rsid w:val="00903833"/>
    <w:rsid w:val="00904161"/>
    <w:rsid w:val="009044CD"/>
    <w:rsid w:val="00904506"/>
    <w:rsid w:val="0090481B"/>
    <w:rsid w:val="00904DE8"/>
    <w:rsid w:val="0090530E"/>
    <w:rsid w:val="00906612"/>
    <w:rsid w:val="00906D0A"/>
    <w:rsid w:val="00906D94"/>
    <w:rsid w:val="00906EB4"/>
    <w:rsid w:val="00907BFE"/>
    <w:rsid w:val="00907C1D"/>
    <w:rsid w:val="009105DE"/>
    <w:rsid w:val="009109ED"/>
    <w:rsid w:val="00910B44"/>
    <w:rsid w:val="009128DD"/>
    <w:rsid w:val="00913355"/>
    <w:rsid w:val="00913629"/>
    <w:rsid w:val="00913632"/>
    <w:rsid w:val="00913DA4"/>
    <w:rsid w:val="0091407E"/>
    <w:rsid w:val="00914A36"/>
    <w:rsid w:val="00914CB2"/>
    <w:rsid w:val="00914E20"/>
    <w:rsid w:val="00914EC6"/>
    <w:rsid w:val="00914FB3"/>
    <w:rsid w:val="009165D6"/>
    <w:rsid w:val="009171B9"/>
    <w:rsid w:val="00917823"/>
    <w:rsid w:val="00917AB3"/>
    <w:rsid w:val="00917C77"/>
    <w:rsid w:val="00917E79"/>
    <w:rsid w:val="00917F9D"/>
    <w:rsid w:val="009210EE"/>
    <w:rsid w:val="00921233"/>
    <w:rsid w:val="0092230C"/>
    <w:rsid w:val="00922524"/>
    <w:rsid w:val="0092266A"/>
    <w:rsid w:val="00923811"/>
    <w:rsid w:val="00924FFF"/>
    <w:rsid w:val="009253F7"/>
    <w:rsid w:val="00925519"/>
    <w:rsid w:val="00925A4A"/>
    <w:rsid w:val="00925AC9"/>
    <w:rsid w:val="0092695F"/>
    <w:rsid w:val="00926F44"/>
    <w:rsid w:val="009279B3"/>
    <w:rsid w:val="0093123D"/>
    <w:rsid w:val="00931281"/>
    <w:rsid w:val="009315FF"/>
    <w:rsid w:val="0093179D"/>
    <w:rsid w:val="00933279"/>
    <w:rsid w:val="0093391A"/>
    <w:rsid w:val="009340B9"/>
    <w:rsid w:val="0093421E"/>
    <w:rsid w:val="009343B5"/>
    <w:rsid w:val="009346BE"/>
    <w:rsid w:val="0093497D"/>
    <w:rsid w:val="00934C65"/>
    <w:rsid w:val="00934F74"/>
    <w:rsid w:val="009350C4"/>
    <w:rsid w:val="00935209"/>
    <w:rsid w:val="00935C9C"/>
    <w:rsid w:val="00935D0C"/>
    <w:rsid w:val="00935D6E"/>
    <w:rsid w:val="00936478"/>
    <w:rsid w:val="00936B7A"/>
    <w:rsid w:val="00936CDE"/>
    <w:rsid w:val="00937184"/>
    <w:rsid w:val="0093765D"/>
    <w:rsid w:val="009377A0"/>
    <w:rsid w:val="009379E8"/>
    <w:rsid w:val="0094019E"/>
    <w:rsid w:val="00940368"/>
    <w:rsid w:val="00940987"/>
    <w:rsid w:val="00941A58"/>
    <w:rsid w:val="00941F81"/>
    <w:rsid w:val="00942C29"/>
    <w:rsid w:val="00943DA3"/>
    <w:rsid w:val="00944826"/>
    <w:rsid w:val="00944BE3"/>
    <w:rsid w:val="0094503A"/>
    <w:rsid w:val="0094521B"/>
    <w:rsid w:val="009457D5"/>
    <w:rsid w:val="00945805"/>
    <w:rsid w:val="009459DB"/>
    <w:rsid w:val="00945CC0"/>
    <w:rsid w:val="00946FDA"/>
    <w:rsid w:val="00947694"/>
    <w:rsid w:val="00950DA3"/>
    <w:rsid w:val="00950FA7"/>
    <w:rsid w:val="00951633"/>
    <w:rsid w:val="009518B3"/>
    <w:rsid w:val="009518D3"/>
    <w:rsid w:val="00953D8D"/>
    <w:rsid w:val="00953F53"/>
    <w:rsid w:val="00954681"/>
    <w:rsid w:val="0095468D"/>
    <w:rsid w:val="00954D0C"/>
    <w:rsid w:val="00954E1B"/>
    <w:rsid w:val="0095533E"/>
    <w:rsid w:val="00955C68"/>
    <w:rsid w:val="009560C5"/>
    <w:rsid w:val="0095683E"/>
    <w:rsid w:val="00956EDA"/>
    <w:rsid w:val="0095772D"/>
    <w:rsid w:val="00957D34"/>
    <w:rsid w:val="00957E2E"/>
    <w:rsid w:val="009601DD"/>
    <w:rsid w:val="00960F23"/>
    <w:rsid w:val="009612EC"/>
    <w:rsid w:val="009614F8"/>
    <w:rsid w:val="00962314"/>
    <w:rsid w:val="009624B3"/>
    <w:rsid w:val="0096287C"/>
    <w:rsid w:val="009629F1"/>
    <w:rsid w:val="0096336B"/>
    <w:rsid w:val="0096375C"/>
    <w:rsid w:val="00963925"/>
    <w:rsid w:val="0096395F"/>
    <w:rsid w:val="00963AA2"/>
    <w:rsid w:val="009646E0"/>
    <w:rsid w:val="00965952"/>
    <w:rsid w:val="00965E60"/>
    <w:rsid w:val="00965F9C"/>
    <w:rsid w:val="0096653C"/>
    <w:rsid w:val="00966711"/>
    <w:rsid w:val="0096676D"/>
    <w:rsid w:val="009668BE"/>
    <w:rsid w:val="0096692F"/>
    <w:rsid w:val="00966EBC"/>
    <w:rsid w:val="00967639"/>
    <w:rsid w:val="0096781E"/>
    <w:rsid w:val="009678A0"/>
    <w:rsid w:val="00970857"/>
    <w:rsid w:val="00971E34"/>
    <w:rsid w:val="0097294C"/>
    <w:rsid w:val="009731FA"/>
    <w:rsid w:val="00973902"/>
    <w:rsid w:val="00973F68"/>
    <w:rsid w:val="00974207"/>
    <w:rsid w:val="009745B3"/>
    <w:rsid w:val="009747B6"/>
    <w:rsid w:val="00975EF8"/>
    <w:rsid w:val="00975FD5"/>
    <w:rsid w:val="00976696"/>
    <w:rsid w:val="009766D7"/>
    <w:rsid w:val="00976B1F"/>
    <w:rsid w:val="00976F2B"/>
    <w:rsid w:val="00977515"/>
    <w:rsid w:val="00977AA5"/>
    <w:rsid w:val="0098013B"/>
    <w:rsid w:val="00981018"/>
    <w:rsid w:val="00981137"/>
    <w:rsid w:val="009811DF"/>
    <w:rsid w:val="00981303"/>
    <w:rsid w:val="009818B7"/>
    <w:rsid w:val="00981AE7"/>
    <w:rsid w:val="00981EF9"/>
    <w:rsid w:val="00982248"/>
    <w:rsid w:val="00982B8A"/>
    <w:rsid w:val="00983A98"/>
    <w:rsid w:val="00984871"/>
    <w:rsid w:val="0098496F"/>
    <w:rsid w:val="0098571B"/>
    <w:rsid w:val="00985C7B"/>
    <w:rsid w:val="00987BF4"/>
    <w:rsid w:val="00990126"/>
    <w:rsid w:val="009904AE"/>
    <w:rsid w:val="009905C5"/>
    <w:rsid w:val="009909E5"/>
    <w:rsid w:val="00990AE7"/>
    <w:rsid w:val="0099130D"/>
    <w:rsid w:val="00991B8D"/>
    <w:rsid w:val="00992518"/>
    <w:rsid w:val="00992C4D"/>
    <w:rsid w:val="009933A9"/>
    <w:rsid w:val="00993603"/>
    <w:rsid w:val="00993CEC"/>
    <w:rsid w:val="00994013"/>
    <w:rsid w:val="0099442C"/>
    <w:rsid w:val="00994450"/>
    <w:rsid w:val="0099461D"/>
    <w:rsid w:val="00994720"/>
    <w:rsid w:val="00994B20"/>
    <w:rsid w:val="00995143"/>
    <w:rsid w:val="009954CF"/>
    <w:rsid w:val="00995BF2"/>
    <w:rsid w:val="00995D42"/>
    <w:rsid w:val="00995FA3"/>
    <w:rsid w:val="00996ADB"/>
    <w:rsid w:val="00996EC6"/>
    <w:rsid w:val="00997065"/>
    <w:rsid w:val="009974A3"/>
    <w:rsid w:val="00997803"/>
    <w:rsid w:val="009A03F4"/>
    <w:rsid w:val="009A07D3"/>
    <w:rsid w:val="009A0910"/>
    <w:rsid w:val="009A0B65"/>
    <w:rsid w:val="009A12A9"/>
    <w:rsid w:val="009A12B5"/>
    <w:rsid w:val="009A1578"/>
    <w:rsid w:val="009A1FC3"/>
    <w:rsid w:val="009A29EF"/>
    <w:rsid w:val="009A2F37"/>
    <w:rsid w:val="009A3077"/>
    <w:rsid w:val="009A307B"/>
    <w:rsid w:val="009A4259"/>
    <w:rsid w:val="009A48EA"/>
    <w:rsid w:val="009A4C65"/>
    <w:rsid w:val="009A4EA5"/>
    <w:rsid w:val="009A4F91"/>
    <w:rsid w:val="009A516E"/>
    <w:rsid w:val="009A58DB"/>
    <w:rsid w:val="009A5C6F"/>
    <w:rsid w:val="009A5D84"/>
    <w:rsid w:val="009A655B"/>
    <w:rsid w:val="009A666F"/>
    <w:rsid w:val="009A66F1"/>
    <w:rsid w:val="009A6953"/>
    <w:rsid w:val="009A6F10"/>
    <w:rsid w:val="009A7270"/>
    <w:rsid w:val="009A7631"/>
    <w:rsid w:val="009A7A47"/>
    <w:rsid w:val="009B0D69"/>
    <w:rsid w:val="009B0E70"/>
    <w:rsid w:val="009B223F"/>
    <w:rsid w:val="009B2397"/>
    <w:rsid w:val="009B24AD"/>
    <w:rsid w:val="009B26BE"/>
    <w:rsid w:val="009B297C"/>
    <w:rsid w:val="009B2D7E"/>
    <w:rsid w:val="009B41D6"/>
    <w:rsid w:val="009B44B9"/>
    <w:rsid w:val="009B45D6"/>
    <w:rsid w:val="009B4688"/>
    <w:rsid w:val="009B482D"/>
    <w:rsid w:val="009B5042"/>
    <w:rsid w:val="009B5751"/>
    <w:rsid w:val="009B5845"/>
    <w:rsid w:val="009B69E2"/>
    <w:rsid w:val="009B7A65"/>
    <w:rsid w:val="009B7D73"/>
    <w:rsid w:val="009C0061"/>
    <w:rsid w:val="009C0DA6"/>
    <w:rsid w:val="009C21E7"/>
    <w:rsid w:val="009C30DF"/>
    <w:rsid w:val="009C337E"/>
    <w:rsid w:val="009C40C1"/>
    <w:rsid w:val="009C439D"/>
    <w:rsid w:val="009C483E"/>
    <w:rsid w:val="009C50E0"/>
    <w:rsid w:val="009C5DD3"/>
    <w:rsid w:val="009C6A98"/>
    <w:rsid w:val="009C6D96"/>
    <w:rsid w:val="009C7014"/>
    <w:rsid w:val="009C71D4"/>
    <w:rsid w:val="009C75CF"/>
    <w:rsid w:val="009C7957"/>
    <w:rsid w:val="009C7B27"/>
    <w:rsid w:val="009C7EEE"/>
    <w:rsid w:val="009D0164"/>
    <w:rsid w:val="009D0169"/>
    <w:rsid w:val="009D0214"/>
    <w:rsid w:val="009D0C6C"/>
    <w:rsid w:val="009D1C7F"/>
    <w:rsid w:val="009D31FA"/>
    <w:rsid w:val="009D32F0"/>
    <w:rsid w:val="009D363C"/>
    <w:rsid w:val="009D41FD"/>
    <w:rsid w:val="009D46E5"/>
    <w:rsid w:val="009D487D"/>
    <w:rsid w:val="009D4AD7"/>
    <w:rsid w:val="009D5223"/>
    <w:rsid w:val="009D5AEB"/>
    <w:rsid w:val="009D60AB"/>
    <w:rsid w:val="009D6F59"/>
    <w:rsid w:val="009D71CA"/>
    <w:rsid w:val="009D7CC4"/>
    <w:rsid w:val="009E0ABD"/>
    <w:rsid w:val="009E0B7D"/>
    <w:rsid w:val="009E2105"/>
    <w:rsid w:val="009E24C6"/>
    <w:rsid w:val="009E24EA"/>
    <w:rsid w:val="009E2A13"/>
    <w:rsid w:val="009E34AE"/>
    <w:rsid w:val="009E35D9"/>
    <w:rsid w:val="009E3981"/>
    <w:rsid w:val="009E41C5"/>
    <w:rsid w:val="009E43BD"/>
    <w:rsid w:val="009E49C8"/>
    <w:rsid w:val="009E4AC4"/>
    <w:rsid w:val="009E52F4"/>
    <w:rsid w:val="009E5310"/>
    <w:rsid w:val="009E6326"/>
    <w:rsid w:val="009E67B6"/>
    <w:rsid w:val="009E70D8"/>
    <w:rsid w:val="009F05FB"/>
    <w:rsid w:val="009F0898"/>
    <w:rsid w:val="009F08BA"/>
    <w:rsid w:val="009F0A00"/>
    <w:rsid w:val="009F0F0F"/>
    <w:rsid w:val="009F130A"/>
    <w:rsid w:val="009F156A"/>
    <w:rsid w:val="009F1A84"/>
    <w:rsid w:val="009F2677"/>
    <w:rsid w:val="009F2C12"/>
    <w:rsid w:val="009F2E2E"/>
    <w:rsid w:val="009F346D"/>
    <w:rsid w:val="009F34FC"/>
    <w:rsid w:val="009F3A1E"/>
    <w:rsid w:val="009F4E19"/>
    <w:rsid w:val="009F54C9"/>
    <w:rsid w:val="009F5EA9"/>
    <w:rsid w:val="009F6328"/>
    <w:rsid w:val="009F6F71"/>
    <w:rsid w:val="009F70C7"/>
    <w:rsid w:val="009F7431"/>
    <w:rsid w:val="009F748B"/>
    <w:rsid w:val="009F7559"/>
    <w:rsid w:val="009F76A3"/>
    <w:rsid w:val="009F7FF3"/>
    <w:rsid w:val="00A00BF8"/>
    <w:rsid w:val="00A01627"/>
    <w:rsid w:val="00A018E5"/>
    <w:rsid w:val="00A0228A"/>
    <w:rsid w:val="00A02DFF"/>
    <w:rsid w:val="00A03C97"/>
    <w:rsid w:val="00A03D65"/>
    <w:rsid w:val="00A03E27"/>
    <w:rsid w:val="00A0461A"/>
    <w:rsid w:val="00A04872"/>
    <w:rsid w:val="00A04B27"/>
    <w:rsid w:val="00A04C18"/>
    <w:rsid w:val="00A04DBC"/>
    <w:rsid w:val="00A0511D"/>
    <w:rsid w:val="00A05FA0"/>
    <w:rsid w:val="00A068CE"/>
    <w:rsid w:val="00A06C21"/>
    <w:rsid w:val="00A06D65"/>
    <w:rsid w:val="00A1056D"/>
    <w:rsid w:val="00A10EE4"/>
    <w:rsid w:val="00A11125"/>
    <w:rsid w:val="00A11B3D"/>
    <w:rsid w:val="00A12435"/>
    <w:rsid w:val="00A132A8"/>
    <w:rsid w:val="00A13F24"/>
    <w:rsid w:val="00A14393"/>
    <w:rsid w:val="00A14ADE"/>
    <w:rsid w:val="00A150C6"/>
    <w:rsid w:val="00A1546F"/>
    <w:rsid w:val="00A15B0A"/>
    <w:rsid w:val="00A15ED2"/>
    <w:rsid w:val="00A164C1"/>
    <w:rsid w:val="00A16749"/>
    <w:rsid w:val="00A168A9"/>
    <w:rsid w:val="00A169E2"/>
    <w:rsid w:val="00A16EC2"/>
    <w:rsid w:val="00A217D5"/>
    <w:rsid w:val="00A21BD2"/>
    <w:rsid w:val="00A2201B"/>
    <w:rsid w:val="00A22D78"/>
    <w:rsid w:val="00A22E94"/>
    <w:rsid w:val="00A22EFD"/>
    <w:rsid w:val="00A2385A"/>
    <w:rsid w:val="00A23C71"/>
    <w:rsid w:val="00A23D6D"/>
    <w:rsid w:val="00A244EC"/>
    <w:rsid w:val="00A24681"/>
    <w:rsid w:val="00A2499C"/>
    <w:rsid w:val="00A25F55"/>
    <w:rsid w:val="00A25FB0"/>
    <w:rsid w:val="00A26A4E"/>
    <w:rsid w:val="00A26ECB"/>
    <w:rsid w:val="00A27179"/>
    <w:rsid w:val="00A273A6"/>
    <w:rsid w:val="00A2750E"/>
    <w:rsid w:val="00A27589"/>
    <w:rsid w:val="00A27A2E"/>
    <w:rsid w:val="00A27FE9"/>
    <w:rsid w:val="00A3124D"/>
    <w:rsid w:val="00A31A27"/>
    <w:rsid w:val="00A31AC6"/>
    <w:rsid w:val="00A32055"/>
    <w:rsid w:val="00A32705"/>
    <w:rsid w:val="00A3319A"/>
    <w:rsid w:val="00A33694"/>
    <w:rsid w:val="00A33B9C"/>
    <w:rsid w:val="00A3447E"/>
    <w:rsid w:val="00A344DD"/>
    <w:rsid w:val="00A35A6F"/>
    <w:rsid w:val="00A36750"/>
    <w:rsid w:val="00A36753"/>
    <w:rsid w:val="00A368E2"/>
    <w:rsid w:val="00A369E0"/>
    <w:rsid w:val="00A36DE3"/>
    <w:rsid w:val="00A36F04"/>
    <w:rsid w:val="00A37458"/>
    <w:rsid w:val="00A37905"/>
    <w:rsid w:val="00A412E8"/>
    <w:rsid w:val="00A41575"/>
    <w:rsid w:val="00A41A28"/>
    <w:rsid w:val="00A42503"/>
    <w:rsid w:val="00A4340E"/>
    <w:rsid w:val="00A43474"/>
    <w:rsid w:val="00A437AE"/>
    <w:rsid w:val="00A43F1C"/>
    <w:rsid w:val="00A44200"/>
    <w:rsid w:val="00A445D9"/>
    <w:rsid w:val="00A447EB"/>
    <w:rsid w:val="00A45211"/>
    <w:rsid w:val="00A4542E"/>
    <w:rsid w:val="00A468DF"/>
    <w:rsid w:val="00A469AB"/>
    <w:rsid w:val="00A46DAE"/>
    <w:rsid w:val="00A46EEC"/>
    <w:rsid w:val="00A47923"/>
    <w:rsid w:val="00A47A5E"/>
    <w:rsid w:val="00A47EAB"/>
    <w:rsid w:val="00A50C5C"/>
    <w:rsid w:val="00A50D45"/>
    <w:rsid w:val="00A51692"/>
    <w:rsid w:val="00A51F34"/>
    <w:rsid w:val="00A52230"/>
    <w:rsid w:val="00A52E70"/>
    <w:rsid w:val="00A53130"/>
    <w:rsid w:val="00A53D35"/>
    <w:rsid w:val="00A54293"/>
    <w:rsid w:val="00A54336"/>
    <w:rsid w:val="00A544BB"/>
    <w:rsid w:val="00A54BB4"/>
    <w:rsid w:val="00A54F15"/>
    <w:rsid w:val="00A54F20"/>
    <w:rsid w:val="00A556D2"/>
    <w:rsid w:val="00A55A07"/>
    <w:rsid w:val="00A55B0F"/>
    <w:rsid w:val="00A57A3B"/>
    <w:rsid w:val="00A57B7E"/>
    <w:rsid w:val="00A57FBB"/>
    <w:rsid w:val="00A603B2"/>
    <w:rsid w:val="00A604DD"/>
    <w:rsid w:val="00A6095E"/>
    <w:rsid w:val="00A61224"/>
    <w:rsid w:val="00A614D3"/>
    <w:rsid w:val="00A620A6"/>
    <w:rsid w:val="00A624BE"/>
    <w:rsid w:val="00A6352E"/>
    <w:rsid w:val="00A63734"/>
    <w:rsid w:val="00A63A99"/>
    <w:rsid w:val="00A63E97"/>
    <w:rsid w:val="00A6433E"/>
    <w:rsid w:val="00A65B75"/>
    <w:rsid w:val="00A66450"/>
    <w:rsid w:val="00A66A62"/>
    <w:rsid w:val="00A67021"/>
    <w:rsid w:val="00A672CA"/>
    <w:rsid w:val="00A672D8"/>
    <w:rsid w:val="00A67534"/>
    <w:rsid w:val="00A675D0"/>
    <w:rsid w:val="00A6782D"/>
    <w:rsid w:val="00A67E57"/>
    <w:rsid w:val="00A70152"/>
    <w:rsid w:val="00A701AB"/>
    <w:rsid w:val="00A70E0B"/>
    <w:rsid w:val="00A70F80"/>
    <w:rsid w:val="00A72DAE"/>
    <w:rsid w:val="00A72F42"/>
    <w:rsid w:val="00A74093"/>
    <w:rsid w:val="00A74F2A"/>
    <w:rsid w:val="00A759BD"/>
    <w:rsid w:val="00A76555"/>
    <w:rsid w:val="00A7748F"/>
    <w:rsid w:val="00A77B05"/>
    <w:rsid w:val="00A77C5A"/>
    <w:rsid w:val="00A77E1C"/>
    <w:rsid w:val="00A77F78"/>
    <w:rsid w:val="00A80F73"/>
    <w:rsid w:val="00A8170E"/>
    <w:rsid w:val="00A81BEA"/>
    <w:rsid w:val="00A81E9B"/>
    <w:rsid w:val="00A8203C"/>
    <w:rsid w:val="00A822EF"/>
    <w:rsid w:val="00A82431"/>
    <w:rsid w:val="00A829B5"/>
    <w:rsid w:val="00A83A2B"/>
    <w:rsid w:val="00A8475D"/>
    <w:rsid w:val="00A84BF6"/>
    <w:rsid w:val="00A85A67"/>
    <w:rsid w:val="00A85B67"/>
    <w:rsid w:val="00A86118"/>
    <w:rsid w:val="00A873A2"/>
    <w:rsid w:val="00A8796F"/>
    <w:rsid w:val="00A90D98"/>
    <w:rsid w:val="00A9201F"/>
    <w:rsid w:val="00A92F12"/>
    <w:rsid w:val="00A931F7"/>
    <w:rsid w:val="00A9345B"/>
    <w:rsid w:val="00A9356D"/>
    <w:rsid w:val="00A93965"/>
    <w:rsid w:val="00A94668"/>
    <w:rsid w:val="00A94764"/>
    <w:rsid w:val="00A951C6"/>
    <w:rsid w:val="00A95777"/>
    <w:rsid w:val="00A95A84"/>
    <w:rsid w:val="00A95F2F"/>
    <w:rsid w:val="00A96169"/>
    <w:rsid w:val="00A962F0"/>
    <w:rsid w:val="00A96583"/>
    <w:rsid w:val="00A96631"/>
    <w:rsid w:val="00A9725D"/>
    <w:rsid w:val="00A97379"/>
    <w:rsid w:val="00A97E39"/>
    <w:rsid w:val="00A97F97"/>
    <w:rsid w:val="00AA0629"/>
    <w:rsid w:val="00AA07F4"/>
    <w:rsid w:val="00AA0B62"/>
    <w:rsid w:val="00AA0B93"/>
    <w:rsid w:val="00AA1156"/>
    <w:rsid w:val="00AA13E3"/>
    <w:rsid w:val="00AA2F16"/>
    <w:rsid w:val="00AA3919"/>
    <w:rsid w:val="00AA3A6F"/>
    <w:rsid w:val="00AA3B42"/>
    <w:rsid w:val="00AA41E4"/>
    <w:rsid w:val="00AA5249"/>
    <w:rsid w:val="00AA56BF"/>
    <w:rsid w:val="00AA580F"/>
    <w:rsid w:val="00AA5B91"/>
    <w:rsid w:val="00AA6520"/>
    <w:rsid w:val="00AA6B98"/>
    <w:rsid w:val="00AA7993"/>
    <w:rsid w:val="00AB04B8"/>
    <w:rsid w:val="00AB0643"/>
    <w:rsid w:val="00AB0EA3"/>
    <w:rsid w:val="00AB1B1F"/>
    <w:rsid w:val="00AB1B7F"/>
    <w:rsid w:val="00AB1DA6"/>
    <w:rsid w:val="00AB2656"/>
    <w:rsid w:val="00AB3031"/>
    <w:rsid w:val="00AB346C"/>
    <w:rsid w:val="00AB3EEA"/>
    <w:rsid w:val="00AB3F8E"/>
    <w:rsid w:val="00AB4CE9"/>
    <w:rsid w:val="00AB50E6"/>
    <w:rsid w:val="00AB55E3"/>
    <w:rsid w:val="00AB61C6"/>
    <w:rsid w:val="00AB63DA"/>
    <w:rsid w:val="00AB6F72"/>
    <w:rsid w:val="00AB7935"/>
    <w:rsid w:val="00AB7C88"/>
    <w:rsid w:val="00AC08B7"/>
    <w:rsid w:val="00AC12DF"/>
    <w:rsid w:val="00AC293C"/>
    <w:rsid w:val="00AC2C9B"/>
    <w:rsid w:val="00AC3498"/>
    <w:rsid w:val="00AC44AA"/>
    <w:rsid w:val="00AC4522"/>
    <w:rsid w:val="00AC4967"/>
    <w:rsid w:val="00AC55FE"/>
    <w:rsid w:val="00AC5A60"/>
    <w:rsid w:val="00AC60AD"/>
    <w:rsid w:val="00AC6935"/>
    <w:rsid w:val="00AC6CEA"/>
    <w:rsid w:val="00AC71B8"/>
    <w:rsid w:val="00AD0849"/>
    <w:rsid w:val="00AD0D3A"/>
    <w:rsid w:val="00AD1868"/>
    <w:rsid w:val="00AD1EFE"/>
    <w:rsid w:val="00AD2555"/>
    <w:rsid w:val="00AD2BC4"/>
    <w:rsid w:val="00AD3430"/>
    <w:rsid w:val="00AD3EA8"/>
    <w:rsid w:val="00AD4668"/>
    <w:rsid w:val="00AD4F49"/>
    <w:rsid w:val="00AD514D"/>
    <w:rsid w:val="00AD5265"/>
    <w:rsid w:val="00AD5A9A"/>
    <w:rsid w:val="00AD5B30"/>
    <w:rsid w:val="00AD64E0"/>
    <w:rsid w:val="00AD65B4"/>
    <w:rsid w:val="00AD68E3"/>
    <w:rsid w:val="00AD766F"/>
    <w:rsid w:val="00AE0743"/>
    <w:rsid w:val="00AE101C"/>
    <w:rsid w:val="00AE1F79"/>
    <w:rsid w:val="00AE2163"/>
    <w:rsid w:val="00AE3A10"/>
    <w:rsid w:val="00AE4488"/>
    <w:rsid w:val="00AE4534"/>
    <w:rsid w:val="00AE45B0"/>
    <w:rsid w:val="00AE4DB5"/>
    <w:rsid w:val="00AE51E9"/>
    <w:rsid w:val="00AE5633"/>
    <w:rsid w:val="00AE5771"/>
    <w:rsid w:val="00AE58E4"/>
    <w:rsid w:val="00AE59D5"/>
    <w:rsid w:val="00AE759F"/>
    <w:rsid w:val="00AE792E"/>
    <w:rsid w:val="00AE7FA5"/>
    <w:rsid w:val="00AF00F3"/>
    <w:rsid w:val="00AF047C"/>
    <w:rsid w:val="00AF07CE"/>
    <w:rsid w:val="00AF0D5E"/>
    <w:rsid w:val="00AF11EF"/>
    <w:rsid w:val="00AF15A5"/>
    <w:rsid w:val="00AF16CE"/>
    <w:rsid w:val="00AF17FA"/>
    <w:rsid w:val="00AF1F79"/>
    <w:rsid w:val="00AF2381"/>
    <w:rsid w:val="00AF2C4D"/>
    <w:rsid w:val="00AF32C7"/>
    <w:rsid w:val="00AF38BC"/>
    <w:rsid w:val="00AF4096"/>
    <w:rsid w:val="00AF46D0"/>
    <w:rsid w:val="00AF4BD7"/>
    <w:rsid w:val="00AF5163"/>
    <w:rsid w:val="00AF5189"/>
    <w:rsid w:val="00AF5307"/>
    <w:rsid w:val="00AF5AC2"/>
    <w:rsid w:val="00AF65A4"/>
    <w:rsid w:val="00AF7666"/>
    <w:rsid w:val="00AF7734"/>
    <w:rsid w:val="00AF7AD3"/>
    <w:rsid w:val="00B002B6"/>
    <w:rsid w:val="00B00E71"/>
    <w:rsid w:val="00B010E0"/>
    <w:rsid w:val="00B013F6"/>
    <w:rsid w:val="00B019B5"/>
    <w:rsid w:val="00B019B9"/>
    <w:rsid w:val="00B022A2"/>
    <w:rsid w:val="00B032EC"/>
    <w:rsid w:val="00B04845"/>
    <w:rsid w:val="00B0535B"/>
    <w:rsid w:val="00B05450"/>
    <w:rsid w:val="00B05945"/>
    <w:rsid w:val="00B05C89"/>
    <w:rsid w:val="00B06644"/>
    <w:rsid w:val="00B06BFA"/>
    <w:rsid w:val="00B07046"/>
    <w:rsid w:val="00B10915"/>
    <w:rsid w:val="00B11FD3"/>
    <w:rsid w:val="00B12A08"/>
    <w:rsid w:val="00B130C8"/>
    <w:rsid w:val="00B1323E"/>
    <w:rsid w:val="00B134E9"/>
    <w:rsid w:val="00B13744"/>
    <w:rsid w:val="00B13B24"/>
    <w:rsid w:val="00B148A3"/>
    <w:rsid w:val="00B14B02"/>
    <w:rsid w:val="00B15AF1"/>
    <w:rsid w:val="00B15C33"/>
    <w:rsid w:val="00B16203"/>
    <w:rsid w:val="00B1622A"/>
    <w:rsid w:val="00B16DA7"/>
    <w:rsid w:val="00B175F2"/>
    <w:rsid w:val="00B179FF"/>
    <w:rsid w:val="00B2092B"/>
    <w:rsid w:val="00B20F95"/>
    <w:rsid w:val="00B211F4"/>
    <w:rsid w:val="00B2177A"/>
    <w:rsid w:val="00B218F7"/>
    <w:rsid w:val="00B2203D"/>
    <w:rsid w:val="00B22589"/>
    <w:rsid w:val="00B22594"/>
    <w:rsid w:val="00B226DC"/>
    <w:rsid w:val="00B22999"/>
    <w:rsid w:val="00B23195"/>
    <w:rsid w:val="00B2368D"/>
    <w:rsid w:val="00B239CC"/>
    <w:rsid w:val="00B248F4"/>
    <w:rsid w:val="00B24C5F"/>
    <w:rsid w:val="00B24F6D"/>
    <w:rsid w:val="00B25133"/>
    <w:rsid w:val="00B25664"/>
    <w:rsid w:val="00B25766"/>
    <w:rsid w:val="00B25D4C"/>
    <w:rsid w:val="00B26A25"/>
    <w:rsid w:val="00B276CE"/>
    <w:rsid w:val="00B30443"/>
    <w:rsid w:val="00B30450"/>
    <w:rsid w:val="00B307F0"/>
    <w:rsid w:val="00B307FA"/>
    <w:rsid w:val="00B3103C"/>
    <w:rsid w:val="00B3290A"/>
    <w:rsid w:val="00B32BA9"/>
    <w:rsid w:val="00B33126"/>
    <w:rsid w:val="00B33805"/>
    <w:rsid w:val="00B34109"/>
    <w:rsid w:val="00B344B2"/>
    <w:rsid w:val="00B34677"/>
    <w:rsid w:val="00B34D22"/>
    <w:rsid w:val="00B353A5"/>
    <w:rsid w:val="00B35834"/>
    <w:rsid w:val="00B3625A"/>
    <w:rsid w:val="00B364B1"/>
    <w:rsid w:val="00B36E61"/>
    <w:rsid w:val="00B3733D"/>
    <w:rsid w:val="00B374CD"/>
    <w:rsid w:val="00B3790C"/>
    <w:rsid w:val="00B4029B"/>
    <w:rsid w:val="00B418AE"/>
    <w:rsid w:val="00B4195D"/>
    <w:rsid w:val="00B41CC5"/>
    <w:rsid w:val="00B421B9"/>
    <w:rsid w:val="00B42E91"/>
    <w:rsid w:val="00B42EDA"/>
    <w:rsid w:val="00B43D12"/>
    <w:rsid w:val="00B44175"/>
    <w:rsid w:val="00B44418"/>
    <w:rsid w:val="00B44C80"/>
    <w:rsid w:val="00B44FF3"/>
    <w:rsid w:val="00B458FE"/>
    <w:rsid w:val="00B45DF5"/>
    <w:rsid w:val="00B467C1"/>
    <w:rsid w:val="00B46BB6"/>
    <w:rsid w:val="00B46C83"/>
    <w:rsid w:val="00B479D9"/>
    <w:rsid w:val="00B47C27"/>
    <w:rsid w:val="00B502FA"/>
    <w:rsid w:val="00B5054F"/>
    <w:rsid w:val="00B51D38"/>
    <w:rsid w:val="00B52823"/>
    <w:rsid w:val="00B52A76"/>
    <w:rsid w:val="00B52AEA"/>
    <w:rsid w:val="00B53A1F"/>
    <w:rsid w:val="00B5421A"/>
    <w:rsid w:val="00B543FE"/>
    <w:rsid w:val="00B54D31"/>
    <w:rsid w:val="00B55000"/>
    <w:rsid w:val="00B557A7"/>
    <w:rsid w:val="00B5636B"/>
    <w:rsid w:val="00B56C4B"/>
    <w:rsid w:val="00B56F9B"/>
    <w:rsid w:val="00B56FA9"/>
    <w:rsid w:val="00B576A3"/>
    <w:rsid w:val="00B611EC"/>
    <w:rsid w:val="00B6199F"/>
    <w:rsid w:val="00B61D43"/>
    <w:rsid w:val="00B621A9"/>
    <w:rsid w:val="00B630BA"/>
    <w:rsid w:val="00B644A8"/>
    <w:rsid w:val="00B64713"/>
    <w:rsid w:val="00B64928"/>
    <w:rsid w:val="00B64C15"/>
    <w:rsid w:val="00B64F3E"/>
    <w:rsid w:val="00B650CE"/>
    <w:rsid w:val="00B65DC6"/>
    <w:rsid w:val="00B6676C"/>
    <w:rsid w:val="00B66BA3"/>
    <w:rsid w:val="00B67040"/>
    <w:rsid w:val="00B67124"/>
    <w:rsid w:val="00B6766A"/>
    <w:rsid w:val="00B70C22"/>
    <w:rsid w:val="00B70FC7"/>
    <w:rsid w:val="00B712A6"/>
    <w:rsid w:val="00B714DD"/>
    <w:rsid w:val="00B71598"/>
    <w:rsid w:val="00B72AC7"/>
    <w:rsid w:val="00B72B83"/>
    <w:rsid w:val="00B72E26"/>
    <w:rsid w:val="00B732C4"/>
    <w:rsid w:val="00B73302"/>
    <w:rsid w:val="00B73736"/>
    <w:rsid w:val="00B73EDA"/>
    <w:rsid w:val="00B7432D"/>
    <w:rsid w:val="00B7482F"/>
    <w:rsid w:val="00B74C8B"/>
    <w:rsid w:val="00B7513E"/>
    <w:rsid w:val="00B753A1"/>
    <w:rsid w:val="00B75D01"/>
    <w:rsid w:val="00B75D12"/>
    <w:rsid w:val="00B75EFE"/>
    <w:rsid w:val="00B76246"/>
    <w:rsid w:val="00B765DE"/>
    <w:rsid w:val="00B77A17"/>
    <w:rsid w:val="00B77B65"/>
    <w:rsid w:val="00B77C48"/>
    <w:rsid w:val="00B77F55"/>
    <w:rsid w:val="00B80006"/>
    <w:rsid w:val="00B80A58"/>
    <w:rsid w:val="00B80B1E"/>
    <w:rsid w:val="00B80CB8"/>
    <w:rsid w:val="00B819FE"/>
    <w:rsid w:val="00B8218D"/>
    <w:rsid w:val="00B839A5"/>
    <w:rsid w:val="00B84575"/>
    <w:rsid w:val="00B846CB"/>
    <w:rsid w:val="00B86038"/>
    <w:rsid w:val="00B86314"/>
    <w:rsid w:val="00B86EBD"/>
    <w:rsid w:val="00B870C7"/>
    <w:rsid w:val="00B87CD6"/>
    <w:rsid w:val="00B901CB"/>
    <w:rsid w:val="00B90E2C"/>
    <w:rsid w:val="00B91339"/>
    <w:rsid w:val="00B916EA"/>
    <w:rsid w:val="00B91A76"/>
    <w:rsid w:val="00B9286D"/>
    <w:rsid w:val="00B93331"/>
    <w:rsid w:val="00B9371D"/>
    <w:rsid w:val="00B93799"/>
    <w:rsid w:val="00B938BC"/>
    <w:rsid w:val="00B93EEC"/>
    <w:rsid w:val="00B94349"/>
    <w:rsid w:val="00B95456"/>
    <w:rsid w:val="00B95805"/>
    <w:rsid w:val="00B96826"/>
    <w:rsid w:val="00B96B2D"/>
    <w:rsid w:val="00B96B81"/>
    <w:rsid w:val="00B96BDD"/>
    <w:rsid w:val="00B96FD0"/>
    <w:rsid w:val="00B974D1"/>
    <w:rsid w:val="00B97595"/>
    <w:rsid w:val="00B97B92"/>
    <w:rsid w:val="00BA0A18"/>
    <w:rsid w:val="00BA0DE9"/>
    <w:rsid w:val="00BA1614"/>
    <w:rsid w:val="00BA17DC"/>
    <w:rsid w:val="00BA1E7D"/>
    <w:rsid w:val="00BA1FA4"/>
    <w:rsid w:val="00BA23AF"/>
    <w:rsid w:val="00BA3E48"/>
    <w:rsid w:val="00BA3FDB"/>
    <w:rsid w:val="00BA40B2"/>
    <w:rsid w:val="00BA40D7"/>
    <w:rsid w:val="00BA4780"/>
    <w:rsid w:val="00BA49C5"/>
    <w:rsid w:val="00BA53C7"/>
    <w:rsid w:val="00BA6020"/>
    <w:rsid w:val="00BA60FA"/>
    <w:rsid w:val="00BA6102"/>
    <w:rsid w:val="00BA63E2"/>
    <w:rsid w:val="00BA683E"/>
    <w:rsid w:val="00BA69BC"/>
    <w:rsid w:val="00BA72F8"/>
    <w:rsid w:val="00BA7340"/>
    <w:rsid w:val="00BA76CA"/>
    <w:rsid w:val="00BA7EE6"/>
    <w:rsid w:val="00BB009C"/>
    <w:rsid w:val="00BB02F4"/>
    <w:rsid w:val="00BB0CA7"/>
    <w:rsid w:val="00BB0D1A"/>
    <w:rsid w:val="00BB1752"/>
    <w:rsid w:val="00BB2514"/>
    <w:rsid w:val="00BB2918"/>
    <w:rsid w:val="00BB2AA0"/>
    <w:rsid w:val="00BB30F2"/>
    <w:rsid w:val="00BB31B4"/>
    <w:rsid w:val="00BB355D"/>
    <w:rsid w:val="00BB3A03"/>
    <w:rsid w:val="00BB3F22"/>
    <w:rsid w:val="00BB4108"/>
    <w:rsid w:val="00BB497A"/>
    <w:rsid w:val="00BB4E08"/>
    <w:rsid w:val="00BB6019"/>
    <w:rsid w:val="00BB646D"/>
    <w:rsid w:val="00BB718C"/>
    <w:rsid w:val="00BB7265"/>
    <w:rsid w:val="00BB7729"/>
    <w:rsid w:val="00BB780C"/>
    <w:rsid w:val="00BC0A5E"/>
    <w:rsid w:val="00BC0E4A"/>
    <w:rsid w:val="00BC1A13"/>
    <w:rsid w:val="00BC1C49"/>
    <w:rsid w:val="00BC2A5F"/>
    <w:rsid w:val="00BC2F63"/>
    <w:rsid w:val="00BC31E9"/>
    <w:rsid w:val="00BC42F9"/>
    <w:rsid w:val="00BC445B"/>
    <w:rsid w:val="00BC4A13"/>
    <w:rsid w:val="00BC4D2C"/>
    <w:rsid w:val="00BC4E06"/>
    <w:rsid w:val="00BC5649"/>
    <w:rsid w:val="00BC6D6E"/>
    <w:rsid w:val="00BC6DEE"/>
    <w:rsid w:val="00BC7831"/>
    <w:rsid w:val="00BD0473"/>
    <w:rsid w:val="00BD080F"/>
    <w:rsid w:val="00BD0D52"/>
    <w:rsid w:val="00BD0E9C"/>
    <w:rsid w:val="00BD1E02"/>
    <w:rsid w:val="00BD2678"/>
    <w:rsid w:val="00BD3376"/>
    <w:rsid w:val="00BD41F6"/>
    <w:rsid w:val="00BD4561"/>
    <w:rsid w:val="00BD48CD"/>
    <w:rsid w:val="00BD49AF"/>
    <w:rsid w:val="00BD4FB6"/>
    <w:rsid w:val="00BD5982"/>
    <w:rsid w:val="00BD6D75"/>
    <w:rsid w:val="00BD700A"/>
    <w:rsid w:val="00BD7216"/>
    <w:rsid w:val="00BD7548"/>
    <w:rsid w:val="00BE0207"/>
    <w:rsid w:val="00BE03C2"/>
    <w:rsid w:val="00BE0B22"/>
    <w:rsid w:val="00BE0B3C"/>
    <w:rsid w:val="00BE1915"/>
    <w:rsid w:val="00BE229D"/>
    <w:rsid w:val="00BE2D0C"/>
    <w:rsid w:val="00BE32A9"/>
    <w:rsid w:val="00BE44CA"/>
    <w:rsid w:val="00BE4A90"/>
    <w:rsid w:val="00BE505F"/>
    <w:rsid w:val="00BE50D4"/>
    <w:rsid w:val="00BE5146"/>
    <w:rsid w:val="00BE593F"/>
    <w:rsid w:val="00BE5F90"/>
    <w:rsid w:val="00BE6B9B"/>
    <w:rsid w:val="00BE77B8"/>
    <w:rsid w:val="00BE77DA"/>
    <w:rsid w:val="00BF1CA5"/>
    <w:rsid w:val="00BF2D2C"/>
    <w:rsid w:val="00BF2EE2"/>
    <w:rsid w:val="00BF371D"/>
    <w:rsid w:val="00BF3CE3"/>
    <w:rsid w:val="00BF4681"/>
    <w:rsid w:val="00BF4752"/>
    <w:rsid w:val="00BF48CA"/>
    <w:rsid w:val="00BF49A2"/>
    <w:rsid w:val="00BF4EE3"/>
    <w:rsid w:val="00BF4F0D"/>
    <w:rsid w:val="00BF507C"/>
    <w:rsid w:val="00BF5363"/>
    <w:rsid w:val="00BF5E76"/>
    <w:rsid w:val="00BF633C"/>
    <w:rsid w:val="00BF6F4B"/>
    <w:rsid w:val="00BF732B"/>
    <w:rsid w:val="00BF7685"/>
    <w:rsid w:val="00C00FE8"/>
    <w:rsid w:val="00C015DB"/>
    <w:rsid w:val="00C01883"/>
    <w:rsid w:val="00C01C2A"/>
    <w:rsid w:val="00C01F0C"/>
    <w:rsid w:val="00C02387"/>
    <w:rsid w:val="00C024C5"/>
    <w:rsid w:val="00C029F6"/>
    <w:rsid w:val="00C02D7B"/>
    <w:rsid w:val="00C0309F"/>
    <w:rsid w:val="00C03220"/>
    <w:rsid w:val="00C048E7"/>
    <w:rsid w:val="00C04C36"/>
    <w:rsid w:val="00C0570A"/>
    <w:rsid w:val="00C059F5"/>
    <w:rsid w:val="00C05C59"/>
    <w:rsid w:val="00C06041"/>
    <w:rsid w:val="00C06151"/>
    <w:rsid w:val="00C06472"/>
    <w:rsid w:val="00C069AD"/>
    <w:rsid w:val="00C06D02"/>
    <w:rsid w:val="00C071E3"/>
    <w:rsid w:val="00C077A0"/>
    <w:rsid w:val="00C07845"/>
    <w:rsid w:val="00C07E24"/>
    <w:rsid w:val="00C10189"/>
    <w:rsid w:val="00C101F9"/>
    <w:rsid w:val="00C10AC2"/>
    <w:rsid w:val="00C11A4B"/>
    <w:rsid w:val="00C11FCB"/>
    <w:rsid w:val="00C122DB"/>
    <w:rsid w:val="00C12AD5"/>
    <w:rsid w:val="00C12AFA"/>
    <w:rsid w:val="00C12F7F"/>
    <w:rsid w:val="00C131EF"/>
    <w:rsid w:val="00C135C8"/>
    <w:rsid w:val="00C13A54"/>
    <w:rsid w:val="00C13AB8"/>
    <w:rsid w:val="00C13C9A"/>
    <w:rsid w:val="00C13F20"/>
    <w:rsid w:val="00C14B7F"/>
    <w:rsid w:val="00C14DAE"/>
    <w:rsid w:val="00C153D8"/>
    <w:rsid w:val="00C15E50"/>
    <w:rsid w:val="00C16343"/>
    <w:rsid w:val="00C168AB"/>
    <w:rsid w:val="00C17073"/>
    <w:rsid w:val="00C170B7"/>
    <w:rsid w:val="00C1737A"/>
    <w:rsid w:val="00C17767"/>
    <w:rsid w:val="00C177B7"/>
    <w:rsid w:val="00C178BA"/>
    <w:rsid w:val="00C178D5"/>
    <w:rsid w:val="00C17AD6"/>
    <w:rsid w:val="00C20204"/>
    <w:rsid w:val="00C20704"/>
    <w:rsid w:val="00C2169F"/>
    <w:rsid w:val="00C22356"/>
    <w:rsid w:val="00C2241F"/>
    <w:rsid w:val="00C226F0"/>
    <w:rsid w:val="00C22967"/>
    <w:rsid w:val="00C22A1C"/>
    <w:rsid w:val="00C22CD6"/>
    <w:rsid w:val="00C23DB8"/>
    <w:rsid w:val="00C243D6"/>
    <w:rsid w:val="00C2492B"/>
    <w:rsid w:val="00C24A0C"/>
    <w:rsid w:val="00C253C6"/>
    <w:rsid w:val="00C25526"/>
    <w:rsid w:val="00C25B91"/>
    <w:rsid w:val="00C25C30"/>
    <w:rsid w:val="00C25D30"/>
    <w:rsid w:val="00C25D75"/>
    <w:rsid w:val="00C2602D"/>
    <w:rsid w:val="00C26571"/>
    <w:rsid w:val="00C26F9B"/>
    <w:rsid w:val="00C270C1"/>
    <w:rsid w:val="00C276C1"/>
    <w:rsid w:val="00C279CC"/>
    <w:rsid w:val="00C3019F"/>
    <w:rsid w:val="00C30560"/>
    <w:rsid w:val="00C30FA3"/>
    <w:rsid w:val="00C31056"/>
    <w:rsid w:val="00C311E8"/>
    <w:rsid w:val="00C31780"/>
    <w:rsid w:val="00C31863"/>
    <w:rsid w:val="00C31C7A"/>
    <w:rsid w:val="00C322C7"/>
    <w:rsid w:val="00C327DB"/>
    <w:rsid w:val="00C330D2"/>
    <w:rsid w:val="00C33186"/>
    <w:rsid w:val="00C33622"/>
    <w:rsid w:val="00C33C1B"/>
    <w:rsid w:val="00C33E51"/>
    <w:rsid w:val="00C34DBF"/>
    <w:rsid w:val="00C35060"/>
    <w:rsid w:val="00C3627A"/>
    <w:rsid w:val="00C36F7C"/>
    <w:rsid w:val="00C406C9"/>
    <w:rsid w:val="00C40E86"/>
    <w:rsid w:val="00C41941"/>
    <w:rsid w:val="00C41BDF"/>
    <w:rsid w:val="00C4232D"/>
    <w:rsid w:val="00C4234A"/>
    <w:rsid w:val="00C42992"/>
    <w:rsid w:val="00C43275"/>
    <w:rsid w:val="00C43297"/>
    <w:rsid w:val="00C432A0"/>
    <w:rsid w:val="00C43510"/>
    <w:rsid w:val="00C43653"/>
    <w:rsid w:val="00C43981"/>
    <w:rsid w:val="00C43A40"/>
    <w:rsid w:val="00C44002"/>
    <w:rsid w:val="00C4445E"/>
    <w:rsid w:val="00C44531"/>
    <w:rsid w:val="00C448B2"/>
    <w:rsid w:val="00C44B12"/>
    <w:rsid w:val="00C45561"/>
    <w:rsid w:val="00C45BD2"/>
    <w:rsid w:val="00C45D30"/>
    <w:rsid w:val="00C45DC8"/>
    <w:rsid w:val="00C45E2C"/>
    <w:rsid w:val="00C46068"/>
    <w:rsid w:val="00C4677A"/>
    <w:rsid w:val="00C46B37"/>
    <w:rsid w:val="00C46CBA"/>
    <w:rsid w:val="00C46E56"/>
    <w:rsid w:val="00C474EF"/>
    <w:rsid w:val="00C47BBE"/>
    <w:rsid w:val="00C5077C"/>
    <w:rsid w:val="00C51554"/>
    <w:rsid w:val="00C51560"/>
    <w:rsid w:val="00C5156E"/>
    <w:rsid w:val="00C51AAE"/>
    <w:rsid w:val="00C51ED3"/>
    <w:rsid w:val="00C5295D"/>
    <w:rsid w:val="00C52AD1"/>
    <w:rsid w:val="00C52E85"/>
    <w:rsid w:val="00C53031"/>
    <w:rsid w:val="00C5364C"/>
    <w:rsid w:val="00C5467D"/>
    <w:rsid w:val="00C5500D"/>
    <w:rsid w:val="00C55109"/>
    <w:rsid w:val="00C5520D"/>
    <w:rsid w:val="00C56153"/>
    <w:rsid w:val="00C56777"/>
    <w:rsid w:val="00C569C8"/>
    <w:rsid w:val="00C57378"/>
    <w:rsid w:val="00C574D1"/>
    <w:rsid w:val="00C57A09"/>
    <w:rsid w:val="00C60463"/>
    <w:rsid w:val="00C604C8"/>
    <w:rsid w:val="00C60534"/>
    <w:rsid w:val="00C6100E"/>
    <w:rsid w:val="00C61071"/>
    <w:rsid w:val="00C61359"/>
    <w:rsid w:val="00C61C02"/>
    <w:rsid w:val="00C61F1D"/>
    <w:rsid w:val="00C622D7"/>
    <w:rsid w:val="00C62752"/>
    <w:rsid w:val="00C62864"/>
    <w:rsid w:val="00C62B17"/>
    <w:rsid w:val="00C62D20"/>
    <w:rsid w:val="00C63E64"/>
    <w:rsid w:val="00C64758"/>
    <w:rsid w:val="00C64FAF"/>
    <w:rsid w:val="00C6551E"/>
    <w:rsid w:val="00C6616F"/>
    <w:rsid w:val="00C6705E"/>
    <w:rsid w:val="00C7010D"/>
    <w:rsid w:val="00C70E06"/>
    <w:rsid w:val="00C70E26"/>
    <w:rsid w:val="00C71149"/>
    <w:rsid w:val="00C71FB2"/>
    <w:rsid w:val="00C72BF7"/>
    <w:rsid w:val="00C72CD9"/>
    <w:rsid w:val="00C73A5A"/>
    <w:rsid w:val="00C73B60"/>
    <w:rsid w:val="00C742D5"/>
    <w:rsid w:val="00C74A7F"/>
    <w:rsid w:val="00C74EF9"/>
    <w:rsid w:val="00C75155"/>
    <w:rsid w:val="00C76ACE"/>
    <w:rsid w:val="00C774C7"/>
    <w:rsid w:val="00C77ABB"/>
    <w:rsid w:val="00C800E2"/>
    <w:rsid w:val="00C80AB1"/>
    <w:rsid w:val="00C80ADB"/>
    <w:rsid w:val="00C817A9"/>
    <w:rsid w:val="00C81874"/>
    <w:rsid w:val="00C81B1E"/>
    <w:rsid w:val="00C82506"/>
    <w:rsid w:val="00C82F6C"/>
    <w:rsid w:val="00C83900"/>
    <w:rsid w:val="00C841B3"/>
    <w:rsid w:val="00C84852"/>
    <w:rsid w:val="00C84F5A"/>
    <w:rsid w:val="00C85B4B"/>
    <w:rsid w:val="00C865BB"/>
    <w:rsid w:val="00C86B80"/>
    <w:rsid w:val="00C8722F"/>
    <w:rsid w:val="00C87536"/>
    <w:rsid w:val="00C877CA"/>
    <w:rsid w:val="00C87993"/>
    <w:rsid w:val="00C87C3E"/>
    <w:rsid w:val="00C903DD"/>
    <w:rsid w:val="00C90530"/>
    <w:rsid w:val="00C906CE"/>
    <w:rsid w:val="00C90867"/>
    <w:rsid w:val="00C90C8B"/>
    <w:rsid w:val="00C9112A"/>
    <w:rsid w:val="00C91304"/>
    <w:rsid w:val="00C922AA"/>
    <w:rsid w:val="00C92663"/>
    <w:rsid w:val="00C9271F"/>
    <w:rsid w:val="00C928D6"/>
    <w:rsid w:val="00C93406"/>
    <w:rsid w:val="00C936C4"/>
    <w:rsid w:val="00C93942"/>
    <w:rsid w:val="00C93957"/>
    <w:rsid w:val="00C93ADF"/>
    <w:rsid w:val="00C953EA"/>
    <w:rsid w:val="00C9544D"/>
    <w:rsid w:val="00C95658"/>
    <w:rsid w:val="00C95F96"/>
    <w:rsid w:val="00C96775"/>
    <w:rsid w:val="00C9760F"/>
    <w:rsid w:val="00C97D31"/>
    <w:rsid w:val="00C97EB0"/>
    <w:rsid w:val="00CA0613"/>
    <w:rsid w:val="00CA1332"/>
    <w:rsid w:val="00CA1876"/>
    <w:rsid w:val="00CA1880"/>
    <w:rsid w:val="00CA1AA5"/>
    <w:rsid w:val="00CA1DAC"/>
    <w:rsid w:val="00CA1E50"/>
    <w:rsid w:val="00CA20A8"/>
    <w:rsid w:val="00CA21E5"/>
    <w:rsid w:val="00CA28DD"/>
    <w:rsid w:val="00CA2B42"/>
    <w:rsid w:val="00CA2B51"/>
    <w:rsid w:val="00CA36D0"/>
    <w:rsid w:val="00CA3B12"/>
    <w:rsid w:val="00CA43FC"/>
    <w:rsid w:val="00CA4DFC"/>
    <w:rsid w:val="00CA4FCE"/>
    <w:rsid w:val="00CA52F8"/>
    <w:rsid w:val="00CA5C92"/>
    <w:rsid w:val="00CA5F67"/>
    <w:rsid w:val="00CA645C"/>
    <w:rsid w:val="00CA66FD"/>
    <w:rsid w:val="00CA68B1"/>
    <w:rsid w:val="00CB0BB4"/>
    <w:rsid w:val="00CB11F3"/>
    <w:rsid w:val="00CB1BC0"/>
    <w:rsid w:val="00CB22E1"/>
    <w:rsid w:val="00CB2333"/>
    <w:rsid w:val="00CB26C5"/>
    <w:rsid w:val="00CB2FA7"/>
    <w:rsid w:val="00CB34B7"/>
    <w:rsid w:val="00CB3783"/>
    <w:rsid w:val="00CB4C7F"/>
    <w:rsid w:val="00CB4EFC"/>
    <w:rsid w:val="00CB5591"/>
    <w:rsid w:val="00CB580D"/>
    <w:rsid w:val="00CB627C"/>
    <w:rsid w:val="00CB6766"/>
    <w:rsid w:val="00CB67A5"/>
    <w:rsid w:val="00CB6D08"/>
    <w:rsid w:val="00CB6D32"/>
    <w:rsid w:val="00CB74BD"/>
    <w:rsid w:val="00CB77F0"/>
    <w:rsid w:val="00CB7CA8"/>
    <w:rsid w:val="00CC0664"/>
    <w:rsid w:val="00CC0912"/>
    <w:rsid w:val="00CC0BE9"/>
    <w:rsid w:val="00CC0CEC"/>
    <w:rsid w:val="00CC0DA7"/>
    <w:rsid w:val="00CC1159"/>
    <w:rsid w:val="00CC1753"/>
    <w:rsid w:val="00CC189E"/>
    <w:rsid w:val="00CC1CA4"/>
    <w:rsid w:val="00CC21D5"/>
    <w:rsid w:val="00CC3520"/>
    <w:rsid w:val="00CC3AF1"/>
    <w:rsid w:val="00CC3CED"/>
    <w:rsid w:val="00CC3D0B"/>
    <w:rsid w:val="00CC3DD0"/>
    <w:rsid w:val="00CC430C"/>
    <w:rsid w:val="00CC4808"/>
    <w:rsid w:val="00CC516F"/>
    <w:rsid w:val="00CC535A"/>
    <w:rsid w:val="00CC56B3"/>
    <w:rsid w:val="00CC5FF3"/>
    <w:rsid w:val="00CC66D3"/>
    <w:rsid w:val="00CC7821"/>
    <w:rsid w:val="00CC7C9A"/>
    <w:rsid w:val="00CC7CEC"/>
    <w:rsid w:val="00CD0346"/>
    <w:rsid w:val="00CD085F"/>
    <w:rsid w:val="00CD0F7A"/>
    <w:rsid w:val="00CD128A"/>
    <w:rsid w:val="00CD1F62"/>
    <w:rsid w:val="00CD344C"/>
    <w:rsid w:val="00CD42B9"/>
    <w:rsid w:val="00CD65BD"/>
    <w:rsid w:val="00CD6BD7"/>
    <w:rsid w:val="00CD6C1D"/>
    <w:rsid w:val="00CD7EFA"/>
    <w:rsid w:val="00CD7F9E"/>
    <w:rsid w:val="00CE1231"/>
    <w:rsid w:val="00CE1B07"/>
    <w:rsid w:val="00CE1C79"/>
    <w:rsid w:val="00CE2ECA"/>
    <w:rsid w:val="00CE329F"/>
    <w:rsid w:val="00CE35D5"/>
    <w:rsid w:val="00CE3CB4"/>
    <w:rsid w:val="00CE42E1"/>
    <w:rsid w:val="00CE5372"/>
    <w:rsid w:val="00CE61DA"/>
    <w:rsid w:val="00CE733F"/>
    <w:rsid w:val="00CE7856"/>
    <w:rsid w:val="00CF016F"/>
    <w:rsid w:val="00CF0CA0"/>
    <w:rsid w:val="00CF1792"/>
    <w:rsid w:val="00CF17C1"/>
    <w:rsid w:val="00CF1967"/>
    <w:rsid w:val="00CF1D1E"/>
    <w:rsid w:val="00CF1ED0"/>
    <w:rsid w:val="00CF2E76"/>
    <w:rsid w:val="00CF305F"/>
    <w:rsid w:val="00CF3160"/>
    <w:rsid w:val="00CF392F"/>
    <w:rsid w:val="00CF3A42"/>
    <w:rsid w:val="00CF41D9"/>
    <w:rsid w:val="00CF42A2"/>
    <w:rsid w:val="00CF43E3"/>
    <w:rsid w:val="00CF4DF0"/>
    <w:rsid w:val="00CF4F51"/>
    <w:rsid w:val="00CF4FBA"/>
    <w:rsid w:val="00CF514F"/>
    <w:rsid w:val="00CF52B6"/>
    <w:rsid w:val="00CF5FCF"/>
    <w:rsid w:val="00CF642F"/>
    <w:rsid w:val="00CF6542"/>
    <w:rsid w:val="00CF730E"/>
    <w:rsid w:val="00CF7389"/>
    <w:rsid w:val="00CF7D78"/>
    <w:rsid w:val="00CF7F1F"/>
    <w:rsid w:val="00D00C7F"/>
    <w:rsid w:val="00D010C9"/>
    <w:rsid w:val="00D01303"/>
    <w:rsid w:val="00D01619"/>
    <w:rsid w:val="00D01E7D"/>
    <w:rsid w:val="00D025B7"/>
    <w:rsid w:val="00D02769"/>
    <w:rsid w:val="00D02B58"/>
    <w:rsid w:val="00D02DB2"/>
    <w:rsid w:val="00D0373E"/>
    <w:rsid w:val="00D03F2D"/>
    <w:rsid w:val="00D04482"/>
    <w:rsid w:val="00D04736"/>
    <w:rsid w:val="00D04DDD"/>
    <w:rsid w:val="00D050C7"/>
    <w:rsid w:val="00D060B5"/>
    <w:rsid w:val="00D06D1F"/>
    <w:rsid w:val="00D0704B"/>
    <w:rsid w:val="00D07C42"/>
    <w:rsid w:val="00D109F8"/>
    <w:rsid w:val="00D10A77"/>
    <w:rsid w:val="00D10E63"/>
    <w:rsid w:val="00D11541"/>
    <w:rsid w:val="00D11AF3"/>
    <w:rsid w:val="00D11FF9"/>
    <w:rsid w:val="00D12B74"/>
    <w:rsid w:val="00D12C4F"/>
    <w:rsid w:val="00D135AC"/>
    <w:rsid w:val="00D138BC"/>
    <w:rsid w:val="00D1390C"/>
    <w:rsid w:val="00D14145"/>
    <w:rsid w:val="00D14219"/>
    <w:rsid w:val="00D148D4"/>
    <w:rsid w:val="00D149BD"/>
    <w:rsid w:val="00D14AB5"/>
    <w:rsid w:val="00D14FB0"/>
    <w:rsid w:val="00D15318"/>
    <w:rsid w:val="00D1559E"/>
    <w:rsid w:val="00D15BDF"/>
    <w:rsid w:val="00D15F6F"/>
    <w:rsid w:val="00D16898"/>
    <w:rsid w:val="00D1705E"/>
    <w:rsid w:val="00D17557"/>
    <w:rsid w:val="00D20286"/>
    <w:rsid w:val="00D20CE5"/>
    <w:rsid w:val="00D20FAE"/>
    <w:rsid w:val="00D215A2"/>
    <w:rsid w:val="00D21695"/>
    <w:rsid w:val="00D21828"/>
    <w:rsid w:val="00D2196B"/>
    <w:rsid w:val="00D219EE"/>
    <w:rsid w:val="00D23A17"/>
    <w:rsid w:val="00D24725"/>
    <w:rsid w:val="00D24A27"/>
    <w:rsid w:val="00D2583B"/>
    <w:rsid w:val="00D25CA5"/>
    <w:rsid w:val="00D2601C"/>
    <w:rsid w:val="00D26123"/>
    <w:rsid w:val="00D26A61"/>
    <w:rsid w:val="00D279A9"/>
    <w:rsid w:val="00D27E00"/>
    <w:rsid w:val="00D302B0"/>
    <w:rsid w:val="00D304B8"/>
    <w:rsid w:val="00D30D0E"/>
    <w:rsid w:val="00D30D36"/>
    <w:rsid w:val="00D31B43"/>
    <w:rsid w:val="00D322EC"/>
    <w:rsid w:val="00D328C7"/>
    <w:rsid w:val="00D32BA1"/>
    <w:rsid w:val="00D332C2"/>
    <w:rsid w:val="00D33590"/>
    <w:rsid w:val="00D344AF"/>
    <w:rsid w:val="00D35FF3"/>
    <w:rsid w:val="00D361C0"/>
    <w:rsid w:val="00D3625C"/>
    <w:rsid w:val="00D3688E"/>
    <w:rsid w:val="00D36C16"/>
    <w:rsid w:val="00D37607"/>
    <w:rsid w:val="00D40D87"/>
    <w:rsid w:val="00D41734"/>
    <w:rsid w:val="00D41A8F"/>
    <w:rsid w:val="00D41DC1"/>
    <w:rsid w:val="00D42245"/>
    <w:rsid w:val="00D42473"/>
    <w:rsid w:val="00D42A12"/>
    <w:rsid w:val="00D42E09"/>
    <w:rsid w:val="00D452DF"/>
    <w:rsid w:val="00D45976"/>
    <w:rsid w:val="00D467EC"/>
    <w:rsid w:val="00D46D40"/>
    <w:rsid w:val="00D471A9"/>
    <w:rsid w:val="00D47360"/>
    <w:rsid w:val="00D476D4"/>
    <w:rsid w:val="00D47902"/>
    <w:rsid w:val="00D513B5"/>
    <w:rsid w:val="00D51708"/>
    <w:rsid w:val="00D51F9E"/>
    <w:rsid w:val="00D52404"/>
    <w:rsid w:val="00D539A6"/>
    <w:rsid w:val="00D56C2C"/>
    <w:rsid w:val="00D574D0"/>
    <w:rsid w:val="00D57A07"/>
    <w:rsid w:val="00D57A3B"/>
    <w:rsid w:val="00D57B3E"/>
    <w:rsid w:val="00D6092C"/>
    <w:rsid w:val="00D60F8A"/>
    <w:rsid w:val="00D612F8"/>
    <w:rsid w:val="00D61364"/>
    <w:rsid w:val="00D61F52"/>
    <w:rsid w:val="00D61FC2"/>
    <w:rsid w:val="00D62283"/>
    <w:rsid w:val="00D62DA2"/>
    <w:rsid w:val="00D639CD"/>
    <w:rsid w:val="00D639D4"/>
    <w:rsid w:val="00D649CE"/>
    <w:rsid w:val="00D649EB"/>
    <w:rsid w:val="00D64F8C"/>
    <w:rsid w:val="00D650EC"/>
    <w:rsid w:val="00D652E2"/>
    <w:rsid w:val="00D65313"/>
    <w:rsid w:val="00D65385"/>
    <w:rsid w:val="00D65416"/>
    <w:rsid w:val="00D65D2E"/>
    <w:rsid w:val="00D66410"/>
    <w:rsid w:val="00D66699"/>
    <w:rsid w:val="00D66ED4"/>
    <w:rsid w:val="00D67248"/>
    <w:rsid w:val="00D67362"/>
    <w:rsid w:val="00D67CF4"/>
    <w:rsid w:val="00D70DBD"/>
    <w:rsid w:val="00D71A2A"/>
    <w:rsid w:val="00D72002"/>
    <w:rsid w:val="00D72E7F"/>
    <w:rsid w:val="00D7315B"/>
    <w:rsid w:val="00D7364C"/>
    <w:rsid w:val="00D7442C"/>
    <w:rsid w:val="00D744ED"/>
    <w:rsid w:val="00D74597"/>
    <w:rsid w:val="00D74869"/>
    <w:rsid w:val="00D7522A"/>
    <w:rsid w:val="00D75F71"/>
    <w:rsid w:val="00D762ED"/>
    <w:rsid w:val="00D7663D"/>
    <w:rsid w:val="00D769D0"/>
    <w:rsid w:val="00D7784C"/>
    <w:rsid w:val="00D807D9"/>
    <w:rsid w:val="00D80D07"/>
    <w:rsid w:val="00D81BF0"/>
    <w:rsid w:val="00D81E72"/>
    <w:rsid w:val="00D821EE"/>
    <w:rsid w:val="00D828F4"/>
    <w:rsid w:val="00D82CE0"/>
    <w:rsid w:val="00D82F36"/>
    <w:rsid w:val="00D83BD6"/>
    <w:rsid w:val="00D841BF"/>
    <w:rsid w:val="00D843DF"/>
    <w:rsid w:val="00D84B5C"/>
    <w:rsid w:val="00D84E18"/>
    <w:rsid w:val="00D8507B"/>
    <w:rsid w:val="00D85702"/>
    <w:rsid w:val="00D85F1C"/>
    <w:rsid w:val="00D86596"/>
    <w:rsid w:val="00D8686B"/>
    <w:rsid w:val="00D869DF"/>
    <w:rsid w:val="00D86C9F"/>
    <w:rsid w:val="00D8737E"/>
    <w:rsid w:val="00D87D54"/>
    <w:rsid w:val="00D904C2"/>
    <w:rsid w:val="00D90630"/>
    <w:rsid w:val="00D91EEB"/>
    <w:rsid w:val="00D92464"/>
    <w:rsid w:val="00D92D28"/>
    <w:rsid w:val="00D92ECA"/>
    <w:rsid w:val="00D93049"/>
    <w:rsid w:val="00D932A0"/>
    <w:rsid w:val="00D934CB"/>
    <w:rsid w:val="00D93644"/>
    <w:rsid w:val="00D93C08"/>
    <w:rsid w:val="00D940FE"/>
    <w:rsid w:val="00D941B2"/>
    <w:rsid w:val="00D9478B"/>
    <w:rsid w:val="00D94C32"/>
    <w:rsid w:val="00D95199"/>
    <w:rsid w:val="00D95B8C"/>
    <w:rsid w:val="00D96201"/>
    <w:rsid w:val="00D96836"/>
    <w:rsid w:val="00D9757C"/>
    <w:rsid w:val="00D97961"/>
    <w:rsid w:val="00D9797F"/>
    <w:rsid w:val="00DA01D2"/>
    <w:rsid w:val="00DA0503"/>
    <w:rsid w:val="00DA09B7"/>
    <w:rsid w:val="00DA0C4A"/>
    <w:rsid w:val="00DA0EBD"/>
    <w:rsid w:val="00DA1185"/>
    <w:rsid w:val="00DA1F79"/>
    <w:rsid w:val="00DA295D"/>
    <w:rsid w:val="00DA2B6E"/>
    <w:rsid w:val="00DA3198"/>
    <w:rsid w:val="00DA3CC5"/>
    <w:rsid w:val="00DA3E80"/>
    <w:rsid w:val="00DA4385"/>
    <w:rsid w:val="00DA44DB"/>
    <w:rsid w:val="00DA56DB"/>
    <w:rsid w:val="00DA5A81"/>
    <w:rsid w:val="00DA5F77"/>
    <w:rsid w:val="00DA62A1"/>
    <w:rsid w:val="00DA69A9"/>
    <w:rsid w:val="00DA69D1"/>
    <w:rsid w:val="00DA6C1D"/>
    <w:rsid w:val="00DA797F"/>
    <w:rsid w:val="00DA7A33"/>
    <w:rsid w:val="00DB0AB0"/>
    <w:rsid w:val="00DB0C74"/>
    <w:rsid w:val="00DB0F32"/>
    <w:rsid w:val="00DB14C6"/>
    <w:rsid w:val="00DB1EAA"/>
    <w:rsid w:val="00DB1EF0"/>
    <w:rsid w:val="00DB226E"/>
    <w:rsid w:val="00DB22DC"/>
    <w:rsid w:val="00DB27CA"/>
    <w:rsid w:val="00DB320C"/>
    <w:rsid w:val="00DB3B78"/>
    <w:rsid w:val="00DB49C3"/>
    <w:rsid w:val="00DB4C1B"/>
    <w:rsid w:val="00DB503C"/>
    <w:rsid w:val="00DB5874"/>
    <w:rsid w:val="00DB5B7E"/>
    <w:rsid w:val="00DB5D86"/>
    <w:rsid w:val="00DB5FCC"/>
    <w:rsid w:val="00DB63B5"/>
    <w:rsid w:val="00DB6A05"/>
    <w:rsid w:val="00DB6A73"/>
    <w:rsid w:val="00DB7CD0"/>
    <w:rsid w:val="00DC00EF"/>
    <w:rsid w:val="00DC06C3"/>
    <w:rsid w:val="00DC09F6"/>
    <w:rsid w:val="00DC0AED"/>
    <w:rsid w:val="00DC2DB0"/>
    <w:rsid w:val="00DC2FD6"/>
    <w:rsid w:val="00DC3436"/>
    <w:rsid w:val="00DC4439"/>
    <w:rsid w:val="00DC54A0"/>
    <w:rsid w:val="00DC6104"/>
    <w:rsid w:val="00DC63F2"/>
    <w:rsid w:val="00DC69FA"/>
    <w:rsid w:val="00DC6B2B"/>
    <w:rsid w:val="00DC6E3C"/>
    <w:rsid w:val="00DC6E99"/>
    <w:rsid w:val="00DC7322"/>
    <w:rsid w:val="00DC7428"/>
    <w:rsid w:val="00DC788A"/>
    <w:rsid w:val="00DD039C"/>
    <w:rsid w:val="00DD1631"/>
    <w:rsid w:val="00DD2EF9"/>
    <w:rsid w:val="00DD331D"/>
    <w:rsid w:val="00DD336E"/>
    <w:rsid w:val="00DD34FA"/>
    <w:rsid w:val="00DD38EA"/>
    <w:rsid w:val="00DD3F6F"/>
    <w:rsid w:val="00DD45E8"/>
    <w:rsid w:val="00DD5391"/>
    <w:rsid w:val="00DD5D3F"/>
    <w:rsid w:val="00DD5FA0"/>
    <w:rsid w:val="00DD6927"/>
    <w:rsid w:val="00DD74A5"/>
    <w:rsid w:val="00DD77D3"/>
    <w:rsid w:val="00DE0302"/>
    <w:rsid w:val="00DE137B"/>
    <w:rsid w:val="00DE1792"/>
    <w:rsid w:val="00DE1A39"/>
    <w:rsid w:val="00DE1DD3"/>
    <w:rsid w:val="00DE21A2"/>
    <w:rsid w:val="00DE243D"/>
    <w:rsid w:val="00DE26AC"/>
    <w:rsid w:val="00DE2766"/>
    <w:rsid w:val="00DE3580"/>
    <w:rsid w:val="00DE35AC"/>
    <w:rsid w:val="00DE390C"/>
    <w:rsid w:val="00DE4216"/>
    <w:rsid w:val="00DE434E"/>
    <w:rsid w:val="00DE458F"/>
    <w:rsid w:val="00DE4AC7"/>
    <w:rsid w:val="00DE4F5A"/>
    <w:rsid w:val="00DE552C"/>
    <w:rsid w:val="00DE66CF"/>
    <w:rsid w:val="00DE6FB2"/>
    <w:rsid w:val="00DE711B"/>
    <w:rsid w:val="00DE76AC"/>
    <w:rsid w:val="00DF014F"/>
    <w:rsid w:val="00DF08B7"/>
    <w:rsid w:val="00DF09CA"/>
    <w:rsid w:val="00DF09CF"/>
    <w:rsid w:val="00DF20A7"/>
    <w:rsid w:val="00DF2402"/>
    <w:rsid w:val="00DF2B69"/>
    <w:rsid w:val="00DF40BA"/>
    <w:rsid w:val="00DF428B"/>
    <w:rsid w:val="00DF4B23"/>
    <w:rsid w:val="00DF504C"/>
    <w:rsid w:val="00DF63FA"/>
    <w:rsid w:val="00DF6CB3"/>
    <w:rsid w:val="00DF72FA"/>
    <w:rsid w:val="00DF7ADD"/>
    <w:rsid w:val="00E01EFE"/>
    <w:rsid w:val="00E01FDB"/>
    <w:rsid w:val="00E02755"/>
    <w:rsid w:val="00E03896"/>
    <w:rsid w:val="00E041BC"/>
    <w:rsid w:val="00E045C9"/>
    <w:rsid w:val="00E04B93"/>
    <w:rsid w:val="00E04B9A"/>
    <w:rsid w:val="00E04F42"/>
    <w:rsid w:val="00E065DB"/>
    <w:rsid w:val="00E074AD"/>
    <w:rsid w:val="00E07A6E"/>
    <w:rsid w:val="00E07BD8"/>
    <w:rsid w:val="00E07E7A"/>
    <w:rsid w:val="00E07FFC"/>
    <w:rsid w:val="00E10634"/>
    <w:rsid w:val="00E11411"/>
    <w:rsid w:val="00E11B3D"/>
    <w:rsid w:val="00E11F3B"/>
    <w:rsid w:val="00E12506"/>
    <w:rsid w:val="00E1279E"/>
    <w:rsid w:val="00E1287A"/>
    <w:rsid w:val="00E12880"/>
    <w:rsid w:val="00E12D54"/>
    <w:rsid w:val="00E1336E"/>
    <w:rsid w:val="00E142C6"/>
    <w:rsid w:val="00E14A64"/>
    <w:rsid w:val="00E14AEC"/>
    <w:rsid w:val="00E14CC3"/>
    <w:rsid w:val="00E1578A"/>
    <w:rsid w:val="00E167DE"/>
    <w:rsid w:val="00E16C0B"/>
    <w:rsid w:val="00E16F11"/>
    <w:rsid w:val="00E17341"/>
    <w:rsid w:val="00E17977"/>
    <w:rsid w:val="00E20316"/>
    <w:rsid w:val="00E20BAA"/>
    <w:rsid w:val="00E20C4C"/>
    <w:rsid w:val="00E212F8"/>
    <w:rsid w:val="00E2137A"/>
    <w:rsid w:val="00E2211D"/>
    <w:rsid w:val="00E222AF"/>
    <w:rsid w:val="00E2288A"/>
    <w:rsid w:val="00E22B64"/>
    <w:rsid w:val="00E23941"/>
    <w:rsid w:val="00E24659"/>
    <w:rsid w:val="00E2542C"/>
    <w:rsid w:val="00E258FA"/>
    <w:rsid w:val="00E264A3"/>
    <w:rsid w:val="00E2768A"/>
    <w:rsid w:val="00E305BB"/>
    <w:rsid w:val="00E307E6"/>
    <w:rsid w:val="00E30950"/>
    <w:rsid w:val="00E3136C"/>
    <w:rsid w:val="00E33B81"/>
    <w:rsid w:val="00E33E60"/>
    <w:rsid w:val="00E34053"/>
    <w:rsid w:val="00E3513E"/>
    <w:rsid w:val="00E35401"/>
    <w:rsid w:val="00E35A57"/>
    <w:rsid w:val="00E35A74"/>
    <w:rsid w:val="00E35F1E"/>
    <w:rsid w:val="00E3679E"/>
    <w:rsid w:val="00E37102"/>
    <w:rsid w:val="00E374B4"/>
    <w:rsid w:val="00E37EB2"/>
    <w:rsid w:val="00E419BB"/>
    <w:rsid w:val="00E41D8B"/>
    <w:rsid w:val="00E420FD"/>
    <w:rsid w:val="00E424B4"/>
    <w:rsid w:val="00E430C3"/>
    <w:rsid w:val="00E431AA"/>
    <w:rsid w:val="00E4346F"/>
    <w:rsid w:val="00E438AB"/>
    <w:rsid w:val="00E43ECE"/>
    <w:rsid w:val="00E4412B"/>
    <w:rsid w:val="00E443DE"/>
    <w:rsid w:val="00E447C2"/>
    <w:rsid w:val="00E4574D"/>
    <w:rsid w:val="00E4649C"/>
    <w:rsid w:val="00E46701"/>
    <w:rsid w:val="00E46797"/>
    <w:rsid w:val="00E4784A"/>
    <w:rsid w:val="00E50065"/>
    <w:rsid w:val="00E506A7"/>
    <w:rsid w:val="00E50885"/>
    <w:rsid w:val="00E516FD"/>
    <w:rsid w:val="00E51ACC"/>
    <w:rsid w:val="00E52D98"/>
    <w:rsid w:val="00E53A44"/>
    <w:rsid w:val="00E53BA3"/>
    <w:rsid w:val="00E542DB"/>
    <w:rsid w:val="00E555F8"/>
    <w:rsid w:val="00E55662"/>
    <w:rsid w:val="00E559B0"/>
    <w:rsid w:val="00E56A12"/>
    <w:rsid w:val="00E57075"/>
    <w:rsid w:val="00E57718"/>
    <w:rsid w:val="00E60B08"/>
    <w:rsid w:val="00E61032"/>
    <w:rsid w:val="00E610DC"/>
    <w:rsid w:val="00E63900"/>
    <w:rsid w:val="00E63ADA"/>
    <w:rsid w:val="00E63E7E"/>
    <w:rsid w:val="00E6500D"/>
    <w:rsid w:val="00E6507B"/>
    <w:rsid w:val="00E65499"/>
    <w:rsid w:val="00E660BA"/>
    <w:rsid w:val="00E6621C"/>
    <w:rsid w:val="00E66A1E"/>
    <w:rsid w:val="00E66B5A"/>
    <w:rsid w:val="00E66F29"/>
    <w:rsid w:val="00E6771A"/>
    <w:rsid w:val="00E67993"/>
    <w:rsid w:val="00E67B0F"/>
    <w:rsid w:val="00E67E60"/>
    <w:rsid w:val="00E67FA7"/>
    <w:rsid w:val="00E70027"/>
    <w:rsid w:val="00E709D7"/>
    <w:rsid w:val="00E70A5A"/>
    <w:rsid w:val="00E70AD1"/>
    <w:rsid w:val="00E710E1"/>
    <w:rsid w:val="00E71D19"/>
    <w:rsid w:val="00E72D22"/>
    <w:rsid w:val="00E73547"/>
    <w:rsid w:val="00E73611"/>
    <w:rsid w:val="00E736F9"/>
    <w:rsid w:val="00E73DC1"/>
    <w:rsid w:val="00E74298"/>
    <w:rsid w:val="00E743F7"/>
    <w:rsid w:val="00E74596"/>
    <w:rsid w:val="00E745BA"/>
    <w:rsid w:val="00E747C7"/>
    <w:rsid w:val="00E748CF"/>
    <w:rsid w:val="00E75070"/>
    <w:rsid w:val="00E75592"/>
    <w:rsid w:val="00E755A0"/>
    <w:rsid w:val="00E75603"/>
    <w:rsid w:val="00E7561B"/>
    <w:rsid w:val="00E7583E"/>
    <w:rsid w:val="00E7663A"/>
    <w:rsid w:val="00E76A77"/>
    <w:rsid w:val="00E807DD"/>
    <w:rsid w:val="00E81BD9"/>
    <w:rsid w:val="00E81D2D"/>
    <w:rsid w:val="00E8219E"/>
    <w:rsid w:val="00E829C3"/>
    <w:rsid w:val="00E82CC7"/>
    <w:rsid w:val="00E842F6"/>
    <w:rsid w:val="00E844FB"/>
    <w:rsid w:val="00E845A9"/>
    <w:rsid w:val="00E84DF2"/>
    <w:rsid w:val="00E86182"/>
    <w:rsid w:val="00E86716"/>
    <w:rsid w:val="00E86AE3"/>
    <w:rsid w:val="00E8713F"/>
    <w:rsid w:val="00E8723D"/>
    <w:rsid w:val="00E87A04"/>
    <w:rsid w:val="00E90130"/>
    <w:rsid w:val="00E90298"/>
    <w:rsid w:val="00E9071A"/>
    <w:rsid w:val="00E9093B"/>
    <w:rsid w:val="00E90956"/>
    <w:rsid w:val="00E90BF8"/>
    <w:rsid w:val="00E9100A"/>
    <w:rsid w:val="00E9129E"/>
    <w:rsid w:val="00E9231C"/>
    <w:rsid w:val="00E93068"/>
    <w:rsid w:val="00E93442"/>
    <w:rsid w:val="00E93B29"/>
    <w:rsid w:val="00E940BC"/>
    <w:rsid w:val="00E9437D"/>
    <w:rsid w:val="00E94894"/>
    <w:rsid w:val="00E94E21"/>
    <w:rsid w:val="00E951A4"/>
    <w:rsid w:val="00E95332"/>
    <w:rsid w:val="00E95524"/>
    <w:rsid w:val="00E95AA4"/>
    <w:rsid w:val="00E9602B"/>
    <w:rsid w:val="00E961DD"/>
    <w:rsid w:val="00E9669D"/>
    <w:rsid w:val="00E97652"/>
    <w:rsid w:val="00E97677"/>
    <w:rsid w:val="00E97A9A"/>
    <w:rsid w:val="00E97B82"/>
    <w:rsid w:val="00E97DB4"/>
    <w:rsid w:val="00EA0A1A"/>
    <w:rsid w:val="00EA0D98"/>
    <w:rsid w:val="00EA14ED"/>
    <w:rsid w:val="00EA1684"/>
    <w:rsid w:val="00EA277F"/>
    <w:rsid w:val="00EA3859"/>
    <w:rsid w:val="00EA3E9A"/>
    <w:rsid w:val="00EA458C"/>
    <w:rsid w:val="00EA698B"/>
    <w:rsid w:val="00EA7046"/>
    <w:rsid w:val="00EA7F7F"/>
    <w:rsid w:val="00EB085D"/>
    <w:rsid w:val="00EB124F"/>
    <w:rsid w:val="00EB21F4"/>
    <w:rsid w:val="00EB311A"/>
    <w:rsid w:val="00EB33D0"/>
    <w:rsid w:val="00EB4749"/>
    <w:rsid w:val="00EB50D0"/>
    <w:rsid w:val="00EB5443"/>
    <w:rsid w:val="00EB5773"/>
    <w:rsid w:val="00EB5855"/>
    <w:rsid w:val="00EB611F"/>
    <w:rsid w:val="00EB6FBF"/>
    <w:rsid w:val="00EB73DA"/>
    <w:rsid w:val="00EC0083"/>
    <w:rsid w:val="00EC08A9"/>
    <w:rsid w:val="00EC0B80"/>
    <w:rsid w:val="00EC223E"/>
    <w:rsid w:val="00EC2ED2"/>
    <w:rsid w:val="00EC3011"/>
    <w:rsid w:val="00EC38C8"/>
    <w:rsid w:val="00EC3F26"/>
    <w:rsid w:val="00EC3F2C"/>
    <w:rsid w:val="00EC4852"/>
    <w:rsid w:val="00EC5AF4"/>
    <w:rsid w:val="00EC753F"/>
    <w:rsid w:val="00EC7950"/>
    <w:rsid w:val="00ED035E"/>
    <w:rsid w:val="00ED0A1A"/>
    <w:rsid w:val="00ED0C48"/>
    <w:rsid w:val="00ED1A34"/>
    <w:rsid w:val="00ED247A"/>
    <w:rsid w:val="00ED2DFC"/>
    <w:rsid w:val="00ED4688"/>
    <w:rsid w:val="00ED5093"/>
    <w:rsid w:val="00ED5A1C"/>
    <w:rsid w:val="00ED5A30"/>
    <w:rsid w:val="00ED6565"/>
    <w:rsid w:val="00ED6AE3"/>
    <w:rsid w:val="00ED6DF4"/>
    <w:rsid w:val="00ED6E30"/>
    <w:rsid w:val="00ED7242"/>
    <w:rsid w:val="00EE02D1"/>
    <w:rsid w:val="00EE08DB"/>
    <w:rsid w:val="00EE0924"/>
    <w:rsid w:val="00EE0A41"/>
    <w:rsid w:val="00EE0C28"/>
    <w:rsid w:val="00EE0F4E"/>
    <w:rsid w:val="00EE171E"/>
    <w:rsid w:val="00EE2364"/>
    <w:rsid w:val="00EE3412"/>
    <w:rsid w:val="00EE362A"/>
    <w:rsid w:val="00EE3709"/>
    <w:rsid w:val="00EE473B"/>
    <w:rsid w:val="00EE4D4A"/>
    <w:rsid w:val="00EE546E"/>
    <w:rsid w:val="00EE594B"/>
    <w:rsid w:val="00EE626F"/>
    <w:rsid w:val="00EE6987"/>
    <w:rsid w:val="00EE6C6E"/>
    <w:rsid w:val="00EE6FC8"/>
    <w:rsid w:val="00EE70F3"/>
    <w:rsid w:val="00EE772B"/>
    <w:rsid w:val="00EE7BA5"/>
    <w:rsid w:val="00EF08BA"/>
    <w:rsid w:val="00EF1353"/>
    <w:rsid w:val="00EF1A38"/>
    <w:rsid w:val="00EF2301"/>
    <w:rsid w:val="00EF26A9"/>
    <w:rsid w:val="00EF2EAE"/>
    <w:rsid w:val="00EF2F8F"/>
    <w:rsid w:val="00EF3091"/>
    <w:rsid w:val="00EF39F5"/>
    <w:rsid w:val="00EF3B38"/>
    <w:rsid w:val="00EF5274"/>
    <w:rsid w:val="00EF529D"/>
    <w:rsid w:val="00EF5615"/>
    <w:rsid w:val="00EF5B49"/>
    <w:rsid w:val="00EF5E5D"/>
    <w:rsid w:val="00EF6A48"/>
    <w:rsid w:val="00EF78FD"/>
    <w:rsid w:val="00F00446"/>
    <w:rsid w:val="00F00A20"/>
    <w:rsid w:val="00F00BA2"/>
    <w:rsid w:val="00F00BA5"/>
    <w:rsid w:val="00F00BC3"/>
    <w:rsid w:val="00F01441"/>
    <w:rsid w:val="00F019AD"/>
    <w:rsid w:val="00F01B15"/>
    <w:rsid w:val="00F029C8"/>
    <w:rsid w:val="00F02B4C"/>
    <w:rsid w:val="00F02EFB"/>
    <w:rsid w:val="00F03075"/>
    <w:rsid w:val="00F032F3"/>
    <w:rsid w:val="00F04671"/>
    <w:rsid w:val="00F05C22"/>
    <w:rsid w:val="00F05F3E"/>
    <w:rsid w:val="00F0667C"/>
    <w:rsid w:val="00F06AFF"/>
    <w:rsid w:val="00F07064"/>
    <w:rsid w:val="00F071C4"/>
    <w:rsid w:val="00F078CF"/>
    <w:rsid w:val="00F07DB7"/>
    <w:rsid w:val="00F07EF3"/>
    <w:rsid w:val="00F103FC"/>
    <w:rsid w:val="00F10CE6"/>
    <w:rsid w:val="00F11166"/>
    <w:rsid w:val="00F1126D"/>
    <w:rsid w:val="00F114BA"/>
    <w:rsid w:val="00F1160B"/>
    <w:rsid w:val="00F11A28"/>
    <w:rsid w:val="00F1305A"/>
    <w:rsid w:val="00F13069"/>
    <w:rsid w:val="00F135DB"/>
    <w:rsid w:val="00F13753"/>
    <w:rsid w:val="00F13C80"/>
    <w:rsid w:val="00F147AE"/>
    <w:rsid w:val="00F14DDA"/>
    <w:rsid w:val="00F152CE"/>
    <w:rsid w:val="00F15449"/>
    <w:rsid w:val="00F16252"/>
    <w:rsid w:val="00F16646"/>
    <w:rsid w:val="00F166F6"/>
    <w:rsid w:val="00F17AA3"/>
    <w:rsid w:val="00F17AFC"/>
    <w:rsid w:val="00F17F2F"/>
    <w:rsid w:val="00F20220"/>
    <w:rsid w:val="00F203C4"/>
    <w:rsid w:val="00F20646"/>
    <w:rsid w:val="00F20788"/>
    <w:rsid w:val="00F21184"/>
    <w:rsid w:val="00F2150A"/>
    <w:rsid w:val="00F215F6"/>
    <w:rsid w:val="00F21865"/>
    <w:rsid w:val="00F22813"/>
    <w:rsid w:val="00F22B07"/>
    <w:rsid w:val="00F232F1"/>
    <w:rsid w:val="00F2406F"/>
    <w:rsid w:val="00F246DC"/>
    <w:rsid w:val="00F24FA1"/>
    <w:rsid w:val="00F2577C"/>
    <w:rsid w:val="00F266D4"/>
    <w:rsid w:val="00F267EA"/>
    <w:rsid w:val="00F2680D"/>
    <w:rsid w:val="00F268C3"/>
    <w:rsid w:val="00F26B57"/>
    <w:rsid w:val="00F26F4B"/>
    <w:rsid w:val="00F27702"/>
    <w:rsid w:val="00F27789"/>
    <w:rsid w:val="00F277BA"/>
    <w:rsid w:val="00F27AD9"/>
    <w:rsid w:val="00F27F8A"/>
    <w:rsid w:val="00F30125"/>
    <w:rsid w:val="00F30429"/>
    <w:rsid w:val="00F305AF"/>
    <w:rsid w:val="00F312C6"/>
    <w:rsid w:val="00F318B1"/>
    <w:rsid w:val="00F31BDB"/>
    <w:rsid w:val="00F32556"/>
    <w:rsid w:val="00F32AA3"/>
    <w:rsid w:val="00F33429"/>
    <w:rsid w:val="00F33899"/>
    <w:rsid w:val="00F33F94"/>
    <w:rsid w:val="00F3418F"/>
    <w:rsid w:val="00F34506"/>
    <w:rsid w:val="00F346CE"/>
    <w:rsid w:val="00F34B3C"/>
    <w:rsid w:val="00F34EDB"/>
    <w:rsid w:val="00F35B33"/>
    <w:rsid w:val="00F361BF"/>
    <w:rsid w:val="00F362E3"/>
    <w:rsid w:val="00F3635A"/>
    <w:rsid w:val="00F36EB9"/>
    <w:rsid w:val="00F37179"/>
    <w:rsid w:val="00F37221"/>
    <w:rsid w:val="00F37500"/>
    <w:rsid w:val="00F37842"/>
    <w:rsid w:val="00F40F10"/>
    <w:rsid w:val="00F410B6"/>
    <w:rsid w:val="00F41109"/>
    <w:rsid w:val="00F42B2E"/>
    <w:rsid w:val="00F43A90"/>
    <w:rsid w:val="00F44271"/>
    <w:rsid w:val="00F442CD"/>
    <w:rsid w:val="00F45045"/>
    <w:rsid w:val="00F46C84"/>
    <w:rsid w:val="00F46E7C"/>
    <w:rsid w:val="00F46EDA"/>
    <w:rsid w:val="00F472B7"/>
    <w:rsid w:val="00F52723"/>
    <w:rsid w:val="00F528B7"/>
    <w:rsid w:val="00F52B61"/>
    <w:rsid w:val="00F5334B"/>
    <w:rsid w:val="00F53671"/>
    <w:rsid w:val="00F5378F"/>
    <w:rsid w:val="00F53A4F"/>
    <w:rsid w:val="00F54D1F"/>
    <w:rsid w:val="00F55449"/>
    <w:rsid w:val="00F56E9F"/>
    <w:rsid w:val="00F57238"/>
    <w:rsid w:val="00F5793B"/>
    <w:rsid w:val="00F60F08"/>
    <w:rsid w:val="00F615B2"/>
    <w:rsid w:val="00F61E60"/>
    <w:rsid w:val="00F62683"/>
    <w:rsid w:val="00F62C8F"/>
    <w:rsid w:val="00F62EAD"/>
    <w:rsid w:val="00F62FA2"/>
    <w:rsid w:val="00F6319E"/>
    <w:rsid w:val="00F6372B"/>
    <w:rsid w:val="00F6412A"/>
    <w:rsid w:val="00F64383"/>
    <w:rsid w:val="00F64B05"/>
    <w:rsid w:val="00F64C4E"/>
    <w:rsid w:val="00F64E8E"/>
    <w:rsid w:val="00F6501E"/>
    <w:rsid w:val="00F655BB"/>
    <w:rsid w:val="00F6657E"/>
    <w:rsid w:val="00F674D3"/>
    <w:rsid w:val="00F70165"/>
    <w:rsid w:val="00F707D4"/>
    <w:rsid w:val="00F7151D"/>
    <w:rsid w:val="00F723C3"/>
    <w:rsid w:val="00F72A94"/>
    <w:rsid w:val="00F731A6"/>
    <w:rsid w:val="00F73241"/>
    <w:rsid w:val="00F743C9"/>
    <w:rsid w:val="00F7444C"/>
    <w:rsid w:val="00F74C4A"/>
    <w:rsid w:val="00F75AEA"/>
    <w:rsid w:val="00F75CD5"/>
    <w:rsid w:val="00F76830"/>
    <w:rsid w:val="00F76E57"/>
    <w:rsid w:val="00F76FB9"/>
    <w:rsid w:val="00F77071"/>
    <w:rsid w:val="00F77313"/>
    <w:rsid w:val="00F77687"/>
    <w:rsid w:val="00F77D66"/>
    <w:rsid w:val="00F8037D"/>
    <w:rsid w:val="00F80622"/>
    <w:rsid w:val="00F80A37"/>
    <w:rsid w:val="00F80DFF"/>
    <w:rsid w:val="00F8130C"/>
    <w:rsid w:val="00F8380E"/>
    <w:rsid w:val="00F839A3"/>
    <w:rsid w:val="00F844C6"/>
    <w:rsid w:val="00F84B55"/>
    <w:rsid w:val="00F86902"/>
    <w:rsid w:val="00F87106"/>
    <w:rsid w:val="00F87A82"/>
    <w:rsid w:val="00F87DB5"/>
    <w:rsid w:val="00F90BA0"/>
    <w:rsid w:val="00F90E7C"/>
    <w:rsid w:val="00F90F00"/>
    <w:rsid w:val="00F9165D"/>
    <w:rsid w:val="00F92379"/>
    <w:rsid w:val="00F9260E"/>
    <w:rsid w:val="00F928A1"/>
    <w:rsid w:val="00F9449F"/>
    <w:rsid w:val="00F94CF4"/>
    <w:rsid w:val="00F94F2C"/>
    <w:rsid w:val="00F9530C"/>
    <w:rsid w:val="00F954AC"/>
    <w:rsid w:val="00F954B6"/>
    <w:rsid w:val="00F954E8"/>
    <w:rsid w:val="00F956EF"/>
    <w:rsid w:val="00F95990"/>
    <w:rsid w:val="00F95B29"/>
    <w:rsid w:val="00F9660B"/>
    <w:rsid w:val="00F966E9"/>
    <w:rsid w:val="00F96DE5"/>
    <w:rsid w:val="00F96E2A"/>
    <w:rsid w:val="00F96EE0"/>
    <w:rsid w:val="00F9732D"/>
    <w:rsid w:val="00F9769E"/>
    <w:rsid w:val="00F97F94"/>
    <w:rsid w:val="00FA0399"/>
    <w:rsid w:val="00FA0453"/>
    <w:rsid w:val="00FA0601"/>
    <w:rsid w:val="00FA0BFE"/>
    <w:rsid w:val="00FA148D"/>
    <w:rsid w:val="00FA15E3"/>
    <w:rsid w:val="00FA1898"/>
    <w:rsid w:val="00FA1A5E"/>
    <w:rsid w:val="00FA1C25"/>
    <w:rsid w:val="00FA2863"/>
    <w:rsid w:val="00FA29FE"/>
    <w:rsid w:val="00FA2AF7"/>
    <w:rsid w:val="00FA2DB7"/>
    <w:rsid w:val="00FA3328"/>
    <w:rsid w:val="00FA3FB3"/>
    <w:rsid w:val="00FA4EE1"/>
    <w:rsid w:val="00FA4F30"/>
    <w:rsid w:val="00FA5199"/>
    <w:rsid w:val="00FA5B29"/>
    <w:rsid w:val="00FA5C2D"/>
    <w:rsid w:val="00FA72B8"/>
    <w:rsid w:val="00FA7B38"/>
    <w:rsid w:val="00FB04BD"/>
    <w:rsid w:val="00FB0FDC"/>
    <w:rsid w:val="00FB1161"/>
    <w:rsid w:val="00FB1643"/>
    <w:rsid w:val="00FB2721"/>
    <w:rsid w:val="00FB381A"/>
    <w:rsid w:val="00FB3A70"/>
    <w:rsid w:val="00FB3AFB"/>
    <w:rsid w:val="00FB3F80"/>
    <w:rsid w:val="00FB41AB"/>
    <w:rsid w:val="00FB4634"/>
    <w:rsid w:val="00FB5128"/>
    <w:rsid w:val="00FB51BB"/>
    <w:rsid w:val="00FB6231"/>
    <w:rsid w:val="00FB696B"/>
    <w:rsid w:val="00FC0673"/>
    <w:rsid w:val="00FC07A8"/>
    <w:rsid w:val="00FC1518"/>
    <w:rsid w:val="00FC1595"/>
    <w:rsid w:val="00FC1BD6"/>
    <w:rsid w:val="00FC23E6"/>
    <w:rsid w:val="00FC3687"/>
    <w:rsid w:val="00FC3816"/>
    <w:rsid w:val="00FC3885"/>
    <w:rsid w:val="00FC4F41"/>
    <w:rsid w:val="00FC5D44"/>
    <w:rsid w:val="00FC6607"/>
    <w:rsid w:val="00FC691A"/>
    <w:rsid w:val="00FC6C27"/>
    <w:rsid w:val="00FC7F6D"/>
    <w:rsid w:val="00FD051D"/>
    <w:rsid w:val="00FD0621"/>
    <w:rsid w:val="00FD0833"/>
    <w:rsid w:val="00FD0FF1"/>
    <w:rsid w:val="00FD1B97"/>
    <w:rsid w:val="00FD1F72"/>
    <w:rsid w:val="00FD20B6"/>
    <w:rsid w:val="00FD2CD4"/>
    <w:rsid w:val="00FD3559"/>
    <w:rsid w:val="00FD3E9B"/>
    <w:rsid w:val="00FD3F36"/>
    <w:rsid w:val="00FD425D"/>
    <w:rsid w:val="00FD44F7"/>
    <w:rsid w:val="00FD471D"/>
    <w:rsid w:val="00FD4F0F"/>
    <w:rsid w:val="00FD514F"/>
    <w:rsid w:val="00FD58B5"/>
    <w:rsid w:val="00FD5DDF"/>
    <w:rsid w:val="00FD697B"/>
    <w:rsid w:val="00FD746E"/>
    <w:rsid w:val="00FD7582"/>
    <w:rsid w:val="00FE0017"/>
    <w:rsid w:val="00FE06A5"/>
    <w:rsid w:val="00FE182B"/>
    <w:rsid w:val="00FE1871"/>
    <w:rsid w:val="00FE2269"/>
    <w:rsid w:val="00FE2809"/>
    <w:rsid w:val="00FE2CA9"/>
    <w:rsid w:val="00FE2F1C"/>
    <w:rsid w:val="00FE2F83"/>
    <w:rsid w:val="00FE3ACF"/>
    <w:rsid w:val="00FE3E1E"/>
    <w:rsid w:val="00FE3F8F"/>
    <w:rsid w:val="00FE43E0"/>
    <w:rsid w:val="00FE4DAB"/>
    <w:rsid w:val="00FE55CF"/>
    <w:rsid w:val="00FE5D24"/>
    <w:rsid w:val="00FE610E"/>
    <w:rsid w:val="00FE63BA"/>
    <w:rsid w:val="00FE6812"/>
    <w:rsid w:val="00FE7531"/>
    <w:rsid w:val="00FE796F"/>
    <w:rsid w:val="00FE7C54"/>
    <w:rsid w:val="00FE7E98"/>
    <w:rsid w:val="00FF0C86"/>
    <w:rsid w:val="00FF0F65"/>
    <w:rsid w:val="00FF13DC"/>
    <w:rsid w:val="00FF1772"/>
    <w:rsid w:val="00FF194F"/>
    <w:rsid w:val="00FF25B9"/>
    <w:rsid w:val="00FF28EA"/>
    <w:rsid w:val="00FF2B43"/>
    <w:rsid w:val="00FF2D9F"/>
    <w:rsid w:val="00FF307B"/>
    <w:rsid w:val="00FF32B5"/>
    <w:rsid w:val="00FF3447"/>
    <w:rsid w:val="00FF3765"/>
    <w:rsid w:val="00FF39BF"/>
    <w:rsid w:val="00FF3A32"/>
    <w:rsid w:val="00FF3B7E"/>
    <w:rsid w:val="00FF3ECD"/>
    <w:rsid w:val="00FF4443"/>
    <w:rsid w:val="00FF4F06"/>
    <w:rsid w:val="00FF521F"/>
    <w:rsid w:val="00FF543F"/>
    <w:rsid w:val="00FF591B"/>
    <w:rsid w:val="00FF6071"/>
    <w:rsid w:val="00FF6446"/>
    <w:rsid w:val="00FF67AF"/>
    <w:rsid w:val="00FF6AD5"/>
    <w:rsid w:val="00FF6B81"/>
    <w:rsid w:val="00FF74AA"/>
    <w:rsid w:val="00FF76B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5D4D"/>
    <w:rPr>
      <w:rFonts w:ascii="Verdana" w:hAnsi="Verdana"/>
      <w:sz w:val="18"/>
    </w:rPr>
  </w:style>
  <w:style w:type="paragraph" w:styleId="Balk1">
    <w:name w:val="heading 1"/>
    <w:basedOn w:val="Normal"/>
    <w:next w:val="Normal"/>
    <w:link w:val="Balk1Char"/>
    <w:uiPriority w:val="9"/>
    <w:qFormat/>
    <w:rsid w:val="00E87A0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aliases w:val="madkobra"/>
    <w:basedOn w:val="Normal"/>
    <w:uiPriority w:val="34"/>
    <w:qFormat/>
    <w:rsid w:val="00F53671"/>
    <w:pPr>
      <w:ind w:left="720"/>
      <w:contextualSpacing/>
    </w:pPr>
  </w:style>
  <w:style w:type="character" w:customStyle="1" w:styleId="apple-converted-space">
    <w:name w:val="apple-converted-space"/>
    <w:basedOn w:val="VarsaylanParagrafYazTipi"/>
    <w:rsid w:val="00F53671"/>
  </w:style>
  <w:style w:type="character" w:styleId="Vurgu">
    <w:name w:val="Emphasis"/>
    <w:basedOn w:val="VarsaylanParagrafYazTipi"/>
    <w:uiPriority w:val="20"/>
    <w:qFormat/>
    <w:rsid w:val="00F53671"/>
    <w:rPr>
      <w:i/>
      <w:iCs/>
    </w:rPr>
  </w:style>
  <w:style w:type="paragraph" w:styleId="NormalWeb">
    <w:name w:val="Normal (Web)"/>
    <w:basedOn w:val="Normal"/>
    <w:uiPriority w:val="99"/>
    <w:unhideWhenUsed/>
    <w:rsid w:val="00F53671"/>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HTMLncedenBiimlendirilmi">
    <w:name w:val="HTML Preformatted"/>
    <w:basedOn w:val="Normal"/>
    <w:link w:val="HTMLncedenBiimlendirilmiChar"/>
    <w:uiPriority w:val="99"/>
    <w:unhideWhenUsed/>
    <w:rsid w:val="000520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eastAsia="tr-TR"/>
    </w:rPr>
  </w:style>
  <w:style w:type="character" w:customStyle="1" w:styleId="HTMLncedenBiimlendirilmiChar">
    <w:name w:val="HTML Önceden Biçimlendirilmiş Char"/>
    <w:basedOn w:val="VarsaylanParagrafYazTipi"/>
    <w:link w:val="HTMLncedenBiimlendirilmi"/>
    <w:uiPriority w:val="99"/>
    <w:rsid w:val="000520F2"/>
    <w:rPr>
      <w:rFonts w:ascii="Courier New" w:eastAsia="Times New Roman" w:hAnsi="Courier New" w:cs="Courier New"/>
      <w:sz w:val="20"/>
      <w:szCs w:val="20"/>
      <w:lang w:eastAsia="tr-TR"/>
    </w:rPr>
  </w:style>
  <w:style w:type="character" w:styleId="Gl">
    <w:name w:val="Strong"/>
    <w:basedOn w:val="VarsaylanParagrafYazTipi"/>
    <w:uiPriority w:val="22"/>
    <w:qFormat/>
    <w:rsid w:val="000520F2"/>
    <w:rPr>
      <w:b/>
      <w:bCs/>
    </w:rPr>
  </w:style>
  <w:style w:type="character" w:styleId="HTMLKodu">
    <w:name w:val="HTML Code"/>
    <w:basedOn w:val="VarsaylanParagrafYazTipi"/>
    <w:uiPriority w:val="99"/>
    <w:semiHidden/>
    <w:unhideWhenUsed/>
    <w:rsid w:val="002979A7"/>
    <w:rPr>
      <w:rFonts w:ascii="Courier New" w:eastAsia="Times New Roman" w:hAnsi="Courier New" w:cs="Courier New"/>
      <w:sz w:val="20"/>
      <w:szCs w:val="20"/>
    </w:rPr>
  </w:style>
  <w:style w:type="character" w:styleId="Kpr">
    <w:name w:val="Hyperlink"/>
    <w:basedOn w:val="VarsaylanParagrafYazTipi"/>
    <w:uiPriority w:val="99"/>
    <w:unhideWhenUsed/>
    <w:rsid w:val="002979A7"/>
    <w:rPr>
      <w:color w:val="0000FF"/>
      <w:u w:val="single"/>
    </w:rPr>
  </w:style>
  <w:style w:type="paragraph" w:styleId="AralkYok">
    <w:name w:val="No Spacing"/>
    <w:uiPriority w:val="1"/>
    <w:qFormat/>
    <w:rsid w:val="00D03F2D"/>
    <w:pPr>
      <w:spacing w:after="0" w:line="240" w:lineRule="auto"/>
    </w:pPr>
    <w:rPr>
      <w:rFonts w:ascii="Verdana" w:hAnsi="Verdana"/>
      <w:sz w:val="18"/>
    </w:rPr>
  </w:style>
  <w:style w:type="paragraph" w:styleId="BalonMetni">
    <w:name w:val="Balloon Text"/>
    <w:basedOn w:val="Normal"/>
    <w:link w:val="BalonMetniChar"/>
    <w:uiPriority w:val="99"/>
    <w:semiHidden/>
    <w:unhideWhenUsed/>
    <w:rsid w:val="00371AE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371AE4"/>
    <w:rPr>
      <w:rFonts w:ascii="Tahoma" w:hAnsi="Tahoma" w:cs="Tahoma"/>
      <w:sz w:val="16"/>
      <w:szCs w:val="16"/>
    </w:rPr>
  </w:style>
  <w:style w:type="character" w:customStyle="1" w:styleId="noprint">
    <w:name w:val="noprint"/>
    <w:basedOn w:val="VarsaylanParagrafYazTipi"/>
    <w:rsid w:val="00FB1643"/>
  </w:style>
  <w:style w:type="character" w:customStyle="1" w:styleId="pun">
    <w:name w:val="pun"/>
    <w:basedOn w:val="VarsaylanParagrafYazTipi"/>
    <w:rsid w:val="001934EE"/>
  </w:style>
  <w:style w:type="character" w:customStyle="1" w:styleId="kwd">
    <w:name w:val="kwd"/>
    <w:basedOn w:val="VarsaylanParagrafYazTipi"/>
    <w:rsid w:val="001934EE"/>
  </w:style>
  <w:style w:type="character" w:customStyle="1" w:styleId="pln">
    <w:name w:val="pln"/>
    <w:basedOn w:val="VarsaylanParagrafYazTipi"/>
    <w:rsid w:val="001934EE"/>
  </w:style>
  <w:style w:type="paragraph" w:customStyle="1" w:styleId="Default">
    <w:name w:val="Default"/>
    <w:rsid w:val="003F6FEE"/>
    <w:pPr>
      <w:autoSpaceDE w:val="0"/>
      <w:autoSpaceDN w:val="0"/>
      <w:adjustRightInd w:val="0"/>
      <w:spacing w:after="0" w:line="240" w:lineRule="auto"/>
    </w:pPr>
    <w:rPr>
      <w:rFonts w:ascii="Arial" w:hAnsi="Arial" w:cs="Arial"/>
      <w:color w:val="000000"/>
      <w:sz w:val="24"/>
      <w:szCs w:val="24"/>
    </w:rPr>
  </w:style>
  <w:style w:type="character" w:customStyle="1" w:styleId="typ">
    <w:name w:val="typ"/>
    <w:basedOn w:val="VarsaylanParagrafYazTipi"/>
    <w:rsid w:val="00856C58"/>
  </w:style>
  <w:style w:type="character" w:styleId="zlenenKpr">
    <w:name w:val="FollowedHyperlink"/>
    <w:basedOn w:val="VarsaylanParagrafYazTipi"/>
    <w:uiPriority w:val="99"/>
    <w:semiHidden/>
    <w:unhideWhenUsed/>
    <w:rsid w:val="00637465"/>
    <w:rPr>
      <w:color w:val="800080" w:themeColor="followedHyperlink"/>
      <w:u w:val="single"/>
    </w:rPr>
  </w:style>
  <w:style w:type="character" w:customStyle="1" w:styleId="com">
    <w:name w:val="com"/>
    <w:basedOn w:val="VarsaylanParagrafYazTipi"/>
    <w:rsid w:val="005F5100"/>
  </w:style>
  <w:style w:type="character" w:customStyle="1" w:styleId="str">
    <w:name w:val="str"/>
    <w:basedOn w:val="VarsaylanParagrafYazTipi"/>
    <w:rsid w:val="001B0F10"/>
  </w:style>
  <w:style w:type="character" w:customStyle="1" w:styleId="lit">
    <w:name w:val="lit"/>
    <w:basedOn w:val="VarsaylanParagrafYazTipi"/>
    <w:rsid w:val="00224050"/>
  </w:style>
  <w:style w:type="character" w:styleId="YerTutucuMetni">
    <w:name w:val="Placeholder Text"/>
    <w:basedOn w:val="VarsaylanParagrafYazTipi"/>
    <w:uiPriority w:val="99"/>
    <w:semiHidden/>
    <w:rsid w:val="00535676"/>
    <w:rPr>
      <w:color w:val="808080"/>
    </w:rPr>
  </w:style>
  <w:style w:type="paragraph" w:styleId="stbilgi">
    <w:name w:val="header"/>
    <w:basedOn w:val="Normal"/>
    <w:link w:val="stbilgiChar"/>
    <w:uiPriority w:val="99"/>
    <w:unhideWhenUsed/>
    <w:rsid w:val="00E97677"/>
    <w:pPr>
      <w:tabs>
        <w:tab w:val="center" w:pos="4513"/>
        <w:tab w:val="right" w:pos="9026"/>
      </w:tabs>
      <w:spacing w:after="0" w:line="240" w:lineRule="auto"/>
    </w:pPr>
  </w:style>
  <w:style w:type="character" w:customStyle="1" w:styleId="stbilgiChar">
    <w:name w:val="Üstbilgi Char"/>
    <w:basedOn w:val="VarsaylanParagrafYazTipi"/>
    <w:link w:val="stbilgi"/>
    <w:uiPriority w:val="99"/>
    <w:rsid w:val="00E97677"/>
    <w:rPr>
      <w:rFonts w:ascii="Verdana" w:hAnsi="Verdana"/>
      <w:sz w:val="18"/>
    </w:rPr>
  </w:style>
  <w:style w:type="paragraph" w:styleId="Altbilgi">
    <w:name w:val="footer"/>
    <w:basedOn w:val="Normal"/>
    <w:link w:val="AltbilgiChar"/>
    <w:uiPriority w:val="99"/>
    <w:unhideWhenUsed/>
    <w:rsid w:val="00E97677"/>
    <w:pPr>
      <w:tabs>
        <w:tab w:val="center" w:pos="4513"/>
        <w:tab w:val="right" w:pos="9026"/>
      </w:tabs>
      <w:spacing w:after="0" w:line="240" w:lineRule="auto"/>
    </w:pPr>
  </w:style>
  <w:style w:type="character" w:customStyle="1" w:styleId="AltbilgiChar">
    <w:name w:val="Altbilgi Char"/>
    <w:basedOn w:val="VarsaylanParagrafYazTipi"/>
    <w:link w:val="Altbilgi"/>
    <w:uiPriority w:val="99"/>
    <w:rsid w:val="00E97677"/>
    <w:rPr>
      <w:rFonts w:ascii="Verdana" w:hAnsi="Verdana"/>
      <w:sz w:val="18"/>
    </w:rPr>
  </w:style>
  <w:style w:type="character" w:customStyle="1" w:styleId="Balk1Char">
    <w:name w:val="Başlık 1 Char"/>
    <w:basedOn w:val="VarsaylanParagrafYazTipi"/>
    <w:link w:val="Balk1"/>
    <w:uiPriority w:val="9"/>
    <w:rsid w:val="00E87A04"/>
    <w:rPr>
      <w:rFonts w:asciiTheme="majorHAnsi" w:eastAsiaTheme="majorEastAsia" w:hAnsiTheme="majorHAnsi" w:cstheme="majorBidi"/>
      <w:b/>
      <w:bCs/>
      <w:color w:val="365F91" w:themeColor="accent1" w:themeShade="BF"/>
      <w:sz w:val="28"/>
      <w:szCs w:val="28"/>
    </w:rPr>
  </w:style>
  <w:style w:type="character" w:customStyle="1" w:styleId="n">
    <w:name w:val="n"/>
    <w:basedOn w:val="VarsaylanParagrafYazTipi"/>
    <w:rsid w:val="00726D89"/>
  </w:style>
  <w:style w:type="character" w:customStyle="1" w:styleId="o">
    <w:name w:val="o"/>
    <w:basedOn w:val="VarsaylanParagrafYazTipi"/>
    <w:rsid w:val="00726D89"/>
  </w:style>
  <w:style w:type="character" w:customStyle="1" w:styleId="na">
    <w:name w:val="na"/>
    <w:basedOn w:val="VarsaylanParagrafYazTipi"/>
    <w:rsid w:val="00726D89"/>
  </w:style>
  <w:style w:type="character" w:customStyle="1" w:styleId="k">
    <w:name w:val="k"/>
    <w:basedOn w:val="VarsaylanParagrafYazTipi"/>
    <w:rsid w:val="00726D8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5D4D"/>
    <w:rPr>
      <w:rFonts w:ascii="Verdana" w:hAnsi="Verdana"/>
      <w:sz w:val="18"/>
    </w:rPr>
  </w:style>
  <w:style w:type="paragraph" w:styleId="Balk1">
    <w:name w:val="heading 1"/>
    <w:basedOn w:val="Normal"/>
    <w:next w:val="Normal"/>
    <w:link w:val="Balk1Char"/>
    <w:uiPriority w:val="9"/>
    <w:qFormat/>
    <w:rsid w:val="00E87A0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aliases w:val="madkobra"/>
    <w:basedOn w:val="Normal"/>
    <w:uiPriority w:val="34"/>
    <w:qFormat/>
    <w:rsid w:val="00F53671"/>
    <w:pPr>
      <w:ind w:left="720"/>
      <w:contextualSpacing/>
    </w:pPr>
  </w:style>
  <w:style w:type="character" w:customStyle="1" w:styleId="apple-converted-space">
    <w:name w:val="apple-converted-space"/>
    <w:basedOn w:val="VarsaylanParagrafYazTipi"/>
    <w:rsid w:val="00F53671"/>
  </w:style>
  <w:style w:type="character" w:styleId="Vurgu">
    <w:name w:val="Emphasis"/>
    <w:basedOn w:val="VarsaylanParagrafYazTipi"/>
    <w:uiPriority w:val="20"/>
    <w:qFormat/>
    <w:rsid w:val="00F53671"/>
    <w:rPr>
      <w:i/>
      <w:iCs/>
    </w:rPr>
  </w:style>
  <w:style w:type="paragraph" w:styleId="NormalWeb">
    <w:name w:val="Normal (Web)"/>
    <w:basedOn w:val="Normal"/>
    <w:uiPriority w:val="99"/>
    <w:unhideWhenUsed/>
    <w:rsid w:val="00F53671"/>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HTMLncedenBiimlendirilmi">
    <w:name w:val="HTML Preformatted"/>
    <w:basedOn w:val="Normal"/>
    <w:link w:val="HTMLncedenBiimlendirilmiChar"/>
    <w:uiPriority w:val="99"/>
    <w:unhideWhenUsed/>
    <w:rsid w:val="000520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eastAsia="tr-TR"/>
    </w:rPr>
  </w:style>
  <w:style w:type="character" w:customStyle="1" w:styleId="HTMLncedenBiimlendirilmiChar">
    <w:name w:val="HTML Önceden Biçimlendirilmiş Char"/>
    <w:basedOn w:val="VarsaylanParagrafYazTipi"/>
    <w:link w:val="HTMLncedenBiimlendirilmi"/>
    <w:uiPriority w:val="99"/>
    <w:rsid w:val="000520F2"/>
    <w:rPr>
      <w:rFonts w:ascii="Courier New" w:eastAsia="Times New Roman" w:hAnsi="Courier New" w:cs="Courier New"/>
      <w:sz w:val="20"/>
      <w:szCs w:val="20"/>
      <w:lang w:eastAsia="tr-TR"/>
    </w:rPr>
  </w:style>
  <w:style w:type="character" w:styleId="Gl">
    <w:name w:val="Strong"/>
    <w:basedOn w:val="VarsaylanParagrafYazTipi"/>
    <w:uiPriority w:val="22"/>
    <w:qFormat/>
    <w:rsid w:val="000520F2"/>
    <w:rPr>
      <w:b/>
      <w:bCs/>
    </w:rPr>
  </w:style>
  <w:style w:type="character" w:styleId="HTMLKodu">
    <w:name w:val="HTML Code"/>
    <w:basedOn w:val="VarsaylanParagrafYazTipi"/>
    <w:uiPriority w:val="99"/>
    <w:semiHidden/>
    <w:unhideWhenUsed/>
    <w:rsid w:val="002979A7"/>
    <w:rPr>
      <w:rFonts w:ascii="Courier New" w:eastAsia="Times New Roman" w:hAnsi="Courier New" w:cs="Courier New"/>
      <w:sz w:val="20"/>
      <w:szCs w:val="20"/>
    </w:rPr>
  </w:style>
  <w:style w:type="character" w:styleId="Kpr">
    <w:name w:val="Hyperlink"/>
    <w:basedOn w:val="VarsaylanParagrafYazTipi"/>
    <w:uiPriority w:val="99"/>
    <w:unhideWhenUsed/>
    <w:rsid w:val="002979A7"/>
    <w:rPr>
      <w:color w:val="0000FF"/>
      <w:u w:val="single"/>
    </w:rPr>
  </w:style>
  <w:style w:type="paragraph" w:styleId="AralkYok">
    <w:name w:val="No Spacing"/>
    <w:uiPriority w:val="1"/>
    <w:qFormat/>
    <w:rsid w:val="00D03F2D"/>
    <w:pPr>
      <w:spacing w:after="0" w:line="240" w:lineRule="auto"/>
    </w:pPr>
    <w:rPr>
      <w:rFonts w:ascii="Verdana" w:hAnsi="Verdana"/>
      <w:sz w:val="18"/>
    </w:rPr>
  </w:style>
  <w:style w:type="paragraph" w:styleId="BalonMetni">
    <w:name w:val="Balloon Text"/>
    <w:basedOn w:val="Normal"/>
    <w:link w:val="BalonMetniChar"/>
    <w:uiPriority w:val="99"/>
    <w:semiHidden/>
    <w:unhideWhenUsed/>
    <w:rsid w:val="00371AE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371AE4"/>
    <w:rPr>
      <w:rFonts w:ascii="Tahoma" w:hAnsi="Tahoma" w:cs="Tahoma"/>
      <w:sz w:val="16"/>
      <w:szCs w:val="16"/>
    </w:rPr>
  </w:style>
  <w:style w:type="character" w:customStyle="1" w:styleId="noprint">
    <w:name w:val="noprint"/>
    <w:basedOn w:val="VarsaylanParagrafYazTipi"/>
    <w:rsid w:val="00FB1643"/>
  </w:style>
  <w:style w:type="character" w:customStyle="1" w:styleId="pun">
    <w:name w:val="pun"/>
    <w:basedOn w:val="VarsaylanParagrafYazTipi"/>
    <w:rsid w:val="001934EE"/>
  </w:style>
  <w:style w:type="character" w:customStyle="1" w:styleId="kwd">
    <w:name w:val="kwd"/>
    <w:basedOn w:val="VarsaylanParagrafYazTipi"/>
    <w:rsid w:val="001934EE"/>
  </w:style>
  <w:style w:type="character" w:customStyle="1" w:styleId="pln">
    <w:name w:val="pln"/>
    <w:basedOn w:val="VarsaylanParagrafYazTipi"/>
    <w:rsid w:val="001934EE"/>
  </w:style>
  <w:style w:type="paragraph" w:customStyle="1" w:styleId="Default">
    <w:name w:val="Default"/>
    <w:rsid w:val="003F6FEE"/>
    <w:pPr>
      <w:autoSpaceDE w:val="0"/>
      <w:autoSpaceDN w:val="0"/>
      <w:adjustRightInd w:val="0"/>
      <w:spacing w:after="0" w:line="240" w:lineRule="auto"/>
    </w:pPr>
    <w:rPr>
      <w:rFonts w:ascii="Arial" w:hAnsi="Arial" w:cs="Arial"/>
      <w:color w:val="000000"/>
      <w:sz w:val="24"/>
      <w:szCs w:val="24"/>
    </w:rPr>
  </w:style>
  <w:style w:type="character" w:customStyle="1" w:styleId="typ">
    <w:name w:val="typ"/>
    <w:basedOn w:val="VarsaylanParagrafYazTipi"/>
    <w:rsid w:val="00856C58"/>
  </w:style>
  <w:style w:type="character" w:styleId="zlenenKpr">
    <w:name w:val="FollowedHyperlink"/>
    <w:basedOn w:val="VarsaylanParagrafYazTipi"/>
    <w:uiPriority w:val="99"/>
    <w:semiHidden/>
    <w:unhideWhenUsed/>
    <w:rsid w:val="00637465"/>
    <w:rPr>
      <w:color w:val="800080" w:themeColor="followedHyperlink"/>
      <w:u w:val="single"/>
    </w:rPr>
  </w:style>
  <w:style w:type="character" w:customStyle="1" w:styleId="com">
    <w:name w:val="com"/>
    <w:basedOn w:val="VarsaylanParagrafYazTipi"/>
    <w:rsid w:val="005F5100"/>
  </w:style>
  <w:style w:type="character" w:customStyle="1" w:styleId="str">
    <w:name w:val="str"/>
    <w:basedOn w:val="VarsaylanParagrafYazTipi"/>
    <w:rsid w:val="001B0F10"/>
  </w:style>
  <w:style w:type="character" w:customStyle="1" w:styleId="lit">
    <w:name w:val="lit"/>
    <w:basedOn w:val="VarsaylanParagrafYazTipi"/>
    <w:rsid w:val="00224050"/>
  </w:style>
  <w:style w:type="character" w:styleId="YerTutucuMetni">
    <w:name w:val="Placeholder Text"/>
    <w:basedOn w:val="VarsaylanParagrafYazTipi"/>
    <w:uiPriority w:val="99"/>
    <w:semiHidden/>
    <w:rsid w:val="00535676"/>
    <w:rPr>
      <w:color w:val="808080"/>
    </w:rPr>
  </w:style>
  <w:style w:type="paragraph" w:styleId="stbilgi">
    <w:name w:val="header"/>
    <w:basedOn w:val="Normal"/>
    <w:link w:val="stbilgiChar"/>
    <w:uiPriority w:val="99"/>
    <w:unhideWhenUsed/>
    <w:rsid w:val="00E97677"/>
    <w:pPr>
      <w:tabs>
        <w:tab w:val="center" w:pos="4513"/>
        <w:tab w:val="right" w:pos="9026"/>
      </w:tabs>
      <w:spacing w:after="0" w:line="240" w:lineRule="auto"/>
    </w:pPr>
  </w:style>
  <w:style w:type="character" w:customStyle="1" w:styleId="stbilgiChar">
    <w:name w:val="Üstbilgi Char"/>
    <w:basedOn w:val="VarsaylanParagrafYazTipi"/>
    <w:link w:val="stbilgi"/>
    <w:uiPriority w:val="99"/>
    <w:rsid w:val="00E97677"/>
    <w:rPr>
      <w:rFonts w:ascii="Verdana" w:hAnsi="Verdana"/>
      <w:sz w:val="18"/>
    </w:rPr>
  </w:style>
  <w:style w:type="paragraph" w:styleId="Altbilgi">
    <w:name w:val="footer"/>
    <w:basedOn w:val="Normal"/>
    <w:link w:val="AltbilgiChar"/>
    <w:uiPriority w:val="99"/>
    <w:unhideWhenUsed/>
    <w:rsid w:val="00E97677"/>
    <w:pPr>
      <w:tabs>
        <w:tab w:val="center" w:pos="4513"/>
        <w:tab w:val="right" w:pos="9026"/>
      </w:tabs>
      <w:spacing w:after="0" w:line="240" w:lineRule="auto"/>
    </w:pPr>
  </w:style>
  <w:style w:type="character" w:customStyle="1" w:styleId="AltbilgiChar">
    <w:name w:val="Altbilgi Char"/>
    <w:basedOn w:val="VarsaylanParagrafYazTipi"/>
    <w:link w:val="Altbilgi"/>
    <w:uiPriority w:val="99"/>
    <w:rsid w:val="00E97677"/>
    <w:rPr>
      <w:rFonts w:ascii="Verdana" w:hAnsi="Verdana"/>
      <w:sz w:val="18"/>
    </w:rPr>
  </w:style>
  <w:style w:type="character" w:customStyle="1" w:styleId="Balk1Char">
    <w:name w:val="Başlık 1 Char"/>
    <w:basedOn w:val="VarsaylanParagrafYazTipi"/>
    <w:link w:val="Balk1"/>
    <w:uiPriority w:val="9"/>
    <w:rsid w:val="00E87A04"/>
    <w:rPr>
      <w:rFonts w:asciiTheme="majorHAnsi" w:eastAsiaTheme="majorEastAsia" w:hAnsiTheme="majorHAnsi" w:cstheme="majorBidi"/>
      <w:b/>
      <w:bCs/>
      <w:color w:val="365F91" w:themeColor="accent1" w:themeShade="BF"/>
      <w:sz w:val="28"/>
      <w:szCs w:val="28"/>
    </w:rPr>
  </w:style>
  <w:style w:type="character" w:customStyle="1" w:styleId="n">
    <w:name w:val="n"/>
    <w:basedOn w:val="VarsaylanParagrafYazTipi"/>
    <w:rsid w:val="00726D89"/>
  </w:style>
  <w:style w:type="character" w:customStyle="1" w:styleId="o">
    <w:name w:val="o"/>
    <w:basedOn w:val="VarsaylanParagrafYazTipi"/>
    <w:rsid w:val="00726D89"/>
  </w:style>
  <w:style w:type="character" w:customStyle="1" w:styleId="na">
    <w:name w:val="na"/>
    <w:basedOn w:val="VarsaylanParagrafYazTipi"/>
    <w:rsid w:val="00726D89"/>
  </w:style>
  <w:style w:type="character" w:customStyle="1" w:styleId="k">
    <w:name w:val="k"/>
    <w:basedOn w:val="VarsaylanParagrafYazTipi"/>
    <w:rsid w:val="00726D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571966">
      <w:bodyDiv w:val="1"/>
      <w:marLeft w:val="0"/>
      <w:marRight w:val="0"/>
      <w:marTop w:val="0"/>
      <w:marBottom w:val="0"/>
      <w:divBdr>
        <w:top w:val="none" w:sz="0" w:space="0" w:color="auto"/>
        <w:left w:val="none" w:sz="0" w:space="0" w:color="auto"/>
        <w:bottom w:val="none" w:sz="0" w:space="0" w:color="auto"/>
        <w:right w:val="none" w:sz="0" w:space="0" w:color="auto"/>
      </w:divBdr>
    </w:div>
    <w:div w:id="112407698">
      <w:bodyDiv w:val="1"/>
      <w:marLeft w:val="0"/>
      <w:marRight w:val="0"/>
      <w:marTop w:val="0"/>
      <w:marBottom w:val="0"/>
      <w:divBdr>
        <w:top w:val="none" w:sz="0" w:space="0" w:color="auto"/>
        <w:left w:val="none" w:sz="0" w:space="0" w:color="auto"/>
        <w:bottom w:val="none" w:sz="0" w:space="0" w:color="auto"/>
        <w:right w:val="none" w:sz="0" w:space="0" w:color="auto"/>
      </w:divBdr>
    </w:div>
    <w:div w:id="199897683">
      <w:bodyDiv w:val="1"/>
      <w:marLeft w:val="0"/>
      <w:marRight w:val="0"/>
      <w:marTop w:val="0"/>
      <w:marBottom w:val="0"/>
      <w:divBdr>
        <w:top w:val="none" w:sz="0" w:space="0" w:color="auto"/>
        <w:left w:val="none" w:sz="0" w:space="0" w:color="auto"/>
        <w:bottom w:val="none" w:sz="0" w:space="0" w:color="auto"/>
        <w:right w:val="none" w:sz="0" w:space="0" w:color="auto"/>
      </w:divBdr>
    </w:div>
    <w:div w:id="203369508">
      <w:bodyDiv w:val="1"/>
      <w:marLeft w:val="0"/>
      <w:marRight w:val="0"/>
      <w:marTop w:val="0"/>
      <w:marBottom w:val="0"/>
      <w:divBdr>
        <w:top w:val="none" w:sz="0" w:space="0" w:color="auto"/>
        <w:left w:val="none" w:sz="0" w:space="0" w:color="auto"/>
        <w:bottom w:val="none" w:sz="0" w:space="0" w:color="auto"/>
        <w:right w:val="none" w:sz="0" w:space="0" w:color="auto"/>
      </w:divBdr>
    </w:div>
    <w:div w:id="220867090">
      <w:bodyDiv w:val="1"/>
      <w:marLeft w:val="0"/>
      <w:marRight w:val="0"/>
      <w:marTop w:val="0"/>
      <w:marBottom w:val="0"/>
      <w:divBdr>
        <w:top w:val="none" w:sz="0" w:space="0" w:color="auto"/>
        <w:left w:val="none" w:sz="0" w:space="0" w:color="auto"/>
        <w:bottom w:val="none" w:sz="0" w:space="0" w:color="auto"/>
        <w:right w:val="none" w:sz="0" w:space="0" w:color="auto"/>
      </w:divBdr>
    </w:div>
    <w:div w:id="258567223">
      <w:bodyDiv w:val="1"/>
      <w:marLeft w:val="0"/>
      <w:marRight w:val="0"/>
      <w:marTop w:val="0"/>
      <w:marBottom w:val="0"/>
      <w:divBdr>
        <w:top w:val="none" w:sz="0" w:space="0" w:color="auto"/>
        <w:left w:val="none" w:sz="0" w:space="0" w:color="auto"/>
        <w:bottom w:val="none" w:sz="0" w:space="0" w:color="auto"/>
        <w:right w:val="none" w:sz="0" w:space="0" w:color="auto"/>
      </w:divBdr>
    </w:div>
    <w:div w:id="263614410">
      <w:bodyDiv w:val="1"/>
      <w:marLeft w:val="0"/>
      <w:marRight w:val="0"/>
      <w:marTop w:val="0"/>
      <w:marBottom w:val="0"/>
      <w:divBdr>
        <w:top w:val="none" w:sz="0" w:space="0" w:color="auto"/>
        <w:left w:val="none" w:sz="0" w:space="0" w:color="auto"/>
        <w:bottom w:val="none" w:sz="0" w:space="0" w:color="auto"/>
        <w:right w:val="none" w:sz="0" w:space="0" w:color="auto"/>
      </w:divBdr>
    </w:div>
    <w:div w:id="304433454">
      <w:bodyDiv w:val="1"/>
      <w:marLeft w:val="0"/>
      <w:marRight w:val="0"/>
      <w:marTop w:val="0"/>
      <w:marBottom w:val="0"/>
      <w:divBdr>
        <w:top w:val="none" w:sz="0" w:space="0" w:color="auto"/>
        <w:left w:val="none" w:sz="0" w:space="0" w:color="auto"/>
        <w:bottom w:val="none" w:sz="0" w:space="0" w:color="auto"/>
        <w:right w:val="none" w:sz="0" w:space="0" w:color="auto"/>
      </w:divBdr>
    </w:div>
    <w:div w:id="340855370">
      <w:bodyDiv w:val="1"/>
      <w:marLeft w:val="0"/>
      <w:marRight w:val="0"/>
      <w:marTop w:val="0"/>
      <w:marBottom w:val="0"/>
      <w:divBdr>
        <w:top w:val="none" w:sz="0" w:space="0" w:color="auto"/>
        <w:left w:val="none" w:sz="0" w:space="0" w:color="auto"/>
        <w:bottom w:val="none" w:sz="0" w:space="0" w:color="auto"/>
        <w:right w:val="none" w:sz="0" w:space="0" w:color="auto"/>
      </w:divBdr>
    </w:div>
    <w:div w:id="352850167">
      <w:bodyDiv w:val="1"/>
      <w:marLeft w:val="0"/>
      <w:marRight w:val="0"/>
      <w:marTop w:val="0"/>
      <w:marBottom w:val="0"/>
      <w:divBdr>
        <w:top w:val="none" w:sz="0" w:space="0" w:color="auto"/>
        <w:left w:val="none" w:sz="0" w:space="0" w:color="auto"/>
        <w:bottom w:val="none" w:sz="0" w:space="0" w:color="auto"/>
        <w:right w:val="none" w:sz="0" w:space="0" w:color="auto"/>
      </w:divBdr>
    </w:div>
    <w:div w:id="353193555">
      <w:bodyDiv w:val="1"/>
      <w:marLeft w:val="0"/>
      <w:marRight w:val="0"/>
      <w:marTop w:val="0"/>
      <w:marBottom w:val="0"/>
      <w:divBdr>
        <w:top w:val="none" w:sz="0" w:space="0" w:color="auto"/>
        <w:left w:val="none" w:sz="0" w:space="0" w:color="auto"/>
        <w:bottom w:val="none" w:sz="0" w:space="0" w:color="auto"/>
        <w:right w:val="none" w:sz="0" w:space="0" w:color="auto"/>
      </w:divBdr>
    </w:div>
    <w:div w:id="367070453">
      <w:bodyDiv w:val="1"/>
      <w:marLeft w:val="0"/>
      <w:marRight w:val="0"/>
      <w:marTop w:val="0"/>
      <w:marBottom w:val="0"/>
      <w:divBdr>
        <w:top w:val="none" w:sz="0" w:space="0" w:color="auto"/>
        <w:left w:val="none" w:sz="0" w:space="0" w:color="auto"/>
        <w:bottom w:val="none" w:sz="0" w:space="0" w:color="auto"/>
        <w:right w:val="none" w:sz="0" w:space="0" w:color="auto"/>
      </w:divBdr>
    </w:div>
    <w:div w:id="424037370">
      <w:bodyDiv w:val="1"/>
      <w:marLeft w:val="0"/>
      <w:marRight w:val="0"/>
      <w:marTop w:val="0"/>
      <w:marBottom w:val="0"/>
      <w:divBdr>
        <w:top w:val="none" w:sz="0" w:space="0" w:color="auto"/>
        <w:left w:val="none" w:sz="0" w:space="0" w:color="auto"/>
        <w:bottom w:val="none" w:sz="0" w:space="0" w:color="auto"/>
        <w:right w:val="none" w:sz="0" w:space="0" w:color="auto"/>
      </w:divBdr>
      <w:divsChild>
        <w:div w:id="634407061">
          <w:marLeft w:val="0"/>
          <w:marRight w:val="0"/>
          <w:marTop w:val="0"/>
          <w:marBottom w:val="75"/>
          <w:divBdr>
            <w:top w:val="none" w:sz="0" w:space="0" w:color="auto"/>
            <w:left w:val="none" w:sz="0" w:space="0" w:color="auto"/>
            <w:bottom w:val="none" w:sz="0" w:space="0" w:color="auto"/>
            <w:right w:val="none" w:sz="0" w:space="0" w:color="auto"/>
          </w:divBdr>
        </w:div>
      </w:divsChild>
    </w:div>
    <w:div w:id="430856474">
      <w:bodyDiv w:val="1"/>
      <w:marLeft w:val="0"/>
      <w:marRight w:val="0"/>
      <w:marTop w:val="0"/>
      <w:marBottom w:val="0"/>
      <w:divBdr>
        <w:top w:val="none" w:sz="0" w:space="0" w:color="auto"/>
        <w:left w:val="none" w:sz="0" w:space="0" w:color="auto"/>
        <w:bottom w:val="none" w:sz="0" w:space="0" w:color="auto"/>
        <w:right w:val="none" w:sz="0" w:space="0" w:color="auto"/>
      </w:divBdr>
    </w:div>
    <w:div w:id="498272481">
      <w:bodyDiv w:val="1"/>
      <w:marLeft w:val="0"/>
      <w:marRight w:val="0"/>
      <w:marTop w:val="0"/>
      <w:marBottom w:val="0"/>
      <w:divBdr>
        <w:top w:val="none" w:sz="0" w:space="0" w:color="auto"/>
        <w:left w:val="none" w:sz="0" w:space="0" w:color="auto"/>
        <w:bottom w:val="none" w:sz="0" w:space="0" w:color="auto"/>
        <w:right w:val="none" w:sz="0" w:space="0" w:color="auto"/>
      </w:divBdr>
    </w:div>
    <w:div w:id="534000692">
      <w:bodyDiv w:val="1"/>
      <w:marLeft w:val="0"/>
      <w:marRight w:val="0"/>
      <w:marTop w:val="0"/>
      <w:marBottom w:val="0"/>
      <w:divBdr>
        <w:top w:val="none" w:sz="0" w:space="0" w:color="auto"/>
        <w:left w:val="none" w:sz="0" w:space="0" w:color="auto"/>
        <w:bottom w:val="none" w:sz="0" w:space="0" w:color="auto"/>
        <w:right w:val="none" w:sz="0" w:space="0" w:color="auto"/>
      </w:divBdr>
    </w:div>
    <w:div w:id="614604511">
      <w:bodyDiv w:val="1"/>
      <w:marLeft w:val="0"/>
      <w:marRight w:val="0"/>
      <w:marTop w:val="0"/>
      <w:marBottom w:val="0"/>
      <w:divBdr>
        <w:top w:val="none" w:sz="0" w:space="0" w:color="auto"/>
        <w:left w:val="none" w:sz="0" w:space="0" w:color="auto"/>
        <w:bottom w:val="none" w:sz="0" w:space="0" w:color="auto"/>
        <w:right w:val="none" w:sz="0" w:space="0" w:color="auto"/>
      </w:divBdr>
    </w:div>
    <w:div w:id="653408861">
      <w:bodyDiv w:val="1"/>
      <w:marLeft w:val="0"/>
      <w:marRight w:val="0"/>
      <w:marTop w:val="0"/>
      <w:marBottom w:val="0"/>
      <w:divBdr>
        <w:top w:val="none" w:sz="0" w:space="0" w:color="auto"/>
        <w:left w:val="none" w:sz="0" w:space="0" w:color="auto"/>
        <w:bottom w:val="none" w:sz="0" w:space="0" w:color="auto"/>
        <w:right w:val="none" w:sz="0" w:space="0" w:color="auto"/>
      </w:divBdr>
    </w:div>
    <w:div w:id="664823218">
      <w:bodyDiv w:val="1"/>
      <w:marLeft w:val="0"/>
      <w:marRight w:val="0"/>
      <w:marTop w:val="0"/>
      <w:marBottom w:val="0"/>
      <w:divBdr>
        <w:top w:val="none" w:sz="0" w:space="0" w:color="auto"/>
        <w:left w:val="none" w:sz="0" w:space="0" w:color="auto"/>
        <w:bottom w:val="none" w:sz="0" w:space="0" w:color="auto"/>
        <w:right w:val="none" w:sz="0" w:space="0" w:color="auto"/>
      </w:divBdr>
    </w:div>
    <w:div w:id="686639549">
      <w:bodyDiv w:val="1"/>
      <w:marLeft w:val="0"/>
      <w:marRight w:val="0"/>
      <w:marTop w:val="0"/>
      <w:marBottom w:val="0"/>
      <w:divBdr>
        <w:top w:val="none" w:sz="0" w:space="0" w:color="auto"/>
        <w:left w:val="none" w:sz="0" w:space="0" w:color="auto"/>
        <w:bottom w:val="none" w:sz="0" w:space="0" w:color="auto"/>
        <w:right w:val="none" w:sz="0" w:space="0" w:color="auto"/>
      </w:divBdr>
    </w:div>
    <w:div w:id="693656534">
      <w:bodyDiv w:val="1"/>
      <w:marLeft w:val="0"/>
      <w:marRight w:val="0"/>
      <w:marTop w:val="0"/>
      <w:marBottom w:val="0"/>
      <w:divBdr>
        <w:top w:val="none" w:sz="0" w:space="0" w:color="auto"/>
        <w:left w:val="none" w:sz="0" w:space="0" w:color="auto"/>
        <w:bottom w:val="none" w:sz="0" w:space="0" w:color="auto"/>
        <w:right w:val="none" w:sz="0" w:space="0" w:color="auto"/>
      </w:divBdr>
    </w:div>
    <w:div w:id="720908087">
      <w:bodyDiv w:val="1"/>
      <w:marLeft w:val="0"/>
      <w:marRight w:val="0"/>
      <w:marTop w:val="0"/>
      <w:marBottom w:val="0"/>
      <w:divBdr>
        <w:top w:val="none" w:sz="0" w:space="0" w:color="auto"/>
        <w:left w:val="none" w:sz="0" w:space="0" w:color="auto"/>
        <w:bottom w:val="none" w:sz="0" w:space="0" w:color="auto"/>
        <w:right w:val="none" w:sz="0" w:space="0" w:color="auto"/>
      </w:divBdr>
    </w:div>
    <w:div w:id="815609047">
      <w:bodyDiv w:val="1"/>
      <w:marLeft w:val="0"/>
      <w:marRight w:val="0"/>
      <w:marTop w:val="0"/>
      <w:marBottom w:val="0"/>
      <w:divBdr>
        <w:top w:val="none" w:sz="0" w:space="0" w:color="auto"/>
        <w:left w:val="none" w:sz="0" w:space="0" w:color="auto"/>
        <w:bottom w:val="none" w:sz="0" w:space="0" w:color="auto"/>
        <w:right w:val="none" w:sz="0" w:space="0" w:color="auto"/>
      </w:divBdr>
    </w:div>
    <w:div w:id="902444570">
      <w:bodyDiv w:val="1"/>
      <w:marLeft w:val="0"/>
      <w:marRight w:val="0"/>
      <w:marTop w:val="0"/>
      <w:marBottom w:val="0"/>
      <w:divBdr>
        <w:top w:val="none" w:sz="0" w:space="0" w:color="auto"/>
        <w:left w:val="none" w:sz="0" w:space="0" w:color="auto"/>
        <w:bottom w:val="none" w:sz="0" w:space="0" w:color="auto"/>
        <w:right w:val="none" w:sz="0" w:space="0" w:color="auto"/>
      </w:divBdr>
    </w:div>
    <w:div w:id="903640185">
      <w:bodyDiv w:val="1"/>
      <w:marLeft w:val="0"/>
      <w:marRight w:val="0"/>
      <w:marTop w:val="0"/>
      <w:marBottom w:val="0"/>
      <w:divBdr>
        <w:top w:val="none" w:sz="0" w:space="0" w:color="auto"/>
        <w:left w:val="none" w:sz="0" w:space="0" w:color="auto"/>
        <w:bottom w:val="none" w:sz="0" w:space="0" w:color="auto"/>
        <w:right w:val="none" w:sz="0" w:space="0" w:color="auto"/>
      </w:divBdr>
    </w:div>
    <w:div w:id="990786885">
      <w:bodyDiv w:val="1"/>
      <w:marLeft w:val="0"/>
      <w:marRight w:val="0"/>
      <w:marTop w:val="0"/>
      <w:marBottom w:val="0"/>
      <w:divBdr>
        <w:top w:val="none" w:sz="0" w:space="0" w:color="auto"/>
        <w:left w:val="none" w:sz="0" w:space="0" w:color="auto"/>
        <w:bottom w:val="none" w:sz="0" w:space="0" w:color="auto"/>
        <w:right w:val="none" w:sz="0" w:space="0" w:color="auto"/>
      </w:divBdr>
    </w:div>
    <w:div w:id="1049307888">
      <w:bodyDiv w:val="1"/>
      <w:marLeft w:val="0"/>
      <w:marRight w:val="0"/>
      <w:marTop w:val="0"/>
      <w:marBottom w:val="0"/>
      <w:divBdr>
        <w:top w:val="none" w:sz="0" w:space="0" w:color="auto"/>
        <w:left w:val="none" w:sz="0" w:space="0" w:color="auto"/>
        <w:bottom w:val="none" w:sz="0" w:space="0" w:color="auto"/>
        <w:right w:val="none" w:sz="0" w:space="0" w:color="auto"/>
      </w:divBdr>
    </w:div>
    <w:div w:id="1054046110">
      <w:bodyDiv w:val="1"/>
      <w:marLeft w:val="0"/>
      <w:marRight w:val="0"/>
      <w:marTop w:val="0"/>
      <w:marBottom w:val="0"/>
      <w:divBdr>
        <w:top w:val="none" w:sz="0" w:space="0" w:color="auto"/>
        <w:left w:val="none" w:sz="0" w:space="0" w:color="auto"/>
        <w:bottom w:val="none" w:sz="0" w:space="0" w:color="auto"/>
        <w:right w:val="none" w:sz="0" w:space="0" w:color="auto"/>
      </w:divBdr>
    </w:div>
    <w:div w:id="1055860618">
      <w:bodyDiv w:val="1"/>
      <w:marLeft w:val="0"/>
      <w:marRight w:val="0"/>
      <w:marTop w:val="0"/>
      <w:marBottom w:val="0"/>
      <w:divBdr>
        <w:top w:val="none" w:sz="0" w:space="0" w:color="auto"/>
        <w:left w:val="none" w:sz="0" w:space="0" w:color="auto"/>
        <w:bottom w:val="none" w:sz="0" w:space="0" w:color="auto"/>
        <w:right w:val="none" w:sz="0" w:space="0" w:color="auto"/>
      </w:divBdr>
      <w:divsChild>
        <w:div w:id="629750993">
          <w:marLeft w:val="450"/>
          <w:marRight w:val="450"/>
          <w:marTop w:val="0"/>
          <w:marBottom w:val="0"/>
          <w:divBdr>
            <w:top w:val="none" w:sz="0" w:space="0" w:color="auto"/>
            <w:left w:val="none" w:sz="0" w:space="0" w:color="auto"/>
            <w:bottom w:val="none" w:sz="0" w:space="0" w:color="auto"/>
            <w:right w:val="none" w:sz="0" w:space="0" w:color="auto"/>
          </w:divBdr>
        </w:div>
      </w:divsChild>
    </w:div>
    <w:div w:id="1087387359">
      <w:bodyDiv w:val="1"/>
      <w:marLeft w:val="0"/>
      <w:marRight w:val="0"/>
      <w:marTop w:val="0"/>
      <w:marBottom w:val="0"/>
      <w:divBdr>
        <w:top w:val="none" w:sz="0" w:space="0" w:color="auto"/>
        <w:left w:val="none" w:sz="0" w:space="0" w:color="auto"/>
        <w:bottom w:val="none" w:sz="0" w:space="0" w:color="auto"/>
        <w:right w:val="none" w:sz="0" w:space="0" w:color="auto"/>
      </w:divBdr>
    </w:div>
    <w:div w:id="1089306260">
      <w:bodyDiv w:val="1"/>
      <w:marLeft w:val="0"/>
      <w:marRight w:val="0"/>
      <w:marTop w:val="0"/>
      <w:marBottom w:val="0"/>
      <w:divBdr>
        <w:top w:val="none" w:sz="0" w:space="0" w:color="auto"/>
        <w:left w:val="none" w:sz="0" w:space="0" w:color="auto"/>
        <w:bottom w:val="none" w:sz="0" w:space="0" w:color="auto"/>
        <w:right w:val="none" w:sz="0" w:space="0" w:color="auto"/>
      </w:divBdr>
    </w:div>
    <w:div w:id="1129057639">
      <w:bodyDiv w:val="1"/>
      <w:marLeft w:val="0"/>
      <w:marRight w:val="0"/>
      <w:marTop w:val="0"/>
      <w:marBottom w:val="0"/>
      <w:divBdr>
        <w:top w:val="none" w:sz="0" w:space="0" w:color="auto"/>
        <w:left w:val="none" w:sz="0" w:space="0" w:color="auto"/>
        <w:bottom w:val="none" w:sz="0" w:space="0" w:color="auto"/>
        <w:right w:val="none" w:sz="0" w:space="0" w:color="auto"/>
      </w:divBdr>
    </w:div>
    <w:div w:id="1163473895">
      <w:bodyDiv w:val="1"/>
      <w:marLeft w:val="0"/>
      <w:marRight w:val="0"/>
      <w:marTop w:val="0"/>
      <w:marBottom w:val="0"/>
      <w:divBdr>
        <w:top w:val="none" w:sz="0" w:space="0" w:color="auto"/>
        <w:left w:val="none" w:sz="0" w:space="0" w:color="auto"/>
        <w:bottom w:val="none" w:sz="0" w:space="0" w:color="auto"/>
        <w:right w:val="none" w:sz="0" w:space="0" w:color="auto"/>
      </w:divBdr>
    </w:div>
    <w:div w:id="1169753360">
      <w:bodyDiv w:val="1"/>
      <w:marLeft w:val="0"/>
      <w:marRight w:val="0"/>
      <w:marTop w:val="0"/>
      <w:marBottom w:val="0"/>
      <w:divBdr>
        <w:top w:val="none" w:sz="0" w:space="0" w:color="auto"/>
        <w:left w:val="none" w:sz="0" w:space="0" w:color="auto"/>
        <w:bottom w:val="none" w:sz="0" w:space="0" w:color="auto"/>
        <w:right w:val="none" w:sz="0" w:space="0" w:color="auto"/>
      </w:divBdr>
    </w:div>
    <w:div w:id="1182083806">
      <w:bodyDiv w:val="1"/>
      <w:marLeft w:val="0"/>
      <w:marRight w:val="0"/>
      <w:marTop w:val="0"/>
      <w:marBottom w:val="0"/>
      <w:divBdr>
        <w:top w:val="none" w:sz="0" w:space="0" w:color="auto"/>
        <w:left w:val="none" w:sz="0" w:space="0" w:color="auto"/>
        <w:bottom w:val="none" w:sz="0" w:space="0" w:color="auto"/>
        <w:right w:val="none" w:sz="0" w:space="0" w:color="auto"/>
      </w:divBdr>
    </w:div>
    <w:div w:id="1197767533">
      <w:bodyDiv w:val="1"/>
      <w:marLeft w:val="0"/>
      <w:marRight w:val="0"/>
      <w:marTop w:val="0"/>
      <w:marBottom w:val="0"/>
      <w:divBdr>
        <w:top w:val="none" w:sz="0" w:space="0" w:color="auto"/>
        <w:left w:val="none" w:sz="0" w:space="0" w:color="auto"/>
        <w:bottom w:val="none" w:sz="0" w:space="0" w:color="auto"/>
        <w:right w:val="none" w:sz="0" w:space="0" w:color="auto"/>
      </w:divBdr>
    </w:div>
    <w:div w:id="1230189864">
      <w:bodyDiv w:val="1"/>
      <w:marLeft w:val="0"/>
      <w:marRight w:val="0"/>
      <w:marTop w:val="0"/>
      <w:marBottom w:val="0"/>
      <w:divBdr>
        <w:top w:val="none" w:sz="0" w:space="0" w:color="auto"/>
        <w:left w:val="none" w:sz="0" w:space="0" w:color="auto"/>
        <w:bottom w:val="none" w:sz="0" w:space="0" w:color="auto"/>
        <w:right w:val="none" w:sz="0" w:space="0" w:color="auto"/>
      </w:divBdr>
    </w:div>
    <w:div w:id="1230463995">
      <w:bodyDiv w:val="1"/>
      <w:marLeft w:val="0"/>
      <w:marRight w:val="0"/>
      <w:marTop w:val="0"/>
      <w:marBottom w:val="0"/>
      <w:divBdr>
        <w:top w:val="none" w:sz="0" w:space="0" w:color="auto"/>
        <w:left w:val="none" w:sz="0" w:space="0" w:color="auto"/>
        <w:bottom w:val="none" w:sz="0" w:space="0" w:color="auto"/>
        <w:right w:val="none" w:sz="0" w:space="0" w:color="auto"/>
      </w:divBdr>
    </w:div>
    <w:div w:id="1250623703">
      <w:bodyDiv w:val="1"/>
      <w:marLeft w:val="0"/>
      <w:marRight w:val="0"/>
      <w:marTop w:val="0"/>
      <w:marBottom w:val="0"/>
      <w:divBdr>
        <w:top w:val="none" w:sz="0" w:space="0" w:color="auto"/>
        <w:left w:val="none" w:sz="0" w:space="0" w:color="auto"/>
        <w:bottom w:val="none" w:sz="0" w:space="0" w:color="auto"/>
        <w:right w:val="none" w:sz="0" w:space="0" w:color="auto"/>
      </w:divBdr>
    </w:div>
    <w:div w:id="1271013677">
      <w:bodyDiv w:val="1"/>
      <w:marLeft w:val="0"/>
      <w:marRight w:val="0"/>
      <w:marTop w:val="0"/>
      <w:marBottom w:val="0"/>
      <w:divBdr>
        <w:top w:val="none" w:sz="0" w:space="0" w:color="auto"/>
        <w:left w:val="none" w:sz="0" w:space="0" w:color="auto"/>
        <w:bottom w:val="none" w:sz="0" w:space="0" w:color="auto"/>
        <w:right w:val="none" w:sz="0" w:space="0" w:color="auto"/>
      </w:divBdr>
    </w:div>
    <w:div w:id="1303970324">
      <w:bodyDiv w:val="1"/>
      <w:marLeft w:val="0"/>
      <w:marRight w:val="0"/>
      <w:marTop w:val="0"/>
      <w:marBottom w:val="0"/>
      <w:divBdr>
        <w:top w:val="none" w:sz="0" w:space="0" w:color="auto"/>
        <w:left w:val="none" w:sz="0" w:space="0" w:color="auto"/>
        <w:bottom w:val="none" w:sz="0" w:space="0" w:color="auto"/>
        <w:right w:val="none" w:sz="0" w:space="0" w:color="auto"/>
      </w:divBdr>
    </w:div>
    <w:div w:id="1307277581">
      <w:bodyDiv w:val="1"/>
      <w:marLeft w:val="0"/>
      <w:marRight w:val="0"/>
      <w:marTop w:val="0"/>
      <w:marBottom w:val="0"/>
      <w:divBdr>
        <w:top w:val="none" w:sz="0" w:space="0" w:color="auto"/>
        <w:left w:val="none" w:sz="0" w:space="0" w:color="auto"/>
        <w:bottom w:val="none" w:sz="0" w:space="0" w:color="auto"/>
        <w:right w:val="none" w:sz="0" w:space="0" w:color="auto"/>
      </w:divBdr>
    </w:div>
    <w:div w:id="1352296726">
      <w:bodyDiv w:val="1"/>
      <w:marLeft w:val="0"/>
      <w:marRight w:val="0"/>
      <w:marTop w:val="0"/>
      <w:marBottom w:val="0"/>
      <w:divBdr>
        <w:top w:val="none" w:sz="0" w:space="0" w:color="auto"/>
        <w:left w:val="none" w:sz="0" w:space="0" w:color="auto"/>
        <w:bottom w:val="none" w:sz="0" w:space="0" w:color="auto"/>
        <w:right w:val="none" w:sz="0" w:space="0" w:color="auto"/>
      </w:divBdr>
    </w:div>
    <w:div w:id="1397361371">
      <w:bodyDiv w:val="1"/>
      <w:marLeft w:val="0"/>
      <w:marRight w:val="0"/>
      <w:marTop w:val="0"/>
      <w:marBottom w:val="0"/>
      <w:divBdr>
        <w:top w:val="none" w:sz="0" w:space="0" w:color="auto"/>
        <w:left w:val="none" w:sz="0" w:space="0" w:color="auto"/>
        <w:bottom w:val="none" w:sz="0" w:space="0" w:color="auto"/>
        <w:right w:val="none" w:sz="0" w:space="0" w:color="auto"/>
      </w:divBdr>
    </w:div>
    <w:div w:id="1406027173">
      <w:bodyDiv w:val="1"/>
      <w:marLeft w:val="0"/>
      <w:marRight w:val="0"/>
      <w:marTop w:val="0"/>
      <w:marBottom w:val="0"/>
      <w:divBdr>
        <w:top w:val="none" w:sz="0" w:space="0" w:color="auto"/>
        <w:left w:val="none" w:sz="0" w:space="0" w:color="auto"/>
        <w:bottom w:val="none" w:sz="0" w:space="0" w:color="auto"/>
        <w:right w:val="none" w:sz="0" w:space="0" w:color="auto"/>
      </w:divBdr>
    </w:div>
    <w:div w:id="1409690045">
      <w:bodyDiv w:val="1"/>
      <w:marLeft w:val="0"/>
      <w:marRight w:val="0"/>
      <w:marTop w:val="0"/>
      <w:marBottom w:val="0"/>
      <w:divBdr>
        <w:top w:val="none" w:sz="0" w:space="0" w:color="auto"/>
        <w:left w:val="none" w:sz="0" w:space="0" w:color="auto"/>
        <w:bottom w:val="none" w:sz="0" w:space="0" w:color="auto"/>
        <w:right w:val="none" w:sz="0" w:space="0" w:color="auto"/>
      </w:divBdr>
    </w:div>
    <w:div w:id="1474711887">
      <w:bodyDiv w:val="1"/>
      <w:marLeft w:val="0"/>
      <w:marRight w:val="0"/>
      <w:marTop w:val="0"/>
      <w:marBottom w:val="0"/>
      <w:divBdr>
        <w:top w:val="none" w:sz="0" w:space="0" w:color="auto"/>
        <w:left w:val="none" w:sz="0" w:space="0" w:color="auto"/>
        <w:bottom w:val="none" w:sz="0" w:space="0" w:color="auto"/>
        <w:right w:val="none" w:sz="0" w:space="0" w:color="auto"/>
      </w:divBdr>
    </w:div>
    <w:div w:id="1522664958">
      <w:bodyDiv w:val="1"/>
      <w:marLeft w:val="0"/>
      <w:marRight w:val="0"/>
      <w:marTop w:val="0"/>
      <w:marBottom w:val="0"/>
      <w:divBdr>
        <w:top w:val="none" w:sz="0" w:space="0" w:color="auto"/>
        <w:left w:val="none" w:sz="0" w:space="0" w:color="auto"/>
        <w:bottom w:val="none" w:sz="0" w:space="0" w:color="auto"/>
        <w:right w:val="none" w:sz="0" w:space="0" w:color="auto"/>
      </w:divBdr>
    </w:div>
    <w:div w:id="1609501715">
      <w:bodyDiv w:val="1"/>
      <w:marLeft w:val="0"/>
      <w:marRight w:val="0"/>
      <w:marTop w:val="0"/>
      <w:marBottom w:val="0"/>
      <w:divBdr>
        <w:top w:val="none" w:sz="0" w:space="0" w:color="auto"/>
        <w:left w:val="none" w:sz="0" w:space="0" w:color="auto"/>
        <w:bottom w:val="none" w:sz="0" w:space="0" w:color="auto"/>
        <w:right w:val="none" w:sz="0" w:space="0" w:color="auto"/>
      </w:divBdr>
    </w:div>
    <w:div w:id="1654992438">
      <w:bodyDiv w:val="1"/>
      <w:marLeft w:val="0"/>
      <w:marRight w:val="0"/>
      <w:marTop w:val="0"/>
      <w:marBottom w:val="0"/>
      <w:divBdr>
        <w:top w:val="none" w:sz="0" w:space="0" w:color="auto"/>
        <w:left w:val="none" w:sz="0" w:space="0" w:color="auto"/>
        <w:bottom w:val="none" w:sz="0" w:space="0" w:color="auto"/>
        <w:right w:val="none" w:sz="0" w:space="0" w:color="auto"/>
      </w:divBdr>
    </w:div>
    <w:div w:id="1696231575">
      <w:bodyDiv w:val="1"/>
      <w:marLeft w:val="0"/>
      <w:marRight w:val="0"/>
      <w:marTop w:val="0"/>
      <w:marBottom w:val="0"/>
      <w:divBdr>
        <w:top w:val="none" w:sz="0" w:space="0" w:color="auto"/>
        <w:left w:val="none" w:sz="0" w:space="0" w:color="auto"/>
        <w:bottom w:val="none" w:sz="0" w:space="0" w:color="auto"/>
        <w:right w:val="none" w:sz="0" w:space="0" w:color="auto"/>
      </w:divBdr>
    </w:div>
    <w:div w:id="1712874950">
      <w:bodyDiv w:val="1"/>
      <w:marLeft w:val="0"/>
      <w:marRight w:val="0"/>
      <w:marTop w:val="0"/>
      <w:marBottom w:val="0"/>
      <w:divBdr>
        <w:top w:val="none" w:sz="0" w:space="0" w:color="auto"/>
        <w:left w:val="none" w:sz="0" w:space="0" w:color="auto"/>
        <w:bottom w:val="none" w:sz="0" w:space="0" w:color="auto"/>
        <w:right w:val="none" w:sz="0" w:space="0" w:color="auto"/>
      </w:divBdr>
    </w:div>
    <w:div w:id="1749419924">
      <w:bodyDiv w:val="1"/>
      <w:marLeft w:val="0"/>
      <w:marRight w:val="0"/>
      <w:marTop w:val="0"/>
      <w:marBottom w:val="0"/>
      <w:divBdr>
        <w:top w:val="none" w:sz="0" w:space="0" w:color="auto"/>
        <w:left w:val="none" w:sz="0" w:space="0" w:color="auto"/>
        <w:bottom w:val="none" w:sz="0" w:space="0" w:color="auto"/>
        <w:right w:val="none" w:sz="0" w:space="0" w:color="auto"/>
      </w:divBdr>
    </w:div>
    <w:div w:id="1759596759">
      <w:bodyDiv w:val="1"/>
      <w:marLeft w:val="0"/>
      <w:marRight w:val="0"/>
      <w:marTop w:val="0"/>
      <w:marBottom w:val="0"/>
      <w:divBdr>
        <w:top w:val="none" w:sz="0" w:space="0" w:color="auto"/>
        <w:left w:val="none" w:sz="0" w:space="0" w:color="auto"/>
        <w:bottom w:val="none" w:sz="0" w:space="0" w:color="auto"/>
        <w:right w:val="none" w:sz="0" w:space="0" w:color="auto"/>
      </w:divBdr>
    </w:div>
    <w:div w:id="1782341270">
      <w:bodyDiv w:val="1"/>
      <w:marLeft w:val="0"/>
      <w:marRight w:val="0"/>
      <w:marTop w:val="0"/>
      <w:marBottom w:val="0"/>
      <w:divBdr>
        <w:top w:val="none" w:sz="0" w:space="0" w:color="auto"/>
        <w:left w:val="none" w:sz="0" w:space="0" w:color="auto"/>
        <w:bottom w:val="none" w:sz="0" w:space="0" w:color="auto"/>
        <w:right w:val="none" w:sz="0" w:space="0" w:color="auto"/>
      </w:divBdr>
    </w:div>
    <w:div w:id="1793284694">
      <w:bodyDiv w:val="1"/>
      <w:marLeft w:val="0"/>
      <w:marRight w:val="0"/>
      <w:marTop w:val="0"/>
      <w:marBottom w:val="0"/>
      <w:divBdr>
        <w:top w:val="none" w:sz="0" w:space="0" w:color="auto"/>
        <w:left w:val="none" w:sz="0" w:space="0" w:color="auto"/>
        <w:bottom w:val="none" w:sz="0" w:space="0" w:color="auto"/>
        <w:right w:val="none" w:sz="0" w:space="0" w:color="auto"/>
      </w:divBdr>
    </w:div>
    <w:div w:id="1891576287">
      <w:bodyDiv w:val="1"/>
      <w:marLeft w:val="0"/>
      <w:marRight w:val="0"/>
      <w:marTop w:val="0"/>
      <w:marBottom w:val="0"/>
      <w:divBdr>
        <w:top w:val="none" w:sz="0" w:space="0" w:color="auto"/>
        <w:left w:val="none" w:sz="0" w:space="0" w:color="auto"/>
        <w:bottom w:val="none" w:sz="0" w:space="0" w:color="auto"/>
        <w:right w:val="none" w:sz="0" w:space="0" w:color="auto"/>
      </w:divBdr>
    </w:div>
    <w:div w:id="1944917920">
      <w:bodyDiv w:val="1"/>
      <w:marLeft w:val="0"/>
      <w:marRight w:val="0"/>
      <w:marTop w:val="0"/>
      <w:marBottom w:val="0"/>
      <w:divBdr>
        <w:top w:val="none" w:sz="0" w:space="0" w:color="auto"/>
        <w:left w:val="none" w:sz="0" w:space="0" w:color="auto"/>
        <w:bottom w:val="none" w:sz="0" w:space="0" w:color="auto"/>
        <w:right w:val="none" w:sz="0" w:space="0" w:color="auto"/>
      </w:divBdr>
    </w:div>
    <w:div w:id="1947613254">
      <w:bodyDiv w:val="1"/>
      <w:marLeft w:val="0"/>
      <w:marRight w:val="0"/>
      <w:marTop w:val="0"/>
      <w:marBottom w:val="0"/>
      <w:divBdr>
        <w:top w:val="none" w:sz="0" w:space="0" w:color="auto"/>
        <w:left w:val="none" w:sz="0" w:space="0" w:color="auto"/>
        <w:bottom w:val="none" w:sz="0" w:space="0" w:color="auto"/>
        <w:right w:val="none" w:sz="0" w:space="0" w:color="auto"/>
      </w:divBdr>
    </w:div>
    <w:div w:id="1980111375">
      <w:bodyDiv w:val="1"/>
      <w:marLeft w:val="0"/>
      <w:marRight w:val="0"/>
      <w:marTop w:val="0"/>
      <w:marBottom w:val="0"/>
      <w:divBdr>
        <w:top w:val="none" w:sz="0" w:space="0" w:color="auto"/>
        <w:left w:val="none" w:sz="0" w:space="0" w:color="auto"/>
        <w:bottom w:val="none" w:sz="0" w:space="0" w:color="auto"/>
        <w:right w:val="none" w:sz="0" w:space="0" w:color="auto"/>
      </w:divBdr>
    </w:div>
    <w:div w:id="2059014316">
      <w:bodyDiv w:val="1"/>
      <w:marLeft w:val="0"/>
      <w:marRight w:val="0"/>
      <w:marTop w:val="0"/>
      <w:marBottom w:val="0"/>
      <w:divBdr>
        <w:top w:val="none" w:sz="0" w:space="0" w:color="auto"/>
        <w:left w:val="none" w:sz="0" w:space="0" w:color="auto"/>
        <w:bottom w:val="none" w:sz="0" w:space="0" w:color="auto"/>
        <w:right w:val="none" w:sz="0" w:space="0" w:color="auto"/>
      </w:divBdr>
    </w:div>
    <w:div w:id="2098746523">
      <w:bodyDiv w:val="1"/>
      <w:marLeft w:val="0"/>
      <w:marRight w:val="0"/>
      <w:marTop w:val="0"/>
      <w:marBottom w:val="0"/>
      <w:divBdr>
        <w:top w:val="none" w:sz="0" w:space="0" w:color="auto"/>
        <w:left w:val="none" w:sz="0" w:space="0" w:color="auto"/>
        <w:bottom w:val="none" w:sz="0" w:space="0" w:color="auto"/>
        <w:right w:val="none" w:sz="0" w:space="0" w:color="auto"/>
      </w:divBdr>
    </w:div>
    <w:div w:id="2099137431">
      <w:bodyDiv w:val="1"/>
      <w:marLeft w:val="0"/>
      <w:marRight w:val="0"/>
      <w:marTop w:val="0"/>
      <w:marBottom w:val="0"/>
      <w:divBdr>
        <w:top w:val="none" w:sz="0" w:space="0" w:color="auto"/>
        <w:left w:val="none" w:sz="0" w:space="0" w:color="auto"/>
        <w:bottom w:val="none" w:sz="0" w:space="0" w:color="auto"/>
        <w:right w:val="none" w:sz="0" w:space="0" w:color="auto"/>
      </w:divBdr>
    </w:div>
    <w:div w:id="2104185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hyperlink" Target="https://www.w3.org/Protocols/rfc2616/rfc2616-sec10.html" TargetMode="External"/><Relationship Id="rId21" Type="http://schemas.openxmlformats.org/officeDocument/2006/relationships/image" Target="media/image10.png"/><Relationship Id="rId42" Type="http://schemas.openxmlformats.org/officeDocument/2006/relationships/hyperlink" Target="http://www.techrepublic.com/blog/software-engineer/using-the-singleton-pattern-in-java/" TargetMode="External"/><Relationship Id="rId47" Type="http://schemas.openxmlformats.org/officeDocument/2006/relationships/image" Target="media/image30.png"/><Relationship Id="rId63" Type="http://schemas.openxmlformats.org/officeDocument/2006/relationships/image" Target="media/image44.png"/><Relationship Id="rId68" Type="http://schemas.openxmlformats.org/officeDocument/2006/relationships/hyperlink" Target="http://www.javamex.com/tutorials/random_numbers/gaussian_distribution_2.shtml" TargetMode="External"/><Relationship Id="rId84" Type="http://schemas.openxmlformats.org/officeDocument/2006/relationships/image" Target="media/image60.png"/><Relationship Id="rId89" Type="http://schemas.openxmlformats.org/officeDocument/2006/relationships/image" Target="media/image65.png"/><Relationship Id="rId112" Type="http://schemas.openxmlformats.org/officeDocument/2006/relationships/hyperlink" Target="http://pl.4everproxy.com/secure/rKXZPdgK5CaJALtgCWEexPB4LKJHzXYtkVMQFAaW9Ogr01w9ZeCLRoiCAXp2SErw" TargetMode="External"/><Relationship Id="rId16" Type="http://schemas.openxmlformats.org/officeDocument/2006/relationships/image" Target="media/image7.png"/><Relationship Id="rId107" Type="http://schemas.openxmlformats.org/officeDocument/2006/relationships/hyperlink" Target="https://stackoverflow.com/tags/el/info" TargetMode="External"/><Relationship Id="rId11" Type="http://schemas.openxmlformats.org/officeDocument/2006/relationships/image" Target="media/image3.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hyperlink" Target="https://docs.oracle.com/javase/7/docs/api/java/lang/System.html" TargetMode="External"/><Relationship Id="rId58" Type="http://schemas.openxmlformats.org/officeDocument/2006/relationships/image" Target="media/image39.png"/><Relationship Id="rId74" Type="http://schemas.openxmlformats.org/officeDocument/2006/relationships/image" Target="media/image51.png"/><Relationship Id="rId79" Type="http://schemas.openxmlformats.org/officeDocument/2006/relationships/image" Target="media/image55.png"/><Relationship Id="rId102" Type="http://schemas.openxmlformats.org/officeDocument/2006/relationships/image" Target="media/image75.png"/><Relationship Id="rId5" Type="http://schemas.openxmlformats.org/officeDocument/2006/relationships/settings" Target="settings.xml"/><Relationship Id="rId90" Type="http://schemas.openxmlformats.org/officeDocument/2006/relationships/image" Target="media/image66.png"/><Relationship Id="rId95" Type="http://schemas.openxmlformats.org/officeDocument/2006/relationships/image" Target="media/image70.gif"/><Relationship Id="rId22" Type="http://schemas.openxmlformats.org/officeDocument/2006/relationships/image" Target="media/image11.png"/><Relationship Id="rId27" Type="http://schemas.openxmlformats.org/officeDocument/2006/relationships/image" Target="media/image16.gif"/><Relationship Id="rId43" Type="http://schemas.openxmlformats.org/officeDocument/2006/relationships/hyperlink" Target="https://docs.oracle.com/javase/7/docs/api/java/lang/System.html" TargetMode="External"/><Relationship Id="rId48" Type="http://schemas.openxmlformats.org/officeDocument/2006/relationships/image" Target="media/image31.png"/><Relationship Id="rId64" Type="http://schemas.openxmlformats.org/officeDocument/2006/relationships/image" Target="media/image45.png"/><Relationship Id="rId69" Type="http://schemas.openxmlformats.org/officeDocument/2006/relationships/hyperlink" Target="https://stackoverflow.com/questions/2626835/is-there-functionality-to-generate-a-random-character-in-java" TargetMode="External"/><Relationship Id="rId113" Type="http://schemas.openxmlformats.org/officeDocument/2006/relationships/hyperlink" Target="http://pl.4everproxy.com/secure/rKXZPdgK5CaJALtgCWEexDCvcA_e1tVSQg_6xjnZXulaGiu6Hm_U88A4I6Vf4bUo3hIXRilpVLh3BFGnql6Cxg--" TargetMode="External"/><Relationship Id="rId118" Type="http://schemas.openxmlformats.org/officeDocument/2006/relationships/image" Target="media/image80.png"/><Relationship Id="rId80" Type="http://schemas.openxmlformats.org/officeDocument/2006/relationships/image" Target="media/image56.png"/><Relationship Id="rId85" Type="http://schemas.openxmlformats.org/officeDocument/2006/relationships/image" Target="media/image61.png"/><Relationship Id="rId12" Type="http://schemas.openxmlformats.org/officeDocument/2006/relationships/image" Target="media/image4.png"/><Relationship Id="rId17" Type="http://schemas.openxmlformats.org/officeDocument/2006/relationships/hyperlink" Target="https://en.wikipedia.org/wiki/ASCII" TargetMode="External"/><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0.png"/><Relationship Id="rId103" Type="http://schemas.openxmlformats.org/officeDocument/2006/relationships/image" Target="media/image76.png"/><Relationship Id="rId108" Type="http://schemas.openxmlformats.org/officeDocument/2006/relationships/hyperlink" Target="http://en.wikipedia.org/wiki/Model%E2%80%93view%E2%80%93controller" TargetMode="External"/><Relationship Id="rId54" Type="http://schemas.openxmlformats.org/officeDocument/2006/relationships/hyperlink" Target="http://net-informations.com/faq/net/stack-heap.htm" TargetMode="External"/><Relationship Id="rId70" Type="http://schemas.openxmlformats.org/officeDocument/2006/relationships/hyperlink" Target="https://stackoverflow.com/questions/15844443/why-java-foreach-doesnt-change-element-value" TargetMode="External"/><Relationship Id="rId75" Type="http://schemas.openxmlformats.org/officeDocument/2006/relationships/image" Target="media/image52.png"/><Relationship Id="rId91" Type="http://schemas.openxmlformats.org/officeDocument/2006/relationships/image" Target="media/image67.png"/><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2.png"/><Relationship Id="rId114" Type="http://schemas.openxmlformats.org/officeDocument/2006/relationships/hyperlink" Target="http://pl.4everproxy.com/secure/rKXZPdgK5CaJALtgCWEexIU6QjAM22VYE3~Jgbkmfb8i1Vr6MLPldiXtrdcsdv5C04jkkr8QDmsUikriq1wUig--" TargetMode="External"/><Relationship Id="rId119"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hyperlink" Target="https://www.quora.com/What-is-the-purpose-of-a-static-object-in-Java-When-is-it-actually-used-or-in-which-context" TargetMode="External"/><Relationship Id="rId52" Type="http://schemas.openxmlformats.org/officeDocument/2006/relationships/image" Target="media/image35.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0.jpe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image" Target="media/image62.png"/><Relationship Id="rId94" Type="http://schemas.openxmlformats.org/officeDocument/2006/relationships/image" Target="media/image69.png"/><Relationship Id="rId99" Type="http://schemas.openxmlformats.org/officeDocument/2006/relationships/hyperlink" Target="https://dzone.com/articles/java-7-new-try-resources" TargetMode="External"/><Relationship Id="rId101" Type="http://schemas.openxmlformats.org/officeDocument/2006/relationships/image" Target="media/image74.png"/><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www.free-test-online.com/binary/signed_converter.html" TargetMode="External"/><Relationship Id="rId39" Type="http://schemas.openxmlformats.org/officeDocument/2006/relationships/image" Target="media/image28.png"/><Relationship Id="rId109" Type="http://schemas.openxmlformats.org/officeDocument/2006/relationships/hyperlink" Target="http://docs.oracle.com/javaee/6/api/javax/faces/webapp/FacesServlet.html" TargetMode="External"/><Relationship Id="rId34" Type="http://schemas.openxmlformats.org/officeDocument/2006/relationships/image" Target="media/image23.png"/><Relationship Id="rId50" Type="http://schemas.openxmlformats.org/officeDocument/2006/relationships/image" Target="media/image33.png"/><Relationship Id="rId55" Type="http://schemas.openxmlformats.org/officeDocument/2006/relationships/image" Target="media/image36.png"/><Relationship Id="rId76" Type="http://schemas.openxmlformats.org/officeDocument/2006/relationships/image" Target="media/image53.png"/><Relationship Id="rId97" Type="http://schemas.openxmlformats.org/officeDocument/2006/relationships/image" Target="media/image72.png"/><Relationship Id="rId104" Type="http://schemas.openxmlformats.org/officeDocument/2006/relationships/image" Target="media/image77.png"/><Relationship Id="rId120"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s://stackoverflow.com/questions/6623130/scalar-vs-primitive-data-type-are-they-the-same-thing" TargetMode="External"/><Relationship Id="rId92" Type="http://schemas.openxmlformats.org/officeDocument/2006/relationships/image" Target="media/image68.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jpeg"/><Relationship Id="rId40" Type="http://schemas.openxmlformats.org/officeDocument/2006/relationships/hyperlink" Target="https://stackoverflow.com/questions/7486012/static-classes-in-java" TargetMode="External"/><Relationship Id="rId45" Type="http://schemas.openxmlformats.org/officeDocument/2006/relationships/hyperlink" Target="https://en.wikipedia.org/wiki/Newline" TargetMode="External"/><Relationship Id="rId66" Type="http://schemas.openxmlformats.org/officeDocument/2006/relationships/image" Target="media/image47.png"/><Relationship Id="rId87" Type="http://schemas.openxmlformats.org/officeDocument/2006/relationships/image" Target="media/image63.png"/><Relationship Id="rId110" Type="http://schemas.openxmlformats.org/officeDocument/2006/relationships/hyperlink" Target="http://pl.4everproxy.com/secure/rKXZPdgK5CaJALtgCWEexIU6QjAM22VYE3~Jgbkmfb8IGqIzWXB3Cq7FUSxSuZxY" TargetMode="External"/><Relationship Id="rId115" Type="http://schemas.openxmlformats.org/officeDocument/2006/relationships/image" Target="media/image78.png"/><Relationship Id="rId61" Type="http://schemas.openxmlformats.org/officeDocument/2006/relationships/image" Target="media/image42.png"/><Relationship Id="rId82" Type="http://schemas.openxmlformats.org/officeDocument/2006/relationships/image" Target="media/image58.png"/><Relationship Id="rId19" Type="http://schemas.openxmlformats.org/officeDocument/2006/relationships/image" Target="media/image8.jpeg"/><Relationship Id="rId14" Type="http://schemas.openxmlformats.org/officeDocument/2006/relationships/image" Target="media/image6.jpe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37.png"/><Relationship Id="rId77" Type="http://schemas.openxmlformats.org/officeDocument/2006/relationships/hyperlink" Target="http://docs.oracle.com/javase/7/docs/api/java/util/Arrays.html" TargetMode="External"/><Relationship Id="rId100" Type="http://schemas.openxmlformats.org/officeDocument/2006/relationships/hyperlink" Target="https://docs.oracle.com/javase/7/docs/api/java/lang/String.html%23intern()" TargetMode="External"/><Relationship Id="rId105" Type="http://schemas.openxmlformats.org/officeDocument/2006/relationships/hyperlink" Target="https://vladmihalcea.com/2014/07/30/a-beginners-guide-to-jpa-hibernate-entity-state-transitions/" TargetMode="External"/><Relationship Id="rId8" Type="http://schemas.openxmlformats.org/officeDocument/2006/relationships/endnotes" Target="endnotes.xml"/><Relationship Id="rId51" Type="http://schemas.openxmlformats.org/officeDocument/2006/relationships/image" Target="media/image34.png"/><Relationship Id="rId72" Type="http://schemas.openxmlformats.org/officeDocument/2006/relationships/image" Target="media/image49.jpeg"/><Relationship Id="rId93" Type="http://schemas.openxmlformats.org/officeDocument/2006/relationships/hyperlink" Target="https://www.tutorialspoint.com/java/java_builtin_exceptions.htm" TargetMode="External"/><Relationship Id="rId98" Type="http://schemas.openxmlformats.org/officeDocument/2006/relationships/image" Target="media/image73.png"/><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29.png"/><Relationship Id="rId67" Type="http://schemas.openxmlformats.org/officeDocument/2006/relationships/image" Target="media/image48.png"/><Relationship Id="rId116" Type="http://schemas.openxmlformats.org/officeDocument/2006/relationships/image" Target="media/image79.png"/><Relationship Id="rId20" Type="http://schemas.openxmlformats.org/officeDocument/2006/relationships/image" Target="media/image9.png"/><Relationship Id="rId41" Type="http://schemas.openxmlformats.org/officeDocument/2006/relationships/hyperlink" Target="https://docs.oracle.com/javase/8/docs/api/java/lang/System.html" TargetMode="External"/><Relationship Id="rId62" Type="http://schemas.openxmlformats.org/officeDocument/2006/relationships/image" Target="media/image43.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hyperlink" Target="http://pl.4everproxy.com/secure/rKXZPdgK5CaJALtgCWEexFTxU9ck9u7pgsPrqU7uU1LH_DCH~EWHz8sBbiDLsPpcAT0xqMzLbA_gV~Dwrjcq7A--" TargetMode="External"/><Relationship Id="rId15" Type="http://schemas.openxmlformats.org/officeDocument/2006/relationships/hyperlink" Target="https://docs.oracle.com/javase/7/docs/api/java/util/BitSet.html" TargetMode="External"/><Relationship Id="rId36" Type="http://schemas.openxmlformats.org/officeDocument/2006/relationships/image" Target="media/image25.png"/><Relationship Id="rId57" Type="http://schemas.openxmlformats.org/officeDocument/2006/relationships/image" Target="media/image38.png"/><Relationship Id="rId106" Type="http://schemas.openxmlformats.org/officeDocument/2006/relationships/hyperlink" Target="http://docs.oracle.com/javaee/5/tutorial/doc/bnann.html"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F326A3-FC2B-40DA-BEAE-5BF7409226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057</TotalTime>
  <Pages>98</Pages>
  <Words>28542</Words>
  <Characters>162696</Characters>
  <Application>Microsoft Office Word</Application>
  <DocSecurity>0</DocSecurity>
  <Lines>1355</Lines>
  <Paragraphs>38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08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ıl</dc:creator>
  <cp:keywords/>
  <dc:description/>
  <cp:lastModifiedBy>Anil</cp:lastModifiedBy>
  <cp:revision>1272</cp:revision>
  <dcterms:created xsi:type="dcterms:W3CDTF">2014-12-11T06:52:00Z</dcterms:created>
  <dcterms:modified xsi:type="dcterms:W3CDTF">2018-04-01T21:27:00Z</dcterms:modified>
</cp:coreProperties>
</file>